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7B3104" w14:textId="77777777" w:rsidR="00FA18FA" w:rsidRPr="00BB4054" w:rsidRDefault="6DECB2AD" w:rsidP="00FA18FA">
      <w:pPr>
        <w:jc w:val="center"/>
      </w:pPr>
      <w:bookmarkStart w:id="0" w:name="_GoBack"/>
      <w:bookmarkEnd w:id="0"/>
      <w:r w:rsidRPr="6DECB2AD">
        <w:rPr>
          <w:i/>
          <w:iCs/>
          <w:sz w:val="32"/>
          <w:szCs w:val="32"/>
        </w:rPr>
        <w:t>Florida International University</w:t>
      </w:r>
    </w:p>
    <w:p w14:paraId="452EF8A8" w14:textId="77777777" w:rsidR="00FA18FA" w:rsidRPr="00BB4054" w:rsidRDefault="6DECB2AD" w:rsidP="00FA18FA">
      <w:pPr>
        <w:jc w:val="center"/>
      </w:pPr>
      <w:r w:rsidRPr="6DECB2AD">
        <w:rPr>
          <w:i/>
          <w:iCs/>
          <w:sz w:val="32"/>
          <w:szCs w:val="32"/>
        </w:rPr>
        <w:t>School of Computing and Information Sciences</w:t>
      </w:r>
    </w:p>
    <w:p w14:paraId="16246302" w14:textId="77777777" w:rsidR="00FA18FA" w:rsidRPr="00BB4054" w:rsidRDefault="00FA18FA" w:rsidP="00FA18FA"/>
    <w:p w14:paraId="4BB3419E" w14:textId="77777777" w:rsidR="00FA18FA" w:rsidRPr="00BB4054" w:rsidRDefault="6DECB2AD" w:rsidP="00FA18FA">
      <w:pPr>
        <w:jc w:val="center"/>
      </w:pPr>
      <w:r w:rsidRPr="6DECB2AD">
        <w:rPr>
          <w:sz w:val="32"/>
          <w:szCs w:val="32"/>
        </w:rPr>
        <w:t>CIS 4911 - Senior Capstone Project</w:t>
      </w:r>
    </w:p>
    <w:p w14:paraId="34D4628A" w14:textId="77777777" w:rsidR="00FA18FA" w:rsidRPr="00BB4054" w:rsidRDefault="6DECB2AD" w:rsidP="00FA18FA">
      <w:pPr>
        <w:jc w:val="center"/>
      </w:pPr>
      <w:r w:rsidRPr="6DECB2AD">
        <w:rPr>
          <w:sz w:val="32"/>
          <w:szCs w:val="32"/>
        </w:rPr>
        <w:t>Software Engineering Focus</w:t>
      </w:r>
    </w:p>
    <w:p w14:paraId="20E474D0" w14:textId="77777777" w:rsidR="00FA18FA" w:rsidRPr="00BB4054" w:rsidRDefault="00FA18FA" w:rsidP="00FA18FA"/>
    <w:p w14:paraId="6244928F" w14:textId="77777777" w:rsidR="00FA18FA" w:rsidRPr="00BB4054" w:rsidRDefault="00FA18FA" w:rsidP="00FA18FA"/>
    <w:p w14:paraId="4A7799BF" w14:textId="77777777" w:rsidR="00FA18FA" w:rsidRPr="00BB4054" w:rsidRDefault="00FA18FA" w:rsidP="00FA18FA"/>
    <w:p w14:paraId="6D68350C" w14:textId="77777777" w:rsidR="00FA18FA" w:rsidRPr="00BB4054" w:rsidRDefault="00FA18FA" w:rsidP="00FA18FA"/>
    <w:p w14:paraId="77803480" w14:textId="77777777" w:rsidR="00FA18FA" w:rsidRPr="00BB4054" w:rsidRDefault="6DECB2AD" w:rsidP="00FA18FA">
      <w:pPr>
        <w:jc w:val="center"/>
      </w:pPr>
      <w:r w:rsidRPr="6DECB2AD">
        <w:rPr>
          <w:sz w:val="56"/>
          <w:szCs w:val="56"/>
        </w:rPr>
        <w:t>Final Deliverable</w:t>
      </w:r>
    </w:p>
    <w:p w14:paraId="615D1145" w14:textId="77777777" w:rsidR="00FA18FA" w:rsidRPr="00BB4054" w:rsidRDefault="00FA18FA" w:rsidP="00FA18FA"/>
    <w:p w14:paraId="62CFC265" w14:textId="77777777" w:rsidR="00FA18FA" w:rsidRPr="00BB4054" w:rsidRDefault="00FA18FA" w:rsidP="00FA18FA"/>
    <w:p w14:paraId="6296A1C5" w14:textId="77777777" w:rsidR="00FA18FA" w:rsidRPr="00BB4054" w:rsidRDefault="00FA18FA" w:rsidP="00FA18FA"/>
    <w:p w14:paraId="00389BE2" w14:textId="77777777" w:rsidR="00FA18FA" w:rsidRPr="00BB4054" w:rsidRDefault="00FA18FA" w:rsidP="00FA18FA"/>
    <w:p w14:paraId="59103B76" w14:textId="2C324221" w:rsidR="00FA18FA" w:rsidRPr="00BB4054" w:rsidRDefault="6DECB2AD" w:rsidP="00FA18FA">
      <w:pPr>
        <w:jc w:val="center"/>
      </w:pPr>
      <w:r w:rsidRPr="6DECB2AD">
        <w:rPr>
          <w:sz w:val="32"/>
          <w:szCs w:val="32"/>
        </w:rPr>
        <w:t>BOLO Flier Creator</w:t>
      </w:r>
      <w:r w:rsidR="00E254BF">
        <w:rPr>
          <w:sz w:val="32"/>
          <w:szCs w:val="32"/>
        </w:rPr>
        <w:t xml:space="preserve"> Version 6</w:t>
      </w:r>
    </w:p>
    <w:p w14:paraId="5A3127DF" w14:textId="77777777" w:rsidR="00FA18FA" w:rsidRPr="00BB4054" w:rsidRDefault="00FA18FA" w:rsidP="00FA18FA">
      <w:pPr>
        <w:jc w:val="center"/>
      </w:pPr>
    </w:p>
    <w:p w14:paraId="2EEB4FBC" w14:textId="77777777" w:rsidR="00FA18FA" w:rsidRPr="00BB4054" w:rsidRDefault="00FA18FA" w:rsidP="00FA18FA"/>
    <w:p w14:paraId="79C0570A" w14:textId="77777777" w:rsidR="00FA18FA" w:rsidRPr="00BB4054" w:rsidRDefault="00FA18FA" w:rsidP="00FA18FA"/>
    <w:p w14:paraId="433A1254" w14:textId="77777777" w:rsidR="00FA18FA" w:rsidRPr="00BB4054" w:rsidRDefault="00FA18FA" w:rsidP="00FA18FA"/>
    <w:p w14:paraId="3E77C764" w14:textId="77777777" w:rsidR="00FA18FA" w:rsidRPr="00BB4054" w:rsidRDefault="00FA18FA" w:rsidP="00FA18FA"/>
    <w:p w14:paraId="5F6CBD82" w14:textId="77777777" w:rsidR="00FA18FA" w:rsidRPr="00BB4054" w:rsidRDefault="00FA18FA" w:rsidP="00FA18FA"/>
    <w:p w14:paraId="33079C0E" w14:textId="77777777" w:rsidR="00FA18FA" w:rsidRPr="00BB4054" w:rsidRDefault="00FA18FA" w:rsidP="00FA18FA"/>
    <w:p w14:paraId="3B69D0E0" w14:textId="77777777" w:rsidR="00FA18FA" w:rsidRPr="00BB4054" w:rsidRDefault="00FA18FA" w:rsidP="00FA18FA"/>
    <w:p w14:paraId="4BDAF04D" w14:textId="77777777" w:rsidR="00FA18FA" w:rsidRPr="00BB4054" w:rsidRDefault="00FA18FA" w:rsidP="00FA18FA"/>
    <w:p w14:paraId="36FE302F" w14:textId="77777777" w:rsidR="00FA18FA" w:rsidRPr="00BB4054" w:rsidRDefault="00FA18FA" w:rsidP="00FA18FA"/>
    <w:p w14:paraId="1C1B5ED4" w14:textId="7B652285" w:rsidR="00FA18FA" w:rsidRDefault="00FA18FA" w:rsidP="00FA18FA"/>
    <w:p w14:paraId="71EA4CA3" w14:textId="19B9C421" w:rsidR="00EE7FC7" w:rsidRDefault="00EE7FC7" w:rsidP="00FA18FA"/>
    <w:p w14:paraId="06A5E070" w14:textId="4C697117" w:rsidR="00EE7FC7" w:rsidRDefault="00EE7FC7" w:rsidP="00FA18FA"/>
    <w:p w14:paraId="04246F01" w14:textId="7116AD98" w:rsidR="00EE7FC7" w:rsidRDefault="00EE7FC7" w:rsidP="00FA18FA"/>
    <w:p w14:paraId="7CDC2E43" w14:textId="45DEAD5D" w:rsidR="00EE7FC7" w:rsidRPr="00BB4054" w:rsidRDefault="00EE7FC7" w:rsidP="00FA18FA"/>
    <w:p w14:paraId="62E29DCA" w14:textId="77777777" w:rsidR="00FA18FA" w:rsidRPr="00BB4054" w:rsidRDefault="6DECB2AD" w:rsidP="00FA18FA">
      <w:r w:rsidRPr="6DECB2AD">
        <w:rPr>
          <w:b/>
          <w:bCs/>
        </w:rPr>
        <w:t>Team Members:</w:t>
      </w:r>
    </w:p>
    <w:p w14:paraId="59921057" w14:textId="347D7715" w:rsidR="00FA18FA" w:rsidRDefault="00EE7FC7" w:rsidP="002E0828">
      <w:pPr>
        <w:rPr>
          <w:shd w:val="clear" w:color="auto" w:fill="FFFFFF"/>
        </w:rPr>
      </w:pPr>
      <w:r>
        <w:rPr>
          <w:shd w:val="clear" w:color="auto" w:fill="FFFFFF"/>
        </w:rPr>
        <w:t>Dominick Martelly</w:t>
      </w:r>
    </w:p>
    <w:p w14:paraId="4C4E31ED" w14:textId="62207059" w:rsidR="00EE7FC7" w:rsidRPr="00BB4054" w:rsidRDefault="00EE7FC7" w:rsidP="002E0828">
      <w:r>
        <w:rPr>
          <w:shd w:val="clear" w:color="auto" w:fill="FFFFFF"/>
        </w:rPr>
        <w:t>Brian Zamora</w:t>
      </w:r>
    </w:p>
    <w:p w14:paraId="2A5940AD" w14:textId="77777777" w:rsidR="00FA18FA" w:rsidRPr="00BB4054" w:rsidRDefault="00FA18FA" w:rsidP="00FA18FA"/>
    <w:p w14:paraId="1DD76C4F" w14:textId="77777777" w:rsidR="00FA18FA" w:rsidRPr="00BB4054" w:rsidRDefault="6DECB2AD" w:rsidP="00FA18FA">
      <w:r w:rsidRPr="6DECB2AD">
        <w:rPr>
          <w:b/>
          <w:bCs/>
        </w:rPr>
        <w:t>Product Owner(s)</w:t>
      </w:r>
      <w:r w:rsidRPr="6DECB2AD">
        <w:t xml:space="preserve">: </w:t>
      </w:r>
    </w:p>
    <w:p w14:paraId="474F44D9" w14:textId="77777777" w:rsidR="00FA18FA" w:rsidRPr="00BB4054" w:rsidRDefault="6DECB2AD" w:rsidP="00FA18FA">
      <w:r w:rsidRPr="6DECB2AD">
        <w:t>Samuel Ceballos</w:t>
      </w:r>
    </w:p>
    <w:p w14:paraId="7C5C7A04" w14:textId="77777777" w:rsidR="00FA18FA" w:rsidRPr="00BB4054" w:rsidRDefault="6DECB2AD" w:rsidP="00FA18FA">
      <w:r w:rsidRPr="6DECB2AD">
        <w:t>Jason Cohen</w:t>
      </w:r>
    </w:p>
    <w:p w14:paraId="783A51BB" w14:textId="3C4232FD" w:rsidR="00FA18FA" w:rsidRPr="00BB4054" w:rsidRDefault="00FA18FA" w:rsidP="00FA18FA"/>
    <w:p w14:paraId="2C9FC4B1" w14:textId="77777777" w:rsidR="00FA18FA" w:rsidRPr="00BB4054" w:rsidRDefault="6DECB2AD" w:rsidP="00FA18FA">
      <w:r w:rsidRPr="6DECB2AD">
        <w:rPr>
          <w:b/>
          <w:bCs/>
        </w:rPr>
        <w:t>Instructor</w:t>
      </w:r>
      <w:r w:rsidRPr="6DECB2AD">
        <w:t>: Masoud Sadjadi</w:t>
      </w:r>
    </w:p>
    <w:p w14:paraId="163607C2" w14:textId="77777777" w:rsidR="00FA18FA" w:rsidRPr="00BB4054" w:rsidRDefault="00FA18FA" w:rsidP="00FA18FA"/>
    <w:p w14:paraId="4D8821A5" w14:textId="77777777" w:rsidR="00FA18FA" w:rsidRPr="00BB4054" w:rsidRDefault="00FA18FA" w:rsidP="00FA18FA">
      <w:r w:rsidRPr="00BB4054">
        <w:rPr>
          <w:rFonts w:ascii="Arial" w:eastAsia="Arial" w:hAnsi="Arial" w:cs="Arial"/>
          <w:shd w:val="clear" w:color="auto" w:fill="FCFCFC"/>
        </w:rPr>
        <w:t>The MIT License (MIT)</w:t>
      </w:r>
    </w:p>
    <w:p w14:paraId="4B738840" w14:textId="6B737B62" w:rsidR="00EE7FC7" w:rsidRDefault="00FA18FA" w:rsidP="00EE7FC7">
      <w:pPr>
        <w:spacing w:after="380" w:line="384" w:lineRule="auto"/>
      </w:pPr>
      <w:r w:rsidRPr="00BB4054">
        <w:rPr>
          <w:rFonts w:ascii="Arial" w:eastAsia="Arial" w:hAnsi="Arial" w:cs="Arial"/>
          <w:shd w:val="clear" w:color="auto" w:fill="FCFCFC"/>
        </w:rPr>
        <w:t>Copyright (c)</w:t>
      </w:r>
      <w:r w:rsidR="00E254BF">
        <w:rPr>
          <w:rFonts w:ascii="Arial" w:eastAsia="Arial" w:hAnsi="Arial" w:cs="Arial"/>
          <w:i/>
          <w:iCs/>
          <w:shd w:val="clear" w:color="auto" w:fill="FCFCFC"/>
        </w:rPr>
        <w:t xml:space="preserve"> 2016</w:t>
      </w:r>
    </w:p>
    <w:p w14:paraId="29C711A0" w14:textId="3823AB68" w:rsidR="002E0828" w:rsidRPr="00BB4054" w:rsidRDefault="002E0828" w:rsidP="002E0828">
      <w:pPr>
        <w:spacing w:after="380" w:line="384" w:lineRule="auto"/>
      </w:pPr>
      <w:r w:rsidRPr="00BB4054">
        <w:rPr>
          <w:rFonts w:ascii="Arial" w:eastAsia="Arial" w:hAnsi="Arial" w:cs="Arial"/>
          <w:shd w:val="clear" w:color="auto" w:fill="FCFCFC"/>
        </w:rPr>
        <w:lastRenderedPageBreak/>
        <w:t>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14:paraId="2A3151B7" w14:textId="77777777" w:rsidR="002E0828" w:rsidRPr="00BB4054" w:rsidRDefault="002E0828" w:rsidP="002E0828">
      <w:pPr>
        <w:spacing w:after="380" w:line="384" w:lineRule="auto"/>
      </w:pPr>
      <w:r w:rsidRPr="00BB4054">
        <w:rPr>
          <w:rFonts w:ascii="Arial" w:eastAsia="Arial" w:hAnsi="Arial" w:cs="Arial"/>
          <w:shd w:val="clear" w:color="auto" w:fill="FCFCFC"/>
        </w:rPr>
        <w:t>The above copyright notice and this permission notice shall be included in all copies or substantial portions of the Software.</w:t>
      </w:r>
    </w:p>
    <w:p w14:paraId="0DA61F72" w14:textId="77777777" w:rsidR="005E6C46" w:rsidRPr="00BB4054" w:rsidRDefault="002E0828" w:rsidP="002E0828">
      <w:pPr>
        <w:rPr>
          <w:rFonts w:ascii="Arial" w:eastAsia="Arial" w:hAnsi="Arial" w:cs="Arial"/>
          <w:shd w:val="clear" w:color="auto" w:fill="FCFCFC"/>
        </w:rPr>
      </w:pPr>
      <w:r w:rsidRPr="00BB4054">
        <w:rPr>
          <w:rFonts w:ascii="Arial" w:eastAsia="Arial" w:hAnsi="Arial" w:cs="Arial"/>
          <w:shd w:val="clear" w:color="auto" w:fill="FCFCFC"/>
        </w:rPr>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761D55C2" w14:textId="77777777" w:rsidR="002E0828" w:rsidRPr="00BB4054" w:rsidRDefault="002E0828">
      <w:pPr>
        <w:spacing w:line="480" w:lineRule="auto"/>
        <w:rPr>
          <w:rFonts w:ascii="Arial" w:eastAsia="Arial" w:hAnsi="Arial" w:cs="Arial"/>
          <w:shd w:val="clear" w:color="auto" w:fill="FCFCFC"/>
        </w:rPr>
      </w:pPr>
      <w:r w:rsidRPr="00BB4054">
        <w:rPr>
          <w:rFonts w:ascii="Arial" w:eastAsia="Arial" w:hAnsi="Arial" w:cs="Arial"/>
          <w:shd w:val="clear" w:color="auto" w:fill="FCFCFC"/>
        </w:rPr>
        <w:br w:type="page"/>
      </w:r>
    </w:p>
    <w:p w14:paraId="7F3A145A" w14:textId="77777777" w:rsidR="002E0828" w:rsidRPr="00BB4054" w:rsidRDefault="6DECB2AD" w:rsidP="002E0828">
      <w:pPr>
        <w:jc w:val="center"/>
      </w:pPr>
      <w:r w:rsidRPr="6DECB2AD">
        <w:rPr>
          <w:b/>
          <w:bCs/>
          <w:i/>
          <w:iCs/>
        </w:rPr>
        <w:lastRenderedPageBreak/>
        <w:t>Abstract</w:t>
      </w:r>
    </w:p>
    <w:p w14:paraId="60F3F02C" w14:textId="77777777" w:rsidR="002E0828" w:rsidRPr="00BB4054" w:rsidRDefault="002E0828" w:rsidP="002E0828"/>
    <w:p w14:paraId="50616DE1" w14:textId="37BEDBEE" w:rsidR="002E0828" w:rsidRPr="00BB4054" w:rsidRDefault="5C05522D" w:rsidP="002E0828">
      <w:pPr>
        <w:ind w:left="1440" w:right="1440"/>
        <w:jc w:val="both"/>
      </w:pPr>
      <w:r w:rsidRPr="5C05522D">
        <w:rPr>
          <w:i/>
          <w:iCs/>
        </w:rPr>
        <w:t xml:space="preserve">The Pinecrest Police Department wish to bring policing into the future by combining technology with their vast domain knowledge. The current system for the distribution of BOLO's is </w:t>
      </w:r>
      <w:r w:rsidR="002A696B">
        <w:rPr>
          <w:i/>
          <w:iCs/>
        </w:rPr>
        <w:t>insecure</w:t>
      </w:r>
      <w:r w:rsidRPr="5C05522D">
        <w:rPr>
          <w:i/>
          <w:iCs/>
        </w:rPr>
        <w:t xml:space="preserve">. For these reasons the Pinecrest Police department has employed the assistance </w:t>
      </w:r>
      <w:r w:rsidR="00110842" w:rsidRPr="5C05522D">
        <w:rPr>
          <w:i/>
          <w:iCs/>
        </w:rPr>
        <w:t>of the</w:t>
      </w:r>
      <w:r w:rsidRPr="5C05522D">
        <w:rPr>
          <w:i/>
          <w:iCs/>
        </w:rPr>
        <w:t xml:space="preserve"> college of engineering and computer science at Florida International University implement their innovative idea.</w:t>
      </w:r>
    </w:p>
    <w:p w14:paraId="1FB3EBA1" w14:textId="77777777" w:rsidR="002E0828" w:rsidRPr="00BB4054" w:rsidRDefault="002E0828" w:rsidP="002E0828">
      <w:pPr>
        <w:ind w:left="1440" w:right="1440"/>
        <w:jc w:val="both"/>
      </w:pPr>
    </w:p>
    <w:p w14:paraId="1ECAF69D" w14:textId="31C3B6E3" w:rsidR="002E0828" w:rsidRPr="00BB4054" w:rsidRDefault="6DECB2AD" w:rsidP="002E0828">
      <w:r w:rsidRPr="6DECB2AD">
        <w:rPr>
          <w:i/>
          <w:iCs/>
        </w:rPr>
        <w:t xml:space="preserve">This document </w:t>
      </w:r>
      <w:r w:rsidR="00EE7161">
        <w:rPr>
          <w:i/>
          <w:iCs/>
        </w:rPr>
        <w:t xml:space="preserve">is </w:t>
      </w:r>
      <w:r w:rsidRPr="6DECB2AD">
        <w:rPr>
          <w:i/>
          <w:iCs/>
        </w:rPr>
        <w:t xml:space="preserve">a </w:t>
      </w:r>
      <w:r w:rsidR="00EE7161">
        <w:rPr>
          <w:i/>
          <w:iCs/>
        </w:rPr>
        <w:t xml:space="preserve">repertoire of </w:t>
      </w:r>
      <w:r w:rsidR="00897D0F">
        <w:rPr>
          <w:i/>
          <w:iCs/>
        </w:rPr>
        <w:t>the BOLO</w:t>
      </w:r>
      <w:r w:rsidR="00EE7161">
        <w:rPr>
          <w:b/>
          <w:bCs/>
          <w:i/>
          <w:iCs/>
        </w:rPr>
        <w:t xml:space="preserve"> Version 6</w:t>
      </w:r>
      <w:r w:rsidRPr="6DECB2AD">
        <w:rPr>
          <w:b/>
          <w:bCs/>
          <w:i/>
          <w:iCs/>
        </w:rPr>
        <w:t>.0</w:t>
      </w:r>
      <w:r w:rsidRPr="6DECB2AD">
        <w:rPr>
          <w:i/>
          <w:iCs/>
        </w:rPr>
        <w:t xml:space="preserve"> system, a user-driven approach that allows law enforcement agents to instantly publish BOLOs. This document contains an extensive list of implemented user stories. It also provides a detailed plan of execution that includes hardware and software specifications. System design is explained through specific diagrams. System validation is also discussed. A glossary with essential domain terminology can also be found. Finally, the last chapter contains a series of appendices with UML samples, screenshots, and progress reports.</w:t>
      </w:r>
    </w:p>
    <w:p w14:paraId="4766B018" w14:textId="77777777" w:rsidR="002E0828" w:rsidRPr="00BB4054" w:rsidRDefault="002E0828">
      <w:pPr>
        <w:spacing w:line="480" w:lineRule="auto"/>
      </w:pPr>
      <w:r w:rsidRPr="00BB4054">
        <w:br w:type="page"/>
      </w:r>
    </w:p>
    <w:sdt>
      <w:sdtPr>
        <w:rPr>
          <w:rFonts w:ascii="Times New Roman" w:eastAsia="Times New Roman" w:hAnsi="Times New Roman" w:cs="Times New Roman"/>
          <w:color w:val="000000"/>
          <w:sz w:val="24"/>
          <w:szCs w:val="24"/>
        </w:rPr>
        <w:id w:val="-1939202622"/>
        <w:docPartObj>
          <w:docPartGallery w:val="Table of Contents"/>
          <w:docPartUnique/>
        </w:docPartObj>
      </w:sdtPr>
      <w:sdtEndPr>
        <w:rPr>
          <w:rFonts w:eastAsiaTheme="minorEastAsia"/>
          <w:b/>
          <w:bCs/>
          <w:noProof/>
          <w:color w:val="auto"/>
        </w:rPr>
      </w:sdtEndPr>
      <w:sdtContent>
        <w:p w14:paraId="31A19EF4" w14:textId="16C445CC" w:rsidR="005779B2" w:rsidRDefault="00687FDC">
          <w:pPr>
            <w:pStyle w:val="TOCHeading"/>
          </w:pPr>
          <w:r>
            <w:t>Table of C</w:t>
          </w:r>
          <w:r w:rsidR="005779B2">
            <w:t>ontents</w:t>
          </w:r>
        </w:p>
        <w:p w14:paraId="1F2B8A31" w14:textId="6A007740" w:rsidR="00037800" w:rsidRDefault="005779B2">
          <w:pPr>
            <w:pStyle w:val="TOC1"/>
            <w:tabs>
              <w:tab w:val="right" w:leader="dot" w:pos="9350"/>
            </w:tabs>
            <w:rPr>
              <w:rFonts w:asciiTheme="minorHAnsi" w:hAnsiTheme="minorHAnsi" w:cstheme="minorBidi"/>
              <w:noProof/>
            </w:rPr>
          </w:pPr>
          <w:r>
            <w:fldChar w:fldCharType="begin"/>
          </w:r>
          <w:r>
            <w:instrText xml:space="preserve"> TOC \o "1-3" \h \z \u </w:instrText>
          </w:r>
          <w:r>
            <w:fldChar w:fldCharType="separate"/>
          </w:r>
          <w:hyperlink w:anchor="_Toc468192178" w:history="1">
            <w:r w:rsidR="00037800" w:rsidRPr="00810C5A">
              <w:rPr>
                <w:rStyle w:val="Hyperlink"/>
                <w:noProof/>
              </w:rPr>
              <w:t>Introduction</w:t>
            </w:r>
            <w:r w:rsidR="00037800">
              <w:rPr>
                <w:noProof/>
                <w:webHidden/>
              </w:rPr>
              <w:tab/>
            </w:r>
            <w:r w:rsidR="00037800">
              <w:rPr>
                <w:noProof/>
                <w:webHidden/>
              </w:rPr>
              <w:fldChar w:fldCharType="begin"/>
            </w:r>
            <w:r w:rsidR="00037800">
              <w:rPr>
                <w:noProof/>
                <w:webHidden/>
              </w:rPr>
              <w:instrText xml:space="preserve"> PAGEREF _Toc468192178 \h </w:instrText>
            </w:r>
            <w:r w:rsidR="00037800">
              <w:rPr>
                <w:noProof/>
                <w:webHidden/>
              </w:rPr>
            </w:r>
            <w:r w:rsidR="00037800">
              <w:rPr>
                <w:noProof/>
                <w:webHidden/>
              </w:rPr>
              <w:fldChar w:fldCharType="separate"/>
            </w:r>
            <w:r w:rsidR="00037800">
              <w:rPr>
                <w:noProof/>
                <w:webHidden/>
              </w:rPr>
              <w:t>6</w:t>
            </w:r>
            <w:r w:rsidR="00037800">
              <w:rPr>
                <w:noProof/>
                <w:webHidden/>
              </w:rPr>
              <w:fldChar w:fldCharType="end"/>
            </w:r>
          </w:hyperlink>
        </w:p>
        <w:p w14:paraId="64613345" w14:textId="2EEBC1AB" w:rsidR="00037800" w:rsidRDefault="001B15DC">
          <w:pPr>
            <w:pStyle w:val="TOC2"/>
            <w:tabs>
              <w:tab w:val="right" w:leader="dot" w:pos="9350"/>
            </w:tabs>
            <w:rPr>
              <w:rFonts w:asciiTheme="minorHAnsi" w:hAnsiTheme="minorHAnsi" w:cstheme="minorBidi"/>
              <w:noProof/>
            </w:rPr>
          </w:pPr>
          <w:hyperlink w:anchor="_Toc468192179" w:history="1">
            <w:r w:rsidR="00037800" w:rsidRPr="00810C5A">
              <w:rPr>
                <w:rStyle w:val="Hyperlink"/>
                <w:noProof/>
              </w:rPr>
              <w:t>Current System</w:t>
            </w:r>
            <w:r w:rsidR="00037800">
              <w:rPr>
                <w:noProof/>
                <w:webHidden/>
              </w:rPr>
              <w:tab/>
            </w:r>
            <w:r w:rsidR="00037800">
              <w:rPr>
                <w:noProof/>
                <w:webHidden/>
              </w:rPr>
              <w:fldChar w:fldCharType="begin"/>
            </w:r>
            <w:r w:rsidR="00037800">
              <w:rPr>
                <w:noProof/>
                <w:webHidden/>
              </w:rPr>
              <w:instrText xml:space="preserve"> PAGEREF _Toc468192179 \h </w:instrText>
            </w:r>
            <w:r w:rsidR="00037800">
              <w:rPr>
                <w:noProof/>
                <w:webHidden/>
              </w:rPr>
            </w:r>
            <w:r w:rsidR="00037800">
              <w:rPr>
                <w:noProof/>
                <w:webHidden/>
              </w:rPr>
              <w:fldChar w:fldCharType="separate"/>
            </w:r>
            <w:r w:rsidR="00037800">
              <w:rPr>
                <w:noProof/>
                <w:webHidden/>
              </w:rPr>
              <w:t>6</w:t>
            </w:r>
            <w:r w:rsidR="00037800">
              <w:rPr>
                <w:noProof/>
                <w:webHidden/>
              </w:rPr>
              <w:fldChar w:fldCharType="end"/>
            </w:r>
          </w:hyperlink>
        </w:p>
        <w:p w14:paraId="7FF8C41D" w14:textId="25719AC9" w:rsidR="00037800" w:rsidRDefault="001B15DC">
          <w:pPr>
            <w:pStyle w:val="TOC2"/>
            <w:tabs>
              <w:tab w:val="right" w:leader="dot" w:pos="9350"/>
            </w:tabs>
            <w:rPr>
              <w:rFonts w:asciiTheme="minorHAnsi" w:hAnsiTheme="minorHAnsi" w:cstheme="minorBidi"/>
              <w:noProof/>
            </w:rPr>
          </w:pPr>
          <w:hyperlink w:anchor="_Toc468192180" w:history="1">
            <w:r w:rsidR="00037800" w:rsidRPr="00810C5A">
              <w:rPr>
                <w:rStyle w:val="Hyperlink"/>
                <w:noProof/>
              </w:rPr>
              <w:t>Purpose of New System</w:t>
            </w:r>
            <w:r w:rsidR="00037800">
              <w:rPr>
                <w:noProof/>
                <w:webHidden/>
              </w:rPr>
              <w:tab/>
            </w:r>
            <w:r w:rsidR="00037800">
              <w:rPr>
                <w:noProof/>
                <w:webHidden/>
              </w:rPr>
              <w:fldChar w:fldCharType="begin"/>
            </w:r>
            <w:r w:rsidR="00037800">
              <w:rPr>
                <w:noProof/>
                <w:webHidden/>
              </w:rPr>
              <w:instrText xml:space="preserve"> PAGEREF _Toc468192180 \h </w:instrText>
            </w:r>
            <w:r w:rsidR="00037800">
              <w:rPr>
                <w:noProof/>
                <w:webHidden/>
              </w:rPr>
            </w:r>
            <w:r w:rsidR="00037800">
              <w:rPr>
                <w:noProof/>
                <w:webHidden/>
              </w:rPr>
              <w:fldChar w:fldCharType="separate"/>
            </w:r>
            <w:r w:rsidR="00037800">
              <w:rPr>
                <w:noProof/>
                <w:webHidden/>
              </w:rPr>
              <w:t>6</w:t>
            </w:r>
            <w:r w:rsidR="00037800">
              <w:rPr>
                <w:noProof/>
                <w:webHidden/>
              </w:rPr>
              <w:fldChar w:fldCharType="end"/>
            </w:r>
          </w:hyperlink>
        </w:p>
        <w:p w14:paraId="05889BE0" w14:textId="124BC672" w:rsidR="00037800" w:rsidRDefault="001B15DC">
          <w:pPr>
            <w:pStyle w:val="TOC1"/>
            <w:tabs>
              <w:tab w:val="right" w:leader="dot" w:pos="9350"/>
            </w:tabs>
            <w:rPr>
              <w:rFonts w:asciiTheme="minorHAnsi" w:hAnsiTheme="minorHAnsi" w:cstheme="minorBidi"/>
              <w:noProof/>
            </w:rPr>
          </w:pPr>
          <w:hyperlink w:anchor="_Toc468192181" w:history="1">
            <w:r w:rsidR="00037800" w:rsidRPr="00810C5A">
              <w:rPr>
                <w:rStyle w:val="Hyperlink"/>
                <w:noProof/>
              </w:rPr>
              <w:t>Implemented User Stories</w:t>
            </w:r>
            <w:r w:rsidR="00037800">
              <w:rPr>
                <w:noProof/>
                <w:webHidden/>
              </w:rPr>
              <w:tab/>
            </w:r>
            <w:r w:rsidR="00037800">
              <w:rPr>
                <w:noProof/>
                <w:webHidden/>
              </w:rPr>
              <w:fldChar w:fldCharType="begin"/>
            </w:r>
            <w:r w:rsidR="00037800">
              <w:rPr>
                <w:noProof/>
                <w:webHidden/>
              </w:rPr>
              <w:instrText xml:space="preserve"> PAGEREF _Toc468192181 \h </w:instrText>
            </w:r>
            <w:r w:rsidR="00037800">
              <w:rPr>
                <w:noProof/>
                <w:webHidden/>
              </w:rPr>
            </w:r>
            <w:r w:rsidR="00037800">
              <w:rPr>
                <w:noProof/>
                <w:webHidden/>
              </w:rPr>
              <w:fldChar w:fldCharType="separate"/>
            </w:r>
            <w:r w:rsidR="00037800">
              <w:rPr>
                <w:noProof/>
                <w:webHidden/>
              </w:rPr>
              <w:t>7</w:t>
            </w:r>
            <w:r w:rsidR="00037800">
              <w:rPr>
                <w:noProof/>
                <w:webHidden/>
              </w:rPr>
              <w:fldChar w:fldCharType="end"/>
            </w:r>
          </w:hyperlink>
        </w:p>
        <w:p w14:paraId="64D0A648" w14:textId="0008CA73" w:rsidR="00037800" w:rsidRDefault="001B15DC">
          <w:pPr>
            <w:pStyle w:val="TOC3"/>
            <w:tabs>
              <w:tab w:val="right" w:leader="dot" w:pos="9350"/>
            </w:tabs>
            <w:rPr>
              <w:rFonts w:asciiTheme="minorHAnsi" w:hAnsiTheme="minorHAnsi" w:cstheme="minorBidi"/>
              <w:noProof/>
            </w:rPr>
          </w:pPr>
          <w:hyperlink w:anchor="_Toc468192182" w:history="1">
            <w:r w:rsidR="00037800" w:rsidRPr="00810C5A">
              <w:rPr>
                <w:rStyle w:val="Hyperlink"/>
                <w:noProof/>
              </w:rPr>
              <w:t>Sprint 1</w:t>
            </w:r>
            <w:r w:rsidR="00037800">
              <w:rPr>
                <w:noProof/>
                <w:webHidden/>
              </w:rPr>
              <w:tab/>
            </w:r>
            <w:r w:rsidR="00037800">
              <w:rPr>
                <w:noProof/>
                <w:webHidden/>
              </w:rPr>
              <w:fldChar w:fldCharType="begin"/>
            </w:r>
            <w:r w:rsidR="00037800">
              <w:rPr>
                <w:noProof/>
                <w:webHidden/>
              </w:rPr>
              <w:instrText xml:space="preserve"> PAGEREF _Toc468192182 \h </w:instrText>
            </w:r>
            <w:r w:rsidR="00037800">
              <w:rPr>
                <w:noProof/>
                <w:webHidden/>
              </w:rPr>
            </w:r>
            <w:r w:rsidR="00037800">
              <w:rPr>
                <w:noProof/>
                <w:webHidden/>
              </w:rPr>
              <w:fldChar w:fldCharType="separate"/>
            </w:r>
            <w:r w:rsidR="00037800">
              <w:rPr>
                <w:noProof/>
                <w:webHidden/>
              </w:rPr>
              <w:t>7</w:t>
            </w:r>
            <w:r w:rsidR="00037800">
              <w:rPr>
                <w:noProof/>
                <w:webHidden/>
              </w:rPr>
              <w:fldChar w:fldCharType="end"/>
            </w:r>
          </w:hyperlink>
        </w:p>
        <w:p w14:paraId="3388040E" w14:textId="6C4B58BE" w:rsidR="00037800" w:rsidRDefault="001B15DC">
          <w:pPr>
            <w:pStyle w:val="TOC3"/>
            <w:tabs>
              <w:tab w:val="right" w:leader="dot" w:pos="9350"/>
            </w:tabs>
            <w:rPr>
              <w:rFonts w:asciiTheme="minorHAnsi" w:hAnsiTheme="minorHAnsi" w:cstheme="minorBidi"/>
              <w:noProof/>
            </w:rPr>
          </w:pPr>
          <w:hyperlink w:anchor="_Toc468192183" w:history="1">
            <w:r w:rsidR="00037800" w:rsidRPr="00810C5A">
              <w:rPr>
                <w:rStyle w:val="Hyperlink"/>
                <w:noProof/>
              </w:rPr>
              <w:t>Sprint 2</w:t>
            </w:r>
            <w:r w:rsidR="00037800">
              <w:rPr>
                <w:noProof/>
                <w:webHidden/>
              </w:rPr>
              <w:tab/>
            </w:r>
            <w:r w:rsidR="00037800">
              <w:rPr>
                <w:noProof/>
                <w:webHidden/>
              </w:rPr>
              <w:fldChar w:fldCharType="begin"/>
            </w:r>
            <w:r w:rsidR="00037800">
              <w:rPr>
                <w:noProof/>
                <w:webHidden/>
              </w:rPr>
              <w:instrText xml:space="preserve"> PAGEREF _Toc468192183 \h </w:instrText>
            </w:r>
            <w:r w:rsidR="00037800">
              <w:rPr>
                <w:noProof/>
                <w:webHidden/>
              </w:rPr>
            </w:r>
            <w:r w:rsidR="00037800">
              <w:rPr>
                <w:noProof/>
                <w:webHidden/>
              </w:rPr>
              <w:fldChar w:fldCharType="separate"/>
            </w:r>
            <w:r w:rsidR="00037800">
              <w:rPr>
                <w:noProof/>
                <w:webHidden/>
              </w:rPr>
              <w:t>7</w:t>
            </w:r>
            <w:r w:rsidR="00037800">
              <w:rPr>
                <w:noProof/>
                <w:webHidden/>
              </w:rPr>
              <w:fldChar w:fldCharType="end"/>
            </w:r>
          </w:hyperlink>
        </w:p>
        <w:p w14:paraId="04105625" w14:textId="21986F5B" w:rsidR="00037800" w:rsidRDefault="001B15DC">
          <w:pPr>
            <w:pStyle w:val="TOC3"/>
            <w:tabs>
              <w:tab w:val="right" w:leader="dot" w:pos="9350"/>
            </w:tabs>
            <w:rPr>
              <w:rFonts w:asciiTheme="minorHAnsi" w:hAnsiTheme="minorHAnsi" w:cstheme="minorBidi"/>
              <w:noProof/>
            </w:rPr>
          </w:pPr>
          <w:hyperlink w:anchor="_Toc468192184" w:history="1">
            <w:r w:rsidR="00037800" w:rsidRPr="00810C5A">
              <w:rPr>
                <w:rStyle w:val="Hyperlink"/>
                <w:noProof/>
              </w:rPr>
              <w:t>Sprint 3</w:t>
            </w:r>
            <w:r w:rsidR="00037800">
              <w:rPr>
                <w:noProof/>
                <w:webHidden/>
              </w:rPr>
              <w:tab/>
            </w:r>
            <w:r w:rsidR="00037800">
              <w:rPr>
                <w:noProof/>
                <w:webHidden/>
              </w:rPr>
              <w:fldChar w:fldCharType="begin"/>
            </w:r>
            <w:r w:rsidR="00037800">
              <w:rPr>
                <w:noProof/>
                <w:webHidden/>
              </w:rPr>
              <w:instrText xml:space="preserve"> PAGEREF _Toc468192184 \h </w:instrText>
            </w:r>
            <w:r w:rsidR="00037800">
              <w:rPr>
                <w:noProof/>
                <w:webHidden/>
              </w:rPr>
            </w:r>
            <w:r w:rsidR="00037800">
              <w:rPr>
                <w:noProof/>
                <w:webHidden/>
              </w:rPr>
              <w:fldChar w:fldCharType="separate"/>
            </w:r>
            <w:r w:rsidR="00037800">
              <w:rPr>
                <w:noProof/>
                <w:webHidden/>
              </w:rPr>
              <w:t>8</w:t>
            </w:r>
            <w:r w:rsidR="00037800">
              <w:rPr>
                <w:noProof/>
                <w:webHidden/>
              </w:rPr>
              <w:fldChar w:fldCharType="end"/>
            </w:r>
          </w:hyperlink>
        </w:p>
        <w:p w14:paraId="01C580BE" w14:textId="6FF4C0C2" w:rsidR="00037800" w:rsidRDefault="001B15DC">
          <w:pPr>
            <w:pStyle w:val="TOC3"/>
            <w:tabs>
              <w:tab w:val="right" w:leader="dot" w:pos="9350"/>
            </w:tabs>
            <w:rPr>
              <w:rFonts w:asciiTheme="minorHAnsi" w:hAnsiTheme="minorHAnsi" w:cstheme="minorBidi"/>
              <w:noProof/>
            </w:rPr>
          </w:pPr>
          <w:hyperlink w:anchor="_Toc468192185" w:history="1">
            <w:r w:rsidR="00037800" w:rsidRPr="00810C5A">
              <w:rPr>
                <w:rStyle w:val="Hyperlink"/>
                <w:rFonts w:eastAsia="Times New Roman"/>
                <w:noProof/>
              </w:rPr>
              <w:t>Sprint 4</w:t>
            </w:r>
            <w:r w:rsidR="00037800">
              <w:rPr>
                <w:noProof/>
                <w:webHidden/>
              </w:rPr>
              <w:tab/>
            </w:r>
            <w:r w:rsidR="00037800">
              <w:rPr>
                <w:noProof/>
                <w:webHidden/>
              </w:rPr>
              <w:fldChar w:fldCharType="begin"/>
            </w:r>
            <w:r w:rsidR="00037800">
              <w:rPr>
                <w:noProof/>
                <w:webHidden/>
              </w:rPr>
              <w:instrText xml:space="preserve"> PAGEREF _Toc468192185 \h </w:instrText>
            </w:r>
            <w:r w:rsidR="00037800">
              <w:rPr>
                <w:noProof/>
                <w:webHidden/>
              </w:rPr>
            </w:r>
            <w:r w:rsidR="00037800">
              <w:rPr>
                <w:noProof/>
                <w:webHidden/>
              </w:rPr>
              <w:fldChar w:fldCharType="separate"/>
            </w:r>
            <w:r w:rsidR="00037800">
              <w:rPr>
                <w:noProof/>
                <w:webHidden/>
              </w:rPr>
              <w:t>8</w:t>
            </w:r>
            <w:r w:rsidR="00037800">
              <w:rPr>
                <w:noProof/>
                <w:webHidden/>
              </w:rPr>
              <w:fldChar w:fldCharType="end"/>
            </w:r>
          </w:hyperlink>
        </w:p>
        <w:p w14:paraId="10E8AE73" w14:textId="1B93D65A" w:rsidR="00037800" w:rsidRDefault="001B15DC">
          <w:pPr>
            <w:pStyle w:val="TOC3"/>
            <w:tabs>
              <w:tab w:val="right" w:leader="dot" w:pos="9350"/>
            </w:tabs>
            <w:rPr>
              <w:rFonts w:asciiTheme="minorHAnsi" w:hAnsiTheme="minorHAnsi" w:cstheme="minorBidi"/>
              <w:noProof/>
            </w:rPr>
          </w:pPr>
          <w:hyperlink w:anchor="_Toc468192186" w:history="1">
            <w:r w:rsidR="00037800" w:rsidRPr="00810C5A">
              <w:rPr>
                <w:rStyle w:val="Hyperlink"/>
                <w:noProof/>
              </w:rPr>
              <w:t>Sprint 5</w:t>
            </w:r>
            <w:r w:rsidR="00037800">
              <w:rPr>
                <w:noProof/>
                <w:webHidden/>
              </w:rPr>
              <w:tab/>
            </w:r>
            <w:r w:rsidR="00037800">
              <w:rPr>
                <w:noProof/>
                <w:webHidden/>
              </w:rPr>
              <w:fldChar w:fldCharType="begin"/>
            </w:r>
            <w:r w:rsidR="00037800">
              <w:rPr>
                <w:noProof/>
                <w:webHidden/>
              </w:rPr>
              <w:instrText xml:space="preserve"> PAGEREF _Toc468192186 \h </w:instrText>
            </w:r>
            <w:r w:rsidR="00037800">
              <w:rPr>
                <w:noProof/>
                <w:webHidden/>
              </w:rPr>
            </w:r>
            <w:r w:rsidR="00037800">
              <w:rPr>
                <w:noProof/>
                <w:webHidden/>
              </w:rPr>
              <w:fldChar w:fldCharType="separate"/>
            </w:r>
            <w:r w:rsidR="00037800">
              <w:rPr>
                <w:noProof/>
                <w:webHidden/>
              </w:rPr>
              <w:t>9</w:t>
            </w:r>
            <w:r w:rsidR="00037800">
              <w:rPr>
                <w:noProof/>
                <w:webHidden/>
              </w:rPr>
              <w:fldChar w:fldCharType="end"/>
            </w:r>
          </w:hyperlink>
        </w:p>
        <w:p w14:paraId="497938D0" w14:textId="1193088D" w:rsidR="00037800" w:rsidRDefault="001B15DC">
          <w:pPr>
            <w:pStyle w:val="TOC3"/>
            <w:tabs>
              <w:tab w:val="right" w:leader="dot" w:pos="9350"/>
            </w:tabs>
            <w:rPr>
              <w:rFonts w:asciiTheme="minorHAnsi" w:hAnsiTheme="minorHAnsi" w:cstheme="minorBidi"/>
              <w:noProof/>
            </w:rPr>
          </w:pPr>
          <w:hyperlink w:anchor="_Toc468192187" w:history="1">
            <w:r w:rsidR="00037800" w:rsidRPr="00810C5A">
              <w:rPr>
                <w:rStyle w:val="Hyperlink"/>
                <w:noProof/>
              </w:rPr>
              <w:t>Sprint 6</w:t>
            </w:r>
            <w:r w:rsidR="00037800">
              <w:rPr>
                <w:noProof/>
                <w:webHidden/>
              </w:rPr>
              <w:tab/>
            </w:r>
            <w:r w:rsidR="00037800">
              <w:rPr>
                <w:noProof/>
                <w:webHidden/>
              </w:rPr>
              <w:fldChar w:fldCharType="begin"/>
            </w:r>
            <w:r w:rsidR="00037800">
              <w:rPr>
                <w:noProof/>
                <w:webHidden/>
              </w:rPr>
              <w:instrText xml:space="preserve"> PAGEREF _Toc468192187 \h </w:instrText>
            </w:r>
            <w:r w:rsidR="00037800">
              <w:rPr>
                <w:noProof/>
                <w:webHidden/>
              </w:rPr>
            </w:r>
            <w:r w:rsidR="00037800">
              <w:rPr>
                <w:noProof/>
                <w:webHidden/>
              </w:rPr>
              <w:fldChar w:fldCharType="separate"/>
            </w:r>
            <w:r w:rsidR="00037800">
              <w:rPr>
                <w:noProof/>
                <w:webHidden/>
              </w:rPr>
              <w:t>10</w:t>
            </w:r>
            <w:r w:rsidR="00037800">
              <w:rPr>
                <w:noProof/>
                <w:webHidden/>
              </w:rPr>
              <w:fldChar w:fldCharType="end"/>
            </w:r>
          </w:hyperlink>
        </w:p>
        <w:p w14:paraId="4A855589" w14:textId="50BBB222" w:rsidR="00037800" w:rsidRDefault="001B15DC">
          <w:pPr>
            <w:pStyle w:val="TOC1"/>
            <w:tabs>
              <w:tab w:val="right" w:leader="dot" w:pos="9350"/>
            </w:tabs>
            <w:rPr>
              <w:rFonts w:asciiTheme="minorHAnsi" w:hAnsiTheme="minorHAnsi" w:cstheme="minorBidi"/>
              <w:noProof/>
            </w:rPr>
          </w:pPr>
          <w:hyperlink w:anchor="_Toc468192188" w:history="1">
            <w:r w:rsidR="00037800" w:rsidRPr="00810C5A">
              <w:rPr>
                <w:rStyle w:val="Hyperlink"/>
                <w:noProof/>
              </w:rPr>
              <w:t>Project Plan</w:t>
            </w:r>
            <w:r w:rsidR="00037800">
              <w:rPr>
                <w:noProof/>
                <w:webHidden/>
              </w:rPr>
              <w:tab/>
            </w:r>
            <w:r w:rsidR="00037800">
              <w:rPr>
                <w:noProof/>
                <w:webHidden/>
              </w:rPr>
              <w:fldChar w:fldCharType="begin"/>
            </w:r>
            <w:r w:rsidR="00037800">
              <w:rPr>
                <w:noProof/>
                <w:webHidden/>
              </w:rPr>
              <w:instrText xml:space="preserve"> PAGEREF _Toc468192188 \h </w:instrText>
            </w:r>
            <w:r w:rsidR="00037800">
              <w:rPr>
                <w:noProof/>
                <w:webHidden/>
              </w:rPr>
            </w:r>
            <w:r w:rsidR="00037800">
              <w:rPr>
                <w:noProof/>
                <w:webHidden/>
              </w:rPr>
              <w:fldChar w:fldCharType="separate"/>
            </w:r>
            <w:r w:rsidR="00037800">
              <w:rPr>
                <w:noProof/>
                <w:webHidden/>
              </w:rPr>
              <w:t>11</w:t>
            </w:r>
            <w:r w:rsidR="00037800">
              <w:rPr>
                <w:noProof/>
                <w:webHidden/>
              </w:rPr>
              <w:fldChar w:fldCharType="end"/>
            </w:r>
          </w:hyperlink>
        </w:p>
        <w:p w14:paraId="782F37AA" w14:textId="4BADA2EF" w:rsidR="00037800" w:rsidRDefault="001B15DC">
          <w:pPr>
            <w:pStyle w:val="TOC2"/>
            <w:tabs>
              <w:tab w:val="right" w:leader="dot" w:pos="9350"/>
            </w:tabs>
            <w:rPr>
              <w:rFonts w:asciiTheme="minorHAnsi" w:hAnsiTheme="minorHAnsi" w:cstheme="minorBidi"/>
              <w:noProof/>
            </w:rPr>
          </w:pPr>
          <w:hyperlink w:anchor="_Toc468192189" w:history="1">
            <w:r w:rsidR="00037800" w:rsidRPr="00810C5A">
              <w:rPr>
                <w:rStyle w:val="Hyperlink"/>
                <w:noProof/>
              </w:rPr>
              <w:t>Hardware and Software Resources</w:t>
            </w:r>
            <w:r w:rsidR="00037800">
              <w:rPr>
                <w:noProof/>
                <w:webHidden/>
              </w:rPr>
              <w:tab/>
            </w:r>
            <w:r w:rsidR="00037800">
              <w:rPr>
                <w:noProof/>
                <w:webHidden/>
              </w:rPr>
              <w:fldChar w:fldCharType="begin"/>
            </w:r>
            <w:r w:rsidR="00037800">
              <w:rPr>
                <w:noProof/>
                <w:webHidden/>
              </w:rPr>
              <w:instrText xml:space="preserve"> PAGEREF _Toc468192189 \h </w:instrText>
            </w:r>
            <w:r w:rsidR="00037800">
              <w:rPr>
                <w:noProof/>
                <w:webHidden/>
              </w:rPr>
            </w:r>
            <w:r w:rsidR="00037800">
              <w:rPr>
                <w:noProof/>
                <w:webHidden/>
              </w:rPr>
              <w:fldChar w:fldCharType="separate"/>
            </w:r>
            <w:r w:rsidR="00037800">
              <w:rPr>
                <w:noProof/>
                <w:webHidden/>
              </w:rPr>
              <w:t>11</w:t>
            </w:r>
            <w:r w:rsidR="00037800">
              <w:rPr>
                <w:noProof/>
                <w:webHidden/>
              </w:rPr>
              <w:fldChar w:fldCharType="end"/>
            </w:r>
          </w:hyperlink>
        </w:p>
        <w:p w14:paraId="46777F3A" w14:textId="5F5089D5" w:rsidR="00037800" w:rsidRDefault="001B15DC">
          <w:pPr>
            <w:pStyle w:val="TOC3"/>
            <w:tabs>
              <w:tab w:val="right" w:leader="dot" w:pos="9350"/>
            </w:tabs>
            <w:rPr>
              <w:rFonts w:asciiTheme="minorHAnsi" w:hAnsiTheme="minorHAnsi" w:cstheme="minorBidi"/>
              <w:noProof/>
            </w:rPr>
          </w:pPr>
          <w:hyperlink w:anchor="_Toc468192190" w:history="1">
            <w:r w:rsidR="00037800" w:rsidRPr="00810C5A">
              <w:rPr>
                <w:rStyle w:val="Hyperlink"/>
                <w:noProof/>
              </w:rPr>
              <w:t>Development Environment</w:t>
            </w:r>
            <w:r w:rsidR="00037800">
              <w:rPr>
                <w:noProof/>
                <w:webHidden/>
              </w:rPr>
              <w:tab/>
            </w:r>
            <w:r w:rsidR="00037800">
              <w:rPr>
                <w:noProof/>
                <w:webHidden/>
              </w:rPr>
              <w:fldChar w:fldCharType="begin"/>
            </w:r>
            <w:r w:rsidR="00037800">
              <w:rPr>
                <w:noProof/>
                <w:webHidden/>
              </w:rPr>
              <w:instrText xml:space="preserve"> PAGEREF _Toc468192190 \h </w:instrText>
            </w:r>
            <w:r w:rsidR="00037800">
              <w:rPr>
                <w:noProof/>
                <w:webHidden/>
              </w:rPr>
            </w:r>
            <w:r w:rsidR="00037800">
              <w:rPr>
                <w:noProof/>
                <w:webHidden/>
              </w:rPr>
              <w:fldChar w:fldCharType="separate"/>
            </w:r>
            <w:r w:rsidR="00037800">
              <w:rPr>
                <w:noProof/>
                <w:webHidden/>
              </w:rPr>
              <w:t>11</w:t>
            </w:r>
            <w:r w:rsidR="00037800">
              <w:rPr>
                <w:noProof/>
                <w:webHidden/>
              </w:rPr>
              <w:fldChar w:fldCharType="end"/>
            </w:r>
          </w:hyperlink>
        </w:p>
        <w:p w14:paraId="7158A152" w14:textId="2FC49682" w:rsidR="00037800" w:rsidRDefault="001B15DC">
          <w:pPr>
            <w:pStyle w:val="TOC3"/>
            <w:tabs>
              <w:tab w:val="right" w:leader="dot" w:pos="9350"/>
            </w:tabs>
            <w:rPr>
              <w:rFonts w:asciiTheme="minorHAnsi" w:hAnsiTheme="minorHAnsi" w:cstheme="minorBidi"/>
              <w:noProof/>
            </w:rPr>
          </w:pPr>
          <w:hyperlink w:anchor="_Toc468192191" w:history="1">
            <w:r w:rsidR="00037800" w:rsidRPr="00810C5A">
              <w:rPr>
                <w:rStyle w:val="Hyperlink"/>
                <w:noProof/>
              </w:rPr>
              <w:t>Deployment Requirements</w:t>
            </w:r>
            <w:r w:rsidR="00037800">
              <w:rPr>
                <w:noProof/>
                <w:webHidden/>
              </w:rPr>
              <w:tab/>
            </w:r>
            <w:r w:rsidR="00037800">
              <w:rPr>
                <w:noProof/>
                <w:webHidden/>
              </w:rPr>
              <w:fldChar w:fldCharType="begin"/>
            </w:r>
            <w:r w:rsidR="00037800">
              <w:rPr>
                <w:noProof/>
                <w:webHidden/>
              </w:rPr>
              <w:instrText xml:space="preserve"> PAGEREF _Toc468192191 \h </w:instrText>
            </w:r>
            <w:r w:rsidR="00037800">
              <w:rPr>
                <w:noProof/>
                <w:webHidden/>
              </w:rPr>
            </w:r>
            <w:r w:rsidR="00037800">
              <w:rPr>
                <w:noProof/>
                <w:webHidden/>
              </w:rPr>
              <w:fldChar w:fldCharType="separate"/>
            </w:r>
            <w:r w:rsidR="00037800">
              <w:rPr>
                <w:noProof/>
                <w:webHidden/>
              </w:rPr>
              <w:t>11</w:t>
            </w:r>
            <w:r w:rsidR="00037800">
              <w:rPr>
                <w:noProof/>
                <w:webHidden/>
              </w:rPr>
              <w:fldChar w:fldCharType="end"/>
            </w:r>
          </w:hyperlink>
        </w:p>
        <w:p w14:paraId="7031AB0A" w14:textId="23CEC2CF" w:rsidR="00037800" w:rsidRDefault="001B15DC">
          <w:pPr>
            <w:pStyle w:val="TOC2"/>
            <w:tabs>
              <w:tab w:val="right" w:leader="dot" w:pos="9350"/>
            </w:tabs>
            <w:rPr>
              <w:rFonts w:asciiTheme="minorHAnsi" w:hAnsiTheme="minorHAnsi" w:cstheme="minorBidi"/>
              <w:noProof/>
            </w:rPr>
          </w:pPr>
          <w:hyperlink w:anchor="_Toc468192192" w:history="1">
            <w:r w:rsidR="00037800" w:rsidRPr="00810C5A">
              <w:rPr>
                <w:rStyle w:val="Hyperlink"/>
                <w:noProof/>
              </w:rPr>
              <w:t>Sprints Plan</w:t>
            </w:r>
            <w:r w:rsidR="00037800">
              <w:rPr>
                <w:noProof/>
                <w:webHidden/>
              </w:rPr>
              <w:tab/>
            </w:r>
            <w:r w:rsidR="00037800">
              <w:rPr>
                <w:noProof/>
                <w:webHidden/>
              </w:rPr>
              <w:fldChar w:fldCharType="begin"/>
            </w:r>
            <w:r w:rsidR="00037800">
              <w:rPr>
                <w:noProof/>
                <w:webHidden/>
              </w:rPr>
              <w:instrText xml:space="preserve"> PAGEREF _Toc468192192 \h </w:instrText>
            </w:r>
            <w:r w:rsidR="00037800">
              <w:rPr>
                <w:noProof/>
                <w:webHidden/>
              </w:rPr>
            </w:r>
            <w:r w:rsidR="00037800">
              <w:rPr>
                <w:noProof/>
                <w:webHidden/>
              </w:rPr>
              <w:fldChar w:fldCharType="separate"/>
            </w:r>
            <w:r w:rsidR="00037800">
              <w:rPr>
                <w:noProof/>
                <w:webHidden/>
              </w:rPr>
              <w:t>12</w:t>
            </w:r>
            <w:r w:rsidR="00037800">
              <w:rPr>
                <w:noProof/>
                <w:webHidden/>
              </w:rPr>
              <w:fldChar w:fldCharType="end"/>
            </w:r>
          </w:hyperlink>
        </w:p>
        <w:p w14:paraId="3C7BA056" w14:textId="4E1440E9" w:rsidR="00037800" w:rsidRDefault="001B15DC">
          <w:pPr>
            <w:pStyle w:val="TOC3"/>
            <w:tabs>
              <w:tab w:val="right" w:leader="dot" w:pos="9350"/>
            </w:tabs>
            <w:rPr>
              <w:rFonts w:asciiTheme="minorHAnsi" w:hAnsiTheme="minorHAnsi" w:cstheme="minorBidi"/>
              <w:noProof/>
            </w:rPr>
          </w:pPr>
          <w:hyperlink w:anchor="_Toc468192193" w:history="1">
            <w:r w:rsidR="00037800" w:rsidRPr="00810C5A">
              <w:rPr>
                <w:rStyle w:val="Hyperlink"/>
                <w:noProof/>
              </w:rPr>
              <w:t>Sprint 1</w:t>
            </w:r>
            <w:r w:rsidR="00037800">
              <w:rPr>
                <w:noProof/>
                <w:webHidden/>
              </w:rPr>
              <w:tab/>
            </w:r>
            <w:r w:rsidR="00037800">
              <w:rPr>
                <w:noProof/>
                <w:webHidden/>
              </w:rPr>
              <w:fldChar w:fldCharType="begin"/>
            </w:r>
            <w:r w:rsidR="00037800">
              <w:rPr>
                <w:noProof/>
                <w:webHidden/>
              </w:rPr>
              <w:instrText xml:space="preserve"> PAGEREF _Toc468192193 \h </w:instrText>
            </w:r>
            <w:r w:rsidR="00037800">
              <w:rPr>
                <w:noProof/>
                <w:webHidden/>
              </w:rPr>
            </w:r>
            <w:r w:rsidR="00037800">
              <w:rPr>
                <w:noProof/>
                <w:webHidden/>
              </w:rPr>
              <w:fldChar w:fldCharType="separate"/>
            </w:r>
            <w:r w:rsidR="00037800">
              <w:rPr>
                <w:noProof/>
                <w:webHidden/>
              </w:rPr>
              <w:t>12</w:t>
            </w:r>
            <w:r w:rsidR="00037800">
              <w:rPr>
                <w:noProof/>
                <w:webHidden/>
              </w:rPr>
              <w:fldChar w:fldCharType="end"/>
            </w:r>
          </w:hyperlink>
        </w:p>
        <w:p w14:paraId="6DC2C6E6" w14:textId="7A0B0FF2" w:rsidR="00037800" w:rsidRDefault="001B15DC">
          <w:pPr>
            <w:pStyle w:val="TOC3"/>
            <w:tabs>
              <w:tab w:val="right" w:leader="dot" w:pos="9350"/>
            </w:tabs>
            <w:rPr>
              <w:rFonts w:asciiTheme="minorHAnsi" w:hAnsiTheme="minorHAnsi" w:cstheme="minorBidi"/>
              <w:noProof/>
            </w:rPr>
          </w:pPr>
          <w:hyperlink w:anchor="_Toc468192194" w:history="1">
            <w:r w:rsidR="00037800" w:rsidRPr="00810C5A">
              <w:rPr>
                <w:rStyle w:val="Hyperlink"/>
                <w:noProof/>
              </w:rPr>
              <w:t>Sprint 2</w:t>
            </w:r>
            <w:r w:rsidR="00037800">
              <w:rPr>
                <w:noProof/>
                <w:webHidden/>
              </w:rPr>
              <w:tab/>
            </w:r>
            <w:r w:rsidR="00037800">
              <w:rPr>
                <w:noProof/>
                <w:webHidden/>
              </w:rPr>
              <w:fldChar w:fldCharType="begin"/>
            </w:r>
            <w:r w:rsidR="00037800">
              <w:rPr>
                <w:noProof/>
                <w:webHidden/>
              </w:rPr>
              <w:instrText xml:space="preserve"> PAGEREF _Toc468192194 \h </w:instrText>
            </w:r>
            <w:r w:rsidR="00037800">
              <w:rPr>
                <w:noProof/>
                <w:webHidden/>
              </w:rPr>
            </w:r>
            <w:r w:rsidR="00037800">
              <w:rPr>
                <w:noProof/>
                <w:webHidden/>
              </w:rPr>
              <w:fldChar w:fldCharType="separate"/>
            </w:r>
            <w:r w:rsidR="00037800">
              <w:rPr>
                <w:noProof/>
                <w:webHidden/>
              </w:rPr>
              <w:t>14</w:t>
            </w:r>
            <w:r w:rsidR="00037800">
              <w:rPr>
                <w:noProof/>
                <w:webHidden/>
              </w:rPr>
              <w:fldChar w:fldCharType="end"/>
            </w:r>
          </w:hyperlink>
        </w:p>
        <w:p w14:paraId="64556694" w14:textId="156FA6EF" w:rsidR="00037800" w:rsidRDefault="001B15DC">
          <w:pPr>
            <w:pStyle w:val="TOC3"/>
            <w:tabs>
              <w:tab w:val="right" w:leader="dot" w:pos="9350"/>
            </w:tabs>
            <w:rPr>
              <w:rFonts w:asciiTheme="minorHAnsi" w:hAnsiTheme="minorHAnsi" w:cstheme="minorBidi"/>
              <w:noProof/>
            </w:rPr>
          </w:pPr>
          <w:hyperlink w:anchor="_Toc468192195" w:history="1">
            <w:r w:rsidR="00037800" w:rsidRPr="00810C5A">
              <w:rPr>
                <w:rStyle w:val="Hyperlink"/>
                <w:noProof/>
              </w:rPr>
              <w:t>Sprint 3</w:t>
            </w:r>
            <w:r w:rsidR="00037800">
              <w:rPr>
                <w:noProof/>
                <w:webHidden/>
              </w:rPr>
              <w:tab/>
            </w:r>
            <w:r w:rsidR="00037800">
              <w:rPr>
                <w:noProof/>
                <w:webHidden/>
              </w:rPr>
              <w:fldChar w:fldCharType="begin"/>
            </w:r>
            <w:r w:rsidR="00037800">
              <w:rPr>
                <w:noProof/>
                <w:webHidden/>
              </w:rPr>
              <w:instrText xml:space="preserve"> PAGEREF _Toc468192195 \h </w:instrText>
            </w:r>
            <w:r w:rsidR="00037800">
              <w:rPr>
                <w:noProof/>
                <w:webHidden/>
              </w:rPr>
            </w:r>
            <w:r w:rsidR="00037800">
              <w:rPr>
                <w:noProof/>
                <w:webHidden/>
              </w:rPr>
              <w:fldChar w:fldCharType="separate"/>
            </w:r>
            <w:r w:rsidR="00037800">
              <w:rPr>
                <w:noProof/>
                <w:webHidden/>
              </w:rPr>
              <w:t>16</w:t>
            </w:r>
            <w:r w:rsidR="00037800">
              <w:rPr>
                <w:noProof/>
                <w:webHidden/>
              </w:rPr>
              <w:fldChar w:fldCharType="end"/>
            </w:r>
          </w:hyperlink>
        </w:p>
        <w:p w14:paraId="3B4D33E0" w14:textId="7763E794" w:rsidR="00037800" w:rsidRDefault="001B15DC">
          <w:pPr>
            <w:pStyle w:val="TOC3"/>
            <w:tabs>
              <w:tab w:val="right" w:leader="dot" w:pos="9350"/>
            </w:tabs>
            <w:rPr>
              <w:rFonts w:asciiTheme="minorHAnsi" w:hAnsiTheme="minorHAnsi" w:cstheme="minorBidi"/>
              <w:noProof/>
            </w:rPr>
          </w:pPr>
          <w:hyperlink w:anchor="_Toc468192196" w:history="1">
            <w:r w:rsidR="00037800" w:rsidRPr="00810C5A">
              <w:rPr>
                <w:rStyle w:val="Hyperlink"/>
                <w:rFonts w:eastAsia="Times New Roman"/>
                <w:noProof/>
              </w:rPr>
              <w:t>Sprint 4</w:t>
            </w:r>
            <w:r w:rsidR="00037800">
              <w:rPr>
                <w:noProof/>
                <w:webHidden/>
              </w:rPr>
              <w:tab/>
            </w:r>
            <w:r w:rsidR="00037800">
              <w:rPr>
                <w:noProof/>
                <w:webHidden/>
              </w:rPr>
              <w:fldChar w:fldCharType="begin"/>
            </w:r>
            <w:r w:rsidR="00037800">
              <w:rPr>
                <w:noProof/>
                <w:webHidden/>
              </w:rPr>
              <w:instrText xml:space="preserve"> PAGEREF _Toc468192196 \h </w:instrText>
            </w:r>
            <w:r w:rsidR="00037800">
              <w:rPr>
                <w:noProof/>
                <w:webHidden/>
              </w:rPr>
            </w:r>
            <w:r w:rsidR="00037800">
              <w:rPr>
                <w:noProof/>
                <w:webHidden/>
              </w:rPr>
              <w:fldChar w:fldCharType="separate"/>
            </w:r>
            <w:r w:rsidR="00037800">
              <w:rPr>
                <w:noProof/>
                <w:webHidden/>
              </w:rPr>
              <w:t>17</w:t>
            </w:r>
            <w:r w:rsidR="00037800">
              <w:rPr>
                <w:noProof/>
                <w:webHidden/>
              </w:rPr>
              <w:fldChar w:fldCharType="end"/>
            </w:r>
          </w:hyperlink>
        </w:p>
        <w:p w14:paraId="1BCBF8BC" w14:textId="4EB800EA" w:rsidR="00037800" w:rsidRDefault="001B15DC">
          <w:pPr>
            <w:pStyle w:val="TOC3"/>
            <w:tabs>
              <w:tab w:val="right" w:leader="dot" w:pos="9350"/>
            </w:tabs>
            <w:rPr>
              <w:rFonts w:asciiTheme="minorHAnsi" w:hAnsiTheme="minorHAnsi" w:cstheme="minorBidi"/>
              <w:noProof/>
            </w:rPr>
          </w:pPr>
          <w:hyperlink w:anchor="_Toc468192197" w:history="1">
            <w:r w:rsidR="00037800" w:rsidRPr="00810C5A">
              <w:rPr>
                <w:rStyle w:val="Hyperlink"/>
                <w:noProof/>
              </w:rPr>
              <w:t>Sprint 5</w:t>
            </w:r>
            <w:r w:rsidR="00037800">
              <w:rPr>
                <w:noProof/>
                <w:webHidden/>
              </w:rPr>
              <w:tab/>
            </w:r>
            <w:r w:rsidR="00037800">
              <w:rPr>
                <w:noProof/>
                <w:webHidden/>
              </w:rPr>
              <w:fldChar w:fldCharType="begin"/>
            </w:r>
            <w:r w:rsidR="00037800">
              <w:rPr>
                <w:noProof/>
                <w:webHidden/>
              </w:rPr>
              <w:instrText xml:space="preserve"> PAGEREF _Toc468192197 \h </w:instrText>
            </w:r>
            <w:r w:rsidR="00037800">
              <w:rPr>
                <w:noProof/>
                <w:webHidden/>
              </w:rPr>
            </w:r>
            <w:r w:rsidR="00037800">
              <w:rPr>
                <w:noProof/>
                <w:webHidden/>
              </w:rPr>
              <w:fldChar w:fldCharType="separate"/>
            </w:r>
            <w:r w:rsidR="00037800">
              <w:rPr>
                <w:noProof/>
                <w:webHidden/>
              </w:rPr>
              <w:t>21</w:t>
            </w:r>
            <w:r w:rsidR="00037800">
              <w:rPr>
                <w:noProof/>
                <w:webHidden/>
              </w:rPr>
              <w:fldChar w:fldCharType="end"/>
            </w:r>
          </w:hyperlink>
        </w:p>
        <w:p w14:paraId="7B120E66" w14:textId="0407FD6F" w:rsidR="00037800" w:rsidRDefault="001B15DC">
          <w:pPr>
            <w:pStyle w:val="TOC3"/>
            <w:tabs>
              <w:tab w:val="right" w:leader="dot" w:pos="9350"/>
            </w:tabs>
            <w:rPr>
              <w:rFonts w:asciiTheme="minorHAnsi" w:hAnsiTheme="minorHAnsi" w:cstheme="minorBidi"/>
              <w:noProof/>
            </w:rPr>
          </w:pPr>
          <w:hyperlink w:anchor="_Toc468192198" w:history="1">
            <w:r w:rsidR="00037800" w:rsidRPr="00810C5A">
              <w:rPr>
                <w:rStyle w:val="Hyperlink"/>
                <w:noProof/>
              </w:rPr>
              <w:t>Sprint 6</w:t>
            </w:r>
            <w:r w:rsidR="00037800">
              <w:rPr>
                <w:noProof/>
                <w:webHidden/>
              </w:rPr>
              <w:tab/>
            </w:r>
            <w:r w:rsidR="00037800">
              <w:rPr>
                <w:noProof/>
                <w:webHidden/>
              </w:rPr>
              <w:fldChar w:fldCharType="begin"/>
            </w:r>
            <w:r w:rsidR="00037800">
              <w:rPr>
                <w:noProof/>
                <w:webHidden/>
              </w:rPr>
              <w:instrText xml:space="preserve"> PAGEREF _Toc468192198 \h </w:instrText>
            </w:r>
            <w:r w:rsidR="00037800">
              <w:rPr>
                <w:noProof/>
                <w:webHidden/>
              </w:rPr>
            </w:r>
            <w:r w:rsidR="00037800">
              <w:rPr>
                <w:noProof/>
                <w:webHidden/>
              </w:rPr>
              <w:fldChar w:fldCharType="separate"/>
            </w:r>
            <w:r w:rsidR="00037800">
              <w:rPr>
                <w:noProof/>
                <w:webHidden/>
              </w:rPr>
              <w:t>24</w:t>
            </w:r>
            <w:r w:rsidR="00037800">
              <w:rPr>
                <w:noProof/>
                <w:webHidden/>
              </w:rPr>
              <w:fldChar w:fldCharType="end"/>
            </w:r>
          </w:hyperlink>
        </w:p>
        <w:p w14:paraId="7EBF518B" w14:textId="4192386E" w:rsidR="00037800" w:rsidRDefault="001B15DC">
          <w:pPr>
            <w:pStyle w:val="TOC1"/>
            <w:tabs>
              <w:tab w:val="right" w:leader="dot" w:pos="9350"/>
            </w:tabs>
            <w:rPr>
              <w:rFonts w:asciiTheme="minorHAnsi" w:hAnsiTheme="minorHAnsi" w:cstheme="minorBidi"/>
              <w:noProof/>
            </w:rPr>
          </w:pPr>
          <w:hyperlink w:anchor="_Toc468192199" w:history="1">
            <w:r w:rsidR="00037800" w:rsidRPr="00810C5A">
              <w:rPr>
                <w:rStyle w:val="Hyperlink"/>
                <w:noProof/>
              </w:rPr>
              <w:t>System Design</w:t>
            </w:r>
            <w:r w:rsidR="00037800">
              <w:rPr>
                <w:noProof/>
                <w:webHidden/>
              </w:rPr>
              <w:tab/>
            </w:r>
            <w:r w:rsidR="00037800">
              <w:rPr>
                <w:noProof/>
                <w:webHidden/>
              </w:rPr>
              <w:fldChar w:fldCharType="begin"/>
            </w:r>
            <w:r w:rsidR="00037800">
              <w:rPr>
                <w:noProof/>
                <w:webHidden/>
              </w:rPr>
              <w:instrText xml:space="preserve"> PAGEREF _Toc468192199 \h </w:instrText>
            </w:r>
            <w:r w:rsidR="00037800">
              <w:rPr>
                <w:noProof/>
                <w:webHidden/>
              </w:rPr>
            </w:r>
            <w:r w:rsidR="00037800">
              <w:rPr>
                <w:noProof/>
                <w:webHidden/>
              </w:rPr>
              <w:fldChar w:fldCharType="separate"/>
            </w:r>
            <w:r w:rsidR="00037800">
              <w:rPr>
                <w:noProof/>
                <w:webHidden/>
              </w:rPr>
              <w:t>26</w:t>
            </w:r>
            <w:r w:rsidR="00037800">
              <w:rPr>
                <w:noProof/>
                <w:webHidden/>
              </w:rPr>
              <w:fldChar w:fldCharType="end"/>
            </w:r>
          </w:hyperlink>
        </w:p>
        <w:p w14:paraId="0CA83052" w14:textId="218BBB24" w:rsidR="00037800" w:rsidRDefault="001B15DC">
          <w:pPr>
            <w:pStyle w:val="TOC2"/>
            <w:tabs>
              <w:tab w:val="right" w:leader="dot" w:pos="9350"/>
            </w:tabs>
            <w:rPr>
              <w:rFonts w:asciiTheme="minorHAnsi" w:hAnsiTheme="minorHAnsi" w:cstheme="minorBidi"/>
              <w:noProof/>
            </w:rPr>
          </w:pPr>
          <w:hyperlink w:anchor="_Toc468192200" w:history="1">
            <w:r w:rsidR="00037800" w:rsidRPr="00810C5A">
              <w:rPr>
                <w:rStyle w:val="Hyperlink"/>
                <w:noProof/>
              </w:rPr>
              <w:t>Architectural Patterns</w:t>
            </w:r>
            <w:r w:rsidR="00037800">
              <w:rPr>
                <w:noProof/>
                <w:webHidden/>
              </w:rPr>
              <w:tab/>
            </w:r>
            <w:r w:rsidR="00037800">
              <w:rPr>
                <w:noProof/>
                <w:webHidden/>
              </w:rPr>
              <w:fldChar w:fldCharType="begin"/>
            </w:r>
            <w:r w:rsidR="00037800">
              <w:rPr>
                <w:noProof/>
                <w:webHidden/>
              </w:rPr>
              <w:instrText xml:space="preserve"> PAGEREF _Toc468192200 \h </w:instrText>
            </w:r>
            <w:r w:rsidR="00037800">
              <w:rPr>
                <w:noProof/>
                <w:webHidden/>
              </w:rPr>
            </w:r>
            <w:r w:rsidR="00037800">
              <w:rPr>
                <w:noProof/>
                <w:webHidden/>
              </w:rPr>
              <w:fldChar w:fldCharType="separate"/>
            </w:r>
            <w:r w:rsidR="00037800">
              <w:rPr>
                <w:noProof/>
                <w:webHidden/>
              </w:rPr>
              <w:t>26</w:t>
            </w:r>
            <w:r w:rsidR="00037800">
              <w:rPr>
                <w:noProof/>
                <w:webHidden/>
              </w:rPr>
              <w:fldChar w:fldCharType="end"/>
            </w:r>
          </w:hyperlink>
        </w:p>
        <w:p w14:paraId="2B525FC8" w14:textId="08970C21" w:rsidR="00037800" w:rsidRDefault="001B15DC">
          <w:pPr>
            <w:pStyle w:val="TOC2"/>
            <w:tabs>
              <w:tab w:val="right" w:leader="dot" w:pos="9350"/>
            </w:tabs>
            <w:rPr>
              <w:rFonts w:asciiTheme="minorHAnsi" w:hAnsiTheme="minorHAnsi" w:cstheme="minorBidi"/>
              <w:noProof/>
            </w:rPr>
          </w:pPr>
          <w:hyperlink w:anchor="_Toc468192201" w:history="1">
            <w:r w:rsidR="00037800" w:rsidRPr="00810C5A">
              <w:rPr>
                <w:rStyle w:val="Hyperlink"/>
                <w:noProof/>
              </w:rPr>
              <w:t>System and Subsystem Decomposition</w:t>
            </w:r>
            <w:r w:rsidR="00037800">
              <w:rPr>
                <w:noProof/>
                <w:webHidden/>
              </w:rPr>
              <w:tab/>
            </w:r>
            <w:r w:rsidR="00037800">
              <w:rPr>
                <w:noProof/>
                <w:webHidden/>
              </w:rPr>
              <w:fldChar w:fldCharType="begin"/>
            </w:r>
            <w:r w:rsidR="00037800">
              <w:rPr>
                <w:noProof/>
                <w:webHidden/>
              </w:rPr>
              <w:instrText xml:space="preserve"> PAGEREF _Toc468192201 \h </w:instrText>
            </w:r>
            <w:r w:rsidR="00037800">
              <w:rPr>
                <w:noProof/>
                <w:webHidden/>
              </w:rPr>
            </w:r>
            <w:r w:rsidR="00037800">
              <w:rPr>
                <w:noProof/>
                <w:webHidden/>
              </w:rPr>
              <w:fldChar w:fldCharType="separate"/>
            </w:r>
            <w:r w:rsidR="00037800">
              <w:rPr>
                <w:noProof/>
                <w:webHidden/>
              </w:rPr>
              <w:t>26</w:t>
            </w:r>
            <w:r w:rsidR="00037800">
              <w:rPr>
                <w:noProof/>
                <w:webHidden/>
              </w:rPr>
              <w:fldChar w:fldCharType="end"/>
            </w:r>
          </w:hyperlink>
        </w:p>
        <w:p w14:paraId="123132A8" w14:textId="25B8FC5F" w:rsidR="00037800" w:rsidRDefault="001B15DC">
          <w:pPr>
            <w:pStyle w:val="TOC2"/>
            <w:tabs>
              <w:tab w:val="right" w:leader="dot" w:pos="9350"/>
            </w:tabs>
            <w:rPr>
              <w:rFonts w:asciiTheme="minorHAnsi" w:hAnsiTheme="minorHAnsi" w:cstheme="minorBidi"/>
              <w:noProof/>
            </w:rPr>
          </w:pPr>
          <w:hyperlink w:anchor="_Toc468192202" w:history="1">
            <w:r w:rsidR="00037800" w:rsidRPr="00810C5A">
              <w:rPr>
                <w:rStyle w:val="Hyperlink"/>
                <w:noProof/>
              </w:rPr>
              <w:t>Deployment Diagram</w:t>
            </w:r>
            <w:r w:rsidR="00037800">
              <w:rPr>
                <w:noProof/>
                <w:webHidden/>
              </w:rPr>
              <w:tab/>
            </w:r>
            <w:r w:rsidR="00037800">
              <w:rPr>
                <w:noProof/>
                <w:webHidden/>
              </w:rPr>
              <w:fldChar w:fldCharType="begin"/>
            </w:r>
            <w:r w:rsidR="00037800">
              <w:rPr>
                <w:noProof/>
                <w:webHidden/>
              </w:rPr>
              <w:instrText xml:space="preserve"> PAGEREF _Toc468192202 \h </w:instrText>
            </w:r>
            <w:r w:rsidR="00037800">
              <w:rPr>
                <w:noProof/>
                <w:webHidden/>
              </w:rPr>
            </w:r>
            <w:r w:rsidR="00037800">
              <w:rPr>
                <w:noProof/>
                <w:webHidden/>
              </w:rPr>
              <w:fldChar w:fldCharType="separate"/>
            </w:r>
            <w:r w:rsidR="00037800">
              <w:rPr>
                <w:noProof/>
                <w:webHidden/>
              </w:rPr>
              <w:t>27</w:t>
            </w:r>
            <w:r w:rsidR="00037800">
              <w:rPr>
                <w:noProof/>
                <w:webHidden/>
              </w:rPr>
              <w:fldChar w:fldCharType="end"/>
            </w:r>
          </w:hyperlink>
        </w:p>
        <w:p w14:paraId="047116F3" w14:textId="44B68CB2" w:rsidR="00037800" w:rsidRDefault="001B15DC">
          <w:pPr>
            <w:pStyle w:val="TOC2"/>
            <w:tabs>
              <w:tab w:val="right" w:leader="dot" w:pos="9350"/>
            </w:tabs>
            <w:rPr>
              <w:rFonts w:asciiTheme="minorHAnsi" w:hAnsiTheme="minorHAnsi" w:cstheme="minorBidi"/>
              <w:noProof/>
            </w:rPr>
          </w:pPr>
          <w:hyperlink w:anchor="_Toc468192203" w:history="1">
            <w:r w:rsidR="00037800" w:rsidRPr="00810C5A">
              <w:rPr>
                <w:rStyle w:val="Hyperlink"/>
                <w:noProof/>
              </w:rPr>
              <w:t>Design Patterns</w:t>
            </w:r>
            <w:r w:rsidR="00037800">
              <w:rPr>
                <w:noProof/>
                <w:webHidden/>
              </w:rPr>
              <w:tab/>
            </w:r>
            <w:r w:rsidR="00037800">
              <w:rPr>
                <w:noProof/>
                <w:webHidden/>
              </w:rPr>
              <w:fldChar w:fldCharType="begin"/>
            </w:r>
            <w:r w:rsidR="00037800">
              <w:rPr>
                <w:noProof/>
                <w:webHidden/>
              </w:rPr>
              <w:instrText xml:space="preserve"> PAGEREF _Toc468192203 \h </w:instrText>
            </w:r>
            <w:r w:rsidR="00037800">
              <w:rPr>
                <w:noProof/>
                <w:webHidden/>
              </w:rPr>
            </w:r>
            <w:r w:rsidR="00037800">
              <w:rPr>
                <w:noProof/>
                <w:webHidden/>
              </w:rPr>
              <w:fldChar w:fldCharType="separate"/>
            </w:r>
            <w:r w:rsidR="00037800">
              <w:rPr>
                <w:noProof/>
                <w:webHidden/>
              </w:rPr>
              <w:t>28</w:t>
            </w:r>
            <w:r w:rsidR="00037800">
              <w:rPr>
                <w:noProof/>
                <w:webHidden/>
              </w:rPr>
              <w:fldChar w:fldCharType="end"/>
            </w:r>
          </w:hyperlink>
        </w:p>
        <w:p w14:paraId="018A196F" w14:textId="2A406DBE" w:rsidR="00037800" w:rsidRDefault="001B15DC">
          <w:pPr>
            <w:pStyle w:val="TOC1"/>
            <w:tabs>
              <w:tab w:val="right" w:leader="dot" w:pos="9350"/>
            </w:tabs>
            <w:rPr>
              <w:rFonts w:asciiTheme="minorHAnsi" w:hAnsiTheme="minorHAnsi" w:cstheme="minorBidi"/>
              <w:noProof/>
            </w:rPr>
          </w:pPr>
          <w:hyperlink w:anchor="_Toc468192204" w:history="1">
            <w:r w:rsidR="00037800" w:rsidRPr="00810C5A">
              <w:rPr>
                <w:rStyle w:val="Hyperlink"/>
                <w:noProof/>
              </w:rPr>
              <w:t>System Validation</w:t>
            </w:r>
            <w:r w:rsidR="00037800">
              <w:rPr>
                <w:noProof/>
                <w:webHidden/>
              </w:rPr>
              <w:tab/>
            </w:r>
            <w:r w:rsidR="00037800">
              <w:rPr>
                <w:noProof/>
                <w:webHidden/>
              </w:rPr>
              <w:fldChar w:fldCharType="begin"/>
            </w:r>
            <w:r w:rsidR="00037800">
              <w:rPr>
                <w:noProof/>
                <w:webHidden/>
              </w:rPr>
              <w:instrText xml:space="preserve"> PAGEREF _Toc468192204 \h </w:instrText>
            </w:r>
            <w:r w:rsidR="00037800">
              <w:rPr>
                <w:noProof/>
                <w:webHidden/>
              </w:rPr>
            </w:r>
            <w:r w:rsidR="00037800">
              <w:rPr>
                <w:noProof/>
                <w:webHidden/>
              </w:rPr>
              <w:fldChar w:fldCharType="separate"/>
            </w:r>
            <w:r w:rsidR="00037800">
              <w:rPr>
                <w:noProof/>
                <w:webHidden/>
              </w:rPr>
              <w:t>29</w:t>
            </w:r>
            <w:r w:rsidR="00037800">
              <w:rPr>
                <w:noProof/>
                <w:webHidden/>
              </w:rPr>
              <w:fldChar w:fldCharType="end"/>
            </w:r>
          </w:hyperlink>
        </w:p>
        <w:p w14:paraId="29FE70CC" w14:textId="04BEED24" w:rsidR="00037800" w:rsidRDefault="001B15DC">
          <w:pPr>
            <w:pStyle w:val="TOC1"/>
            <w:tabs>
              <w:tab w:val="right" w:leader="dot" w:pos="9350"/>
            </w:tabs>
            <w:rPr>
              <w:rFonts w:asciiTheme="minorHAnsi" w:hAnsiTheme="minorHAnsi" w:cstheme="minorBidi"/>
              <w:noProof/>
            </w:rPr>
          </w:pPr>
          <w:hyperlink w:anchor="_Toc468192205" w:history="1">
            <w:r w:rsidR="00037800" w:rsidRPr="00810C5A">
              <w:rPr>
                <w:rStyle w:val="Hyperlink"/>
                <w:noProof/>
              </w:rPr>
              <w:t>Glossary</w:t>
            </w:r>
            <w:r w:rsidR="00037800">
              <w:rPr>
                <w:noProof/>
                <w:webHidden/>
              </w:rPr>
              <w:tab/>
            </w:r>
            <w:r w:rsidR="00037800">
              <w:rPr>
                <w:noProof/>
                <w:webHidden/>
              </w:rPr>
              <w:fldChar w:fldCharType="begin"/>
            </w:r>
            <w:r w:rsidR="00037800">
              <w:rPr>
                <w:noProof/>
                <w:webHidden/>
              </w:rPr>
              <w:instrText xml:space="preserve"> PAGEREF _Toc468192205 \h </w:instrText>
            </w:r>
            <w:r w:rsidR="00037800">
              <w:rPr>
                <w:noProof/>
                <w:webHidden/>
              </w:rPr>
            </w:r>
            <w:r w:rsidR="00037800">
              <w:rPr>
                <w:noProof/>
                <w:webHidden/>
              </w:rPr>
              <w:fldChar w:fldCharType="separate"/>
            </w:r>
            <w:r w:rsidR="00037800">
              <w:rPr>
                <w:noProof/>
                <w:webHidden/>
              </w:rPr>
              <w:t>34</w:t>
            </w:r>
            <w:r w:rsidR="00037800">
              <w:rPr>
                <w:noProof/>
                <w:webHidden/>
              </w:rPr>
              <w:fldChar w:fldCharType="end"/>
            </w:r>
          </w:hyperlink>
        </w:p>
        <w:p w14:paraId="213A01CD" w14:textId="2B9C2CC3" w:rsidR="00037800" w:rsidRDefault="001B15DC">
          <w:pPr>
            <w:pStyle w:val="TOC1"/>
            <w:tabs>
              <w:tab w:val="right" w:leader="dot" w:pos="9350"/>
            </w:tabs>
            <w:rPr>
              <w:rFonts w:asciiTheme="minorHAnsi" w:hAnsiTheme="minorHAnsi" w:cstheme="minorBidi"/>
              <w:noProof/>
            </w:rPr>
          </w:pPr>
          <w:hyperlink w:anchor="_Toc468192206" w:history="1">
            <w:r w:rsidR="00037800" w:rsidRPr="00810C5A">
              <w:rPr>
                <w:rStyle w:val="Hyperlink"/>
                <w:noProof/>
              </w:rPr>
              <w:t>Appendix</w:t>
            </w:r>
            <w:r w:rsidR="00037800">
              <w:rPr>
                <w:noProof/>
                <w:webHidden/>
              </w:rPr>
              <w:tab/>
            </w:r>
            <w:r w:rsidR="00037800">
              <w:rPr>
                <w:noProof/>
                <w:webHidden/>
              </w:rPr>
              <w:fldChar w:fldCharType="begin"/>
            </w:r>
            <w:r w:rsidR="00037800">
              <w:rPr>
                <w:noProof/>
                <w:webHidden/>
              </w:rPr>
              <w:instrText xml:space="preserve"> PAGEREF _Toc468192206 \h </w:instrText>
            </w:r>
            <w:r w:rsidR="00037800">
              <w:rPr>
                <w:noProof/>
                <w:webHidden/>
              </w:rPr>
            </w:r>
            <w:r w:rsidR="00037800">
              <w:rPr>
                <w:noProof/>
                <w:webHidden/>
              </w:rPr>
              <w:fldChar w:fldCharType="separate"/>
            </w:r>
            <w:r w:rsidR="00037800">
              <w:rPr>
                <w:noProof/>
                <w:webHidden/>
              </w:rPr>
              <w:t>35</w:t>
            </w:r>
            <w:r w:rsidR="00037800">
              <w:rPr>
                <w:noProof/>
                <w:webHidden/>
              </w:rPr>
              <w:fldChar w:fldCharType="end"/>
            </w:r>
          </w:hyperlink>
        </w:p>
        <w:p w14:paraId="4963E396" w14:textId="216DEE89" w:rsidR="00037800" w:rsidRDefault="001B15DC">
          <w:pPr>
            <w:pStyle w:val="TOC2"/>
            <w:tabs>
              <w:tab w:val="right" w:leader="dot" w:pos="9350"/>
            </w:tabs>
            <w:rPr>
              <w:rFonts w:asciiTheme="minorHAnsi" w:hAnsiTheme="minorHAnsi" w:cstheme="minorBidi"/>
              <w:noProof/>
            </w:rPr>
          </w:pPr>
          <w:hyperlink w:anchor="_Toc468192207" w:history="1">
            <w:r w:rsidR="00037800" w:rsidRPr="00810C5A">
              <w:rPr>
                <w:rStyle w:val="Hyperlink"/>
                <w:noProof/>
              </w:rPr>
              <w:t>Appendix A – UML Diagrams</w:t>
            </w:r>
            <w:r w:rsidR="00037800">
              <w:rPr>
                <w:noProof/>
                <w:webHidden/>
              </w:rPr>
              <w:tab/>
            </w:r>
            <w:r w:rsidR="00037800">
              <w:rPr>
                <w:noProof/>
                <w:webHidden/>
              </w:rPr>
              <w:fldChar w:fldCharType="begin"/>
            </w:r>
            <w:r w:rsidR="00037800">
              <w:rPr>
                <w:noProof/>
                <w:webHidden/>
              </w:rPr>
              <w:instrText xml:space="preserve"> PAGEREF _Toc468192207 \h </w:instrText>
            </w:r>
            <w:r w:rsidR="00037800">
              <w:rPr>
                <w:noProof/>
                <w:webHidden/>
              </w:rPr>
            </w:r>
            <w:r w:rsidR="00037800">
              <w:rPr>
                <w:noProof/>
                <w:webHidden/>
              </w:rPr>
              <w:fldChar w:fldCharType="separate"/>
            </w:r>
            <w:r w:rsidR="00037800">
              <w:rPr>
                <w:noProof/>
                <w:webHidden/>
              </w:rPr>
              <w:t>35</w:t>
            </w:r>
            <w:r w:rsidR="00037800">
              <w:rPr>
                <w:noProof/>
                <w:webHidden/>
              </w:rPr>
              <w:fldChar w:fldCharType="end"/>
            </w:r>
          </w:hyperlink>
        </w:p>
        <w:p w14:paraId="181EC5FA" w14:textId="1164D25E" w:rsidR="00037800" w:rsidRDefault="001B15DC">
          <w:pPr>
            <w:pStyle w:val="TOC3"/>
            <w:tabs>
              <w:tab w:val="right" w:leader="dot" w:pos="9350"/>
            </w:tabs>
            <w:rPr>
              <w:rFonts w:asciiTheme="minorHAnsi" w:hAnsiTheme="minorHAnsi" w:cstheme="minorBidi"/>
              <w:noProof/>
            </w:rPr>
          </w:pPr>
          <w:hyperlink w:anchor="_Toc468192208" w:history="1">
            <w:r w:rsidR="00037800" w:rsidRPr="00810C5A">
              <w:rPr>
                <w:rStyle w:val="Hyperlink"/>
                <w:noProof/>
              </w:rPr>
              <w:t>Static UML Diagrams</w:t>
            </w:r>
            <w:r w:rsidR="00037800">
              <w:rPr>
                <w:noProof/>
                <w:webHidden/>
              </w:rPr>
              <w:tab/>
            </w:r>
            <w:r w:rsidR="00037800">
              <w:rPr>
                <w:noProof/>
                <w:webHidden/>
              </w:rPr>
              <w:fldChar w:fldCharType="begin"/>
            </w:r>
            <w:r w:rsidR="00037800">
              <w:rPr>
                <w:noProof/>
                <w:webHidden/>
              </w:rPr>
              <w:instrText xml:space="preserve"> PAGEREF _Toc468192208 \h </w:instrText>
            </w:r>
            <w:r w:rsidR="00037800">
              <w:rPr>
                <w:noProof/>
                <w:webHidden/>
              </w:rPr>
            </w:r>
            <w:r w:rsidR="00037800">
              <w:rPr>
                <w:noProof/>
                <w:webHidden/>
              </w:rPr>
              <w:fldChar w:fldCharType="separate"/>
            </w:r>
            <w:r w:rsidR="00037800">
              <w:rPr>
                <w:noProof/>
                <w:webHidden/>
              </w:rPr>
              <w:t>35</w:t>
            </w:r>
            <w:r w:rsidR="00037800">
              <w:rPr>
                <w:noProof/>
                <w:webHidden/>
              </w:rPr>
              <w:fldChar w:fldCharType="end"/>
            </w:r>
          </w:hyperlink>
        </w:p>
        <w:p w14:paraId="6F9DC6C2" w14:textId="63E71665" w:rsidR="00037800" w:rsidRDefault="001B15DC">
          <w:pPr>
            <w:pStyle w:val="TOC3"/>
            <w:tabs>
              <w:tab w:val="right" w:leader="dot" w:pos="9350"/>
            </w:tabs>
            <w:rPr>
              <w:rFonts w:asciiTheme="minorHAnsi" w:hAnsiTheme="minorHAnsi" w:cstheme="minorBidi"/>
              <w:noProof/>
            </w:rPr>
          </w:pPr>
          <w:hyperlink w:anchor="_Toc468192209" w:history="1">
            <w:r w:rsidR="00037800" w:rsidRPr="00810C5A">
              <w:rPr>
                <w:rStyle w:val="Hyperlink"/>
                <w:noProof/>
              </w:rPr>
              <w:t>Dynamic UML Diagrams</w:t>
            </w:r>
            <w:r w:rsidR="00037800">
              <w:rPr>
                <w:noProof/>
                <w:webHidden/>
              </w:rPr>
              <w:tab/>
            </w:r>
            <w:r w:rsidR="00037800">
              <w:rPr>
                <w:noProof/>
                <w:webHidden/>
              </w:rPr>
              <w:fldChar w:fldCharType="begin"/>
            </w:r>
            <w:r w:rsidR="00037800">
              <w:rPr>
                <w:noProof/>
                <w:webHidden/>
              </w:rPr>
              <w:instrText xml:space="preserve"> PAGEREF _Toc468192209 \h </w:instrText>
            </w:r>
            <w:r w:rsidR="00037800">
              <w:rPr>
                <w:noProof/>
                <w:webHidden/>
              </w:rPr>
            </w:r>
            <w:r w:rsidR="00037800">
              <w:rPr>
                <w:noProof/>
                <w:webHidden/>
              </w:rPr>
              <w:fldChar w:fldCharType="separate"/>
            </w:r>
            <w:r w:rsidR="00037800">
              <w:rPr>
                <w:noProof/>
                <w:webHidden/>
              </w:rPr>
              <w:t>62</w:t>
            </w:r>
            <w:r w:rsidR="00037800">
              <w:rPr>
                <w:noProof/>
                <w:webHidden/>
              </w:rPr>
              <w:fldChar w:fldCharType="end"/>
            </w:r>
          </w:hyperlink>
        </w:p>
        <w:p w14:paraId="12DEF07F" w14:textId="33530E03" w:rsidR="00037800" w:rsidRDefault="001B15DC">
          <w:pPr>
            <w:pStyle w:val="TOC2"/>
            <w:tabs>
              <w:tab w:val="right" w:leader="dot" w:pos="9350"/>
            </w:tabs>
            <w:rPr>
              <w:rFonts w:asciiTheme="minorHAnsi" w:hAnsiTheme="minorHAnsi" w:cstheme="minorBidi"/>
              <w:noProof/>
            </w:rPr>
          </w:pPr>
          <w:hyperlink w:anchor="_Toc468192210" w:history="1">
            <w:r w:rsidR="00037800" w:rsidRPr="00810C5A">
              <w:rPr>
                <w:rStyle w:val="Hyperlink"/>
                <w:noProof/>
              </w:rPr>
              <w:t>Appendix B – User Interface Design</w:t>
            </w:r>
            <w:r w:rsidR="00037800">
              <w:rPr>
                <w:noProof/>
                <w:webHidden/>
              </w:rPr>
              <w:tab/>
            </w:r>
            <w:r w:rsidR="00037800">
              <w:rPr>
                <w:noProof/>
                <w:webHidden/>
              </w:rPr>
              <w:fldChar w:fldCharType="begin"/>
            </w:r>
            <w:r w:rsidR="00037800">
              <w:rPr>
                <w:noProof/>
                <w:webHidden/>
              </w:rPr>
              <w:instrText xml:space="preserve"> PAGEREF _Toc468192210 \h </w:instrText>
            </w:r>
            <w:r w:rsidR="00037800">
              <w:rPr>
                <w:noProof/>
                <w:webHidden/>
              </w:rPr>
            </w:r>
            <w:r w:rsidR="00037800">
              <w:rPr>
                <w:noProof/>
                <w:webHidden/>
              </w:rPr>
              <w:fldChar w:fldCharType="separate"/>
            </w:r>
            <w:r w:rsidR="00037800">
              <w:rPr>
                <w:noProof/>
                <w:webHidden/>
              </w:rPr>
              <w:t>88</w:t>
            </w:r>
            <w:r w:rsidR="00037800">
              <w:rPr>
                <w:noProof/>
                <w:webHidden/>
              </w:rPr>
              <w:fldChar w:fldCharType="end"/>
            </w:r>
          </w:hyperlink>
        </w:p>
        <w:p w14:paraId="0DBD00E5" w14:textId="144D6375" w:rsidR="00037800" w:rsidRDefault="001B15DC">
          <w:pPr>
            <w:pStyle w:val="TOC2"/>
            <w:tabs>
              <w:tab w:val="right" w:leader="dot" w:pos="9350"/>
            </w:tabs>
            <w:rPr>
              <w:rFonts w:asciiTheme="minorHAnsi" w:hAnsiTheme="minorHAnsi" w:cstheme="minorBidi"/>
              <w:noProof/>
            </w:rPr>
          </w:pPr>
          <w:hyperlink w:anchor="_Toc468192211" w:history="1">
            <w:r w:rsidR="00037800" w:rsidRPr="00810C5A">
              <w:rPr>
                <w:rStyle w:val="Hyperlink"/>
                <w:noProof/>
              </w:rPr>
              <w:t>Appendix C – Sprint Review Reports</w:t>
            </w:r>
            <w:r w:rsidR="00037800">
              <w:rPr>
                <w:noProof/>
                <w:webHidden/>
              </w:rPr>
              <w:tab/>
            </w:r>
            <w:r w:rsidR="00037800">
              <w:rPr>
                <w:noProof/>
                <w:webHidden/>
              </w:rPr>
              <w:fldChar w:fldCharType="begin"/>
            </w:r>
            <w:r w:rsidR="00037800">
              <w:rPr>
                <w:noProof/>
                <w:webHidden/>
              </w:rPr>
              <w:instrText xml:space="preserve"> PAGEREF _Toc468192211 \h </w:instrText>
            </w:r>
            <w:r w:rsidR="00037800">
              <w:rPr>
                <w:noProof/>
                <w:webHidden/>
              </w:rPr>
            </w:r>
            <w:r w:rsidR="00037800">
              <w:rPr>
                <w:noProof/>
                <w:webHidden/>
              </w:rPr>
              <w:fldChar w:fldCharType="separate"/>
            </w:r>
            <w:r w:rsidR="00037800">
              <w:rPr>
                <w:noProof/>
                <w:webHidden/>
              </w:rPr>
              <w:t>107</w:t>
            </w:r>
            <w:r w:rsidR="00037800">
              <w:rPr>
                <w:noProof/>
                <w:webHidden/>
              </w:rPr>
              <w:fldChar w:fldCharType="end"/>
            </w:r>
          </w:hyperlink>
        </w:p>
        <w:p w14:paraId="26D812FB" w14:textId="77ED3539" w:rsidR="00037800" w:rsidRDefault="001B15DC">
          <w:pPr>
            <w:pStyle w:val="TOC2"/>
            <w:tabs>
              <w:tab w:val="right" w:leader="dot" w:pos="9350"/>
            </w:tabs>
            <w:rPr>
              <w:rFonts w:asciiTheme="minorHAnsi" w:hAnsiTheme="minorHAnsi" w:cstheme="minorBidi"/>
              <w:noProof/>
            </w:rPr>
          </w:pPr>
          <w:hyperlink w:anchor="_Toc468192212" w:history="1">
            <w:r w:rsidR="00037800" w:rsidRPr="00810C5A">
              <w:rPr>
                <w:rStyle w:val="Hyperlink"/>
                <w:noProof/>
              </w:rPr>
              <w:t>Appendix D – Other Documents</w:t>
            </w:r>
            <w:r w:rsidR="00037800">
              <w:rPr>
                <w:noProof/>
                <w:webHidden/>
              </w:rPr>
              <w:tab/>
            </w:r>
            <w:r w:rsidR="00037800">
              <w:rPr>
                <w:noProof/>
                <w:webHidden/>
              </w:rPr>
              <w:fldChar w:fldCharType="begin"/>
            </w:r>
            <w:r w:rsidR="00037800">
              <w:rPr>
                <w:noProof/>
                <w:webHidden/>
              </w:rPr>
              <w:instrText xml:space="preserve"> PAGEREF _Toc468192212 \h </w:instrText>
            </w:r>
            <w:r w:rsidR="00037800">
              <w:rPr>
                <w:noProof/>
                <w:webHidden/>
              </w:rPr>
            </w:r>
            <w:r w:rsidR="00037800">
              <w:rPr>
                <w:noProof/>
                <w:webHidden/>
              </w:rPr>
              <w:fldChar w:fldCharType="separate"/>
            </w:r>
            <w:r w:rsidR="00037800">
              <w:rPr>
                <w:noProof/>
                <w:webHidden/>
              </w:rPr>
              <w:t>119</w:t>
            </w:r>
            <w:r w:rsidR="00037800">
              <w:rPr>
                <w:noProof/>
                <w:webHidden/>
              </w:rPr>
              <w:fldChar w:fldCharType="end"/>
            </w:r>
          </w:hyperlink>
        </w:p>
        <w:p w14:paraId="4A5CED17" w14:textId="621FD4F9" w:rsidR="00037800" w:rsidRDefault="001B15DC">
          <w:pPr>
            <w:pStyle w:val="TOC1"/>
            <w:tabs>
              <w:tab w:val="right" w:leader="dot" w:pos="9350"/>
            </w:tabs>
            <w:rPr>
              <w:rFonts w:asciiTheme="minorHAnsi" w:hAnsiTheme="minorHAnsi" w:cstheme="minorBidi"/>
              <w:noProof/>
            </w:rPr>
          </w:pPr>
          <w:hyperlink w:anchor="_Toc468192213" w:history="1">
            <w:r w:rsidR="00037800" w:rsidRPr="00810C5A">
              <w:rPr>
                <w:rStyle w:val="Hyperlink"/>
                <w:noProof/>
              </w:rPr>
              <w:t>References</w:t>
            </w:r>
            <w:r w:rsidR="00037800">
              <w:rPr>
                <w:noProof/>
                <w:webHidden/>
              </w:rPr>
              <w:tab/>
            </w:r>
            <w:r w:rsidR="00037800">
              <w:rPr>
                <w:noProof/>
                <w:webHidden/>
              </w:rPr>
              <w:fldChar w:fldCharType="begin"/>
            </w:r>
            <w:r w:rsidR="00037800">
              <w:rPr>
                <w:noProof/>
                <w:webHidden/>
              </w:rPr>
              <w:instrText xml:space="preserve"> PAGEREF _Toc468192213 \h </w:instrText>
            </w:r>
            <w:r w:rsidR="00037800">
              <w:rPr>
                <w:noProof/>
                <w:webHidden/>
              </w:rPr>
            </w:r>
            <w:r w:rsidR="00037800">
              <w:rPr>
                <w:noProof/>
                <w:webHidden/>
              </w:rPr>
              <w:fldChar w:fldCharType="separate"/>
            </w:r>
            <w:r w:rsidR="00037800">
              <w:rPr>
                <w:noProof/>
                <w:webHidden/>
              </w:rPr>
              <w:t>123</w:t>
            </w:r>
            <w:r w:rsidR="00037800">
              <w:rPr>
                <w:noProof/>
                <w:webHidden/>
              </w:rPr>
              <w:fldChar w:fldCharType="end"/>
            </w:r>
          </w:hyperlink>
        </w:p>
        <w:p w14:paraId="205BD713" w14:textId="3D425F49" w:rsidR="005779B2" w:rsidRDefault="005779B2">
          <w:r>
            <w:rPr>
              <w:b/>
              <w:bCs/>
              <w:noProof/>
            </w:rPr>
            <w:fldChar w:fldCharType="end"/>
          </w:r>
        </w:p>
      </w:sdtContent>
    </w:sdt>
    <w:p w14:paraId="11D46CEE" w14:textId="77777777" w:rsidR="00806B34" w:rsidRDefault="00806B34">
      <w:pPr>
        <w:spacing w:line="480" w:lineRule="auto"/>
        <w:rPr>
          <w:b/>
          <w:smallCaps/>
          <w:sz w:val="32"/>
          <w:szCs w:val="32"/>
        </w:rPr>
      </w:pPr>
      <w:bookmarkStart w:id="1" w:name="_Toc450163944"/>
      <w:bookmarkStart w:id="2" w:name="_Toc457999254"/>
      <w:bookmarkStart w:id="3" w:name="_Toc458002408"/>
      <w:bookmarkStart w:id="4" w:name="_Toc458021979"/>
      <w:r>
        <w:br w:type="page"/>
      </w:r>
    </w:p>
    <w:p w14:paraId="09C527C8" w14:textId="72ED39EF" w:rsidR="002831BB" w:rsidRPr="00BB4054" w:rsidRDefault="002831BB" w:rsidP="002831BB">
      <w:pPr>
        <w:pStyle w:val="Heading1"/>
      </w:pPr>
      <w:bookmarkStart w:id="5" w:name="_Toc458024206"/>
      <w:bookmarkStart w:id="6" w:name="_Toc468191698"/>
      <w:bookmarkStart w:id="7" w:name="_Toc468192178"/>
      <w:r w:rsidRPr="00CD1FEF">
        <w:lastRenderedPageBreak/>
        <w:t>Introduction</w:t>
      </w:r>
      <w:bookmarkEnd w:id="1"/>
      <w:bookmarkEnd w:id="2"/>
      <w:bookmarkEnd w:id="3"/>
      <w:bookmarkEnd w:id="4"/>
      <w:bookmarkEnd w:id="5"/>
      <w:bookmarkEnd w:id="6"/>
      <w:bookmarkEnd w:id="7"/>
    </w:p>
    <w:p w14:paraId="4BFF05A2" w14:textId="77777777" w:rsidR="00EE7FC7" w:rsidRDefault="00EE7FC7" w:rsidP="002831BB"/>
    <w:p w14:paraId="5FC5A8B9" w14:textId="3EC8E5B9" w:rsidR="00EE7FC7" w:rsidRDefault="00EE7FC7" w:rsidP="00EE7FC7">
      <w:r>
        <w:t>“</w:t>
      </w:r>
      <w:r w:rsidR="6DECB2AD" w:rsidRPr="6DECB2AD">
        <w:t xml:space="preserve">BOLO </w:t>
      </w:r>
      <w:r>
        <w:t>Flyer Creator”</w:t>
      </w:r>
      <w:r w:rsidR="6DECB2AD" w:rsidRPr="6DECB2AD">
        <w:t xml:space="preserve"> is a web application that </w:t>
      </w:r>
      <w:r w:rsidR="004D6923">
        <w:t>allows</w:t>
      </w:r>
      <w:r w:rsidR="6DECB2AD" w:rsidRPr="6DECB2AD">
        <w:t xml:space="preserve"> police </w:t>
      </w:r>
      <w:r>
        <w:t xml:space="preserve">officials of Pinecrest police agency and others </w:t>
      </w:r>
      <w:r w:rsidR="6DECB2AD" w:rsidRPr="6DECB2AD">
        <w:t xml:space="preserve">to distribute </w:t>
      </w:r>
      <w:r>
        <w:t xml:space="preserve">and receive </w:t>
      </w:r>
      <w:r w:rsidR="6DECB2AD" w:rsidRPr="6DECB2AD">
        <w:t>BOLOs (Be on the Lookout</w:t>
      </w:r>
      <w:r w:rsidR="00A94ED1">
        <w:t>) flyers</w:t>
      </w:r>
      <w:r>
        <w:t xml:space="preserve"> on the web. This is </w:t>
      </w:r>
      <w:r w:rsidR="6DECB2AD" w:rsidRPr="6DECB2AD">
        <w:t xml:space="preserve">so that </w:t>
      </w:r>
      <w:r w:rsidR="00C04615">
        <w:t xml:space="preserve">other </w:t>
      </w:r>
      <w:r>
        <w:t>officials in the surrounding areas can share local information quickly and securely to each other</w:t>
      </w:r>
      <w:r w:rsidR="6DECB2AD" w:rsidRPr="6DECB2AD">
        <w:t xml:space="preserve">.  This is meant to </w:t>
      </w:r>
      <w:r w:rsidR="00D002EC">
        <w:t>enhance</w:t>
      </w:r>
      <w:r w:rsidR="6DECB2AD" w:rsidRPr="6DECB2AD">
        <w:t xml:space="preserve"> the current system, </w:t>
      </w:r>
      <w:r w:rsidR="004D6923">
        <w:t xml:space="preserve">which </w:t>
      </w:r>
      <w:r w:rsidR="004D6923" w:rsidRPr="004D6923">
        <w:t xml:space="preserve">uses </w:t>
      </w:r>
      <w:r w:rsidR="004D6923">
        <w:t xml:space="preserve">the following strategies to create and disseminate </w:t>
      </w:r>
      <w:r w:rsidR="004D6923" w:rsidRPr="004D6923">
        <w:t>BOLO</w:t>
      </w:r>
      <w:r w:rsidR="004D6923">
        <w:t xml:space="preserve">s: </w:t>
      </w:r>
      <w:r w:rsidR="004D6923" w:rsidRPr="004D6923">
        <w:t>alerts over police radio, computer-aided dispatch that is dependent on antiquated hardware, and paper printed posters for manual distribution.</w:t>
      </w:r>
      <w:bookmarkStart w:id="8" w:name="_Toc450163945"/>
      <w:bookmarkStart w:id="9" w:name="_Toc457999255"/>
      <w:bookmarkStart w:id="10" w:name="_Toc458002409"/>
      <w:bookmarkStart w:id="11" w:name="_Toc458021980"/>
      <w:bookmarkStart w:id="12" w:name="_Toc458024207"/>
    </w:p>
    <w:p w14:paraId="63065FB7" w14:textId="77777777" w:rsidR="008B35DF" w:rsidRDefault="008B35DF" w:rsidP="00EE7FC7"/>
    <w:p w14:paraId="21884C06" w14:textId="29830712" w:rsidR="002831BB" w:rsidRPr="00BB4054" w:rsidRDefault="002831BB" w:rsidP="00A10A03">
      <w:pPr>
        <w:pStyle w:val="Heading2"/>
      </w:pPr>
      <w:bookmarkStart w:id="13" w:name="_Toc468191699"/>
      <w:bookmarkStart w:id="14" w:name="_Toc468192179"/>
      <w:r w:rsidRPr="00BB4054">
        <w:t>Current System</w:t>
      </w:r>
      <w:bookmarkEnd w:id="8"/>
      <w:bookmarkEnd w:id="9"/>
      <w:bookmarkEnd w:id="10"/>
      <w:bookmarkEnd w:id="11"/>
      <w:bookmarkEnd w:id="12"/>
      <w:bookmarkEnd w:id="13"/>
      <w:bookmarkEnd w:id="14"/>
    </w:p>
    <w:p w14:paraId="1DEE2429" w14:textId="77777777" w:rsidR="002831BB" w:rsidRPr="00BB4054" w:rsidRDefault="002831BB" w:rsidP="002831BB"/>
    <w:p w14:paraId="3703D098" w14:textId="2B53970B" w:rsidR="002831BB" w:rsidRDefault="009F67B4" w:rsidP="002831BB">
      <w:r>
        <w:t xml:space="preserve">The current approach used by Pinecrest Police Department to create BOLO flyers is </w:t>
      </w:r>
      <w:r w:rsidR="00897D0F">
        <w:t>insecure</w:t>
      </w:r>
      <w:r>
        <w:t xml:space="preserve">. </w:t>
      </w:r>
      <w:r w:rsidR="00897D0F">
        <w:t xml:space="preserve">The web server is </w:t>
      </w:r>
      <w:r w:rsidR="00181BC4">
        <w:t xml:space="preserve">hosted on IBM’s Bluemix </w:t>
      </w:r>
      <w:r w:rsidR="00E10547">
        <w:t>originally</w:t>
      </w:r>
      <w:r w:rsidR="00181BC4">
        <w:t xml:space="preserve"> due to their </w:t>
      </w:r>
      <w:r w:rsidR="00FA3E25">
        <w:t xml:space="preserve">uptime and </w:t>
      </w:r>
      <w:r w:rsidR="00E10547">
        <w:t>largely</w:t>
      </w:r>
      <w:r w:rsidR="00FA3E25">
        <w:t xml:space="preserve"> expandable servers. </w:t>
      </w:r>
      <w:r w:rsidR="00E10547">
        <w:t>Unfortunately</w:t>
      </w:r>
      <w:r w:rsidR="00FA3E25">
        <w:t>, due to</w:t>
      </w:r>
      <w:r w:rsidR="0017535D">
        <w:t xml:space="preserve"> the confidentiality that cannot be </w:t>
      </w:r>
      <w:r w:rsidR="00314D56" w:rsidRPr="00314D56">
        <w:t xml:space="preserve">guaranteed </w:t>
      </w:r>
      <w:r w:rsidR="00314D56">
        <w:t xml:space="preserve">from the passing of confidential information </w:t>
      </w:r>
      <w:r w:rsidR="00AE6BAE">
        <w:t>to non-police-conformant servers, IBM’s servers can no longer be used to host the application.</w:t>
      </w:r>
      <w:r>
        <w:t xml:space="preserve"> </w:t>
      </w:r>
    </w:p>
    <w:p w14:paraId="39113747" w14:textId="046984E8" w:rsidR="000165A8" w:rsidRDefault="000165A8" w:rsidP="002831BB"/>
    <w:p w14:paraId="03DC21DD" w14:textId="09F4B8C0" w:rsidR="00A10A03" w:rsidRDefault="00A70808" w:rsidP="00D0068B">
      <w:r>
        <w:t xml:space="preserve">Excluding the </w:t>
      </w:r>
      <w:r w:rsidR="00B15A80">
        <w:t>confidentiality</w:t>
      </w:r>
      <w:r>
        <w:t xml:space="preserve">, the system is too </w:t>
      </w:r>
      <w:r w:rsidR="00B15A80">
        <w:t>dependent on the</w:t>
      </w:r>
      <w:r>
        <w:t xml:space="preserve"> use of </w:t>
      </w:r>
      <w:r w:rsidR="00207597">
        <w:t xml:space="preserve">programmers to add </w:t>
      </w:r>
      <w:r w:rsidR="00B15A80">
        <w:t>functionality</w:t>
      </w:r>
      <w:r w:rsidR="00207597">
        <w:t xml:space="preserve"> instead of </w:t>
      </w:r>
      <w:r w:rsidR="00B15A80">
        <w:t>supervisors to the ever evolving world of crime.</w:t>
      </w:r>
      <w:bookmarkStart w:id="15" w:name="h.3znysh7" w:colFirst="0" w:colLast="0"/>
      <w:bookmarkStart w:id="16" w:name="_Toc450163946"/>
      <w:bookmarkEnd w:id="15"/>
      <w:r w:rsidR="00B15A80">
        <w:t xml:space="preserve"> The</w:t>
      </w:r>
      <w:r w:rsidR="00BF1153">
        <w:t>re needs to be a way for officers and administrators</w:t>
      </w:r>
      <w:r w:rsidR="00B15A80">
        <w:t xml:space="preserve"> </w:t>
      </w:r>
      <w:r w:rsidR="00BF1153">
        <w:t>to create new fields when</w:t>
      </w:r>
      <w:r w:rsidR="005908DA">
        <w:t xml:space="preserve"> a new type of crime occurs.</w:t>
      </w:r>
    </w:p>
    <w:p w14:paraId="4E4B235F" w14:textId="77777777" w:rsidR="008B35DF" w:rsidRPr="00D0068B" w:rsidRDefault="008B35DF" w:rsidP="00D0068B"/>
    <w:p w14:paraId="15E3EBF2" w14:textId="77777777" w:rsidR="002831BB" w:rsidRPr="00BB4054" w:rsidRDefault="002831BB" w:rsidP="002831BB">
      <w:pPr>
        <w:pStyle w:val="Heading2"/>
      </w:pPr>
      <w:bookmarkStart w:id="17" w:name="_Toc457999256"/>
      <w:bookmarkStart w:id="18" w:name="_Toc458002410"/>
      <w:bookmarkStart w:id="19" w:name="_Toc458021981"/>
      <w:bookmarkStart w:id="20" w:name="_Toc458024208"/>
      <w:bookmarkStart w:id="21" w:name="_Toc468191700"/>
      <w:bookmarkStart w:id="22" w:name="_Toc468192180"/>
      <w:r w:rsidRPr="00BB4054">
        <w:t>Purpose of New System</w:t>
      </w:r>
      <w:bookmarkEnd w:id="16"/>
      <w:bookmarkEnd w:id="17"/>
      <w:bookmarkEnd w:id="18"/>
      <w:bookmarkEnd w:id="19"/>
      <w:bookmarkEnd w:id="20"/>
      <w:bookmarkEnd w:id="21"/>
      <w:bookmarkEnd w:id="22"/>
    </w:p>
    <w:p w14:paraId="218B7609" w14:textId="77777777" w:rsidR="002831BB" w:rsidRPr="00BB4054" w:rsidRDefault="002831BB" w:rsidP="002831BB"/>
    <w:p w14:paraId="39372D0B" w14:textId="2AF9C26B" w:rsidR="005F5903" w:rsidRDefault="00EE7FC7" w:rsidP="002831BB">
      <w:r>
        <w:t>BOLO Flyer Creator 6</w:t>
      </w:r>
      <w:r w:rsidR="005F5903">
        <w:t>.0 was designed to</w:t>
      </w:r>
      <w:r>
        <w:t xml:space="preserve"> change the databased used for the application</w:t>
      </w:r>
      <w:r w:rsidR="005908DA">
        <w:t>, and</w:t>
      </w:r>
      <w:r w:rsidR="006D6BB5">
        <w:t xml:space="preserve"> implement expandable categories for BOLOs</w:t>
      </w:r>
      <w:r>
        <w:t>.</w:t>
      </w:r>
      <w:r w:rsidR="005F5903">
        <w:t xml:space="preserve"> </w:t>
      </w:r>
    </w:p>
    <w:p w14:paraId="6793E2CF" w14:textId="77777777" w:rsidR="00A94ED1" w:rsidRDefault="00A94ED1" w:rsidP="002831BB"/>
    <w:p w14:paraId="6387895A" w14:textId="68EC4F6B" w:rsidR="00602E02" w:rsidRDefault="0077547B" w:rsidP="00602E02">
      <w:r>
        <w:t xml:space="preserve">The </w:t>
      </w:r>
      <w:r w:rsidR="00A8631E">
        <w:t>change</w:t>
      </w:r>
      <w:r>
        <w:t xml:space="preserve"> of the database will allow the web application to be installed on a private server</w:t>
      </w:r>
      <w:r w:rsidR="00FC3840">
        <w:t xml:space="preserve"> where the system operator will have full control </w:t>
      </w:r>
      <w:r w:rsidR="00807006">
        <w:t xml:space="preserve">of the system. This will ensure security </w:t>
      </w:r>
      <w:r w:rsidR="00AD5470">
        <w:t xml:space="preserve">and </w:t>
      </w:r>
      <w:r w:rsidR="000200AC">
        <w:t xml:space="preserve">confidentiality if the information passed between other </w:t>
      </w:r>
      <w:r w:rsidR="000F0A87">
        <w:t>officers.</w:t>
      </w:r>
    </w:p>
    <w:p w14:paraId="4E431956" w14:textId="77777777" w:rsidR="00A94ED1" w:rsidRDefault="00A94ED1" w:rsidP="00602E02"/>
    <w:p w14:paraId="4AFFC098" w14:textId="69BBE1ED" w:rsidR="002831BB" w:rsidRDefault="00675E37" w:rsidP="00602E02">
      <w:r>
        <w:t xml:space="preserve">The expandable categories will now free the limits on what </w:t>
      </w:r>
      <w:r w:rsidR="00807006">
        <w:t>gets reported on the field in the future.</w:t>
      </w:r>
      <w:r w:rsidR="000F0A87">
        <w:t xml:space="preserve"> If a </w:t>
      </w:r>
      <w:r w:rsidR="006755A5">
        <w:t>crime</w:t>
      </w:r>
      <w:r w:rsidR="000F0A87">
        <w:t xml:space="preserve"> or report needs to be created, but </w:t>
      </w:r>
      <w:r w:rsidR="006755A5">
        <w:t>the form is not on the system, administrators can create new category forms so that the user can</w:t>
      </w:r>
      <w:r w:rsidR="000F0A87">
        <w:t xml:space="preserve"> </w:t>
      </w:r>
      <w:r w:rsidR="00E67DC6">
        <w:t xml:space="preserve">share valuable information. The system is </w:t>
      </w:r>
      <w:r w:rsidR="008B35DF">
        <w:t>essentially</w:t>
      </w:r>
      <w:r w:rsidR="00E67DC6">
        <w:t xml:space="preserve"> future proof</w:t>
      </w:r>
      <w:r w:rsidR="008B35DF">
        <w:t xml:space="preserve"> since the new categories are stored on the database.</w:t>
      </w:r>
    </w:p>
    <w:p w14:paraId="3BDB1985" w14:textId="10090A4C" w:rsidR="007D6CE3" w:rsidRDefault="007D6CE3" w:rsidP="00602E02"/>
    <w:p w14:paraId="45DCC692" w14:textId="1DEB6A57" w:rsidR="007D6CE3" w:rsidRPr="00BB4054" w:rsidRDefault="007D6CE3" w:rsidP="00602E02">
      <w:r>
        <w:t>Other implementations were also completed on the system, including, but not limited to Agency removal, password conformation, and webpage editing.</w:t>
      </w:r>
    </w:p>
    <w:p w14:paraId="11D802B3" w14:textId="77777777" w:rsidR="002831BB" w:rsidRPr="00BB4054" w:rsidRDefault="002831BB">
      <w:pPr>
        <w:spacing w:line="480" w:lineRule="auto"/>
      </w:pPr>
      <w:r w:rsidRPr="00BB4054">
        <w:br w:type="page"/>
      </w:r>
    </w:p>
    <w:p w14:paraId="4936B5C0" w14:textId="5909C0CB" w:rsidR="00A10A03" w:rsidRPr="00BB4054" w:rsidRDefault="007D6CE3" w:rsidP="00A10A03">
      <w:pPr>
        <w:pStyle w:val="Heading1"/>
      </w:pPr>
      <w:bookmarkStart w:id="23" w:name="_Toc450163947"/>
      <w:bookmarkStart w:id="24" w:name="_Toc457999257"/>
      <w:bookmarkStart w:id="25" w:name="_Toc458002411"/>
      <w:bookmarkStart w:id="26" w:name="_Toc458021982"/>
      <w:bookmarkStart w:id="27" w:name="_Toc458024209"/>
      <w:bookmarkStart w:id="28" w:name="_Toc468191701"/>
      <w:bookmarkStart w:id="29" w:name="_Toc468192181"/>
      <w:r w:rsidRPr="00CD1FEF">
        <w:lastRenderedPageBreak/>
        <w:t>Implemented</w:t>
      </w:r>
      <w:r>
        <w:t xml:space="preserve"> </w:t>
      </w:r>
      <w:r w:rsidR="00A10A03" w:rsidRPr="00BB4054">
        <w:t>User Stories</w:t>
      </w:r>
      <w:bookmarkEnd w:id="23"/>
      <w:bookmarkEnd w:id="24"/>
      <w:bookmarkEnd w:id="25"/>
      <w:bookmarkEnd w:id="26"/>
      <w:bookmarkEnd w:id="27"/>
      <w:bookmarkEnd w:id="28"/>
      <w:bookmarkEnd w:id="29"/>
    </w:p>
    <w:p w14:paraId="657F7A68" w14:textId="77777777" w:rsidR="00A10A03" w:rsidRPr="00BB4054" w:rsidRDefault="00A10A03" w:rsidP="00A10A03"/>
    <w:p w14:paraId="652EFBE4" w14:textId="5B4E7D86" w:rsidR="00A10A03" w:rsidRPr="00BB4054" w:rsidRDefault="6DECB2AD" w:rsidP="00A10A03">
      <w:r w:rsidRPr="6DECB2AD">
        <w:t xml:space="preserve">This is a list of the user stories that were implemented for </w:t>
      </w:r>
      <w:r w:rsidR="007D6CE3">
        <w:t xml:space="preserve">version 6 of </w:t>
      </w:r>
      <w:r w:rsidRPr="6DECB2AD">
        <w:t xml:space="preserve">BOLO. </w:t>
      </w:r>
      <w:r w:rsidR="00E76172">
        <w:t>All the user stories compiled here were requested by the product owner</w:t>
      </w:r>
      <w:r w:rsidR="007D6CE3">
        <w:t>, Jason Cohen</w:t>
      </w:r>
      <w:r w:rsidRPr="6DECB2AD">
        <w:t>.</w:t>
      </w:r>
    </w:p>
    <w:p w14:paraId="2213DEAD" w14:textId="77777777" w:rsidR="00A10A03" w:rsidRPr="00BB4054" w:rsidRDefault="00A10A03" w:rsidP="00A10A03"/>
    <w:p w14:paraId="1A443160" w14:textId="77777777" w:rsidR="00A10A03" w:rsidRPr="00BB4054" w:rsidRDefault="2E0CE045" w:rsidP="6BC6E451">
      <w:pPr>
        <w:pStyle w:val="Heading3"/>
        <w:spacing w:line="480" w:lineRule="auto"/>
        <w:jc w:val="center"/>
      </w:pPr>
      <w:bookmarkStart w:id="30" w:name="h.ccgawpleoa73" w:colFirst="0" w:colLast="0"/>
      <w:bookmarkStart w:id="31" w:name="_Toc457999259"/>
      <w:bookmarkStart w:id="32" w:name="_Toc458002413"/>
      <w:bookmarkStart w:id="33" w:name="_Toc458021984"/>
      <w:bookmarkStart w:id="34" w:name="_Toc458024211"/>
      <w:bookmarkStart w:id="35" w:name="_Toc468191702"/>
      <w:bookmarkStart w:id="36" w:name="_Toc468192182"/>
      <w:bookmarkEnd w:id="30"/>
      <w:r w:rsidRPr="2E0CE045">
        <w:rPr>
          <w:color w:val="auto"/>
        </w:rPr>
        <w:t>Sprint 1</w:t>
      </w:r>
      <w:bookmarkEnd w:id="31"/>
      <w:bookmarkEnd w:id="32"/>
      <w:bookmarkEnd w:id="33"/>
      <w:bookmarkEnd w:id="34"/>
      <w:bookmarkEnd w:id="35"/>
      <w:bookmarkEnd w:id="36"/>
    </w:p>
    <w:p w14:paraId="30D0A327" w14:textId="7C5602EE" w:rsidR="00A10A03" w:rsidRPr="00BB4054" w:rsidRDefault="0046252A" w:rsidP="6BC6E451">
      <w:pPr>
        <w:spacing w:line="480" w:lineRule="auto"/>
        <w:jc w:val="center"/>
      </w:pPr>
      <w:r>
        <w:t>(08/27/2016 - 09/09</w:t>
      </w:r>
      <w:r w:rsidR="6DECB2AD" w:rsidRPr="6DECB2AD">
        <w:t>/2016)</w:t>
      </w:r>
    </w:p>
    <w:p w14:paraId="2E2EF13E" w14:textId="61EA8B6E" w:rsidR="00A10A03" w:rsidRPr="00653F4F" w:rsidRDefault="0046252A" w:rsidP="00653F4F">
      <w:r>
        <w:rPr>
          <w:b/>
          <w:bCs/>
          <w:u w:val="single"/>
        </w:rPr>
        <w:t>User Story #1177</w:t>
      </w:r>
      <w:r w:rsidR="6DECB2AD">
        <w:t xml:space="preserve"> </w:t>
      </w:r>
      <w:r w:rsidR="00660DBB">
        <w:t>All pictures are viewed on the bolo-details view</w:t>
      </w:r>
    </w:p>
    <w:p w14:paraId="2771D166" w14:textId="7DD68974" w:rsidR="00A10A03" w:rsidRPr="00653F4F" w:rsidRDefault="2E0CE045" w:rsidP="006B1C21">
      <w:pPr>
        <w:pStyle w:val="ListParagraph"/>
        <w:numPr>
          <w:ilvl w:val="0"/>
          <w:numId w:val="4"/>
        </w:numPr>
      </w:pPr>
      <w:bookmarkStart w:id="37" w:name="_Toc457924523"/>
      <w:bookmarkStart w:id="38" w:name="_Toc457924846"/>
      <w:bookmarkStart w:id="39" w:name="_Toc457925169"/>
      <w:r w:rsidRPr="00653F4F">
        <w:t>As a user, I</w:t>
      </w:r>
      <w:bookmarkEnd w:id="37"/>
      <w:bookmarkEnd w:id="38"/>
      <w:bookmarkEnd w:id="39"/>
      <w:r w:rsidR="00660DBB">
        <w:t xml:space="preserve"> can view all the pictures for a selected BOLO on a ViewSelectedBOLO Page</w:t>
      </w:r>
    </w:p>
    <w:p w14:paraId="5BFD8D28" w14:textId="77777777" w:rsidR="006D26D6" w:rsidRDefault="006D26D6" w:rsidP="00653F4F"/>
    <w:p w14:paraId="7E7CEBF8" w14:textId="475A8B0D" w:rsidR="00A10A03" w:rsidRPr="00653F4F" w:rsidRDefault="0046252A" w:rsidP="00653F4F">
      <w:r>
        <w:rPr>
          <w:b/>
          <w:bCs/>
          <w:u w:val="single"/>
        </w:rPr>
        <w:t>User Story #1179</w:t>
      </w:r>
      <w:r w:rsidR="6DECB2AD" w:rsidRPr="6DECB2AD">
        <w:rPr>
          <w:b/>
          <w:bCs/>
        </w:rPr>
        <w:t xml:space="preserve"> </w:t>
      </w:r>
      <w:r w:rsidR="00660DBB">
        <w:t>Allow batch upload of excel document for new users</w:t>
      </w:r>
    </w:p>
    <w:p w14:paraId="2DEF8EE7" w14:textId="22E2E866" w:rsidR="00A10A03" w:rsidRDefault="00660DBB" w:rsidP="006B1C21">
      <w:pPr>
        <w:pStyle w:val="ListParagraph"/>
        <w:numPr>
          <w:ilvl w:val="0"/>
          <w:numId w:val="4"/>
        </w:numPr>
      </w:pPr>
      <w:r>
        <w:t>As an admin, I can upload an excel file of new users, so that they can be added into the system</w:t>
      </w:r>
    </w:p>
    <w:p w14:paraId="4AF378C8" w14:textId="77777777" w:rsidR="006D26D6" w:rsidRPr="00653F4F" w:rsidRDefault="006D26D6" w:rsidP="006D26D6">
      <w:pPr>
        <w:pStyle w:val="ListParagraph"/>
      </w:pPr>
    </w:p>
    <w:p w14:paraId="303DD1EC" w14:textId="3E01F6F1" w:rsidR="00A10A03" w:rsidRPr="00653F4F" w:rsidRDefault="6DECB2AD" w:rsidP="00653F4F">
      <w:r w:rsidRPr="6DECB2AD">
        <w:rPr>
          <w:b/>
          <w:bCs/>
          <w:u w:val="single"/>
        </w:rPr>
        <w:t xml:space="preserve">User Story </w:t>
      </w:r>
      <w:r w:rsidR="0046252A">
        <w:rPr>
          <w:b/>
          <w:bCs/>
          <w:u w:val="single"/>
        </w:rPr>
        <w:t>#1186</w:t>
      </w:r>
      <w:r>
        <w:t xml:space="preserve"> </w:t>
      </w:r>
      <w:r w:rsidR="00660DBB">
        <w:t>New User Button</w:t>
      </w:r>
    </w:p>
    <w:p w14:paraId="4A8B4121" w14:textId="086E2669" w:rsidR="00A10A03" w:rsidRPr="00653F4F" w:rsidRDefault="00660DBB" w:rsidP="006B1C21">
      <w:pPr>
        <w:pStyle w:val="ListParagraph"/>
        <w:numPr>
          <w:ilvl w:val="0"/>
          <w:numId w:val="4"/>
        </w:numPr>
      </w:pPr>
      <w:r>
        <w:t>As an admin, I want the create new user button to always be readily available, so that I don’t have to scroll all the way to the bottom of the page to create a new user.</w:t>
      </w:r>
    </w:p>
    <w:p w14:paraId="63A5FFE6" w14:textId="77777777" w:rsidR="00952895" w:rsidRDefault="00952895" w:rsidP="00653F4F">
      <w:pPr>
        <w:rPr>
          <w:b/>
          <w:u w:val="single"/>
        </w:rPr>
      </w:pPr>
    </w:p>
    <w:p w14:paraId="13D97581" w14:textId="29505E7C" w:rsidR="00A10A03" w:rsidRPr="00653F4F" w:rsidRDefault="0046252A" w:rsidP="00653F4F">
      <w:r>
        <w:rPr>
          <w:b/>
          <w:bCs/>
          <w:u w:val="single"/>
        </w:rPr>
        <w:t>User Story #1187</w:t>
      </w:r>
      <w:r w:rsidR="6DECB2AD">
        <w:t xml:space="preserve"> </w:t>
      </w:r>
      <w:r w:rsidR="00660DBB">
        <w:t>Generated watermark on completed BOLOs</w:t>
      </w:r>
    </w:p>
    <w:p w14:paraId="3ABCFA1E" w14:textId="1B37B6E3" w:rsidR="00A10A03" w:rsidRDefault="00660DBB" w:rsidP="006B1C21">
      <w:pPr>
        <w:pStyle w:val="ListParagraph"/>
        <w:numPr>
          <w:ilvl w:val="0"/>
          <w:numId w:val="4"/>
        </w:numPr>
      </w:pPr>
      <w:r>
        <w:t>As an officer, I want a watermark to be rendered when a BOLO is marked as completed, so that it is made clear which BOLOs are still pending and which ones are completed.</w:t>
      </w:r>
    </w:p>
    <w:p w14:paraId="0A6F387B" w14:textId="77777777" w:rsidR="00C60F90" w:rsidRPr="00C60F90" w:rsidRDefault="00C60F90" w:rsidP="00C60F90">
      <w:pPr>
        <w:pStyle w:val="ListParagraph"/>
        <w:rPr>
          <w:color w:val="000000" w:themeColor="text1"/>
        </w:rPr>
      </w:pPr>
    </w:p>
    <w:p w14:paraId="7C44D454" w14:textId="77777777" w:rsidR="00A10A03" w:rsidRPr="00BB4054" w:rsidRDefault="2E0CE045" w:rsidP="6BC6E451">
      <w:pPr>
        <w:pStyle w:val="Heading3"/>
        <w:spacing w:line="480" w:lineRule="auto"/>
        <w:jc w:val="center"/>
      </w:pPr>
      <w:bookmarkStart w:id="40" w:name="_Toc457924531"/>
      <w:bookmarkStart w:id="41" w:name="_Toc457999260"/>
      <w:bookmarkStart w:id="42" w:name="_Toc458002414"/>
      <w:bookmarkStart w:id="43" w:name="_Toc458021985"/>
      <w:bookmarkStart w:id="44" w:name="_Toc458024212"/>
      <w:bookmarkStart w:id="45" w:name="_Toc468191703"/>
      <w:bookmarkStart w:id="46" w:name="_Toc468192183"/>
      <w:r w:rsidRPr="2E0CE045">
        <w:rPr>
          <w:color w:val="auto"/>
        </w:rPr>
        <w:t>Sprint 2</w:t>
      </w:r>
      <w:bookmarkEnd w:id="40"/>
      <w:bookmarkEnd w:id="41"/>
      <w:bookmarkEnd w:id="42"/>
      <w:bookmarkEnd w:id="43"/>
      <w:bookmarkEnd w:id="44"/>
      <w:bookmarkEnd w:id="45"/>
      <w:bookmarkEnd w:id="46"/>
    </w:p>
    <w:p w14:paraId="108D0B2D" w14:textId="5EFA5123" w:rsidR="00A10A03" w:rsidRPr="00BB4054" w:rsidRDefault="00660DBB" w:rsidP="6BC6E451">
      <w:pPr>
        <w:spacing w:line="480" w:lineRule="auto"/>
        <w:jc w:val="center"/>
      </w:pPr>
      <w:r>
        <w:t>(09/10/2016 - 09/23</w:t>
      </w:r>
      <w:r w:rsidR="6DECB2AD" w:rsidRPr="6DECB2AD">
        <w:t>/2016)</w:t>
      </w:r>
    </w:p>
    <w:p w14:paraId="3A765090" w14:textId="3E5B23AD" w:rsidR="00A10A03" w:rsidRPr="00952895" w:rsidRDefault="00660DBB" w:rsidP="00952895">
      <w:r>
        <w:rPr>
          <w:b/>
          <w:bCs/>
          <w:u w:val="single"/>
        </w:rPr>
        <w:t>User Story #1182</w:t>
      </w:r>
      <w:r w:rsidR="6DECB2AD">
        <w:t xml:space="preserve"> </w:t>
      </w:r>
      <w:r>
        <w:t>Allow root user to edit the “About Us” Page</w:t>
      </w:r>
    </w:p>
    <w:p w14:paraId="7B70A3D6" w14:textId="2D3605A5" w:rsidR="00A10A03" w:rsidRDefault="6DECB2AD" w:rsidP="006B1C21">
      <w:pPr>
        <w:pStyle w:val="ListParagraph"/>
        <w:numPr>
          <w:ilvl w:val="0"/>
          <w:numId w:val="4"/>
        </w:numPr>
      </w:pPr>
      <w:r>
        <w:t xml:space="preserve">As </w:t>
      </w:r>
      <w:r w:rsidR="005B7DAF">
        <w:t xml:space="preserve">a root user, I want to be able to edit the “About Us” page, </w:t>
      </w:r>
      <w:r w:rsidR="000A1477">
        <w:t>so that changes can be made in the future if necessary</w:t>
      </w:r>
    </w:p>
    <w:p w14:paraId="4B2B3120" w14:textId="77777777" w:rsidR="00A60A9C" w:rsidRPr="00952895" w:rsidRDefault="00A60A9C" w:rsidP="00A60A9C">
      <w:pPr>
        <w:pStyle w:val="ListParagraph"/>
      </w:pPr>
    </w:p>
    <w:p w14:paraId="46A145CD" w14:textId="29EFC823" w:rsidR="00A10A03" w:rsidRPr="00952895" w:rsidRDefault="005B7DAF" w:rsidP="00952895">
      <w:r>
        <w:rPr>
          <w:b/>
          <w:bCs/>
          <w:u w:val="single"/>
        </w:rPr>
        <w:t>User Story #1183</w:t>
      </w:r>
      <w:r w:rsidR="6DECB2AD">
        <w:t xml:space="preserve"> </w:t>
      </w:r>
      <w:r>
        <w:t>Allow root to edit the “Login” page</w:t>
      </w:r>
    </w:p>
    <w:p w14:paraId="347EC9E3" w14:textId="5328B509" w:rsidR="00A60A9C" w:rsidRPr="00952895" w:rsidRDefault="005B7DAF" w:rsidP="006B1C21">
      <w:pPr>
        <w:pStyle w:val="ListParagraph"/>
        <w:numPr>
          <w:ilvl w:val="0"/>
          <w:numId w:val="4"/>
        </w:numPr>
      </w:pPr>
      <w:r>
        <w:t xml:space="preserve">As a root user, I want to be able to edit the “Login” page, </w:t>
      </w:r>
      <w:r w:rsidR="000A1477">
        <w:t>so that changes can be made in the future if it is necessary</w:t>
      </w:r>
    </w:p>
    <w:p w14:paraId="1E3BBBFB" w14:textId="77777777" w:rsidR="00A96BF3" w:rsidRPr="00952895" w:rsidRDefault="00A96BF3" w:rsidP="00A96BF3">
      <w:pPr>
        <w:pStyle w:val="ListParagraph"/>
      </w:pPr>
    </w:p>
    <w:p w14:paraId="05D7A459" w14:textId="3B3C0734" w:rsidR="00A10A03" w:rsidRPr="00952895" w:rsidRDefault="005B7DAF" w:rsidP="00952895">
      <w:r>
        <w:rPr>
          <w:b/>
          <w:bCs/>
          <w:u w:val="single"/>
        </w:rPr>
        <w:t>User Story #1184</w:t>
      </w:r>
      <w:r w:rsidR="6DECB2AD">
        <w:t xml:space="preserve"> </w:t>
      </w:r>
      <w:r>
        <w:t>Allow root to edit the “User Guide” page</w:t>
      </w:r>
    </w:p>
    <w:p w14:paraId="3CEA6273" w14:textId="7D1F71A2" w:rsidR="00AE34D1" w:rsidRPr="00952895" w:rsidRDefault="005B7DAF" w:rsidP="006B1C21">
      <w:pPr>
        <w:pStyle w:val="ListParagraph"/>
        <w:numPr>
          <w:ilvl w:val="0"/>
          <w:numId w:val="4"/>
        </w:numPr>
      </w:pPr>
      <w:r>
        <w:t xml:space="preserve">As a root user, I want to be able to edit the “User Guide” page, </w:t>
      </w:r>
      <w:r w:rsidR="000A1477">
        <w:t>so that changes can be made in the future if it is necessary</w:t>
      </w:r>
    </w:p>
    <w:p w14:paraId="7AA59D36" w14:textId="77777777" w:rsidR="00A96BF3" w:rsidRPr="00952895" w:rsidRDefault="00A96BF3" w:rsidP="00A96BF3">
      <w:pPr>
        <w:pStyle w:val="ListParagraph"/>
      </w:pPr>
    </w:p>
    <w:p w14:paraId="14B07BAB" w14:textId="3DBEB4ED" w:rsidR="00A10A03" w:rsidRPr="00952895" w:rsidRDefault="005B7DAF" w:rsidP="00952895">
      <w:r>
        <w:rPr>
          <w:b/>
          <w:bCs/>
          <w:u w:val="single"/>
        </w:rPr>
        <w:t>User Story #1189</w:t>
      </w:r>
      <w:r w:rsidR="6DECB2AD">
        <w:t xml:space="preserve"> </w:t>
      </w:r>
      <w:r>
        <w:t>Agency Specific BOLO</w:t>
      </w:r>
    </w:p>
    <w:p w14:paraId="1433A012" w14:textId="4C0E5C34" w:rsidR="00A10A03" w:rsidRDefault="005B7DAF" w:rsidP="006B1C21">
      <w:pPr>
        <w:pStyle w:val="ListParagraph"/>
        <w:numPr>
          <w:ilvl w:val="0"/>
          <w:numId w:val="4"/>
        </w:numPr>
      </w:pPr>
      <w:r>
        <w:t>As an officer I want to be able t</w:t>
      </w:r>
      <w:r w:rsidR="000A1477">
        <w:t>o view BOLO fliers specific</w:t>
      </w:r>
      <w:r>
        <w:t xml:space="preserve"> to my department, so that I can see what BO</w:t>
      </w:r>
      <w:r w:rsidR="000A1477">
        <w:t>LO fliers are active in my area</w:t>
      </w:r>
    </w:p>
    <w:p w14:paraId="53A33C56" w14:textId="77777777" w:rsidR="00AE34D1" w:rsidRDefault="00AE34D1" w:rsidP="00AE34D1">
      <w:pPr>
        <w:pStyle w:val="ListParagraph"/>
      </w:pPr>
    </w:p>
    <w:p w14:paraId="3A575C5F" w14:textId="2387927E" w:rsidR="000A1477" w:rsidRDefault="000A1477" w:rsidP="00AE34D1">
      <w:pPr>
        <w:pStyle w:val="ListParagraph"/>
      </w:pPr>
    </w:p>
    <w:p w14:paraId="6DBA6A29" w14:textId="77777777" w:rsidR="000A1477" w:rsidRPr="00952895" w:rsidRDefault="000A1477" w:rsidP="00AE34D1">
      <w:pPr>
        <w:pStyle w:val="ListParagraph"/>
      </w:pPr>
    </w:p>
    <w:p w14:paraId="22B8162B" w14:textId="2E64959C" w:rsidR="5B0EF505" w:rsidRPr="00952895" w:rsidRDefault="005B7DAF" w:rsidP="00952895">
      <w:r>
        <w:rPr>
          <w:b/>
          <w:bCs/>
          <w:u w:val="single"/>
        </w:rPr>
        <w:t>User Story #1190</w:t>
      </w:r>
      <w:r w:rsidR="6DECB2AD">
        <w:t xml:space="preserve"> </w:t>
      </w:r>
      <w:r>
        <w:t>Agency Specific View</w:t>
      </w:r>
    </w:p>
    <w:p w14:paraId="667C4FD0" w14:textId="3874A0CD" w:rsidR="5B0EF505" w:rsidRDefault="005B7DAF" w:rsidP="006B1C21">
      <w:pPr>
        <w:pStyle w:val="ListParagraph"/>
        <w:numPr>
          <w:ilvl w:val="0"/>
          <w:numId w:val="4"/>
        </w:numPr>
      </w:pPr>
      <w:r>
        <w:t>As an officer I want to be able to create an internal BOLO flier, specific to my department so that other officers in my department can see wha</w:t>
      </w:r>
      <w:r w:rsidR="000A1477">
        <w:t>t is going on in our local area</w:t>
      </w:r>
    </w:p>
    <w:p w14:paraId="3543196B" w14:textId="7C395D2F" w:rsidR="5B0EF505" w:rsidRDefault="5B0EF505" w:rsidP="5B0EF505"/>
    <w:p w14:paraId="10D4543D" w14:textId="77777777" w:rsidR="00A10A03" w:rsidRPr="00BB4054" w:rsidRDefault="2E0CE045" w:rsidP="6BC6E451">
      <w:pPr>
        <w:pStyle w:val="Heading3"/>
        <w:spacing w:line="480" w:lineRule="auto"/>
        <w:jc w:val="center"/>
      </w:pPr>
      <w:bookmarkStart w:id="47" w:name="_Toc457924552"/>
      <w:bookmarkStart w:id="48" w:name="_Toc457924875"/>
      <w:bookmarkStart w:id="49" w:name="_Toc457999261"/>
      <w:bookmarkStart w:id="50" w:name="_Toc458002415"/>
      <w:bookmarkStart w:id="51" w:name="_Toc458021986"/>
      <w:bookmarkStart w:id="52" w:name="_Toc458024213"/>
      <w:bookmarkStart w:id="53" w:name="_Toc468191704"/>
      <w:bookmarkStart w:id="54" w:name="_Toc468192184"/>
      <w:r w:rsidRPr="2E0CE045">
        <w:rPr>
          <w:color w:val="auto"/>
        </w:rPr>
        <w:t>Sprint 3</w:t>
      </w:r>
      <w:bookmarkEnd w:id="47"/>
      <w:bookmarkEnd w:id="48"/>
      <w:bookmarkEnd w:id="49"/>
      <w:bookmarkEnd w:id="50"/>
      <w:bookmarkEnd w:id="51"/>
      <w:bookmarkEnd w:id="52"/>
      <w:bookmarkEnd w:id="53"/>
      <w:bookmarkEnd w:id="54"/>
    </w:p>
    <w:p w14:paraId="022BD851" w14:textId="755CB99D" w:rsidR="00A10A03" w:rsidRPr="00BB4054" w:rsidRDefault="6DECB2AD" w:rsidP="6BC6E451">
      <w:pPr>
        <w:spacing w:line="480" w:lineRule="auto"/>
        <w:jc w:val="center"/>
      </w:pPr>
      <w:r w:rsidRPr="6DECB2AD">
        <w:t>(</w:t>
      </w:r>
      <w:r w:rsidR="00A96BF3">
        <w:t>09/24</w:t>
      </w:r>
      <w:r w:rsidRPr="6DECB2AD">
        <w:t xml:space="preserve">/2016 – </w:t>
      </w:r>
      <w:r w:rsidR="00A96BF3">
        <w:t>10/</w:t>
      </w:r>
      <w:r w:rsidRPr="6DECB2AD">
        <w:t>07/2016)</w:t>
      </w:r>
    </w:p>
    <w:p w14:paraId="17D797F7" w14:textId="57F3DE29" w:rsidR="5B0EF505" w:rsidRPr="00952895" w:rsidRDefault="00B20C99" w:rsidP="00952895">
      <w:bookmarkStart w:id="55" w:name="_Toc457924553"/>
      <w:bookmarkStart w:id="56" w:name="_Toc457924876"/>
      <w:bookmarkStart w:id="57" w:name="_Toc457925199"/>
      <w:r w:rsidRPr="6DECB2AD">
        <w:rPr>
          <w:b/>
          <w:bCs/>
          <w:u w:val="single"/>
        </w:rPr>
        <w:t>User Story #</w:t>
      </w:r>
      <w:r w:rsidR="00A96BF3">
        <w:rPr>
          <w:b/>
          <w:bCs/>
          <w:u w:val="single"/>
        </w:rPr>
        <w:t>1191</w:t>
      </w:r>
      <w:r w:rsidRPr="00653F4F">
        <w:t xml:space="preserve"> </w:t>
      </w:r>
      <w:bookmarkEnd w:id="55"/>
      <w:bookmarkEnd w:id="56"/>
      <w:bookmarkEnd w:id="57"/>
      <w:r w:rsidR="00A96BF3">
        <w:t>Email PDF Privacy</w:t>
      </w:r>
    </w:p>
    <w:p w14:paraId="5C2B39AB" w14:textId="035BBD9B" w:rsidR="5B0EF505" w:rsidRDefault="00A96BF3" w:rsidP="006B1C21">
      <w:pPr>
        <w:pStyle w:val="ListParagraph"/>
        <w:numPr>
          <w:ilvl w:val="0"/>
          <w:numId w:val="4"/>
        </w:numPr>
      </w:pPr>
      <w:r>
        <w:t>As an officer I want the details of a BOLO flier to be kept to a minimum when being emailed, so that no one except those that have access to the BOLO application</w:t>
      </w:r>
      <w:r w:rsidR="00031A91">
        <w:t xml:space="preserve"> can have specifics about the flier</w:t>
      </w:r>
    </w:p>
    <w:p w14:paraId="09A6D58E" w14:textId="77777777" w:rsidR="00AE34D1" w:rsidRPr="00952895" w:rsidRDefault="00AE34D1" w:rsidP="00AE34D1">
      <w:pPr>
        <w:pStyle w:val="ListParagraph"/>
      </w:pPr>
    </w:p>
    <w:p w14:paraId="04C481A2" w14:textId="24879CC0" w:rsidR="5B0EF505" w:rsidRPr="00952895" w:rsidRDefault="00A96BF3" w:rsidP="00952895">
      <w:bookmarkStart w:id="58" w:name="_Toc457924878"/>
      <w:bookmarkStart w:id="59" w:name="_Toc457925201"/>
      <w:r>
        <w:rPr>
          <w:b/>
          <w:bCs/>
          <w:u w:val="single"/>
        </w:rPr>
        <w:t>User Story #1194</w:t>
      </w:r>
      <w:r w:rsidR="00B20C99" w:rsidRPr="00653F4F">
        <w:t xml:space="preserve"> </w:t>
      </w:r>
      <w:bookmarkEnd w:id="58"/>
      <w:bookmarkEnd w:id="59"/>
      <w:r w:rsidR="00031A91">
        <w:t>BOLO Category Template Creation</w:t>
      </w:r>
    </w:p>
    <w:p w14:paraId="4816A0C2" w14:textId="1F7E8DB5" w:rsidR="5B0EF505" w:rsidRDefault="00031A91" w:rsidP="006B1C21">
      <w:pPr>
        <w:pStyle w:val="ListParagraph"/>
        <w:numPr>
          <w:ilvl w:val="0"/>
          <w:numId w:val="4"/>
        </w:numPr>
      </w:pPr>
      <w:r>
        <w:t>As an administrator or root user, I want to be able to create a new template for a BOLO, so that the BOLO system can adapt based on the needs of the police department.</w:t>
      </w:r>
    </w:p>
    <w:p w14:paraId="56B57012" w14:textId="77777777" w:rsidR="00AE34D1" w:rsidRPr="00952895" w:rsidRDefault="00AE34D1" w:rsidP="00AE34D1">
      <w:pPr>
        <w:pStyle w:val="ListParagraph"/>
      </w:pPr>
    </w:p>
    <w:p w14:paraId="074C9BC8" w14:textId="2208E2C7" w:rsidR="5B0EF505" w:rsidRPr="00952895" w:rsidRDefault="00A96BF3" w:rsidP="00952895">
      <w:bookmarkStart w:id="60" w:name="_Toc457924880"/>
      <w:bookmarkStart w:id="61" w:name="_Toc457925203"/>
      <w:r>
        <w:rPr>
          <w:b/>
          <w:bCs/>
          <w:u w:val="single"/>
        </w:rPr>
        <w:t>User Story #1196</w:t>
      </w:r>
      <w:r w:rsidR="2E0CE045" w:rsidRPr="00952895">
        <w:t xml:space="preserve"> </w:t>
      </w:r>
      <w:bookmarkEnd w:id="60"/>
      <w:bookmarkEnd w:id="61"/>
      <w:r w:rsidR="00031A91">
        <w:t>BOLO Template Rendering</w:t>
      </w:r>
    </w:p>
    <w:p w14:paraId="49E1EF19" w14:textId="5088C94F" w:rsidR="5B0EF505" w:rsidRDefault="00031A91" w:rsidP="006B1C21">
      <w:pPr>
        <w:pStyle w:val="ListParagraph"/>
        <w:numPr>
          <w:ilvl w:val="0"/>
          <w:numId w:val="4"/>
        </w:numPr>
      </w:pPr>
      <w:r>
        <w:t>As a user, I want to be able to select the category of the BOLO template that I want to fill out, so that from one single page I can load any template that I need, instead of having a separate static view for each category.</w:t>
      </w:r>
    </w:p>
    <w:p w14:paraId="436F6027" w14:textId="7579F162" w:rsidR="5B0EF505" w:rsidRDefault="5B0EF505" w:rsidP="5B0EF505"/>
    <w:p w14:paraId="0FA245CE" w14:textId="77777777" w:rsidR="00A10A03" w:rsidRPr="00BB4054" w:rsidRDefault="2E0CE045" w:rsidP="6BC6E451">
      <w:pPr>
        <w:pStyle w:val="Heading3"/>
        <w:spacing w:line="480" w:lineRule="auto"/>
        <w:jc w:val="center"/>
      </w:pPr>
      <w:bookmarkStart w:id="62" w:name="_Toc457999262"/>
      <w:bookmarkStart w:id="63" w:name="_Toc458002416"/>
      <w:bookmarkStart w:id="64" w:name="_Toc458021987"/>
      <w:bookmarkStart w:id="65" w:name="_Toc458024214"/>
      <w:bookmarkStart w:id="66" w:name="_Toc468191705"/>
      <w:bookmarkStart w:id="67" w:name="_Toc468192185"/>
      <w:r w:rsidRPr="2E0CE045">
        <w:rPr>
          <w:rFonts w:ascii="Times New Roman" w:eastAsia="Times New Roman" w:hAnsi="Times New Roman" w:cs="Times New Roman"/>
          <w:color w:val="auto"/>
        </w:rPr>
        <w:t>Sprint 4</w:t>
      </w:r>
      <w:bookmarkEnd w:id="62"/>
      <w:bookmarkEnd w:id="63"/>
      <w:bookmarkEnd w:id="64"/>
      <w:bookmarkEnd w:id="65"/>
      <w:bookmarkEnd w:id="66"/>
      <w:bookmarkEnd w:id="67"/>
    </w:p>
    <w:p w14:paraId="0FC791D6" w14:textId="0AEC08B0" w:rsidR="00AE34D1" w:rsidRPr="00BB4054" w:rsidRDefault="6DECB2AD" w:rsidP="00AE34D1">
      <w:pPr>
        <w:spacing w:line="480" w:lineRule="auto"/>
        <w:jc w:val="center"/>
      </w:pPr>
      <w:r w:rsidRPr="6DECB2AD">
        <w:t>(</w:t>
      </w:r>
      <w:r w:rsidR="00031A91">
        <w:t>10/08</w:t>
      </w:r>
      <w:r w:rsidRPr="6DECB2AD">
        <w:t xml:space="preserve">/2016 – </w:t>
      </w:r>
      <w:r w:rsidR="00031A91">
        <w:t>10/21</w:t>
      </w:r>
      <w:r w:rsidRPr="6DECB2AD">
        <w:t>/2016)</w:t>
      </w:r>
    </w:p>
    <w:p w14:paraId="59D39DBF" w14:textId="496F2877" w:rsidR="5B0EF505" w:rsidRPr="00952895" w:rsidRDefault="00031A91" w:rsidP="00952895">
      <w:bookmarkStart w:id="68" w:name="_Toc457925238"/>
      <w:r>
        <w:rPr>
          <w:b/>
          <w:bCs/>
          <w:u w:val="single"/>
        </w:rPr>
        <w:t>User Story #700</w:t>
      </w:r>
      <w:r w:rsidR="00B20C99" w:rsidRPr="6DECB2AD">
        <w:rPr>
          <w:b/>
          <w:bCs/>
        </w:rPr>
        <w:t xml:space="preserve"> </w:t>
      </w:r>
      <w:bookmarkEnd w:id="68"/>
      <w:r w:rsidR="0000233F">
        <w:t>Delete Agency</w:t>
      </w:r>
    </w:p>
    <w:p w14:paraId="02BBF4B2" w14:textId="57668CFB" w:rsidR="5B0EF505" w:rsidRDefault="0000233F" w:rsidP="006B1C21">
      <w:pPr>
        <w:pStyle w:val="ListParagraph"/>
        <w:numPr>
          <w:ilvl w:val="0"/>
          <w:numId w:val="5"/>
        </w:numPr>
      </w:pPr>
      <w:r>
        <w:t xml:space="preserve">As root, I can delete an Agency from the database as well as all users associated with the agency, so that I </w:t>
      </w:r>
      <w:r w:rsidR="00014B2A">
        <w:t xml:space="preserve">can </w:t>
      </w:r>
      <w:r>
        <w:t>better manage the BOLO web application.</w:t>
      </w:r>
    </w:p>
    <w:p w14:paraId="24188688" w14:textId="77777777" w:rsidR="00AE34D1" w:rsidRPr="00952895" w:rsidRDefault="00AE34D1" w:rsidP="00AE34D1">
      <w:pPr>
        <w:pStyle w:val="ListParagraph"/>
      </w:pPr>
    </w:p>
    <w:p w14:paraId="63ED04D4" w14:textId="56D26A45" w:rsidR="5B0EF505" w:rsidRPr="00952895" w:rsidRDefault="00031A91" w:rsidP="00952895">
      <w:bookmarkStart w:id="69" w:name="_Toc457925240"/>
      <w:r>
        <w:rPr>
          <w:b/>
          <w:bCs/>
          <w:u w:val="single"/>
        </w:rPr>
        <w:t>User Story #1188</w:t>
      </w:r>
      <w:r w:rsidR="2E0CE045" w:rsidRPr="00952895">
        <w:t xml:space="preserve"> </w:t>
      </w:r>
      <w:bookmarkEnd w:id="69"/>
      <w:r w:rsidR="0000233F">
        <w:t>Convert Web Application Database to MongoDB</w:t>
      </w:r>
    </w:p>
    <w:p w14:paraId="04FD5811" w14:textId="599F82B7" w:rsidR="5B0EF505" w:rsidRDefault="0000233F" w:rsidP="006B1C21">
      <w:pPr>
        <w:pStyle w:val="ListParagraph"/>
        <w:numPr>
          <w:ilvl w:val="0"/>
          <w:numId w:val="5"/>
        </w:numPr>
      </w:pPr>
      <w:r>
        <w:t>As a root, I can install the BOLO web application on a server that can run MongoDB, so that the web application can be run on a secure server</w:t>
      </w:r>
      <w:r w:rsidR="00014B2A">
        <w:t>.</w:t>
      </w:r>
    </w:p>
    <w:p w14:paraId="5BA2160B" w14:textId="77777777" w:rsidR="00AE34D1" w:rsidRPr="00952895" w:rsidRDefault="00AE34D1" w:rsidP="0000233F">
      <w:pPr>
        <w:pStyle w:val="ListParagraph"/>
        <w:jc w:val="center"/>
      </w:pPr>
    </w:p>
    <w:p w14:paraId="3CAD5ABA" w14:textId="559C793F" w:rsidR="5B0EF505" w:rsidRPr="00952895" w:rsidRDefault="00031A91" w:rsidP="00952895">
      <w:bookmarkStart w:id="70" w:name="_Toc457925242"/>
      <w:r>
        <w:rPr>
          <w:b/>
          <w:bCs/>
          <w:u w:val="single"/>
        </w:rPr>
        <w:t>User Story #1192</w:t>
      </w:r>
      <w:r w:rsidR="2E0CE045" w:rsidRPr="00952895">
        <w:t xml:space="preserve"> </w:t>
      </w:r>
      <w:bookmarkEnd w:id="70"/>
      <w:r w:rsidR="0000233F">
        <w:t>Delete User</w:t>
      </w:r>
    </w:p>
    <w:p w14:paraId="38239EE5" w14:textId="438617A7" w:rsidR="00031A91" w:rsidRDefault="00014B2A" w:rsidP="006B1C21">
      <w:pPr>
        <w:pStyle w:val="ListParagraph"/>
        <w:numPr>
          <w:ilvl w:val="0"/>
          <w:numId w:val="5"/>
        </w:numPr>
      </w:pPr>
      <w:r>
        <w:t>As a root user or an administrative user, I want to be able to delete a user from the database, so that I can better manage the BOLO web application.</w:t>
      </w:r>
    </w:p>
    <w:p w14:paraId="6C59339A" w14:textId="77777777" w:rsidR="00031A91" w:rsidRPr="00952895" w:rsidRDefault="00031A91" w:rsidP="00AE34D1">
      <w:pPr>
        <w:pStyle w:val="ListParagraph"/>
      </w:pPr>
    </w:p>
    <w:p w14:paraId="7FE1903F" w14:textId="64C9450D" w:rsidR="5B0EF505" w:rsidRPr="00952895" w:rsidRDefault="00031A91" w:rsidP="00952895">
      <w:r>
        <w:rPr>
          <w:b/>
          <w:bCs/>
          <w:u w:val="single"/>
        </w:rPr>
        <w:t>User Story #1195</w:t>
      </w:r>
      <w:r w:rsidR="2E0CE045" w:rsidRPr="00952895">
        <w:t xml:space="preserve"> </w:t>
      </w:r>
      <w:r w:rsidR="0000233F">
        <w:t>Adjust CSV Uploading to use MongoDB</w:t>
      </w:r>
    </w:p>
    <w:p w14:paraId="214B0D35" w14:textId="52F21BAC" w:rsidR="00014B2A" w:rsidRDefault="00014B2A" w:rsidP="006B1C21">
      <w:pPr>
        <w:pStyle w:val="ListParagraph"/>
        <w:numPr>
          <w:ilvl w:val="0"/>
          <w:numId w:val="5"/>
        </w:numPr>
      </w:pPr>
      <w:r>
        <w:t>As a root/administrator user, I want to be able to upload a csv user, so that I can upload more than one user at a time into the BOLO system.</w:t>
      </w:r>
    </w:p>
    <w:p w14:paraId="49DCE409" w14:textId="77777777" w:rsidR="00AE34D1" w:rsidRPr="00952895" w:rsidRDefault="00AE34D1" w:rsidP="00AE34D1">
      <w:pPr>
        <w:pStyle w:val="ListParagraph"/>
      </w:pPr>
    </w:p>
    <w:p w14:paraId="349F5A7F" w14:textId="77579086" w:rsidR="5B0EF505" w:rsidRPr="00952895" w:rsidRDefault="00031A91" w:rsidP="00952895">
      <w:bookmarkStart w:id="71" w:name="_Toc457925246"/>
      <w:r>
        <w:rPr>
          <w:b/>
          <w:bCs/>
          <w:u w:val="single"/>
        </w:rPr>
        <w:lastRenderedPageBreak/>
        <w:t>User Story #1197</w:t>
      </w:r>
      <w:r w:rsidR="00B20C99" w:rsidRPr="6DECB2AD">
        <w:rPr>
          <w:b/>
          <w:bCs/>
        </w:rPr>
        <w:t xml:space="preserve"> </w:t>
      </w:r>
      <w:bookmarkEnd w:id="71"/>
      <w:r w:rsidR="0000233F">
        <w:t>Email Confirmation for BOLO creation</w:t>
      </w:r>
    </w:p>
    <w:p w14:paraId="2A871C13" w14:textId="31A7D522" w:rsidR="5B0EF505" w:rsidRDefault="00014B2A" w:rsidP="006B1C21">
      <w:pPr>
        <w:pStyle w:val="ListParagraph"/>
        <w:numPr>
          <w:ilvl w:val="0"/>
          <w:numId w:val="5"/>
        </w:numPr>
      </w:pPr>
      <w:r>
        <w:t>As a user, I want to receive an email notification when a new BOLO is created so that I can confirm that I want the BOLO to be posted.</w:t>
      </w:r>
    </w:p>
    <w:p w14:paraId="67A2ED2A" w14:textId="77777777" w:rsidR="00AE34D1" w:rsidRPr="00952895" w:rsidRDefault="00AE34D1" w:rsidP="00AE34D1">
      <w:pPr>
        <w:pStyle w:val="ListParagraph"/>
      </w:pPr>
    </w:p>
    <w:p w14:paraId="77EF933D" w14:textId="47E8BB1B" w:rsidR="5B0EF505" w:rsidRPr="00952895" w:rsidRDefault="00B20C99" w:rsidP="00952895">
      <w:bookmarkStart w:id="72" w:name="_Toc457925248"/>
      <w:r w:rsidRPr="6DECB2AD">
        <w:rPr>
          <w:b/>
          <w:bCs/>
          <w:u w:val="single"/>
        </w:rPr>
        <w:t>User Story #</w:t>
      </w:r>
      <w:r w:rsidR="00031A91">
        <w:rPr>
          <w:b/>
          <w:bCs/>
          <w:u w:val="single"/>
        </w:rPr>
        <w:t>1198</w:t>
      </w:r>
      <w:r w:rsidR="2E0CE045" w:rsidRPr="00952895">
        <w:t xml:space="preserve"> </w:t>
      </w:r>
      <w:bookmarkEnd w:id="72"/>
      <w:r w:rsidR="0000233F">
        <w:t>Adjust BOLO View</w:t>
      </w:r>
    </w:p>
    <w:p w14:paraId="2273A21B" w14:textId="6B68CAAB" w:rsidR="5B0EF505" w:rsidRDefault="00014B2A" w:rsidP="006B1C21">
      <w:pPr>
        <w:pStyle w:val="ListParagraph"/>
        <w:numPr>
          <w:ilvl w:val="0"/>
          <w:numId w:val="5"/>
        </w:numPr>
      </w:pPr>
      <w:r>
        <w:t>As a user I want to have a central location to view all BOLO fliers that were created, so that I can view them at any time.</w:t>
      </w:r>
    </w:p>
    <w:p w14:paraId="54165855" w14:textId="77777777" w:rsidR="00AE34D1" w:rsidRPr="00952895" w:rsidRDefault="00AE34D1" w:rsidP="00AE34D1">
      <w:pPr>
        <w:pStyle w:val="ListParagraph"/>
      </w:pPr>
    </w:p>
    <w:p w14:paraId="6099D72A" w14:textId="2605AE3D" w:rsidR="5B0EF505" w:rsidRPr="00952895" w:rsidRDefault="00031A91" w:rsidP="00952895">
      <w:bookmarkStart w:id="73" w:name="_Toc457925250"/>
      <w:r>
        <w:rPr>
          <w:b/>
          <w:bCs/>
          <w:u w:val="single"/>
        </w:rPr>
        <w:t>User Story #1199</w:t>
      </w:r>
      <w:r w:rsidR="00B20C99" w:rsidRPr="6DECB2AD">
        <w:rPr>
          <w:b/>
          <w:bCs/>
        </w:rPr>
        <w:t xml:space="preserve"> </w:t>
      </w:r>
      <w:bookmarkEnd w:id="73"/>
      <w:r w:rsidR="0000233F">
        <w:t>Adjust PDF Rendering for MongoDB</w:t>
      </w:r>
    </w:p>
    <w:p w14:paraId="17B5E841" w14:textId="551F6D10" w:rsidR="5B0EF505" w:rsidRPr="00952895" w:rsidRDefault="00014B2A" w:rsidP="006B1C21">
      <w:pPr>
        <w:pStyle w:val="ListParagraph"/>
        <w:numPr>
          <w:ilvl w:val="0"/>
          <w:numId w:val="5"/>
        </w:numPr>
      </w:pPr>
      <w:r>
        <w:t>As a user I want to be able to create a PDF of a BOLO, so that I can easily print and distribute them if needed.</w:t>
      </w:r>
    </w:p>
    <w:p w14:paraId="42CF3700" w14:textId="77777777" w:rsidR="00031A91" w:rsidRPr="00952895" w:rsidRDefault="00031A91" w:rsidP="00031A91">
      <w:pPr>
        <w:pStyle w:val="ListParagraph"/>
      </w:pPr>
      <w:bookmarkStart w:id="74" w:name="_Toc457925252"/>
    </w:p>
    <w:bookmarkEnd w:id="74"/>
    <w:p w14:paraId="31970F3C" w14:textId="1A3C5D46" w:rsidR="5B0EF505" w:rsidRPr="00952895" w:rsidRDefault="00031A91" w:rsidP="00952895">
      <w:r>
        <w:rPr>
          <w:b/>
          <w:bCs/>
          <w:u w:val="single"/>
        </w:rPr>
        <w:t>User Story #1200</w:t>
      </w:r>
      <w:r w:rsidR="00B20C99" w:rsidRPr="6DECB2AD">
        <w:rPr>
          <w:b/>
          <w:bCs/>
        </w:rPr>
        <w:t xml:space="preserve"> </w:t>
      </w:r>
      <w:r w:rsidR="0000233F">
        <w:t>Adjust PDF Email Privacy for MongoD</w:t>
      </w:r>
      <w:r w:rsidR="00A47694">
        <w:t>B</w:t>
      </w:r>
    </w:p>
    <w:p w14:paraId="693F6E9B" w14:textId="3A0873E3" w:rsidR="5B0EF505" w:rsidRDefault="00014B2A" w:rsidP="006B1C21">
      <w:pPr>
        <w:pStyle w:val="ListParagraph"/>
        <w:numPr>
          <w:ilvl w:val="0"/>
          <w:numId w:val="5"/>
        </w:numPr>
      </w:pPr>
      <w:r>
        <w:t>As an officer I only want to see a portion of the BOLO in my email, so that eavesdroppers can’t get full BOLO details from my email.</w:t>
      </w:r>
    </w:p>
    <w:p w14:paraId="4FEBD40E" w14:textId="77777777" w:rsidR="00AE34D1" w:rsidRPr="00952895" w:rsidRDefault="00AE34D1" w:rsidP="00AE34D1">
      <w:pPr>
        <w:ind w:left="360"/>
      </w:pPr>
    </w:p>
    <w:p w14:paraId="25A27D79" w14:textId="196B499B" w:rsidR="5B0EF505" w:rsidRDefault="5B0EF505" w:rsidP="5B0EF505"/>
    <w:p w14:paraId="3C04DD1B" w14:textId="77777777" w:rsidR="00A10A03" w:rsidRPr="00BB4054" w:rsidRDefault="2E0CE045" w:rsidP="6BC6E451">
      <w:pPr>
        <w:pStyle w:val="Heading3"/>
        <w:spacing w:line="480" w:lineRule="auto"/>
        <w:jc w:val="center"/>
      </w:pPr>
      <w:bookmarkStart w:id="75" w:name="_Toc457999263"/>
      <w:bookmarkStart w:id="76" w:name="_Toc458002417"/>
      <w:bookmarkStart w:id="77" w:name="_Toc458021988"/>
      <w:bookmarkStart w:id="78" w:name="_Toc458024215"/>
      <w:bookmarkStart w:id="79" w:name="_Toc468191706"/>
      <w:bookmarkStart w:id="80" w:name="_Toc468192186"/>
      <w:r w:rsidRPr="2E0CE045">
        <w:rPr>
          <w:color w:val="auto"/>
        </w:rPr>
        <w:t>Sprint 5</w:t>
      </w:r>
      <w:bookmarkEnd w:id="75"/>
      <w:bookmarkEnd w:id="76"/>
      <w:bookmarkEnd w:id="77"/>
      <w:bookmarkEnd w:id="78"/>
      <w:bookmarkEnd w:id="79"/>
      <w:bookmarkEnd w:id="80"/>
    </w:p>
    <w:p w14:paraId="77D70342" w14:textId="6012CA40" w:rsidR="00A10A03" w:rsidRPr="00BB4054" w:rsidRDefault="6DECB2AD" w:rsidP="6BC6E451">
      <w:pPr>
        <w:spacing w:line="480" w:lineRule="auto"/>
        <w:jc w:val="center"/>
      </w:pPr>
      <w:r w:rsidRPr="6DECB2AD">
        <w:t>(</w:t>
      </w:r>
      <w:r w:rsidR="00327E5F">
        <w:t>10/22</w:t>
      </w:r>
      <w:r w:rsidRPr="6DECB2AD">
        <w:t xml:space="preserve">/2016 – </w:t>
      </w:r>
      <w:r w:rsidR="00327E5F">
        <w:t>11/04</w:t>
      </w:r>
      <w:r w:rsidRPr="6DECB2AD">
        <w:t>/2016)</w:t>
      </w:r>
    </w:p>
    <w:p w14:paraId="2A464607" w14:textId="7AA593BC" w:rsidR="5B0EF505" w:rsidRPr="00952895" w:rsidRDefault="00B20C99" w:rsidP="00952895">
      <w:bookmarkStart w:id="81" w:name="_Toc457925269"/>
      <w:r w:rsidRPr="6DECB2AD">
        <w:rPr>
          <w:b/>
          <w:bCs/>
          <w:u w:val="single"/>
        </w:rPr>
        <w:t>User Story #</w:t>
      </w:r>
      <w:r w:rsidR="00327E5F">
        <w:rPr>
          <w:b/>
          <w:bCs/>
          <w:u w:val="single"/>
        </w:rPr>
        <w:t>1180</w:t>
      </w:r>
      <w:r w:rsidR="2E0CE045" w:rsidRPr="00952895">
        <w:t xml:space="preserve"> </w:t>
      </w:r>
      <w:bookmarkEnd w:id="81"/>
      <w:r w:rsidR="00327E5F">
        <w:t>Set Password</w:t>
      </w:r>
      <w:r w:rsidR="2E0CE045" w:rsidRPr="00952895">
        <w:t xml:space="preserve"> </w:t>
      </w:r>
    </w:p>
    <w:p w14:paraId="79804A40" w14:textId="5BBADF0B" w:rsidR="5B0EF505" w:rsidRDefault="00327E5F" w:rsidP="006B1C21">
      <w:pPr>
        <w:pStyle w:val="ListParagraph"/>
        <w:numPr>
          <w:ilvl w:val="0"/>
          <w:numId w:val="5"/>
        </w:numPr>
      </w:pPr>
      <w:r>
        <w:t>As a new user, I can immediately change my password when I first login to my BOLO account, so that no one knows my password except me.</w:t>
      </w:r>
    </w:p>
    <w:p w14:paraId="3112C355" w14:textId="77777777" w:rsidR="00AE34D1" w:rsidRPr="00952895" w:rsidRDefault="00AE34D1" w:rsidP="00AE34D1">
      <w:pPr>
        <w:pStyle w:val="ListParagraph"/>
      </w:pPr>
    </w:p>
    <w:p w14:paraId="6C7920E4" w14:textId="002AC895" w:rsidR="5B0EF505" w:rsidRPr="00952895" w:rsidRDefault="00327E5F" w:rsidP="00952895">
      <w:bookmarkStart w:id="82" w:name="_Toc457925271"/>
      <w:r>
        <w:rPr>
          <w:b/>
          <w:bCs/>
          <w:u w:val="single"/>
        </w:rPr>
        <w:t>User Story #1193</w:t>
      </w:r>
      <w:r w:rsidR="2E0CE045" w:rsidRPr="00952895">
        <w:t xml:space="preserve"> </w:t>
      </w:r>
      <w:bookmarkEnd w:id="82"/>
      <w:r>
        <w:t>BOLO Image Compression</w:t>
      </w:r>
    </w:p>
    <w:p w14:paraId="2AA100B0" w14:textId="531C0F12" w:rsidR="5B0EF505" w:rsidRDefault="00327E5F" w:rsidP="006B1C21">
      <w:pPr>
        <w:pStyle w:val="ListParagraph"/>
        <w:numPr>
          <w:ilvl w:val="0"/>
          <w:numId w:val="5"/>
        </w:numPr>
      </w:pPr>
      <w:r>
        <w:t>As a user, all photos uploaded as an image to my BOLO flier is compressed so the database will not fill its storage quickly</w:t>
      </w:r>
    </w:p>
    <w:p w14:paraId="451E2689" w14:textId="77777777" w:rsidR="00AE34D1" w:rsidRPr="00952895" w:rsidRDefault="00AE34D1" w:rsidP="00AE34D1">
      <w:pPr>
        <w:pStyle w:val="ListParagraph"/>
      </w:pPr>
    </w:p>
    <w:p w14:paraId="064D33CD" w14:textId="5BEF6AEB" w:rsidR="5B0EF505" w:rsidRPr="00952895" w:rsidRDefault="00B20C99" w:rsidP="00952895">
      <w:bookmarkStart w:id="83" w:name="_Toc457925273"/>
      <w:r w:rsidRPr="6DECB2AD">
        <w:rPr>
          <w:b/>
          <w:bCs/>
          <w:u w:val="single"/>
        </w:rPr>
        <w:t>User Story #1</w:t>
      </w:r>
      <w:r w:rsidR="00327E5F">
        <w:rPr>
          <w:b/>
          <w:bCs/>
          <w:u w:val="single"/>
        </w:rPr>
        <w:t>202</w:t>
      </w:r>
      <w:r w:rsidR="2E0CE045" w:rsidRPr="00952895">
        <w:t xml:space="preserve"> </w:t>
      </w:r>
      <w:bookmarkEnd w:id="83"/>
      <w:r w:rsidR="00327E5F">
        <w:t>BOLO Image Resizing</w:t>
      </w:r>
    </w:p>
    <w:p w14:paraId="6AC8A583" w14:textId="46703905" w:rsidR="5B0EF505" w:rsidRDefault="00327E5F" w:rsidP="006B1C21">
      <w:pPr>
        <w:pStyle w:val="ListParagraph"/>
        <w:numPr>
          <w:ilvl w:val="0"/>
          <w:numId w:val="5"/>
        </w:numPr>
      </w:pPr>
      <w:r>
        <w:t>As a user I want the images to be resized based on how many images are present on the BOLO, so that the pictures are always very prominent and as large as they can be.</w:t>
      </w:r>
    </w:p>
    <w:p w14:paraId="5989CFB1" w14:textId="77777777" w:rsidR="00C6051E" w:rsidRDefault="00C6051E" w:rsidP="00C6051E">
      <w:pPr>
        <w:pStyle w:val="ListParagraph"/>
      </w:pPr>
    </w:p>
    <w:p w14:paraId="35374409" w14:textId="1DD87D77" w:rsidR="00C6051E" w:rsidRPr="00952895" w:rsidRDefault="00C6051E" w:rsidP="00C6051E">
      <w:r w:rsidRPr="6DECB2AD">
        <w:rPr>
          <w:b/>
          <w:bCs/>
          <w:u w:val="single"/>
        </w:rPr>
        <w:t>User Story #1</w:t>
      </w:r>
      <w:r>
        <w:rPr>
          <w:b/>
          <w:bCs/>
          <w:u w:val="single"/>
        </w:rPr>
        <w:t>204</w:t>
      </w:r>
      <w:r w:rsidRPr="00952895">
        <w:t xml:space="preserve"> </w:t>
      </w:r>
      <w:r>
        <w:t>Data Analysis</w:t>
      </w:r>
    </w:p>
    <w:p w14:paraId="75D9FA9C" w14:textId="2C4A2B2C" w:rsidR="00C6051E" w:rsidRDefault="00C6051E" w:rsidP="006B1C21">
      <w:pPr>
        <w:pStyle w:val="ListParagraph"/>
        <w:numPr>
          <w:ilvl w:val="0"/>
          <w:numId w:val="5"/>
        </w:numPr>
      </w:pPr>
      <w:r>
        <w:t>As a root/administrator user, I want to be able to pull data for my agency in a CSV form, so that I can quickly see what kind of bolos are created by agency as well as the details of the BOLOs.</w:t>
      </w:r>
    </w:p>
    <w:p w14:paraId="39CA600B" w14:textId="77777777" w:rsidR="00AE34D1" w:rsidRPr="00952895" w:rsidRDefault="00AE34D1" w:rsidP="00AE34D1">
      <w:pPr>
        <w:pStyle w:val="ListParagraph"/>
      </w:pPr>
    </w:p>
    <w:p w14:paraId="735040A6" w14:textId="6067D3CB" w:rsidR="5B0EF505" w:rsidRPr="00952895" w:rsidRDefault="00B20C99" w:rsidP="00952895">
      <w:bookmarkStart w:id="84" w:name="_Toc457925275"/>
      <w:r w:rsidRPr="6DECB2AD">
        <w:rPr>
          <w:b/>
          <w:bCs/>
          <w:u w:val="single"/>
        </w:rPr>
        <w:t>User Story #1</w:t>
      </w:r>
      <w:r w:rsidR="00327E5F">
        <w:rPr>
          <w:b/>
          <w:bCs/>
          <w:u w:val="single"/>
        </w:rPr>
        <w:t>206</w:t>
      </w:r>
      <w:r w:rsidR="2E0CE045" w:rsidRPr="00952895">
        <w:t xml:space="preserve"> </w:t>
      </w:r>
      <w:r w:rsidR="00327E5F">
        <w:t xml:space="preserve">New User </w:t>
      </w:r>
      <w:bookmarkEnd w:id="84"/>
      <w:r w:rsidR="00327E5F">
        <w:t>Notification</w:t>
      </w:r>
    </w:p>
    <w:p w14:paraId="7FA3E73F" w14:textId="6F22F5A9" w:rsidR="5B0EF505" w:rsidRDefault="00C6051E" w:rsidP="006B1C21">
      <w:pPr>
        <w:pStyle w:val="ListParagraph"/>
        <w:numPr>
          <w:ilvl w:val="0"/>
          <w:numId w:val="5"/>
        </w:numPr>
      </w:pPr>
      <w:r>
        <w:t>As a root/administrator, I want that a new user gets an email notification when a BOLO account is made for them, so that they can begin using the BOLO system right away.</w:t>
      </w:r>
    </w:p>
    <w:p w14:paraId="34670476" w14:textId="77777777" w:rsidR="00AE34D1" w:rsidRPr="00952895" w:rsidRDefault="00AE34D1" w:rsidP="00C6051E"/>
    <w:p w14:paraId="4CE08C1B" w14:textId="77777777" w:rsidR="00C6051E" w:rsidRDefault="00C6051E" w:rsidP="00C6051E"/>
    <w:p w14:paraId="25E6EC6C" w14:textId="00E19161" w:rsidR="00C6051E" w:rsidRDefault="00C6051E" w:rsidP="00C6051E"/>
    <w:p w14:paraId="51462ED4" w14:textId="552FC399" w:rsidR="00C6051E" w:rsidRPr="00BB4054" w:rsidRDefault="00C6051E" w:rsidP="00C6051E">
      <w:pPr>
        <w:pStyle w:val="Heading3"/>
        <w:spacing w:line="480" w:lineRule="auto"/>
        <w:jc w:val="center"/>
      </w:pPr>
      <w:bookmarkStart w:id="85" w:name="_Toc468191707"/>
      <w:bookmarkStart w:id="86" w:name="_Toc468192187"/>
      <w:r>
        <w:rPr>
          <w:color w:val="auto"/>
        </w:rPr>
        <w:lastRenderedPageBreak/>
        <w:t>Sprint 6</w:t>
      </w:r>
      <w:bookmarkEnd w:id="85"/>
      <w:bookmarkEnd w:id="86"/>
    </w:p>
    <w:p w14:paraId="0C7F5455" w14:textId="617165A8" w:rsidR="00C6051E" w:rsidRPr="00BB4054" w:rsidRDefault="00C6051E" w:rsidP="00C6051E">
      <w:pPr>
        <w:spacing w:line="480" w:lineRule="auto"/>
        <w:jc w:val="center"/>
      </w:pPr>
      <w:r>
        <w:t>(11/05/2016 – 11/11</w:t>
      </w:r>
      <w:r w:rsidRPr="6DECB2AD">
        <w:t>/2016)</w:t>
      </w:r>
    </w:p>
    <w:p w14:paraId="0BD30824" w14:textId="140CB9BE" w:rsidR="00C6051E" w:rsidRPr="00952895" w:rsidRDefault="00C6051E" w:rsidP="00C6051E">
      <w:r w:rsidRPr="6DECB2AD">
        <w:rPr>
          <w:b/>
          <w:bCs/>
          <w:u w:val="single"/>
        </w:rPr>
        <w:t>User Story #</w:t>
      </w:r>
      <w:r>
        <w:rPr>
          <w:b/>
          <w:bCs/>
          <w:u w:val="single"/>
        </w:rPr>
        <w:t>1201</w:t>
      </w:r>
      <w:r w:rsidRPr="00952895">
        <w:t xml:space="preserve"> </w:t>
      </w:r>
      <w:r>
        <w:t>BOLO Data Subscriber</w:t>
      </w:r>
      <w:r w:rsidRPr="00952895">
        <w:t xml:space="preserve"> </w:t>
      </w:r>
    </w:p>
    <w:p w14:paraId="5DD0EFC1" w14:textId="77777777" w:rsidR="00C30663" w:rsidRPr="00C30663" w:rsidRDefault="00C30663" w:rsidP="006B1C21">
      <w:pPr>
        <w:pStyle w:val="ListParagraph"/>
        <w:numPr>
          <w:ilvl w:val="0"/>
          <w:numId w:val="50"/>
        </w:numPr>
      </w:pPr>
      <w:r w:rsidRPr="00C30663">
        <w:t>As a user, I can subscribe to a particular BOLO so that I will be updated if the status of a subscribed BOLO changes</w:t>
      </w:r>
    </w:p>
    <w:p w14:paraId="2C5FCA76" w14:textId="77777777" w:rsidR="00C6051E" w:rsidRPr="00952895" w:rsidRDefault="00C6051E" w:rsidP="00C6051E">
      <w:pPr>
        <w:pStyle w:val="ListParagraph"/>
      </w:pPr>
    </w:p>
    <w:p w14:paraId="71E6CEE8" w14:textId="6516BF9F" w:rsidR="00C6051E" w:rsidRPr="00952895" w:rsidRDefault="00C6051E" w:rsidP="00C6051E">
      <w:r>
        <w:rPr>
          <w:b/>
          <w:bCs/>
          <w:u w:val="single"/>
        </w:rPr>
        <w:t>User Story #1205</w:t>
      </w:r>
      <w:r w:rsidRPr="00952895">
        <w:t xml:space="preserve"> </w:t>
      </w:r>
      <w:r>
        <w:t>BOLO Password Verification</w:t>
      </w:r>
    </w:p>
    <w:p w14:paraId="3E9C8368" w14:textId="15F9F601" w:rsidR="00C6051E" w:rsidRDefault="00CC67CF" w:rsidP="006B1C21">
      <w:pPr>
        <w:pStyle w:val="ListParagraph"/>
        <w:numPr>
          <w:ilvl w:val="0"/>
          <w:numId w:val="5"/>
        </w:numPr>
      </w:pPr>
      <w:r>
        <w:t>As a root/administrator, I want to make sure that all users are following the password strength requirements, so that the BOLO web application can only be accessed to those that are authorized to access it.</w:t>
      </w:r>
    </w:p>
    <w:p w14:paraId="1977670A" w14:textId="6415516B" w:rsidR="00A10A03" w:rsidRPr="00BB4054" w:rsidRDefault="00A10A03">
      <w:pPr>
        <w:spacing w:line="480" w:lineRule="auto"/>
      </w:pPr>
      <w:r w:rsidRPr="6BC6E451">
        <w:br w:type="page"/>
      </w:r>
    </w:p>
    <w:p w14:paraId="5F5B255E" w14:textId="77777777" w:rsidR="00BB4054" w:rsidRPr="003F4357" w:rsidRDefault="00BB4054" w:rsidP="003F4357">
      <w:pPr>
        <w:pStyle w:val="Heading1"/>
      </w:pPr>
      <w:bookmarkStart w:id="87" w:name="_Toc450163949"/>
      <w:bookmarkStart w:id="88" w:name="_Toc457925281"/>
      <w:bookmarkStart w:id="89" w:name="_Toc457999264"/>
      <w:bookmarkStart w:id="90" w:name="_Toc458002418"/>
      <w:bookmarkStart w:id="91" w:name="_Toc458021989"/>
      <w:bookmarkStart w:id="92" w:name="_Toc458024216"/>
      <w:bookmarkStart w:id="93" w:name="_Toc468191708"/>
      <w:bookmarkStart w:id="94" w:name="_Toc468192188"/>
      <w:r w:rsidRPr="00BB4054">
        <w:lastRenderedPageBreak/>
        <w:t>Project Plan</w:t>
      </w:r>
      <w:bookmarkEnd w:id="87"/>
      <w:bookmarkEnd w:id="88"/>
      <w:bookmarkEnd w:id="89"/>
      <w:bookmarkEnd w:id="90"/>
      <w:bookmarkEnd w:id="91"/>
      <w:bookmarkEnd w:id="92"/>
      <w:bookmarkEnd w:id="93"/>
      <w:bookmarkEnd w:id="94"/>
    </w:p>
    <w:p w14:paraId="7B7E7B24" w14:textId="26E56EEE" w:rsidR="00BB4054" w:rsidRDefault="00783C18" w:rsidP="00BB4054">
      <w:r>
        <w:t>The project was done using agile development where project members had sprint meeting five days of the week. A meeting with the product owner occurs every Friday and sprints last bi-weekly.</w:t>
      </w:r>
    </w:p>
    <w:p w14:paraId="0B8E4A10" w14:textId="77777777" w:rsidR="00BB4054" w:rsidRPr="00BB4054" w:rsidRDefault="00BB4054" w:rsidP="00BB4054"/>
    <w:p w14:paraId="5670BC36" w14:textId="0DBCEB99" w:rsidR="00A10A03" w:rsidRDefault="79E2749F" w:rsidP="00BB4054">
      <w:r w:rsidRPr="79E2749F">
        <w:t xml:space="preserve">Below are the recommended hardware specifications as well as the required software needed to run the application from a </w:t>
      </w:r>
      <w:r w:rsidR="00EE0DAD" w:rsidRPr="79E2749F">
        <w:t>developer’s</w:t>
      </w:r>
      <w:r w:rsidRPr="79E2749F">
        <w:t xml:space="preserve"> point of view.</w:t>
      </w:r>
    </w:p>
    <w:p w14:paraId="6988D863" w14:textId="21BC000F" w:rsidR="007D6CE3" w:rsidRDefault="007D6CE3" w:rsidP="00BB4054"/>
    <w:p w14:paraId="06575093" w14:textId="2F112EEB" w:rsidR="00BB4054" w:rsidRPr="00BB4054" w:rsidRDefault="007D6CE3" w:rsidP="00BB4054">
      <w:r>
        <w:t>The plans for each sprint is also listed. The details for each sprint includes the requirements, related tasks, and references.</w:t>
      </w:r>
    </w:p>
    <w:p w14:paraId="2DE8E50F" w14:textId="77777777" w:rsidR="00BB4054" w:rsidRPr="00BB4054" w:rsidRDefault="00BB4054" w:rsidP="007D6CE3">
      <w:pPr>
        <w:pStyle w:val="Heading2"/>
      </w:pPr>
      <w:bookmarkStart w:id="95" w:name="_Toc450163950"/>
      <w:bookmarkStart w:id="96" w:name="_Toc457925282"/>
      <w:bookmarkStart w:id="97" w:name="_Toc457999265"/>
      <w:bookmarkStart w:id="98" w:name="_Toc458002419"/>
      <w:bookmarkStart w:id="99" w:name="_Toc458021990"/>
      <w:bookmarkStart w:id="100" w:name="_Toc458024217"/>
      <w:bookmarkStart w:id="101" w:name="_Toc468191709"/>
      <w:bookmarkStart w:id="102" w:name="_Toc468192189"/>
      <w:r w:rsidRPr="007D6CE3">
        <w:t>Hardware</w:t>
      </w:r>
      <w:r w:rsidRPr="00BB4054">
        <w:t xml:space="preserve"> and Software Resources</w:t>
      </w:r>
      <w:bookmarkEnd w:id="95"/>
      <w:bookmarkEnd w:id="96"/>
      <w:bookmarkEnd w:id="97"/>
      <w:bookmarkEnd w:id="98"/>
      <w:bookmarkEnd w:id="99"/>
      <w:bookmarkEnd w:id="100"/>
      <w:bookmarkEnd w:id="101"/>
      <w:bookmarkEnd w:id="102"/>
      <w:r w:rsidRPr="00BB4054">
        <w:t xml:space="preserve"> </w:t>
      </w:r>
    </w:p>
    <w:p w14:paraId="396727BC" w14:textId="77777777" w:rsidR="00BB4054" w:rsidRPr="00BB4054" w:rsidRDefault="00BB4054" w:rsidP="00BB4054"/>
    <w:p w14:paraId="6E5C3F21" w14:textId="77777777" w:rsidR="00BB4054" w:rsidRPr="00BB4054" w:rsidRDefault="6DECB2AD" w:rsidP="00BB4054">
      <w:r w:rsidRPr="6DECB2AD">
        <w:t>In order to develop and deploy the application some hardware and software is required.  The following sections will describe the environments needed.</w:t>
      </w:r>
    </w:p>
    <w:p w14:paraId="68AC746B" w14:textId="77777777" w:rsidR="00BB4054" w:rsidRPr="00687FDC" w:rsidRDefault="00BB4054" w:rsidP="00BB4054">
      <w:pPr>
        <w:pStyle w:val="Heading3"/>
        <w:keepNext w:val="0"/>
        <w:keepLines w:val="0"/>
        <w:spacing w:before="280" w:after="80"/>
        <w:rPr>
          <w:color w:val="auto"/>
        </w:rPr>
      </w:pPr>
      <w:bookmarkStart w:id="103" w:name="h.7mljdmonvio7" w:colFirst="0" w:colLast="0"/>
      <w:bookmarkStart w:id="104" w:name="_Toc450163951"/>
      <w:bookmarkStart w:id="105" w:name="_Toc457925283"/>
      <w:bookmarkStart w:id="106" w:name="_Toc457999266"/>
      <w:bookmarkStart w:id="107" w:name="_Toc458002420"/>
      <w:bookmarkStart w:id="108" w:name="_Toc458021991"/>
      <w:bookmarkStart w:id="109" w:name="_Toc458024218"/>
      <w:bookmarkStart w:id="110" w:name="_Toc468191710"/>
      <w:bookmarkStart w:id="111" w:name="_Toc468192190"/>
      <w:bookmarkEnd w:id="103"/>
      <w:r w:rsidRPr="00687FDC">
        <w:rPr>
          <w:color w:val="auto"/>
        </w:rPr>
        <w:t>Development Environment</w:t>
      </w:r>
      <w:bookmarkEnd w:id="104"/>
      <w:bookmarkEnd w:id="105"/>
      <w:bookmarkEnd w:id="106"/>
      <w:bookmarkEnd w:id="107"/>
      <w:bookmarkEnd w:id="108"/>
      <w:bookmarkEnd w:id="109"/>
      <w:bookmarkEnd w:id="110"/>
      <w:bookmarkEnd w:id="111"/>
    </w:p>
    <w:p w14:paraId="23AF93A0" w14:textId="77777777" w:rsidR="00BB4054" w:rsidRPr="00BB4054" w:rsidRDefault="6DECB2AD" w:rsidP="00BB4054">
      <w:r w:rsidRPr="6DECB2AD">
        <w:t>In order to develop the application, the follow hardware specs are recommended:</w:t>
      </w:r>
    </w:p>
    <w:p w14:paraId="3A387AB6" w14:textId="374085E6" w:rsidR="00BB4054" w:rsidRPr="00BB4054" w:rsidRDefault="6DECB2AD" w:rsidP="006B1C21">
      <w:pPr>
        <w:pStyle w:val="ListParagraph"/>
        <w:numPr>
          <w:ilvl w:val="0"/>
          <w:numId w:val="12"/>
        </w:numPr>
        <w:ind w:left="270"/>
      </w:pPr>
      <w:r w:rsidRPr="6DECB2AD">
        <w:t>Windows/Apple Computer</w:t>
      </w:r>
    </w:p>
    <w:p w14:paraId="630CAD86" w14:textId="02D0B2C1" w:rsidR="00BB4054" w:rsidRPr="00BB4054" w:rsidRDefault="6DECB2AD" w:rsidP="006B1C21">
      <w:pPr>
        <w:pStyle w:val="ListParagraph"/>
        <w:numPr>
          <w:ilvl w:val="0"/>
          <w:numId w:val="12"/>
        </w:numPr>
        <w:ind w:left="270"/>
      </w:pPr>
      <w:r w:rsidRPr="6DECB2AD">
        <w:t xml:space="preserve">Min </w:t>
      </w:r>
      <w:r w:rsidR="00E76172" w:rsidRPr="6DECB2AD">
        <w:t>of</w:t>
      </w:r>
      <w:r w:rsidR="003E1A04">
        <w:t xml:space="preserve"> 4</w:t>
      </w:r>
      <w:r w:rsidRPr="6DECB2AD">
        <w:t>Gb of RAM</w:t>
      </w:r>
    </w:p>
    <w:p w14:paraId="0C0D838E" w14:textId="2FC1DD50" w:rsidR="00BB4054" w:rsidRPr="00BB4054" w:rsidRDefault="6DECB2AD" w:rsidP="006B1C21">
      <w:pPr>
        <w:pStyle w:val="ListParagraph"/>
        <w:numPr>
          <w:ilvl w:val="0"/>
          <w:numId w:val="12"/>
        </w:numPr>
        <w:ind w:left="270"/>
      </w:pPr>
      <w:r w:rsidRPr="6DECB2AD">
        <w:t xml:space="preserve">At least </w:t>
      </w:r>
      <w:r w:rsidR="00FA523B">
        <w:t>30</w:t>
      </w:r>
      <w:r w:rsidRPr="6DECB2AD">
        <w:t xml:space="preserve"> GB of disk space</w:t>
      </w:r>
    </w:p>
    <w:p w14:paraId="2BFFD59F" w14:textId="6E546057" w:rsidR="00BB4054" w:rsidRPr="00BB4054" w:rsidRDefault="6DECB2AD" w:rsidP="006B1C21">
      <w:pPr>
        <w:pStyle w:val="ListParagraph"/>
        <w:numPr>
          <w:ilvl w:val="0"/>
          <w:numId w:val="12"/>
        </w:numPr>
        <w:ind w:left="270"/>
      </w:pPr>
      <w:r w:rsidRPr="6DECB2AD">
        <w:t>At lea</w:t>
      </w:r>
      <w:r w:rsidR="00E76172">
        <w:t>st 2.0 GHZ</w:t>
      </w:r>
      <w:r w:rsidRPr="6DECB2AD">
        <w:t xml:space="preserve"> processor</w:t>
      </w:r>
    </w:p>
    <w:p w14:paraId="6C3DC013" w14:textId="77777777" w:rsidR="00FA523B" w:rsidRDefault="00FA523B" w:rsidP="00FA523B">
      <w:pPr>
        <w:ind w:left="-90"/>
      </w:pPr>
    </w:p>
    <w:p w14:paraId="384CB0D2" w14:textId="7074E87D" w:rsidR="00BB4054" w:rsidRPr="00BB4054" w:rsidRDefault="6DECB2AD" w:rsidP="00FA523B">
      <w:pPr>
        <w:ind w:left="-90"/>
      </w:pPr>
      <w:r w:rsidRPr="6DECB2AD">
        <w:t>For software</w:t>
      </w:r>
      <w:r w:rsidR="00A57407">
        <w:t xml:space="preserve"> development</w:t>
      </w:r>
      <w:r w:rsidRPr="6DECB2AD">
        <w:t xml:space="preserve">, developers </w:t>
      </w:r>
      <w:r w:rsidR="00A57407">
        <w:t xml:space="preserve">are recommended </w:t>
      </w:r>
      <w:r w:rsidRPr="6DECB2AD">
        <w:t>to have working knowledge of the following:</w:t>
      </w:r>
    </w:p>
    <w:p w14:paraId="03C7395E" w14:textId="123D9918" w:rsidR="00082FCC" w:rsidRDefault="00082FCC" w:rsidP="006B1C21">
      <w:pPr>
        <w:pStyle w:val="ListParagraph"/>
        <w:numPr>
          <w:ilvl w:val="0"/>
          <w:numId w:val="12"/>
        </w:numPr>
        <w:ind w:left="270"/>
      </w:pPr>
      <w:r>
        <w:t>HTML 5 / CSS 3</w:t>
      </w:r>
    </w:p>
    <w:p w14:paraId="26908EA8" w14:textId="47C5A13B" w:rsidR="00FA523B" w:rsidRDefault="00FA523B" w:rsidP="006B1C21">
      <w:pPr>
        <w:pStyle w:val="ListParagraph"/>
        <w:numPr>
          <w:ilvl w:val="0"/>
          <w:numId w:val="12"/>
        </w:numPr>
        <w:ind w:left="270"/>
      </w:pPr>
      <w:r w:rsidRPr="6DECB2AD">
        <w:t>JavaScript</w:t>
      </w:r>
      <w:r w:rsidR="00A57407">
        <w:t xml:space="preserve"> (ECMA</w:t>
      </w:r>
      <w:r w:rsidR="005F3844">
        <w:t xml:space="preserve">Script </w:t>
      </w:r>
      <w:r w:rsidR="00A57407">
        <w:t>6)</w:t>
      </w:r>
    </w:p>
    <w:p w14:paraId="72C34107" w14:textId="0DB975B4" w:rsidR="00BB4054" w:rsidRPr="00BB4054" w:rsidRDefault="00FA523B" w:rsidP="006B1C21">
      <w:pPr>
        <w:pStyle w:val="ListParagraph"/>
        <w:numPr>
          <w:ilvl w:val="0"/>
          <w:numId w:val="12"/>
        </w:numPr>
        <w:ind w:left="270"/>
      </w:pPr>
      <w:r>
        <w:t>Pug (</w:t>
      </w:r>
      <w:r w:rsidR="005F3844">
        <w:t xml:space="preserve">previously known as </w:t>
      </w:r>
      <w:r w:rsidR="6DECB2AD" w:rsidRPr="6DECB2AD">
        <w:t>Jade</w:t>
      </w:r>
      <w:r>
        <w:t>)</w:t>
      </w:r>
      <w:r w:rsidR="6DECB2AD" w:rsidRPr="6DECB2AD">
        <w:t xml:space="preserve"> </w:t>
      </w:r>
      <w:r w:rsidR="005F3844">
        <w:t>t</w:t>
      </w:r>
      <w:r w:rsidR="6DECB2AD" w:rsidRPr="6DECB2AD">
        <w:t>emplating for HTML</w:t>
      </w:r>
    </w:p>
    <w:p w14:paraId="6538FBA0" w14:textId="04F56D96" w:rsidR="00BB4054" w:rsidRPr="00BB4054" w:rsidRDefault="6DECB2AD" w:rsidP="006B1C21">
      <w:pPr>
        <w:pStyle w:val="ListParagraph"/>
        <w:numPr>
          <w:ilvl w:val="0"/>
          <w:numId w:val="12"/>
        </w:numPr>
        <w:ind w:left="270"/>
      </w:pPr>
      <w:r w:rsidRPr="6DECB2AD">
        <w:t>Node</w:t>
      </w:r>
      <w:r w:rsidR="00E76172">
        <w:t>.js</w:t>
      </w:r>
      <w:r w:rsidRPr="6DECB2AD">
        <w:t xml:space="preserve"> 4.2+</w:t>
      </w:r>
    </w:p>
    <w:p w14:paraId="69562868" w14:textId="3B6DAA0F" w:rsidR="00BB4054" w:rsidRPr="00BB4054" w:rsidRDefault="6DECB2AD" w:rsidP="006B1C21">
      <w:pPr>
        <w:pStyle w:val="ListParagraph"/>
        <w:numPr>
          <w:ilvl w:val="0"/>
          <w:numId w:val="12"/>
        </w:numPr>
        <w:ind w:left="270"/>
      </w:pPr>
      <w:r w:rsidRPr="6DECB2AD">
        <w:t>NPM</w:t>
      </w:r>
      <w:r w:rsidR="00395B9D">
        <w:t xml:space="preserve"> (</w:t>
      </w:r>
      <w:r w:rsidRPr="6DECB2AD">
        <w:t xml:space="preserve">NPM is </w:t>
      </w:r>
      <w:r w:rsidR="79E2749F" w:rsidRPr="79E2749F">
        <w:t>the</w:t>
      </w:r>
      <w:r w:rsidRPr="6DECB2AD">
        <w:t xml:space="preserve"> package </w:t>
      </w:r>
      <w:r w:rsidR="79E2749F" w:rsidRPr="79E2749F">
        <w:t>manager for node.js. It is used</w:t>
      </w:r>
      <w:r w:rsidRPr="6DECB2AD">
        <w:t xml:space="preserve"> to install project dependencies </w:t>
      </w:r>
      <w:r w:rsidR="79E2749F" w:rsidRPr="79E2749F">
        <w:t>as well as to automate the execution of</w:t>
      </w:r>
      <w:r w:rsidRPr="6DECB2AD">
        <w:t xml:space="preserve"> the application </w:t>
      </w:r>
      <w:r w:rsidR="79E2749F" w:rsidRPr="79E2749F">
        <w:t xml:space="preserve">testing and </w:t>
      </w:r>
      <w:r w:rsidR="468597F3" w:rsidRPr="468597F3">
        <w:t>miscellaneous</w:t>
      </w:r>
      <w:r w:rsidR="00395B9D">
        <w:t xml:space="preserve"> scripts)</w:t>
      </w:r>
    </w:p>
    <w:p w14:paraId="1ED7A400" w14:textId="022DA0CE" w:rsidR="00BB4054" w:rsidRPr="00BB4054" w:rsidRDefault="6DECB2AD" w:rsidP="006B1C21">
      <w:pPr>
        <w:pStyle w:val="ListParagraph"/>
        <w:numPr>
          <w:ilvl w:val="0"/>
          <w:numId w:val="12"/>
        </w:numPr>
        <w:ind w:left="270"/>
      </w:pPr>
      <w:r w:rsidRPr="6DECB2AD">
        <w:t>Express Framework</w:t>
      </w:r>
      <w:r w:rsidR="00395B9D">
        <w:t xml:space="preserve"> (</w:t>
      </w:r>
      <w:r w:rsidRPr="6DECB2AD">
        <w:t xml:space="preserve">Express is a minimal and flexible Node.js </w:t>
      </w:r>
      <w:r w:rsidR="00395B9D">
        <w:t xml:space="preserve">dependency </w:t>
      </w:r>
      <w:r w:rsidRPr="6DECB2AD">
        <w:t xml:space="preserve">that provides a robust set of features </w:t>
      </w:r>
      <w:r w:rsidR="00395B9D">
        <w:t>for web and mobile applications</w:t>
      </w:r>
      <w:r w:rsidR="009B248F">
        <w:t xml:space="preserve"> such as routing</w:t>
      </w:r>
      <w:r w:rsidR="00395B9D">
        <w:t>)</w:t>
      </w:r>
    </w:p>
    <w:p w14:paraId="625C2BEC" w14:textId="0FE60DAC" w:rsidR="00BB4054" w:rsidRDefault="009B248F" w:rsidP="006B1C21">
      <w:pPr>
        <w:pStyle w:val="ListParagraph"/>
        <w:numPr>
          <w:ilvl w:val="0"/>
          <w:numId w:val="12"/>
        </w:numPr>
        <w:ind w:left="270"/>
      </w:pPr>
      <w:r>
        <w:t xml:space="preserve">Favorite Text Editor </w:t>
      </w:r>
      <w:r w:rsidR="00060271">
        <w:t xml:space="preserve">(Atom) </w:t>
      </w:r>
      <w:r>
        <w:t xml:space="preserve">/ </w:t>
      </w:r>
      <w:r w:rsidR="6DECB2AD" w:rsidRPr="6DECB2AD">
        <w:t xml:space="preserve">Preferred </w:t>
      </w:r>
      <w:r w:rsidR="7D7EC33D" w:rsidRPr="7D7EC33D">
        <w:t>IDE</w:t>
      </w:r>
      <w:r>
        <w:t xml:space="preserve"> (Webstorm)</w:t>
      </w:r>
    </w:p>
    <w:p w14:paraId="17616B1B" w14:textId="7B0C8D7B" w:rsidR="00060271" w:rsidRPr="00BB4054" w:rsidRDefault="00060271" w:rsidP="006B1C21">
      <w:pPr>
        <w:pStyle w:val="ListParagraph"/>
        <w:numPr>
          <w:ilvl w:val="0"/>
          <w:numId w:val="12"/>
        </w:numPr>
        <w:ind w:left="270"/>
      </w:pPr>
      <w:r>
        <w:t>MongoDB, A NoSQL database</w:t>
      </w:r>
    </w:p>
    <w:p w14:paraId="358EAD65" w14:textId="77777777" w:rsidR="00BB4054" w:rsidRPr="00687FDC" w:rsidRDefault="00BB4054" w:rsidP="00BB4054">
      <w:pPr>
        <w:pStyle w:val="Heading3"/>
        <w:keepNext w:val="0"/>
        <w:keepLines w:val="0"/>
        <w:spacing w:before="280" w:after="80"/>
        <w:rPr>
          <w:color w:val="auto"/>
        </w:rPr>
      </w:pPr>
      <w:bookmarkStart w:id="112" w:name="h.elbj743gzsm8" w:colFirst="0" w:colLast="0"/>
      <w:bookmarkStart w:id="113" w:name="_Toc450163952"/>
      <w:bookmarkStart w:id="114" w:name="_Toc457925284"/>
      <w:bookmarkStart w:id="115" w:name="_Toc457999267"/>
      <w:bookmarkStart w:id="116" w:name="_Toc458002421"/>
      <w:bookmarkStart w:id="117" w:name="_Toc458021992"/>
      <w:bookmarkStart w:id="118" w:name="_Toc458024219"/>
      <w:bookmarkStart w:id="119" w:name="_Toc468191711"/>
      <w:bookmarkStart w:id="120" w:name="_Toc468192191"/>
      <w:bookmarkEnd w:id="112"/>
      <w:r w:rsidRPr="00687FDC">
        <w:rPr>
          <w:color w:val="auto"/>
        </w:rPr>
        <w:t>Deployment Requirements</w:t>
      </w:r>
      <w:bookmarkEnd w:id="113"/>
      <w:bookmarkEnd w:id="114"/>
      <w:bookmarkEnd w:id="115"/>
      <w:bookmarkEnd w:id="116"/>
      <w:bookmarkEnd w:id="117"/>
      <w:bookmarkEnd w:id="118"/>
      <w:bookmarkEnd w:id="119"/>
      <w:bookmarkEnd w:id="120"/>
    </w:p>
    <w:p w14:paraId="77C13E85" w14:textId="3C71A049" w:rsidR="00BB4054" w:rsidRPr="00BB4054" w:rsidRDefault="6DECB2AD" w:rsidP="006B1C21">
      <w:pPr>
        <w:pStyle w:val="ListParagraph"/>
        <w:numPr>
          <w:ilvl w:val="0"/>
          <w:numId w:val="13"/>
        </w:numPr>
        <w:ind w:left="360"/>
      </w:pPr>
      <w:r w:rsidRPr="6DECB2AD">
        <w:t xml:space="preserve">The project is targeted for deployment on </w:t>
      </w:r>
      <w:r w:rsidR="00EE0DAD">
        <w:t>a Linux or Windows based server</w:t>
      </w:r>
      <w:r w:rsidR="003E1A04">
        <w:t>.</w:t>
      </w:r>
    </w:p>
    <w:p w14:paraId="68F41A8C" w14:textId="69C2D2F3" w:rsidR="00BB4054" w:rsidRPr="00BB4054" w:rsidRDefault="00204C61" w:rsidP="006B1C21">
      <w:pPr>
        <w:pStyle w:val="ListParagraph"/>
        <w:numPr>
          <w:ilvl w:val="0"/>
          <w:numId w:val="13"/>
        </w:numPr>
        <w:ind w:left="360"/>
      </w:pPr>
      <w:r>
        <w:t>MongoDB must be running on the same server, or hosed on another server with low latency (&lt; 50ms)</w:t>
      </w:r>
    </w:p>
    <w:p w14:paraId="24962BE3" w14:textId="605ABE99" w:rsidR="00BB4054" w:rsidRPr="00BB4054" w:rsidRDefault="6DECB2AD" w:rsidP="006B1C21">
      <w:pPr>
        <w:pStyle w:val="ListParagraph"/>
        <w:numPr>
          <w:ilvl w:val="0"/>
          <w:numId w:val="13"/>
        </w:numPr>
        <w:ind w:left="360"/>
      </w:pPr>
      <w:r w:rsidRPr="6DECB2AD">
        <w:t>Access tokens are required to be set as environment variables for the application to work in both deployment and development.</w:t>
      </w:r>
    </w:p>
    <w:p w14:paraId="310DC767" w14:textId="26410CB4" w:rsidR="006A355D" w:rsidRDefault="00297D75" w:rsidP="002143AA">
      <w:pPr>
        <w:pStyle w:val="ListParagraph"/>
        <w:numPr>
          <w:ilvl w:val="0"/>
          <w:numId w:val="13"/>
        </w:numPr>
        <w:spacing w:after="160"/>
        <w:ind w:left="360"/>
      </w:pPr>
      <w:r>
        <w:t xml:space="preserve">An active </w:t>
      </w:r>
      <w:r w:rsidR="00082FCC" w:rsidRPr="6DECB2AD">
        <w:t>Sendgrid</w:t>
      </w:r>
      <w:r>
        <w:t xml:space="preserve"> account. T</w:t>
      </w:r>
      <w:r w:rsidR="26D21D68" w:rsidRPr="26D21D68">
        <w:t xml:space="preserve">his is the service the application uses for sending notifications.  An </w:t>
      </w:r>
      <w:r>
        <w:t>API</w:t>
      </w:r>
      <w:r w:rsidR="006A355D">
        <w:t xml:space="preserve"> key </w:t>
      </w:r>
      <w:r>
        <w:t>is</w:t>
      </w:r>
      <w:r w:rsidR="26D21D68" w:rsidRPr="26D21D68">
        <w:t xml:space="preserve"> required from SendGrid in order to successfully run the application locally and in production.</w:t>
      </w:r>
      <w:bookmarkStart w:id="121" w:name="_Toc450163953"/>
      <w:bookmarkStart w:id="122" w:name="_Toc457999268"/>
      <w:bookmarkStart w:id="123" w:name="_Toc458002422"/>
    </w:p>
    <w:p w14:paraId="513C8EFD" w14:textId="65607E8D" w:rsidR="00BB4054" w:rsidRDefault="00BB4054" w:rsidP="007D6CE3">
      <w:pPr>
        <w:pStyle w:val="Heading2"/>
      </w:pPr>
      <w:bookmarkStart w:id="124" w:name="_Toc458021993"/>
      <w:bookmarkStart w:id="125" w:name="_Toc458024220"/>
      <w:bookmarkStart w:id="126" w:name="_Toc468191712"/>
      <w:bookmarkStart w:id="127" w:name="_Toc468192192"/>
      <w:r w:rsidRPr="007D6CE3">
        <w:lastRenderedPageBreak/>
        <w:t>Sprints</w:t>
      </w:r>
      <w:r>
        <w:t xml:space="preserve"> Plan</w:t>
      </w:r>
      <w:bookmarkEnd w:id="121"/>
      <w:bookmarkEnd w:id="122"/>
      <w:bookmarkEnd w:id="123"/>
      <w:bookmarkEnd w:id="124"/>
      <w:bookmarkEnd w:id="125"/>
      <w:bookmarkEnd w:id="126"/>
      <w:bookmarkEnd w:id="127"/>
    </w:p>
    <w:p w14:paraId="41E3D73E" w14:textId="77777777" w:rsidR="003F4357" w:rsidRPr="003F4357" w:rsidRDefault="003F4357" w:rsidP="003F4357"/>
    <w:p w14:paraId="301BB020" w14:textId="7198D7C3" w:rsidR="00BB4054" w:rsidRDefault="00783C18" w:rsidP="00BB4054">
      <w:r w:rsidRPr="1509BEAB">
        <w:t xml:space="preserve">The primary goal of version </w:t>
      </w:r>
      <w:r>
        <w:t>6</w:t>
      </w:r>
      <w:r w:rsidRPr="1509BEAB">
        <w:t xml:space="preserve"> of the BOLO application was to </w:t>
      </w:r>
      <w:r>
        <w:t xml:space="preserve">change the database from IBM’s Cloudant to MongoDB, </w:t>
      </w:r>
      <w:r w:rsidRPr="1509BEAB">
        <w:t>add</w:t>
      </w:r>
      <w:r>
        <w:t>ing</w:t>
      </w:r>
      <w:r w:rsidRPr="1509BEAB">
        <w:t xml:space="preserve"> to the previous iteration of the application. </w:t>
      </w:r>
      <w:r w:rsidRPr="16FA0425">
        <w:t>Th</w:t>
      </w:r>
      <w:r>
        <w:t>is feature</w:t>
      </w:r>
      <w:r w:rsidRPr="1509BEAB">
        <w:t xml:space="preserve"> </w:t>
      </w:r>
      <w:r>
        <w:t>will allow the BOLO application to be hosted on a server chosen by the product owner; The product owner will no longer be limited by only being able to run the application on IBM servers.</w:t>
      </w:r>
    </w:p>
    <w:p w14:paraId="273C2DD2" w14:textId="77777777" w:rsidR="00783C18" w:rsidRDefault="00783C18" w:rsidP="00BB4054"/>
    <w:p w14:paraId="1FF2AB3B" w14:textId="35A15F8C" w:rsidR="001E7524" w:rsidRDefault="6DECB2AD" w:rsidP="6BC6E451">
      <w:r>
        <w:t>These are the user stories that were released per sprint.</w:t>
      </w:r>
      <w:r w:rsidR="007D6CE3">
        <w:t xml:space="preserve"> Listed for each </w:t>
      </w:r>
      <w:r w:rsidR="00783C18">
        <w:t xml:space="preserve">user </w:t>
      </w:r>
      <w:r w:rsidR="007D6CE3">
        <w:t xml:space="preserve">story is their respective </w:t>
      </w:r>
      <w:r w:rsidR="00783C18">
        <w:t>story, functional/non-functional requirements,</w:t>
      </w:r>
      <w:r w:rsidR="007D6CE3">
        <w:t xml:space="preserve"> </w:t>
      </w:r>
      <w:r w:rsidR="000144BF">
        <w:t xml:space="preserve">and </w:t>
      </w:r>
      <w:r w:rsidR="007D6CE3">
        <w:t>related tasks</w:t>
      </w:r>
      <w:r w:rsidR="000144BF">
        <w:t>.</w:t>
      </w:r>
    </w:p>
    <w:p w14:paraId="0ADB5980" w14:textId="77777777" w:rsidR="000144BF" w:rsidRPr="001E7524" w:rsidRDefault="000144BF" w:rsidP="6BC6E451"/>
    <w:p w14:paraId="67588E14" w14:textId="77777777" w:rsidR="00783C18" w:rsidRPr="00BB4054" w:rsidRDefault="00783C18" w:rsidP="00783C18">
      <w:pPr>
        <w:pStyle w:val="Heading3"/>
        <w:spacing w:line="480" w:lineRule="auto"/>
        <w:jc w:val="center"/>
      </w:pPr>
      <w:bookmarkStart w:id="128" w:name="_Toc468191713"/>
      <w:bookmarkStart w:id="129" w:name="_Toc468192193"/>
      <w:r w:rsidRPr="2E0CE045">
        <w:rPr>
          <w:color w:val="auto"/>
        </w:rPr>
        <w:t>Sprint 1</w:t>
      </w:r>
      <w:bookmarkEnd w:id="128"/>
      <w:bookmarkEnd w:id="129"/>
    </w:p>
    <w:p w14:paraId="0C0D0AE0" w14:textId="77777777" w:rsidR="00783C18" w:rsidRPr="00BB4054" w:rsidRDefault="00783C18" w:rsidP="00783C18">
      <w:pPr>
        <w:spacing w:line="480" w:lineRule="auto"/>
        <w:jc w:val="center"/>
      </w:pPr>
      <w:r>
        <w:t>(08/27/2016 - 09/09</w:t>
      </w:r>
      <w:r w:rsidRPr="6DECB2AD">
        <w:t>/2016)</w:t>
      </w:r>
    </w:p>
    <w:p w14:paraId="49CCC1C3" w14:textId="261BA7F8" w:rsidR="0080086D" w:rsidRDefault="000144BF" w:rsidP="000144BF">
      <w:pPr>
        <w:pStyle w:val="Heading4"/>
      </w:pPr>
      <w:bookmarkStart w:id="130" w:name="_Toc457925287"/>
      <w:r>
        <w:rPr>
          <w:b/>
          <w:bCs/>
          <w:u w:val="single"/>
        </w:rPr>
        <w:t>User Story #1177</w:t>
      </w:r>
    </w:p>
    <w:p w14:paraId="69B47F01" w14:textId="6720DEBA" w:rsidR="000144BF" w:rsidRDefault="000144BF" w:rsidP="0080086D">
      <w:pPr>
        <w:pStyle w:val="ListParagraph"/>
      </w:pPr>
      <w:r w:rsidRPr="000144BF">
        <w:t>As a user, I can view all the pictures for a selected BOLO on a ViewSelectedBOLO Page</w:t>
      </w:r>
    </w:p>
    <w:p w14:paraId="303723A6" w14:textId="1D40A15B" w:rsidR="0080086D" w:rsidRPr="005B757D" w:rsidRDefault="0080086D" w:rsidP="005B757D">
      <w:pPr>
        <w:rPr>
          <w:b/>
        </w:rPr>
      </w:pPr>
    </w:p>
    <w:p w14:paraId="64064233" w14:textId="7D32EE7F" w:rsidR="5B0EF505" w:rsidRPr="0080086D" w:rsidRDefault="6DECB2AD" w:rsidP="00B20C99">
      <w:pPr>
        <w:rPr>
          <w:u w:val="single"/>
        </w:rPr>
      </w:pPr>
      <w:r w:rsidRPr="0080086D">
        <w:rPr>
          <w:bCs/>
          <w:u w:val="single"/>
        </w:rPr>
        <w:t>Acceptance Criteria</w:t>
      </w:r>
      <w:bookmarkEnd w:id="130"/>
    </w:p>
    <w:p w14:paraId="0C394852" w14:textId="080603F3" w:rsidR="0080086D" w:rsidRPr="0080086D" w:rsidRDefault="0080086D" w:rsidP="004E30E5">
      <w:pPr>
        <w:ind w:firstLine="360"/>
        <w:rPr>
          <w:b/>
        </w:rPr>
      </w:pPr>
      <w:r w:rsidRPr="0080086D">
        <w:rPr>
          <w:b/>
        </w:rPr>
        <w:t>Functional Requirements</w:t>
      </w:r>
    </w:p>
    <w:p w14:paraId="69D2435D" w14:textId="23700E78" w:rsidR="0080086D" w:rsidRDefault="0080086D" w:rsidP="006B1C21">
      <w:pPr>
        <w:pStyle w:val="ListParagraph"/>
        <w:numPr>
          <w:ilvl w:val="0"/>
          <w:numId w:val="5"/>
        </w:numPr>
      </w:pPr>
      <w:r w:rsidRPr="0080086D">
        <w:t>All users will view all the bolo pictures for a bolo when selected</w:t>
      </w:r>
    </w:p>
    <w:p w14:paraId="0C98347B" w14:textId="77777777" w:rsidR="0080086D" w:rsidRDefault="0080086D" w:rsidP="006B1C21">
      <w:pPr>
        <w:pStyle w:val="ListParagraph"/>
        <w:numPr>
          <w:ilvl w:val="0"/>
          <w:numId w:val="5"/>
        </w:numPr>
      </w:pPr>
      <w:r>
        <w:t>All pictures for a bolo, if any, are viewed on the same row</w:t>
      </w:r>
    </w:p>
    <w:p w14:paraId="4621F91F" w14:textId="77777777" w:rsidR="0080086D" w:rsidRDefault="0080086D" w:rsidP="006B1C21">
      <w:pPr>
        <w:pStyle w:val="ListParagraph"/>
        <w:numPr>
          <w:ilvl w:val="0"/>
          <w:numId w:val="5"/>
        </w:numPr>
      </w:pPr>
      <w:r>
        <w:t>Pictures are laid out horizontal</w:t>
      </w:r>
    </w:p>
    <w:p w14:paraId="205EFB12" w14:textId="77777777" w:rsidR="0080086D" w:rsidRPr="0080086D" w:rsidRDefault="0080086D" w:rsidP="004E30E5">
      <w:pPr>
        <w:ind w:firstLine="360"/>
        <w:rPr>
          <w:b/>
        </w:rPr>
      </w:pPr>
      <w:r w:rsidRPr="0080086D">
        <w:rPr>
          <w:b/>
        </w:rPr>
        <w:t>Non-Functional Requirements</w:t>
      </w:r>
    </w:p>
    <w:p w14:paraId="76D2AF16" w14:textId="77777777" w:rsidR="0080086D" w:rsidRDefault="0080086D" w:rsidP="006B1C21">
      <w:pPr>
        <w:pStyle w:val="ListParagraph"/>
        <w:numPr>
          <w:ilvl w:val="0"/>
          <w:numId w:val="14"/>
        </w:numPr>
      </w:pPr>
      <w:r>
        <w:t>Pictures load in no longer that 3 second</w:t>
      </w:r>
    </w:p>
    <w:p w14:paraId="0B93DF20" w14:textId="77777777" w:rsidR="0080086D" w:rsidRDefault="0080086D" w:rsidP="006B1C21">
      <w:pPr>
        <w:pStyle w:val="ListParagraph"/>
        <w:numPr>
          <w:ilvl w:val="0"/>
          <w:numId w:val="14"/>
        </w:numPr>
      </w:pPr>
      <w:r>
        <w:t>Pictures are vertical if viewed on a device smaller that 500px in width</w:t>
      </w:r>
    </w:p>
    <w:p w14:paraId="618DEB25" w14:textId="77777777" w:rsidR="00AE34D1" w:rsidRPr="00B20C99" w:rsidRDefault="00AE34D1" w:rsidP="00B20C99"/>
    <w:p w14:paraId="5FA1654F" w14:textId="77777777" w:rsidR="003F4357" w:rsidRPr="004E30E5" w:rsidRDefault="003F4357" w:rsidP="003F4357">
      <w:pPr>
        <w:rPr>
          <w:u w:val="single"/>
        </w:rPr>
      </w:pPr>
      <w:r w:rsidRPr="004E30E5">
        <w:rPr>
          <w:bCs/>
          <w:u w:val="single"/>
        </w:rPr>
        <w:t>Related Tasks</w:t>
      </w:r>
      <w:r>
        <w:rPr>
          <w:bCs/>
          <w:u w:val="single"/>
        </w:rPr>
        <w:t xml:space="preserve"> / Stories</w:t>
      </w:r>
    </w:p>
    <w:p w14:paraId="5F398CA4" w14:textId="3BEF1FBD" w:rsidR="005B757D" w:rsidRPr="004E30E5" w:rsidRDefault="004E30E5" w:rsidP="00B20C99">
      <w:r w:rsidRPr="004E30E5">
        <w:t>None</w:t>
      </w:r>
    </w:p>
    <w:p w14:paraId="4796F4F9" w14:textId="77777777" w:rsidR="000E3485" w:rsidRDefault="000E3485" w:rsidP="00B20C99">
      <w:pPr>
        <w:rPr>
          <w:b/>
        </w:rPr>
      </w:pPr>
    </w:p>
    <w:p w14:paraId="254CAF92" w14:textId="2B3D9D6B" w:rsidR="5B0EF505" w:rsidRPr="004E30E5" w:rsidRDefault="6DECB2AD" w:rsidP="00B20C99">
      <w:pPr>
        <w:rPr>
          <w:u w:val="single"/>
        </w:rPr>
      </w:pPr>
      <w:r w:rsidRPr="004E30E5">
        <w:rPr>
          <w:bCs/>
          <w:u w:val="single"/>
        </w:rPr>
        <w:t>Modeling</w:t>
      </w:r>
    </w:p>
    <w:p w14:paraId="1B2C8E63" w14:textId="174A8A5C" w:rsidR="5B0EF505" w:rsidRDefault="6DECB2AD" w:rsidP="006B1C21">
      <w:pPr>
        <w:pStyle w:val="ListParagraph"/>
        <w:numPr>
          <w:ilvl w:val="0"/>
          <w:numId w:val="6"/>
        </w:numPr>
      </w:pPr>
      <w:r>
        <w:t>Refer to UML diagrams in Appendix A: Static UML Diagrams, Figure sp1-1 and Dynamic UML Diagrams, Figure sp1-1</w:t>
      </w:r>
    </w:p>
    <w:p w14:paraId="05485D71" w14:textId="1118D99C" w:rsidR="00AE34D1" w:rsidRDefault="00AE34D1" w:rsidP="00B20C99"/>
    <w:p w14:paraId="0160E362" w14:textId="77777777" w:rsidR="005B757D" w:rsidRPr="00B20C99" w:rsidRDefault="005B757D" w:rsidP="00B20C99"/>
    <w:p w14:paraId="555BB243" w14:textId="0BB14018" w:rsidR="0080086D" w:rsidRDefault="0080086D" w:rsidP="0080086D">
      <w:pPr>
        <w:pStyle w:val="Heading4"/>
      </w:pPr>
      <w:r>
        <w:rPr>
          <w:b/>
          <w:bCs/>
          <w:u w:val="single"/>
        </w:rPr>
        <w:t>User Story #1179</w:t>
      </w:r>
    </w:p>
    <w:p w14:paraId="5EAAE09D" w14:textId="4E6A0EA2" w:rsidR="0080086D" w:rsidRPr="000144BF" w:rsidRDefault="0080086D" w:rsidP="0080086D">
      <w:pPr>
        <w:ind w:firstLine="720"/>
      </w:pPr>
      <w:r w:rsidRPr="0080086D">
        <w:t>As an admin or root, I can upload an excel file of new users to add into the system so that new users can be created in batches</w:t>
      </w:r>
    </w:p>
    <w:p w14:paraId="5C77C90A" w14:textId="77777777" w:rsidR="0080086D" w:rsidRPr="0080086D" w:rsidRDefault="0080086D" w:rsidP="0080086D">
      <w:pPr>
        <w:pStyle w:val="ListParagraph"/>
        <w:rPr>
          <w:b/>
        </w:rPr>
      </w:pPr>
    </w:p>
    <w:p w14:paraId="7A6874F2" w14:textId="77777777" w:rsidR="0080086D" w:rsidRPr="0080086D" w:rsidRDefault="0080086D" w:rsidP="0080086D">
      <w:pPr>
        <w:rPr>
          <w:u w:val="single"/>
        </w:rPr>
      </w:pPr>
      <w:r w:rsidRPr="0080086D">
        <w:rPr>
          <w:bCs/>
          <w:u w:val="single"/>
        </w:rPr>
        <w:t>Acceptance Criteria</w:t>
      </w:r>
    </w:p>
    <w:p w14:paraId="145B72D6" w14:textId="77777777" w:rsidR="0080086D" w:rsidRPr="0080086D" w:rsidRDefault="0080086D" w:rsidP="004E30E5">
      <w:pPr>
        <w:ind w:firstLine="360"/>
        <w:rPr>
          <w:b/>
        </w:rPr>
      </w:pPr>
      <w:r w:rsidRPr="0080086D">
        <w:rPr>
          <w:b/>
        </w:rPr>
        <w:t>Functional Requirements</w:t>
      </w:r>
    </w:p>
    <w:p w14:paraId="6C495740" w14:textId="39DD5253" w:rsidR="0080086D" w:rsidRDefault="0080086D" w:rsidP="006B1C21">
      <w:pPr>
        <w:pStyle w:val="ListParagraph"/>
        <w:numPr>
          <w:ilvl w:val="0"/>
          <w:numId w:val="6"/>
        </w:numPr>
      </w:pPr>
      <w:r>
        <w:t>Root and administrators can batch upload a</w:t>
      </w:r>
      <w:r w:rsidR="005B757D">
        <w:t>n</w:t>
      </w:r>
      <w:r>
        <w:t xml:space="preserve"> excel document containing users</w:t>
      </w:r>
    </w:p>
    <w:p w14:paraId="54A51CB9" w14:textId="77777777" w:rsidR="0080086D" w:rsidRDefault="0080086D" w:rsidP="006B1C21">
      <w:pPr>
        <w:pStyle w:val="ListParagraph"/>
        <w:numPr>
          <w:ilvl w:val="0"/>
          <w:numId w:val="6"/>
        </w:numPr>
      </w:pPr>
      <w:r>
        <w:t>Root and administrators can download a sample csv file to view the format</w:t>
      </w:r>
    </w:p>
    <w:p w14:paraId="23094F5D" w14:textId="77777777" w:rsidR="0080086D" w:rsidRPr="0080086D" w:rsidRDefault="0080086D" w:rsidP="004E30E5">
      <w:pPr>
        <w:ind w:firstLine="360"/>
        <w:rPr>
          <w:b/>
        </w:rPr>
      </w:pPr>
      <w:r w:rsidRPr="0080086D">
        <w:rPr>
          <w:b/>
        </w:rPr>
        <w:t>Non-Functional Requirements</w:t>
      </w:r>
    </w:p>
    <w:p w14:paraId="7F5559A9" w14:textId="77777777" w:rsidR="005B757D" w:rsidRPr="005B757D" w:rsidRDefault="005B757D" w:rsidP="006B1C21">
      <w:pPr>
        <w:numPr>
          <w:ilvl w:val="0"/>
          <w:numId w:val="15"/>
        </w:numPr>
      </w:pPr>
      <w:r w:rsidRPr="005B757D">
        <w:t>The process should take no longer that 15 seconds after upload</w:t>
      </w:r>
    </w:p>
    <w:p w14:paraId="085D9F02" w14:textId="77777777" w:rsidR="005B757D" w:rsidRPr="005B757D" w:rsidRDefault="005B757D" w:rsidP="006B1C21">
      <w:pPr>
        <w:numPr>
          <w:ilvl w:val="0"/>
          <w:numId w:val="15"/>
        </w:numPr>
      </w:pPr>
      <w:r w:rsidRPr="005B757D">
        <w:t>The maximum upload file size is 100MB</w:t>
      </w:r>
    </w:p>
    <w:p w14:paraId="7B7C122D" w14:textId="77777777" w:rsidR="0080086D" w:rsidRPr="00B20C99" w:rsidRDefault="0080086D" w:rsidP="0080086D"/>
    <w:p w14:paraId="184EA374" w14:textId="77777777" w:rsidR="003F4357" w:rsidRPr="004E30E5" w:rsidRDefault="003F4357" w:rsidP="003F4357">
      <w:pPr>
        <w:rPr>
          <w:u w:val="single"/>
        </w:rPr>
      </w:pPr>
      <w:r w:rsidRPr="004E30E5">
        <w:rPr>
          <w:bCs/>
          <w:u w:val="single"/>
        </w:rPr>
        <w:t>Related Tasks</w:t>
      </w:r>
      <w:r>
        <w:rPr>
          <w:bCs/>
          <w:u w:val="single"/>
        </w:rPr>
        <w:t xml:space="preserve"> / Stories</w:t>
      </w:r>
    </w:p>
    <w:p w14:paraId="5ADCFEE7" w14:textId="507AF67B" w:rsidR="0080086D" w:rsidRDefault="004E30E5" w:rsidP="0080086D">
      <w:r w:rsidRPr="004E30E5">
        <w:t>None</w:t>
      </w:r>
    </w:p>
    <w:p w14:paraId="4DE90D20" w14:textId="77777777" w:rsidR="004E30E5" w:rsidRPr="004E30E5" w:rsidRDefault="004E30E5" w:rsidP="0080086D"/>
    <w:p w14:paraId="6B2BC9F8" w14:textId="77777777" w:rsidR="0080086D" w:rsidRPr="004E30E5" w:rsidRDefault="0080086D" w:rsidP="0080086D">
      <w:pPr>
        <w:rPr>
          <w:u w:val="single"/>
        </w:rPr>
      </w:pPr>
      <w:r w:rsidRPr="004E30E5">
        <w:rPr>
          <w:bCs/>
          <w:u w:val="single"/>
        </w:rPr>
        <w:t>Modeling</w:t>
      </w:r>
    </w:p>
    <w:p w14:paraId="09F01812" w14:textId="77777777" w:rsidR="0080086D" w:rsidRDefault="0080086D" w:rsidP="006B1C21">
      <w:pPr>
        <w:pStyle w:val="ListParagraph"/>
        <w:numPr>
          <w:ilvl w:val="0"/>
          <w:numId w:val="6"/>
        </w:numPr>
      </w:pPr>
      <w:r>
        <w:t>Refer to UML diagrams in Appendix A: Static UML Diagrams, Figure sp1-1 and Dynamic UML Diagrams, Figure sp1-1</w:t>
      </w:r>
    </w:p>
    <w:p w14:paraId="5879408E" w14:textId="5CE454E7" w:rsidR="000E3485" w:rsidRDefault="000E3485" w:rsidP="0080086D"/>
    <w:p w14:paraId="3E9A01E7" w14:textId="77777777" w:rsidR="0080086D" w:rsidRPr="00B20C99" w:rsidRDefault="0080086D" w:rsidP="0080086D"/>
    <w:p w14:paraId="494B52B4" w14:textId="3796C7BE" w:rsidR="004E30E5" w:rsidRDefault="004E30E5" w:rsidP="004E30E5">
      <w:pPr>
        <w:pStyle w:val="Heading4"/>
      </w:pPr>
      <w:r>
        <w:rPr>
          <w:b/>
          <w:bCs/>
          <w:u w:val="single"/>
        </w:rPr>
        <w:t>User Story #1186</w:t>
      </w:r>
    </w:p>
    <w:p w14:paraId="38502950" w14:textId="2875E6E1" w:rsidR="004E30E5" w:rsidRDefault="004E30E5" w:rsidP="004E30E5">
      <w:pPr>
        <w:ind w:firstLine="720"/>
      </w:pPr>
      <w:r w:rsidRPr="004E30E5">
        <w:t>As an admin or root, the create new user button is always readily available so that I can quickly create a user without scrolling the page</w:t>
      </w:r>
    </w:p>
    <w:p w14:paraId="4E2709B3" w14:textId="77777777" w:rsidR="004E30E5" w:rsidRPr="004E30E5" w:rsidRDefault="004E30E5" w:rsidP="004E30E5">
      <w:pPr>
        <w:ind w:firstLine="720"/>
        <w:rPr>
          <w:b/>
        </w:rPr>
      </w:pPr>
    </w:p>
    <w:p w14:paraId="764DAFC3" w14:textId="77777777" w:rsidR="004E30E5" w:rsidRPr="0080086D" w:rsidRDefault="004E30E5" w:rsidP="004E30E5">
      <w:pPr>
        <w:rPr>
          <w:u w:val="single"/>
        </w:rPr>
      </w:pPr>
      <w:r w:rsidRPr="0080086D">
        <w:rPr>
          <w:bCs/>
          <w:u w:val="single"/>
        </w:rPr>
        <w:t>Acceptance Criteria</w:t>
      </w:r>
    </w:p>
    <w:p w14:paraId="1D5CB38B" w14:textId="77777777" w:rsidR="004E30E5" w:rsidRPr="0080086D" w:rsidRDefault="004E30E5" w:rsidP="004E30E5">
      <w:pPr>
        <w:ind w:firstLine="360"/>
        <w:rPr>
          <w:b/>
        </w:rPr>
      </w:pPr>
      <w:r w:rsidRPr="0080086D">
        <w:rPr>
          <w:b/>
        </w:rPr>
        <w:t>Functional Requirements</w:t>
      </w:r>
    </w:p>
    <w:p w14:paraId="51705156" w14:textId="77777777" w:rsidR="004E30E5" w:rsidRDefault="004E30E5" w:rsidP="006B1C21">
      <w:pPr>
        <w:pStyle w:val="ListParagraph"/>
        <w:numPr>
          <w:ilvl w:val="0"/>
          <w:numId w:val="6"/>
        </w:numPr>
      </w:pPr>
      <w:r>
        <w:t>The admin won't have to scroll down the list to add a new user into the system</w:t>
      </w:r>
    </w:p>
    <w:p w14:paraId="5CED2EBA" w14:textId="77777777" w:rsidR="004E30E5" w:rsidRDefault="004E30E5" w:rsidP="006B1C21">
      <w:pPr>
        <w:pStyle w:val="ListParagraph"/>
        <w:numPr>
          <w:ilvl w:val="0"/>
          <w:numId w:val="6"/>
        </w:numPr>
      </w:pPr>
      <w:r>
        <w:t>The add new user button will be at the top of the page</w:t>
      </w:r>
    </w:p>
    <w:p w14:paraId="12267149" w14:textId="637B4F94" w:rsidR="004E30E5" w:rsidRDefault="004E30E5" w:rsidP="006B1C21">
      <w:pPr>
        <w:pStyle w:val="ListParagraph"/>
        <w:numPr>
          <w:ilvl w:val="0"/>
          <w:numId w:val="6"/>
        </w:numPr>
      </w:pPr>
      <w:r>
        <w:t>The button will be immediately visible when the page loads</w:t>
      </w:r>
    </w:p>
    <w:p w14:paraId="62FC5D82" w14:textId="77777777" w:rsidR="004E30E5" w:rsidRPr="0080086D" w:rsidRDefault="004E30E5" w:rsidP="004E30E5">
      <w:pPr>
        <w:ind w:firstLine="360"/>
        <w:rPr>
          <w:b/>
        </w:rPr>
      </w:pPr>
      <w:r w:rsidRPr="0080086D">
        <w:rPr>
          <w:b/>
        </w:rPr>
        <w:t>Non-Functional Requirements</w:t>
      </w:r>
    </w:p>
    <w:p w14:paraId="31FA58A7" w14:textId="3C954091" w:rsidR="004E30E5" w:rsidRPr="005B757D" w:rsidRDefault="004E30E5" w:rsidP="006B1C21">
      <w:pPr>
        <w:numPr>
          <w:ilvl w:val="0"/>
          <w:numId w:val="15"/>
        </w:numPr>
      </w:pPr>
      <w:r>
        <w:t>None</w:t>
      </w:r>
    </w:p>
    <w:p w14:paraId="6C27DCB3" w14:textId="77777777" w:rsidR="004E30E5" w:rsidRPr="00B20C99" w:rsidRDefault="004E30E5" w:rsidP="004E30E5"/>
    <w:p w14:paraId="061838B7" w14:textId="77777777" w:rsidR="003F4357" w:rsidRPr="004E30E5" w:rsidRDefault="003F4357" w:rsidP="003F4357">
      <w:pPr>
        <w:rPr>
          <w:u w:val="single"/>
        </w:rPr>
      </w:pPr>
      <w:r w:rsidRPr="004E30E5">
        <w:rPr>
          <w:bCs/>
          <w:u w:val="single"/>
        </w:rPr>
        <w:t>Related Tasks</w:t>
      </w:r>
      <w:r>
        <w:rPr>
          <w:bCs/>
          <w:u w:val="single"/>
        </w:rPr>
        <w:t xml:space="preserve"> / Stories</w:t>
      </w:r>
    </w:p>
    <w:p w14:paraId="5E5AAEF8" w14:textId="77777777" w:rsidR="004E30E5" w:rsidRDefault="004E30E5" w:rsidP="004E30E5">
      <w:r w:rsidRPr="004E30E5">
        <w:t>None</w:t>
      </w:r>
    </w:p>
    <w:p w14:paraId="57F7513C" w14:textId="77777777" w:rsidR="004E30E5" w:rsidRPr="004E30E5" w:rsidRDefault="004E30E5" w:rsidP="004E30E5"/>
    <w:p w14:paraId="45F44F47" w14:textId="77777777" w:rsidR="004E30E5" w:rsidRPr="004E30E5" w:rsidRDefault="004E30E5" w:rsidP="004E30E5">
      <w:pPr>
        <w:rPr>
          <w:u w:val="single"/>
        </w:rPr>
      </w:pPr>
      <w:r w:rsidRPr="004E30E5">
        <w:rPr>
          <w:bCs/>
          <w:u w:val="single"/>
        </w:rPr>
        <w:t>Modeling</w:t>
      </w:r>
    </w:p>
    <w:p w14:paraId="48922086" w14:textId="13EBB9F2" w:rsidR="004E30E5" w:rsidRDefault="004E30E5" w:rsidP="006B1C21">
      <w:pPr>
        <w:pStyle w:val="ListParagraph"/>
        <w:numPr>
          <w:ilvl w:val="0"/>
          <w:numId w:val="6"/>
        </w:numPr>
      </w:pPr>
      <w:r>
        <w:t>Refer to UML diagrams in Appendix A: Static UML Diagrams, Figure sp1-1 and Dynamic UML Diagrams, Figure sp1-1</w:t>
      </w:r>
    </w:p>
    <w:p w14:paraId="5549426B" w14:textId="77777777" w:rsidR="003F4357" w:rsidRDefault="003F4357" w:rsidP="003F4357">
      <w:pPr>
        <w:pStyle w:val="ListParagraph"/>
      </w:pPr>
    </w:p>
    <w:p w14:paraId="53589FE2" w14:textId="77C0D8B4" w:rsidR="003F4357" w:rsidRDefault="003F4357" w:rsidP="003F4357">
      <w:pPr>
        <w:pStyle w:val="Heading4"/>
      </w:pPr>
      <w:r>
        <w:rPr>
          <w:b/>
          <w:bCs/>
          <w:u w:val="single"/>
        </w:rPr>
        <w:t>User Story #1187</w:t>
      </w:r>
    </w:p>
    <w:p w14:paraId="6CB2510A" w14:textId="004ED2CB" w:rsidR="003F4357" w:rsidRDefault="003F4357" w:rsidP="003F4357">
      <w:pPr>
        <w:ind w:firstLine="720"/>
      </w:pPr>
      <w:r w:rsidRPr="003F4357">
        <w:t>As a user, I can mark a BOLO as located/solved/completed and have a generated watermark on the BOLO page so that other users will clearly know the status of a BOLO</w:t>
      </w:r>
    </w:p>
    <w:p w14:paraId="6AF975E2" w14:textId="77777777" w:rsidR="003F4357" w:rsidRPr="003F4357" w:rsidRDefault="003F4357" w:rsidP="003F4357">
      <w:pPr>
        <w:ind w:firstLine="720"/>
      </w:pPr>
    </w:p>
    <w:p w14:paraId="0FDBCE45" w14:textId="77777777" w:rsidR="003F4357" w:rsidRPr="0080086D" w:rsidRDefault="003F4357" w:rsidP="003F4357">
      <w:pPr>
        <w:rPr>
          <w:u w:val="single"/>
        </w:rPr>
      </w:pPr>
      <w:r w:rsidRPr="0080086D">
        <w:rPr>
          <w:bCs/>
          <w:u w:val="single"/>
        </w:rPr>
        <w:t>Acceptance Criteria</w:t>
      </w:r>
    </w:p>
    <w:p w14:paraId="7E84D440" w14:textId="77777777" w:rsidR="003F4357" w:rsidRPr="0080086D" w:rsidRDefault="003F4357" w:rsidP="003F4357">
      <w:pPr>
        <w:ind w:firstLine="360"/>
        <w:rPr>
          <w:b/>
        </w:rPr>
      </w:pPr>
      <w:r w:rsidRPr="0080086D">
        <w:rPr>
          <w:b/>
        </w:rPr>
        <w:t>Functional Requirements</w:t>
      </w:r>
    </w:p>
    <w:p w14:paraId="458F4A37" w14:textId="77777777" w:rsidR="003F4357" w:rsidRPr="003F4357" w:rsidRDefault="003F4357" w:rsidP="006B1C21">
      <w:pPr>
        <w:numPr>
          <w:ilvl w:val="0"/>
          <w:numId w:val="16"/>
        </w:numPr>
      </w:pPr>
      <w:r w:rsidRPr="003F4357">
        <w:t>Watermarks appear on BOLOs that are not still ongoing</w:t>
      </w:r>
    </w:p>
    <w:p w14:paraId="251EED62" w14:textId="77777777" w:rsidR="003F4357" w:rsidRPr="003F4357" w:rsidRDefault="003F4357" w:rsidP="006B1C21">
      <w:pPr>
        <w:numPr>
          <w:ilvl w:val="0"/>
          <w:numId w:val="16"/>
        </w:numPr>
      </w:pPr>
      <w:r w:rsidRPr="003F4357">
        <w:t>Officers can change their own watermarks on their own BOLOs</w:t>
      </w:r>
    </w:p>
    <w:p w14:paraId="5D8A6871" w14:textId="2E85946E" w:rsidR="003F4357" w:rsidRPr="0080086D" w:rsidRDefault="003F4357" w:rsidP="003F4357">
      <w:pPr>
        <w:ind w:firstLine="360"/>
        <w:rPr>
          <w:b/>
        </w:rPr>
      </w:pPr>
      <w:r w:rsidRPr="003F4357">
        <w:rPr>
          <w:b/>
        </w:rPr>
        <w:t xml:space="preserve"> </w:t>
      </w:r>
      <w:r w:rsidRPr="0080086D">
        <w:rPr>
          <w:b/>
        </w:rPr>
        <w:t>Non-Functional Requirements</w:t>
      </w:r>
    </w:p>
    <w:p w14:paraId="45851E77" w14:textId="74982B33" w:rsidR="003F4357" w:rsidRPr="003F4357" w:rsidRDefault="003F4357" w:rsidP="006B1C21">
      <w:pPr>
        <w:numPr>
          <w:ilvl w:val="0"/>
          <w:numId w:val="17"/>
        </w:numPr>
      </w:pPr>
      <w:r w:rsidRPr="003F4357">
        <w:t>All watermarks have a 45-degree angle</w:t>
      </w:r>
    </w:p>
    <w:p w14:paraId="1EEE9692" w14:textId="77777777" w:rsidR="003F4357" w:rsidRPr="003F4357" w:rsidRDefault="003F4357" w:rsidP="006B1C21">
      <w:pPr>
        <w:numPr>
          <w:ilvl w:val="0"/>
          <w:numId w:val="17"/>
        </w:numPr>
      </w:pPr>
      <w:r w:rsidRPr="003F4357">
        <w:t>All watermarks are red in color</w:t>
      </w:r>
    </w:p>
    <w:p w14:paraId="1D6B7B3B" w14:textId="77777777" w:rsidR="003F4357" w:rsidRPr="00B20C99" w:rsidRDefault="003F4357" w:rsidP="003F4357"/>
    <w:p w14:paraId="3F633C3C" w14:textId="12CCAF64" w:rsidR="003F4357" w:rsidRPr="004E30E5" w:rsidRDefault="003F4357" w:rsidP="003F4357">
      <w:pPr>
        <w:rPr>
          <w:u w:val="single"/>
        </w:rPr>
      </w:pPr>
      <w:r w:rsidRPr="004E30E5">
        <w:rPr>
          <w:bCs/>
          <w:u w:val="single"/>
        </w:rPr>
        <w:t>Related Tasks</w:t>
      </w:r>
      <w:r>
        <w:rPr>
          <w:bCs/>
          <w:u w:val="single"/>
        </w:rPr>
        <w:t xml:space="preserve"> / Stories</w:t>
      </w:r>
    </w:p>
    <w:p w14:paraId="5D0A8D4E" w14:textId="77777777" w:rsidR="003F4357" w:rsidRDefault="003F4357" w:rsidP="003F4357">
      <w:r w:rsidRPr="004E30E5">
        <w:t>None</w:t>
      </w:r>
    </w:p>
    <w:p w14:paraId="78DBDC6C" w14:textId="77777777" w:rsidR="003F4357" w:rsidRPr="004E30E5" w:rsidRDefault="003F4357" w:rsidP="003F4357"/>
    <w:p w14:paraId="25A41B70" w14:textId="77777777" w:rsidR="003F4357" w:rsidRPr="004E30E5" w:rsidRDefault="003F4357" w:rsidP="003F4357">
      <w:pPr>
        <w:rPr>
          <w:u w:val="single"/>
        </w:rPr>
      </w:pPr>
      <w:r w:rsidRPr="004E30E5">
        <w:rPr>
          <w:bCs/>
          <w:u w:val="single"/>
        </w:rPr>
        <w:t>Modeling</w:t>
      </w:r>
    </w:p>
    <w:p w14:paraId="23BD6970" w14:textId="77777777" w:rsidR="003F4357" w:rsidRDefault="003F4357" w:rsidP="006B1C21">
      <w:pPr>
        <w:pStyle w:val="ListParagraph"/>
        <w:numPr>
          <w:ilvl w:val="0"/>
          <w:numId w:val="6"/>
        </w:numPr>
      </w:pPr>
      <w:r>
        <w:lastRenderedPageBreak/>
        <w:t>Refer to UML diagrams in Appendix A: Static UML Diagrams, Figure sp1-1 and Dynamic UML Diagrams, Figure sp1-1</w:t>
      </w:r>
    </w:p>
    <w:p w14:paraId="25C62289" w14:textId="77777777" w:rsidR="5B0EF505" w:rsidRPr="00B20C99" w:rsidRDefault="5B0EF505" w:rsidP="00B20C99"/>
    <w:p w14:paraId="7E39753D" w14:textId="77777777" w:rsidR="5B0EF505" w:rsidRDefault="2E0CE045" w:rsidP="5B0EF505">
      <w:pPr>
        <w:pStyle w:val="Heading3"/>
        <w:spacing w:line="480" w:lineRule="auto"/>
        <w:jc w:val="center"/>
      </w:pPr>
      <w:bookmarkStart w:id="131" w:name="_Toc457999270"/>
      <w:bookmarkStart w:id="132" w:name="_Toc458002424"/>
      <w:bookmarkStart w:id="133" w:name="_Toc458021995"/>
      <w:bookmarkStart w:id="134" w:name="_Toc458024222"/>
      <w:bookmarkStart w:id="135" w:name="_Toc468191714"/>
      <w:bookmarkStart w:id="136" w:name="_Toc468192194"/>
      <w:r w:rsidRPr="2E0CE045">
        <w:rPr>
          <w:color w:val="auto"/>
        </w:rPr>
        <w:t>Sprint 2</w:t>
      </w:r>
      <w:bookmarkEnd w:id="131"/>
      <w:bookmarkEnd w:id="132"/>
      <w:bookmarkEnd w:id="133"/>
      <w:bookmarkEnd w:id="134"/>
      <w:bookmarkEnd w:id="135"/>
      <w:bookmarkEnd w:id="136"/>
    </w:p>
    <w:p w14:paraId="33F64923" w14:textId="77777777" w:rsidR="003F4357" w:rsidRPr="00BB4054" w:rsidRDefault="003F4357" w:rsidP="003F4357">
      <w:pPr>
        <w:spacing w:line="480" w:lineRule="auto"/>
        <w:jc w:val="center"/>
      </w:pPr>
      <w:bookmarkStart w:id="137" w:name="_Toc457925309"/>
      <w:r>
        <w:t>(09/10/2016 - 09/23</w:t>
      </w:r>
      <w:r w:rsidRPr="6DECB2AD">
        <w:t>/2016)</w:t>
      </w:r>
    </w:p>
    <w:p w14:paraId="6D1CD96B" w14:textId="7BDE563A" w:rsidR="00EC757E" w:rsidRDefault="00EC757E" w:rsidP="00EC757E">
      <w:pPr>
        <w:pStyle w:val="Heading4"/>
      </w:pPr>
      <w:bookmarkStart w:id="138" w:name="_Toc457925310"/>
      <w:bookmarkEnd w:id="137"/>
      <w:r>
        <w:rPr>
          <w:b/>
          <w:bCs/>
          <w:u w:val="single"/>
        </w:rPr>
        <w:t>User Story #118</w:t>
      </w:r>
      <w:r w:rsidR="00797647">
        <w:rPr>
          <w:b/>
          <w:bCs/>
          <w:u w:val="single"/>
        </w:rPr>
        <w:t>2</w:t>
      </w:r>
    </w:p>
    <w:p w14:paraId="1E4F8462" w14:textId="7C7895AD" w:rsidR="00EC757E" w:rsidRDefault="00EC757E" w:rsidP="00EC757E">
      <w:pPr>
        <w:ind w:firstLine="720"/>
      </w:pPr>
      <w:r w:rsidRPr="00EC757E">
        <w:t>As a root user, I want to be able to edit the “About Us” page, so that changes can be made in the future if necessary</w:t>
      </w:r>
    </w:p>
    <w:p w14:paraId="3912F70C" w14:textId="77777777" w:rsidR="00EC757E" w:rsidRPr="003F4357" w:rsidRDefault="00EC757E" w:rsidP="00EC757E">
      <w:pPr>
        <w:ind w:firstLine="720"/>
      </w:pPr>
    </w:p>
    <w:p w14:paraId="6B965C65" w14:textId="77777777" w:rsidR="00EC757E" w:rsidRPr="0080086D" w:rsidRDefault="00EC757E" w:rsidP="00EC757E">
      <w:pPr>
        <w:rPr>
          <w:u w:val="single"/>
        </w:rPr>
      </w:pPr>
      <w:r w:rsidRPr="0080086D">
        <w:rPr>
          <w:bCs/>
          <w:u w:val="single"/>
        </w:rPr>
        <w:t>Acceptance Criteria</w:t>
      </w:r>
    </w:p>
    <w:p w14:paraId="026382C2" w14:textId="77777777" w:rsidR="00EC757E" w:rsidRPr="0080086D" w:rsidRDefault="00EC757E" w:rsidP="00EC757E">
      <w:pPr>
        <w:ind w:firstLine="360"/>
        <w:rPr>
          <w:b/>
        </w:rPr>
      </w:pPr>
      <w:r w:rsidRPr="0080086D">
        <w:rPr>
          <w:b/>
        </w:rPr>
        <w:t>Functional Requirements</w:t>
      </w:r>
    </w:p>
    <w:p w14:paraId="0ED18EF9" w14:textId="77777777" w:rsidR="00EC757E" w:rsidRPr="00EC757E" w:rsidRDefault="00EC757E" w:rsidP="006B1C21">
      <w:pPr>
        <w:numPr>
          <w:ilvl w:val="0"/>
          <w:numId w:val="18"/>
        </w:numPr>
      </w:pPr>
      <w:r w:rsidRPr="00EC757E">
        <w:t>Only root users will see the edit “About Us” link</w:t>
      </w:r>
    </w:p>
    <w:p w14:paraId="1866A33B" w14:textId="77777777" w:rsidR="00EC757E" w:rsidRPr="00EC757E" w:rsidRDefault="00EC757E" w:rsidP="006B1C21">
      <w:pPr>
        <w:numPr>
          <w:ilvl w:val="0"/>
          <w:numId w:val="18"/>
        </w:numPr>
      </w:pPr>
      <w:r w:rsidRPr="00EC757E">
        <w:t>The page will be editable in Markdown</w:t>
      </w:r>
    </w:p>
    <w:p w14:paraId="3490BE77" w14:textId="77777777" w:rsidR="00EC757E" w:rsidRPr="00EC757E" w:rsidRDefault="00EC757E" w:rsidP="006B1C21">
      <w:pPr>
        <w:numPr>
          <w:ilvl w:val="0"/>
          <w:numId w:val="18"/>
        </w:numPr>
      </w:pPr>
      <w:r w:rsidRPr="00EC757E">
        <w:t>The user will have a guide that shows how to edit in Markdown</w:t>
      </w:r>
    </w:p>
    <w:p w14:paraId="047CAE1F" w14:textId="77777777" w:rsidR="00EC757E" w:rsidRPr="0080086D" w:rsidRDefault="00EC757E" w:rsidP="00EC757E">
      <w:pPr>
        <w:ind w:firstLine="360"/>
        <w:rPr>
          <w:b/>
        </w:rPr>
      </w:pPr>
      <w:r w:rsidRPr="003F4357">
        <w:rPr>
          <w:b/>
        </w:rPr>
        <w:t xml:space="preserve"> </w:t>
      </w:r>
      <w:r w:rsidRPr="0080086D">
        <w:rPr>
          <w:b/>
        </w:rPr>
        <w:t>Non-Functional Requirements</w:t>
      </w:r>
    </w:p>
    <w:p w14:paraId="0D5BE2EB" w14:textId="77777777" w:rsidR="00EC757E" w:rsidRPr="00EC757E" w:rsidRDefault="00EC757E" w:rsidP="006B1C21">
      <w:pPr>
        <w:numPr>
          <w:ilvl w:val="0"/>
          <w:numId w:val="19"/>
        </w:numPr>
      </w:pPr>
      <w:r w:rsidRPr="00EC757E">
        <w:t>The markdown should save in less than 5 seconds</w:t>
      </w:r>
    </w:p>
    <w:p w14:paraId="5E67E4BE" w14:textId="77777777" w:rsidR="00EC757E" w:rsidRPr="00B20C99" w:rsidRDefault="00EC757E" w:rsidP="00EC757E"/>
    <w:p w14:paraId="52BF2A15" w14:textId="77777777" w:rsidR="00EC757E" w:rsidRPr="004E30E5" w:rsidRDefault="00EC757E" w:rsidP="00EC757E">
      <w:pPr>
        <w:rPr>
          <w:u w:val="single"/>
        </w:rPr>
      </w:pPr>
      <w:r w:rsidRPr="004E30E5">
        <w:rPr>
          <w:bCs/>
          <w:u w:val="single"/>
        </w:rPr>
        <w:t>Related Tasks</w:t>
      </w:r>
      <w:r>
        <w:rPr>
          <w:bCs/>
          <w:u w:val="single"/>
        </w:rPr>
        <w:t xml:space="preserve"> / Stories</w:t>
      </w:r>
    </w:p>
    <w:p w14:paraId="435202B1" w14:textId="6146998F" w:rsidR="00EC757E" w:rsidRPr="00EC757E" w:rsidRDefault="00077C36" w:rsidP="00077C36">
      <w:pPr>
        <w:rPr>
          <w:b/>
        </w:rPr>
      </w:pPr>
      <w:r>
        <w:rPr>
          <w:b/>
        </w:rPr>
        <w:t>User Story #1183, User Story #1184</w:t>
      </w:r>
    </w:p>
    <w:p w14:paraId="7F65C8EB" w14:textId="77777777" w:rsidR="00EC757E" w:rsidRDefault="00EC757E" w:rsidP="00EC757E">
      <w:pPr>
        <w:rPr>
          <w:bCs/>
          <w:u w:val="single"/>
        </w:rPr>
      </w:pPr>
    </w:p>
    <w:p w14:paraId="3C3E1EA3" w14:textId="6E850034" w:rsidR="00EC757E" w:rsidRPr="004E30E5" w:rsidRDefault="00EC757E" w:rsidP="00EC757E">
      <w:pPr>
        <w:rPr>
          <w:u w:val="single"/>
        </w:rPr>
      </w:pPr>
      <w:r w:rsidRPr="004E30E5">
        <w:rPr>
          <w:bCs/>
          <w:u w:val="single"/>
        </w:rPr>
        <w:t>Modeling</w:t>
      </w:r>
    </w:p>
    <w:p w14:paraId="362A20FE" w14:textId="77777777" w:rsidR="00EC757E" w:rsidRDefault="00EC757E" w:rsidP="006B1C21">
      <w:pPr>
        <w:pStyle w:val="ListParagraph"/>
        <w:numPr>
          <w:ilvl w:val="0"/>
          <w:numId w:val="6"/>
        </w:numPr>
      </w:pPr>
      <w:r>
        <w:t>Refer to UML diagrams in Appendix A: Static UML Diagrams, Figure sp1-1 and Dynamic UML Diagrams, Figure sp1-1</w:t>
      </w:r>
    </w:p>
    <w:p w14:paraId="1A897693" w14:textId="17FED026" w:rsidR="000E3485" w:rsidRDefault="000E3485" w:rsidP="000E3485">
      <w:pPr>
        <w:rPr>
          <w:b/>
        </w:rPr>
      </w:pPr>
    </w:p>
    <w:p w14:paraId="1F8AAE28" w14:textId="4CE620BF" w:rsidR="00077C36" w:rsidRDefault="00077C36" w:rsidP="00077C36">
      <w:pPr>
        <w:pStyle w:val="Heading4"/>
      </w:pPr>
      <w:r>
        <w:rPr>
          <w:b/>
          <w:bCs/>
          <w:u w:val="single"/>
        </w:rPr>
        <w:t>User Story #1183</w:t>
      </w:r>
    </w:p>
    <w:p w14:paraId="2647E7B6" w14:textId="45F91660" w:rsidR="00077C36" w:rsidRDefault="00077C36" w:rsidP="00077C36">
      <w:pPr>
        <w:ind w:firstLine="720"/>
      </w:pPr>
      <w:r w:rsidRPr="00EC757E">
        <w:t>As a root user, I want to be able to edit the “</w:t>
      </w:r>
      <w:r>
        <w:t>Login</w:t>
      </w:r>
      <w:r w:rsidRPr="00EC757E">
        <w:t>” page, so that changes can be made in the future if necessary</w:t>
      </w:r>
    </w:p>
    <w:p w14:paraId="2F90E6EB" w14:textId="77777777" w:rsidR="00077C36" w:rsidRPr="003F4357" w:rsidRDefault="00077C36" w:rsidP="00077C36">
      <w:pPr>
        <w:ind w:firstLine="720"/>
      </w:pPr>
    </w:p>
    <w:p w14:paraId="64F788E1" w14:textId="77777777" w:rsidR="00077C36" w:rsidRPr="0080086D" w:rsidRDefault="00077C36" w:rsidP="00077C36">
      <w:pPr>
        <w:rPr>
          <w:u w:val="single"/>
        </w:rPr>
      </w:pPr>
      <w:r w:rsidRPr="0080086D">
        <w:rPr>
          <w:bCs/>
          <w:u w:val="single"/>
        </w:rPr>
        <w:t>Acceptance Criteria</w:t>
      </w:r>
    </w:p>
    <w:p w14:paraId="074B12D5" w14:textId="77777777" w:rsidR="00077C36" w:rsidRPr="0080086D" w:rsidRDefault="00077C36" w:rsidP="00077C36">
      <w:pPr>
        <w:ind w:firstLine="360"/>
        <w:rPr>
          <w:b/>
        </w:rPr>
      </w:pPr>
      <w:r w:rsidRPr="0080086D">
        <w:rPr>
          <w:b/>
        </w:rPr>
        <w:t>Functional Requirements</w:t>
      </w:r>
    </w:p>
    <w:p w14:paraId="661E28DA" w14:textId="3FFF63F0" w:rsidR="00077C36" w:rsidRPr="00EC757E" w:rsidRDefault="00077C36" w:rsidP="006B1C21">
      <w:pPr>
        <w:numPr>
          <w:ilvl w:val="0"/>
          <w:numId w:val="18"/>
        </w:numPr>
      </w:pPr>
      <w:r w:rsidRPr="00EC757E">
        <w:t>Only root users will see the edit “</w:t>
      </w:r>
      <w:r>
        <w:t>Login</w:t>
      </w:r>
      <w:r w:rsidRPr="00EC757E">
        <w:t>” link</w:t>
      </w:r>
    </w:p>
    <w:p w14:paraId="2E122B3B" w14:textId="77777777" w:rsidR="00077C36" w:rsidRPr="00EC757E" w:rsidRDefault="00077C36" w:rsidP="006B1C21">
      <w:pPr>
        <w:numPr>
          <w:ilvl w:val="0"/>
          <w:numId w:val="18"/>
        </w:numPr>
      </w:pPr>
      <w:r w:rsidRPr="00EC757E">
        <w:t>The page will be editable in Markdown</w:t>
      </w:r>
    </w:p>
    <w:p w14:paraId="0A114FD4" w14:textId="77777777" w:rsidR="00077C36" w:rsidRPr="00EC757E" w:rsidRDefault="00077C36" w:rsidP="006B1C21">
      <w:pPr>
        <w:numPr>
          <w:ilvl w:val="0"/>
          <w:numId w:val="18"/>
        </w:numPr>
      </w:pPr>
      <w:r w:rsidRPr="00EC757E">
        <w:t>The user will have a guide that shows how to edit in Markdown</w:t>
      </w:r>
    </w:p>
    <w:p w14:paraId="55301FE0" w14:textId="77777777" w:rsidR="00077C36" w:rsidRPr="0080086D" w:rsidRDefault="00077C36" w:rsidP="00077C36">
      <w:pPr>
        <w:ind w:firstLine="360"/>
        <w:rPr>
          <w:b/>
        </w:rPr>
      </w:pPr>
      <w:r w:rsidRPr="003F4357">
        <w:rPr>
          <w:b/>
        </w:rPr>
        <w:t xml:space="preserve"> </w:t>
      </w:r>
      <w:r w:rsidRPr="0080086D">
        <w:rPr>
          <w:b/>
        </w:rPr>
        <w:t>Non-Functional Requirements</w:t>
      </w:r>
    </w:p>
    <w:p w14:paraId="3243C67E" w14:textId="77777777" w:rsidR="00077C36" w:rsidRPr="00EC757E" w:rsidRDefault="00077C36" w:rsidP="006B1C21">
      <w:pPr>
        <w:numPr>
          <w:ilvl w:val="0"/>
          <w:numId w:val="19"/>
        </w:numPr>
      </w:pPr>
      <w:r w:rsidRPr="00EC757E">
        <w:t>The markdown should save in less than 5 seconds</w:t>
      </w:r>
    </w:p>
    <w:p w14:paraId="6D229BC0" w14:textId="77777777" w:rsidR="00077C36" w:rsidRPr="00B20C99" w:rsidRDefault="00077C36" w:rsidP="00077C36"/>
    <w:p w14:paraId="63BDF5A1" w14:textId="77777777" w:rsidR="00077C36" w:rsidRPr="004E30E5" w:rsidRDefault="00077C36" w:rsidP="00077C36">
      <w:pPr>
        <w:rPr>
          <w:u w:val="single"/>
        </w:rPr>
      </w:pPr>
      <w:r w:rsidRPr="004E30E5">
        <w:rPr>
          <w:bCs/>
          <w:u w:val="single"/>
        </w:rPr>
        <w:t>Related Tasks</w:t>
      </w:r>
      <w:r>
        <w:rPr>
          <w:bCs/>
          <w:u w:val="single"/>
        </w:rPr>
        <w:t xml:space="preserve"> / Stories</w:t>
      </w:r>
    </w:p>
    <w:p w14:paraId="09851C73" w14:textId="77777777" w:rsidR="00077C36" w:rsidRPr="00EC757E" w:rsidRDefault="00077C36" w:rsidP="00077C36">
      <w:pPr>
        <w:rPr>
          <w:b/>
        </w:rPr>
      </w:pPr>
      <w:r>
        <w:rPr>
          <w:b/>
        </w:rPr>
        <w:t>User Story #1183, User Story #1184</w:t>
      </w:r>
    </w:p>
    <w:p w14:paraId="52A11E06" w14:textId="77777777" w:rsidR="00077C36" w:rsidRDefault="00077C36" w:rsidP="00077C36">
      <w:pPr>
        <w:rPr>
          <w:bCs/>
          <w:u w:val="single"/>
        </w:rPr>
      </w:pPr>
    </w:p>
    <w:p w14:paraId="0A09B981" w14:textId="77777777" w:rsidR="00077C36" w:rsidRPr="004E30E5" w:rsidRDefault="00077C36" w:rsidP="00077C36">
      <w:pPr>
        <w:rPr>
          <w:u w:val="single"/>
        </w:rPr>
      </w:pPr>
      <w:r w:rsidRPr="004E30E5">
        <w:rPr>
          <w:bCs/>
          <w:u w:val="single"/>
        </w:rPr>
        <w:t>Modeling</w:t>
      </w:r>
    </w:p>
    <w:p w14:paraId="321E3DDD" w14:textId="77777777" w:rsidR="00077C36" w:rsidRDefault="00077C36" w:rsidP="006B1C21">
      <w:pPr>
        <w:pStyle w:val="ListParagraph"/>
        <w:numPr>
          <w:ilvl w:val="0"/>
          <w:numId w:val="6"/>
        </w:numPr>
      </w:pPr>
      <w:r>
        <w:t>Refer to UML diagrams in Appendix A: Static UML Diagrams, Figure sp1-1 and Dynamic UML Diagrams, Figure sp1-1</w:t>
      </w:r>
    </w:p>
    <w:p w14:paraId="2583EFD0" w14:textId="77777777" w:rsidR="00077C36" w:rsidRDefault="00077C36" w:rsidP="000E3485">
      <w:pPr>
        <w:rPr>
          <w:b/>
        </w:rPr>
      </w:pPr>
    </w:p>
    <w:p w14:paraId="276029AC" w14:textId="77777777" w:rsidR="00077C36" w:rsidRDefault="00077C36" w:rsidP="000E3485">
      <w:pPr>
        <w:rPr>
          <w:b/>
        </w:rPr>
      </w:pPr>
    </w:p>
    <w:p w14:paraId="7D3D7C70" w14:textId="3A3663CF" w:rsidR="00797647" w:rsidRDefault="00797647" w:rsidP="00797647">
      <w:pPr>
        <w:pStyle w:val="Heading4"/>
      </w:pPr>
      <w:r>
        <w:rPr>
          <w:b/>
          <w:bCs/>
          <w:u w:val="single"/>
        </w:rPr>
        <w:t>User Story #1184</w:t>
      </w:r>
    </w:p>
    <w:p w14:paraId="3ADBDD22" w14:textId="04A84813" w:rsidR="00797647" w:rsidRDefault="00797647" w:rsidP="00797647">
      <w:pPr>
        <w:ind w:firstLine="720"/>
      </w:pPr>
      <w:r w:rsidRPr="00EC757E">
        <w:t>As a root user, I want to be able to edit the “</w:t>
      </w:r>
      <w:r>
        <w:t>User Guide</w:t>
      </w:r>
      <w:r w:rsidRPr="00EC757E">
        <w:t>” page, so that changes can be made in the future if necessary</w:t>
      </w:r>
    </w:p>
    <w:p w14:paraId="1FBF325A" w14:textId="77777777" w:rsidR="00797647" w:rsidRPr="003F4357" w:rsidRDefault="00797647" w:rsidP="00797647">
      <w:pPr>
        <w:ind w:firstLine="720"/>
      </w:pPr>
    </w:p>
    <w:p w14:paraId="04FB67BD" w14:textId="77777777" w:rsidR="00797647" w:rsidRPr="0080086D" w:rsidRDefault="00797647" w:rsidP="00797647">
      <w:pPr>
        <w:rPr>
          <w:u w:val="single"/>
        </w:rPr>
      </w:pPr>
      <w:r w:rsidRPr="0080086D">
        <w:rPr>
          <w:bCs/>
          <w:u w:val="single"/>
        </w:rPr>
        <w:t>Acceptance Criteria</w:t>
      </w:r>
    </w:p>
    <w:p w14:paraId="3BC76440" w14:textId="77777777" w:rsidR="00797647" w:rsidRPr="0080086D" w:rsidRDefault="00797647" w:rsidP="00797647">
      <w:pPr>
        <w:ind w:firstLine="360"/>
        <w:rPr>
          <w:b/>
        </w:rPr>
      </w:pPr>
      <w:r w:rsidRPr="0080086D">
        <w:rPr>
          <w:b/>
        </w:rPr>
        <w:t>Functional Requirements</w:t>
      </w:r>
    </w:p>
    <w:p w14:paraId="6B5DB3A1" w14:textId="07479E1C" w:rsidR="00797647" w:rsidRPr="00EC757E" w:rsidRDefault="00797647" w:rsidP="006B1C21">
      <w:pPr>
        <w:numPr>
          <w:ilvl w:val="0"/>
          <w:numId w:val="18"/>
        </w:numPr>
      </w:pPr>
      <w:r w:rsidRPr="00EC757E">
        <w:t>Only root users will see the edit “</w:t>
      </w:r>
      <w:r>
        <w:t>User Guide</w:t>
      </w:r>
      <w:r w:rsidRPr="00EC757E">
        <w:t>” link</w:t>
      </w:r>
    </w:p>
    <w:p w14:paraId="04C1132A" w14:textId="77777777" w:rsidR="00797647" w:rsidRPr="00EC757E" w:rsidRDefault="00797647" w:rsidP="006B1C21">
      <w:pPr>
        <w:numPr>
          <w:ilvl w:val="0"/>
          <w:numId w:val="18"/>
        </w:numPr>
      </w:pPr>
      <w:r w:rsidRPr="00EC757E">
        <w:t>The page will be editable in Markdown</w:t>
      </w:r>
    </w:p>
    <w:p w14:paraId="7E08E67B" w14:textId="77777777" w:rsidR="00797647" w:rsidRPr="00EC757E" w:rsidRDefault="00797647" w:rsidP="006B1C21">
      <w:pPr>
        <w:numPr>
          <w:ilvl w:val="0"/>
          <w:numId w:val="18"/>
        </w:numPr>
      </w:pPr>
      <w:r w:rsidRPr="00EC757E">
        <w:t>The user will have a guide that shows how to edit in Markdown</w:t>
      </w:r>
    </w:p>
    <w:p w14:paraId="367EEDAD" w14:textId="77777777" w:rsidR="00797647" w:rsidRPr="0080086D" w:rsidRDefault="00797647" w:rsidP="00797647">
      <w:pPr>
        <w:ind w:firstLine="360"/>
        <w:rPr>
          <w:b/>
        </w:rPr>
      </w:pPr>
      <w:r w:rsidRPr="003F4357">
        <w:rPr>
          <w:b/>
        </w:rPr>
        <w:t xml:space="preserve"> </w:t>
      </w:r>
      <w:r w:rsidRPr="0080086D">
        <w:rPr>
          <w:b/>
        </w:rPr>
        <w:t>Non-Functional Requirements</w:t>
      </w:r>
    </w:p>
    <w:p w14:paraId="3E70DC64" w14:textId="77777777" w:rsidR="00797647" w:rsidRPr="00EC757E" w:rsidRDefault="00797647" w:rsidP="006B1C21">
      <w:pPr>
        <w:numPr>
          <w:ilvl w:val="0"/>
          <w:numId w:val="19"/>
        </w:numPr>
      </w:pPr>
      <w:r w:rsidRPr="00EC757E">
        <w:t>The markdown should save in less than 5 seconds</w:t>
      </w:r>
    </w:p>
    <w:p w14:paraId="0AC3BA4E" w14:textId="77777777" w:rsidR="00797647" w:rsidRPr="00B20C99" w:rsidRDefault="00797647" w:rsidP="00797647"/>
    <w:p w14:paraId="11CEEAE0" w14:textId="77777777" w:rsidR="00797647" w:rsidRPr="004E30E5" w:rsidRDefault="00797647" w:rsidP="00797647">
      <w:pPr>
        <w:rPr>
          <w:u w:val="single"/>
        </w:rPr>
      </w:pPr>
      <w:r w:rsidRPr="004E30E5">
        <w:rPr>
          <w:bCs/>
          <w:u w:val="single"/>
        </w:rPr>
        <w:t>Related Tasks</w:t>
      </w:r>
      <w:r>
        <w:rPr>
          <w:bCs/>
          <w:u w:val="single"/>
        </w:rPr>
        <w:t xml:space="preserve"> / Stories</w:t>
      </w:r>
    </w:p>
    <w:p w14:paraId="4A15511E" w14:textId="14D68F40" w:rsidR="00797647" w:rsidRPr="00EC757E" w:rsidRDefault="00077C36" w:rsidP="00797647">
      <w:pPr>
        <w:rPr>
          <w:b/>
        </w:rPr>
      </w:pPr>
      <w:r>
        <w:rPr>
          <w:b/>
        </w:rPr>
        <w:t>User Story #1182, User Story #1183</w:t>
      </w:r>
    </w:p>
    <w:p w14:paraId="2ED5B927" w14:textId="77777777" w:rsidR="00797647" w:rsidRDefault="00797647" w:rsidP="00797647">
      <w:pPr>
        <w:rPr>
          <w:bCs/>
          <w:u w:val="single"/>
        </w:rPr>
      </w:pPr>
    </w:p>
    <w:p w14:paraId="582CCB0F" w14:textId="77777777" w:rsidR="00797647" w:rsidRPr="004E30E5" w:rsidRDefault="00797647" w:rsidP="00797647">
      <w:pPr>
        <w:rPr>
          <w:u w:val="single"/>
        </w:rPr>
      </w:pPr>
      <w:r w:rsidRPr="004E30E5">
        <w:rPr>
          <w:bCs/>
          <w:u w:val="single"/>
        </w:rPr>
        <w:t>Modeling</w:t>
      </w:r>
    </w:p>
    <w:p w14:paraId="68D1626A" w14:textId="3AF74EEC" w:rsidR="00C416BA" w:rsidRDefault="00797647" w:rsidP="006B1C21">
      <w:pPr>
        <w:pStyle w:val="ListParagraph"/>
        <w:numPr>
          <w:ilvl w:val="0"/>
          <w:numId w:val="6"/>
        </w:numPr>
      </w:pPr>
      <w:r>
        <w:t>Refer to UML diagrams in Appendix A: Static UML Diagrams, Figure sp1-1 and Dynamic UML Diagrams, Figure sp1-1</w:t>
      </w:r>
    </w:p>
    <w:p w14:paraId="3C9B7D51" w14:textId="6AD3F718" w:rsidR="00C416BA" w:rsidRDefault="00C416BA" w:rsidP="00C416BA"/>
    <w:p w14:paraId="5BDB9B63" w14:textId="5619BD29" w:rsidR="00C416BA" w:rsidRDefault="00C416BA" w:rsidP="00C416BA">
      <w:pPr>
        <w:pStyle w:val="Heading4"/>
      </w:pPr>
      <w:r>
        <w:rPr>
          <w:b/>
          <w:bCs/>
          <w:u w:val="single"/>
        </w:rPr>
        <w:t>User Story #1189</w:t>
      </w:r>
    </w:p>
    <w:p w14:paraId="78C4B756" w14:textId="71C50D76" w:rsidR="00C416BA" w:rsidRDefault="00C416BA" w:rsidP="00C416BA">
      <w:pPr>
        <w:ind w:firstLine="720"/>
      </w:pPr>
      <w:r w:rsidRPr="00C416BA">
        <w:t xml:space="preserve">As an officer I want to be able to </w:t>
      </w:r>
      <w:r w:rsidR="0077202A">
        <w:t>create</w:t>
      </w:r>
      <w:r w:rsidRPr="00C416BA">
        <w:t xml:space="preserve"> BOLO fliers specific only to my department, so that I can </w:t>
      </w:r>
      <w:r w:rsidR="000112AC">
        <w:t xml:space="preserve">share </w:t>
      </w:r>
      <w:r w:rsidRPr="00C416BA">
        <w:t>what BOLO fliers are active in my area.</w:t>
      </w:r>
    </w:p>
    <w:p w14:paraId="2F2E601E" w14:textId="77777777" w:rsidR="00C416BA" w:rsidRPr="003F4357" w:rsidRDefault="00C416BA" w:rsidP="00C416BA">
      <w:pPr>
        <w:ind w:firstLine="720"/>
      </w:pPr>
    </w:p>
    <w:p w14:paraId="2DBA6244" w14:textId="77777777" w:rsidR="00C416BA" w:rsidRPr="0080086D" w:rsidRDefault="00C416BA" w:rsidP="00C416BA">
      <w:pPr>
        <w:rPr>
          <w:u w:val="single"/>
        </w:rPr>
      </w:pPr>
      <w:r w:rsidRPr="0080086D">
        <w:rPr>
          <w:bCs/>
          <w:u w:val="single"/>
        </w:rPr>
        <w:t>Acceptance Criteria</w:t>
      </w:r>
    </w:p>
    <w:p w14:paraId="6258A6A3" w14:textId="77777777" w:rsidR="00C416BA" w:rsidRPr="0080086D" w:rsidRDefault="00C416BA" w:rsidP="00C416BA">
      <w:pPr>
        <w:ind w:firstLine="360"/>
        <w:rPr>
          <w:b/>
        </w:rPr>
      </w:pPr>
      <w:r w:rsidRPr="0080086D">
        <w:rPr>
          <w:b/>
        </w:rPr>
        <w:t>Functional Requirements</w:t>
      </w:r>
    </w:p>
    <w:p w14:paraId="2BBD0CCD" w14:textId="16ACB43C" w:rsidR="00C416BA" w:rsidRPr="00C416BA" w:rsidRDefault="00C416BA" w:rsidP="006B1C21">
      <w:pPr>
        <w:numPr>
          <w:ilvl w:val="0"/>
          <w:numId w:val="20"/>
        </w:numPr>
      </w:pPr>
      <w:r w:rsidRPr="00C416BA">
        <w:t>The officer can switch between</w:t>
      </w:r>
      <w:r w:rsidR="000112AC">
        <w:t xml:space="preserve"> creating</w:t>
      </w:r>
      <w:r w:rsidRPr="00C416BA">
        <w:t xml:space="preserve"> </w:t>
      </w:r>
      <w:r w:rsidR="000112AC">
        <w:t xml:space="preserve">a </w:t>
      </w:r>
      <w:r w:rsidRPr="00C416BA">
        <w:t>general BOLO and a department specific BO</w:t>
      </w:r>
      <w:r w:rsidR="000112AC">
        <w:t>LO</w:t>
      </w:r>
    </w:p>
    <w:p w14:paraId="0EA0E89F" w14:textId="77777777" w:rsidR="00C416BA" w:rsidRPr="00C416BA" w:rsidRDefault="00C416BA" w:rsidP="006B1C21">
      <w:pPr>
        <w:numPr>
          <w:ilvl w:val="0"/>
          <w:numId w:val="20"/>
        </w:numPr>
      </w:pPr>
      <w:r w:rsidRPr="00C416BA">
        <w:t>The department specific BOLO container contains only BOLO fliers that belong to that officer's police department</w:t>
      </w:r>
    </w:p>
    <w:p w14:paraId="2D60FF62" w14:textId="77777777" w:rsidR="00C416BA" w:rsidRPr="0080086D" w:rsidRDefault="00C416BA" w:rsidP="00C416BA">
      <w:pPr>
        <w:ind w:firstLine="360"/>
        <w:rPr>
          <w:b/>
        </w:rPr>
      </w:pPr>
      <w:r w:rsidRPr="003F4357">
        <w:rPr>
          <w:b/>
        </w:rPr>
        <w:t xml:space="preserve"> </w:t>
      </w:r>
      <w:r w:rsidRPr="0080086D">
        <w:rPr>
          <w:b/>
        </w:rPr>
        <w:t>Non-Functional Requirements</w:t>
      </w:r>
    </w:p>
    <w:p w14:paraId="507D31D5" w14:textId="77777777" w:rsidR="00C416BA" w:rsidRPr="00C416BA" w:rsidRDefault="00C416BA" w:rsidP="006B1C21">
      <w:pPr>
        <w:numPr>
          <w:ilvl w:val="0"/>
          <w:numId w:val="21"/>
        </w:numPr>
      </w:pPr>
      <w:r w:rsidRPr="00C416BA">
        <w:t>BOLOs from an agency should be viewed after 3 seconds after selecting</w:t>
      </w:r>
    </w:p>
    <w:p w14:paraId="05F469DA" w14:textId="77777777" w:rsidR="00C416BA" w:rsidRPr="00B20C99" w:rsidRDefault="00C416BA" w:rsidP="00C416BA"/>
    <w:p w14:paraId="0C8D8F37" w14:textId="77777777" w:rsidR="00C416BA" w:rsidRPr="004E30E5" w:rsidRDefault="00C416BA" w:rsidP="00C416BA">
      <w:pPr>
        <w:rPr>
          <w:u w:val="single"/>
        </w:rPr>
      </w:pPr>
      <w:r w:rsidRPr="004E30E5">
        <w:rPr>
          <w:bCs/>
          <w:u w:val="single"/>
        </w:rPr>
        <w:t>Related Tasks</w:t>
      </w:r>
      <w:r>
        <w:rPr>
          <w:bCs/>
          <w:u w:val="single"/>
        </w:rPr>
        <w:t xml:space="preserve"> / Stories</w:t>
      </w:r>
    </w:p>
    <w:p w14:paraId="1AD69E16" w14:textId="4243FD77" w:rsidR="00C416BA" w:rsidRPr="0077202A" w:rsidRDefault="0077202A" w:rsidP="00C416BA">
      <w:r w:rsidRPr="0077202A">
        <w:t>None</w:t>
      </w:r>
    </w:p>
    <w:p w14:paraId="455F8D34" w14:textId="77777777" w:rsidR="0077202A" w:rsidRDefault="0077202A" w:rsidP="00C416BA">
      <w:pPr>
        <w:rPr>
          <w:bCs/>
          <w:u w:val="single"/>
        </w:rPr>
      </w:pPr>
    </w:p>
    <w:p w14:paraId="367B6D30" w14:textId="77777777" w:rsidR="00C416BA" w:rsidRPr="004E30E5" w:rsidRDefault="00C416BA" w:rsidP="00C416BA">
      <w:pPr>
        <w:rPr>
          <w:u w:val="single"/>
        </w:rPr>
      </w:pPr>
      <w:r w:rsidRPr="004E30E5">
        <w:rPr>
          <w:bCs/>
          <w:u w:val="single"/>
        </w:rPr>
        <w:t>Modeling</w:t>
      </w:r>
    </w:p>
    <w:p w14:paraId="381890F2" w14:textId="77777777" w:rsidR="00C416BA" w:rsidRDefault="00C416BA" w:rsidP="006B1C21">
      <w:pPr>
        <w:pStyle w:val="ListParagraph"/>
        <w:numPr>
          <w:ilvl w:val="0"/>
          <w:numId w:val="6"/>
        </w:numPr>
      </w:pPr>
      <w:r>
        <w:t>Refer to UML diagrams in Appendix A: Static UML Diagrams, Figure sp1-1 and Dynamic UML Diagrams, Figure sp1-1</w:t>
      </w:r>
    </w:p>
    <w:p w14:paraId="60BB3B0B" w14:textId="14CE671D" w:rsidR="00C416BA" w:rsidRDefault="00C416BA" w:rsidP="00C416BA"/>
    <w:p w14:paraId="4D5691D6" w14:textId="77777777" w:rsidR="0077202A" w:rsidRDefault="0077202A" w:rsidP="00C416BA"/>
    <w:p w14:paraId="4D1EA457" w14:textId="21CE56B6" w:rsidR="0077202A" w:rsidRDefault="0077202A" w:rsidP="0077202A">
      <w:pPr>
        <w:pStyle w:val="Heading4"/>
      </w:pPr>
      <w:r>
        <w:rPr>
          <w:b/>
          <w:bCs/>
          <w:u w:val="single"/>
        </w:rPr>
        <w:t>User Story #1190</w:t>
      </w:r>
    </w:p>
    <w:p w14:paraId="2B937486" w14:textId="1D30531B" w:rsidR="0077202A" w:rsidRDefault="0077202A" w:rsidP="0077202A">
      <w:pPr>
        <w:ind w:firstLine="720"/>
      </w:pPr>
      <w:r w:rsidRPr="00C416BA">
        <w:t xml:space="preserve">As an officer I want to be able to </w:t>
      </w:r>
      <w:r w:rsidR="000112AC">
        <w:t>view</w:t>
      </w:r>
      <w:r w:rsidRPr="00C416BA">
        <w:t xml:space="preserve"> BOLO fliers specific only to my department, so that I can see what BOLO fliers are active in my area.</w:t>
      </w:r>
    </w:p>
    <w:p w14:paraId="52EA0721" w14:textId="77777777" w:rsidR="0077202A" w:rsidRPr="003F4357" w:rsidRDefault="0077202A" w:rsidP="0077202A">
      <w:pPr>
        <w:ind w:firstLine="720"/>
      </w:pPr>
    </w:p>
    <w:p w14:paraId="77205DA5" w14:textId="77777777" w:rsidR="0077202A" w:rsidRPr="0080086D" w:rsidRDefault="0077202A" w:rsidP="0077202A">
      <w:pPr>
        <w:rPr>
          <w:u w:val="single"/>
        </w:rPr>
      </w:pPr>
      <w:r w:rsidRPr="0080086D">
        <w:rPr>
          <w:bCs/>
          <w:u w:val="single"/>
        </w:rPr>
        <w:lastRenderedPageBreak/>
        <w:t>Acceptance Criteria</w:t>
      </w:r>
    </w:p>
    <w:p w14:paraId="2FB568EC" w14:textId="77777777" w:rsidR="0077202A" w:rsidRPr="0080086D" w:rsidRDefault="0077202A" w:rsidP="0077202A">
      <w:pPr>
        <w:ind w:firstLine="360"/>
        <w:rPr>
          <w:b/>
        </w:rPr>
      </w:pPr>
      <w:r w:rsidRPr="0080086D">
        <w:rPr>
          <w:b/>
        </w:rPr>
        <w:t>Functional Requirements</w:t>
      </w:r>
    </w:p>
    <w:p w14:paraId="5D86E173" w14:textId="77777777" w:rsidR="0077202A" w:rsidRPr="00C416BA" w:rsidRDefault="0077202A" w:rsidP="006B1C21">
      <w:pPr>
        <w:numPr>
          <w:ilvl w:val="0"/>
          <w:numId w:val="20"/>
        </w:numPr>
      </w:pPr>
      <w:r w:rsidRPr="00C416BA">
        <w:t>The officer can switch between the general BOLO container and a department specific BOLO container</w:t>
      </w:r>
    </w:p>
    <w:p w14:paraId="1A83F011" w14:textId="77777777" w:rsidR="0077202A" w:rsidRPr="00C416BA" w:rsidRDefault="0077202A" w:rsidP="006B1C21">
      <w:pPr>
        <w:numPr>
          <w:ilvl w:val="0"/>
          <w:numId w:val="20"/>
        </w:numPr>
      </w:pPr>
      <w:r w:rsidRPr="00C416BA">
        <w:t>The department specific BOLO container contains only BOLO fliers that belong to that officer's police department</w:t>
      </w:r>
    </w:p>
    <w:p w14:paraId="529D763F" w14:textId="77777777" w:rsidR="0077202A" w:rsidRPr="0080086D" w:rsidRDefault="0077202A" w:rsidP="0077202A">
      <w:pPr>
        <w:ind w:firstLine="360"/>
        <w:rPr>
          <w:b/>
        </w:rPr>
      </w:pPr>
      <w:r w:rsidRPr="003F4357">
        <w:rPr>
          <w:b/>
        </w:rPr>
        <w:t xml:space="preserve"> </w:t>
      </w:r>
      <w:r w:rsidRPr="0080086D">
        <w:rPr>
          <w:b/>
        </w:rPr>
        <w:t>Non-Functional Requirements</w:t>
      </w:r>
    </w:p>
    <w:p w14:paraId="7DCE1FF5" w14:textId="77777777" w:rsidR="0077202A" w:rsidRPr="00C416BA" w:rsidRDefault="0077202A" w:rsidP="006B1C21">
      <w:pPr>
        <w:numPr>
          <w:ilvl w:val="0"/>
          <w:numId w:val="21"/>
        </w:numPr>
      </w:pPr>
      <w:r w:rsidRPr="00C416BA">
        <w:t>BOLOs from an agency should be viewed after 3 seconds after selecting</w:t>
      </w:r>
    </w:p>
    <w:p w14:paraId="67ACE85F" w14:textId="77777777" w:rsidR="0077202A" w:rsidRPr="00B20C99" w:rsidRDefault="0077202A" w:rsidP="0077202A"/>
    <w:p w14:paraId="6F5B73C7" w14:textId="77777777" w:rsidR="0077202A" w:rsidRPr="004E30E5" w:rsidRDefault="0077202A" w:rsidP="0077202A">
      <w:pPr>
        <w:rPr>
          <w:u w:val="single"/>
        </w:rPr>
      </w:pPr>
      <w:r w:rsidRPr="004E30E5">
        <w:rPr>
          <w:bCs/>
          <w:u w:val="single"/>
        </w:rPr>
        <w:t>Related Tasks</w:t>
      </w:r>
      <w:r>
        <w:rPr>
          <w:bCs/>
          <w:u w:val="single"/>
        </w:rPr>
        <w:t xml:space="preserve"> / Stories</w:t>
      </w:r>
    </w:p>
    <w:p w14:paraId="22758F62" w14:textId="77777777" w:rsidR="0077202A" w:rsidRPr="0077202A" w:rsidRDefault="0077202A" w:rsidP="0077202A">
      <w:r w:rsidRPr="0077202A">
        <w:t>None</w:t>
      </w:r>
    </w:p>
    <w:p w14:paraId="130A6045" w14:textId="77777777" w:rsidR="0077202A" w:rsidRDefault="0077202A" w:rsidP="0077202A">
      <w:pPr>
        <w:rPr>
          <w:bCs/>
          <w:u w:val="single"/>
        </w:rPr>
      </w:pPr>
    </w:p>
    <w:p w14:paraId="101BFD5A" w14:textId="77777777" w:rsidR="0077202A" w:rsidRPr="004E30E5" w:rsidRDefault="0077202A" w:rsidP="0077202A">
      <w:pPr>
        <w:rPr>
          <w:u w:val="single"/>
        </w:rPr>
      </w:pPr>
      <w:r w:rsidRPr="004E30E5">
        <w:rPr>
          <w:bCs/>
          <w:u w:val="single"/>
        </w:rPr>
        <w:t>Modeling</w:t>
      </w:r>
    </w:p>
    <w:p w14:paraId="1CD327B6" w14:textId="77777777" w:rsidR="0077202A" w:rsidRDefault="0077202A" w:rsidP="006B1C21">
      <w:pPr>
        <w:pStyle w:val="ListParagraph"/>
        <w:numPr>
          <w:ilvl w:val="0"/>
          <w:numId w:val="6"/>
        </w:numPr>
      </w:pPr>
      <w:r>
        <w:t>Refer to UML diagrams in Appendix A: Static UML Diagrams, Figure sp1-1 and Dynamic UML Diagrams, Figure sp1-1</w:t>
      </w:r>
    </w:p>
    <w:p w14:paraId="09694746" w14:textId="77777777" w:rsidR="0077202A" w:rsidRDefault="0077202A" w:rsidP="00C416BA"/>
    <w:p w14:paraId="2AE69318" w14:textId="77825D8F" w:rsidR="00C416BA" w:rsidRDefault="00C416BA" w:rsidP="00C416BA"/>
    <w:p w14:paraId="5F4C25EB" w14:textId="77777777" w:rsidR="00C416BA" w:rsidRDefault="00C416BA" w:rsidP="00C416BA"/>
    <w:p w14:paraId="6562590B" w14:textId="77777777" w:rsidR="000112AC" w:rsidRPr="00BB4054" w:rsidRDefault="000112AC" w:rsidP="000112AC">
      <w:pPr>
        <w:pStyle w:val="Heading3"/>
        <w:spacing w:line="480" w:lineRule="auto"/>
        <w:jc w:val="center"/>
      </w:pPr>
      <w:bookmarkStart w:id="139" w:name="_Toc468191715"/>
      <w:bookmarkStart w:id="140" w:name="_Toc468192195"/>
      <w:bookmarkEnd w:id="138"/>
      <w:r w:rsidRPr="2E0CE045">
        <w:rPr>
          <w:color w:val="auto"/>
        </w:rPr>
        <w:t>Sprint 3</w:t>
      </w:r>
      <w:bookmarkEnd w:id="139"/>
      <w:bookmarkEnd w:id="140"/>
    </w:p>
    <w:p w14:paraId="08FEF210" w14:textId="77777777" w:rsidR="000112AC" w:rsidRPr="00BB4054" w:rsidRDefault="000112AC" w:rsidP="000112AC">
      <w:pPr>
        <w:spacing w:line="480" w:lineRule="auto"/>
        <w:jc w:val="center"/>
      </w:pPr>
      <w:r w:rsidRPr="6DECB2AD">
        <w:t>(</w:t>
      </w:r>
      <w:r>
        <w:t>09/24</w:t>
      </w:r>
      <w:r w:rsidRPr="6DECB2AD">
        <w:t xml:space="preserve">/2016 – </w:t>
      </w:r>
      <w:r>
        <w:t>10/</w:t>
      </w:r>
      <w:r w:rsidRPr="6DECB2AD">
        <w:t>07/2016)</w:t>
      </w:r>
    </w:p>
    <w:p w14:paraId="5015E00C" w14:textId="1F433DC4" w:rsidR="000112AC" w:rsidRDefault="000112AC" w:rsidP="000112AC">
      <w:pPr>
        <w:pStyle w:val="Heading4"/>
      </w:pPr>
      <w:r>
        <w:rPr>
          <w:b/>
          <w:bCs/>
          <w:u w:val="single"/>
        </w:rPr>
        <w:t>User Story #1191</w:t>
      </w:r>
    </w:p>
    <w:p w14:paraId="45F908C8" w14:textId="2269D7FD" w:rsidR="000112AC" w:rsidRDefault="000112AC" w:rsidP="000112AC">
      <w:pPr>
        <w:ind w:firstLine="720"/>
      </w:pPr>
      <w:r w:rsidRPr="000112AC">
        <w:t xml:space="preserve">As an </w:t>
      </w:r>
      <w:r>
        <w:t>o</w:t>
      </w:r>
      <w:r w:rsidRPr="000112AC">
        <w:t>fficer</w:t>
      </w:r>
      <w:r>
        <w:t>,</w:t>
      </w:r>
      <w:r w:rsidRPr="000112AC">
        <w:t xml:space="preserve"> I want the details of a BOLO flier to be kept to a minimum when being emailed, so that no one except those that have access to the BOLO application can have specifics about the flier</w:t>
      </w:r>
    </w:p>
    <w:p w14:paraId="096B72A6" w14:textId="77777777" w:rsidR="000112AC" w:rsidRPr="003F4357" w:rsidRDefault="000112AC" w:rsidP="000112AC">
      <w:pPr>
        <w:ind w:firstLine="720"/>
      </w:pPr>
    </w:p>
    <w:p w14:paraId="7DD2C2E2" w14:textId="77777777" w:rsidR="000112AC" w:rsidRPr="0080086D" w:rsidRDefault="000112AC" w:rsidP="000112AC">
      <w:pPr>
        <w:rPr>
          <w:u w:val="single"/>
        </w:rPr>
      </w:pPr>
      <w:r w:rsidRPr="0080086D">
        <w:rPr>
          <w:bCs/>
          <w:u w:val="single"/>
        </w:rPr>
        <w:t>Acceptance Criteria</w:t>
      </w:r>
    </w:p>
    <w:p w14:paraId="198B5D54" w14:textId="77777777" w:rsidR="000112AC" w:rsidRPr="0080086D" w:rsidRDefault="000112AC" w:rsidP="000112AC">
      <w:pPr>
        <w:ind w:firstLine="360"/>
        <w:rPr>
          <w:b/>
        </w:rPr>
      </w:pPr>
      <w:r w:rsidRPr="0080086D">
        <w:rPr>
          <w:b/>
        </w:rPr>
        <w:t>Functional Requirements</w:t>
      </w:r>
    </w:p>
    <w:p w14:paraId="6B36FBAF" w14:textId="77777777" w:rsidR="000112AC" w:rsidRPr="000112AC" w:rsidRDefault="000112AC" w:rsidP="006B1C21">
      <w:pPr>
        <w:numPr>
          <w:ilvl w:val="0"/>
          <w:numId w:val="22"/>
        </w:numPr>
      </w:pPr>
      <w:r w:rsidRPr="000112AC">
        <w:t>The PDF when emailed must contain only the featured images, the name of the department, and the appropriate logos</w:t>
      </w:r>
    </w:p>
    <w:p w14:paraId="37624FFA" w14:textId="77777777" w:rsidR="000112AC" w:rsidRPr="000112AC" w:rsidRDefault="000112AC" w:rsidP="006B1C21">
      <w:pPr>
        <w:numPr>
          <w:ilvl w:val="0"/>
          <w:numId w:val="22"/>
        </w:numPr>
      </w:pPr>
      <w:r w:rsidRPr="000112AC">
        <w:t>The Email contains a link so that the officer can be redirected to the BOLO application to view full details of the BOLO</w:t>
      </w:r>
    </w:p>
    <w:p w14:paraId="5CB2B67D" w14:textId="77777777" w:rsidR="000112AC" w:rsidRPr="0080086D" w:rsidRDefault="000112AC" w:rsidP="000112AC">
      <w:pPr>
        <w:ind w:firstLine="360"/>
        <w:rPr>
          <w:b/>
        </w:rPr>
      </w:pPr>
      <w:r w:rsidRPr="003F4357">
        <w:rPr>
          <w:b/>
        </w:rPr>
        <w:t xml:space="preserve"> </w:t>
      </w:r>
      <w:r w:rsidRPr="0080086D">
        <w:rPr>
          <w:b/>
        </w:rPr>
        <w:t>Non-Functional Requirements</w:t>
      </w:r>
    </w:p>
    <w:p w14:paraId="2B3F2EB0" w14:textId="053B0B67" w:rsidR="000112AC" w:rsidRDefault="000112AC" w:rsidP="006B1C21">
      <w:pPr>
        <w:pStyle w:val="ListParagraph"/>
        <w:numPr>
          <w:ilvl w:val="0"/>
          <w:numId w:val="6"/>
        </w:numPr>
      </w:pPr>
      <w:r w:rsidRPr="000112AC">
        <w:t>The email should arrive to the user within 15 minutes</w:t>
      </w:r>
    </w:p>
    <w:p w14:paraId="453125B7" w14:textId="77777777" w:rsidR="000112AC" w:rsidRPr="00B20C99" w:rsidRDefault="000112AC" w:rsidP="000112AC">
      <w:pPr>
        <w:pStyle w:val="ListParagraph"/>
      </w:pPr>
    </w:p>
    <w:p w14:paraId="31EED807" w14:textId="77777777" w:rsidR="000112AC" w:rsidRPr="004E30E5" w:rsidRDefault="000112AC" w:rsidP="000112AC">
      <w:pPr>
        <w:rPr>
          <w:u w:val="single"/>
        </w:rPr>
      </w:pPr>
      <w:r w:rsidRPr="004E30E5">
        <w:rPr>
          <w:bCs/>
          <w:u w:val="single"/>
        </w:rPr>
        <w:t>Related Tasks</w:t>
      </w:r>
      <w:r>
        <w:rPr>
          <w:bCs/>
          <w:u w:val="single"/>
        </w:rPr>
        <w:t xml:space="preserve"> / Stories</w:t>
      </w:r>
    </w:p>
    <w:p w14:paraId="32E23FF6" w14:textId="77777777" w:rsidR="000112AC" w:rsidRPr="0077202A" w:rsidRDefault="000112AC" w:rsidP="000112AC">
      <w:r w:rsidRPr="0077202A">
        <w:t>None</w:t>
      </w:r>
    </w:p>
    <w:p w14:paraId="2CBC9BC8" w14:textId="77777777" w:rsidR="000112AC" w:rsidRDefault="000112AC" w:rsidP="000112AC">
      <w:pPr>
        <w:rPr>
          <w:bCs/>
          <w:u w:val="single"/>
        </w:rPr>
      </w:pPr>
    </w:p>
    <w:p w14:paraId="5AB11235" w14:textId="77777777" w:rsidR="000112AC" w:rsidRPr="004E30E5" w:rsidRDefault="000112AC" w:rsidP="000112AC">
      <w:pPr>
        <w:rPr>
          <w:u w:val="single"/>
        </w:rPr>
      </w:pPr>
      <w:r w:rsidRPr="004E30E5">
        <w:rPr>
          <w:bCs/>
          <w:u w:val="single"/>
        </w:rPr>
        <w:t>Modeling</w:t>
      </w:r>
    </w:p>
    <w:p w14:paraId="56147131" w14:textId="77777777" w:rsidR="000112AC" w:rsidRDefault="000112AC" w:rsidP="006B1C21">
      <w:pPr>
        <w:pStyle w:val="ListParagraph"/>
        <w:numPr>
          <w:ilvl w:val="0"/>
          <w:numId w:val="6"/>
        </w:numPr>
      </w:pPr>
      <w:r>
        <w:t>Refer to UML diagrams in Appendix A: Static UML Diagrams, Figure sp1-1 and Dynamic UML Diagrams, Figure sp1-1</w:t>
      </w:r>
    </w:p>
    <w:p w14:paraId="69473AE4" w14:textId="77777777" w:rsidR="000112AC" w:rsidRDefault="000112AC" w:rsidP="000112AC"/>
    <w:p w14:paraId="7E38F32D" w14:textId="77777777" w:rsidR="00447CC2" w:rsidRDefault="00447CC2" w:rsidP="00447CC2"/>
    <w:p w14:paraId="5611C399" w14:textId="5BB0F100" w:rsidR="001B0AB7" w:rsidRDefault="001B0AB7" w:rsidP="001B0AB7">
      <w:pPr>
        <w:pStyle w:val="Heading4"/>
      </w:pPr>
      <w:bookmarkStart w:id="141" w:name="_Toc457925355"/>
      <w:r>
        <w:rPr>
          <w:b/>
          <w:bCs/>
          <w:u w:val="single"/>
        </w:rPr>
        <w:lastRenderedPageBreak/>
        <w:t>User Story #1194</w:t>
      </w:r>
    </w:p>
    <w:p w14:paraId="78A5B7D4" w14:textId="71A9F1AC" w:rsidR="001B0AB7" w:rsidRPr="003F4357" w:rsidRDefault="001B0AB7" w:rsidP="001B0AB7">
      <w:pPr>
        <w:ind w:firstLine="720"/>
      </w:pPr>
      <w:r w:rsidRPr="001B0AB7">
        <w:t>As an admin or root, I want to be able to create a new template for a BOLO, so that the BOLO system can adapt based on the needs of the Police Department.</w:t>
      </w:r>
    </w:p>
    <w:p w14:paraId="088A3BE1" w14:textId="77777777" w:rsidR="001B0AB7" w:rsidRPr="0080086D" w:rsidRDefault="001B0AB7" w:rsidP="001B0AB7">
      <w:pPr>
        <w:rPr>
          <w:u w:val="single"/>
        </w:rPr>
      </w:pPr>
      <w:r w:rsidRPr="0080086D">
        <w:rPr>
          <w:bCs/>
          <w:u w:val="single"/>
        </w:rPr>
        <w:t>Acceptance Criteria</w:t>
      </w:r>
    </w:p>
    <w:p w14:paraId="3A27D485" w14:textId="77777777" w:rsidR="001B0AB7" w:rsidRPr="0080086D" w:rsidRDefault="001B0AB7" w:rsidP="001B0AB7">
      <w:pPr>
        <w:ind w:firstLine="360"/>
        <w:rPr>
          <w:b/>
        </w:rPr>
      </w:pPr>
      <w:r w:rsidRPr="0080086D">
        <w:rPr>
          <w:b/>
        </w:rPr>
        <w:t>Functional Requirements</w:t>
      </w:r>
    </w:p>
    <w:p w14:paraId="54F5C52F" w14:textId="77777777" w:rsidR="001B0AB7" w:rsidRPr="001B0AB7" w:rsidRDefault="001B0AB7" w:rsidP="006B1C21">
      <w:pPr>
        <w:numPr>
          <w:ilvl w:val="0"/>
          <w:numId w:val="23"/>
        </w:numPr>
      </w:pPr>
      <w:r w:rsidRPr="001B0AB7">
        <w:t>The root/administrator user can visit the administrator portal</w:t>
      </w:r>
    </w:p>
    <w:p w14:paraId="739A88F1" w14:textId="77777777" w:rsidR="001B0AB7" w:rsidRPr="001B0AB7" w:rsidRDefault="001B0AB7" w:rsidP="006B1C21">
      <w:pPr>
        <w:numPr>
          <w:ilvl w:val="0"/>
          <w:numId w:val="23"/>
        </w:numPr>
      </w:pPr>
      <w:r w:rsidRPr="001B0AB7">
        <w:t>The root/administrator user can visit the category management view</w:t>
      </w:r>
    </w:p>
    <w:p w14:paraId="0A8482D6" w14:textId="77777777" w:rsidR="001B0AB7" w:rsidRPr="001B0AB7" w:rsidRDefault="001B0AB7" w:rsidP="006B1C21">
      <w:pPr>
        <w:numPr>
          <w:ilvl w:val="0"/>
          <w:numId w:val="23"/>
        </w:numPr>
      </w:pPr>
      <w:r w:rsidRPr="001B0AB7">
        <w:t>The root/administrator user can create a new category</w:t>
      </w:r>
    </w:p>
    <w:p w14:paraId="189BF3D5" w14:textId="77777777" w:rsidR="001B0AB7" w:rsidRPr="001B0AB7" w:rsidRDefault="001B0AB7" w:rsidP="006B1C21">
      <w:pPr>
        <w:numPr>
          <w:ilvl w:val="0"/>
          <w:numId w:val="23"/>
        </w:numPr>
      </w:pPr>
      <w:r w:rsidRPr="001B0AB7">
        <w:t>The root/administrator user can edit a category only if the category isn’t being used</w:t>
      </w:r>
    </w:p>
    <w:p w14:paraId="101CA744" w14:textId="77777777" w:rsidR="001B0AB7" w:rsidRPr="0080086D" w:rsidRDefault="001B0AB7" w:rsidP="001B0AB7">
      <w:pPr>
        <w:ind w:firstLine="360"/>
        <w:rPr>
          <w:b/>
        </w:rPr>
      </w:pPr>
      <w:r w:rsidRPr="003F4357">
        <w:rPr>
          <w:b/>
        </w:rPr>
        <w:t xml:space="preserve"> </w:t>
      </w:r>
      <w:r w:rsidRPr="0080086D">
        <w:rPr>
          <w:b/>
        </w:rPr>
        <w:t>Non-Functional Requirements</w:t>
      </w:r>
    </w:p>
    <w:p w14:paraId="4283D58A" w14:textId="77777777" w:rsidR="001B0AB7" w:rsidRPr="001B0AB7" w:rsidRDefault="001B0AB7" w:rsidP="006B1C21">
      <w:pPr>
        <w:pStyle w:val="ListParagraph"/>
        <w:numPr>
          <w:ilvl w:val="0"/>
          <w:numId w:val="24"/>
        </w:numPr>
      </w:pPr>
      <w:r w:rsidRPr="001B0AB7">
        <w:t>The category is saved on the database within 5 seconds</w:t>
      </w:r>
    </w:p>
    <w:p w14:paraId="42878109" w14:textId="77777777" w:rsidR="001B0AB7" w:rsidRPr="00B20C99" w:rsidRDefault="001B0AB7" w:rsidP="001B0AB7">
      <w:pPr>
        <w:pStyle w:val="ListParagraph"/>
      </w:pPr>
    </w:p>
    <w:p w14:paraId="636DFBE0" w14:textId="77777777" w:rsidR="001B0AB7" w:rsidRPr="004E30E5" w:rsidRDefault="001B0AB7" w:rsidP="001B0AB7">
      <w:pPr>
        <w:rPr>
          <w:u w:val="single"/>
        </w:rPr>
      </w:pPr>
      <w:r w:rsidRPr="004E30E5">
        <w:rPr>
          <w:bCs/>
          <w:u w:val="single"/>
        </w:rPr>
        <w:t>Related Tasks</w:t>
      </w:r>
      <w:r>
        <w:rPr>
          <w:bCs/>
          <w:u w:val="single"/>
        </w:rPr>
        <w:t xml:space="preserve"> / Stories</w:t>
      </w:r>
    </w:p>
    <w:p w14:paraId="0D64B6C4" w14:textId="77777777" w:rsidR="001B0AB7" w:rsidRPr="0077202A" w:rsidRDefault="001B0AB7" w:rsidP="001B0AB7">
      <w:r w:rsidRPr="0077202A">
        <w:t>None</w:t>
      </w:r>
    </w:p>
    <w:p w14:paraId="6BC43060" w14:textId="77777777" w:rsidR="001B0AB7" w:rsidRDefault="001B0AB7" w:rsidP="001B0AB7">
      <w:pPr>
        <w:rPr>
          <w:bCs/>
          <w:u w:val="single"/>
        </w:rPr>
      </w:pPr>
    </w:p>
    <w:p w14:paraId="6080D566" w14:textId="77777777" w:rsidR="001B0AB7" w:rsidRPr="004E30E5" w:rsidRDefault="001B0AB7" w:rsidP="001B0AB7">
      <w:pPr>
        <w:rPr>
          <w:u w:val="single"/>
        </w:rPr>
      </w:pPr>
      <w:r w:rsidRPr="004E30E5">
        <w:rPr>
          <w:bCs/>
          <w:u w:val="single"/>
        </w:rPr>
        <w:t>Modeling</w:t>
      </w:r>
    </w:p>
    <w:p w14:paraId="49879414" w14:textId="77777777" w:rsidR="001B0AB7" w:rsidRDefault="001B0AB7" w:rsidP="006B1C21">
      <w:pPr>
        <w:pStyle w:val="ListParagraph"/>
        <w:numPr>
          <w:ilvl w:val="0"/>
          <w:numId w:val="6"/>
        </w:numPr>
      </w:pPr>
      <w:r>
        <w:t>Refer to UML diagrams in Appendix A: Static UML Diagrams, Figure sp1-1 and Dynamic UML Diagrams, Figure sp1-1</w:t>
      </w:r>
    </w:p>
    <w:p w14:paraId="6790E38F" w14:textId="756994CD" w:rsidR="00447CC2" w:rsidRPr="001B0AB7" w:rsidRDefault="00447CC2" w:rsidP="00447CC2"/>
    <w:bookmarkEnd w:id="141"/>
    <w:p w14:paraId="56F25380" w14:textId="3C329C15" w:rsidR="001B0AB7" w:rsidRDefault="001B0AB7" w:rsidP="001B0AB7">
      <w:pPr>
        <w:pStyle w:val="Heading4"/>
      </w:pPr>
      <w:r>
        <w:rPr>
          <w:b/>
          <w:bCs/>
          <w:u w:val="single"/>
        </w:rPr>
        <w:t>User Story #119</w:t>
      </w:r>
      <w:r w:rsidR="000B68E2">
        <w:rPr>
          <w:b/>
          <w:bCs/>
          <w:u w:val="single"/>
        </w:rPr>
        <w:t>6</w:t>
      </w:r>
    </w:p>
    <w:p w14:paraId="662B283B" w14:textId="047F64AE" w:rsidR="000B68E2" w:rsidRDefault="000B68E2" w:rsidP="000B68E2">
      <w:pPr>
        <w:ind w:firstLine="720"/>
      </w:pPr>
      <w:r w:rsidRPr="000B68E2">
        <w:t>As a user, I want to be able to select the category of the BOLO template that I want to fill out, so that from one single page I ca</w:t>
      </w:r>
      <w:r>
        <w:t>n load any template that I need</w:t>
      </w:r>
      <w:r w:rsidRPr="000B68E2">
        <w:t xml:space="preserve"> instead of having a separate static view for each category.</w:t>
      </w:r>
    </w:p>
    <w:p w14:paraId="26F2ADD4" w14:textId="77777777" w:rsidR="000B68E2" w:rsidRPr="000B68E2" w:rsidRDefault="000B68E2" w:rsidP="000B68E2">
      <w:pPr>
        <w:ind w:firstLine="720"/>
      </w:pPr>
    </w:p>
    <w:p w14:paraId="5320041E" w14:textId="77777777" w:rsidR="001B0AB7" w:rsidRPr="0080086D" w:rsidRDefault="001B0AB7" w:rsidP="001B0AB7">
      <w:pPr>
        <w:rPr>
          <w:u w:val="single"/>
        </w:rPr>
      </w:pPr>
      <w:r w:rsidRPr="0080086D">
        <w:rPr>
          <w:bCs/>
          <w:u w:val="single"/>
        </w:rPr>
        <w:t>Acceptance Criteria</w:t>
      </w:r>
    </w:p>
    <w:p w14:paraId="0E4ACB8B" w14:textId="77777777" w:rsidR="001B0AB7" w:rsidRPr="0080086D" w:rsidRDefault="001B0AB7" w:rsidP="001B0AB7">
      <w:pPr>
        <w:ind w:firstLine="360"/>
        <w:rPr>
          <w:b/>
        </w:rPr>
      </w:pPr>
      <w:r w:rsidRPr="0080086D">
        <w:rPr>
          <w:b/>
        </w:rPr>
        <w:t>Functional Requirements</w:t>
      </w:r>
    </w:p>
    <w:p w14:paraId="3CAA2071" w14:textId="77777777" w:rsidR="000B68E2" w:rsidRPr="000B68E2" w:rsidRDefault="000B68E2" w:rsidP="006B1C21">
      <w:pPr>
        <w:numPr>
          <w:ilvl w:val="0"/>
          <w:numId w:val="25"/>
        </w:numPr>
      </w:pPr>
      <w:r w:rsidRPr="000B68E2">
        <w:t>Any user can click “Create BOLO” and is presented with only one view</w:t>
      </w:r>
    </w:p>
    <w:p w14:paraId="65AB61EB" w14:textId="77777777" w:rsidR="000B68E2" w:rsidRPr="000B68E2" w:rsidRDefault="000B68E2" w:rsidP="006B1C21">
      <w:pPr>
        <w:numPr>
          <w:ilvl w:val="0"/>
          <w:numId w:val="25"/>
        </w:numPr>
      </w:pPr>
      <w:r w:rsidRPr="000B68E2">
        <w:t>The user can select the template that they want from a drop down menu</w:t>
      </w:r>
    </w:p>
    <w:p w14:paraId="7AD87086" w14:textId="77777777" w:rsidR="000B68E2" w:rsidRPr="000B68E2" w:rsidRDefault="000B68E2" w:rsidP="006B1C21">
      <w:pPr>
        <w:numPr>
          <w:ilvl w:val="0"/>
          <w:numId w:val="25"/>
        </w:numPr>
      </w:pPr>
      <w:r w:rsidRPr="000B68E2">
        <w:t>The template fields are rendered on the fly without having to switch any pages</w:t>
      </w:r>
    </w:p>
    <w:p w14:paraId="26081D8D" w14:textId="77777777" w:rsidR="001B0AB7" w:rsidRPr="0080086D" w:rsidRDefault="001B0AB7" w:rsidP="001B0AB7">
      <w:pPr>
        <w:ind w:firstLine="360"/>
        <w:rPr>
          <w:b/>
        </w:rPr>
      </w:pPr>
      <w:r w:rsidRPr="003F4357">
        <w:rPr>
          <w:b/>
        </w:rPr>
        <w:t xml:space="preserve"> </w:t>
      </w:r>
      <w:r w:rsidRPr="0080086D">
        <w:rPr>
          <w:b/>
        </w:rPr>
        <w:t>Non-Functional Requirements</w:t>
      </w:r>
    </w:p>
    <w:p w14:paraId="14836B70" w14:textId="77777777" w:rsidR="000B68E2" w:rsidRPr="000B68E2" w:rsidRDefault="000B68E2" w:rsidP="006B1C21">
      <w:pPr>
        <w:pStyle w:val="ListParagraph"/>
        <w:numPr>
          <w:ilvl w:val="0"/>
          <w:numId w:val="26"/>
        </w:numPr>
      </w:pPr>
      <w:r w:rsidRPr="000B68E2">
        <w:t>The form fields render within one second</w:t>
      </w:r>
    </w:p>
    <w:p w14:paraId="7C0CE707" w14:textId="77777777" w:rsidR="001B0AB7" w:rsidRPr="00B20C99" w:rsidRDefault="001B0AB7" w:rsidP="001B0AB7">
      <w:pPr>
        <w:pStyle w:val="ListParagraph"/>
      </w:pPr>
    </w:p>
    <w:p w14:paraId="1607F2BA" w14:textId="77777777" w:rsidR="001B0AB7" w:rsidRPr="004E30E5" w:rsidRDefault="001B0AB7" w:rsidP="001B0AB7">
      <w:pPr>
        <w:rPr>
          <w:u w:val="single"/>
        </w:rPr>
      </w:pPr>
      <w:r w:rsidRPr="004E30E5">
        <w:rPr>
          <w:bCs/>
          <w:u w:val="single"/>
        </w:rPr>
        <w:t>Related Tasks</w:t>
      </w:r>
      <w:r>
        <w:rPr>
          <w:bCs/>
          <w:u w:val="single"/>
        </w:rPr>
        <w:t xml:space="preserve"> / Stories</w:t>
      </w:r>
    </w:p>
    <w:p w14:paraId="49F794B9" w14:textId="77777777" w:rsidR="001B0AB7" w:rsidRPr="0077202A" w:rsidRDefault="001B0AB7" w:rsidP="001B0AB7">
      <w:r w:rsidRPr="0077202A">
        <w:t>None</w:t>
      </w:r>
    </w:p>
    <w:p w14:paraId="3A115E2A" w14:textId="77777777" w:rsidR="001B0AB7" w:rsidRDefault="001B0AB7" w:rsidP="001B0AB7">
      <w:pPr>
        <w:rPr>
          <w:bCs/>
          <w:u w:val="single"/>
        </w:rPr>
      </w:pPr>
    </w:p>
    <w:p w14:paraId="47564CBF" w14:textId="77777777" w:rsidR="001B0AB7" w:rsidRPr="004E30E5" w:rsidRDefault="001B0AB7" w:rsidP="001B0AB7">
      <w:pPr>
        <w:rPr>
          <w:u w:val="single"/>
        </w:rPr>
      </w:pPr>
      <w:r w:rsidRPr="004E30E5">
        <w:rPr>
          <w:bCs/>
          <w:u w:val="single"/>
        </w:rPr>
        <w:t>Modeling</w:t>
      </w:r>
    </w:p>
    <w:p w14:paraId="54CB0CE8" w14:textId="77777777" w:rsidR="001B0AB7" w:rsidRDefault="001B0AB7" w:rsidP="006B1C21">
      <w:pPr>
        <w:pStyle w:val="ListParagraph"/>
        <w:numPr>
          <w:ilvl w:val="0"/>
          <w:numId w:val="6"/>
        </w:numPr>
      </w:pPr>
      <w:r>
        <w:t>Refer to UML diagrams in Appendix A: Static UML Diagrams, Figure sp1-1 and Dynamic UML Diagrams, Figure sp1-1</w:t>
      </w:r>
    </w:p>
    <w:p w14:paraId="0CBB121A" w14:textId="77777777" w:rsidR="001B0AB7" w:rsidRDefault="001B0AB7" w:rsidP="001B0AB7"/>
    <w:p w14:paraId="1A1102E1" w14:textId="7579F162" w:rsidR="5B0EF505" w:rsidRDefault="5B0EF505" w:rsidP="5B0EF505"/>
    <w:p w14:paraId="70E4AD4C" w14:textId="77777777" w:rsidR="0024773E" w:rsidRPr="00BB4054" w:rsidRDefault="0024773E" w:rsidP="0024773E">
      <w:pPr>
        <w:pStyle w:val="Heading3"/>
        <w:spacing w:line="480" w:lineRule="auto"/>
        <w:jc w:val="center"/>
      </w:pPr>
      <w:bookmarkStart w:id="142" w:name="_Toc468191716"/>
      <w:bookmarkStart w:id="143" w:name="_Toc468192196"/>
      <w:r w:rsidRPr="2E0CE045">
        <w:rPr>
          <w:rFonts w:ascii="Times New Roman" w:eastAsia="Times New Roman" w:hAnsi="Times New Roman" w:cs="Times New Roman"/>
          <w:color w:val="auto"/>
        </w:rPr>
        <w:t>Sprint 4</w:t>
      </w:r>
      <w:bookmarkEnd w:id="142"/>
      <w:bookmarkEnd w:id="143"/>
    </w:p>
    <w:p w14:paraId="0FD91EB2" w14:textId="77777777" w:rsidR="0024773E" w:rsidRPr="00BB4054" w:rsidRDefault="0024773E" w:rsidP="0024773E">
      <w:pPr>
        <w:spacing w:line="480" w:lineRule="auto"/>
        <w:jc w:val="center"/>
      </w:pPr>
      <w:r w:rsidRPr="6DECB2AD">
        <w:t>(</w:t>
      </w:r>
      <w:r>
        <w:t>10/08</w:t>
      </w:r>
      <w:r w:rsidRPr="6DECB2AD">
        <w:t xml:space="preserve">/2016 – </w:t>
      </w:r>
      <w:r>
        <w:t>10/21</w:t>
      </w:r>
      <w:r w:rsidRPr="6DECB2AD">
        <w:t>/2016)</w:t>
      </w:r>
    </w:p>
    <w:p w14:paraId="0FE5F0DF" w14:textId="285F3FA9" w:rsidR="00903CD8" w:rsidRDefault="00903CD8" w:rsidP="00903CD8">
      <w:pPr>
        <w:pStyle w:val="Heading4"/>
      </w:pPr>
      <w:r>
        <w:rPr>
          <w:b/>
          <w:bCs/>
          <w:u w:val="single"/>
        </w:rPr>
        <w:lastRenderedPageBreak/>
        <w:t>User Story #1188</w:t>
      </w:r>
    </w:p>
    <w:p w14:paraId="21897D86" w14:textId="6CD04B7D" w:rsidR="00903CD8" w:rsidRDefault="00903CD8" w:rsidP="00903CD8">
      <w:pPr>
        <w:ind w:firstLine="720"/>
      </w:pPr>
      <w:r w:rsidRPr="00903CD8">
        <w:t xml:space="preserve">As the product owner, I can </w:t>
      </w:r>
      <w:r>
        <w:t>run</w:t>
      </w:r>
      <w:r w:rsidRPr="00903CD8">
        <w:t xml:space="preserve"> the BOLO program on a server that can run MongoDB, so that the web</w:t>
      </w:r>
      <w:r>
        <w:t xml:space="preserve"> </w:t>
      </w:r>
      <w:r w:rsidRPr="00903CD8">
        <w:t>app</w:t>
      </w:r>
      <w:r>
        <w:t>lication</w:t>
      </w:r>
      <w:r w:rsidRPr="00903CD8">
        <w:t xml:space="preserve"> can be ran on a secure server</w:t>
      </w:r>
    </w:p>
    <w:p w14:paraId="69473B99" w14:textId="77777777" w:rsidR="00903CD8" w:rsidRPr="000B68E2" w:rsidRDefault="00903CD8" w:rsidP="00903CD8">
      <w:pPr>
        <w:ind w:firstLine="720"/>
      </w:pPr>
    </w:p>
    <w:p w14:paraId="32A13F51" w14:textId="77777777" w:rsidR="00903CD8" w:rsidRPr="0080086D" w:rsidRDefault="00903CD8" w:rsidP="00903CD8">
      <w:pPr>
        <w:rPr>
          <w:u w:val="single"/>
        </w:rPr>
      </w:pPr>
      <w:r w:rsidRPr="0080086D">
        <w:rPr>
          <w:bCs/>
          <w:u w:val="single"/>
        </w:rPr>
        <w:t>Acceptance Criteria</w:t>
      </w:r>
    </w:p>
    <w:p w14:paraId="6F06E4C2" w14:textId="77777777" w:rsidR="00903CD8" w:rsidRPr="0080086D" w:rsidRDefault="00903CD8" w:rsidP="00903CD8">
      <w:pPr>
        <w:ind w:firstLine="360"/>
        <w:rPr>
          <w:b/>
        </w:rPr>
      </w:pPr>
      <w:r w:rsidRPr="0080086D">
        <w:rPr>
          <w:b/>
        </w:rPr>
        <w:t>Functional Requirements</w:t>
      </w:r>
    </w:p>
    <w:p w14:paraId="06E81E64" w14:textId="77777777" w:rsidR="00903CD8" w:rsidRPr="00903CD8" w:rsidRDefault="00903CD8" w:rsidP="006B1C21">
      <w:pPr>
        <w:numPr>
          <w:ilvl w:val="0"/>
          <w:numId w:val="27"/>
        </w:numPr>
      </w:pPr>
      <w:r w:rsidRPr="00903CD8">
        <w:t>BOLO can run only on MongoDB, not Cloudant</w:t>
      </w:r>
    </w:p>
    <w:p w14:paraId="4BFF8853" w14:textId="719A7F7B" w:rsidR="00903CD8" w:rsidRDefault="00903CD8" w:rsidP="006B1C21">
      <w:pPr>
        <w:numPr>
          <w:ilvl w:val="0"/>
          <w:numId w:val="27"/>
        </w:numPr>
      </w:pPr>
      <w:r w:rsidRPr="00903CD8">
        <w:t>The functions that was used with Cloudant are still usable with MongoDB</w:t>
      </w:r>
    </w:p>
    <w:p w14:paraId="4F199448" w14:textId="2EA48E81" w:rsidR="00903CD8" w:rsidRPr="00903CD8" w:rsidRDefault="00903CD8" w:rsidP="006B1C21">
      <w:pPr>
        <w:numPr>
          <w:ilvl w:val="0"/>
          <w:numId w:val="27"/>
        </w:numPr>
      </w:pPr>
      <w:r>
        <w:t>The database can be running with the server, or hosted elsewhere</w:t>
      </w:r>
    </w:p>
    <w:p w14:paraId="7DEEF000" w14:textId="53132E64" w:rsidR="00903CD8" w:rsidRPr="0080086D" w:rsidRDefault="00903CD8" w:rsidP="00903CD8">
      <w:pPr>
        <w:ind w:firstLine="360"/>
        <w:rPr>
          <w:b/>
        </w:rPr>
      </w:pPr>
      <w:r w:rsidRPr="0080086D">
        <w:rPr>
          <w:b/>
        </w:rPr>
        <w:t>Non-Functional Requirements</w:t>
      </w:r>
    </w:p>
    <w:p w14:paraId="6CB49D87" w14:textId="77777777" w:rsidR="00903CD8" w:rsidRPr="00903CD8" w:rsidRDefault="00903CD8" w:rsidP="006B1C21">
      <w:pPr>
        <w:numPr>
          <w:ilvl w:val="0"/>
          <w:numId w:val="27"/>
        </w:numPr>
      </w:pPr>
      <w:r w:rsidRPr="00903CD8">
        <w:t>MongoDB queries must be of equal speed or faster than Cloudant</w:t>
      </w:r>
    </w:p>
    <w:p w14:paraId="3675372C" w14:textId="77777777" w:rsidR="00903CD8" w:rsidRPr="00B20C99" w:rsidRDefault="00903CD8" w:rsidP="00903CD8">
      <w:pPr>
        <w:pStyle w:val="ListParagraph"/>
      </w:pPr>
    </w:p>
    <w:p w14:paraId="49D2536C" w14:textId="77777777" w:rsidR="00903CD8" w:rsidRPr="004E30E5" w:rsidRDefault="00903CD8" w:rsidP="00903CD8">
      <w:pPr>
        <w:rPr>
          <w:u w:val="single"/>
        </w:rPr>
      </w:pPr>
      <w:r w:rsidRPr="004E30E5">
        <w:rPr>
          <w:bCs/>
          <w:u w:val="single"/>
        </w:rPr>
        <w:t>Related Tasks</w:t>
      </w:r>
      <w:r>
        <w:rPr>
          <w:bCs/>
          <w:u w:val="single"/>
        </w:rPr>
        <w:t xml:space="preserve"> / Stories</w:t>
      </w:r>
    </w:p>
    <w:p w14:paraId="24D7382B" w14:textId="77777777" w:rsidR="00903CD8" w:rsidRPr="0077202A" w:rsidRDefault="00903CD8" w:rsidP="00903CD8">
      <w:r w:rsidRPr="0077202A">
        <w:t>None</w:t>
      </w:r>
    </w:p>
    <w:p w14:paraId="6F928C9B" w14:textId="77777777" w:rsidR="00903CD8" w:rsidRDefault="00903CD8" w:rsidP="00903CD8">
      <w:pPr>
        <w:rPr>
          <w:bCs/>
          <w:u w:val="single"/>
        </w:rPr>
      </w:pPr>
    </w:p>
    <w:p w14:paraId="6428FEFB" w14:textId="77777777" w:rsidR="00903CD8" w:rsidRPr="004E30E5" w:rsidRDefault="00903CD8" w:rsidP="00903CD8">
      <w:pPr>
        <w:rPr>
          <w:u w:val="single"/>
        </w:rPr>
      </w:pPr>
      <w:r w:rsidRPr="004E30E5">
        <w:rPr>
          <w:bCs/>
          <w:u w:val="single"/>
        </w:rPr>
        <w:t>Modeling</w:t>
      </w:r>
    </w:p>
    <w:p w14:paraId="13CAD9F3" w14:textId="04C69BC1" w:rsidR="00903CD8" w:rsidRDefault="00903CD8" w:rsidP="006B1C21">
      <w:pPr>
        <w:pStyle w:val="ListParagraph"/>
        <w:numPr>
          <w:ilvl w:val="0"/>
          <w:numId w:val="6"/>
        </w:numPr>
      </w:pPr>
      <w:r>
        <w:t>Refer to UML diagrams in Appendix A: Static UML Diagrams, Figure sp1-1 and Dynamic UML Diagrams, Figure sp1-1</w:t>
      </w:r>
    </w:p>
    <w:p w14:paraId="5251E632" w14:textId="77777777" w:rsidR="00903CD8" w:rsidRDefault="00903CD8" w:rsidP="00903CD8">
      <w:pPr>
        <w:pStyle w:val="ListParagraph"/>
      </w:pPr>
    </w:p>
    <w:p w14:paraId="3C26AB7B" w14:textId="5B0D9734" w:rsidR="00903CD8" w:rsidRDefault="00903CD8" w:rsidP="00903CD8">
      <w:pPr>
        <w:pStyle w:val="Heading4"/>
      </w:pPr>
      <w:r>
        <w:rPr>
          <w:b/>
          <w:bCs/>
          <w:u w:val="single"/>
        </w:rPr>
        <w:t>User Story #1195</w:t>
      </w:r>
    </w:p>
    <w:p w14:paraId="74E63B91" w14:textId="31144734" w:rsidR="00903CD8" w:rsidRDefault="00903CD8" w:rsidP="00903CD8">
      <w:pPr>
        <w:ind w:firstLine="720"/>
      </w:pPr>
      <w:r w:rsidRPr="00903CD8">
        <w:t>As a root/administrator user, I want to be able to upload a csv of users on the database, so that I can upload more than one user at a time.</w:t>
      </w:r>
    </w:p>
    <w:p w14:paraId="71FC6E27" w14:textId="77777777" w:rsidR="00903CD8" w:rsidRPr="000B68E2" w:rsidRDefault="00903CD8" w:rsidP="00903CD8">
      <w:pPr>
        <w:ind w:firstLine="720"/>
      </w:pPr>
    </w:p>
    <w:p w14:paraId="3F8815B9" w14:textId="77777777" w:rsidR="00903CD8" w:rsidRPr="0080086D" w:rsidRDefault="00903CD8" w:rsidP="00903CD8">
      <w:pPr>
        <w:rPr>
          <w:u w:val="single"/>
        </w:rPr>
      </w:pPr>
      <w:r w:rsidRPr="0080086D">
        <w:rPr>
          <w:bCs/>
          <w:u w:val="single"/>
        </w:rPr>
        <w:t>Acceptance Criteria</w:t>
      </w:r>
    </w:p>
    <w:p w14:paraId="62B63159" w14:textId="77777777" w:rsidR="00903CD8" w:rsidRPr="0080086D" w:rsidRDefault="00903CD8" w:rsidP="00903CD8">
      <w:pPr>
        <w:ind w:firstLine="360"/>
        <w:rPr>
          <w:b/>
        </w:rPr>
      </w:pPr>
      <w:r w:rsidRPr="0080086D">
        <w:rPr>
          <w:b/>
        </w:rPr>
        <w:t>Functional Requirements</w:t>
      </w:r>
    </w:p>
    <w:p w14:paraId="565E1570" w14:textId="77777777" w:rsidR="00903CD8" w:rsidRPr="00903CD8" w:rsidRDefault="00903CD8" w:rsidP="006B1C21">
      <w:pPr>
        <w:numPr>
          <w:ilvl w:val="0"/>
          <w:numId w:val="28"/>
        </w:numPr>
      </w:pPr>
      <w:r w:rsidRPr="00903CD8">
        <w:t>The root/administrator user can access the user management console</w:t>
      </w:r>
    </w:p>
    <w:p w14:paraId="72695FC6" w14:textId="77777777" w:rsidR="00903CD8" w:rsidRPr="00903CD8" w:rsidRDefault="00903CD8" w:rsidP="006B1C21">
      <w:pPr>
        <w:numPr>
          <w:ilvl w:val="0"/>
          <w:numId w:val="28"/>
        </w:numPr>
      </w:pPr>
      <w:r w:rsidRPr="00903CD8">
        <w:t>The root/administrator user can upload a list of users in a properly formatted CSV</w:t>
      </w:r>
    </w:p>
    <w:p w14:paraId="4F8C12F5" w14:textId="77777777" w:rsidR="00903CD8" w:rsidRPr="00903CD8" w:rsidRDefault="00903CD8" w:rsidP="006B1C21">
      <w:pPr>
        <w:numPr>
          <w:ilvl w:val="0"/>
          <w:numId w:val="28"/>
        </w:numPr>
      </w:pPr>
      <w:r w:rsidRPr="00903CD8">
        <w:t>The users are created on MongoDB</w:t>
      </w:r>
    </w:p>
    <w:p w14:paraId="4BC02DB9" w14:textId="77777777" w:rsidR="00903CD8" w:rsidRPr="00903CD8" w:rsidRDefault="00903CD8" w:rsidP="006B1C21">
      <w:pPr>
        <w:numPr>
          <w:ilvl w:val="0"/>
          <w:numId w:val="28"/>
        </w:numPr>
      </w:pPr>
      <w:r w:rsidRPr="00903CD8">
        <w:t>The users are successfully registered on the BOLO system.</w:t>
      </w:r>
    </w:p>
    <w:p w14:paraId="3EE76E37" w14:textId="77777777" w:rsidR="00903CD8" w:rsidRPr="0080086D" w:rsidRDefault="00903CD8" w:rsidP="00903CD8">
      <w:pPr>
        <w:ind w:firstLine="360"/>
        <w:rPr>
          <w:b/>
        </w:rPr>
      </w:pPr>
      <w:r w:rsidRPr="0080086D">
        <w:rPr>
          <w:b/>
        </w:rPr>
        <w:t>Non-Functional Requirements</w:t>
      </w:r>
    </w:p>
    <w:p w14:paraId="55139BEE" w14:textId="77777777" w:rsidR="00903CD8" w:rsidRPr="00903CD8" w:rsidRDefault="00903CD8" w:rsidP="006B1C21">
      <w:pPr>
        <w:pStyle w:val="ListParagraph"/>
        <w:numPr>
          <w:ilvl w:val="0"/>
          <w:numId w:val="29"/>
        </w:numPr>
      </w:pPr>
      <w:r w:rsidRPr="00903CD8">
        <w:t>All users are uploaded in under 20 seconds</w:t>
      </w:r>
    </w:p>
    <w:p w14:paraId="63A9D44A" w14:textId="77777777" w:rsidR="00903CD8" w:rsidRPr="00B20C99" w:rsidRDefault="00903CD8" w:rsidP="00903CD8">
      <w:pPr>
        <w:pStyle w:val="ListParagraph"/>
      </w:pPr>
    </w:p>
    <w:p w14:paraId="05420369" w14:textId="77777777" w:rsidR="00903CD8" w:rsidRPr="004E30E5" w:rsidRDefault="00903CD8" w:rsidP="00903CD8">
      <w:pPr>
        <w:rPr>
          <w:u w:val="single"/>
        </w:rPr>
      </w:pPr>
      <w:r w:rsidRPr="004E30E5">
        <w:rPr>
          <w:bCs/>
          <w:u w:val="single"/>
        </w:rPr>
        <w:t>Related Tasks</w:t>
      </w:r>
      <w:r>
        <w:rPr>
          <w:bCs/>
          <w:u w:val="single"/>
        </w:rPr>
        <w:t xml:space="preserve"> / Stories</w:t>
      </w:r>
    </w:p>
    <w:p w14:paraId="50899588" w14:textId="7CA86264" w:rsidR="00903CD8" w:rsidRPr="00BF57A2" w:rsidRDefault="00BF57A2" w:rsidP="00903CD8">
      <w:pPr>
        <w:rPr>
          <w:b/>
        </w:rPr>
      </w:pPr>
      <w:r w:rsidRPr="00BF57A2">
        <w:rPr>
          <w:b/>
        </w:rPr>
        <w:t>User Story #1179</w:t>
      </w:r>
    </w:p>
    <w:p w14:paraId="493A59B3" w14:textId="77777777" w:rsidR="00903CD8" w:rsidRDefault="00903CD8" w:rsidP="00903CD8">
      <w:pPr>
        <w:rPr>
          <w:bCs/>
          <w:u w:val="single"/>
        </w:rPr>
      </w:pPr>
    </w:p>
    <w:p w14:paraId="5E8FF2F4" w14:textId="77777777" w:rsidR="00903CD8" w:rsidRPr="004E30E5" w:rsidRDefault="00903CD8" w:rsidP="00903CD8">
      <w:pPr>
        <w:rPr>
          <w:u w:val="single"/>
        </w:rPr>
      </w:pPr>
      <w:r w:rsidRPr="004E30E5">
        <w:rPr>
          <w:bCs/>
          <w:u w:val="single"/>
        </w:rPr>
        <w:t>Modeling</w:t>
      </w:r>
    </w:p>
    <w:p w14:paraId="16138DE7" w14:textId="77777777" w:rsidR="00BF57A2" w:rsidRDefault="00903CD8" w:rsidP="006B1C21">
      <w:pPr>
        <w:pStyle w:val="ListParagraph"/>
        <w:numPr>
          <w:ilvl w:val="0"/>
          <w:numId w:val="6"/>
        </w:numPr>
      </w:pPr>
      <w:r>
        <w:t>Refer to UML diagrams in Appendix A: Static UML Diagrams, Figure sp1-1 and Dynamic UML Diagrams, Figure sp1-1</w:t>
      </w:r>
    </w:p>
    <w:p w14:paraId="7905C373" w14:textId="77777777" w:rsidR="00BF57A2" w:rsidRDefault="00BF57A2">
      <w:pPr>
        <w:spacing w:after="120" w:line="264" w:lineRule="auto"/>
      </w:pPr>
      <w:r>
        <w:br w:type="page"/>
      </w:r>
    </w:p>
    <w:p w14:paraId="05024293" w14:textId="0F62FAAB" w:rsidR="00BF57A2" w:rsidRDefault="00BF57A2" w:rsidP="00BF57A2">
      <w:pPr>
        <w:pStyle w:val="Heading4"/>
      </w:pPr>
      <w:r>
        <w:rPr>
          <w:b/>
          <w:bCs/>
          <w:u w:val="single"/>
        </w:rPr>
        <w:lastRenderedPageBreak/>
        <w:t>User Story #1197</w:t>
      </w:r>
    </w:p>
    <w:p w14:paraId="757212B6" w14:textId="60AA0ED3" w:rsidR="00BF57A2" w:rsidRDefault="00BF57A2" w:rsidP="00BF57A2">
      <w:pPr>
        <w:ind w:firstLine="720"/>
      </w:pPr>
      <w:r w:rsidRPr="00BF57A2">
        <w:t>As a user, I want to receive an email notification when a new BOLO is created so that I can confirm I want the BOLO posted.</w:t>
      </w:r>
    </w:p>
    <w:p w14:paraId="77078FD6" w14:textId="77777777" w:rsidR="00BF57A2" w:rsidRPr="000B68E2" w:rsidRDefault="00BF57A2" w:rsidP="00BF57A2">
      <w:pPr>
        <w:ind w:firstLine="720"/>
      </w:pPr>
    </w:p>
    <w:p w14:paraId="3444B905" w14:textId="77777777" w:rsidR="00BF57A2" w:rsidRPr="0080086D" w:rsidRDefault="00BF57A2" w:rsidP="00BF57A2">
      <w:pPr>
        <w:rPr>
          <w:u w:val="single"/>
        </w:rPr>
      </w:pPr>
      <w:r w:rsidRPr="0080086D">
        <w:rPr>
          <w:bCs/>
          <w:u w:val="single"/>
        </w:rPr>
        <w:t>Acceptance Criteria</w:t>
      </w:r>
    </w:p>
    <w:p w14:paraId="4B7AB3AE" w14:textId="77777777" w:rsidR="00BF57A2" w:rsidRPr="0080086D" w:rsidRDefault="00BF57A2" w:rsidP="00BF57A2">
      <w:pPr>
        <w:ind w:firstLine="360"/>
        <w:rPr>
          <w:b/>
        </w:rPr>
      </w:pPr>
      <w:r w:rsidRPr="0080086D">
        <w:rPr>
          <w:b/>
        </w:rPr>
        <w:t>Functional Requirements</w:t>
      </w:r>
    </w:p>
    <w:p w14:paraId="21EAD223" w14:textId="77777777" w:rsidR="00BF57A2" w:rsidRPr="00BF57A2" w:rsidRDefault="00BF57A2" w:rsidP="006B1C21">
      <w:pPr>
        <w:numPr>
          <w:ilvl w:val="0"/>
          <w:numId w:val="30"/>
        </w:numPr>
      </w:pPr>
      <w:r w:rsidRPr="00BF57A2">
        <w:t>After a BOLO is created successfully, it is assigned a token.</w:t>
      </w:r>
    </w:p>
    <w:p w14:paraId="488C5C8F" w14:textId="77777777" w:rsidR="00BF57A2" w:rsidRPr="00BF57A2" w:rsidRDefault="00BF57A2" w:rsidP="006B1C21">
      <w:pPr>
        <w:numPr>
          <w:ilvl w:val="0"/>
          <w:numId w:val="30"/>
        </w:numPr>
      </w:pPr>
      <w:r w:rsidRPr="00BF57A2">
        <w:t>An email is sent to the author on BOLO creation to confirm the BOLO.</w:t>
      </w:r>
    </w:p>
    <w:p w14:paraId="3C329038" w14:textId="77777777" w:rsidR="00BF57A2" w:rsidRPr="0080086D" w:rsidRDefault="00BF57A2" w:rsidP="00BF57A2">
      <w:pPr>
        <w:ind w:firstLine="360"/>
        <w:rPr>
          <w:b/>
        </w:rPr>
      </w:pPr>
      <w:r w:rsidRPr="0080086D">
        <w:rPr>
          <w:b/>
        </w:rPr>
        <w:t>Non-Functional Requirements</w:t>
      </w:r>
    </w:p>
    <w:p w14:paraId="78C0ECFA" w14:textId="77777777" w:rsidR="00BF57A2" w:rsidRPr="00BF57A2" w:rsidRDefault="00BF57A2" w:rsidP="006B1C21">
      <w:pPr>
        <w:pStyle w:val="ListParagraph"/>
        <w:numPr>
          <w:ilvl w:val="0"/>
          <w:numId w:val="31"/>
        </w:numPr>
      </w:pPr>
      <w:r w:rsidRPr="00BF57A2">
        <w:t>The email must not take longer than 15 seconds to send to the user.</w:t>
      </w:r>
    </w:p>
    <w:p w14:paraId="1EBDCCDF" w14:textId="77777777" w:rsidR="00BF57A2" w:rsidRPr="00B20C99" w:rsidRDefault="00BF57A2" w:rsidP="00BF57A2">
      <w:pPr>
        <w:pStyle w:val="ListParagraph"/>
      </w:pPr>
    </w:p>
    <w:p w14:paraId="726954DC" w14:textId="77777777" w:rsidR="00BF57A2" w:rsidRPr="004E30E5" w:rsidRDefault="00BF57A2" w:rsidP="00BF57A2">
      <w:pPr>
        <w:rPr>
          <w:u w:val="single"/>
        </w:rPr>
      </w:pPr>
      <w:r w:rsidRPr="004E30E5">
        <w:rPr>
          <w:bCs/>
          <w:u w:val="single"/>
        </w:rPr>
        <w:t>Related Tasks</w:t>
      </w:r>
      <w:r>
        <w:rPr>
          <w:bCs/>
          <w:u w:val="single"/>
        </w:rPr>
        <w:t xml:space="preserve"> / Stories</w:t>
      </w:r>
    </w:p>
    <w:p w14:paraId="4DE9718F" w14:textId="72B8215E" w:rsidR="00BF57A2" w:rsidRPr="00BF57A2" w:rsidRDefault="00BF57A2" w:rsidP="00BF57A2">
      <w:pPr>
        <w:rPr>
          <w:b/>
        </w:rPr>
      </w:pPr>
      <w:r>
        <w:rPr>
          <w:b/>
        </w:rPr>
        <w:t>None</w:t>
      </w:r>
    </w:p>
    <w:p w14:paraId="0FB65BAF" w14:textId="77777777" w:rsidR="00BF57A2" w:rsidRDefault="00BF57A2" w:rsidP="00BF57A2">
      <w:pPr>
        <w:rPr>
          <w:bCs/>
          <w:u w:val="single"/>
        </w:rPr>
      </w:pPr>
    </w:p>
    <w:p w14:paraId="61E80F28" w14:textId="77777777" w:rsidR="00BF57A2" w:rsidRPr="004E30E5" w:rsidRDefault="00BF57A2" w:rsidP="00BF57A2">
      <w:pPr>
        <w:rPr>
          <w:u w:val="single"/>
        </w:rPr>
      </w:pPr>
      <w:r w:rsidRPr="004E30E5">
        <w:rPr>
          <w:bCs/>
          <w:u w:val="single"/>
        </w:rPr>
        <w:t>Modeling</w:t>
      </w:r>
    </w:p>
    <w:p w14:paraId="1E9A4F6B" w14:textId="77777777" w:rsidR="00BF57A2" w:rsidRDefault="00BF57A2" w:rsidP="006B1C21">
      <w:pPr>
        <w:pStyle w:val="ListParagraph"/>
        <w:numPr>
          <w:ilvl w:val="0"/>
          <w:numId w:val="6"/>
        </w:numPr>
      </w:pPr>
      <w:r>
        <w:t>Refer to UML diagrams in Appendix A: Static UML Diagrams, Figure sp1-1 and Dynamic UML Diagrams, Figure sp1-1</w:t>
      </w:r>
    </w:p>
    <w:p w14:paraId="20E58634" w14:textId="7F66EFE4" w:rsidR="00BF57A2" w:rsidRDefault="00BF57A2" w:rsidP="00BF57A2"/>
    <w:p w14:paraId="59A7EC6D" w14:textId="4839B3DA" w:rsidR="00BF57A2" w:rsidRDefault="00BF57A2" w:rsidP="00BF57A2">
      <w:pPr>
        <w:pStyle w:val="Heading4"/>
      </w:pPr>
      <w:r>
        <w:rPr>
          <w:b/>
          <w:bCs/>
          <w:u w:val="single"/>
        </w:rPr>
        <w:t>User Story #1198</w:t>
      </w:r>
    </w:p>
    <w:p w14:paraId="3C4A3369" w14:textId="58D3A56A" w:rsidR="00BF57A2" w:rsidRDefault="00BF57A2" w:rsidP="00BF57A2">
      <w:pPr>
        <w:ind w:firstLine="720"/>
      </w:pPr>
      <w:r w:rsidRPr="00BF57A2">
        <w:t>As a user I want to have a central location to view all BOLO fliers that were created, so can view them at any time.</w:t>
      </w:r>
    </w:p>
    <w:p w14:paraId="4A7DBDAE" w14:textId="77777777" w:rsidR="00BF57A2" w:rsidRPr="000B68E2" w:rsidRDefault="00BF57A2" w:rsidP="00BF57A2">
      <w:pPr>
        <w:ind w:firstLine="720"/>
      </w:pPr>
    </w:p>
    <w:p w14:paraId="05A31EC9" w14:textId="77777777" w:rsidR="00BF57A2" w:rsidRPr="0080086D" w:rsidRDefault="00BF57A2" w:rsidP="00BF57A2">
      <w:pPr>
        <w:rPr>
          <w:u w:val="single"/>
        </w:rPr>
      </w:pPr>
      <w:r w:rsidRPr="0080086D">
        <w:rPr>
          <w:bCs/>
          <w:u w:val="single"/>
        </w:rPr>
        <w:t>Acceptance Criteria</w:t>
      </w:r>
    </w:p>
    <w:p w14:paraId="5DE0BE1D" w14:textId="77777777" w:rsidR="00BF57A2" w:rsidRPr="0080086D" w:rsidRDefault="00BF57A2" w:rsidP="00BF57A2">
      <w:pPr>
        <w:ind w:firstLine="360"/>
        <w:rPr>
          <w:b/>
        </w:rPr>
      </w:pPr>
      <w:r w:rsidRPr="0080086D">
        <w:rPr>
          <w:b/>
        </w:rPr>
        <w:t>Functional Requirements</w:t>
      </w:r>
    </w:p>
    <w:p w14:paraId="271F50EF" w14:textId="77777777" w:rsidR="00BF57A2" w:rsidRPr="00BF57A2" w:rsidRDefault="00BF57A2" w:rsidP="006B1C21">
      <w:pPr>
        <w:numPr>
          <w:ilvl w:val="0"/>
          <w:numId w:val="32"/>
        </w:numPr>
      </w:pPr>
      <w:r w:rsidRPr="00BF57A2">
        <w:t>When the user logs in they can visually see all the BOLO fliers that have been created</w:t>
      </w:r>
    </w:p>
    <w:p w14:paraId="7770A801" w14:textId="77777777" w:rsidR="00BF57A2" w:rsidRPr="00BF57A2" w:rsidRDefault="00BF57A2" w:rsidP="006B1C21">
      <w:pPr>
        <w:numPr>
          <w:ilvl w:val="0"/>
          <w:numId w:val="32"/>
        </w:numPr>
      </w:pPr>
      <w:r w:rsidRPr="00BF57A2">
        <w:t>The user can see the status of the BOLO across the thumbnail of the picture if it isn’t new or updated</w:t>
      </w:r>
    </w:p>
    <w:p w14:paraId="37BC8D4A" w14:textId="77777777" w:rsidR="00BF57A2" w:rsidRPr="0080086D" w:rsidRDefault="00BF57A2" w:rsidP="00BF57A2">
      <w:pPr>
        <w:ind w:firstLine="360"/>
        <w:rPr>
          <w:b/>
        </w:rPr>
      </w:pPr>
      <w:r w:rsidRPr="0080086D">
        <w:rPr>
          <w:b/>
        </w:rPr>
        <w:t>Non-Functional Requirements</w:t>
      </w:r>
    </w:p>
    <w:p w14:paraId="5785200E" w14:textId="0C5345D3" w:rsidR="00BF57A2" w:rsidRPr="00BF57A2" w:rsidRDefault="00BF57A2" w:rsidP="006B1C21">
      <w:pPr>
        <w:pStyle w:val="ListParagraph"/>
        <w:numPr>
          <w:ilvl w:val="0"/>
          <w:numId w:val="31"/>
        </w:numPr>
      </w:pPr>
      <w:r w:rsidRPr="00BF57A2">
        <w:t xml:space="preserve">The </w:t>
      </w:r>
      <w:r>
        <w:t xml:space="preserve">BOLOs </w:t>
      </w:r>
      <w:r w:rsidRPr="00BF57A2">
        <w:t>must not take longer than 1</w:t>
      </w:r>
      <w:r>
        <w:t>0</w:t>
      </w:r>
      <w:r w:rsidRPr="00BF57A2">
        <w:t xml:space="preserve"> seconds to </w:t>
      </w:r>
      <w:r>
        <w:t>load</w:t>
      </w:r>
    </w:p>
    <w:p w14:paraId="292BA090" w14:textId="77777777" w:rsidR="00BF57A2" w:rsidRPr="00B20C99" w:rsidRDefault="00BF57A2" w:rsidP="00BF57A2">
      <w:pPr>
        <w:pStyle w:val="ListParagraph"/>
      </w:pPr>
    </w:p>
    <w:p w14:paraId="09BB883C" w14:textId="77777777" w:rsidR="00BF57A2" w:rsidRPr="004E30E5" w:rsidRDefault="00BF57A2" w:rsidP="00BF57A2">
      <w:pPr>
        <w:rPr>
          <w:u w:val="single"/>
        </w:rPr>
      </w:pPr>
      <w:r w:rsidRPr="004E30E5">
        <w:rPr>
          <w:bCs/>
          <w:u w:val="single"/>
        </w:rPr>
        <w:t>Related Tasks</w:t>
      </w:r>
      <w:r>
        <w:rPr>
          <w:bCs/>
          <w:u w:val="single"/>
        </w:rPr>
        <w:t xml:space="preserve"> / Stories</w:t>
      </w:r>
    </w:p>
    <w:p w14:paraId="7A662A0E" w14:textId="534EEF9A" w:rsidR="00BF57A2" w:rsidRPr="00BF57A2" w:rsidRDefault="00BF57A2" w:rsidP="00BF57A2">
      <w:pPr>
        <w:rPr>
          <w:b/>
        </w:rPr>
      </w:pPr>
      <w:r>
        <w:rPr>
          <w:b/>
        </w:rPr>
        <w:t>None</w:t>
      </w:r>
    </w:p>
    <w:p w14:paraId="3C684722" w14:textId="77777777" w:rsidR="00BF57A2" w:rsidRDefault="00BF57A2" w:rsidP="00BF57A2">
      <w:pPr>
        <w:rPr>
          <w:bCs/>
          <w:u w:val="single"/>
        </w:rPr>
      </w:pPr>
    </w:p>
    <w:p w14:paraId="077DBA7F" w14:textId="77777777" w:rsidR="00BF57A2" w:rsidRPr="004E30E5" w:rsidRDefault="00BF57A2" w:rsidP="00BF57A2">
      <w:pPr>
        <w:rPr>
          <w:u w:val="single"/>
        </w:rPr>
      </w:pPr>
      <w:r w:rsidRPr="004E30E5">
        <w:rPr>
          <w:bCs/>
          <w:u w:val="single"/>
        </w:rPr>
        <w:t>Modeling</w:t>
      </w:r>
    </w:p>
    <w:p w14:paraId="7D685720" w14:textId="77777777" w:rsidR="00BF57A2" w:rsidRDefault="00BF57A2" w:rsidP="006B1C21">
      <w:pPr>
        <w:pStyle w:val="ListParagraph"/>
        <w:numPr>
          <w:ilvl w:val="0"/>
          <w:numId w:val="6"/>
        </w:numPr>
      </w:pPr>
      <w:r>
        <w:t>Refer to UML diagrams in Appendix A: Static UML Diagrams, Figure sp1-1 and Dynamic UML Diagrams, Figure sp1-1</w:t>
      </w:r>
    </w:p>
    <w:p w14:paraId="26E36149" w14:textId="1C5FE06A" w:rsidR="00BF57A2" w:rsidRDefault="00BF57A2" w:rsidP="00BF57A2"/>
    <w:p w14:paraId="4FCEBC11" w14:textId="1E468FCA" w:rsidR="00BF57A2" w:rsidRDefault="00BF57A2" w:rsidP="00BF57A2">
      <w:pPr>
        <w:pStyle w:val="Heading4"/>
      </w:pPr>
      <w:r>
        <w:rPr>
          <w:b/>
          <w:bCs/>
          <w:u w:val="single"/>
        </w:rPr>
        <w:t>User Story #1199</w:t>
      </w:r>
    </w:p>
    <w:p w14:paraId="46D5D5E7" w14:textId="2B82AAEC" w:rsidR="00BF57A2" w:rsidRDefault="00BF57A2" w:rsidP="00BF57A2">
      <w:pPr>
        <w:ind w:firstLine="720"/>
      </w:pPr>
      <w:r w:rsidRPr="00BF57A2">
        <w:t>As a user, I want to be able to create a PDF of a BOLO, so that I can easily print</w:t>
      </w:r>
      <w:r>
        <w:t xml:space="preserve"> it and distribute it if needed</w:t>
      </w:r>
    </w:p>
    <w:p w14:paraId="43535DE4" w14:textId="77777777" w:rsidR="00BF57A2" w:rsidRPr="000B68E2" w:rsidRDefault="00BF57A2" w:rsidP="00BF57A2">
      <w:pPr>
        <w:ind w:firstLine="720"/>
      </w:pPr>
    </w:p>
    <w:p w14:paraId="147BCAAC" w14:textId="77777777" w:rsidR="00BF57A2" w:rsidRPr="0080086D" w:rsidRDefault="00BF57A2" w:rsidP="00BF57A2">
      <w:pPr>
        <w:rPr>
          <w:u w:val="single"/>
        </w:rPr>
      </w:pPr>
      <w:r w:rsidRPr="0080086D">
        <w:rPr>
          <w:bCs/>
          <w:u w:val="single"/>
        </w:rPr>
        <w:t>Acceptance Criteria</w:t>
      </w:r>
    </w:p>
    <w:p w14:paraId="6C1AF476" w14:textId="77777777" w:rsidR="00BF57A2" w:rsidRPr="0080086D" w:rsidRDefault="00BF57A2" w:rsidP="00BF57A2">
      <w:pPr>
        <w:ind w:firstLine="360"/>
        <w:rPr>
          <w:b/>
        </w:rPr>
      </w:pPr>
      <w:r w:rsidRPr="0080086D">
        <w:rPr>
          <w:b/>
        </w:rPr>
        <w:t>Functional Requirements</w:t>
      </w:r>
    </w:p>
    <w:p w14:paraId="3FEC2950" w14:textId="77777777" w:rsidR="00BF57A2" w:rsidRPr="00BF57A2" w:rsidRDefault="00BF57A2" w:rsidP="006B1C21">
      <w:pPr>
        <w:numPr>
          <w:ilvl w:val="0"/>
          <w:numId w:val="33"/>
        </w:numPr>
      </w:pPr>
      <w:r w:rsidRPr="00BF57A2">
        <w:t>The user can view a PDF from the BOLO details page</w:t>
      </w:r>
    </w:p>
    <w:p w14:paraId="78CB0994" w14:textId="77777777" w:rsidR="00BF57A2" w:rsidRPr="0080086D" w:rsidRDefault="00BF57A2" w:rsidP="00BF57A2">
      <w:pPr>
        <w:ind w:firstLine="360"/>
        <w:rPr>
          <w:b/>
        </w:rPr>
      </w:pPr>
      <w:r w:rsidRPr="0080086D">
        <w:rPr>
          <w:b/>
        </w:rPr>
        <w:t>Non-Functional Requirements</w:t>
      </w:r>
    </w:p>
    <w:p w14:paraId="203B6017" w14:textId="0010C938" w:rsidR="00BF57A2" w:rsidRPr="00BF57A2" w:rsidRDefault="00BF57A2" w:rsidP="006B1C21">
      <w:pPr>
        <w:pStyle w:val="ListParagraph"/>
        <w:numPr>
          <w:ilvl w:val="0"/>
          <w:numId w:val="31"/>
        </w:numPr>
      </w:pPr>
      <w:r w:rsidRPr="00BF57A2">
        <w:t xml:space="preserve">The </w:t>
      </w:r>
      <w:r>
        <w:t xml:space="preserve">PDF </w:t>
      </w:r>
      <w:r w:rsidRPr="00BF57A2">
        <w:t>must not take longer than 1</w:t>
      </w:r>
      <w:r>
        <w:t>0</w:t>
      </w:r>
      <w:r w:rsidRPr="00BF57A2">
        <w:t xml:space="preserve"> seconds to </w:t>
      </w:r>
      <w:r>
        <w:t>load</w:t>
      </w:r>
    </w:p>
    <w:p w14:paraId="20E2066F" w14:textId="77777777" w:rsidR="00BF57A2" w:rsidRPr="00B20C99" w:rsidRDefault="00BF57A2" w:rsidP="00BF57A2">
      <w:pPr>
        <w:pStyle w:val="ListParagraph"/>
      </w:pPr>
    </w:p>
    <w:p w14:paraId="1A1D8D05" w14:textId="77777777" w:rsidR="00BF57A2" w:rsidRPr="004E30E5" w:rsidRDefault="00BF57A2" w:rsidP="00BF57A2">
      <w:pPr>
        <w:rPr>
          <w:u w:val="single"/>
        </w:rPr>
      </w:pPr>
      <w:r w:rsidRPr="004E30E5">
        <w:rPr>
          <w:bCs/>
          <w:u w:val="single"/>
        </w:rPr>
        <w:t>Related Tasks</w:t>
      </w:r>
      <w:r>
        <w:rPr>
          <w:bCs/>
          <w:u w:val="single"/>
        </w:rPr>
        <w:t xml:space="preserve"> / Stories</w:t>
      </w:r>
    </w:p>
    <w:p w14:paraId="7AB7B13C" w14:textId="77777777" w:rsidR="00BF57A2" w:rsidRPr="00BF57A2" w:rsidRDefault="00BF57A2" w:rsidP="00BF57A2">
      <w:pPr>
        <w:rPr>
          <w:b/>
        </w:rPr>
      </w:pPr>
      <w:r>
        <w:rPr>
          <w:b/>
        </w:rPr>
        <w:t>None</w:t>
      </w:r>
    </w:p>
    <w:p w14:paraId="74174261" w14:textId="77777777" w:rsidR="00BF57A2" w:rsidRDefault="00BF57A2" w:rsidP="00BF57A2">
      <w:pPr>
        <w:rPr>
          <w:bCs/>
          <w:u w:val="single"/>
        </w:rPr>
      </w:pPr>
    </w:p>
    <w:p w14:paraId="3B5A7F8C" w14:textId="77777777" w:rsidR="00BF57A2" w:rsidRPr="004E30E5" w:rsidRDefault="00BF57A2" w:rsidP="00BF57A2">
      <w:pPr>
        <w:rPr>
          <w:u w:val="single"/>
        </w:rPr>
      </w:pPr>
      <w:r w:rsidRPr="004E30E5">
        <w:rPr>
          <w:bCs/>
          <w:u w:val="single"/>
        </w:rPr>
        <w:t>Modeling</w:t>
      </w:r>
    </w:p>
    <w:p w14:paraId="19DBDE86" w14:textId="77777777" w:rsidR="00BF57A2" w:rsidRDefault="00BF57A2" w:rsidP="006B1C21">
      <w:pPr>
        <w:pStyle w:val="ListParagraph"/>
        <w:numPr>
          <w:ilvl w:val="0"/>
          <w:numId w:val="6"/>
        </w:numPr>
      </w:pPr>
      <w:r>
        <w:t>Refer to UML diagrams in Appendix A: Static UML Diagrams, Figure sp1-1 and Dynamic UML Diagrams, Figure sp1-1</w:t>
      </w:r>
    </w:p>
    <w:p w14:paraId="25310DBD" w14:textId="77777777" w:rsidR="00BF57A2" w:rsidRDefault="00BF57A2" w:rsidP="00BF57A2"/>
    <w:p w14:paraId="291AD20C" w14:textId="19064642" w:rsidR="00BF57A2" w:rsidRDefault="007637C7" w:rsidP="00BF57A2">
      <w:pPr>
        <w:pStyle w:val="Heading4"/>
      </w:pPr>
      <w:r>
        <w:rPr>
          <w:b/>
          <w:bCs/>
          <w:u w:val="single"/>
        </w:rPr>
        <w:t>User Story #1200</w:t>
      </w:r>
    </w:p>
    <w:p w14:paraId="5A78F4EA" w14:textId="5F6CB8C1" w:rsidR="00BF57A2" w:rsidRDefault="007637C7" w:rsidP="00BF57A2">
      <w:pPr>
        <w:ind w:firstLine="720"/>
      </w:pPr>
      <w:r w:rsidRPr="007637C7">
        <w:t>As a user, I only want to see a portion of the BOLO in my email, so that eavesdroppers can’t get full BOLO details from my email.</w:t>
      </w:r>
    </w:p>
    <w:p w14:paraId="68F89F60" w14:textId="77777777" w:rsidR="007637C7" w:rsidRPr="000B68E2" w:rsidRDefault="007637C7" w:rsidP="00BF57A2">
      <w:pPr>
        <w:ind w:firstLine="720"/>
      </w:pPr>
    </w:p>
    <w:p w14:paraId="6D588EE2" w14:textId="77777777" w:rsidR="00BF57A2" w:rsidRPr="0080086D" w:rsidRDefault="00BF57A2" w:rsidP="00BF57A2">
      <w:pPr>
        <w:rPr>
          <w:u w:val="single"/>
        </w:rPr>
      </w:pPr>
      <w:r w:rsidRPr="0080086D">
        <w:rPr>
          <w:bCs/>
          <w:u w:val="single"/>
        </w:rPr>
        <w:t>Acceptance Criteria</w:t>
      </w:r>
    </w:p>
    <w:p w14:paraId="796E5C66" w14:textId="77777777" w:rsidR="00BF57A2" w:rsidRPr="0080086D" w:rsidRDefault="00BF57A2" w:rsidP="00BF57A2">
      <w:pPr>
        <w:ind w:firstLine="360"/>
        <w:rPr>
          <w:b/>
        </w:rPr>
      </w:pPr>
      <w:r w:rsidRPr="0080086D">
        <w:rPr>
          <w:b/>
        </w:rPr>
        <w:t>Functional Requirements</w:t>
      </w:r>
    </w:p>
    <w:p w14:paraId="391D469E" w14:textId="77777777" w:rsidR="007637C7" w:rsidRPr="007637C7" w:rsidRDefault="007637C7" w:rsidP="006B1C21">
      <w:pPr>
        <w:numPr>
          <w:ilvl w:val="0"/>
          <w:numId w:val="34"/>
        </w:numPr>
      </w:pPr>
      <w:r w:rsidRPr="007637C7">
        <w:t>The user receives an email notification of a new BOLO</w:t>
      </w:r>
    </w:p>
    <w:p w14:paraId="19DBAF44" w14:textId="514A7CFF" w:rsidR="00BF57A2" w:rsidRPr="00BF57A2" w:rsidRDefault="007637C7" w:rsidP="006B1C21">
      <w:pPr>
        <w:numPr>
          <w:ilvl w:val="0"/>
          <w:numId w:val="34"/>
        </w:numPr>
      </w:pPr>
      <w:r w:rsidRPr="007637C7">
        <w:t>The PDF attached to the notification shows only the category, status, pictures, and the department.</w:t>
      </w:r>
    </w:p>
    <w:p w14:paraId="1BDF8112" w14:textId="77777777" w:rsidR="00BF57A2" w:rsidRPr="0080086D" w:rsidRDefault="00BF57A2" w:rsidP="00BF57A2">
      <w:pPr>
        <w:ind w:firstLine="360"/>
        <w:rPr>
          <w:b/>
        </w:rPr>
      </w:pPr>
      <w:r w:rsidRPr="0080086D">
        <w:rPr>
          <w:b/>
        </w:rPr>
        <w:t>Non-Functional Requirements</w:t>
      </w:r>
    </w:p>
    <w:p w14:paraId="45C0A0E6" w14:textId="77777777" w:rsidR="007637C7" w:rsidRPr="007637C7" w:rsidRDefault="007637C7" w:rsidP="006B1C21">
      <w:pPr>
        <w:pStyle w:val="ListParagraph"/>
        <w:numPr>
          <w:ilvl w:val="0"/>
          <w:numId w:val="35"/>
        </w:numPr>
      </w:pPr>
      <w:r w:rsidRPr="007637C7">
        <w:t>The PDF email is set to the user within 15 minutes</w:t>
      </w:r>
    </w:p>
    <w:p w14:paraId="60E6AF8F" w14:textId="77777777" w:rsidR="00BF57A2" w:rsidRPr="00B20C99" w:rsidRDefault="00BF57A2" w:rsidP="00BF57A2">
      <w:pPr>
        <w:pStyle w:val="ListParagraph"/>
      </w:pPr>
    </w:p>
    <w:p w14:paraId="0CE9DA44" w14:textId="77777777" w:rsidR="00BF57A2" w:rsidRPr="004E30E5" w:rsidRDefault="00BF57A2" w:rsidP="00BF57A2">
      <w:pPr>
        <w:rPr>
          <w:u w:val="single"/>
        </w:rPr>
      </w:pPr>
      <w:r w:rsidRPr="004E30E5">
        <w:rPr>
          <w:bCs/>
          <w:u w:val="single"/>
        </w:rPr>
        <w:t>Related Tasks</w:t>
      </w:r>
      <w:r>
        <w:rPr>
          <w:bCs/>
          <w:u w:val="single"/>
        </w:rPr>
        <w:t xml:space="preserve"> / Stories</w:t>
      </w:r>
    </w:p>
    <w:p w14:paraId="026729F7" w14:textId="77777777" w:rsidR="00BF57A2" w:rsidRPr="00BF57A2" w:rsidRDefault="00BF57A2" w:rsidP="00BF57A2">
      <w:pPr>
        <w:rPr>
          <w:b/>
        </w:rPr>
      </w:pPr>
      <w:r>
        <w:rPr>
          <w:b/>
        </w:rPr>
        <w:t>None</w:t>
      </w:r>
    </w:p>
    <w:p w14:paraId="4AC1923E" w14:textId="77777777" w:rsidR="00BF57A2" w:rsidRDefault="00BF57A2" w:rsidP="00BF57A2">
      <w:pPr>
        <w:rPr>
          <w:bCs/>
          <w:u w:val="single"/>
        </w:rPr>
      </w:pPr>
    </w:p>
    <w:p w14:paraId="7F142020" w14:textId="77777777" w:rsidR="00BF57A2" w:rsidRPr="004E30E5" w:rsidRDefault="00BF57A2" w:rsidP="00BF57A2">
      <w:pPr>
        <w:rPr>
          <w:u w:val="single"/>
        </w:rPr>
      </w:pPr>
      <w:r w:rsidRPr="004E30E5">
        <w:rPr>
          <w:bCs/>
          <w:u w:val="single"/>
        </w:rPr>
        <w:t>Modeling</w:t>
      </w:r>
    </w:p>
    <w:p w14:paraId="42216708" w14:textId="5CAFACD9" w:rsidR="00BF57A2" w:rsidRDefault="00BF57A2" w:rsidP="006B1C21">
      <w:pPr>
        <w:pStyle w:val="ListParagraph"/>
        <w:numPr>
          <w:ilvl w:val="0"/>
          <w:numId w:val="6"/>
        </w:numPr>
      </w:pPr>
      <w:r>
        <w:t>Refer to UML diagrams in Appendix A: Static UML Diagrams, Figure sp1-1 and Dynamic UML Diagrams, Figure sp1-1</w:t>
      </w:r>
    </w:p>
    <w:p w14:paraId="42D5D635" w14:textId="21B5C97F" w:rsidR="007637C7" w:rsidRDefault="007637C7" w:rsidP="007637C7"/>
    <w:p w14:paraId="12D1CB29" w14:textId="75F56D09" w:rsidR="007637C7" w:rsidRDefault="007637C7" w:rsidP="007637C7">
      <w:pPr>
        <w:pStyle w:val="Heading4"/>
      </w:pPr>
      <w:r>
        <w:rPr>
          <w:b/>
          <w:bCs/>
          <w:u w:val="single"/>
        </w:rPr>
        <w:t>User Story #1192</w:t>
      </w:r>
    </w:p>
    <w:p w14:paraId="5B83EA38" w14:textId="38188349" w:rsidR="007637C7" w:rsidRDefault="007637C7" w:rsidP="007637C7">
      <w:pPr>
        <w:ind w:firstLine="720"/>
      </w:pPr>
      <w:r w:rsidRPr="007637C7">
        <w:t>As an admin or root, I can delete a user from the database, so that the deleted user’s information does not exist</w:t>
      </w:r>
    </w:p>
    <w:p w14:paraId="1F716A69" w14:textId="77777777" w:rsidR="007637C7" w:rsidRPr="000B68E2" w:rsidRDefault="007637C7" w:rsidP="007637C7">
      <w:pPr>
        <w:ind w:firstLine="720"/>
      </w:pPr>
    </w:p>
    <w:p w14:paraId="6EBD3A56" w14:textId="77777777" w:rsidR="007637C7" w:rsidRPr="0080086D" w:rsidRDefault="007637C7" w:rsidP="007637C7">
      <w:pPr>
        <w:rPr>
          <w:u w:val="single"/>
        </w:rPr>
      </w:pPr>
      <w:r w:rsidRPr="0080086D">
        <w:rPr>
          <w:bCs/>
          <w:u w:val="single"/>
        </w:rPr>
        <w:t>Acceptance Criteria</w:t>
      </w:r>
    </w:p>
    <w:p w14:paraId="6C73E6D5" w14:textId="77777777" w:rsidR="007637C7" w:rsidRPr="0080086D" w:rsidRDefault="007637C7" w:rsidP="007637C7">
      <w:pPr>
        <w:ind w:firstLine="360"/>
        <w:rPr>
          <w:b/>
        </w:rPr>
      </w:pPr>
      <w:r w:rsidRPr="0080086D">
        <w:rPr>
          <w:b/>
        </w:rPr>
        <w:t>Functional Requirements</w:t>
      </w:r>
    </w:p>
    <w:p w14:paraId="6C4D63FB" w14:textId="77777777" w:rsidR="007637C7" w:rsidRPr="007637C7" w:rsidRDefault="007637C7" w:rsidP="006B1C21">
      <w:pPr>
        <w:numPr>
          <w:ilvl w:val="0"/>
          <w:numId w:val="36"/>
        </w:numPr>
      </w:pPr>
      <w:r w:rsidRPr="007637C7">
        <w:t>The user I am deleting is not the user ‘root’</w:t>
      </w:r>
    </w:p>
    <w:p w14:paraId="70019595" w14:textId="77777777" w:rsidR="007637C7" w:rsidRPr="007637C7" w:rsidRDefault="007637C7" w:rsidP="006B1C21">
      <w:pPr>
        <w:numPr>
          <w:ilvl w:val="0"/>
          <w:numId w:val="36"/>
        </w:numPr>
      </w:pPr>
      <w:r w:rsidRPr="007637C7">
        <w:t>I have a confirmation before deleting a user</w:t>
      </w:r>
    </w:p>
    <w:p w14:paraId="07D469A5" w14:textId="77777777" w:rsidR="007637C7" w:rsidRPr="007637C7" w:rsidRDefault="007637C7" w:rsidP="006B1C21">
      <w:pPr>
        <w:numPr>
          <w:ilvl w:val="0"/>
          <w:numId w:val="36"/>
        </w:numPr>
      </w:pPr>
      <w:r w:rsidRPr="007637C7">
        <w:t>If I am an administrator, I can only delete users from my agency, including myself</w:t>
      </w:r>
    </w:p>
    <w:p w14:paraId="7AE5A3CC" w14:textId="77777777" w:rsidR="007637C7" w:rsidRPr="007637C7" w:rsidRDefault="007637C7" w:rsidP="006B1C21">
      <w:pPr>
        <w:numPr>
          <w:ilvl w:val="0"/>
          <w:numId w:val="36"/>
        </w:numPr>
      </w:pPr>
      <w:r w:rsidRPr="007637C7">
        <w:t>The current user must enter a password to confirm deletion</w:t>
      </w:r>
    </w:p>
    <w:p w14:paraId="2E09DF29" w14:textId="77777777" w:rsidR="007637C7" w:rsidRPr="0080086D" w:rsidRDefault="007637C7" w:rsidP="007637C7">
      <w:pPr>
        <w:ind w:firstLine="360"/>
        <w:rPr>
          <w:b/>
        </w:rPr>
      </w:pPr>
      <w:r w:rsidRPr="0080086D">
        <w:rPr>
          <w:b/>
        </w:rPr>
        <w:t>Non-Functional Requirements</w:t>
      </w:r>
    </w:p>
    <w:p w14:paraId="280016B7" w14:textId="77777777" w:rsidR="007637C7" w:rsidRPr="007637C7" w:rsidRDefault="007637C7" w:rsidP="006B1C21">
      <w:pPr>
        <w:pStyle w:val="ListParagraph"/>
        <w:numPr>
          <w:ilvl w:val="0"/>
          <w:numId w:val="37"/>
        </w:numPr>
      </w:pPr>
      <w:r w:rsidRPr="007637C7">
        <w:t>The user is deleted within 5 seconds after password confirmation</w:t>
      </w:r>
    </w:p>
    <w:p w14:paraId="0FDF00BC" w14:textId="77777777" w:rsidR="007637C7" w:rsidRPr="00B20C99" w:rsidRDefault="007637C7" w:rsidP="007637C7">
      <w:pPr>
        <w:pStyle w:val="ListParagraph"/>
      </w:pPr>
    </w:p>
    <w:p w14:paraId="792BED68" w14:textId="77777777" w:rsidR="007637C7" w:rsidRPr="004E30E5" w:rsidRDefault="007637C7" w:rsidP="007637C7">
      <w:pPr>
        <w:rPr>
          <w:u w:val="single"/>
        </w:rPr>
      </w:pPr>
      <w:r w:rsidRPr="004E30E5">
        <w:rPr>
          <w:bCs/>
          <w:u w:val="single"/>
        </w:rPr>
        <w:t>Related Tasks</w:t>
      </w:r>
      <w:r>
        <w:rPr>
          <w:bCs/>
          <w:u w:val="single"/>
        </w:rPr>
        <w:t xml:space="preserve"> / Stories</w:t>
      </w:r>
    </w:p>
    <w:p w14:paraId="253FA911" w14:textId="01902509" w:rsidR="007637C7" w:rsidRPr="00BF57A2" w:rsidRDefault="007637C7" w:rsidP="007637C7">
      <w:pPr>
        <w:rPr>
          <w:b/>
        </w:rPr>
      </w:pPr>
      <w:r>
        <w:rPr>
          <w:b/>
        </w:rPr>
        <w:t>User Story #700</w:t>
      </w:r>
    </w:p>
    <w:p w14:paraId="1645B570" w14:textId="77777777" w:rsidR="007637C7" w:rsidRDefault="007637C7" w:rsidP="007637C7">
      <w:pPr>
        <w:rPr>
          <w:bCs/>
          <w:u w:val="single"/>
        </w:rPr>
      </w:pPr>
    </w:p>
    <w:p w14:paraId="0B4E4F60" w14:textId="77777777" w:rsidR="007637C7" w:rsidRPr="004E30E5" w:rsidRDefault="007637C7" w:rsidP="007637C7">
      <w:pPr>
        <w:rPr>
          <w:u w:val="single"/>
        </w:rPr>
      </w:pPr>
      <w:r w:rsidRPr="004E30E5">
        <w:rPr>
          <w:bCs/>
          <w:u w:val="single"/>
        </w:rPr>
        <w:t>Modeling</w:t>
      </w:r>
    </w:p>
    <w:p w14:paraId="5647C681" w14:textId="4A05AC4A" w:rsidR="007637C7" w:rsidRDefault="007637C7" w:rsidP="006B1C21">
      <w:pPr>
        <w:pStyle w:val="ListParagraph"/>
        <w:numPr>
          <w:ilvl w:val="0"/>
          <w:numId w:val="6"/>
        </w:numPr>
      </w:pPr>
      <w:r>
        <w:t>Refer to UML diagrams in Appendix A: Static UML Diagrams, Figure sp1-1 and Dynamic UML Diagrams, Figure sp1-1</w:t>
      </w:r>
    </w:p>
    <w:p w14:paraId="51D017FC" w14:textId="49947780" w:rsidR="007637C7" w:rsidRDefault="007637C7" w:rsidP="007637C7">
      <w:pPr>
        <w:pStyle w:val="Heading4"/>
      </w:pPr>
      <w:r>
        <w:rPr>
          <w:b/>
          <w:bCs/>
          <w:u w:val="single"/>
        </w:rPr>
        <w:lastRenderedPageBreak/>
        <w:t>User Story #700</w:t>
      </w:r>
    </w:p>
    <w:p w14:paraId="07886FDD" w14:textId="5D1CFFCB" w:rsidR="007637C7" w:rsidRDefault="007637C7" w:rsidP="007637C7">
      <w:pPr>
        <w:ind w:firstLine="720"/>
      </w:pPr>
      <w:r w:rsidRPr="007637C7">
        <w:t>As a root, I can delete a</w:t>
      </w:r>
      <w:r>
        <w:t>n Agency from the database</w:t>
      </w:r>
      <w:r w:rsidRPr="007637C7">
        <w:t xml:space="preserve"> along with all users associated with the agency</w:t>
      </w:r>
      <w:r>
        <w:t>, so that the agency is inaccessible</w:t>
      </w:r>
    </w:p>
    <w:p w14:paraId="7675BD1C" w14:textId="77777777" w:rsidR="007637C7" w:rsidRPr="000B68E2" w:rsidRDefault="007637C7" w:rsidP="007637C7">
      <w:pPr>
        <w:ind w:firstLine="720"/>
      </w:pPr>
    </w:p>
    <w:p w14:paraId="18382045" w14:textId="77777777" w:rsidR="007637C7" w:rsidRPr="0080086D" w:rsidRDefault="007637C7" w:rsidP="007637C7">
      <w:pPr>
        <w:rPr>
          <w:u w:val="single"/>
        </w:rPr>
      </w:pPr>
      <w:r w:rsidRPr="0080086D">
        <w:rPr>
          <w:bCs/>
          <w:u w:val="single"/>
        </w:rPr>
        <w:t>Acceptance Criteria</w:t>
      </w:r>
    </w:p>
    <w:p w14:paraId="3C3AA646" w14:textId="77777777" w:rsidR="007637C7" w:rsidRPr="0080086D" w:rsidRDefault="007637C7" w:rsidP="007637C7">
      <w:pPr>
        <w:ind w:firstLine="360"/>
        <w:rPr>
          <w:b/>
        </w:rPr>
      </w:pPr>
      <w:r w:rsidRPr="0080086D">
        <w:rPr>
          <w:b/>
        </w:rPr>
        <w:t>Functional Requirements</w:t>
      </w:r>
    </w:p>
    <w:p w14:paraId="0321D615" w14:textId="77777777" w:rsidR="007637C7" w:rsidRPr="007637C7" w:rsidRDefault="007637C7" w:rsidP="006B1C21">
      <w:pPr>
        <w:numPr>
          <w:ilvl w:val="0"/>
          <w:numId w:val="38"/>
        </w:numPr>
      </w:pPr>
      <w:r w:rsidRPr="007637C7">
        <w:t>Agency is deleted only after a confirmation page</w:t>
      </w:r>
    </w:p>
    <w:p w14:paraId="441E8B7E" w14:textId="77777777" w:rsidR="007637C7" w:rsidRPr="007637C7" w:rsidRDefault="007637C7" w:rsidP="006B1C21">
      <w:pPr>
        <w:numPr>
          <w:ilvl w:val="0"/>
          <w:numId w:val="38"/>
        </w:numPr>
      </w:pPr>
      <w:r w:rsidRPr="007637C7">
        <w:t>Only a root user will have access to this command</w:t>
      </w:r>
    </w:p>
    <w:p w14:paraId="62DA2C87" w14:textId="77777777" w:rsidR="007637C7" w:rsidRPr="007637C7" w:rsidRDefault="007637C7" w:rsidP="006B1C21">
      <w:pPr>
        <w:numPr>
          <w:ilvl w:val="0"/>
          <w:numId w:val="38"/>
        </w:numPr>
      </w:pPr>
      <w:r w:rsidRPr="007637C7">
        <w:t>All users from that agency are also deleted</w:t>
      </w:r>
    </w:p>
    <w:p w14:paraId="66EB1A05" w14:textId="77777777" w:rsidR="007637C7" w:rsidRPr="007637C7" w:rsidRDefault="007637C7" w:rsidP="006B1C21">
      <w:pPr>
        <w:numPr>
          <w:ilvl w:val="0"/>
          <w:numId w:val="38"/>
        </w:numPr>
      </w:pPr>
      <w:r w:rsidRPr="007637C7">
        <w:t>The current user must enter a password to confirm deletion</w:t>
      </w:r>
    </w:p>
    <w:p w14:paraId="4B9F0605" w14:textId="77777777" w:rsidR="007637C7" w:rsidRPr="0080086D" w:rsidRDefault="007637C7" w:rsidP="007637C7">
      <w:pPr>
        <w:ind w:firstLine="360"/>
        <w:rPr>
          <w:b/>
        </w:rPr>
      </w:pPr>
      <w:r w:rsidRPr="0080086D">
        <w:rPr>
          <w:b/>
        </w:rPr>
        <w:t>Non-Functional Requirements</w:t>
      </w:r>
    </w:p>
    <w:p w14:paraId="18F3CE41" w14:textId="77777777" w:rsidR="007637C7" w:rsidRPr="007637C7" w:rsidRDefault="007637C7" w:rsidP="006B1C21">
      <w:pPr>
        <w:pStyle w:val="ListParagraph"/>
        <w:numPr>
          <w:ilvl w:val="0"/>
          <w:numId w:val="39"/>
        </w:numPr>
      </w:pPr>
      <w:r w:rsidRPr="007637C7">
        <w:t>Agency deletion takes no longer than 5 seconds</w:t>
      </w:r>
    </w:p>
    <w:p w14:paraId="37638F31" w14:textId="77777777" w:rsidR="007637C7" w:rsidRPr="00B20C99" w:rsidRDefault="007637C7" w:rsidP="007637C7">
      <w:pPr>
        <w:pStyle w:val="ListParagraph"/>
      </w:pPr>
    </w:p>
    <w:p w14:paraId="0179235F" w14:textId="77777777" w:rsidR="007637C7" w:rsidRPr="004E30E5" w:rsidRDefault="007637C7" w:rsidP="007637C7">
      <w:pPr>
        <w:rPr>
          <w:u w:val="single"/>
        </w:rPr>
      </w:pPr>
      <w:r w:rsidRPr="004E30E5">
        <w:rPr>
          <w:bCs/>
          <w:u w:val="single"/>
        </w:rPr>
        <w:t>Related Tasks</w:t>
      </w:r>
      <w:r>
        <w:rPr>
          <w:bCs/>
          <w:u w:val="single"/>
        </w:rPr>
        <w:t xml:space="preserve"> / Stories</w:t>
      </w:r>
    </w:p>
    <w:p w14:paraId="1F4E9B73" w14:textId="5E628957" w:rsidR="007637C7" w:rsidRPr="00BF57A2" w:rsidRDefault="007637C7" w:rsidP="007637C7">
      <w:pPr>
        <w:rPr>
          <w:b/>
        </w:rPr>
      </w:pPr>
      <w:r>
        <w:rPr>
          <w:b/>
        </w:rPr>
        <w:t>User Story #1192</w:t>
      </w:r>
    </w:p>
    <w:p w14:paraId="25AE5D80" w14:textId="77777777" w:rsidR="007637C7" w:rsidRDefault="007637C7" w:rsidP="007637C7">
      <w:pPr>
        <w:rPr>
          <w:bCs/>
          <w:u w:val="single"/>
        </w:rPr>
      </w:pPr>
    </w:p>
    <w:p w14:paraId="2D45CADC" w14:textId="77777777" w:rsidR="007637C7" w:rsidRPr="004E30E5" w:rsidRDefault="007637C7" w:rsidP="007637C7">
      <w:pPr>
        <w:rPr>
          <w:u w:val="single"/>
        </w:rPr>
      </w:pPr>
      <w:r w:rsidRPr="004E30E5">
        <w:rPr>
          <w:bCs/>
          <w:u w:val="single"/>
        </w:rPr>
        <w:t>Modeling</w:t>
      </w:r>
    </w:p>
    <w:p w14:paraId="69842376" w14:textId="77777777" w:rsidR="007637C7" w:rsidRDefault="007637C7" w:rsidP="006B1C21">
      <w:pPr>
        <w:pStyle w:val="ListParagraph"/>
        <w:numPr>
          <w:ilvl w:val="0"/>
          <w:numId w:val="6"/>
        </w:numPr>
      </w:pPr>
      <w:r>
        <w:t>Refer to UML diagrams in Appendix A: Static UML Diagrams, Figure sp1-1 and Dynamic UML Diagrams, Figure sp1-1</w:t>
      </w:r>
    </w:p>
    <w:p w14:paraId="56AF7E8E" w14:textId="77777777" w:rsidR="007637C7" w:rsidRDefault="007637C7" w:rsidP="007637C7"/>
    <w:p w14:paraId="1619CB01" w14:textId="77777777" w:rsidR="007637C7" w:rsidRDefault="007637C7" w:rsidP="007637C7"/>
    <w:p w14:paraId="6EE97442" w14:textId="3FB06B7C" w:rsidR="5B0EF505" w:rsidRDefault="5B0EF505" w:rsidP="00BF57A2">
      <w:pPr>
        <w:rPr>
          <w:color w:val="000000" w:themeColor="text1"/>
        </w:rPr>
      </w:pPr>
    </w:p>
    <w:p w14:paraId="75FE0AA6" w14:textId="196B499B" w:rsidR="5B0EF505" w:rsidRDefault="5B0EF505" w:rsidP="5B0EF505"/>
    <w:p w14:paraId="6D76CA34" w14:textId="77777777" w:rsidR="0024773E" w:rsidRPr="00BB4054" w:rsidRDefault="0024773E" w:rsidP="0024773E">
      <w:pPr>
        <w:pStyle w:val="Heading3"/>
        <w:spacing w:line="480" w:lineRule="auto"/>
        <w:jc w:val="center"/>
      </w:pPr>
      <w:bookmarkStart w:id="144" w:name="_Toc468191717"/>
      <w:bookmarkStart w:id="145" w:name="_Toc468192197"/>
      <w:r w:rsidRPr="2E0CE045">
        <w:rPr>
          <w:color w:val="auto"/>
        </w:rPr>
        <w:t>Sprint 5</w:t>
      </w:r>
      <w:bookmarkEnd w:id="144"/>
      <w:bookmarkEnd w:id="145"/>
    </w:p>
    <w:p w14:paraId="013812F2" w14:textId="77777777" w:rsidR="0024773E" w:rsidRPr="00BB4054" w:rsidRDefault="0024773E" w:rsidP="0024773E">
      <w:pPr>
        <w:spacing w:line="480" w:lineRule="auto"/>
        <w:jc w:val="center"/>
      </w:pPr>
      <w:r w:rsidRPr="6DECB2AD">
        <w:t>(</w:t>
      </w:r>
      <w:r>
        <w:t>10/22</w:t>
      </w:r>
      <w:r w:rsidRPr="6DECB2AD">
        <w:t xml:space="preserve">/2016 – </w:t>
      </w:r>
      <w:r>
        <w:t>11/04</w:t>
      </w:r>
      <w:r w:rsidRPr="6DECB2AD">
        <w:t>/2016)</w:t>
      </w:r>
    </w:p>
    <w:p w14:paraId="55A7B4D8" w14:textId="1BFD353A" w:rsidR="007637C7" w:rsidRDefault="007637C7" w:rsidP="007637C7">
      <w:pPr>
        <w:pStyle w:val="Heading4"/>
      </w:pPr>
      <w:r>
        <w:rPr>
          <w:b/>
          <w:bCs/>
          <w:u w:val="single"/>
        </w:rPr>
        <w:t>User Story #1193</w:t>
      </w:r>
    </w:p>
    <w:p w14:paraId="1082908D" w14:textId="73BA953E" w:rsidR="007637C7" w:rsidRDefault="007637C7" w:rsidP="007637C7">
      <w:pPr>
        <w:ind w:firstLine="720"/>
      </w:pPr>
      <w:r w:rsidRPr="007637C7">
        <w:t>As a user, all photos uploaded as an image to my bolo flyer is compressed, so the database will not fill its storage quickly</w:t>
      </w:r>
    </w:p>
    <w:p w14:paraId="57FC5219" w14:textId="77777777" w:rsidR="007637C7" w:rsidRPr="000B68E2" w:rsidRDefault="007637C7" w:rsidP="007637C7">
      <w:pPr>
        <w:ind w:firstLine="720"/>
      </w:pPr>
    </w:p>
    <w:p w14:paraId="7BF02D9D" w14:textId="77777777" w:rsidR="007637C7" w:rsidRPr="0080086D" w:rsidRDefault="007637C7" w:rsidP="007637C7">
      <w:pPr>
        <w:rPr>
          <w:u w:val="single"/>
        </w:rPr>
      </w:pPr>
      <w:r w:rsidRPr="0080086D">
        <w:rPr>
          <w:bCs/>
          <w:u w:val="single"/>
        </w:rPr>
        <w:t>Acceptance Criteria</w:t>
      </w:r>
    </w:p>
    <w:p w14:paraId="4812C94F" w14:textId="77777777" w:rsidR="007637C7" w:rsidRPr="0080086D" w:rsidRDefault="007637C7" w:rsidP="007637C7">
      <w:pPr>
        <w:ind w:firstLine="360"/>
        <w:rPr>
          <w:b/>
        </w:rPr>
      </w:pPr>
      <w:r w:rsidRPr="0080086D">
        <w:rPr>
          <w:b/>
        </w:rPr>
        <w:t>Functional Requirements</w:t>
      </w:r>
    </w:p>
    <w:p w14:paraId="616D6113" w14:textId="77777777" w:rsidR="007637C7" w:rsidRPr="007637C7" w:rsidRDefault="007637C7" w:rsidP="006B1C21">
      <w:pPr>
        <w:numPr>
          <w:ilvl w:val="0"/>
          <w:numId w:val="40"/>
        </w:numPr>
      </w:pPr>
      <w:r w:rsidRPr="007637C7">
        <w:t>The user will choose an image from their device when creating a BOLO</w:t>
      </w:r>
    </w:p>
    <w:p w14:paraId="3C31FBCE" w14:textId="77777777" w:rsidR="007637C7" w:rsidRPr="007637C7" w:rsidRDefault="007637C7" w:rsidP="006B1C21">
      <w:pPr>
        <w:numPr>
          <w:ilvl w:val="0"/>
          <w:numId w:val="40"/>
        </w:numPr>
      </w:pPr>
      <w:r w:rsidRPr="007637C7">
        <w:t>The image ratio will be kept the same after compression</w:t>
      </w:r>
    </w:p>
    <w:p w14:paraId="565D3779" w14:textId="77777777" w:rsidR="007637C7" w:rsidRPr="0080086D" w:rsidRDefault="007637C7" w:rsidP="007637C7">
      <w:pPr>
        <w:ind w:firstLine="360"/>
        <w:rPr>
          <w:b/>
        </w:rPr>
      </w:pPr>
      <w:r w:rsidRPr="0080086D">
        <w:rPr>
          <w:b/>
        </w:rPr>
        <w:t>Non-Functional Requirements</w:t>
      </w:r>
    </w:p>
    <w:p w14:paraId="6C46063F" w14:textId="77777777" w:rsidR="007637C7" w:rsidRPr="007637C7" w:rsidRDefault="007637C7" w:rsidP="006B1C21">
      <w:pPr>
        <w:pStyle w:val="ListParagraph"/>
        <w:numPr>
          <w:ilvl w:val="0"/>
          <w:numId w:val="41"/>
        </w:numPr>
      </w:pPr>
      <w:r w:rsidRPr="007637C7">
        <w:t>The maximum image size of the compressed image is 100KB</w:t>
      </w:r>
    </w:p>
    <w:p w14:paraId="556A8576" w14:textId="77777777" w:rsidR="007637C7" w:rsidRPr="007637C7" w:rsidRDefault="007637C7" w:rsidP="006B1C21">
      <w:pPr>
        <w:pStyle w:val="ListParagraph"/>
        <w:numPr>
          <w:ilvl w:val="0"/>
          <w:numId w:val="41"/>
        </w:numPr>
      </w:pPr>
      <w:r w:rsidRPr="007637C7">
        <w:t>The maximum image resolution of the compressed image is 500x500px</w:t>
      </w:r>
    </w:p>
    <w:p w14:paraId="728EF354" w14:textId="77777777" w:rsidR="007637C7" w:rsidRPr="007637C7" w:rsidRDefault="007637C7" w:rsidP="006B1C21">
      <w:pPr>
        <w:pStyle w:val="ListParagraph"/>
        <w:numPr>
          <w:ilvl w:val="0"/>
          <w:numId w:val="41"/>
        </w:numPr>
      </w:pPr>
      <w:r w:rsidRPr="007637C7">
        <w:t>Accepted images are .jpeg, .png, and .bmp</w:t>
      </w:r>
    </w:p>
    <w:p w14:paraId="7119DA32" w14:textId="77777777" w:rsidR="007637C7" w:rsidRPr="007637C7" w:rsidRDefault="007637C7" w:rsidP="006B1C21">
      <w:pPr>
        <w:pStyle w:val="ListParagraph"/>
        <w:numPr>
          <w:ilvl w:val="0"/>
          <w:numId w:val="41"/>
        </w:numPr>
      </w:pPr>
      <w:r w:rsidRPr="007637C7">
        <w:t>The time it takes from upload to compression should be less than 15 seconds</w:t>
      </w:r>
    </w:p>
    <w:p w14:paraId="3C877318" w14:textId="77777777" w:rsidR="007637C7" w:rsidRPr="00B20C99" w:rsidRDefault="007637C7" w:rsidP="007637C7">
      <w:pPr>
        <w:pStyle w:val="ListParagraph"/>
      </w:pPr>
    </w:p>
    <w:p w14:paraId="33574194" w14:textId="77777777" w:rsidR="007637C7" w:rsidRPr="004E30E5" w:rsidRDefault="007637C7" w:rsidP="007637C7">
      <w:pPr>
        <w:rPr>
          <w:u w:val="single"/>
        </w:rPr>
      </w:pPr>
      <w:r w:rsidRPr="004E30E5">
        <w:rPr>
          <w:bCs/>
          <w:u w:val="single"/>
        </w:rPr>
        <w:t>Related Tasks</w:t>
      </w:r>
      <w:r>
        <w:rPr>
          <w:bCs/>
          <w:u w:val="single"/>
        </w:rPr>
        <w:t xml:space="preserve"> / Stories</w:t>
      </w:r>
    </w:p>
    <w:p w14:paraId="357B86C9" w14:textId="4A6C327C" w:rsidR="007637C7" w:rsidRPr="00BF57A2" w:rsidRDefault="007637C7" w:rsidP="007637C7">
      <w:pPr>
        <w:rPr>
          <w:b/>
        </w:rPr>
      </w:pPr>
      <w:r>
        <w:rPr>
          <w:b/>
        </w:rPr>
        <w:t>User Story #1177, User Story #1201</w:t>
      </w:r>
    </w:p>
    <w:p w14:paraId="5EEE9373" w14:textId="77777777" w:rsidR="007637C7" w:rsidRDefault="007637C7" w:rsidP="007637C7">
      <w:pPr>
        <w:rPr>
          <w:bCs/>
          <w:u w:val="single"/>
        </w:rPr>
      </w:pPr>
    </w:p>
    <w:p w14:paraId="019B9918" w14:textId="77777777" w:rsidR="007637C7" w:rsidRPr="004E30E5" w:rsidRDefault="007637C7" w:rsidP="007637C7">
      <w:pPr>
        <w:rPr>
          <w:u w:val="single"/>
        </w:rPr>
      </w:pPr>
      <w:r w:rsidRPr="004E30E5">
        <w:rPr>
          <w:bCs/>
          <w:u w:val="single"/>
        </w:rPr>
        <w:t>Modeling</w:t>
      </w:r>
    </w:p>
    <w:p w14:paraId="494CD9ED" w14:textId="77777777" w:rsidR="007637C7" w:rsidRDefault="007637C7" w:rsidP="006B1C21">
      <w:pPr>
        <w:pStyle w:val="ListParagraph"/>
        <w:numPr>
          <w:ilvl w:val="0"/>
          <w:numId w:val="6"/>
        </w:numPr>
      </w:pPr>
      <w:r>
        <w:lastRenderedPageBreak/>
        <w:t>Refer to UML diagrams in Appendix A: Static UML Diagrams, Figure sp1-1 and Dynamic UML Diagrams, Figure sp1-1</w:t>
      </w:r>
    </w:p>
    <w:p w14:paraId="013B4832" w14:textId="3CABC00B" w:rsidR="007637C7" w:rsidRDefault="007637C7">
      <w:pPr>
        <w:spacing w:line="480" w:lineRule="auto"/>
      </w:pPr>
    </w:p>
    <w:p w14:paraId="0E2ED910" w14:textId="1A1F448C" w:rsidR="0024773E" w:rsidRDefault="0024773E" w:rsidP="0024773E">
      <w:pPr>
        <w:pStyle w:val="Heading4"/>
      </w:pPr>
      <w:r>
        <w:rPr>
          <w:b/>
          <w:bCs/>
          <w:u w:val="single"/>
        </w:rPr>
        <w:t>User Story #1180</w:t>
      </w:r>
    </w:p>
    <w:p w14:paraId="4C53098C" w14:textId="21A52720" w:rsidR="0024773E" w:rsidRPr="000B68E2" w:rsidRDefault="0024773E" w:rsidP="0024773E">
      <w:pPr>
        <w:ind w:firstLine="720"/>
      </w:pPr>
      <w:r w:rsidRPr="0024773E">
        <w:t>As a new user, I can immediately change my password when I first login to my BOLO account, so that no one knows my pass</w:t>
      </w:r>
      <w:r>
        <w:t>word</w:t>
      </w:r>
      <w:r w:rsidRPr="0024773E">
        <w:t xml:space="preserve"> except me.</w:t>
      </w:r>
    </w:p>
    <w:p w14:paraId="4615908F" w14:textId="77777777" w:rsidR="0024773E" w:rsidRDefault="0024773E" w:rsidP="0024773E">
      <w:pPr>
        <w:rPr>
          <w:bCs/>
          <w:u w:val="single"/>
        </w:rPr>
      </w:pPr>
    </w:p>
    <w:p w14:paraId="28A21E45" w14:textId="60FF881C" w:rsidR="0024773E" w:rsidRPr="0080086D" w:rsidRDefault="0024773E" w:rsidP="0024773E">
      <w:pPr>
        <w:rPr>
          <w:u w:val="single"/>
        </w:rPr>
      </w:pPr>
      <w:r w:rsidRPr="0080086D">
        <w:rPr>
          <w:bCs/>
          <w:u w:val="single"/>
        </w:rPr>
        <w:t>Acceptance Criteria</w:t>
      </w:r>
    </w:p>
    <w:p w14:paraId="6E7011CF" w14:textId="77777777" w:rsidR="0024773E" w:rsidRPr="0080086D" w:rsidRDefault="0024773E" w:rsidP="0024773E">
      <w:pPr>
        <w:ind w:firstLine="360"/>
        <w:rPr>
          <w:b/>
        </w:rPr>
      </w:pPr>
      <w:r w:rsidRPr="0080086D">
        <w:rPr>
          <w:b/>
        </w:rPr>
        <w:t>Functional Requirements</w:t>
      </w:r>
    </w:p>
    <w:p w14:paraId="02A26AE2" w14:textId="77777777" w:rsidR="0024773E" w:rsidRPr="0024773E" w:rsidRDefault="0024773E" w:rsidP="006B1C21">
      <w:pPr>
        <w:numPr>
          <w:ilvl w:val="0"/>
          <w:numId w:val="42"/>
        </w:numPr>
      </w:pPr>
      <w:r w:rsidRPr="0024773E">
        <w:t>When a new user first logs into the system, they must change their password</w:t>
      </w:r>
    </w:p>
    <w:p w14:paraId="2BEB0FD5" w14:textId="77777777" w:rsidR="0024773E" w:rsidRPr="0024773E" w:rsidRDefault="0024773E" w:rsidP="006B1C21">
      <w:pPr>
        <w:numPr>
          <w:ilvl w:val="0"/>
          <w:numId w:val="42"/>
        </w:numPr>
      </w:pPr>
      <w:r w:rsidRPr="0024773E">
        <w:t>When a new user is created, they will have a randomly generated password</w:t>
      </w:r>
    </w:p>
    <w:p w14:paraId="713B6015" w14:textId="77777777" w:rsidR="0024773E" w:rsidRPr="0080086D" w:rsidRDefault="0024773E" w:rsidP="0024773E">
      <w:pPr>
        <w:ind w:firstLine="360"/>
        <w:rPr>
          <w:b/>
        </w:rPr>
      </w:pPr>
      <w:r w:rsidRPr="0080086D">
        <w:rPr>
          <w:b/>
        </w:rPr>
        <w:t>Non-Functional Requirements</w:t>
      </w:r>
    </w:p>
    <w:p w14:paraId="1BCD3484" w14:textId="77777777" w:rsidR="0024773E" w:rsidRPr="0024773E" w:rsidRDefault="0024773E" w:rsidP="006B1C21">
      <w:pPr>
        <w:pStyle w:val="ListParagraph"/>
        <w:numPr>
          <w:ilvl w:val="0"/>
          <w:numId w:val="43"/>
        </w:numPr>
      </w:pPr>
      <w:r w:rsidRPr="0024773E">
        <w:t>The password expires if the account is not activated within a day</w:t>
      </w:r>
    </w:p>
    <w:p w14:paraId="2A647BC1" w14:textId="77777777" w:rsidR="0024773E" w:rsidRPr="0024773E" w:rsidRDefault="0024773E" w:rsidP="006B1C21">
      <w:pPr>
        <w:pStyle w:val="ListParagraph"/>
        <w:numPr>
          <w:ilvl w:val="0"/>
          <w:numId w:val="43"/>
        </w:numPr>
      </w:pPr>
      <w:r w:rsidRPr="0024773E">
        <w:t>The system does not take longer than 1 second to register the new password</w:t>
      </w:r>
    </w:p>
    <w:p w14:paraId="054DB298" w14:textId="77777777" w:rsidR="0024773E" w:rsidRPr="00B20C99" w:rsidRDefault="0024773E" w:rsidP="0024773E">
      <w:pPr>
        <w:pStyle w:val="ListParagraph"/>
      </w:pPr>
    </w:p>
    <w:p w14:paraId="10C924D9" w14:textId="77777777" w:rsidR="0024773E" w:rsidRPr="004E30E5" w:rsidRDefault="0024773E" w:rsidP="0024773E">
      <w:pPr>
        <w:rPr>
          <w:u w:val="single"/>
        </w:rPr>
      </w:pPr>
      <w:r w:rsidRPr="004E30E5">
        <w:rPr>
          <w:bCs/>
          <w:u w:val="single"/>
        </w:rPr>
        <w:t>Related Tasks</w:t>
      </w:r>
      <w:r>
        <w:rPr>
          <w:bCs/>
          <w:u w:val="single"/>
        </w:rPr>
        <w:t xml:space="preserve"> / Stories</w:t>
      </w:r>
    </w:p>
    <w:p w14:paraId="0F975215" w14:textId="444A6614" w:rsidR="0024773E" w:rsidRPr="00BF57A2" w:rsidRDefault="0024773E" w:rsidP="0024773E">
      <w:pPr>
        <w:rPr>
          <w:b/>
        </w:rPr>
      </w:pPr>
      <w:r>
        <w:rPr>
          <w:b/>
        </w:rPr>
        <w:t>None</w:t>
      </w:r>
    </w:p>
    <w:p w14:paraId="3B349A6A" w14:textId="77777777" w:rsidR="0024773E" w:rsidRDefault="0024773E" w:rsidP="0024773E">
      <w:pPr>
        <w:rPr>
          <w:bCs/>
          <w:u w:val="single"/>
        </w:rPr>
      </w:pPr>
    </w:p>
    <w:p w14:paraId="6C14A37B" w14:textId="77777777" w:rsidR="0024773E" w:rsidRPr="004E30E5" w:rsidRDefault="0024773E" w:rsidP="0024773E">
      <w:pPr>
        <w:rPr>
          <w:u w:val="single"/>
        </w:rPr>
      </w:pPr>
      <w:r w:rsidRPr="004E30E5">
        <w:rPr>
          <w:bCs/>
          <w:u w:val="single"/>
        </w:rPr>
        <w:t>Modeling</w:t>
      </w:r>
    </w:p>
    <w:p w14:paraId="6ED090C1" w14:textId="4B355EA3" w:rsidR="0024773E" w:rsidRDefault="0024773E" w:rsidP="006B1C21">
      <w:pPr>
        <w:pStyle w:val="ListParagraph"/>
        <w:numPr>
          <w:ilvl w:val="0"/>
          <w:numId w:val="6"/>
        </w:numPr>
      </w:pPr>
      <w:r>
        <w:t>Refer to UML diagrams in Appendix A: Static UML Diagrams, Figure sp1-1 and Dynamic UML Diagrams, Figure sp1-1</w:t>
      </w:r>
    </w:p>
    <w:p w14:paraId="597C681B" w14:textId="077467DF" w:rsidR="0024773E" w:rsidRDefault="0024773E" w:rsidP="0024773E"/>
    <w:p w14:paraId="0E53CB49" w14:textId="12BC2A2A" w:rsidR="0024773E" w:rsidRDefault="0024773E" w:rsidP="0024773E">
      <w:pPr>
        <w:pStyle w:val="Heading4"/>
      </w:pPr>
      <w:r>
        <w:rPr>
          <w:b/>
          <w:bCs/>
          <w:u w:val="single"/>
        </w:rPr>
        <w:t>User Story #1202</w:t>
      </w:r>
    </w:p>
    <w:p w14:paraId="0C4FC07E" w14:textId="77777777" w:rsidR="0024773E" w:rsidRDefault="0024773E" w:rsidP="0024773E">
      <w:pPr>
        <w:ind w:firstLine="720"/>
      </w:pPr>
      <w:r w:rsidRPr="0024773E">
        <w:t>As a user</w:t>
      </w:r>
      <w:r>
        <w:t>,</w:t>
      </w:r>
      <w:r w:rsidRPr="0024773E">
        <w:t xml:space="preserve"> I want the images to be resized based on how many images are present on the BOLO, so that the pictures are always very prominent and as large as they can be.</w:t>
      </w:r>
    </w:p>
    <w:p w14:paraId="37975F95" w14:textId="77777777" w:rsidR="0024773E" w:rsidRDefault="0024773E" w:rsidP="0024773E"/>
    <w:p w14:paraId="09C97E1A" w14:textId="256BE75B" w:rsidR="0024773E" w:rsidRPr="0080086D" w:rsidRDefault="0024773E" w:rsidP="0024773E">
      <w:pPr>
        <w:rPr>
          <w:u w:val="single"/>
        </w:rPr>
      </w:pPr>
      <w:r w:rsidRPr="0080086D">
        <w:rPr>
          <w:bCs/>
          <w:u w:val="single"/>
        </w:rPr>
        <w:t>Acceptance Criteria</w:t>
      </w:r>
    </w:p>
    <w:p w14:paraId="11F75B7A" w14:textId="77777777" w:rsidR="0024773E" w:rsidRPr="0080086D" w:rsidRDefault="0024773E" w:rsidP="0024773E">
      <w:pPr>
        <w:ind w:firstLine="360"/>
        <w:rPr>
          <w:b/>
        </w:rPr>
      </w:pPr>
      <w:r w:rsidRPr="0080086D">
        <w:rPr>
          <w:b/>
        </w:rPr>
        <w:t>Functional Requirements</w:t>
      </w:r>
    </w:p>
    <w:p w14:paraId="5E496152" w14:textId="77777777" w:rsidR="0024773E" w:rsidRPr="0024773E" w:rsidRDefault="0024773E" w:rsidP="006B1C21">
      <w:pPr>
        <w:numPr>
          <w:ilvl w:val="0"/>
          <w:numId w:val="44"/>
        </w:numPr>
      </w:pPr>
      <w:r w:rsidRPr="0024773E">
        <w:t>When there is one image on the BOLO, it is displayed it 75% of the page width</w:t>
      </w:r>
    </w:p>
    <w:p w14:paraId="402781D2" w14:textId="77777777" w:rsidR="0024773E" w:rsidRPr="0024773E" w:rsidRDefault="0024773E" w:rsidP="006B1C21">
      <w:pPr>
        <w:numPr>
          <w:ilvl w:val="0"/>
          <w:numId w:val="44"/>
        </w:numPr>
      </w:pPr>
      <w:r w:rsidRPr="0024773E">
        <w:t>When there are two images on the BOLO, they both have to fit evenly within 75% of the page width</w:t>
      </w:r>
    </w:p>
    <w:p w14:paraId="46AC38DE" w14:textId="77777777" w:rsidR="0024773E" w:rsidRPr="0024773E" w:rsidRDefault="0024773E" w:rsidP="006B1C21">
      <w:pPr>
        <w:numPr>
          <w:ilvl w:val="0"/>
          <w:numId w:val="44"/>
        </w:numPr>
      </w:pPr>
      <w:r w:rsidRPr="0024773E">
        <w:t>When there are three images on the BOLO, they all have to fit evenly within 90% of the page width</w:t>
      </w:r>
    </w:p>
    <w:p w14:paraId="26F80CE2" w14:textId="77777777" w:rsidR="0024773E" w:rsidRPr="0080086D" w:rsidRDefault="0024773E" w:rsidP="0024773E">
      <w:pPr>
        <w:ind w:firstLine="360"/>
        <w:rPr>
          <w:b/>
        </w:rPr>
      </w:pPr>
      <w:r w:rsidRPr="0080086D">
        <w:rPr>
          <w:b/>
        </w:rPr>
        <w:t>Non-Functional Requirements</w:t>
      </w:r>
    </w:p>
    <w:p w14:paraId="7BD94875" w14:textId="77777777" w:rsidR="0024773E" w:rsidRPr="0024773E" w:rsidRDefault="0024773E" w:rsidP="006B1C21">
      <w:pPr>
        <w:pStyle w:val="ListParagraph"/>
        <w:numPr>
          <w:ilvl w:val="0"/>
          <w:numId w:val="45"/>
        </w:numPr>
      </w:pPr>
      <w:r w:rsidRPr="0024773E">
        <w:t>The image is rendered in the correct size in less than 1 second</w:t>
      </w:r>
    </w:p>
    <w:p w14:paraId="59BDA95D" w14:textId="77777777" w:rsidR="0024773E" w:rsidRPr="0024773E" w:rsidRDefault="0024773E" w:rsidP="006B1C21">
      <w:pPr>
        <w:pStyle w:val="ListParagraph"/>
        <w:numPr>
          <w:ilvl w:val="0"/>
          <w:numId w:val="45"/>
        </w:numPr>
      </w:pPr>
      <w:r w:rsidRPr="0024773E">
        <w:t>The image resizing should take less than 1 second</w:t>
      </w:r>
    </w:p>
    <w:p w14:paraId="2CFC8630" w14:textId="77777777" w:rsidR="0024773E" w:rsidRPr="00B20C99" w:rsidRDefault="0024773E" w:rsidP="0024773E">
      <w:pPr>
        <w:pStyle w:val="ListParagraph"/>
      </w:pPr>
    </w:p>
    <w:p w14:paraId="6EB4B84D" w14:textId="77777777" w:rsidR="0024773E" w:rsidRPr="004E30E5" w:rsidRDefault="0024773E" w:rsidP="0024773E">
      <w:pPr>
        <w:rPr>
          <w:u w:val="single"/>
        </w:rPr>
      </w:pPr>
      <w:r w:rsidRPr="004E30E5">
        <w:rPr>
          <w:bCs/>
          <w:u w:val="single"/>
        </w:rPr>
        <w:t>Related Tasks</w:t>
      </w:r>
      <w:r>
        <w:rPr>
          <w:bCs/>
          <w:u w:val="single"/>
        </w:rPr>
        <w:t xml:space="preserve"> / Stories</w:t>
      </w:r>
    </w:p>
    <w:p w14:paraId="260F4C26" w14:textId="77777777" w:rsidR="0024773E" w:rsidRPr="00BF57A2" w:rsidRDefault="0024773E" w:rsidP="0024773E">
      <w:pPr>
        <w:rPr>
          <w:b/>
        </w:rPr>
      </w:pPr>
      <w:r>
        <w:rPr>
          <w:b/>
        </w:rPr>
        <w:t>None</w:t>
      </w:r>
    </w:p>
    <w:p w14:paraId="33E9101E" w14:textId="77777777" w:rsidR="0024773E" w:rsidRDefault="0024773E" w:rsidP="0024773E">
      <w:pPr>
        <w:rPr>
          <w:bCs/>
          <w:u w:val="single"/>
        </w:rPr>
      </w:pPr>
    </w:p>
    <w:p w14:paraId="0F1C1F3A" w14:textId="77777777" w:rsidR="0024773E" w:rsidRPr="004E30E5" w:rsidRDefault="0024773E" w:rsidP="0024773E">
      <w:pPr>
        <w:rPr>
          <w:u w:val="single"/>
        </w:rPr>
      </w:pPr>
      <w:r w:rsidRPr="004E30E5">
        <w:rPr>
          <w:bCs/>
          <w:u w:val="single"/>
        </w:rPr>
        <w:t>Modeling</w:t>
      </w:r>
    </w:p>
    <w:p w14:paraId="44E69CC2" w14:textId="79795982" w:rsidR="0024773E" w:rsidRDefault="0024773E" w:rsidP="006B1C21">
      <w:pPr>
        <w:pStyle w:val="ListParagraph"/>
        <w:numPr>
          <w:ilvl w:val="0"/>
          <w:numId w:val="6"/>
        </w:numPr>
      </w:pPr>
      <w:r>
        <w:t>Refer to UML diagrams in Appendix A: Static UML Diagrams, Figure sp1-1 and Dynamic UML Diagrams, Figure sp1-1</w:t>
      </w:r>
    </w:p>
    <w:p w14:paraId="3F6BDAD8" w14:textId="77777777" w:rsidR="0024773E" w:rsidRDefault="0024773E" w:rsidP="0024773E"/>
    <w:p w14:paraId="5FF8755B" w14:textId="720304CE" w:rsidR="0024773E" w:rsidRDefault="0024773E" w:rsidP="0024773E">
      <w:pPr>
        <w:pStyle w:val="Heading4"/>
      </w:pPr>
      <w:r>
        <w:rPr>
          <w:b/>
          <w:bCs/>
          <w:u w:val="single"/>
        </w:rPr>
        <w:lastRenderedPageBreak/>
        <w:t>User Story #1206</w:t>
      </w:r>
    </w:p>
    <w:p w14:paraId="79544810" w14:textId="10688AC8" w:rsidR="0024773E" w:rsidRDefault="0024773E" w:rsidP="0024773E">
      <w:pPr>
        <w:ind w:firstLine="720"/>
      </w:pPr>
      <w:r w:rsidRPr="0024773E">
        <w:t>As a root/administrator, I want that a new user gets an email notification when a BOLO account is made for them, so that they can begin using the BOLO system right away.</w:t>
      </w:r>
    </w:p>
    <w:p w14:paraId="15A0CE0F" w14:textId="77777777" w:rsidR="0024773E" w:rsidRDefault="0024773E" w:rsidP="0024773E">
      <w:pPr>
        <w:ind w:firstLine="720"/>
      </w:pPr>
    </w:p>
    <w:p w14:paraId="315D8CD1" w14:textId="77777777" w:rsidR="0024773E" w:rsidRPr="0080086D" w:rsidRDefault="0024773E" w:rsidP="0024773E">
      <w:pPr>
        <w:rPr>
          <w:u w:val="single"/>
        </w:rPr>
      </w:pPr>
      <w:r w:rsidRPr="0080086D">
        <w:rPr>
          <w:bCs/>
          <w:u w:val="single"/>
        </w:rPr>
        <w:t>Acceptance Criteria</w:t>
      </w:r>
    </w:p>
    <w:p w14:paraId="6CF00344" w14:textId="77777777" w:rsidR="0024773E" w:rsidRPr="0080086D" w:rsidRDefault="0024773E" w:rsidP="0024773E">
      <w:pPr>
        <w:ind w:firstLine="360"/>
        <w:rPr>
          <w:b/>
        </w:rPr>
      </w:pPr>
      <w:r w:rsidRPr="0080086D">
        <w:rPr>
          <w:b/>
        </w:rPr>
        <w:t>Functional Requirements</w:t>
      </w:r>
    </w:p>
    <w:p w14:paraId="3F970134" w14:textId="77777777" w:rsidR="0024773E" w:rsidRPr="0024773E" w:rsidRDefault="0024773E" w:rsidP="006B1C21">
      <w:pPr>
        <w:numPr>
          <w:ilvl w:val="0"/>
          <w:numId w:val="46"/>
        </w:numPr>
      </w:pPr>
      <w:r w:rsidRPr="0024773E">
        <w:t>Email notification is sent when a new user is created</w:t>
      </w:r>
    </w:p>
    <w:p w14:paraId="1F16112B" w14:textId="77777777" w:rsidR="0024773E" w:rsidRPr="0024773E" w:rsidRDefault="0024773E" w:rsidP="006B1C21">
      <w:pPr>
        <w:numPr>
          <w:ilvl w:val="0"/>
          <w:numId w:val="46"/>
        </w:numPr>
      </w:pPr>
      <w:r w:rsidRPr="0024773E">
        <w:t>The notification has a link so that the User can quickly access the BOLO System.</w:t>
      </w:r>
    </w:p>
    <w:p w14:paraId="2CC4DB5B" w14:textId="77777777" w:rsidR="0024773E" w:rsidRPr="0080086D" w:rsidRDefault="0024773E" w:rsidP="0024773E">
      <w:pPr>
        <w:ind w:firstLine="360"/>
        <w:rPr>
          <w:b/>
        </w:rPr>
      </w:pPr>
      <w:r w:rsidRPr="0080086D">
        <w:rPr>
          <w:b/>
        </w:rPr>
        <w:t>Non-Functional Requirements</w:t>
      </w:r>
    </w:p>
    <w:p w14:paraId="5DEE337B" w14:textId="77777777" w:rsidR="0024773E" w:rsidRPr="0024773E" w:rsidRDefault="0024773E" w:rsidP="006B1C21">
      <w:pPr>
        <w:pStyle w:val="ListParagraph"/>
        <w:numPr>
          <w:ilvl w:val="0"/>
          <w:numId w:val="47"/>
        </w:numPr>
      </w:pPr>
      <w:r w:rsidRPr="0024773E">
        <w:t>The user receives the email notification within 1 hour of account creation</w:t>
      </w:r>
    </w:p>
    <w:p w14:paraId="1B264AEA" w14:textId="77777777" w:rsidR="0024773E" w:rsidRPr="00B20C99" w:rsidRDefault="0024773E" w:rsidP="0024773E">
      <w:pPr>
        <w:pStyle w:val="ListParagraph"/>
      </w:pPr>
    </w:p>
    <w:p w14:paraId="2714AB22" w14:textId="77777777" w:rsidR="0024773E" w:rsidRPr="004E30E5" w:rsidRDefault="0024773E" w:rsidP="0024773E">
      <w:pPr>
        <w:rPr>
          <w:u w:val="single"/>
        </w:rPr>
      </w:pPr>
      <w:r w:rsidRPr="004E30E5">
        <w:rPr>
          <w:bCs/>
          <w:u w:val="single"/>
        </w:rPr>
        <w:t>Related Tasks</w:t>
      </w:r>
      <w:r>
        <w:rPr>
          <w:bCs/>
          <w:u w:val="single"/>
        </w:rPr>
        <w:t xml:space="preserve"> / Stories</w:t>
      </w:r>
    </w:p>
    <w:p w14:paraId="5EF5ECB3" w14:textId="77777777" w:rsidR="0024773E" w:rsidRPr="00BF57A2" w:rsidRDefault="0024773E" w:rsidP="0024773E">
      <w:pPr>
        <w:rPr>
          <w:b/>
        </w:rPr>
      </w:pPr>
      <w:r>
        <w:rPr>
          <w:b/>
        </w:rPr>
        <w:t>None</w:t>
      </w:r>
    </w:p>
    <w:p w14:paraId="1B867575" w14:textId="77777777" w:rsidR="0024773E" w:rsidRDefault="0024773E" w:rsidP="0024773E">
      <w:pPr>
        <w:rPr>
          <w:bCs/>
          <w:u w:val="single"/>
        </w:rPr>
      </w:pPr>
    </w:p>
    <w:p w14:paraId="1054C899" w14:textId="77777777" w:rsidR="0024773E" w:rsidRPr="004E30E5" w:rsidRDefault="0024773E" w:rsidP="0024773E">
      <w:pPr>
        <w:rPr>
          <w:u w:val="single"/>
        </w:rPr>
      </w:pPr>
      <w:r w:rsidRPr="004E30E5">
        <w:rPr>
          <w:bCs/>
          <w:u w:val="single"/>
        </w:rPr>
        <w:t>Modeling</w:t>
      </w:r>
    </w:p>
    <w:p w14:paraId="1FA046D0" w14:textId="77777777" w:rsidR="0024773E" w:rsidRDefault="0024773E" w:rsidP="006B1C21">
      <w:pPr>
        <w:pStyle w:val="ListParagraph"/>
        <w:numPr>
          <w:ilvl w:val="0"/>
          <w:numId w:val="6"/>
        </w:numPr>
      </w:pPr>
      <w:r>
        <w:t>Refer to UML diagrams in Appendix A: Static UML Diagrams, Figure sp1-1 and Dynamic UML Diagrams, Figure sp1-1</w:t>
      </w:r>
    </w:p>
    <w:p w14:paraId="65435CAD" w14:textId="77777777" w:rsidR="0024773E" w:rsidRDefault="0024773E" w:rsidP="0024773E"/>
    <w:p w14:paraId="25E734EE" w14:textId="15E2B505" w:rsidR="0024773E" w:rsidRDefault="0024773E" w:rsidP="0024773E">
      <w:pPr>
        <w:pStyle w:val="Heading4"/>
      </w:pPr>
      <w:r>
        <w:rPr>
          <w:b/>
          <w:bCs/>
          <w:u w:val="single"/>
        </w:rPr>
        <w:t>User Story #1204</w:t>
      </w:r>
    </w:p>
    <w:p w14:paraId="6B84AE73" w14:textId="44B4DD9E" w:rsidR="0024773E" w:rsidRDefault="0024773E" w:rsidP="0024773E">
      <w:pPr>
        <w:ind w:firstLine="720"/>
      </w:pPr>
      <w:r w:rsidRPr="0024773E">
        <w:t>As a root user, I want to be able to pull analysis for my agency in a CSV form, so that I can quickly see what kind of bolos are created for agency as well as the details of the BOLOs.</w:t>
      </w:r>
    </w:p>
    <w:p w14:paraId="69A6C260" w14:textId="77777777" w:rsidR="0024773E" w:rsidRDefault="0024773E" w:rsidP="0024773E">
      <w:pPr>
        <w:ind w:firstLine="720"/>
      </w:pPr>
    </w:p>
    <w:p w14:paraId="5C256085" w14:textId="77777777" w:rsidR="0024773E" w:rsidRPr="0080086D" w:rsidRDefault="0024773E" w:rsidP="0024773E">
      <w:pPr>
        <w:rPr>
          <w:u w:val="single"/>
        </w:rPr>
      </w:pPr>
      <w:r w:rsidRPr="0080086D">
        <w:rPr>
          <w:bCs/>
          <w:u w:val="single"/>
        </w:rPr>
        <w:t>Acceptance Criteria</w:t>
      </w:r>
    </w:p>
    <w:p w14:paraId="20F4BA24" w14:textId="77777777" w:rsidR="0024773E" w:rsidRPr="0080086D" w:rsidRDefault="0024773E" w:rsidP="0024773E">
      <w:pPr>
        <w:ind w:firstLine="360"/>
        <w:rPr>
          <w:b/>
        </w:rPr>
      </w:pPr>
      <w:r w:rsidRPr="0080086D">
        <w:rPr>
          <w:b/>
        </w:rPr>
        <w:t>Functional Requirements</w:t>
      </w:r>
    </w:p>
    <w:p w14:paraId="6DBD7DF2" w14:textId="77777777" w:rsidR="0024773E" w:rsidRPr="0024773E" w:rsidRDefault="0024773E" w:rsidP="006B1C21">
      <w:pPr>
        <w:numPr>
          <w:ilvl w:val="0"/>
          <w:numId w:val="48"/>
        </w:numPr>
      </w:pPr>
      <w:r w:rsidRPr="0024773E">
        <w:t>When a root user clicks on data analysis they can select which agency they want the report for</w:t>
      </w:r>
    </w:p>
    <w:p w14:paraId="1995B18A" w14:textId="77777777" w:rsidR="0024773E" w:rsidRPr="0024773E" w:rsidRDefault="0024773E" w:rsidP="006B1C21">
      <w:pPr>
        <w:numPr>
          <w:ilvl w:val="0"/>
          <w:numId w:val="48"/>
        </w:numPr>
      </w:pPr>
      <w:r w:rsidRPr="0024773E">
        <w:t>When a root user selects the agency, a CSV report is downloaded</w:t>
      </w:r>
    </w:p>
    <w:p w14:paraId="2ED6F50C" w14:textId="77777777" w:rsidR="0024773E" w:rsidRPr="0080086D" w:rsidRDefault="0024773E" w:rsidP="0024773E">
      <w:pPr>
        <w:ind w:firstLine="360"/>
        <w:rPr>
          <w:b/>
        </w:rPr>
      </w:pPr>
      <w:r w:rsidRPr="0080086D">
        <w:rPr>
          <w:b/>
        </w:rPr>
        <w:t>Non-Functional Requirements</w:t>
      </w:r>
    </w:p>
    <w:p w14:paraId="001EC060" w14:textId="77777777" w:rsidR="0024773E" w:rsidRPr="0024773E" w:rsidRDefault="0024773E" w:rsidP="006B1C21">
      <w:pPr>
        <w:pStyle w:val="ListParagraph"/>
        <w:numPr>
          <w:ilvl w:val="0"/>
          <w:numId w:val="49"/>
        </w:numPr>
      </w:pPr>
      <w:r w:rsidRPr="0024773E">
        <w:t>The CSV is not downloaded if no agency is selected</w:t>
      </w:r>
    </w:p>
    <w:p w14:paraId="36C6D813" w14:textId="77777777" w:rsidR="0024773E" w:rsidRPr="0024773E" w:rsidRDefault="0024773E" w:rsidP="006B1C21">
      <w:pPr>
        <w:pStyle w:val="ListParagraph"/>
        <w:numPr>
          <w:ilvl w:val="0"/>
          <w:numId w:val="49"/>
        </w:numPr>
      </w:pPr>
      <w:r w:rsidRPr="0024773E">
        <w:t>The CSV does not take longer than 10 seconds to download</w:t>
      </w:r>
    </w:p>
    <w:p w14:paraId="5E67BB95" w14:textId="77777777" w:rsidR="0024773E" w:rsidRPr="00B20C99" w:rsidRDefault="0024773E" w:rsidP="0024773E">
      <w:pPr>
        <w:pStyle w:val="ListParagraph"/>
      </w:pPr>
    </w:p>
    <w:p w14:paraId="4C941939" w14:textId="77777777" w:rsidR="0024773E" w:rsidRPr="004E30E5" w:rsidRDefault="0024773E" w:rsidP="0024773E">
      <w:pPr>
        <w:rPr>
          <w:u w:val="single"/>
        </w:rPr>
      </w:pPr>
      <w:r w:rsidRPr="004E30E5">
        <w:rPr>
          <w:bCs/>
          <w:u w:val="single"/>
        </w:rPr>
        <w:t>Related Tasks</w:t>
      </w:r>
      <w:r>
        <w:rPr>
          <w:bCs/>
          <w:u w:val="single"/>
        </w:rPr>
        <w:t xml:space="preserve"> / Stories</w:t>
      </w:r>
    </w:p>
    <w:p w14:paraId="68986E3B" w14:textId="77777777" w:rsidR="0024773E" w:rsidRPr="00BF57A2" w:rsidRDefault="0024773E" w:rsidP="0024773E">
      <w:pPr>
        <w:rPr>
          <w:b/>
        </w:rPr>
      </w:pPr>
      <w:r>
        <w:rPr>
          <w:b/>
        </w:rPr>
        <w:t>None</w:t>
      </w:r>
    </w:p>
    <w:p w14:paraId="3AC9B50F" w14:textId="77777777" w:rsidR="0024773E" w:rsidRDefault="0024773E" w:rsidP="0024773E">
      <w:pPr>
        <w:rPr>
          <w:bCs/>
          <w:u w:val="single"/>
        </w:rPr>
      </w:pPr>
    </w:p>
    <w:p w14:paraId="6733E24E" w14:textId="77777777" w:rsidR="0024773E" w:rsidRPr="004E30E5" w:rsidRDefault="0024773E" w:rsidP="0024773E">
      <w:pPr>
        <w:rPr>
          <w:u w:val="single"/>
        </w:rPr>
      </w:pPr>
      <w:r w:rsidRPr="004E30E5">
        <w:rPr>
          <w:bCs/>
          <w:u w:val="single"/>
        </w:rPr>
        <w:t>Modeling</w:t>
      </w:r>
    </w:p>
    <w:p w14:paraId="4C7DACB7" w14:textId="77777777" w:rsidR="0024773E" w:rsidRDefault="0024773E" w:rsidP="006B1C21">
      <w:pPr>
        <w:pStyle w:val="ListParagraph"/>
        <w:numPr>
          <w:ilvl w:val="0"/>
          <w:numId w:val="6"/>
        </w:numPr>
      </w:pPr>
      <w:r>
        <w:t>Refer to UML diagrams in Appendix A: Static UML Diagrams, Figure sp1-1 and Dynamic UML Diagrams, Figure sp1-1</w:t>
      </w:r>
    </w:p>
    <w:p w14:paraId="5E188A27" w14:textId="601960B7" w:rsidR="0024773E" w:rsidRDefault="0024773E">
      <w:pPr>
        <w:spacing w:after="120" w:line="264" w:lineRule="auto"/>
      </w:pPr>
      <w:r>
        <w:br w:type="page"/>
      </w:r>
    </w:p>
    <w:p w14:paraId="5AB2E50C" w14:textId="77777777" w:rsidR="0024773E" w:rsidRPr="00BB4054" w:rsidRDefault="0024773E" w:rsidP="0024773E">
      <w:pPr>
        <w:pStyle w:val="Heading3"/>
        <w:spacing w:line="480" w:lineRule="auto"/>
        <w:jc w:val="center"/>
      </w:pPr>
      <w:bookmarkStart w:id="146" w:name="_Toc468191718"/>
      <w:bookmarkStart w:id="147" w:name="_Toc468192198"/>
      <w:r>
        <w:rPr>
          <w:color w:val="auto"/>
        </w:rPr>
        <w:lastRenderedPageBreak/>
        <w:t>Sprint 6</w:t>
      </w:r>
      <w:bookmarkEnd w:id="146"/>
      <w:bookmarkEnd w:id="147"/>
    </w:p>
    <w:p w14:paraId="1C09D64D" w14:textId="77777777" w:rsidR="0024773E" w:rsidRPr="00BB4054" w:rsidRDefault="0024773E" w:rsidP="0024773E">
      <w:pPr>
        <w:spacing w:line="480" w:lineRule="auto"/>
        <w:jc w:val="center"/>
      </w:pPr>
      <w:r>
        <w:t>(11/05/2016 – 11/11</w:t>
      </w:r>
      <w:r w:rsidRPr="6DECB2AD">
        <w:t>/2016)</w:t>
      </w:r>
    </w:p>
    <w:p w14:paraId="3DF3429A" w14:textId="513DAF1B" w:rsidR="0024773E" w:rsidRDefault="0024773E" w:rsidP="0024773E">
      <w:pPr>
        <w:pStyle w:val="Heading4"/>
      </w:pPr>
      <w:r>
        <w:rPr>
          <w:b/>
          <w:bCs/>
          <w:u w:val="single"/>
        </w:rPr>
        <w:t>User Story #1201</w:t>
      </w:r>
    </w:p>
    <w:p w14:paraId="482CE406" w14:textId="50B16C21" w:rsidR="0024773E" w:rsidRDefault="00C30663" w:rsidP="0024773E">
      <w:pPr>
        <w:ind w:firstLine="720"/>
      </w:pPr>
      <w:r w:rsidRPr="00C30663">
        <w:t>As a user, I can subscribe to a particular BOLO so that I will be updated if the status of a subscribed BOLO changes</w:t>
      </w:r>
    </w:p>
    <w:p w14:paraId="418E0B0D" w14:textId="77777777" w:rsidR="00C30663" w:rsidRDefault="00C30663" w:rsidP="0024773E">
      <w:pPr>
        <w:ind w:firstLine="720"/>
      </w:pPr>
    </w:p>
    <w:p w14:paraId="7D34A0AE" w14:textId="77777777" w:rsidR="0024773E" w:rsidRPr="0080086D" w:rsidRDefault="0024773E" w:rsidP="0024773E">
      <w:pPr>
        <w:rPr>
          <w:u w:val="single"/>
        </w:rPr>
      </w:pPr>
      <w:r w:rsidRPr="0080086D">
        <w:rPr>
          <w:bCs/>
          <w:u w:val="single"/>
        </w:rPr>
        <w:t>Acceptance Criteria</w:t>
      </w:r>
    </w:p>
    <w:p w14:paraId="67051FA1" w14:textId="77777777" w:rsidR="0024773E" w:rsidRPr="0080086D" w:rsidRDefault="0024773E" w:rsidP="0024773E">
      <w:pPr>
        <w:ind w:firstLine="360"/>
        <w:rPr>
          <w:b/>
        </w:rPr>
      </w:pPr>
      <w:r w:rsidRPr="0080086D">
        <w:rPr>
          <w:b/>
        </w:rPr>
        <w:t>Functional Requirements</w:t>
      </w:r>
    </w:p>
    <w:p w14:paraId="2BD6E718" w14:textId="77777777" w:rsidR="00C30663" w:rsidRPr="00C30663" w:rsidRDefault="00C30663" w:rsidP="006B1C21">
      <w:pPr>
        <w:numPr>
          <w:ilvl w:val="0"/>
          <w:numId w:val="51"/>
        </w:numPr>
      </w:pPr>
      <w:r w:rsidRPr="00C30663">
        <w:t>Users can subscribe to BOLOs from the BOLO details page</w:t>
      </w:r>
    </w:p>
    <w:p w14:paraId="6E6C5982" w14:textId="77777777" w:rsidR="00C30663" w:rsidRPr="00C30663" w:rsidRDefault="00C30663" w:rsidP="006B1C21">
      <w:pPr>
        <w:numPr>
          <w:ilvl w:val="0"/>
          <w:numId w:val="51"/>
        </w:numPr>
      </w:pPr>
      <w:r w:rsidRPr="00C30663">
        <w:t>Users are alerted when a BOLO has been updated</w:t>
      </w:r>
    </w:p>
    <w:p w14:paraId="4963C108" w14:textId="77777777" w:rsidR="0024773E" w:rsidRPr="0080086D" w:rsidRDefault="0024773E" w:rsidP="0024773E">
      <w:pPr>
        <w:ind w:firstLine="360"/>
        <w:rPr>
          <w:b/>
        </w:rPr>
      </w:pPr>
      <w:r w:rsidRPr="0080086D">
        <w:rPr>
          <w:b/>
        </w:rPr>
        <w:t>Non-Functional Requirements</w:t>
      </w:r>
    </w:p>
    <w:p w14:paraId="2CF68CBC" w14:textId="77777777" w:rsidR="00C30663" w:rsidRPr="00C30663" w:rsidRDefault="00C30663" w:rsidP="006B1C21">
      <w:pPr>
        <w:pStyle w:val="ListParagraph"/>
        <w:numPr>
          <w:ilvl w:val="0"/>
          <w:numId w:val="52"/>
        </w:numPr>
      </w:pPr>
      <w:r w:rsidRPr="00C30663">
        <w:t>Emails are sent within 10 second after a bolo has been edited</w:t>
      </w:r>
    </w:p>
    <w:p w14:paraId="48263E35" w14:textId="77777777" w:rsidR="0024773E" w:rsidRPr="00B20C99" w:rsidRDefault="0024773E" w:rsidP="0024773E">
      <w:pPr>
        <w:pStyle w:val="ListParagraph"/>
      </w:pPr>
    </w:p>
    <w:p w14:paraId="7E2D47B9" w14:textId="77777777" w:rsidR="0024773E" w:rsidRPr="004E30E5" w:rsidRDefault="0024773E" w:rsidP="0024773E">
      <w:pPr>
        <w:rPr>
          <w:u w:val="single"/>
        </w:rPr>
      </w:pPr>
      <w:r w:rsidRPr="004E30E5">
        <w:rPr>
          <w:bCs/>
          <w:u w:val="single"/>
        </w:rPr>
        <w:t>Related Tasks</w:t>
      </w:r>
      <w:r>
        <w:rPr>
          <w:bCs/>
          <w:u w:val="single"/>
        </w:rPr>
        <w:t xml:space="preserve"> / Stories</w:t>
      </w:r>
    </w:p>
    <w:p w14:paraId="2A25878F" w14:textId="77777777" w:rsidR="0024773E" w:rsidRPr="00BF57A2" w:rsidRDefault="0024773E" w:rsidP="0024773E">
      <w:pPr>
        <w:rPr>
          <w:b/>
        </w:rPr>
      </w:pPr>
      <w:r>
        <w:rPr>
          <w:b/>
        </w:rPr>
        <w:t>None</w:t>
      </w:r>
    </w:p>
    <w:p w14:paraId="7CCE3C75" w14:textId="77777777" w:rsidR="0024773E" w:rsidRDefault="0024773E" w:rsidP="0024773E">
      <w:pPr>
        <w:rPr>
          <w:bCs/>
          <w:u w:val="single"/>
        </w:rPr>
      </w:pPr>
    </w:p>
    <w:p w14:paraId="0EF24799" w14:textId="77777777" w:rsidR="0024773E" w:rsidRPr="004E30E5" w:rsidRDefault="0024773E" w:rsidP="0024773E">
      <w:pPr>
        <w:rPr>
          <w:u w:val="single"/>
        </w:rPr>
      </w:pPr>
      <w:r w:rsidRPr="004E30E5">
        <w:rPr>
          <w:bCs/>
          <w:u w:val="single"/>
        </w:rPr>
        <w:t>Modeling</w:t>
      </w:r>
    </w:p>
    <w:p w14:paraId="7FB16C0E" w14:textId="77777777" w:rsidR="0024773E" w:rsidRDefault="0024773E" w:rsidP="006B1C21">
      <w:pPr>
        <w:pStyle w:val="ListParagraph"/>
        <w:numPr>
          <w:ilvl w:val="0"/>
          <w:numId w:val="6"/>
        </w:numPr>
      </w:pPr>
      <w:r>
        <w:t>Refer to UML diagrams in Appendix A: Static UML Diagrams, Figure sp1-1 and Dynamic UML Diagrams, Figure sp1-1</w:t>
      </w:r>
    </w:p>
    <w:p w14:paraId="548B4D1F" w14:textId="6D996DBF" w:rsidR="0024773E" w:rsidRDefault="0024773E" w:rsidP="0024773E"/>
    <w:p w14:paraId="32142FAC" w14:textId="77777777" w:rsidR="00C30663" w:rsidRDefault="00C30663" w:rsidP="0024773E"/>
    <w:p w14:paraId="7F1A77CC" w14:textId="63B5F999" w:rsidR="0024773E" w:rsidRDefault="0024773E" w:rsidP="0024773E">
      <w:pPr>
        <w:pStyle w:val="Heading4"/>
      </w:pPr>
      <w:r>
        <w:rPr>
          <w:b/>
          <w:bCs/>
          <w:u w:val="single"/>
        </w:rPr>
        <w:t>User Story #1205</w:t>
      </w:r>
    </w:p>
    <w:p w14:paraId="109463E1" w14:textId="2CDD52B1" w:rsidR="0024773E" w:rsidRDefault="00C30663" w:rsidP="0024773E">
      <w:pPr>
        <w:ind w:firstLine="720"/>
      </w:pPr>
      <w:r>
        <w:t>As the product owner</w:t>
      </w:r>
      <w:r w:rsidRPr="00C30663">
        <w:t>, I want to make sure that all users are following the password strength requirements, so that the BOLO web application can only be accessed to those that are authorized to access it.</w:t>
      </w:r>
    </w:p>
    <w:p w14:paraId="084BAC54" w14:textId="77777777" w:rsidR="00C30663" w:rsidRDefault="00C30663" w:rsidP="0024773E">
      <w:pPr>
        <w:ind w:firstLine="720"/>
      </w:pPr>
    </w:p>
    <w:p w14:paraId="27C8630A" w14:textId="77777777" w:rsidR="0024773E" w:rsidRPr="0080086D" w:rsidRDefault="0024773E" w:rsidP="0024773E">
      <w:pPr>
        <w:rPr>
          <w:u w:val="single"/>
        </w:rPr>
      </w:pPr>
      <w:r w:rsidRPr="0080086D">
        <w:rPr>
          <w:bCs/>
          <w:u w:val="single"/>
        </w:rPr>
        <w:t>Acceptance Criteria</w:t>
      </w:r>
    </w:p>
    <w:p w14:paraId="4D8C483B" w14:textId="77777777" w:rsidR="0024773E" w:rsidRPr="0080086D" w:rsidRDefault="0024773E" w:rsidP="0024773E">
      <w:pPr>
        <w:ind w:firstLine="360"/>
        <w:rPr>
          <w:b/>
        </w:rPr>
      </w:pPr>
      <w:r w:rsidRPr="0080086D">
        <w:rPr>
          <w:b/>
        </w:rPr>
        <w:t>Functional Requirements</w:t>
      </w:r>
    </w:p>
    <w:p w14:paraId="55EE3C03" w14:textId="77777777" w:rsidR="00C30663" w:rsidRPr="00C30663" w:rsidRDefault="00C30663" w:rsidP="006B1C21">
      <w:pPr>
        <w:numPr>
          <w:ilvl w:val="0"/>
          <w:numId w:val="53"/>
        </w:numPr>
      </w:pPr>
      <w:r w:rsidRPr="00C30663">
        <w:t>Users are notified of the password requirements</w:t>
      </w:r>
    </w:p>
    <w:p w14:paraId="2F8135A1" w14:textId="77777777" w:rsidR="00C30663" w:rsidRPr="00C30663" w:rsidRDefault="00C30663" w:rsidP="006B1C21">
      <w:pPr>
        <w:numPr>
          <w:ilvl w:val="0"/>
          <w:numId w:val="53"/>
        </w:numPr>
      </w:pPr>
      <w:r w:rsidRPr="00C30663">
        <w:t>User is prompted for a new password if the entered password does not meet the requirements</w:t>
      </w:r>
    </w:p>
    <w:p w14:paraId="0AF3229B" w14:textId="77777777" w:rsidR="00C30663" w:rsidRPr="00C30663" w:rsidRDefault="00C30663" w:rsidP="006B1C21">
      <w:pPr>
        <w:numPr>
          <w:ilvl w:val="0"/>
          <w:numId w:val="53"/>
        </w:numPr>
      </w:pPr>
      <w:r w:rsidRPr="00C30663">
        <w:t>When a password is rejected, the user is notified</w:t>
      </w:r>
    </w:p>
    <w:p w14:paraId="0DB9DFAA" w14:textId="77777777" w:rsidR="0024773E" w:rsidRPr="0080086D" w:rsidRDefault="0024773E" w:rsidP="0024773E">
      <w:pPr>
        <w:ind w:firstLine="360"/>
        <w:rPr>
          <w:b/>
        </w:rPr>
      </w:pPr>
      <w:r w:rsidRPr="0080086D">
        <w:rPr>
          <w:b/>
        </w:rPr>
        <w:t>Non-Functional Requirements</w:t>
      </w:r>
    </w:p>
    <w:p w14:paraId="251302CD" w14:textId="77777777" w:rsidR="00C30663" w:rsidRPr="00C30663" w:rsidRDefault="00C30663" w:rsidP="006B1C21">
      <w:pPr>
        <w:pStyle w:val="ListParagraph"/>
        <w:numPr>
          <w:ilvl w:val="0"/>
          <w:numId w:val="54"/>
        </w:numPr>
      </w:pPr>
      <w:r w:rsidRPr="00C30663">
        <w:t>The password is checked and verified for strength within 2 seconds</w:t>
      </w:r>
    </w:p>
    <w:p w14:paraId="655F371B" w14:textId="77777777" w:rsidR="00C30663" w:rsidRPr="00C30663" w:rsidRDefault="00C30663" w:rsidP="006B1C21">
      <w:pPr>
        <w:pStyle w:val="ListParagraph"/>
        <w:numPr>
          <w:ilvl w:val="0"/>
          <w:numId w:val="54"/>
        </w:numPr>
      </w:pPr>
      <w:r w:rsidRPr="00C30663">
        <w:t>The password is saved and confirmed within 3 seconds</w:t>
      </w:r>
    </w:p>
    <w:p w14:paraId="17DBA313" w14:textId="77777777" w:rsidR="0024773E" w:rsidRPr="00B20C99" w:rsidRDefault="0024773E" w:rsidP="0024773E">
      <w:pPr>
        <w:pStyle w:val="ListParagraph"/>
      </w:pPr>
    </w:p>
    <w:p w14:paraId="600BD0CA" w14:textId="77777777" w:rsidR="0024773E" w:rsidRPr="004E30E5" w:rsidRDefault="0024773E" w:rsidP="0024773E">
      <w:pPr>
        <w:rPr>
          <w:u w:val="single"/>
        </w:rPr>
      </w:pPr>
      <w:r w:rsidRPr="004E30E5">
        <w:rPr>
          <w:bCs/>
          <w:u w:val="single"/>
        </w:rPr>
        <w:t>Related Tasks</w:t>
      </w:r>
      <w:r>
        <w:rPr>
          <w:bCs/>
          <w:u w:val="single"/>
        </w:rPr>
        <w:t xml:space="preserve"> / Stories</w:t>
      </w:r>
    </w:p>
    <w:p w14:paraId="4055D1C4" w14:textId="77777777" w:rsidR="0024773E" w:rsidRPr="00BF57A2" w:rsidRDefault="0024773E" w:rsidP="0024773E">
      <w:pPr>
        <w:rPr>
          <w:b/>
        </w:rPr>
      </w:pPr>
      <w:r>
        <w:rPr>
          <w:b/>
        </w:rPr>
        <w:t>None</w:t>
      </w:r>
    </w:p>
    <w:p w14:paraId="375D13C3" w14:textId="77777777" w:rsidR="0024773E" w:rsidRDefault="0024773E" w:rsidP="0024773E">
      <w:pPr>
        <w:rPr>
          <w:bCs/>
          <w:u w:val="single"/>
        </w:rPr>
      </w:pPr>
    </w:p>
    <w:p w14:paraId="08CBE53A" w14:textId="77777777" w:rsidR="0024773E" w:rsidRPr="004E30E5" w:rsidRDefault="0024773E" w:rsidP="0024773E">
      <w:pPr>
        <w:rPr>
          <w:u w:val="single"/>
        </w:rPr>
      </w:pPr>
      <w:r w:rsidRPr="004E30E5">
        <w:rPr>
          <w:bCs/>
          <w:u w:val="single"/>
        </w:rPr>
        <w:t>Modeling</w:t>
      </w:r>
    </w:p>
    <w:p w14:paraId="11259D31" w14:textId="77777777" w:rsidR="0024773E" w:rsidRDefault="0024773E" w:rsidP="006B1C21">
      <w:pPr>
        <w:pStyle w:val="ListParagraph"/>
        <w:numPr>
          <w:ilvl w:val="0"/>
          <w:numId w:val="6"/>
        </w:numPr>
      </w:pPr>
      <w:r>
        <w:t>Refer to UML diagrams in Appendix A: Static UML Diagrams, Figure sp1-1 and Dynamic UML Diagrams, Figure sp1-1</w:t>
      </w:r>
    </w:p>
    <w:p w14:paraId="23F33187" w14:textId="77777777" w:rsidR="0024773E" w:rsidRDefault="0024773E">
      <w:pPr>
        <w:spacing w:line="480" w:lineRule="auto"/>
      </w:pPr>
    </w:p>
    <w:p w14:paraId="37C3140B" w14:textId="4970C295" w:rsidR="004A0F32" w:rsidRDefault="004A0F32">
      <w:pPr>
        <w:spacing w:line="480" w:lineRule="auto"/>
      </w:pPr>
      <w:r>
        <w:lastRenderedPageBreak/>
        <w:br w:type="page"/>
      </w:r>
    </w:p>
    <w:p w14:paraId="20E20ED1" w14:textId="77777777" w:rsidR="004A0F32" w:rsidRDefault="004A0F32" w:rsidP="004A0F32">
      <w:pPr>
        <w:pStyle w:val="Heading1"/>
      </w:pPr>
      <w:bookmarkStart w:id="148" w:name="_Toc450163962"/>
      <w:bookmarkStart w:id="149" w:name="_Toc457999274"/>
      <w:bookmarkStart w:id="150" w:name="_Toc458002428"/>
      <w:bookmarkStart w:id="151" w:name="_Toc458021999"/>
      <w:bookmarkStart w:id="152" w:name="_Toc458024226"/>
      <w:bookmarkStart w:id="153" w:name="_Toc468191719"/>
      <w:bookmarkStart w:id="154" w:name="_Toc468192199"/>
      <w:r>
        <w:lastRenderedPageBreak/>
        <w:t>System Design</w:t>
      </w:r>
      <w:bookmarkEnd w:id="148"/>
      <w:bookmarkEnd w:id="149"/>
      <w:bookmarkEnd w:id="150"/>
      <w:bookmarkEnd w:id="151"/>
      <w:bookmarkEnd w:id="152"/>
      <w:bookmarkEnd w:id="153"/>
      <w:bookmarkEnd w:id="154"/>
    </w:p>
    <w:p w14:paraId="1B491812" w14:textId="77777777" w:rsidR="00110842" w:rsidRDefault="00110842" w:rsidP="004A0F32"/>
    <w:p w14:paraId="0E96120D" w14:textId="5E501093" w:rsidR="004A0F32" w:rsidRDefault="00F6112D" w:rsidP="004A0F32">
      <w:r w:rsidRPr="00F6112D">
        <w:t xml:space="preserve">The system uses the hexagonal architecture, a variation of </w:t>
      </w:r>
      <w:r w:rsidR="003E18CF">
        <w:t>the model-view-controller architecture</w:t>
      </w:r>
      <w:r w:rsidRPr="00F6112D">
        <w:t xml:space="preserve">. </w:t>
      </w:r>
      <w:r>
        <w:t xml:space="preserve">The domain layer determines the </w:t>
      </w:r>
      <w:r w:rsidR="003660AF">
        <w:t>persistence of the</w:t>
      </w:r>
      <w:r>
        <w:t xml:space="preserve"> system since each domain is associated with services and repositories from the application l</w:t>
      </w:r>
      <w:r w:rsidR="00E50CC7">
        <w:t>ayer</w:t>
      </w:r>
      <w:r>
        <w:t>. T</w:t>
      </w:r>
      <w:r w:rsidRPr="00F6112D">
        <w:t xml:space="preserve">he hexagonal architecture </w:t>
      </w:r>
      <w:r w:rsidR="00F043FD">
        <w:t xml:space="preserve">will allow </w:t>
      </w:r>
      <w:r w:rsidRPr="00F6112D">
        <w:t xml:space="preserve">the design to </w:t>
      </w:r>
      <w:r w:rsidR="00F043FD">
        <w:t xml:space="preserve">expand </w:t>
      </w:r>
      <w:r w:rsidRPr="00F6112D">
        <w:t xml:space="preserve">the ports and adapters into </w:t>
      </w:r>
      <w:r>
        <w:t>micro-services</w:t>
      </w:r>
      <w:r w:rsidR="00C30663">
        <w:t xml:space="preserve">, such as email and </w:t>
      </w:r>
      <w:r w:rsidR="00C30663" w:rsidRPr="00C30663">
        <w:t>authentication</w:t>
      </w:r>
      <w:r>
        <w:t xml:space="preserve">. </w:t>
      </w:r>
    </w:p>
    <w:p w14:paraId="22A56AAD" w14:textId="1220E61D" w:rsidR="00E50CC7" w:rsidRDefault="00E50CC7" w:rsidP="004A0F32"/>
    <w:p w14:paraId="14D0FBD9" w14:textId="5BCAF8F2" w:rsidR="004A0F32" w:rsidRDefault="00F6112D" w:rsidP="004A0F32">
      <w:r>
        <w:t xml:space="preserve">The application is </w:t>
      </w:r>
      <w:r w:rsidR="00C30663">
        <w:t>currently planned to be hosted on Pinecrest Police Department’s servers</w:t>
      </w:r>
      <w:r>
        <w:t xml:space="preserve">. </w:t>
      </w:r>
      <w:r w:rsidR="6DECB2AD">
        <w:t xml:space="preserve"> </w:t>
      </w:r>
      <w:r w:rsidR="00E50CC7" w:rsidRPr="00E50CC7">
        <w:t>Outside of the application layer there are other micro</w:t>
      </w:r>
      <w:r w:rsidR="00E50CC7">
        <w:t>-</w:t>
      </w:r>
      <w:r w:rsidR="00E50CC7" w:rsidRPr="00E50CC7">
        <w:t xml:space="preserve">services that interact with the </w:t>
      </w:r>
      <w:r w:rsidR="00D66A03">
        <w:t>application</w:t>
      </w:r>
      <w:r w:rsidR="00E50CC7" w:rsidRPr="00E50CC7">
        <w:t>. The selected structure facilitates the scalability and maintainability of the system. It makes easy to add features without affecting essential functionalities.</w:t>
      </w:r>
    </w:p>
    <w:p w14:paraId="7B3FEB7B" w14:textId="2C4E6945" w:rsidR="00E50CC7" w:rsidRDefault="00E50CC7" w:rsidP="004A0F32"/>
    <w:p w14:paraId="4A7C314B" w14:textId="260A6463" w:rsidR="003660AF" w:rsidRDefault="00E71C29" w:rsidP="003660AF">
      <w:r>
        <w:t>This chapter provides an overview of the Architectural patter</w:t>
      </w:r>
      <w:r w:rsidR="00CE4A69">
        <w:t>n</w:t>
      </w:r>
      <w:r>
        <w:t>s used to design the application</w:t>
      </w:r>
      <w:r w:rsidR="00210D42">
        <w:t>.</w:t>
      </w:r>
      <w:r>
        <w:t xml:space="preserve"> </w:t>
      </w:r>
      <w:r w:rsidR="00210D42">
        <w:t>I</w:t>
      </w:r>
      <w:r>
        <w:t>t describes the different subsystems in w</w:t>
      </w:r>
      <w:r w:rsidR="00D66A03">
        <w:t xml:space="preserve">hich the application was divided </w:t>
      </w:r>
      <w:r w:rsidR="00210D42">
        <w:t>into</w:t>
      </w:r>
      <w:r w:rsidR="007D2AEA">
        <w:t>.</w:t>
      </w:r>
      <w:r w:rsidR="00D66A03">
        <w:t xml:space="preserve"> A Deployment di</w:t>
      </w:r>
      <w:r w:rsidR="00492953">
        <w:t xml:space="preserve">agram is included to depict how </w:t>
      </w:r>
      <w:r w:rsidR="00D66A03">
        <w:t xml:space="preserve">the system </w:t>
      </w:r>
      <w:r w:rsidR="00492953">
        <w:t>was implemented</w:t>
      </w:r>
      <w:r w:rsidR="6DECB2AD">
        <w:t>.</w:t>
      </w:r>
      <w:r w:rsidR="007D2AEA">
        <w:t xml:space="preserve"> The different Design patterns used is also included.</w:t>
      </w:r>
    </w:p>
    <w:p w14:paraId="60C44174" w14:textId="4A7A2221" w:rsidR="00522BF0" w:rsidRDefault="6DECB2AD" w:rsidP="003660AF">
      <w:r>
        <w:t xml:space="preserve"> </w:t>
      </w:r>
      <w:bookmarkStart w:id="155" w:name="h.26in1rg" w:colFirst="0" w:colLast="0"/>
      <w:bookmarkStart w:id="156" w:name="_Toc450163963"/>
      <w:bookmarkEnd w:id="155"/>
    </w:p>
    <w:p w14:paraId="196BCF4C" w14:textId="77777777" w:rsidR="00522BF0" w:rsidRDefault="00522BF0" w:rsidP="00522BF0">
      <w:pPr>
        <w:pStyle w:val="Heading2"/>
      </w:pPr>
      <w:bookmarkStart w:id="157" w:name="_Toc457999275"/>
      <w:bookmarkStart w:id="158" w:name="_Toc458002429"/>
      <w:bookmarkStart w:id="159" w:name="_Toc458022000"/>
      <w:bookmarkStart w:id="160" w:name="_Toc458024227"/>
      <w:bookmarkStart w:id="161" w:name="_Toc468191720"/>
      <w:bookmarkStart w:id="162" w:name="_Toc468192200"/>
      <w:r>
        <w:t>Architectural Patterns</w:t>
      </w:r>
      <w:bookmarkEnd w:id="156"/>
      <w:bookmarkEnd w:id="157"/>
      <w:bookmarkEnd w:id="158"/>
      <w:bookmarkEnd w:id="159"/>
      <w:bookmarkEnd w:id="160"/>
      <w:bookmarkEnd w:id="161"/>
      <w:bookmarkEnd w:id="162"/>
    </w:p>
    <w:p w14:paraId="68FBEBB8" w14:textId="77777777" w:rsidR="00522BF0" w:rsidRDefault="00522BF0" w:rsidP="00522BF0"/>
    <w:p w14:paraId="32F0FD66" w14:textId="67F9D662" w:rsidR="00522BF0" w:rsidRDefault="6DECB2AD" w:rsidP="00522BF0">
      <w:r>
        <w:t xml:space="preserve">BOLO </w:t>
      </w:r>
      <w:r w:rsidR="001D67C4">
        <w:t>6</w:t>
      </w:r>
      <w:r>
        <w:t xml:space="preserve">.0 uses a Hexagonal architecture. </w:t>
      </w:r>
      <w:r w:rsidR="003F3127">
        <w:t>There</w:t>
      </w:r>
      <w:r>
        <w:t xml:space="preserve"> are </w:t>
      </w:r>
      <w:r w:rsidR="00C30663">
        <w:t>four</w:t>
      </w:r>
      <w:r>
        <w:t xml:space="preserve"> main elements that </w:t>
      </w:r>
      <w:r w:rsidR="003F3127">
        <w:t>determine</w:t>
      </w:r>
      <w:r>
        <w:t xml:space="preserve"> the system’s func</w:t>
      </w:r>
      <w:r w:rsidR="003F3127">
        <w:t xml:space="preserve">tionality; users, </w:t>
      </w:r>
      <w:r w:rsidR="0082299E">
        <w:t xml:space="preserve">categories, </w:t>
      </w:r>
      <w:r w:rsidR="003F3127">
        <w:t>agencies,</w:t>
      </w:r>
      <w:r w:rsidR="00C30663">
        <w:t xml:space="preserve"> and</w:t>
      </w:r>
      <w:r w:rsidR="003F3127">
        <w:t xml:space="preserve"> </w:t>
      </w:r>
      <w:r>
        <w:t xml:space="preserve">bolos. These </w:t>
      </w:r>
      <w:r w:rsidR="0082299E">
        <w:t>subsystems</w:t>
      </w:r>
      <w:r w:rsidR="003F3127">
        <w:t xml:space="preserve"> determine the domain, from which all the system’s features are derived. One advantage of this architectural pattern is the ability to have several layers for the different subsystems</w:t>
      </w:r>
      <w:r w:rsidR="00C30663">
        <w:t xml:space="preserve"> that are interchangeable if necessary</w:t>
      </w:r>
      <w:r w:rsidR="003F3127">
        <w:t xml:space="preserve">. All features within the application are determined through routes which transfer the requests a service, which send the correct call to a repository, which is the entity allowed to read and write from the </w:t>
      </w:r>
      <w:r w:rsidR="00C30663">
        <w:t xml:space="preserve">MongoDB </w:t>
      </w:r>
      <w:r w:rsidR="003F3127">
        <w:t>database.</w:t>
      </w:r>
      <w:r>
        <w:t xml:space="preserve"> T</w:t>
      </w:r>
      <w:r w:rsidR="003F3127">
        <w:t>he multilayered approach provides advantages in terms of security, testing and scalability, since it makes easy to add new services without affecting core functionalities.</w:t>
      </w:r>
    </w:p>
    <w:p w14:paraId="543CB15F" w14:textId="77777777" w:rsidR="00522BF0" w:rsidRDefault="00522BF0" w:rsidP="00522BF0"/>
    <w:p w14:paraId="474DBA7F" w14:textId="77777777" w:rsidR="00522BF0" w:rsidRDefault="00522BF0" w:rsidP="00522BF0"/>
    <w:p w14:paraId="76B161C0" w14:textId="77777777" w:rsidR="00522BF0" w:rsidRDefault="00522BF0" w:rsidP="00522BF0">
      <w:pPr>
        <w:pStyle w:val="Heading2"/>
      </w:pPr>
      <w:bookmarkStart w:id="163" w:name="h.lnxbz9" w:colFirst="0" w:colLast="0"/>
      <w:bookmarkStart w:id="164" w:name="_Toc450163964"/>
      <w:bookmarkStart w:id="165" w:name="_Toc457999276"/>
      <w:bookmarkStart w:id="166" w:name="_Toc458002430"/>
      <w:bookmarkStart w:id="167" w:name="_Toc458022001"/>
      <w:bookmarkStart w:id="168" w:name="_Toc458024228"/>
      <w:bookmarkStart w:id="169" w:name="_Toc468191721"/>
      <w:bookmarkStart w:id="170" w:name="_Toc468192201"/>
      <w:bookmarkEnd w:id="163"/>
      <w:r>
        <w:t>System and Subsystem Decomposition</w:t>
      </w:r>
      <w:bookmarkEnd w:id="164"/>
      <w:bookmarkEnd w:id="165"/>
      <w:bookmarkEnd w:id="166"/>
      <w:bookmarkEnd w:id="167"/>
      <w:bookmarkEnd w:id="168"/>
      <w:bookmarkEnd w:id="169"/>
      <w:bookmarkEnd w:id="170"/>
    </w:p>
    <w:p w14:paraId="5D6EB62C" w14:textId="77777777" w:rsidR="00522BF0" w:rsidRDefault="00522BF0" w:rsidP="00522BF0"/>
    <w:p w14:paraId="1C4DF718" w14:textId="427D5A66" w:rsidR="00522BF0" w:rsidRDefault="007245D8" w:rsidP="00522BF0">
      <w:r>
        <w:t xml:space="preserve">BOLO </w:t>
      </w:r>
      <w:r w:rsidR="001D67C4">
        <w:t>6</w:t>
      </w:r>
      <w:r>
        <w:t xml:space="preserve">.0 is divided into </w:t>
      </w:r>
      <w:r w:rsidR="00541A8E">
        <w:t>six</w:t>
      </w:r>
      <w:r w:rsidR="6DECB2AD">
        <w:t xml:space="preserve"> maj</w:t>
      </w:r>
      <w:r>
        <w:t>or subsystems; agencies,</w:t>
      </w:r>
      <w:r w:rsidR="00541A8E">
        <w:t xml:space="preserve"> authentication, edit,</w:t>
      </w:r>
      <w:r>
        <w:t xml:space="preserve"> users, </w:t>
      </w:r>
      <w:r w:rsidR="6DECB2AD">
        <w:t xml:space="preserve">bolos. All </w:t>
      </w:r>
      <w:r>
        <w:t xml:space="preserve">subsystems are composed by </w:t>
      </w:r>
      <w:r w:rsidR="6DECB2AD">
        <w:t xml:space="preserve">views, a router, a service, and a repository. </w:t>
      </w:r>
      <w:r>
        <w:t>The proper functionality of the system relie</w:t>
      </w:r>
      <w:r w:rsidR="00541A8E">
        <w:t>s on the interaction among all 6 subsystems:</w:t>
      </w:r>
    </w:p>
    <w:p w14:paraId="0CD96433" w14:textId="77777777" w:rsidR="00522BF0" w:rsidRDefault="00522BF0" w:rsidP="00522BF0"/>
    <w:p w14:paraId="0C39433C" w14:textId="1BC21E33" w:rsidR="00522BF0" w:rsidRDefault="6DECB2AD" w:rsidP="00522BF0">
      <w:r w:rsidRPr="6DECB2AD">
        <w:rPr>
          <w:b/>
          <w:bCs/>
        </w:rPr>
        <w:t xml:space="preserve">Agency </w:t>
      </w:r>
      <w:r w:rsidR="007D5B6D">
        <w:rPr>
          <w:b/>
          <w:bCs/>
        </w:rPr>
        <w:t>Controller</w:t>
      </w:r>
      <w:r>
        <w:t>: It handles agency creation, edition, deactivation</w:t>
      </w:r>
      <w:r w:rsidR="007D5B6D">
        <w:t>, and deletion</w:t>
      </w:r>
      <w:r>
        <w:t>. Without an agency, user</w:t>
      </w:r>
      <w:r w:rsidR="007D5B6D">
        <w:t>s</w:t>
      </w:r>
      <w:r>
        <w:t xml:space="preserve"> can </w:t>
      </w:r>
      <w:r w:rsidR="007D5B6D">
        <w:t xml:space="preserve">not </w:t>
      </w:r>
      <w:r>
        <w:t>exist in the system.</w:t>
      </w:r>
    </w:p>
    <w:p w14:paraId="010D47BF" w14:textId="4B2356C9" w:rsidR="00C30663" w:rsidRDefault="00C30663" w:rsidP="00522BF0"/>
    <w:p w14:paraId="25C54A58" w14:textId="2ED65979" w:rsidR="00C30663" w:rsidRDefault="00C30663" w:rsidP="00522BF0">
      <w:r>
        <w:rPr>
          <w:b/>
        </w:rPr>
        <w:t>A</w:t>
      </w:r>
      <w:r w:rsidRPr="00C30663">
        <w:rPr>
          <w:b/>
        </w:rPr>
        <w:t>uthentication</w:t>
      </w:r>
      <w:r w:rsidRPr="6DECB2AD">
        <w:rPr>
          <w:b/>
          <w:bCs/>
        </w:rPr>
        <w:t xml:space="preserve"> </w:t>
      </w:r>
      <w:r>
        <w:rPr>
          <w:b/>
          <w:bCs/>
        </w:rPr>
        <w:t>Controller</w:t>
      </w:r>
      <w:r>
        <w:t>: It handles the login cookies of different users accessing the system. Every call to the server will pass though this controller to ensure that the user is currently logged in. It also handles password expiration.</w:t>
      </w:r>
    </w:p>
    <w:p w14:paraId="081B8A8A" w14:textId="79901766" w:rsidR="007D5B6D" w:rsidRDefault="007D5B6D" w:rsidP="007D5B6D"/>
    <w:p w14:paraId="239E86E8" w14:textId="77777777" w:rsidR="007D5B6D" w:rsidRDefault="007D5B6D" w:rsidP="007D5B6D">
      <w:r w:rsidRPr="6DECB2AD">
        <w:rPr>
          <w:b/>
          <w:bCs/>
        </w:rPr>
        <w:lastRenderedPageBreak/>
        <w:t xml:space="preserve">Bolo </w:t>
      </w:r>
      <w:r>
        <w:rPr>
          <w:b/>
          <w:bCs/>
        </w:rPr>
        <w:t>Controller</w:t>
      </w:r>
      <w:r>
        <w:t xml:space="preserve">: Being the most extensive one, it manages all bolo-related functionality such as BOLO creation, previewing, search, PDF, Email, deletion, archiving and others. </w:t>
      </w:r>
    </w:p>
    <w:p w14:paraId="12A2B50D" w14:textId="77777777" w:rsidR="007D5B6D" w:rsidRDefault="007D5B6D" w:rsidP="00522BF0"/>
    <w:p w14:paraId="67779F64" w14:textId="27EB264D" w:rsidR="007D5B6D" w:rsidRDefault="007D5B6D" w:rsidP="007D5B6D">
      <w:r>
        <w:rPr>
          <w:b/>
          <w:bCs/>
        </w:rPr>
        <w:t>Category Controller</w:t>
      </w:r>
      <w:r>
        <w:t>: It handles the categories and form data for new bolos. BOLOs can only be created after at least one category is on the system.</w:t>
      </w:r>
    </w:p>
    <w:p w14:paraId="55FA4E8A" w14:textId="77777777" w:rsidR="00522BF0" w:rsidRDefault="00522BF0" w:rsidP="00522BF0"/>
    <w:p w14:paraId="658043A0" w14:textId="74C0BEFB" w:rsidR="007D5B6D" w:rsidRDefault="007D5B6D" w:rsidP="007D5B6D">
      <w:r>
        <w:rPr>
          <w:b/>
          <w:bCs/>
        </w:rPr>
        <w:t>Edit Controller</w:t>
      </w:r>
      <w:r>
        <w:t xml:space="preserve">: It allows the root user to edit the </w:t>
      </w:r>
      <w:r w:rsidR="00541A8E">
        <w:t xml:space="preserve">website. Editable pages include the </w:t>
      </w:r>
      <w:r>
        <w:t>user guide and the about us page.</w:t>
      </w:r>
    </w:p>
    <w:p w14:paraId="61849367" w14:textId="5195CEFC" w:rsidR="007D5B6D" w:rsidRDefault="007D5B6D" w:rsidP="00522BF0">
      <w:pPr>
        <w:rPr>
          <w:b/>
          <w:bCs/>
        </w:rPr>
      </w:pPr>
    </w:p>
    <w:p w14:paraId="48B3FFD8" w14:textId="5EFE6C10" w:rsidR="00522BF0" w:rsidRDefault="6DECB2AD" w:rsidP="00522BF0">
      <w:r w:rsidRPr="6DECB2AD">
        <w:rPr>
          <w:b/>
          <w:bCs/>
        </w:rPr>
        <w:t xml:space="preserve">User </w:t>
      </w:r>
      <w:r w:rsidR="007D5B6D">
        <w:rPr>
          <w:b/>
          <w:bCs/>
        </w:rPr>
        <w:t>Controller</w:t>
      </w:r>
      <w:r>
        <w:t xml:space="preserve">: It handles </w:t>
      </w:r>
      <w:r w:rsidR="007D5B6D">
        <w:t xml:space="preserve">user </w:t>
      </w:r>
      <w:r>
        <w:t>account</w:t>
      </w:r>
      <w:r w:rsidR="007D5B6D">
        <w:t>s</w:t>
      </w:r>
      <w:r>
        <w:t xml:space="preserve"> and user management. It allows users to be created, edited, and deleted. It also oversees account functionality such a</w:t>
      </w:r>
      <w:r w:rsidR="007D5B6D">
        <w:t>s passwords, login, and logout.</w:t>
      </w:r>
    </w:p>
    <w:p w14:paraId="3BE7A495" w14:textId="40DAFA2F" w:rsidR="00DB461E" w:rsidRDefault="00DB461E" w:rsidP="00522BF0"/>
    <w:p w14:paraId="3A980C53" w14:textId="77777777" w:rsidR="00522BF0" w:rsidRDefault="00522BF0" w:rsidP="00522BF0"/>
    <w:p w14:paraId="79B0E388" w14:textId="6FA51779" w:rsidR="5A043874" w:rsidRDefault="5A043874" w:rsidP="5A043874">
      <w:pPr>
        <w:pStyle w:val="Heading2"/>
      </w:pPr>
      <w:bookmarkStart w:id="171" w:name="_Toc457999277"/>
      <w:bookmarkStart w:id="172" w:name="_Toc458002431"/>
      <w:bookmarkStart w:id="173" w:name="_Toc458022002"/>
      <w:bookmarkStart w:id="174" w:name="_Toc458024229"/>
      <w:bookmarkStart w:id="175" w:name="_Toc468191722"/>
      <w:bookmarkStart w:id="176" w:name="_Toc468192202"/>
      <w:r>
        <w:t>Deployment Diagram</w:t>
      </w:r>
      <w:bookmarkEnd w:id="171"/>
      <w:bookmarkEnd w:id="172"/>
      <w:bookmarkEnd w:id="173"/>
      <w:bookmarkEnd w:id="174"/>
      <w:bookmarkEnd w:id="175"/>
      <w:bookmarkEnd w:id="176"/>
    </w:p>
    <w:p w14:paraId="2B8277B1" w14:textId="77777777" w:rsidR="007D5B6D" w:rsidRPr="007D5B6D" w:rsidRDefault="007D5B6D" w:rsidP="007D5B6D"/>
    <w:p w14:paraId="5B454C2D" w14:textId="5DE71B42" w:rsidR="00EF3A7A" w:rsidRPr="00EF3A7A" w:rsidRDefault="6DECB2AD" w:rsidP="00EF3A7A">
      <w:r>
        <w:t xml:space="preserve">Bolo </w:t>
      </w:r>
      <w:r w:rsidR="007D5B6D">
        <w:t>6</w:t>
      </w:r>
      <w:r>
        <w:t>.0 runs on</w:t>
      </w:r>
      <w:r w:rsidR="00541A8E">
        <w:t xml:space="preserve"> the MongoDB database</w:t>
      </w:r>
      <w:r>
        <w:t xml:space="preserve"> for document</w:t>
      </w:r>
      <w:r w:rsidR="00541A8E">
        <w:t xml:space="preserve">, image, </w:t>
      </w:r>
      <w:r>
        <w:t xml:space="preserve">attachment </w:t>
      </w:r>
      <w:r w:rsidR="00541A8E">
        <w:t xml:space="preserve">and user </w:t>
      </w:r>
      <w:r>
        <w:t xml:space="preserve">storage. </w:t>
      </w:r>
    </w:p>
    <w:p w14:paraId="15D44447" w14:textId="7C6DBBC0" w:rsidR="5A043874" w:rsidRDefault="5A043874">
      <w:r w:rsidRPr="5A043874">
        <w:t xml:space="preserve"> </w:t>
      </w:r>
    </w:p>
    <w:p w14:paraId="5A9689D9" w14:textId="5A9D74F6" w:rsidR="00EE210B" w:rsidRDefault="00EE210B" w:rsidP="00EE210B">
      <w:pPr>
        <w:jc w:val="center"/>
        <w:rPr>
          <w:color w:val="000000" w:themeColor="text1"/>
        </w:rPr>
      </w:pPr>
      <w:r>
        <w:rPr>
          <w:noProof/>
        </w:rPr>
        <w:drawing>
          <wp:inline distT="0" distB="0" distL="0" distR="0" wp14:anchorId="3D996C01" wp14:editId="5358FC08">
            <wp:extent cx="5829300" cy="4276725"/>
            <wp:effectExtent l="0" t="0" r="0" b="0"/>
            <wp:docPr id="17856033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5829300" cy="4276725"/>
                    </a:xfrm>
                    <a:prstGeom prst="rect">
                      <a:avLst/>
                    </a:prstGeom>
                  </pic:spPr>
                </pic:pic>
              </a:graphicData>
            </a:graphic>
          </wp:inline>
        </w:drawing>
      </w:r>
      <w:r>
        <w:t xml:space="preserve"> Package diagram</w:t>
      </w:r>
    </w:p>
    <w:p w14:paraId="6CF4E83E" w14:textId="77777777" w:rsidR="00EE210B" w:rsidRDefault="00EE210B"/>
    <w:p w14:paraId="1060C69F" w14:textId="5F78887C" w:rsidR="5A043874" w:rsidRDefault="001B15DC">
      <w:r>
        <w:lastRenderedPageBreak/>
        <w:pict w14:anchorId="5BB26E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85pt">
            <v:imagedata r:id="rId9" o:title="DeploymentDiagram"/>
          </v:shape>
        </w:pict>
      </w:r>
    </w:p>
    <w:p w14:paraId="02F1618F" w14:textId="1A2DAF8C" w:rsidR="00EF3A7A" w:rsidRDefault="6DECB2AD" w:rsidP="00EF3A7A">
      <w:pPr>
        <w:jc w:val="center"/>
      </w:pPr>
      <w:r>
        <w:t>General Deployment Diagram</w:t>
      </w:r>
    </w:p>
    <w:p w14:paraId="233517A7" w14:textId="77777777" w:rsidR="00EB6E0D" w:rsidRDefault="00EB6E0D" w:rsidP="00EF3A7A">
      <w:pPr>
        <w:jc w:val="center"/>
      </w:pPr>
    </w:p>
    <w:p w14:paraId="202E6A46" w14:textId="236FAE37" w:rsidR="0073377E" w:rsidRDefault="0073377E" w:rsidP="00EF3A7A">
      <w:pPr>
        <w:jc w:val="center"/>
      </w:pPr>
    </w:p>
    <w:p w14:paraId="0E7B36E5" w14:textId="4E1886B6" w:rsidR="0073377E" w:rsidRDefault="00EB6E0D" w:rsidP="00EF3A7A">
      <w:pPr>
        <w:jc w:val="center"/>
      </w:pPr>
      <w:r>
        <w:rPr>
          <w:noProof/>
        </w:rPr>
        <w:drawing>
          <wp:inline distT="0" distB="0" distL="0" distR="0" wp14:anchorId="7F43D359" wp14:editId="74766E43">
            <wp:extent cx="5826758" cy="1499235"/>
            <wp:effectExtent l="0" t="0" r="2540" b="5715"/>
            <wp:docPr id="927073049" name="picture" descr="https://lh6.googleusercontent.com/DzX9aHuPVEwa44Wd5_EfI13rnJFS5N4qW9F3XzO1rtAqpjpIIRtDauX5CBo8AIu8VxYm094poUcDGt7WlSiboFF0TC41KW-ED54VtTEAuwMS4ADTXlZH9L9tCJnGACtQTW22gBh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26758" cy="1499235"/>
                    </a:xfrm>
                    <a:prstGeom prst="rect">
                      <a:avLst/>
                    </a:prstGeom>
                  </pic:spPr>
                </pic:pic>
              </a:graphicData>
            </a:graphic>
          </wp:inline>
        </w:drawing>
      </w:r>
    </w:p>
    <w:p w14:paraId="29AAB9CF" w14:textId="45598025" w:rsidR="0073377E" w:rsidRDefault="0073377E" w:rsidP="0073377E">
      <w:pPr>
        <w:jc w:val="center"/>
      </w:pPr>
      <w:r>
        <w:t>Minimal Class Diagram</w:t>
      </w:r>
    </w:p>
    <w:p w14:paraId="5DC235C8" w14:textId="79E6F952" w:rsidR="5A043874" w:rsidRDefault="5A043874" w:rsidP="5A043874">
      <w:pPr>
        <w:pStyle w:val="Heading2"/>
      </w:pPr>
      <w:bookmarkStart w:id="177" w:name="_Toc457999278"/>
      <w:bookmarkStart w:id="178" w:name="_Toc458002432"/>
      <w:bookmarkStart w:id="179" w:name="_Toc458022003"/>
      <w:bookmarkStart w:id="180" w:name="_Toc458024230"/>
      <w:bookmarkStart w:id="181" w:name="_Toc468191723"/>
      <w:bookmarkStart w:id="182" w:name="_Toc468192203"/>
      <w:r>
        <w:t>Design Patterns</w:t>
      </w:r>
      <w:bookmarkEnd w:id="177"/>
      <w:bookmarkEnd w:id="178"/>
      <w:bookmarkEnd w:id="179"/>
      <w:bookmarkEnd w:id="180"/>
      <w:bookmarkEnd w:id="181"/>
      <w:bookmarkEnd w:id="182"/>
    </w:p>
    <w:p w14:paraId="6086E7CB" w14:textId="5D95B492" w:rsidR="5A043874" w:rsidRDefault="5A043874">
      <w:r w:rsidRPr="5A043874">
        <w:t xml:space="preserve"> </w:t>
      </w:r>
    </w:p>
    <w:p w14:paraId="64645F80" w14:textId="42BE813F" w:rsidR="00226D31" w:rsidRDefault="00226D31" w:rsidP="00226D31">
      <w:bookmarkStart w:id="183" w:name="_Toc457999279"/>
      <w:bookmarkStart w:id="184" w:name="_Toc458002433"/>
      <w:r>
        <w:t xml:space="preserve">The following design patterns were </w:t>
      </w:r>
      <w:r w:rsidR="007904AB">
        <w:t xml:space="preserve">used </w:t>
      </w:r>
      <w:r>
        <w:t xml:space="preserve">during </w:t>
      </w:r>
      <w:r w:rsidR="00176C22">
        <w:t xml:space="preserve">version </w:t>
      </w:r>
      <w:r w:rsidR="007904AB">
        <w:t>6</w:t>
      </w:r>
      <w:r w:rsidR="00176C22">
        <w:t xml:space="preserve"> iteration</w:t>
      </w:r>
      <w:r w:rsidR="00B90709">
        <w:t xml:space="preserve"> </w:t>
      </w:r>
      <w:r>
        <w:t xml:space="preserve">of the </w:t>
      </w:r>
      <w:r w:rsidR="007904AB">
        <w:t xml:space="preserve">BOLO Flyer Creator </w:t>
      </w:r>
      <w:r>
        <w:t>system:</w:t>
      </w:r>
    </w:p>
    <w:p w14:paraId="217125C8" w14:textId="77777777" w:rsidR="007904AB" w:rsidRDefault="007904AB" w:rsidP="00226D31"/>
    <w:p w14:paraId="79B08D0F" w14:textId="77777777" w:rsidR="00226D31" w:rsidRDefault="00226D31" w:rsidP="006B1C21">
      <w:pPr>
        <w:numPr>
          <w:ilvl w:val="0"/>
          <w:numId w:val="11"/>
        </w:numPr>
        <w:ind w:hanging="360"/>
        <w:contextualSpacing/>
      </w:pPr>
      <w:r>
        <w:t>Observer: This is essential to maintain an organized execution of asynchronous calls in order to prevent the system from malfunctioning.</w:t>
      </w:r>
    </w:p>
    <w:p w14:paraId="7B12915E" w14:textId="2B018701" w:rsidR="00F87958" w:rsidRDefault="00F87958" w:rsidP="006B1C21">
      <w:pPr>
        <w:numPr>
          <w:ilvl w:val="0"/>
          <w:numId w:val="11"/>
        </w:numPr>
        <w:ind w:hanging="360"/>
        <w:contextualSpacing/>
      </w:pPr>
      <w:r>
        <w:t xml:space="preserve">Singleton: Only one instance of the server </w:t>
      </w:r>
      <w:r w:rsidR="007904AB">
        <w:t>will be allowed to run at a time</w:t>
      </w:r>
    </w:p>
    <w:p w14:paraId="498DB2BE" w14:textId="77777777" w:rsidR="00226D31" w:rsidRDefault="00226D31" w:rsidP="006B1C21">
      <w:pPr>
        <w:numPr>
          <w:ilvl w:val="0"/>
          <w:numId w:val="11"/>
        </w:numPr>
        <w:ind w:hanging="360"/>
        <w:contextualSpacing/>
      </w:pPr>
      <w:r>
        <w:t>Repository: This abstraction is used to mediate between the domain and the persistent data storage so that if the database service was to be changed, it can be done without altering the entire code.</w:t>
      </w:r>
    </w:p>
    <w:p w14:paraId="7C4E7150" w14:textId="77777777" w:rsidR="00EE210B" w:rsidRDefault="00EE210B">
      <w:pPr>
        <w:spacing w:line="480" w:lineRule="auto"/>
        <w:rPr>
          <w:b/>
          <w:smallCaps/>
          <w:sz w:val="32"/>
          <w:szCs w:val="32"/>
        </w:rPr>
      </w:pPr>
      <w:r>
        <w:br w:type="page"/>
      </w:r>
    </w:p>
    <w:p w14:paraId="7801CCD8" w14:textId="2FCF028E" w:rsidR="5A043874" w:rsidRDefault="5A043874" w:rsidP="00601501">
      <w:pPr>
        <w:pStyle w:val="Heading1"/>
      </w:pPr>
      <w:bookmarkStart w:id="185" w:name="_Toc458022004"/>
      <w:bookmarkStart w:id="186" w:name="_Toc458024231"/>
      <w:bookmarkStart w:id="187" w:name="_Toc468191724"/>
      <w:bookmarkStart w:id="188" w:name="_Toc468192204"/>
      <w:r>
        <w:lastRenderedPageBreak/>
        <w:t>System Validation</w:t>
      </w:r>
      <w:bookmarkEnd w:id="183"/>
      <w:bookmarkEnd w:id="184"/>
      <w:bookmarkEnd w:id="185"/>
      <w:bookmarkEnd w:id="186"/>
      <w:bookmarkEnd w:id="187"/>
      <w:bookmarkEnd w:id="188"/>
    </w:p>
    <w:p w14:paraId="33A1DCA0" w14:textId="3CDB688E" w:rsidR="00601501" w:rsidRDefault="6DECB2AD" w:rsidP="00601501">
      <w:r>
        <w:t xml:space="preserve">Unit test is essential to test all the layers within the application. All test cases </w:t>
      </w:r>
      <w:r w:rsidR="007904AB">
        <w:t xml:space="preserve">were </w:t>
      </w:r>
      <w:r>
        <w:t xml:space="preserve">used to </w:t>
      </w:r>
      <w:r w:rsidR="007904AB">
        <w:t xml:space="preserve">help </w:t>
      </w:r>
      <w:r>
        <w:t xml:space="preserve">validate </w:t>
      </w:r>
      <w:r w:rsidR="007904AB">
        <w:t>u</w:t>
      </w:r>
      <w:r>
        <w:t xml:space="preserve">ser </w:t>
      </w:r>
      <w:r w:rsidR="007904AB">
        <w:t>s</w:t>
      </w:r>
      <w:r>
        <w:t xml:space="preserve">tories </w:t>
      </w:r>
      <w:r w:rsidR="007904AB">
        <w:t>within the project plan section.</w:t>
      </w:r>
    </w:p>
    <w:p w14:paraId="42AF4852" w14:textId="77777777" w:rsidR="00564D47" w:rsidRPr="002B4EE8" w:rsidRDefault="00564D47">
      <w:pPr>
        <w:spacing w:after="120" w:line="264" w:lineRule="auto"/>
      </w:pPr>
    </w:p>
    <w:p w14:paraId="0576C37A" w14:textId="77777777" w:rsidR="005673C4" w:rsidRPr="005673C4" w:rsidRDefault="005673C4" w:rsidP="005673C4">
      <w:pPr>
        <w:spacing w:after="120" w:line="264" w:lineRule="auto"/>
        <w:rPr>
          <w:b/>
        </w:rPr>
      </w:pPr>
    </w:p>
    <w:tbl>
      <w:tblPr>
        <w:tblStyle w:val="GridTable5Dark-Accent1"/>
        <w:tblW w:w="0" w:type="auto"/>
        <w:tblLook w:val="04A0" w:firstRow="1" w:lastRow="0" w:firstColumn="1" w:lastColumn="0" w:noHBand="0" w:noVBand="1"/>
      </w:tblPr>
      <w:tblGrid>
        <w:gridCol w:w="1660"/>
        <w:gridCol w:w="7916"/>
      </w:tblGrid>
      <w:tr w:rsidR="005673C4" w:rsidRPr="005673C4" w14:paraId="2BF95045" w14:textId="77777777" w:rsidTr="005673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35D771" w14:textId="77777777" w:rsidR="005673C4" w:rsidRPr="005673C4" w:rsidRDefault="005673C4" w:rsidP="005673C4">
            <w:pPr>
              <w:spacing w:after="120" w:line="264" w:lineRule="auto"/>
            </w:pPr>
            <w:r w:rsidRPr="005673C4">
              <w:t>ID</w:t>
            </w:r>
          </w:p>
        </w:tc>
        <w:tc>
          <w:tcPr>
            <w:tcW w:w="7916" w:type="dxa"/>
            <w:hideMark/>
          </w:tcPr>
          <w:p w14:paraId="0496E5C4" w14:textId="77777777" w:rsidR="005673C4" w:rsidRPr="005673C4" w:rsidRDefault="005673C4" w:rsidP="005673C4">
            <w:pPr>
              <w:spacing w:after="120" w:line="264" w:lineRule="auto"/>
              <w:cnfStyle w:val="100000000000" w:firstRow="1" w:lastRow="0" w:firstColumn="0" w:lastColumn="0" w:oddVBand="0" w:evenVBand="0" w:oddHBand="0" w:evenHBand="0" w:firstRowFirstColumn="0" w:firstRowLastColumn="0" w:lastRowFirstColumn="0" w:lastRowLastColumn="0"/>
            </w:pPr>
            <w:r w:rsidRPr="005673C4">
              <w:t>BOLO_ImageCompression_1</w:t>
            </w:r>
          </w:p>
        </w:tc>
      </w:tr>
      <w:tr w:rsidR="005673C4" w:rsidRPr="005673C4" w14:paraId="096A2011" w14:textId="77777777" w:rsidTr="005673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892629" w14:textId="77777777" w:rsidR="005673C4" w:rsidRPr="005673C4" w:rsidRDefault="005673C4" w:rsidP="005673C4">
            <w:pPr>
              <w:spacing w:after="120" w:line="264" w:lineRule="auto"/>
            </w:pPr>
            <w:r w:rsidRPr="005673C4">
              <w:t>Purpose</w:t>
            </w:r>
          </w:p>
        </w:tc>
        <w:tc>
          <w:tcPr>
            <w:tcW w:w="7916" w:type="dxa"/>
            <w:hideMark/>
          </w:tcPr>
          <w:p w14:paraId="2689A420" w14:textId="7EEDA0D6" w:rsidR="005673C4" w:rsidRPr="005673C4" w:rsidRDefault="005673C4" w:rsidP="005673C4">
            <w:pPr>
              <w:spacing w:after="120" w:line="264" w:lineRule="auto"/>
              <w:cnfStyle w:val="000000100000" w:firstRow="0" w:lastRow="0" w:firstColumn="0" w:lastColumn="0" w:oddVBand="0" w:evenVBand="0" w:oddHBand="1" w:evenHBand="0" w:firstRowFirstColumn="0" w:firstRowLastColumn="0" w:lastRowFirstColumn="0" w:lastRowLastColumn="0"/>
              <w:rPr>
                <w:b/>
              </w:rPr>
            </w:pPr>
            <w:r w:rsidRPr="005673C4">
              <w:rPr>
                <w:b/>
                <w:bCs/>
              </w:rPr>
              <w:t>Sunny-day test to check if a large .jpeg image (&gt;1 megabyte) is compressed to less tha</w:t>
            </w:r>
            <w:r w:rsidR="007D2AEA">
              <w:rPr>
                <w:b/>
                <w:bCs/>
              </w:rPr>
              <w:t>n</w:t>
            </w:r>
            <w:r w:rsidRPr="005673C4">
              <w:rPr>
                <w:b/>
                <w:bCs/>
              </w:rPr>
              <w:t xml:space="preserve"> 500kb</w:t>
            </w:r>
          </w:p>
        </w:tc>
      </w:tr>
      <w:tr w:rsidR="005673C4" w:rsidRPr="005673C4" w14:paraId="7D5DF2E3" w14:textId="77777777" w:rsidTr="005673C4">
        <w:tc>
          <w:tcPr>
            <w:cnfStyle w:val="001000000000" w:firstRow="0" w:lastRow="0" w:firstColumn="1" w:lastColumn="0" w:oddVBand="0" w:evenVBand="0" w:oddHBand="0" w:evenHBand="0" w:firstRowFirstColumn="0" w:firstRowLastColumn="0" w:lastRowFirstColumn="0" w:lastRowLastColumn="0"/>
            <w:tcW w:w="0" w:type="auto"/>
            <w:hideMark/>
          </w:tcPr>
          <w:p w14:paraId="475CE7BE" w14:textId="77777777" w:rsidR="005673C4" w:rsidRPr="005673C4" w:rsidRDefault="005673C4" w:rsidP="005673C4">
            <w:pPr>
              <w:spacing w:after="120" w:line="264" w:lineRule="auto"/>
            </w:pPr>
            <w:r w:rsidRPr="005673C4">
              <w:t>Precondition</w:t>
            </w:r>
          </w:p>
        </w:tc>
        <w:tc>
          <w:tcPr>
            <w:tcW w:w="7916" w:type="dxa"/>
            <w:hideMark/>
          </w:tcPr>
          <w:p w14:paraId="52334D5F" w14:textId="77777777" w:rsidR="005673C4" w:rsidRPr="005673C4" w:rsidRDefault="005673C4" w:rsidP="005673C4">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user is signed in as an administrator</w:t>
            </w:r>
          </w:p>
          <w:p w14:paraId="152C1E31" w14:textId="77777777" w:rsidR="005673C4" w:rsidRPr="005673C4" w:rsidRDefault="005673C4" w:rsidP="005673C4">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node app is running</w:t>
            </w:r>
          </w:p>
          <w:p w14:paraId="588EE7C2" w14:textId="77777777" w:rsidR="005673C4" w:rsidRPr="005673C4" w:rsidRDefault="005673C4" w:rsidP="005673C4">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node app is connected to database</w:t>
            </w:r>
          </w:p>
        </w:tc>
      </w:tr>
      <w:tr w:rsidR="005673C4" w:rsidRPr="005673C4" w14:paraId="1AB5C28B" w14:textId="77777777" w:rsidTr="005673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3BE082" w14:textId="77777777" w:rsidR="005673C4" w:rsidRPr="005673C4" w:rsidRDefault="005673C4" w:rsidP="005673C4">
            <w:pPr>
              <w:spacing w:after="120" w:line="264" w:lineRule="auto"/>
            </w:pPr>
            <w:r w:rsidRPr="005673C4">
              <w:t>Input</w:t>
            </w:r>
          </w:p>
        </w:tc>
        <w:tc>
          <w:tcPr>
            <w:tcW w:w="7916" w:type="dxa"/>
            <w:hideMark/>
          </w:tcPr>
          <w:p w14:paraId="4C20A063" w14:textId="77777777" w:rsidR="005673C4" w:rsidRPr="005673C4" w:rsidRDefault="005673C4" w:rsidP="005673C4">
            <w:pPr>
              <w:spacing w:after="120" w:line="264" w:lineRule="auto"/>
              <w:cnfStyle w:val="000000100000" w:firstRow="0" w:lastRow="0" w:firstColumn="0" w:lastColumn="0" w:oddVBand="0" w:evenVBand="0" w:oddHBand="1" w:evenHBand="0" w:firstRowFirstColumn="0" w:firstRowLastColumn="0" w:lastRowFirstColumn="0" w:lastRowLastColumn="0"/>
              <w:rPr>
                <w:b/>
              </w:rPr>
            </w:pPr>
            <w:r w:rsidRPr="005673C4">
              <w:rPr>
                <w:b/>
                <w:bCs/>
              </w:rPr>
              <w:t>*.jpeg image of size 1.38 megabytes</w:t>
            </w:r>
          </w:p>
        </w:tc>
      </w:tr>
      <w:tr w:rsidR="005673C4" w:rsidRPr="005673C4" w14:paraId="0D19C6BD" w14:textId="77777777" w:rsidTr="005673C4">
        <w:tc>
          <w:tcPr>
            <w:cnfStyle w:val="001000000000" w:firstRow="0" w:lastRow="0" w:firstColumn="1" w:lastColumn="0" w:oddVBand="0" w:evenVBand="0" w:oddHBand="0" w:evenHBand="0" w:firstRowFirstColumn="0" w:firstRowLastColumn="0" w:lastRowFirstColumn="0" w:lastRowLastColumn="0"/>
            <w:tcW w:w="0" w:type="auto"/>
            <w:hideMark/>
          </w:tcPr>
          <w:p w14:paraId="49F51A66" w14:textId="77777777" w:rsidR="005673C4" w:rsidRPr="005673C4" w:rsidRDefault="005673C4" w:rsidP="005673C4">
            <w:pPr>
              <w:spacing w:after="120" w:line="264" w:lineRule="auto"/>
            </w:pPr>
            <w:r w:rsidRPr="005673C4">
              <w:t>Expected Output</w:t>
            </w:r>
          </w:p>
        </w:tc>
        <w:tc>
          <w:tcPr>
            <w:tcW w:w="7916" w:type="dxa"/>
            <w:hideMark/>
          </w:tcPr>
          <w:p w14:paraId="5B0294F8" w14:textId="77777777" w:rsidR="005673C4" w:rsidRPr="005673C4" w:rsidRDefault="005673C4" w:rsidP="005673C4">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Image is of size [&lt;500KB]”</w:t>
            </w:r>
          </w:p>
        </w:tc>
      </w:tr>
    </w:tbl>
    <w:p w14:paraId="19985C47" w14:textId="183621F5" w:rsidR="005673C4" w:rsidRPr="005673C4" w:rsidRDefault="005673C4" w:rsidP="005673C4">
      <w:pPr>
        <w:spacing w:after="120" w:line="264" w:lineRule="auto"/>
        <w:rPr>
          <w:b/>
        </w:rPr>
      </w:pPr>
    </w:p>
    <w:tbl>
      <w:tblPr>
        <w:tblStyle w:val="GridTable5Dark-Accent1"/>
        <w:tblW w:w="0" w:type="auto"/>
        <w:tblLook w:val="04A0" w:firstRow="1" w:lastRow="0" w:firstColumn="1" w:lastColumn="0" w:noHBand="0" w:noVBand="1"/>
      </w:tblPr>
      <w:tblGrid>
        <w:gridCol w:w="1835"/>
        <w:gridCol w:w="7741"/>
      </w:tblGrid>
      <w:tr w:rsidR="005673C4" w:rsidRPr="005673C4" w14:paraId="7A1B62C3" w14:textId="77777777" w:rsidTr="005673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8D807" w14:textId="77777777" w:rsidR="005673C4" w:rsidRPr="005673C4" w:rsidRDefault="005673C4" w:rsidP="005673C4">
            <w:pPr>
              <w:spacing w:after="120" w:line="264" w:lineRule="auto"/>
            </w:pPr>
            <w:r w:rsidRPr="005673C4">
              <w:t>ID</w:t>
            </w:r>
          </w:p>
        </w:tc>
        <w:tc>
          <w:tcPr>
            <w:tcW w:w="0" w:type="auto"/>
            <w:hideMark/>
          </w:tcPr>
          <w:p w14:paraId="25243BEB" w14:textId="77777777" w:rsidR="005673C4" w:rsidRPr="005673C4" w:rsidRDefault="005673C4" w:rsidP="005673C4">
            <w:pPr>
              <w:spacing w:after="120" w:line="264" w:lineRule="auto"/>
              <w:cnfStyle w:val="100000000000" w:firstRow="1" w:lastRow="0" w:firstColumn="0" w:lastColumn="0" w:oddVBand="0" w:evenVBand="0" w:oddHBand="0" w:evenHBand="0" w:firstRowFirstColumn="0" w:firstRowLastColumn="0" w:lastRowFirstColumn="0" w:lastRowLastColumn="0"/>
            </w:pPr>
            <w:r w:rsidRPr="005673C4">
              <w:t>BOLO_ImageCompression_2</w:t>
            </w:r>
          </w:p>
        </w:tc>
      </w:tr>
      <w:tr w:rsidR="005673C4" w:rsidRPr="005673C4" w14:paraId="593EACD6" w14:textId="77777777" w:rsidTr="005673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A8BC1E" w14:textId="77777777" w:rsidR="005673C4" w:rsidRPr="005673C4" w:rsidRDefault="005673C4" w:rsidP="005673C4">
            <w:pPr>
              <w:spacing w:after="120" w:line="264" w:lineRule="auto"/>
            </w:pPr>
            <w:r w:rsidRPr="005673C4">
              <w:t>Purpose</w:t>
            </w:r>
          </w:p>
        </w:tc>
        <w:tc>
          <w:tcPr>
            <w:tcW w:w="0" w:type="auto"/>
            <w:hideMark/>
          </w:tcPr>
          <w:p w14:paraId="6F458650" w14:textId="47FDD07A" w:rsidR="005673C4" w:rsidRPr="005673C4" w:rsidRDefault="005673C4" w:rsidP="005673C4">
            <w:pPr>
              <w:spacing w:after="120" w:line="264" w:lineRule="auto"/>
              <w:cnfStyle w:val="000000100000" w:firstRow="0" w:lastRow="0" w:firstColumn="0" w:lastColumn="0" w:oddVBand="0" w:evenVBand="0" w:oddHBand="1" w:evenHBand="0" w:firstRowFirstColumn="0" w:firstRowLastColumn="0" w:lastRowFirstColumn="0" w:lastRowLastColumn="0"/>
              <w:rPr>
                <w:b/>
              </w:rPr>
            </w:pPr>
            <w:r w:rsidRPr="005673C4">
              <w:rPr>
                <w:b/>
                <w:bCs/>
              </w:rPr>
              <w:t>Sunny-day test to check if a small .jpeg image (&lt;1 mega</w:t>
            </w:r>
            <w:r>
              <w:rPr>
                <w:b/>
                <w:bCs/>
              </w:rPr>
              <w:t>byte) is compressed to less than</w:t>
            </w:r>
            <w:r w:rsidRPr="005673C4">
              <w:rPr>
                <w:b/>
                <w:bCs/>
              </w:rPr>
              <w:t xml:space="preserve"> 500kb</w:t>
            </w:r>
          </w:p>
        </w:tc>
      </w:tr>
      <w:tr w:rsidR="005673C4" w:rsidRPr="005673C4" w14:paraId="1EC1EFFF" w14:textId="77777777" w:rsidTr="005673C4">
        <w:tc>
          <w:tcPr>
            <w:cnfStyle w:val="001000000000" w:firstRow="0" w:lastRow="0" w:firstColumn="1" w:lastColumn="0" w:oddVBand="0" w:evenVBand="0" w:oddHBand="0" w:evenHBand="0" w:firstRowFirstColumn="0" w:firstRowLastColumn="0" w:lastRowFirstColumn="0" w:lastRowLastColumn="0"/>
            <w:tcW w:w="0" w:type="auto"/>
            <w:hideMark/>
          </w:tcPr>
          <w:p w14:paraId="54797EA8" w14:textId="77777777" w:rsidR="005673C4" w:rsidRPr="005673C4" w:rsidRDefault="005673C4" w:rsidP="005673C4">
            <w:pPr>
              <w:spacing w:after="120" w:line="264" w:lineRule="auto"/>
            </w:pPr>
            <w:r w:rsidRPr="005673C4">
              <w:t>Precondition</w:t>
            </w:r>
          </w:p>
        </w:tc>
        <w:tc>
          <w:tcPr>
            <w:tcW w:w="0" w:type="auto"/>
            <w:hideMark/>
          </w:tcPr>
          <w:p w14:paraId="53FCE8F8" w14:textId="77777777" w:rsidR="005673C4" w:rsidRPr="005673C4" w:rsidRDefault="005673C4" w:rsidP="005673C4">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user is signed in as an administrator</w:t>
            </w:r>
          </w:p>
          <w:p w14:paraId="28824830" w14:textId="77777777" w:rsidR="005673C4" w:rsidRPr="005673C4" w:rsidRDefault="005673C4" w:rsidP="005673C4">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node app is running</w:t>
            </w:r>
          </w:p>
          <w:p w14:paraId="291827F7" w14:textId="77777777" w:rsidR="005673C4" w:rsidRPr="005673C4" w:rsidRDefault="005673C4" w:rsidP="005673C4">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node app is connected to database</w:t>
            </w:r>
          </w:p>
        </w:tc>
      </w:tr>
      <w:tr w:rsidR="005673C4" w:rsidRPr="005673C4" w14:paraId="3538B3F2" w14:textId="77777777" w:rsidTr="005673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20C522" w14:textId="77777777" w:rsidR="005673C4" w:rsidRPr="005673C4" w:rsidRDefault="005673C4" w:rsidP="005673C4">
            <w:pPr>
              <w:spacing w:after="120" w:line="264" w:lineRule="auto"/>
            </w:pPr>
            <w:r w:rsidRPr="005673C4">
              <w:t>Input</w:t>
            </w:r>
          </w:p>
        </w:tc>
        <w:tc>
          <w:tcPr>
            <w:tcW w:w="0" w:type="auto"/>
            <w:hideMark/>
          </w:tcPr>
          <w:p w14:paraId="3137655F" w14:textId="77777777" w:rsidR="005673C4" w:rsidRPr="005673C4" w:rsidRDefault="005673C4" w:rsidP="005673C4">
            <w:pPr>
              <w:spacing w:after="120" w:line="264" w:lineRule="auto"/>
              <w:cnfStyle w:val="000000100000" w:firstRow="0" w:lastRow="0" w:firstColumn="0" w:lastColumn="0" w:oddVBand="0" w:evenVBand="0" w:oddHBand="1" w:evenHBand="0" w:firstRowFirstColumn="0" w:firstRowLastColumn="0" w:lastRowFirstColumn="0" w:lastRowLastColumn="0"/>
              <w:rPr>
                <w:b/>
              </w:rPr>
            </w:pPr>
            <w:r w:rsidRPr="005673C4">
              <w:rPr>
                <w:b/>
                <w:bCs/>
              </w:rPr>
              <w:t>*.jpeg image of size 741 kilobytes</w:t>
            </w:r>
          </w:p>
        </w:tc>
      </w:tr>
      <w:tr w:rsidR="005673C4" w:rsidRPr="005673C4" w14:paraId="6D004BD7" w14:textId="77777777" w:rsidTr="005673C4">
        <w:tc>
          <w:tcPr>
            <w:cnfStyle w:val="001000000000" w:firstRow="0" w:lastRow="0" w:firstColumn="1" w:lastColumn="0" w:oddVBand="0" w:evenVBand="0" w:oddHBand="0" w:evenHBand="0" w:firstRowFirstColumn="0" w:firstRowLastColumn="0" w:lastRowFirstColumn="0" w:lastRowLastColumn="0"/>
            <w:tcW w:w="0" w:type="auto"/>
            <w:hideMark/>
          </w:tcPr>
          <w:p w14:paraId="5B5C1ADC" w14:textId="77777777" w:rsidR="005673C4" w:rsidRPr="005673C4" w:rsidRDefault="005673C4" w:rsidP="005673C4">
            <w:pPr>
              <w:spacing w:after="120" w:line="264" w:lineRule="auto"/>
            </w:pPr>
            <w:r w:rsidRPr="005673C4">
              <w:t>Expected Output</w:t>
            </w:r>
          </w:p>
        </w:tc>
        <w:tc>
          <w:tcPr>
            <w:tcW w:w="0" w:type="auto"/>
            <w:hideMark/>
          </w:tcPr>
          <w:p w14:paraId="777F62DA" w14:textId="77777777" w:rsidR="005673C4" w:rsidRPr="005673C4" w:rsidRDefault="005673C4" w:rsidP="005673C4">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Image is of size [&lt;500KB]”</w:t>
            </w:r>
          </w:p>
        </w:tc>
      </w:tr>
    </w:tbl>
    <w:p w14:paraId="6F0BCA80" w14:textId="6CED4B94" w:rsidR="005673C4" w:rsidRPr="005673C4" w:rsidRDefault="005673C4" w:rsidP="005673C4">
      <w:pPr>
        <w:spacing w:after="120" w:line="264" w:lineRule="auto"/>
        <w:rPr>
          <w:b/>
        </w:rPr>
      </w:pPr>
    </w:p>
    <w:tbl>
      <w:tblPr>
        <w:tblStyle w:val="GridTable5Dark-Accent1"/>
        <w:tblW w:w="0" w:type="auto"/>
        <w:tblLook w:val="04A0" w:firstRow="1" w:lastRow="0" w:firstColumn="1" w:lastColumn="0" w:noHBand="0" w:noVBand="1"/>
      </w:tblPr>
      <w:tblGrid>
        <w:gridCol w:w="1704"/>
        <w:gridCol w:w="7872"/>
      </w:tblGrid>
      <w:tr w:rsidR="005673C4" w:rsidRPr="005673C4" w14:paraId="672EBDF5" w14:textId="77777777" w:rsidTr="005673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6481CB" w14:textId="77777777" w:rsidR="005673C4" w:rsidRPr="005673C4" w:rsidRDefault="005673C4" w:rsidP="005673C4">
            <w:pPr>
              <w:spacing w:after="120" w:line="264" w:lineRule="auto"/>
            </w:pPr>
            <w:r w:rsidRPr="005673C4">
              <w:t>ID</w:t>
            </w:r>
          </w:p>
        </w:tc>
        <w:tc>
          <w:tcPr>
            <w:tcW w:w="7872" w:type="dxa"/>
            <w:hideMark/>
          </w:tcPr>
          <w:p w14:paraId="54D414CC" w14:textId="77777777" w:rsidR="005673C4" w:rsidRPr="005673C4" w:rsidRDefault="005673C4" w:rsidP="005673C4">
            <w:pPr>
              <w:spacing w:after="120" w:line="264" w:lineRule="auto"/>
              <w:cnfStyle w:val="100000000000" w:firstRow="1" w:lastRow="0" w:firstColumn="0" w:lastColumn="0" w:oddVBand="0" w:evenVBand="0" w:oddHBand="0" w:evenHBand="0" w:firstRowFirstColumn="0" w:firstRowLastColumn="0" w:lastRowFirstColumn="0" w:lastRowLastColumn="0"/>
            </w:pPr>
            <w:r w:rsidRPr="005673C4">
              <w:t>BOLO_ImageCompression_3</w:t>
            </w:r>
          </w:p>
        </w:tc>
      </w:tr>
      <w:tr w:rsidR="005673C4" w:rsidRPr="005673C4" w14:paraId="25941944" w14:textId="77777777" w:rsidTr="005673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3A56C5" w14:textId="77777777" w:rsidR="005673C4" w:rsidRPr="005673C4" w:rsidRDefault="005673C4" w:rsidP="005673C4">
            <w:pPr>
              <w:spacing w:after="120" w:line="264" w:lineRule="auto"/>
            </w:pPr>
            <w:r w:rsidRPr="005673C4">
              <w:t>Purpose</w:t>
            </w:r>
          </w:p>
        </w:tc>
        <w:tc>
          <w:tcPr>
            <w:tcW w:w="7872" w:type="dxa"/>
            <w:hideMark/>
          </w:tcPr>
          <w:p w14:paraId="641F7338" w14:textId="77777777" w:rsidR="005673C4" w:rsidRPr="005673C4" w:rsidRDefault="005673C4" w:rsidP="005673C4">
            <w:pPr>
              <w:spacing w:after="120" w:line="264" w:lineRule="auto"/>
              <w:cnfStyle w:val="000000100000" w:firstRow="0" w:lastRow="0" w:firstColumn="0" w:lastColumn="0" w:oddVBand="0" w:evenVBand="0" w:oddHBand="1" w:evenHBand="0" w:firstRowFirstColumn="0" w:firstRowLastColumn="0" w:lastRowFirstColumn="0" w:lastRowLastColumn="0"/>
              <w:rPr>
                <w:b/>
              </w:rPr>
            </w:pPr>
            <w:r w:rsidRPr="005673C4">
              <w:rPr>
                <w:b/>
                <w:bCs/>
              </w:rPr>
              <w:t>Rainy-day test to check if a small .jpeg image (&lt;512 kilobytes) is not compressed</w:t>
            </w:r>
          </w:p>
        </w:tc>
      </w:tr>
      <w:tr w:rsidR="005673C4" w:rsidRPr="005673C4" w14:paraId="1B335072" w14:textId="77777777" w:rsidTr="005673C4">
        <w:tc>
          <w:tcPr>
            <w:cnfStyle w:val="001000000000" w:firstRow="0" w:lastRow="0" w:firstColumn="1" w:lastColumn="0" w:oddVBand="0" w:evenVBand="0" w:oddHBand="0" w:evenHBand="0" w:firstRowFirstColumn="0" w:firstRowLastColumn="0" w:lastRowFirstColumn="0" w:lastRowLastColumn="0"/>
            <w:tcW w:w="0" w:type="auto"/>
            <w:hideMark/>
          </w:tcPr>
          <w:p w14:paraId="3D9A0B16" w14:textId="77777777" w:rsidR="005673C4" w:rsidRPr="005673C4" w:rsidRDefault="005673C4" w:rsidP="005673C4">
            <w:pPr>
              <w:spacing w:after="120" w:line="264" w:lineRule="auto"/>
            </w:pPr>
            <w:r w:rsidRPr="005673C4">
              <w:t>Precondition</w:t>
            </w:r>
          </w:p>
        </w:tc>
        <w:tc>
          <w:tcPr>
            <w:tcW w:w="7872" w:type="dxa"/>
            <w:hideMark/>
          </w:tcPr>
          <w:p w14:paraId="59A82C79" w14:textId="77777777" w:rsidR="005673C4" w:rsidRPr="005673C4" w:rsidRDefault="005673C4" w:rsidP="005673C4">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user is signed in as an administrator</w:t>
            </w:r>
          </w:p>
          <w:p w14:paraId="23BF03DD" w14:textId="77777777" w:rsidR="005673C4" w:rsidRPr="005673C4" w:rsidRDefault="005673C4" w:rsidP="005673C4">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node app is running</w:t>
            </w:r>
          </w:p>
          <w:p w14:paraId="7203E9F5" w14:textId="77777777" w:rsidR="005673C4" w:rsidRPr="005673C4" w:rsidRDefault="005673C4" w:rsidP="005673C4">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node app is connected to database</w:t>
            </w:r>
          </w:p>
        </w:tc>
      </w:tr>
      <w:tr w:rsidR="005673C4" w:rsidRPr="005673C4" w14:paraId="50A61495" w14:textId="77777777" w:rsidTr="005673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A1E362" w14:textId="77777777" w:rsidR="005673C4" w:rsidRPr="005673C4" w:rsidRDefault="005673C4" w:rsidP="005673C4">
            <w:pPr>
              <w:spacing w:after="120" w:line="264" w:lineRule="auto"/>
            </w:pPr>
            <w:r w:rsidRPr="005673C4">
              <w:t>Input</w:t>
            </w:r>
          </w:p>
        </w:tc>
        <w:tc>
          <w:tcPr>
            <w:tcW w:w="7872" w:type="dxa"/>
            <w:hideMark/>
          </w:tcPr>
          <w:p w14:paraId="4F9CE265" w14:textId="77777777" w:rsidR="005673C4" w:rsidRPr="005673C4" w:rsidRDefault="005673C4" w:rsidP="005673C4">
            <w:pPr>
              <w:spacing w:after="120" w:line="264" w:lineRule="auto"/>
              <w:cnfStyle w:val="000000100000" w:firstRow="0" w:lastRow="0" w:firstColumn="0" w:lastColumn="0" w:oddVBand="0" w:evenVBand="0" w:oddHBand="1" w:evenHBand="0" w:firstRowFirstColumn="0" w:firstRowLastColumn="0" w:lastRowFirstColumn="0" w:lastRowLastColumn="0"/>
              <w:rPr>
                <w:b/>
              </w:rPr>
            </w:pPr>
            <w:r w:rsidRPr="005673C4">
              <w:rPr>
                <w:b/>
                <w:bCs/>
              </w:rPr>
              <w:t>*.jpeg image of size 198 kilobytes</w:t>
            </w:r>
          </w:p>
        </w:tc>
      </w:tr>
      <w:tr w:rsidR="005673C4" w:rsidRPr="005673C4" w14:paraId="475DC6FC" w14:textId="77777777" w:rsidTr="005673C4">
        <w:tc>
          <w:tcPr>
            <w:cnfStyle w:val="001000000000" w:firstRow="0" w:lastRow="0" w:firstColumn="1" w:lastColumn="0" w:oddVBand="0" w:evenVBand="0" w:oddHBand="0" w:evenHBand="0" w:firstRowFirstColumn="0" w:firstRowLastColumn="0" w:lastRowFirstColumn="0" w:lastRowLastColumn="0"/>
            <w:tcW w:w="0" w:type="auto"/>
            <w:hideMark/>
          </w:tcPr>
          <w:p w14:paraId="0E707472" w14:textId="77777777" w:rsidR="005673C4" w:rsidRPr="005673C4" w:rsidRDefault="005673C4" w:rsidP="005673C4">
            <w:pPr>
              <w:spacing w:after="120" w:line="264" w:lineRule="auto"/>
            </w:pPr>
            <w:r w:rsidRPr="005673C4">
              <w:lastRenderedPageBreak/>
              <w:t>Expected Output</w:t>
            </w:r>
          </w:p>
        </w:tc>
        <w:tc>
          <w:tcPr>
            <w:tcW w:w="7872" w:type="dxa"/>
            <w:hideMark/>
          </w:tcPr>
          <w:p w14:paraId="0B2FE480" w14:textId="77777777" w:rsidR="005673C4" w:rsidRPr="005673C4" w:rsidRDefault="005673C4" w:rsidP="005673C4">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Image is of size 198KB”</w:t>
            </w:r>
          </w:p>
        </w:tc>
      </w:tr>
    </w:tbl>
    <w:p w14:paraId="73A78C22" w14:textId="77777777" w:rsidR="005673C4" w:rsidRPr="005673C4" w:rsidRDefault="005673C4" w:rsidP="005673C4">
      <w:pPr>
        <w:spacing w:after="120" w:line="264" w:lineRule="auto"/>
        <w:rPr>
          <w:b/>
        </w:rPr>
      </w:pPr>
    </w:p>
    <w:tbl>
      <w:tblPr>
        <w:tblStyle w:val="GridTable5Dark-Accent1"/>
        <w:tblW w:w="0" w:type="auto"/>
        <w:tblLook w:val="04A0" w:firstRow="1" w:lastRow="0" w:firstColumn="1" w:lastColumn="0" w:noHBand="0" w:noVBand="1"/>
      </w:tblPr>
      <w:tblGrid>
        <w:gridCol w:w="1660"/>
        <w:gridCol w:w="7916"/>
      </w:tblGrid>
      <w:tr w:rsidR="00F0052D" w:rsidRPr="005673C4" w14:paraId="12BBE57C" w14:textId="77777777" w:rsidTr="008A47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28334F" w14:textId="7281CED7" w:rsidR="00F0052D" w:rsidRPr="005673C4" w:rsidRDefault="00F0052D" w:rsidP="008A47EE">
            <w:pPr>
              <w:spacing w:after="120" w:line="264" w:lineRule="auto"/>
            </w:pPr>
            <w:r w:rsidRPr="005673C4">
              <w:t>ID</w:t>
            </w:r>
          </w:p>
        </w:tc>
        <w:tc>
          <w:tcPr>
            <w:tcW w:w="7916" w:type="dxa"/>
            <w:hideMark/>
          </w:tcPr>
          <w:p w14:paraId="4C451ED0" w14:textId="654B5626" w:rsidR="00F0052D" w:rsidRPr="005673C4" w:rsidRDefault="00F0052D" w:rsidP="00F0052D">
            <w:pPr>
              <w:spacing w:after="120" w:line="264" w:lineRule="auto"/>
              <w:cnfStyle w:val="100000000000" w:firstRow="1" w:lastRow="0" w:firstColumn="0" w:lastColumn="0" w:oddVBand="0" w:evenVBand="0" w:oddHBand="0" w:evenHBand="0" w:firstRowFirstColumn="0" w:firstRowLastColumn="0" w:lastRowFirstColumn="0" w:lastRowLastColumn="0"/>
            </w:pPr>
            <w:r w:rsidRPr="005673C4">
              <w:t>BOLO_</w:t>
            </w:r>
            <w:r>
              <w:t>CreateUser</w:t>
            </w:r>
            <w:r w:rsidRPr="005673C4">
              <w:t>_1</w:t>
            </w:r>
          </w:p>
        </w:tc>
      </w:tr>
      <w:tr w:rsidR="00F0052D" w:rsidRPr="005673C4" w14:paraId="59198C98" w14:textId="77777777" w:rsidTr="008A4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5F8A4E" w14:textId="77777777" w:rsidR="00F0052D" w:rsidRPr="005673C4" w:rsidRDefault="00F0052D" w:rsidP="008A47EE">
            <w:pPr>
              <w:spacing w:after="120" w:line="264" w:lineRule="auto"/>
            </w:pPr>
            <w:r w:rsidRPr="005673C4">
              <w:t>Purpose</w:t>
            </w:r>
          </w:p>
        </w:tc>
        <w:tc>
          <w:tcPr>
            <w:tcW w:w="7916" w:type="dxa"/>
            <w:hideMark/>
          </w:tcPr>
          <w:p w14:paraId="6549BE61" w14:textId="5BEBA795" w:rsidR="00F0052D" w:rsidRPr="005673C4" w:rsidRDefault="00F0052D" w:rsidP="00F0052D">
            <w:pPr>
              <w:spacing w:after="120" w:line="264" w:lineRule="auto"/>
              <w:cnfStyle w:val="000000100000" w:firstRow="0" w:lastRow="0" w:firstColumn="0" w:lastColumn="0" w:oddVBand="0" w:evenVBand="0" w:oddHBand="1" w:evenHBand="0" w:firstRowFirstColumn="0" w:firstRowLastColumn="0" w:lastRowFirstColumn="0" w:lastRowLastColumn="0"/>
              <w:rPr>
                <w:b/>
              </w:rPr>
            </w:pPr>
            <w:r w:rsidRPr="005673C4">
              <w:rPr>
                <w:b/>
                <w:bCs/>
              </w:rPr>
              <w:t xml:space="preserve">Sunny-day test to </w:t>
            </w:r>
            <w:r>
              <w:rPr>
                <w:b/>
                <w:bCs/>
              </w:rPr>
              <w:t>create a new officer user</w:t>
            </w:r>
          </w:p>
        </w:tc>
      </w:tr>
      <w:tr w:rsidR="00F0052D" w:rsidRPr="005673C4" w14:paraId="0FFCCE2D" w14:textId="77777777" w:rsidTr="008A47EE">
        <w:tc>
          <w:tcPr>
            <w:cnfStyle w:val="001000000000" w:firstRow="0" w:lastRow="0" w:firstColumn="1" w:lastColumn="0" w:oddVBand="0" w:evenVBand="0" w:oddHBand="0" w:evenHBand="0" w:firstRowFirstColumn="0" w:firstRowLastColumn="0" w:lastRowFirstColumn="0" w:lastRowLastColumn="0"/>
            <w:tcW w:w="0" w:type="auto"/>
            <w:hideMark/>
          </w:tcPr>
          <w:p w14:paraId="443378A3" w14:textId="77777777" w:rsidR="00F0052D" w:rsidRPr="005673C4" w:rsidRDefault="00F0052D" w:rsidP="008A47EE">
            <w:pPr>
              <w:spacing w:after="120" w:line="264" w:lineRule="auto"/>
            </w:pPr>
            <w:r w:rsidRPr="005673C4">
              <w:t>Precondition</w:t>
            </w:r>
          </w:p>
        </w:tc>
        <w:tc>
          <w:tcPr>
            <w:tcW w:w="7916" w:type="dxa"/>
            <w:hideMark/>
          </w:tcPr>
          <w:p w14:paraId="05A7E1C1" w14:textId="4522B275" w:rsidR="00F0052D" w:rsidRPr="005673C4" w:rsidRDefault="00F0052D" w:rsidP="008A47EE">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A</w:t>
            </w:r>
            <w:r w:rsidRPr="005673C4">
              <w:rPr>
                <w:b/>
                <w:bCs/>
              </w:rPr>
              <w:t xml:space="preserve"> user is signed in as an administrator</w:t>
            </w:r>
          </w:p>
          <w:p w14:paraId="148C691B" w14:textId="77777777" w:rsidR="00F0052D" w:rsidRPr="005673C4" w:rsidRDefault="00F0052D" w:rsidP="008A47EE">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node app is running</w:t>
            </w:r>
          </w:p>
          <w:p w14:paraId="66360ADD" w14:textId="77777777" w:rsidR="00F0052D" w:rsidRDefault="00F0052D" w:rsidP="008A47EE">
            <w:pPr>
              <w:spacing w:after="120" w:line="264" w:lineRule="auto"/>
              <w:cnfStyle w:val="000000000000" w:firstRow="0" w:lastRow="0" w:firstColumn="0" w:lastColumn="0" w:oddVBand="0" w:evenVBand="0" w:oddHBand="0" w:evenHBand="0" w:firstRowFirstColumn="0" w:firstRowLastColumn="0" w:lastRowFirstColumn="0" w:lastRowLastColumn="0"/>
              <w:rPr>
                <w:b/>
                <w:bCs/>
              </w:rPr>
            </w:pPr>
            <w:r w:rsidRPr="005673C4">
              <w:rPr>
                <w:b/>
                <w:bCs/>
              </w:rPr>
              <w:t>The node app is connected to database</w:t>
            </w:r>
          </w:p>
          <w:p w14:paraId="0CEF0258" w14:textId="77777777" w:rsidR="00F0052D" w:rsidRDefault="00F0052D" w:rsidP="008A47EE">
            <w:pPr>
              <w:spacing w:after="120" w:line="264" w:lineRule="auto"/>
              <w:cnfStyle w:val="000000000000" w:firstRow="0" w:lastRow="0" w:firstColumn="0" w:lastColumn="0" w:oddVBand="0" w:evenVBand="0" w:oddHBand="0" w:evenHBand="0" w:firstRowFirstColumn="0" w:firstRowLastColumn="0" w:lastRowFirstColumn="0" w:lastRowLastColumn="0"/>
              <w:rPr>
                <w:b/>
                <w:bCs/>
              </w:rPr>
            </w:pPr>
            <w:r>
              <w:rPr>
                <w:b/>
                <w:bCs/>
              </w:rPr>
              <w:t>The user does not exist on the database</w:t>
            </w:r>
          </w:p>
          <w:p w14:paraId="69A8E8ED" w14:textId="087DBABF" w:rsidR="00F0052D" w:rsidRPr="005673C4" w:rsidRDefault="00F0052D" w:rsidP="008A47EE">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Agency Pinecrest exists on the server</w:t>
            </w:r>
          </w:p>
        </w:tc>
      </w:tr>
      <w:tr w:rsidR="00F0052D" w:rsidRPr="005673C4" w14:paraId="77A43652" w14:textId="77777777" w:rsidTr="008A4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7E5469" w14:textId="77777777" w:rsidR="00F0052D" w:rsidRPr="005673C4" w:rsidRDefault="00F0052D" w:rsidP="008A47EE">
            <w:pPr>
              <w:spacing w:after="120" w:line="264" w:lineRule="auto"/>
            </w:pPr>
            <w:r w:rsidRPr="005673C4">
              <w:t>Input</w:t>
            </w:r>
          </w:p>
        </w:tc>
        <w:tc>
          <w:tcPr>
            <w:tcW w:w="7916" w:type="dxa"/>
            <w:hideMark/>
          </w:tcPr>
          <w:p w14:paraId="69BDCDAA" w14:textId="62B7D4CE" w:rsidR="00F0052D" w:rsidRDefault="00F0052D" w:rsidP="008A47EE">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Username: abc123</w:t>
            </w:r>
          </w:p>
          <w:p w14:paraId="5E54303A" w14:textId="1FFB6545" w:rsidR="00F0052D" w:rsidRDefault="00F0052D" w:rsidP="008A47EE">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First Name: bob</w:t>
            </w:r>
          </w:p>
          <w:p w14:paraId="37B5827D" w14:textId="32AD5DE0" w:rsidR="00F0052D" w:rsidRDefault="00F0052D" w:rsidP="008A47EE">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Last Name: Test</w:t>
            </w:r>
          </w:p>
          <w:p w14:paraId="12603081" w14:textId="029D2BC7" w:rsidR="00F0052D" w:rsidRDefault="00F0052D" w:rsidP="008A47EE">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Agency: Pinecrest</w:t>
            </w:r>
          </w:p>
          <w:p w14:paraId="78221EA3" w14:textId="7D9C205E" w:rsidR="00F0052D" w:rsidRDefault="007C2DE9" w:rsidP="008A47EE">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Email</w:t>
            </w:r>
            <w:r w:rsidR="00F0052D">
              <w:rPr>
                <w:b/>
                <w:bCs/>
              </w:rPr>
              <w:t>: abc123(@pine.gov)</w:t>
            </w:r>
          </w:p>
          <w:p w14:paraId="69929F45" w14:textId="4B66CCA6" w:rsidR="007C2DE9" w:rsidRDefault="007C2DE9" w:rsidP="008A47EE">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Role: Officer</w:t>
            </w:r>
          </w:p>
          <w:p w14:paraId="2CB21AA5" w14:textId="77777777" w:rsidR="00F0052D" w:rsidRDefault="00F0052D" w:rsidP="008A47EE">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rPr>
              <w:t>Badge No.: 1234</w:t>
            </w:r>
          </w:p>
          <w:p w14:paraId="3F7BC33F" w14:textId="77777777" w:rsidR="00F0052D" w:rsidRDefault="00F0052D" w:rsidP="008A47EE">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rPr>
              <w:t>Section / Unit: 1234</w:t>
            </w:r>
          </w:p>
          <w:p w14:paraId="39792599" w14:textId="4DC86201" w:rsidR="00F0052D" w:rsidRPr="005673C4" w:rsidRDefault="00F0052D" w:rsidP="008A47EE">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rPr>
              <w:t>Rank / Title: Test</w:t>
            </w:r>
          </w:p>
        </w:tc>
      </w:tr>
      <w:tr w:rsidR="00F0052D" w:rsidRPr="005673C4" w14:paraId="2D27AFDA" w14:textId="77777777" w:rsidTr="008A47EE">
        <w:tc>
          <w:tcPr>
            <w:cnfStyle w:val="001000000000" w:firstRow="0" w:lastRow="0" w:firstColumn="1" w:lastColumn="0" w:oddVBand="0" w:evenVBand="0" w:oddHBand="0" w:evenHBand="0" w:firstRowFirstColumn="0" w:firstRowLastColumn="0" w:lastRowFirstColumn="0" w:lastRowLastColumn="0"/>
            <w:tcW w:w="0" w:type="auto"/>
            <w:hideMark/>
          </w:tcPr>
          <w:p w14:paraId="71C4DC86" w14:textId="77777777" w:rsidR="00F0052D" w:rsidRPr="005673C4" w:rsidRDefault="00F0052D" w:rsidP="008A47EE">
            <w:pPr>
              <w:spacing w:after="120" w:line="264" w:lineRule="auto"/>
            </w:pPr>
            <w:r w:rsidRPr="005673C4">
              <w:t>Expected Output</w:t>
            </w:r>
          </w:p>
        </w:tc>
        <w:tc>
          <w:tcPr>
            <w:tcW w:w="7916" w:type="dxa"/>
            <w:hideMark/>
          </w:tcPr>
          <w:p w14:paraId="284D00E2" w14:textId="2D230A9D" w:rsidR="00F0052D" w:rsidRPr="005673C4" w:rsidRDefault="00F0052D" w:rsidP="007C2DE9">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 xml:space="preserve">“User </w:t>
            </w:r>
            <w:r w:rsidR="007C2DE9">
              <w:rPr>
                <w:b/>
                <w:bCs/>
              </w:rPr>
              <w:t>abc123 h</w:t>
            </w:r>
            <w:r>
              <w:rPr>
                <w:b/>
                <w:bCs/>
              </w:rPr>
              <w:t xml:space="preserve">as </w:t>
            </w:r>
            <w:r w:rsidR="007C2DE9">
              <w:rPr>
                <w:b/>
                <w:bCs/>
              </w:rPr>
              <w:t>been registered!</w:t>
            </w:r>
            <w:r>
              <w:rPr>
                <w:b/>
                <w:bCs/>
              </w:rPr>
              <w:t>”</w:t>
            </w:r>
          </w:p>
        </w:tc>
      </w:tr>
    </w:tbl>
    <w:p w14:paraId="6691F830" w14:textId="77777777" w:rsidR="00F0052D" w:rsidRPr="005673C4" w:rsidRDefault="00F0052D" w:rsidP="00F0052D">
      <w:pPr>
        <w:spacing w:after="120" w:line="264" w:lineRule="auto"/>
        <w:rPr>
          <w:b/>
        </w:rPr>
      </w:pPr>
    </w:p>
    <w:tbl>
      <w:tblPr>
        <w:tblStyle w:val="GridTable5Dark-Accent1"/>
        <w:tblW w:w="9581" w:type="dxa"/>
        <w:tblLook w:val="04A0" w:firstRow="1" w:lastRow="0" w:firstColumn="1" w:lastColumn="0" w:noHBand="0" w:noVBand="1"/>
      </w:tblPr>
      <w:tblGrid>
        <w:gridCol w:w="1728"/>
        <w:gridCol w:w="7853"/>
      </w:tblGrid>
      <w:tr w:rsidR="00F0052D" w:rsidRPr="005673C4" w14:paraId="3B88959A" w14:textId="77777777" w:rsidTr="00F0052D">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1728" w:type="dxa"/>
            <w:hideMark/>
          </w:tcPr>
          <w:p w14:paraId="08EB39E9" w14:textId="77777777" w:rsidR="00F0052D" w:rsidRPr="005673C4" w:rsidRDefault="00F0052D" w:rsidP="008A47EE">
            <w:pPr>
              <w:spacing w:after="120" w:line="264" w:lineRule="auto"/>
            </w:pPr>
            <w:r w:rsidRPr="005673C4">
              <w:t>ID</w:t>
            </w:r>
          </w:p>
        </w:tc>
        <w:tc>
          <w:tcPr>
            <w:tcW w:w="7853" w:type="dxa"/>
            <w:hideMark/>
          </w:tcPr>
          <w:p w14:paraId="43194569" w14:textId="1A865F0E" w:rsidR="00F0052D" w:rsidRPr="005673C4" w:rsidRDefault="00F0052D" w:rsidP="00F0052D">
            <w:pPr>
              <w:spacing w:after="120" w:line="264" w:lineRule="auto"/>
              <w:cnfStyle w:val="100000000000" w:firstRow="1" w:lastRow="0" w:firstColumn="0" w:lastColumn="0" w:oddVBand="0" w:evenVBand="0" w:oddHBand="0" w:evenHBand="0" w:firstRowFirstColumn="0" w:firstRowLastColumn="0" w:lastRowFirstColumn="0" w:lastRowLastColumn="0"/>
            </w:pPr>
            <w:r w:rsidRPr="005673C4">
              <w:t>BOLO_</w:t>
            </w:r>
            <w:r>
              <w:t>CreateUser</w:t>
            </w:r>
            <w:r w:rsidRPr="005673C4">
              <w:t>_2</w:t>
            </w:r>
          </w:p>
        </w:tc>
      </w:tr>
      <w:tr w:rsidR="00F0052D" w:rsidRPr="005673C4" w14:paraId="36D8AF7C" w14:textId="77777777" w:rsidTr="00F0052D">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728" w:type="dxa"/>
            <w:hideMark/>
          </w:tcPr>
          <w:p w14:paraId="01E0013A" w14:textId="77777777" w:rsidR="00F0052D" w:rsidRPr="005673C4" w:rsidRDefault="00F0052D" w:rsidP="008A47EE">
            <w:pPr>
              <w:spacing w:after="120" w:line="264" w:lineRule="auto"/>
            </w:pPr>
            <w:r w:rsidRPr="005673C4">
              <w:t>Purpose</w:t>
            </w:r>
          </w:p>
        </w:tc>
        <w:tc>
          <w:tcPr>
            <w:tcW w:w="7853" w:type="dxa"/>
            <w:hideMark/>
          </w:tcPr>
          <w:p w14:paraId="099BBE1A" w14:textId="540A0CF8" w:rsidR="00F0052D" w:rsidRPr="005673C4" w:rsidRDefault="00F0052D" w:rsidP="00F0052D">
            <w:pPr>
              <w:spacing w:after="120" w:line="264" w:lineRule="auto"/>
              <w:cnfStyle w:val="000000100000" w:firstRow="0" w:lastRow="0" w:firstColumn="0" w:lastColumn="0" w:oddVBand="0" w:evenVBand="0" w:oddHBand="1" w:evenHBand="0" w:firstRowFirstColumn="0" w:firstRowLastColumn="0" w:lastRowFirstColumn="0" w:lastRowLastColumn="0"/>
              <w:rPr>
                <w:b/>
              </w:rPr>
            </w:pPr>
            <w:r w:rsidRPr="005673C4">
              <w:rPr>
                <w:b/>
                <w:bCs/>
              </w:rPr>
              <w:t xml:space="preserve">Sunny-day test </w:t>
            </w:r>
            <w:r>
              <w:rPr>
                <w:b/>
                <w:bCs/>
              </w:rPr>
              <w:t>to create a new root user</w:t>
            </w:r>
          </w:p>
        </w:tc>
      </w:tr>
      <w:tr w:rsidR="00F0052D" w:rsidRPr="005673C4" w14:paraId="4A1DB519" w14:textId="77777777" w:rsidTr="00F0052D">
        <w:trPr>
          <w:trHeight w:val="1174"/>
        </w:trPr>
        <w:tc>
          <w:tcPr>
            <w:cnfStyle w:val="001000000000" w:firstRow="0" w:lastRow="0" w:firstColumn="1" w:lastColumn="0" w:oddVBand="0" w:evenVBand="0" w:oddHBand="0" w:evenHBand="0" w:firstRowFirstColumn="0" w:firstRowLastColumn="0" w:lastRowFirstColumn="0" w:lastRowLastColumn="0"/>
            <w:tcW w:w="1728" w:type="dxa"/>
            <w:hideMark/>
          </w:tcPr>
          <w:p w14:paraId="31D0EFD2" w14:textId="77777777" w:rsidR="00F0052D" w:rsidRPr="005673C4" w:rsidRDefault="00F0052D" w:rsidP="008A47EE">
            <w:pPr>
              <w:spacing w:after="120" w:line="264" w:lineRule="auto"/>
            </w:pPr>
            <w:r w:rsidRPr="005673C4">
              <w:t>Precondition</w:t>
            </w:r>
          </w:p>
        </w:tc>
        <w:tc>
          <w:tcPr>
            <w:tcW w:w="7853" w:type="dxa"/>
            <w:hideMark/>
          </w:tcPr>
          <w:p w14:paraId="378D164B" w14:textId="3C1BF114" w:rsidR="00F0052D" w:rsidRPr="005673C4" w:rsidRDefault="00F0052D" w:rsidP="008A47EE">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The user is signed in as a root user</w:t>
            </w:r>
          </w:p>
          <w:p w14:paraId="3A9D0E44" w14:textId="77777777" w:rsidR="00F0052D" w:rsidRPr="005673C4" w:rsidRDefault="00F0052D" w:rsidP="008A47EE">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node app is running</w:t>
            </w:r>
          </w:p>
          <w:p w14:paraId="21FEDAD6" w14:textId="77777777" w:rsidR="00F0052D" w:rsidRDefault="00F0052D" w:rsidP="008A47EE">
            <w:pPr>
              <w:spacing w:after="120" w:line="264" w:lineRule="auto"/>
              <w:cnfStyle w:val="000000000000" w:firstRow="0" w:lastRow="0" w:firstColumn="0" w:lastColumn="0" w:oddVBand="0" w:evenVBand="0" w:oddHBand="0" w:evenHBand="0" w:firstRowFirstColumn="0" w:firstRowLastColumn="0" w:lastRowFirstColumn="0" w:lastRowLastColumn="0"/>
              <w:rPr>
                <w:b/>
                <w:bCs/>
              </w:rPr>
            </w:pPr>
            <w:r w:rsidRPr="005673C4">
              <w:rPr>
                <w:b/>
                <w:bCs/>
              </w:rPr>
              <w:t>The node app is connected to database</w:t>
            </w:r>
          </w:p>
          <w:p w14:paraId="7C96AFED" w14:textId="77777777" w:rsidR="00F0052D" w:rsidRDefault="00F0052D" w:rsidP="008A47EE">
            <w:pPr>
              <w:spacing w:after="120" w:line="264" w:lineRule="auto"/>
              <w:cnfStyle w:val="000000000000" w:firstRow="0" w:lastRow="0" w:firstColumn="0" w:lastColumn="0" w:oddVBand="0" w:evenVBand="0" w:oddHBand="0" w:evenHBand="0" w:firstRowFirstColumn="0" w:firstRowLastColumn="0" w:lastRowFirstColumn="0" w:lastRowLastColumn="0"/>
              <w:rPr>
                <w:b/>
                <w:bCs/>
              </w:rPr>
            </w:pPr>
            <w:r>
              <w:rPr>
                <w:b/>
                <w:bCs/>
              </w:rPr>
              <w:t>The user does not exist on the database</w:t>
            </w:r>
          </w:p>
          <w:p w14:paraId="36392A6F" w14:textId="7D2D51E8" w:rsidR="00F0052D" w:rsidRPr="005673C4" w:rsidRDefault="00F0052D" w:rsidP="00F0052D">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Agency Raymond exists on the server</w:t>
            </w:r>
          </w:p>
        </w:tc>
      </w:tr>
      <w:tr w:rsidR="007C2DE9" w:rsidRPr="005673C4" w14:paraId="2ADED9E3" w14:textId="77777777" w:rsidTr="00F0052D">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1728" w:type="dxa"/>
            <w:hideMark/>
          </w:tcPr>
          <w:p w14:paraId="70B95293" w14:textId="77777777" w:rsidR="007C2DE9" w:rsidRPr="005673C4" w:rsidRDefault="007C2DE9" w:rsidP="007C2DE9">
            <w:pPr>
              <w:spacing w:after="120" w:line="264" w:lineRule="auto"/>
            </w:pPr>
            <w:r w:rsidRPr="005673C4">
              <w:t>Input</w:t>
            </w:r>
          </w:p>
        </w:tc>
        <w:tc>
          <w:tcPr>
            <w:tcW w:w="7853" w:type="dxa"/>
            <w:hideMark/>
          </w:tcPr>
          <w:p w14:paraId="44844A0D" w14:textId="31482981"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Username: domin1</w:t>
            </w:r>
          </w:p>
          <w:p w14:paraId="2219A32D" w14:textId="69ED75DA"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lastRenderedPageBreak/>
              <w:t>First Name: Dom</w:t>
            </w:r>
          </w:p>
          <w:p w14:paraId="4C95AFA4" w14:textId="2E9CDA4A"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Last Name: Mar</w:t>
            </w:r>
          </w:p>
          <w:p w14:paraId="25800C8F" w14:textId="00F4C175"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Agency: Raymond</w:t>
            </w:r>
          </w:p>
          <w:p w14:paraId="3C6E8598" w14:textId="598D25FE"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Email: abc-123(@gmail.com)</w:t>
            </w:r>
          </w:p>
          <w:p w14:paraId="177960A0" w14:textId="303D1E04"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Role: Root</w:t>
            </w:r>
          </w:p>
          <w:p w14:paraId="7707E22C" w14:textId="77777777"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rPr>
              <w:t>Badge No.: 1234</w:t>
            </w:r>
          </w:p>
          <w:p w14:paraId="047C968B" w14:textId="77777777"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rPr>
              <w:t>Section / Unit: 1234</w:t>
            </w:r>
          </w:p>
          <w:p w14:paraId="10A1D115" w14:textId="3AA7FCFB" w:rsidR="007C2DE9" w:rsidRPr="005673C4"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rPr>
              <w:t>Rank / Title: Test</w:t>
            </w:r>
          </w:p>
        </w:tc>
      </w:tr>
      <w:tr w:rsidR="007C2DE9" w:rsidRPr="005673C4" w14:paraId="2A3FE7A9" w14:textId="77777777" w:rsidTr="00F0052D">
        <w:trPr>
          <w:trHeight w:val="396"/>
        </w:trPr>
        <w:tc>
          <w:tcPr>
            <w:cnfStyle w:val="001000000000" w:firstRow="0" w:lastRow="0" w:firstColumn="1" w:lastColumn="0" w:oddVBand="0" w:evenVBand="0" w:oddHBand="0" w:evenHBand="0" w:firstRowFirstColumn="0" w:firstRowLastColumn="0" w:lastRowFirstColumn="0" w:lastRowLastColumn="0"/>
            <w:tcW w:w="1728" w:type="dxa"/>
            <w:hideMark/>
          </w:tcPr>
          <w:p w14:paraId="4259A957" w14:textId="77777777" w:rsidR="007C2DE9" w:rsidRPr="005673C4" w:rsidRDefault="007C2DE9" w:rsidP="007C2DE9">
            <w:pPr>
              <w:spacing w:after="120" w:line="264" w:lineRule="auto"/>
            </w:pPr>
            <w:r w:rsidRPr="005673C4">
              <w:lastRenderedPageBreak/>
              <w:t>Expected Output</w:t>
            </w:r>
          </w:p>
        </w:tc>
        <w:tc>
          <w:tcPr>
            <w:tcW w:w="7853" w:type="dxa"/>
            <w:hideMark/>
          </w:tcPr>
          <w:p w14:paraId="04C23A36" w14:textId="450DF8D8" w:rsidR="007C2DE9" w:rsidRPr="005673C4" w:rsidRDefault="007C2DE9" w:rsidP="007C2DE9">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w:t>
            </w:r>
            <w:r w:rsidRPr="007C2DE9">
              <w:rPr>
                <w:b/>
                <w:bCs/>
              </w:rPr>
              <w:t>User do</w:t>
            </w:r>
            <w:r>
              <w:rPr>
                <w:b/>
                <w:bCs/>
              </w:rPr>
              <w:t xml:space="preserve">min1 </w:t>
            </w:r>
            <w:r w:rsidRPr="007C2DE9">
              <w:rPr>
                <w:b/>
                <w:bCs/>
              </w:rPr>
              <w:t>has been registered!</w:t>
            </w:r>
            <w:r>
              <w:rPr>
                <w:b/>
                <w:bCs/>
              </w:rPr>
              <w:t>”</w:t>
            </w:r>
          </w:p>
        </w:tc>
      </w:tr>
    </w:tbl>
    <w:p w14:paraId="70A70127" w14:textId="77777777" w:rsidR="00F0052D" w:rsidRPr="005673C4" w:rsidRDefault="00F0052D" w:rsidP="00F0052D">
      <w:pPr>
        <w:spacing w:after="120" w:line="264" w:lineRule="auto"/>
        <w:rPr>
          <w:b/>
        </w:rPr>
      </w:pPr>
    </w:p>
    <w:tbl>
      <w:tblPr>
        <w:tblStyle w:val="GridTable5Dark-Accent1"/>
        <w:tblW w:w="0" w:type="auto"/>
        <w:tblLook w:val="04A0" w:firstRow="1" w:lastRow="0" w:firstColumn="1" w:lastColumn="0" w:noHBand="0" w:noVBand="1"/>
      </w:tblPr>
      <w:tblGrid>
        <w:gridCol w:w="1704"/>
        <w:gridCol w:w="7872"/>
      </w:tblGrid>
      <w:tr w:rsidR="00F0052D" w:rsidRPr="005673C4" w14:paraId="6608D60F" w14:textId="77777777" w:rsidTr="008A47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E42F4D" w14:textId="77777777" w:rsidR="00F0052D" w:rsidRPr="005673C4" w:rsidRDefault="00F0052D" w:rsidP="008A47EE">
            <w:pPr>
              <w:spacing w:after="120" w:line="264" w:lineRule="auto"/>
            </w:pPr>
            <w:r w:rsidRPr="005673C4">
              <w:t>ID</w:t>
            </w:r>
          </w:p>
        </w:tc>
        <w:tc>
          <w:tcPr>
            <w:tcW w:w="7872" w:type="dxa"/>
            <w:hideMark/>
          </w:tcPr>
          <w:p w14:paraId="39F779CF" w14:textId="101DF13D" w:rsidR="00F0052D" w:rsidRPr="005673C4" w:rsidRDefault="00F0052D" w:rsidP="00F0052D">
            <w:pPr>
              <w:spacing w:after="120" w:line="264" w:lineRule="auto"/>
              <w:cnfStyle w:val="100000000000" w:firstRow="1" w:lastRow="0" w:firstColumn="0" w:lastColumn="0" w:oddVBand="0" w:evenVBand="0" w:oddHBand="0" w:evenHBand="0" w:firstRowFirstColumn="0" w:firstRowLastColumn="0" w:lastRowFirstColumn="0" w:lastRowLastColumn="0"/>
            </w:pPr>
            <w:r w:rsidRPr="005673C4">
              <w:t>BOLO_</w:t>
            </w:r>
            <w:r>
              <w:t>CreateUser</w:t>
            </w:r>
            <w:r w:rsidRPr="005673C4">
              <w:t>_3</w:t>
            </w:r>
          </w:p>
        </w:tc>
      </w:tr>
      <w:tr w:rsidR="00F0052D" w:rsidRPr="005673C4" w14:paraId="4F4BA545" w14:textId="77777777" w:rsidTr="008A4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08F1CF" w14:textId="77777777" w:rsidR="00F0052D" w:rsidRPr="005673C4" w:rsidRDefault="00F0052D" w:rsidP="008A47EE">
            <w:pPr>
              <w:spacing w:after="120" w:line="264" w:lineRule="auto"/>
            </w:pPr>
            <w:r w:rsidRPr="005673C4">
              <w:t>Purpose</w:t>
            </w:r>
          </w:p>
        </w:tc>
        <w:tc>
          <w:tcPr>
            <w:tcW w:w="7872" w:type="dxa"/>
            <w:hideMark/>
          </w:tcPr>
          <w:p w14:paraId="7E3195C5" w14:textId="7E9C772D" w:rsidR="00F0052D" w:rsidRPr="005673C4" w:rsidRDefault="00F0052D" w:rsidP="00F0052D">
            <w:pPr>
              <w:spacing w:after="120" w:line="264" w:lineRule="auto"/>
              <w:cnfStyle w:val="000000100000" w:firstRow="0" w:lastRow="0" w:firstColumn="0" w:lastColumn="0" w:oddVBand="0" w:evenVBand="0" w:oddHBand="1" w:evenHBand="0" w:firstRowFirstColumn="0" w:firstRowLastColumn="0" w:lastRowFirstColumn="0" w:lastRowLastColumn="0"/>
              <w:rPr>
                <w:b/>
              </w:rPr>
            </w:pPr>
            <w:r w:rsidRPr="005673C4">
              <w:rPr>
                <w:b/>
                <w:bCs/>
              </w:rPr>
              <w:t xml:space="preserve">Rainy-day test to check if </w:t>
            </w:r>
            <w:r>
              <w:rPr>
                <w:b/>
                <w:bCs/>
              </w:rPr>
              <w:t>the system will catch a validation error of an incorrect email</w:t>
            </w:r>
          </w:p>
        </w:tc>
      </w:tr>
      <w:tr w:rsidR="00F0052D" w:rsidRPr="005673C4" w14:paraId="1267A2A0" w14:textId="77777777" w:rsidTr="008A47EE">
        <w:tc>
          <w:tcPr>
            <w:cnfStyle w:val="001000000000" w:firstRow="0" w:lastRow="0" w:firstColumn="1" w:lastColumn="0" w:oddVBand="0" w:evenVBand="0" w:oddHBand="0" w:evenHBand="0" w:firstRowFirstColumn="0" w:firstRowLastColumn="0" w:lastRowFirstColumn="0" w:lastRowLastColumn="0"/>
            <w:tcW w:w="0" w:type="auto"/>
            <w:hideMark/>
          </w:tcPr>
          <w:p w14:paraId="241027E7" w14:textId="77777777" w:rsidR="00F0052D" w:rsidRPr="005673C4" w:rsidRDefault="00F0052D" w:rsidP="008A47EE">
            <w:pPr>
              <w:spacing w:after="120" w:line="264" w:lineRule="auto"/>
            </w:pPr>
            <w:r w:rsidRPr="005673C4">
              <w:t>Precondition</w:t>
            </w:r>
          </w:p>
        </w:tc>
        <w:tc>
          <w:tcPr>
            <w:tcW w:w="7872" w:type="dxa"/>
            <w:hideMark/>
          </w:tcPr>
          <w:p w14:paraId="63109F55" w14:textId="77777777" w:rsidR="007C2DE9" w:rsidRPr="005673C4" w:rsidRDefault="007C2DE9" w:rsidP="007C2DE9">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The user is signed in as a root user</w:t>
            </w:r>
          </w:p>
          <w:p w14:paraId="0FBD7705" w14:textId="77777777" w:rsidR="007C2DE9" w:rsidRPr="005673C4" w:rsidRDefault="007C2DE9" w:rsidP="007C2DE9">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node app is running</w:t>
            </w:r>
          </w:p>
          <w:p w14:paraId="728BA6F2" w14:textId="77777777" w:rsidR="007C2DE9" w:rsidRDefault="007C2DE9" w:rsidP="007C2DE9">
            <w:pPr>
              <w:spacing w:after="120" w:line="264" w:lineRule="auto"/>
              <w:cnfStyle w:val="000000000000" w:firstRow="0" w:lastRow="0" w:firstColumn="0" w:lastColumn="0" w:oddVBand="0" w:evenVBand="0" w:oddHBand="0" w:evenHBand="0" w:firstRowFirstColumn="0" w:firstRowLastColumn="0" w:lastRowFirstColumn="0" w:lastRowLastColumn="0"/>
              <w:rPr>
                <w:b/>
                <w:bCs/>
              </w:rPr>
            </w:pPr>
            <w:r w:rsidRPr="005673C4">
              <w:rPr>
                <w:b/>
                <w:bCs/>
              </w:rPr>
              <w:t>The node app is connected to database</w:t>
            </w:r>
          </w:p>
          <w:p w14:paraId="72909197" w14:textId="77777777" w:rsidR="007C2DE9" w:rsidRDefault="007C2DE9" w:rsidP="007C2DE9">
            <w:pPr>
              <w:spacing w:after="120" w:line="264" w:lineRule="auto"/>
              <w:cnfStyle w:val="000000000000" w:firstRow="0" w:lastRow="0" w:firstColumn="0" w:lastColumn="0" w:oddVBand="0" w:evenVBand="0" w:oddHBand="0" w:evenHBand="0" w:firstRowFirstColumn="0" w:firstRowLastColumn="0" w:lastRowFirstColumn="0" w:lastRowLastColumn="0"/>
              <w:rPr>
                <w:b/>
                <w:bCs/>
              </w:rPr>
            </w:pPr>
            <w:r>
              <w:rPr>
                <w:b/>
                <w:bCs/>
              </w:rPr>
              <w:t>The user does not exist on the database</w:t>
            </w:r>
          </w:p>
          <w:p w14:paraId="7F0C3559" w14:textId="2F2E3B7A" w:rsidR="00F0052D" w:rsidRPr="005673C4" w:rsidRDefault="007C2DE9" w:rsidP="007C2DE9">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Agency Raymond exists on the server</w:t>
            </w:r>
          </w:p>
        </w:tc>
      </w:tr>
      <w:tr w:rsidR="007C2DE9" w:rsidRPr="005673C4" w14:paraId="48E6012D" w14:textId="77777777" w:rsidTr="008A4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D6A161" w14:textId="77777777" w:rsidR="007C2DE9" w:rsidRPr="005673C4" w:rsidRDefault="007C2DE9" w:rsidP="007C2DE9">
            <w:pPr>
              <w:spacing w:after="120" w:line="264" w:lineRule="auto"/>
            </w:pPr>
            <w:r w:rsidRPr="005673C4">
              <w:t>Input</w:t>
            </w:r>
          </w:p>
        </w:tc>
        <w:tc>
          <w:tcPr>
            <w:tcW w:w="7872" w:type="dxa"/>
            <w:hideMark/>
          </w:tcPr>
          <w:p w14:paraId="2F64C5AA" w14:textId="77777777"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Username: do@#m</w:t>
            </w:r>
          </w:p>
          <w:p w14:paraId="47FFDE87" w14:textId="77777777"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First Name: Dom</w:t>
            </w:r>
          </w:p>
          <w:p w14:paraId="3E08BDBB" w14:textId="77777777"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Last Name: Mar</w:t>
            </w:r>
          </w:p>
          <w:p w14:paraId="70637CDB" w14:textId="77777777"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Agency: Raymond</w:t>
            </w:r>
          </w:p>
          <w:p w14:paraId="33B9DA2A" w14:textId="0BACA85C"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Domain: ab^c-123(@gmail.com)</w:t>
            </w:r>
          </w:p>
          <w:p w14:paraId="79C38F89" w14:textId="26EEA115"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Role: Supervisor</w:t>
            </w:r>
          </w:p>
          <w:p w14:paraId="7BF359CA" w14:textId="77777777"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rPr>
              <w:t>Badge No.: 1234</w:t>
            </w:r>
          </w:p>
          <w:p w14:paraId="41C8A719" w14:textId="77777777" w:rsidR="007C2DE9"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rPr>
              <w:t>Section / Unit: 1234</w:t>
            </w:r>
          </w:p>
          <w:p w14:paraId="40F9C421" w14:textId="49BF48B7" w:rsidR="007C2DE9" w:rsidRPr="005673C4" w:rsidRDefault="007C2DE9" w:rsidP="007C2DE9">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rPr>
              <w:t>Rank / Title: Test</w:t>
            </w:r>
          </w:p>
        </w:tc>
      </w:tr>
      <w:tr w:rsidR="007C2DE9" w:rsidRPr="005673C4" w14:paraId="79A27E63" w14:textId="77777777" w:rsidTr="008A47EE">
        <w:tc>
          <w:tcPr>
            <w:cnfStyle w:val="001000000000" w:firstRow="0" w:lastRow="0" w:firstColumn="1" w:lastColumn="0" w:oddVBand="0" w:evenVBand="0" w:oddHBand="0" w:evenHBand="0" w:firstRowFirstColumn="0" w:firstRowLastColumn="0" w:lastRowFirstColumn="0" w:lastRowLastColumn="0"/>
            <w:tcW w:w="0" w:type="auto"/>
            <w:hideMark/>
          </w:tcPr>
          <w:p w14:paraId="3AC7F75C" w14:textId="77777777" w:rsidR="007C2DE9" w:rsidRPr="005673C4" w:rsidRDefault="007C2DE9" w:rsidP="007C2DE9">
            <w:pPr>
              <w:spacing w:after="120" w:line="264" w:lineRule="auto"/>
            </w:pPr>
            <w:r w:rsidRPr="005673C4">
              <w:t>Expected Output</w:t>
            </w:r>
          </w:p>
        </w:tc>
        <w:tc>
          <w:tcPr>
            <w:tcW w:w="7872" w:type="dxa"/>
            <w:hideMark/>
          </w:tcPr>
          <w:p w14:paraId="2469605C" w14:textId="2E255A2F" w:rsidR="007C2DE9" w:rsidRPr="005673C4" w:rsidRDefault="007C2DE9" w:rsidP="007C2DE9">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Email is not Valid”</w:t>
            </w:r>
          </w:p>
        </w:tc>
      </w:tr>
    </w:tbl>
    <w:p w14:paraId="3EB56865" w14:textId="77777777" w:rsidR="00564D47" w:rsidRDefault="00564D47">
      <w:pPr>
        <w:spacing w:after="120" w:line="264" w:lineRule="auto"/>
        <w:rPr>
          <w:b/>
        </w:rPr>
      </w:pPr>
    </w:p>
    <w:tbl>
      <w:tblPr>
        <w:tblStyle w:val="GridTable5Dark-Accent1"/>
        <w:tblW w:w="0" w:type="auto"/>
        <w:tblLook w:val="04A0" w:firstRow="1" w:lastRow="0" w:firstColumn="1" w:lastColumn="0" w:noHBand="0" w:noVBand="1"/>
      </w:tblPr>
      <w:tblGrid>
        <w:gridCol w:w="1704"/>
        <w:gridCol w:w="7872"/>
      </w:tblGrid>
      <w:tr w:rsidR="00ED5D08" w:rsidRPr="005673C4" w14:paraId="5FF36311" w14:textId="77777777" w:rsidTr="008141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64BBD6" w14:textId="77777777" w:rsidR="00ED5D08" w:rsidRPr="005673C4" w:rsidRDefault="00ED5D08" w:rsidP="008141A0">
            <w:pPr>
              <w:spacing w:after="120" w:line="264" w:lineRule="auto"/>
            </w:pPr>
            <w:r w:rsidRPr="005673C4">
              <w:lastRenderedPageBreak/>
              <w:t>ID</w:t>
            </w:r>
          </w:p>
        </w:tc>
        <w:tc>
          <w:tcPr>
            <w:tcW w:w="7872" w:type="dxa"/>
            <w:hideMark/>
          </w:tcPr>
          <w:p w14:paraId="0E86AEFA" w14:textId="7D3FDA81" w:rsidR="00ED5D08" w:rsidRPr="005673C4" w:rsidRDefault="00ED5D08" w:rsidP="00ED5D08">
            <w:pPr>
              <w:spacing w:after="120" w:line="264" w:lineRule="auto"/>
              <w:cnfStyle w:val="100000000000" w:firstRow="1" w:lastRow="0" w:firstColumn="0" w:lastColumn="0" w:oddVBand="0" w:evenVBand="0" w:oddHBand="0" w:evenHBand="0" w:firstRowFirstColumn="0" w:firstRowLastColumn="0" w:lastRowFirstColumn="0" w:lastRowLastColumn="0"/>
            </w:pPr>
            <w:r w:rsidRPr="005673C4">
              <w:t>BOLO_</w:t>
            </w:r>
            <w:r>
              <w:t>DeleteUser_1</w:t>
            </w:r>
          </w:p>
        </w:tc>
      </w:tr>
      <w:tr w:rsidR="00ED5D08" w:rsidRPr="005673C4" w14:paraId="41D51496" w14:textId="77777777" w:rsidTr="00814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2C7080" w14:textId="77777777" w:rsidR="00ED5D08" w:rsidRPr="005673C4" w:rsidRDefault="00ED5D08" w:rsidP="008141A0">
            <w:pPr>
              <w:spacing w:after="120" w:line="264" w:lineRule="auto"/>
            </w:pPr>
            <w:r w:rsidRPr="005673C4">
              <w:t>Purpose</w:t>
            </w:r>
          </w:p>
        </w:tc>
        <w:tc>
          <w:tcPr>
            <w:tcW w:w="7872" w:type="dxa"/>
            <w:hideMark/>
          </w:tcPr>
          <w:p w14:paraId="1EE49281" w14:textId="34BB062A" w:rsidR="00ED5D08" w:rsidRPr="005673C4" w:rsidRDefault="00ED5D08" w:rsidP="00127A41">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bCs/>
              </w:rPr>
              <w:t>Sunny</w:t>
            </w:r>
            <w:r w:rsidRPr="005673C4">
              <w:rPr>
                <w:b/>
                <w:bCs/>
              </w:rPr>
              <w:t xml:space="preserve">-day test to check if </w:t>
            </w:r>
            <w:r>
              <w:rPr>
                <w:b/>
                <w:bCs/>
              </w:rPr>
              <w:t xml:space="preserve">an existing </w:t>
            </w:r>
            <w:r w:rsidR="00127A41">
              <w:rPr>
                <w:b/>
                <w:bCs/>
              </w:rPr>
              <w:t>officer on the database is removed after password conformation</w:t>
            </w:r>
          </w:p>
        </w:tc>
      </w:tr>
      <w:tr w:rsidR="00ED5D08" w:rsidRPr="005673C4" w14:paraId="6769CB3C" w14:textId="77777777" w:rsidTr="008141A0">
        <w:tc>
          <w:tcPr>
            <w:cnfStyle w:val="001000000000" w:firstRow="0" w:lastRow="0" w:firstColumn="1" w:lastColumn="0" w:oddVBand="0" w:evenVBand="0" w:oddHBand="0" w:evenHBand="0" w:firstRowFirstColumn="0" w:firstRowLastColumn="0" w:lastRowFirstColumn="0" w:lastRowLastColumn="0"/>
            <w:tcW w:w="0" w:type="auto"/>
            <w:hideMark/>
          </w:tcPr>
          <w:p w14:paraId="2683A166" w14:textId="77777777" w:rsidR="00ED5D08" w:rsidRPr="005673C4" w:rsidRDefault="00ED5D08" w:rsidP="008141A0">
            <w:pPr>
              <w:spacing w:after="120" w:line="264" w:lineRule="auto"/>
            </w:pPr>
            <w:r w:rsidRPr="005673C4">
              <w:t>Precondition</w:t>
            </w:r>
          </w:p>
        </w:tc>
        <w:tc>
          <w:tcPr>
            <w:tcW w:w="7872" w:type="dxa"/>
            <w:hideMark/>
          </w:tcPr>
          <w:p w14:paraId="22D396E8" w14:textId="77777777" w:rsidR="00ED5D08" w:rsidRPr="005673C4" w:rsidRDefault="00ED5D08" w:rsidP="008141A0">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The user is signed in as a root user</w:t>
            </w:r>
          </w:p>
          <w:p w14:paraId="2A50F562" w14:textId="77777777" w:rsidR="00ED5D08" w:rsidRPr="005673C4" w:rsidRDefault="00ED5D08" w:rsidP="008141A0">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node app is running</w:t>
            </w:r>
          </w:p>
          <w:p w14:paraId="7EE285CB" w14:textId="77777777" w:rsidR="00ED5D08" w:rsidRDefault="00ED5D08" w:rsidP="008141A0">
            <w:pPr>
              <w:spacing w:after="120" w:line="264" w:lineRule="auto"/>
              <w:cnfStyle w:val="000000000000" w:firstRow="0" w:lastRow="0" w:firstColumn="0" w:lastColumn="0" w:oddVBand="0" w:evenVBand="0" w:oddHBand="0" w:evenHBand="0" w:firstRowFirstColumn="0" w:firstRowLastColumn="0" w:lastRowFirstColumn="0" w:lastRowLastColumn="0"/>
              <w:rPr>
                <w:b/>
                <w:bCs/>
              </w:rPr>
            </w:pPr>
            <w:r w:rsidRPr="005673C4">
              <w:rPr>
                <w:b/>
                <w:bCs/>
              </w:rPr>
              <w:t>The node app is connected to database</w:t>
            </w:r>
          </w:p>
          <w:p w14:paraId="002A0761" w14:textId="58BE45E7" w:rsidR="00ED5D08" w:rsidRPr="00127A41" w:rsidRDefault="00ED5D08" w:rsidP="00264D45">
            <w:pPr>
              <w:spacing w:after="120" w:line="264" w:lineRule="auto"/>
              <w:cnfStyle w:val="000000000000" w:firstRow="0" w:lastRow="0" w:firstColumn="0" w:lastColumn="0" w:oddVBand="0" w:evenVBand="0" w:oddHBand="0" w:evenHBand="0" w:firstRowFirstColumn="0" w:firstRowLastColumn="0" w:lastRowFirstColumn="0" w:lastRowLastColumn="0"/>
              <w:rPr>
                <w:b/>
                <w:bCs/>
              </w:rPr>
            </w:pPr>
            <w:r>
              <w:rPr>
                <w:b/>
                <w:bCs/>
              </w:rPr>
              <w:t xml:space="preserve">The user </w:t>
            </w:r>
            <w:r w:rsidR="00127A41">
              <w:rPr>
                <w:b/>
                <w:bCs/>
              </w:rPr>
              <w:t>‘dele</w:t>
            </w:r>
            <w:r w:rsidR="00264D45">
              <w:rPr>
                <w:b/>
                <w:bCs/>
              </w:rPr>
              <w:t>t</w:t>
            </w:r>
            <w:r w:rsidR="00127A41">
              <w:rPr>
                <w:b/>
                <w:bCs/>
              </w:rPr>
              <w:t>eMe’</w:t>
            </w:r>
            <w:r>
              <w:rPr>
                <w:b/>
                <w:bCs/>
              </w:rPr>
              <w:t xml:space="preserve"> exist</w:t>
            </w:r>
            <w:r w:rsidR="00127A41">
              <w:rPr>
                <w:b/>
                <w:bCs/>
              </w:rPr>
              <w:t>s</w:t>
            </w:r>
            <w:r>
              <w:rPr>
                <w:b/>
                <w:bCs/>
              </w:rPr>
              <w:t xml:space="preserve"> on the database</w:t>
            </w:r>
          </w:p>
        </w:tc>
      </w:tr>
      <w:tr w:rsidR="00ED5D08" w:rsidRPr="005673C4" w14:paraId="32F08BEA" w14:textId="77777777" w:rsidTr="00814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A6A313" w14:textId="77777777" w:rsidR="00ED5D08" w:rsidRPr="005673C4" w:rsidRDefault="00ED5D08" w:rsidP="008141A0">
            <w:pPr>
              <w:spacing w:after="120" w:line="264" w:lineRule="auto"/>
            </w:pPr>
            <w:r w:rsidRPr="005673C4">
              <w:t>Input</w:t>
            </w:r>
          </w:p>
        </w:tc>
        <w:tc>
          <w:tcPr>
            <w:tcW w:w="7872" w:type="dxa"/>
            <w:hideMark/>
          </w:tcPr>
          <w:p w14:paraId="07540C3C" w14:textId="77777777" w:rsidR="00C60598" w:rsidRDefault="00C60598" w:rsidP="008141A0">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rPr>
              <w:t>Select ‘Delete User’ on ‘deleteMe’ user details page</w:t>
            </w:r>
          </w:p>
          <w:p w14:paraId="086F5A86" w14:textId="417B2DB5" w:rsidR="00ED5D08" w:rsidRPr="005673C4" w:rsidRDefault="00C60598" w:rsidP="008141A0">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rPr>
              <w:t>Enter correct password</w:t>
            </w:r>
          </w:p>
        </w:tc>
      </w:tr>
      <w:tr w:rsidR="00ED5D08" w:rsidRPr="005673C4" w14:paraId="50ED1E70" w14:textId="77777777" w:rsidTr="008141A0">
        <w:tc>
          <w:tcPr>
            <w:cnfStyle w:val="001000000000" w:firstRow="0" w:lastRow="0" w:firstColumn="1" w:lastColumn="0" w:oddVBand="0" w:evenVBand="0" w:oddHBand="0" w:evenHBand="0" w:firstRowFirstColumn="0" w:firstRowLastColumn="0" w:lastRowFirstColumn="0" w:lastRowLastColumn="0"/>
            <w:tcW w:w="0" w:type="auto"/>
            <w:hideMark/>
          </w:tcPr>
          <w:p w14:paraId="5134638D" w14:textId="77777777" w:rsidR="00ED5D08" w:rsidRPr="005673C4" w:rsidRDefault="00ED5D08" w:rsidP="008141A0">
            <w:pPr>
              <w:spacing w:after="120" w:line="264" w:lineRule="auto"/>
            </w:pPr>
            <w:r w:rsidRPr="005673C4">
              <w:t>Expected Output</w:t>
            </w:r>
          </w:p>
        </w:tc>
        <w:tc>
          <w:tcPr>
            <w:tcW w:w="7872" w:type="dxa"/>
            <w:hideMark/>
          </w:tcPr>
          <w:p w14:paraId="61DC065E" w14:textId="138010F7" w:rsidR="00ED5D08" w:rsidRPr="005673C4" w:rsidRDefault="00ED5D08" w:rsidP="00C60598">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w:t>
            </w:r>
            <w:r w:rsidR="00C60598">
              <w:rPr>
                <w:b/>
                <w:bCs/>
              </w:rPr>
              <w:t>User ‘deleteMe’ has been deleted</w:t>
            </w:r>
            <w:r>
              <w:rPr>
                <w:b/>
                <w:bCs/>
              </w:rPr>
              <w:t>”</w:t>
            </w:r>
          </w:p>
        </w:tc>
      </w:tr>
    </w:tbl>
    <w:p w14:paraId="7E2E61C8" w14:textId="77777777" w:rsidR="00ED5D08" w:rsidRDefault="00ED5D08">
      <w:pPr>
        <w:spacing w:after="120" w:line="264" w:lineRule="auto"/>
        <w:rPr>
          <w:b/>
        </w:rPr>
      </w:pPr>
    </w:p>
    <w:tbl>
      <w:tblPr>
        <w:tblStyle w:val="GridTable5Dark-Accent1"/>
        <w:tblW w:w="0" w:type="auto"/>
        <w:tblLook w:val="04A0" w:firstRow="1" w:lastRow="0" w:firstColumn="1" w:lastColumn="0" w:noHBand="0" w:noVBand="1"/>
      </w:tblPr>
      <w:tblGrid>
        <w:gridCol w:w="1704"/>
        <w:gridCol w:w="7872"/>
      </w:tblGrid>
      <w:tr w:rsidR="002D34C3" w:rsidRPr="005673C4" w14:paraId="467E5BE8" w14:textId="77777777" w:rsidTr="008141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8A91F2" w14:textId="77777777" w:rsidR="002D34C3" w:rsidRPr="005673C4" w:rsidRDefault="002D34C3" w:rsidP="008141A0">
            <w:pPr>
              <w:spacing w:after="120" w:line="264" w:lineRule="auto"/>
            </w:pPr>
            <w:r w:rsidRPr="005673C4">
              <w:t>ID</w:t>
            </w:r>
          </w:p>
        </w:tc>
        <w:tc>
          <w:tcPr>
            <w:tcW w:w="7872" w:type="dxa"/>
            <w:hideMark/>
          </w:tcPr>
          <w:p w14:paraId="620DCD00" w14:textId="1023C2BE" w:rsidR="002D34C3" w:rsidRPr="005673C4" w:rsidRDefault="002D34C3" w:rsidP="002D34C3">
            <w:pPr>
              <w:spacing w:after="120" w:line="264" w:lineRule="auto"/>
              <w:cnfStyle w:val="100000000000" w:firstRow="1" w:lastRow="0" w:firstColumn="0" w:lastColumn="0" w:oddVBand="0" w:evenVBand="0" w:oddHBand="0" w:evenHBand="0" w:firstRowFirstColumn="0" w:firstRowLastColumn="0" w:lastRowFirstColumn="0" w:lastRowLastColumn="0"/>
            </w:pPr>
            <w:r w:rsidRPr="005673C4">
              <w:t>BOLO_</w:t>
            </w:r>
            <w:r>
              <w:t>DeleteUser_2</w:t>
            </w:r>
          </w:p>
        </w:tc>
      </w:tr>
      <w:tr w:rsidR="002D34C3" w:rsidRPr="005673C4" w14:paraId="51A3BA7C" w14:textId="77777777" w:rsidTr="00814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98A420" w14:textId="77777777" w:rsidR="002D34C3" w:rsidRPr="005673C4" w:rsidRDefault="002D34C3" w:rsidP="008141A0">
            <w:pPr>
              <w:spacing w:after="120" w:line="264" w:lineRule="auto"/>
            </w:pPr>
            <w:r w:rsidRPr="005673C4">
              <w:t>Purpose</w:t>
            </w:r>
          </w:p>
        </w:tc>
        <w:tc>
          <w:tcPr>
            <w:tcW w:w="7872" w:type="dxa"/>
            <w:hideMark/>
          </w:tcPr>
          <w:p w14:paraId="12DD5F75" w14:textId="66DC9E1F" w:rsidR="002D34C3" w:rsidRPr="005673C4" w:rsidRDefault="002D34C3" w:rsidP="004F6AE6">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bCs/>
              </w:rPr>
              <w:t>Rainy</w:t>
            </w:r>
            <w:r w:rsidRPr="005673C4">
              <w:rPr>
                <w:b/>
                <w:bCs/>
              </w:rPr>
              <w:t xml:space="preserve">-day test to check if </w:t>
            </w:r>
            <w:r>
              <w:rPr>
                <w:b/>
                <w:bCs/>
              </w:rPr>
              <w:t xml:space="preserve">an existing officer on the database fails to be removed after password </w:t>
            </w:r>
            <w:r w:rsidR="004F6AE6">
              <w:rPr>
                <w:b/>
                <w:bCs/>
              </w:rPr>
              <w:t>is entered incorrectly</w:t>
            </w:r>
          </w:p>
        </w:tc>
      </w:tr>
      <w:tr w:rsidR="002D34C3" w:rsidRPr="005673C4" w14:paraId="1386957F" w14:textId="77777777" w:rsidTr="008141A0">
        <w:tc>
          <w:tcPr>
            <w:cnfStyle w:val="001000000000" w:firstRow="0" w:lastRow="0" w:firstColumn="1" w:lastColumn="0" w:oddVBand="0" w:evenVBand="0" w:oddHBand="0" w:evenHBand="0" w:firstRowFirstColumn="0" w:firstRowLastColumn="0" w:lastRowFirstColumn="0" w:lastRowLastColumn="0"/>
            <w:tcW w:w="0" w:type="auto"/>
            <w:hideMark/>
          </w:tcPr>
          <w:p w14:paraId="1135FC9E" w14:textId="77777777" w:rsidR="002D34C3" w:rsidRPr="005673C4" w:rsidRDefault="002D34C3" w:rsidP="008141A0">
            <w:pPr>
              <w:spacing w:after="120" w:line="264" w:lineRule="auto"/>
            </w:pPr>
            <w:r w:rsidRPr="005673C4">
              <w:t>Precondition</w:t>
            </w:r>
          </w:p>
        </w:tc>
        <w:tc>
          <w:tcPr>
            <w:tcW w:w="7872" w:type="dxa"/>
            <w:hideMark/>
          </w:tcPr>
          <w:p w14:paraId="5F28FD82" w14:textId="77777777" w:rsidR="002D34C3" w:rsidRPr="005673C4" w:rsidRDefault="002D34C3" w:rsidP="008141A0">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The user is signed in as a root user</w:t>
            </w:r>
          </w:p>
          <w:p w14:paraId="42924256" w14:textId="77777777" w:rsidR="002D34C3" w:rsidRPr="005673C4" w:rsidRDefault="002D34C3" w:rsidP="008141A0">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node app is running</w:t>
            </w:r>
          </w:p>
          <w:p w14:paraId="0007BC7B" w14:textId="77777777" w:rsidR="002D34C3" w:rsidRDefault="002D34C3" w:rsidP="008141A0">
            <w:pPr>
              <w:spacing w:after="120" w:line="264" w:lineRule="auto"/>
              <w:cnfStyle w:val="000000000000" w:firstRow="0" w:lastRow="0" w:firstColumn="0" w:lastColumn="0" w:oddVBand="0" w:evenVBand="0" w:oddHBand="0" w:evenHBand="0" w:firstRowFirstColumn="0" w:firstRowLastColumn="0" w:lastRowFirstColumn="0" w:lastRowLastColumn="0"/>
              <w:rPr>
                <w:b/>
                <w:bCs/>
              </w:rPr>
            </w:pPr>
            <w:r w:rsidRPr="005673C4">
              <w:rPr>
                <w:b/>
                <w:bCs/>
              </w:rPr>
              <w:t>The node app is connected to database</w:t>
            </w:r>
          </w:p>
          <w:p w14:paraId="43D668FD" w14:textId="30BFF278" w:rsidR="002D34C3" w:rsidRPr="00127A41" w:rsidRDefault="002D34C3" w:rsidP="008141A0">
            <w:pPr>
              <w:spacing w:after="120" w:line="264" w:lineRule="auto"/>
              <w:cnfStyle w:val="000000000000" w:firstRow="0" w:lastRow="0" w:firstColumn="0" w:lastColumn="0" w:oddVBand="0" w:evenVBand="0" w:oddHBand="0" w:evenHBand="0" w:firstRowFirstColumn="0" w:firstRowLastColumn="0" w:lastRowFirstColumn="0" w:lastRowLastColumn="0"/>
              <w:rPr>
                <w:b/>
                <w:bCs/>
              </w:rPr>
            </w:pPr>
            <w:r>
              <w:rPr>
                <w:b/>
                <w:bCs/>
              </w:rPr>
              <w:t>The user ‘dele</w:t>
            </w:r>
            <w:r w:rsidR="00264D45">
              <w:rPr>
                <w:b/>
                <w:bCs/>
              </w:rPr>
              <w:t>t</w:t>
            </w:r>
            <w:r>
              <w:rPr>
                <w:b/>
                <w:bCs/>
              </w:rPr>
              <w:t>eMe’ exists on the database</w:t>
            </w:r>
          </w:p>
        </w:tc>
      </w:tr>
      <w:tr w:rsidR="002D34C3" w:rsidRPr="005673C4" w14:paraId="41550952" w14:textId="77777777" w:rsidTr="00814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21D33F" w14:textId="77777777" w:rsidR="002D34C3" w:rsidRPr="005673C4" w:rsidRDefault="002D34C3" w:rsidP="008141A0">
            <w:pPr>
              <w:spacing w:after="120" w:line="264" w:lineRule="auto"/>
            </w:pPr>
            <w:r w:rsidRPr="005673C4">
              <w:t>Input</w:t>
            </w:r>
          </w:p>
        </w:tc>
        <w:tc>
          <w:tcPr>
            <w:tcW w:w="7872" w:type="dxa"/>
            <w:hideMark/>
          </w:tcPr>
          <w:p w14:paraId="05B1F4E0" w14:textId="77777777" w:rsidR="002D34C3" w:rsidRDefault="002D34C3" w:rsidP="008141A0">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rPr>
              <w:t>Select ‘Delete User’ on ‘deleteMe’ user details page</w:t>
            </w:r>
          </w:p>
          <w:p w14:paraId="170BF8D0" w14:textId="1D4D31D4" w:rsidR="002D34C3" w:rsidRPr="005673C4" w:rsidRDefault="002D34C3" w:rsidP="004F6AE6">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rPr>
              <w:t xml:space="preserve">Enter </w:t>
            </w:r>
            <w:r w:rsidR="004F6AE6">
              <w:rPr>
                <w:b/>
              </w:rPr>
              <w:t>incorrect user</w:t>
            </w:r>
            <w:r>
              <w:rPr>
                <w:b/>
              </w:rPr>
              <w:t xml:space="preserve"> password</w:t>
            </w:r>
          </w:p>
        </w:tc>
      </w:tr>
      <w:tr w:rsidR="002D34C3" w:rsidRPr="005673C4" w14:paraId="37D05059" w14:textId="77777777" w:rsidTr="008141A0">
        <w:tc>
          <w:tcPr>
            <w:cnfStyle w:val="001000000000" w:firstRow="0" w:lastRow="0" w:firstColumn="1" w:lastColumn="0" w:oddVBand="0" w:evenVBand="0" w:oddHBand="0" w:evenHBand="0" w:firstRowFirstColumn="0" w:firstRowLastColumn="0" w:lastRowFirstColumn="0" w:lastRowLastColumn="0"/>
            <w:tcW w:w="0" w:type="auto"/>
            <w:hideMark/>
          </w:tcPr>
          <w:p w14:paraId="76536CBF" w14:textId="77777777" w:rsidR="002D34C3" w:rsidRPr="005673C4" w:rsidRDefault="002D34C3" w:rsidP="008141A0">
            <w:pPr>
              <w:spacing w:after="120" w:line="264" w:lineRule="auto"/>
            </w:pPr>
            <w:r w:rsidRPr="005673C4">
              <w:t>Expected Output</w:t>
            </w:r>
          </w:p>
        </w:tc>
        <w:tc>
          <w:tcPr>
            <w:tcW w:w="7872" w:type="dxa"/>
            <w:hideMark/>
          </w:tcPr>
          <w:p w14:paraId="797FD30B" w14:textId="75371BD4" w:rsidR="002D34C3" w:rsidRPr="005673C4" w:rsidRDefault="002D34C3" w:rsidP="004F6AE6">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w:t>
            </w:r>
            <w:r w:rsidR="004F6AE6">
              <w:rPr>
                <w:b/>
                <w:bCs/>
              </w:rPr>
              <w:t>Password was incorrect</w:t>
            </w:r>
            <w:r w:rsidR="00264D45">
              <w:rPr>
                <w:b/>
                <w:bCs/>
              </w:rPr>
              <w:t>. Please try again</w:t>
            </w:r>
            <w:r>
              <w:rPr>
                <w:b/>
                <w:bCs/>
              </w:rPr>
              <w:t>”</w:t>
            </w:r>
          </w:p>
        </w:tc>
      </w:tr>
    </w:tbl>
    <w:p w14:paraId="0938DE85" w14:textId="77777777" w:rsidR="002D34C3" w:rsidRDefault="002D34C3">
      <w:pPr>
        <w:spacing w:after="120" w:line="264" w:lineRule="auto"/>
        <w:rPr>
          <w:b/>
        </w:rPr>
      </w:pPr>
    </w:p>
    <w:tbl>
      <w:tblPr>
        <w:tblStyle w:val="GridTable5Dark-Accent1"/>
        <w:tblW w:w="0" w:type="auto"/>
        <w:tblLook w:val="04A0" w:firstRow="1" w:lastRow="0" w:firstColumn="1" w:lastColumn="0" w:noHBand="0" w:noVBand="1"/>
      </w:tblPr>
      <w:tblGrid>
        <w:gridCol w:w="1704"/>
        <w:gridCol w:w="7872"/>
      </w:tblGrid>
      <w:tr w:rsidR="0051773F" w:rsidRPr="005673C4" w14:paraId="04C564C1" w14:textId="77777777" w:rsidTr="00605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09CA2A" w14:textId="77777777" w:rsidR="0051773F" w:rsidRPr="005673C4" w:rsidRDefault="0051773F" w:rsidP="006053F1">
            <w:pPr>
              <w:spacing w:after="120" w:line="264" w:lineRule="auto"/>
            </w:pPr>
            <w:r w:rsidRPr="005673C4">
              <w:t>ID</w:t>
            </w:r>
          </w:p>
        </w:tc>
        <w:tc>
          <w:tcPr>
            <w:tcW w:w="7872" w:type="dxa"/>
            <w:hideMark/>
          </w:tcPr>
          <w:p w14:paraId="7A9D6F57" w14:textId="528FCD98" w:rsidR="0051773F" w:rsidRPr="005673C4" w:rsidRDefault="0051773F" w:rsidP="0051773F">
            <w:pPr>
              <w:spacing w:after="120" w:line="264" w:lineRule="auto"/>
              <w:cnfStyle w:val="100000000000" w:firstRow="1" w:lastRow="0" w:firstColumn="0" w:lastColumn="0" w:oddVBand="0" w:evenVBand="0" w:oddHBand="0" w:evenHBand="0" w:firstRowFirstColumn="0" w:firstRowLastColumn="0" w:lastRowFirstColumn="0" w:lastRowLastColumn="0"/>
            </w:pPr>
            <w:r w:rsidRPr="005673C4">
              <w:t>BOLO_</w:t>
            </w:r>
            <w:r>
              <w:t>CreateCategory_1</w:t>
            </w:r>
          </w:p>
        </w:tc>
      </w:tr>
      <w:tr w:rsidR="0051773F" w:rsidRPr="005673C4" w14:paraId="1D066308" w14:textId="77777777" w:rsidTr="00605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B6F53D" w14:textId="77777777" w:rsidR="0051773F" w:rsidRPr="005673C4" w:rsidRDefault="0051773F" w:rsidP="006053F1">
            <w:pPr>
              <w:spacing w:after="120" w:line="264" w:lineRule="auto"/>
            </w:pPr>
            <w:r w:rsidRPr="005673C4">
              <w:t>Purpose</w:t>
            </w:r>
          </w:p>
        </w:tc>
        <w:tc>
          <w:tcPr>
            <w:tcW w:w="7872" w:type="dxa"/>
            <w:hideMark/>
          </w:tcPr>
          <w:p w14:paraId="3CEAF6AF" w14:textId="7F48B2E8" w:rsidR="0051773F" w:rsidRPr="005673C4" w:rsidRDefault="0051773F" w:rsidP="0051773F">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bCs/>
              </w:rPr>
              <w:t>Sunny</w:t>
            </w:r>
            <w:r w:rsidRPr="005673C4">
              <w:rPr>
                <w:b/>
                <w:bCs/>
              </w:rPr>
              <w:t xml:space="preserve">-day test to check if </w:t>
            </w:r>
            <w:r>
              <w:rPr>
                <w:b/>
                <w:bCs/>
              </w:rPr>
              <w:t>the system will save a new category</w:t>
            </w:r>
            <w:r w:rsidR="00E93240">
              <w:rPr>
                <w:b/>
                <w:bCs/>
              </w:rPr>
              <w:t xml:space="preserve"> correctly</w:t>
            </w:r>
          </w:p>
        </w:tc>
      </w:tr>
      <w:tr w:rsidR="0051773F" w:rsidRPr="005673C4" w14:paraId="1BB57FDE" w14:textId="77777777" w:rsidTr="006053F1">
        <w:tc>
          <w:tcPr>
            <w:cnfStyle w:val="001000000000" w:firstRow="0" w:lastRow="0" w:firstColumn="1" w:lastColumn="0" w:oddVBand="0" w:evenVBand="0" w:oddHBand="0" w:evenHBand="0" w:firstRowFirstColumn="0" w:firstRowLastColumn="0" w:lastRowFirstColumn="0" w:lastRowLastColumn="0"/>
            <w:tcW w:w="0" w:type="auto"/>
            <w:hideMark/>
          </w:tcPr>
          <w:p w14:paraId="1911DA03" w14:textId="77777777" w:rsidR="0051773F" w:rsidRPr="005673C4" w:rsidRDefault="0051773F" w:rsidP="006053F1">
            <w:pPr>
              <w:spacing w:after="120" w:line="264" w:lineRule="auto"/>
            </w:pPr>
            <w:r w:rsidRPr="005673C4">
              <w:t>Precondition</w:t>
            </w:r>
          </w:p>
        </w:tc>
        <w:tc>
          <w:tcPr>
            <w:tcW w:w="7872" w:type="dxa"/>
            <w:hideMark/>
          </w:tcPr>
          <w:p w14:paraId="5CE57017" w14:textId="77777777" w:rsidR="0051773F" w:rsidRPr="005673C4" w:rsidRDefault="0051773F" w:rsidP="006053F1">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The user is signed in as a root user</w:t>
            </w:r>
          </w:p>
          <w:p w14:paraId="690A1BBD" w14:textId="77777777" w:rsidR="0051773F" w:rsidRPr="005673C4" w:rsidRDefault="0051773F" w:rsidP="006053F1">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node app is running</w:t>
            </w:r>
          </w:p>
          <w:p w14:paraId="43D70564" w14:textId="77777777" w:rsidR="0051773F" w:rsidRDefault="0051773F" w:rsidP="006053F1">
            <w:pPr>
              <w:spacing w:after="120" w:line="264" w:lineRule="auto"/>
              <w:cnfStyle w:val="000000000000" w:firstRow="0" w:lastRow="0" w:firstColumn="0" w:lastColumn="0" w:oddVBand="0" w:evenVBand="0" w:oddHBand="0" w:evenHBand="0" w:firstRowFirstColumn="0" w:firstRowLastColumn="0" w:lastRowFirstColumn="0" w:lastRowLastColumn="0"/>
              <w:rPr>
                <w:b/>
                <w:bCs/>
              </w:rPr>
            </w:pPr>
            <w:r w:rsidRPr="005673C4">
              <w:rPr>
                <w:b/>
                <w:bCs/>
              </w:rPr>
              <w:t>The node app is connected to database</w:t>
            </w:r>
          </w:p>
          <w:p w14:paraId="521C1DF1" w14:textId="16E76290" w:rsidR="0051773F" w:rsidRPr="005673C4" w:rsidRDefault="0051773F" w:rsidP="006053F1">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 xml:space="preserve">The </w:t>
            </w:r>
            <w:r w:rsidR="00A9637E">
              <w:rPr>
                <w:b/>
              </w:rPr>
              <w:t>category Car already</w:t>
            </w:r>
            <w:r>
              <w:rPr>
                <w:b/>
                <w:bCs/>
              </w:rPr>
              <w:t xml:space="preserve"> exists on the </w:t>
            </w:r>
            <w:r w:rsidR="00A9637E">
              <w:rPr>
                <w:b/>
              </w:rPr>
              <w:t>database</w:t>
            </w:r>
          </w:p>
        </w:tc>
      </w:tr>
      <w:tr w:rsidR="0051773F" w:rsidRPr="005673C4" w14:paraId="41F24352" w14:textId="77777777" w:rsidTr="00605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F72EE8" w14:textId="77777777" w:rsidR="0051773F" w:rsidRPr="005673C4" w:rsidRDefault="0051773F" w:rsidP="006053F1">
            <w:pPr>
              <w:spacing w:after="120" w:line="264" w:lineRule="auto"/>
            </w:pPr>
            <w:r w:rsidRPr="005673C4">
              <w:t>Input</w:t>
            </w:r>
          </w:p>
        </w:tc>
        <w:tc>
          <w:tcPr>
            <w:tcW w:w="7872" w:type="dxa"/>
            <w:hideMark/>
          </w:tcPr>
          <w:p w14:paraId="51CF4A27" w14:textId="020FB6DF" w:rsidR="0051773F" w:rsidRDefault="00185E41" w:rsidP="006053F1">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sidRPr="00185E41">
              <w:rPr>
                <w:b/>
                <w:bCs/>
              </w:rPr>
              <w:t>Enter A Name For The New BOLO Category</w:t>
            </w:r>
            <w:r w:rsidR="0051773F">
              <w:rPr>
                <w:b/>
                <w:bCs/>
              </w:rPr>
              <w:t xml:space="preserve">: </w:t>
            </w:r>
            <w:r>
              <w:rPr>
                <w:b/>
                <w:bCs/>
              </w:rPr>
              <w:t>Tester</w:t>
            </w:r>
          </w:p>
          <w:p w14:paraId="2E851137" w14:textId="51CA73AF" w:rsidR="0051773F" w:rsidRPr="005673C4" w:rsidRDefault="00185E41" w:rsidP="006053F1">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bCs/>
              </w:rPr>
              <w:lastRenderedPageBreak/>
              <w:t>Enter Fields {</w:t>
            </w:r>
            <w:r w:rsidR="003B3563">
              <w:rPr>
                <w:b/>
                <w:bCs/>
              </w:rPr>
              <w:t>abc, qwe, asd, zxc, xyz}</w:t>
            </w:r>
          </w:p>
        </w:tc>
      </w:tr>
      <w:tr w:rsidR="0051773F" w:rsidRPr="005673C4" w14:paraId="34CC5FA6" w14:textId="77777777" w:rsidTr="006053F1">
        <w:tc>
          <w:tcPr>
            <w:cnfStyle w:val="001000000000" w:firstRow="0" w:lastRow="0" w:firstColumn="1" w:lastColumn="0" w:oddVBand="0" w:evenVBand="0" w:oddHBand="0" w:evenHBand="0" w:firstRowFirstColumn="0" w:firstRowLastColumn="0" w:lastRowFirstColumn="0" w:lastRowLastColumn="0"/>
            <w:tcW w:w="0" w:type="auto"/>
            <w:hideMark/>
          </w:tcPr>
          <w:p w14:paraId="060D808D" w14:textId="77777777" w:rsidR="0051773F" w:rsidRPr="005673C4" w:rsidRDefault="0051773F" w:rsidP="006053F1">
            <w:pPr>
              <w:spacing w:after="120" w:line="264" w:lineRule="auto"/>
            </w:pPr>
            <w:r w:rsidRPr="005673C4">
              <w:lastRenderedPageBreak/>
              <w:t>Expected Output</w:t>
            </w:r>
          </w:p>
        </w:tc>
        <w:tc>
          <w:tcPr>
            <w:tcW w:w="7872" w:type="dxa"/>
            <w:hideMark/>
          </w:tcPr>
          <w:p w14:paraId="4F0959F1" w14:textId="2988F4F2" w:rsidR="0051773F" w:rsidRPr="005673C4" w:rsidRDefault="0051773F" w:rsidP="006053F1">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w:t>
            </w:r>
            <w:r w:rsidR="00922AD4" w:rsidRPr="00922AD4">
              <w:rPr>
                <w:b/>
                <w:bCs/>
              </w:rPr>
              <w:t>Category Tester has been created</w:t>
            </w:r>
            <w:r>
              <w:rPr>
                <w:b/>
                <w:bCs/>
              </w:rPr>
              <w:t>”</w:t>
            </w:r>
          </w:p>
        </w:tc>
      </w:tr>
    </w:tbl>
    <w:p w14:paraId="6CED923A" w14:textId="77777777" w:rsidR="0051773F" w:rsidRDefault="0051773F">
      <w:pPr>
        <w:spacing w:after="120" w:line="264" w:lineRule="auto"/>
        <w:rPr>
          <w:b/>
        </w:rPr>
      </w:pPr>
    </w:p>
    <w:tbl>
      <w:tblPr>
        <w:tblStyle w:val="GridTable5Dark-Accent1"/>
        <w:tblW w:w="0" w:type="auto"/>
        <w:tblLook w:val="04A0" w:firstRow="1" w:lastRow="0" w:firstColumn="1" w:lastColumn="0" w:noHBand="0" w:noVBand="1"/>
      </w:tblPr>
      <w:tblGrid>
        <w:gridCol w:w="1704"/>
        <w:gridCol w:w="7872"/>
      </w:tblGrid>
      <w:tr w:rsidR="00922AD4" w:rsidRPr="005673C4" w14:paraId="6E6CC1F5" w14:textId="77777777" w:rsidTr="006642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9CF8C0" w14:textId="77777777" w:rsidR="00922AD4" w:rsidRPr="005673C4" w:rsidRDefault="00922AD4" w:rsidP="006642B7">
            <w:pPr>
              <w:spacing w:after="120" w:line="264" w:lineRule="auto"/>
            </w:pPr>
            <w:r w:rsidRPr="005673C4">
              <w:t>ID</w:t>
            </w:r>
          </w:p>
        </w:tc>
        <w:tc>
          <w:tcPr>
            <w:tcW w:w="7872" w:type="dxa"/>
            <w:hideMark/>
          </w:tcPr>
          <w:p w14:paraId="5FFFABC0" w14:textId="77777777" w:rsidR="00922AD4" w:rsidRPr="005673C4" w:rsidRDefault="00922AD4" w:rsidP="006642B7">
            <w:pPr>
              <w:spacing w:after="120" w:line="264" w:lineRule="auto"/>
              <w:cnfStyle w:val="100000000000" w:firstRow="1" w:lastRow="0" w:firstColumn="0" w:lastColumn="0" w:oddVBand="0" w:evenVBand="0" w:oddHBand="0" w:evenHBand="0" w:firstRowFirstColumn="0" w:firstRowLastColumn="0" w:lastRowFirstColumn="0" w:lastRowLastColumn="0"/>
            </w:pPr>
            <w:r w:rsidRPr="005673C4">
              <w:t>BOLO_</w:t>
            </w:r>
            <w:r>
              <w:t>CreateCategory_1</w:t>
            </w:r>
          </w:p>
        </w:tc>
      </w:tr>
      <w:tr w:rsidR="00922AD4" w:rsidRPr="005673C4" w14:paraId="3214E58C" w14:textId="77777777" w:rsidTr="00664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59D2B5" w14:textId="77777777" w:rsidR="00922AD4" w:rsidRPr="005673C4" w:rsidRDefault="00922AD4" w:rsidP="006642B7">
            <w:pPr>
              <w:spacing w:after="120" w:line="264" w:lineRule="auto"/>
            </w:pPr>
            <w:r w:rsidRPr="005673C4">
              <w:t>Purpose</w:t>
            </w:r>
          </w:p>
        </w:tc>
        <w:tc>
          <w:tcPr>
            <w:tcW w:w="7872" w:type="dxa"/>
            <w:hideMark/>
          </w:tcPr>
          <w:p w14:paraId="59F54996" w14:textId="573DEF35" w:rsidR="00922AD4" w:rsidRPr="005673C4" w:rsidRDefault="00922AD4" w:rsidP="00922AD4">
            <w:pPr>
              <w:spacing w:after="120" w:line="264" w:lineRule="auto"/>
              <w:cnfStyle w:val="000000100000" w:firstRow="0" w:lastRow="0" w:firstColumn="0" w:lastColumn="0" w:oddVBand="0" w:evenVBand="0" w:oddHBand="1" w:evenHBand="0" w:firstRowFirstColumn="0" w:firstRowLastColumn="0" w:lastRowFirstColumn="0" w:lastRowLastColumn="0"/>
              <w:rPr>
                <w:b/>
              </w:rPr>
            </w:pPr>
            <w:r>
              <w:rPr>
                <w:b/>
                <w:bCs/>
              </w:rPr>
              <w:t>Rainy</w:t>
            </w:r>
            <w:r w:rsidRPr="005673C4">
              <w:rPr>
                <w:b/>
                <w:bCs/>
              </w:rPr>
              <w:t xml:space="preserve">-day test to check if </w:t>
            </w:r>
            <w:r>
              <w:rPr>
                <w:b/>
                <w:bCs/>
              </w:rPr>
              <w:t>the system will not save a new category with the same name</w:t>
            </w:r>
          </w:p>
        </w:tc>
      </w:tr>
      <w:tr w:rsidR="00922AD4" w:rsidRPr="005673C4" w14:paraId="03D0AACD" w14:textId="77777777" w:rsidTr="006642B7">
        <w:tc>
          <w:tcPr>
            <w:cnfStyle w:val="001000000000" w:firstRow="0" w:lastRow="0" w:firstColumn="1" w:lastColumn="0" w:oddVBand="0" w:evenVBand="0" w:oddHBand="0" w:evenHBand="0" w:firstRowFirstColumn="0" w:firstRowLastColumn="0" w:lastRowFirstColumn="0" w:lastRowLastColumn="0"/>
            <w:tcW w:w="0" w:type="auto"/>
            <w:hideMark/>
          </w:tcPr>
          <w:p w14:paraId="66B6EE78" w14:textId="77777777" w:rsidR="00922AD4" w:rsidRPr="005673C4" w:rsidRDefault="00922AD4" w:rsidP="006642B7">
            <w:pPr>
              <w:spacing w:after="120" w:line="264" w:lineRule="auto"/>
            </w:pPr>
            <w:r w:rsidRPr="005673C4">
              <w:t>Precondition</w:t>
            </w:r>
          </w:p>
        </w:tc>
        <w:tc>
          <w:tcPr>
            <w:tcW w:w="7872" w:type="dxa"/>
            <w:hideMark/>
          </w:tcPr>
          <w:p w14:paraId="12E75DCB" w14:textId="77777777" w:rsidR="00922AD4" w:rsidRPr="005673C4" w:rsidRDefault="00922AD4" w:rsidP="006642B7">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The user is signed in as a root user</w:t>
            </w:r>
          </w:p>
          <w:p w14:paraId="5105F34F" w14:textId="77777777" w:rsidR="00922AD4" w:rsidRPr="005673C4" w:rsidRDefault="00922AD4" w:rsidP="006642B7">
            <w:pPr>
              <w:spacing w:after="120" w:line="264" w:lineRule="auto"/>
              <w:cnfStyle w:val="000000000000" w:firstRow="0" w:lastRow="0" w:firstColumn="0" w:lastColumn="0" w:oddVBand="0" w:evenVBand="0" w:oddHBand="0" w:evenHBand="0" w:firstRowFirstColumn="0" w:firstRowLastColumn="0" w:lastRowFirstColumn="0" w:lastRowLastColumn="0"/>
              <w:rPr>
                <w:b/>
              </w:rPr>
            </w:pPr>
            <w:r w:rsidRPr="005673C4">
              <w:rPr>
                <w:b/>
                <w:bCs/>
              </w:rPr>
              <w:t>The node app is running</w:t>
            </w:r>
          </w:p>
          <w:p w14:paraId="6C54113C" w14:textId="77777777" w:rsidR="00922AD4" w:rsidRDefault="00922AD4" w:rsidP="006642B7">
            <w:pPr>
              <w:spacing w:after="120" w:line="264" w:lineRule="auto"/>
              <w:cnfStyle w:val="000000000000" w:firstRow="0" w:lastRow="0" w:firstColumn="0" w:lastColumn="0" w:oddVBand="0" w:evenVBand="0" w:oddHBand="0" w:evenHBand="0" w:firstRowFirstColumn="0" w:firstRowLastColumn="0" w:lastRowFirstColumn="0" w:lastRowLastColumn="0"/>
              <w:rPr>
                <w:b/>
                <w:bCs/>
              </w:rPr>
            </w:pPr>
            <w:r w:rsidRPr="005673C4">
              <w:rPr>
                <w:b/>
                <w:bCs/>
              </w:rPr>
              <w:t>The node app is connected to database</w:t>
            </w:r>
          </w:p>
          <w:p w14:paraId="70262E71" w14:textId="77777777" w:rsidR="00922AD4" w:rsidRPr="005673C4" w:rsidRDefault="00922AD4" w:rsidP="006642B7">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rPr>
              <w:t>The category Car already exists on the database</w:t>
            </w:r>
          </w:p>
        </w:tc>
      </w:tr>
      <w:tr w:rsidR="00922AD4" w:rsidRPr="005673C4" w14:paraId="7E92F145" w14:textId="77777777" w:rsidTr="00664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3536C9" w14:textId="77777777" w:rsidR="00922AD4" w:rsidRPr="005673C4" w:rsidRDefault="00922AD4" w:rsidP="006642B7">
            <w:pPr>
              <w:spacing w:after="120" w:line="264" w:lineRule="auto"/>
            </w:pPr>
            <w:r w:rsidRPr="005673C4">
              <w:t>Input</w:t>
            </w:r>
          </w:p>
        </w:tc>
        <w:tc>
          <w:tcPr>
            <w:tcW w:w="7872" w:type="dxa"/>
            <w:hideMark/>
          </w:tcPr>
          <w:p w14:paraId="4F83C5B0" w14:textId="2BD97A17" w:rsidR="00922AD4" w:rsidRDefault="00922AD4" w:rsidP="006642B7">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sidRPr="00185E41">
              <w:rPr>
                <w:b/>
                <w:bCs/>
              </w:rPr>
              <w:t>Enter A Name For The New BOLO Category</w:t>
            </w:r>
            <w:r>
              <w:rPr>
                <w:b/>
                <w:bCs/>
              </w:rPr>
              <w:t>: Car</w:t>
            </w:r>
          </w:p>
          <w:p w14:paraId="0D43D6C5" w14:textId="77777777" w:rsidR="00922AD4" w:rsidRPr="003B3563" w:rsidRDefault="00922AD4" w:rsidP="006642B7">
            <w:pPr>
              <w:spacing w:after="120" w:line="264" w:lineRule="auto"/>
              <w:cnfStyle w:val="000000100000" w:firstRow="0" w:lastRow="0" w:firstColumn="0" w:lastColumn="0" w:oddVBand="0" w:evenVBand="0" w:oddHBand="1" w:evenHBand="0" w:firstRowFirstColumn="0" w:firstRowLastColumn="0" w:lastRowFirstColumn="0" w:lastRowLastColumn="0"/>
              <w:rPr>
                <w:b/>
                <w:bCs/>
              </w:rPr>
            </w:pPr>
            <w:r>
              <w:rPr>
                <w:b/>
                <w:bCs/>
              </w:rPr>
              <w:t>Enter Fields {abc, qwe, asd, zxc, xyz}</w:t>
            </w:r>
          </w:p>
        </w:tc>
      </w:tr>
      <w:tr w:rsidR="00922AD4" w:rsidRPr="005673C4" w14:paraId="442C6713" w14:textId="77777777" w:rsidTr="006642B7">
        <w:tc>
          <w:tcPr>
            <w:cnfStyle w:val="001000000000" w:firstRow="0" w:lastRow="0" w:firstColumn="1" w:lastColumn="0" w:oddVBand="0" w:evenVBand="0" w:oddHBand="0" w:evenHBand="0" w:firstRowFirstColumn="0" w:firstRowLastColumn="0" w:lastRowFirstColumn="0" w:lastRowLastColumn="0"/>
            <w:tcW w:w="0" w:type="auto"/>
            <w:hideMark/>
          </w:tcPr>
          <w:p w14:paraId="663EDCA0" w14:textId="77777777" w:rsidR="00922AD4" w:rsidRPr="005673C4" w:rsidRDefault="00922AD4" w:rsidP="006642B7">
            <w:pPr>
              <w:spacing w:after="120" w:line="264" w:lineRule="auto"/>
            </w:pPr>
            <w:r w:rsidRPr="005673C4">
              <w:t>Expected Output</w:t>
            </w:r>
          </w:p>
        </w:tc>
        <w:tc>
          <w:tcPr>
            <w:tcW w:w="7872" w:type="dxa"/>
            <w:hideMark/>
          </w:tcPr>
          <w:p w14:paraId="14A2CA02" w14:textId="7D08A898" w:rsidR="00922AD4" w:rsidRPr="005673C4" w:rsidRDefault="00922AD4" w:rsidP="001747BE">
            <w:pPr>
              <w:spacing w:after="120" w:line="264" w:lineRule="auto"/>
              <w:cnfStyle w:val="000000000000" w:firstRow="0" w:lastRow="0" w:firstColumn="0" w:lastColumn="0" w:oddVBand="0" w:evenVBand="0" w:oddHBand="0" w:evenHBand="0" w:firstRowFirstColumn="0" w:firstRowLastColumn="0" w:lastRowFirstColumn="0" w:lastRowLastColumn="0"/>
              <w:rPr>
                <w:b/>
              </w:rPr>
            </w:pPr>
            <w:r>
              <w:rPr>
                <w:b/>
                <w:bCs/>
              </w:rPr>
              <w:t>“</w:t>
            </w:r>
            <w:r w:rsidRPr="00922AD4">
              <w:rPr>
                <w:b/>
                <w:bCs/>
              </w:rPr>
              <w:t xml:space="preserve">Category </w:t>
            </w:r>
            <w:r w:rsidR="001747BE">
              <w:rPr>
                <w:b/>
                <w:bCs/>
              </w:rPr>
              <w:t>Car already exists on the database</w:t>
            </w:r>
            <w:r>
              <w:rPr>
                <w:b/>
                <w:bCs/>
              </w:rPr>
              <w:t>”</w:t>
            </w:r>
          </w:p>
        </w:tc>
      </w:tr>
    </w:tbl>
    <w:p w14:paraId="36381EA5" w14:textId="77777777" w:rsidR="00922AD4" w:rsidRDefault="00922AD4">
      <w:pPr>
        <w:spacing w:after="120" w:line="264" w:lineRule="auto"/>
        <w:rPr>
          <w:b/>
        </w:rPr>
      </w:pPr>
    </w:p>
    <w:p w14:paraId="74ABE96C" w14:textId="36FD8084" w:rsidR="007904AB" w:rsidRDefault="007904AB">
      <w:pPr>
        <w:spacing w:after="120" w:line="264" w:lineRule="auto"/>
        <w:rPr>
          <w:b/>
        </w:rPr>
      </w:pPr>
      <w:r>
        <w:rPr>
          <w:b/>
        </w:rPr>
        <w:br w:type="page"/>
      </w:r>
    </w:p>
    <w:p w14:paraId="017458C4" w14:textId="77777777" w:rsidR="00601501" w:rsidRDefault="00601501" w:rsidP="00601501">
      <w:pPr>
        <w:rPr>
          <w:b/>
        </w:rPr>
      </w:pPr>
    </w:p>
    <w:p w14:paraId="67255CDF" w14:textId="4E64DABF" w:rsidR="5A043874" w:rsidRDefault="5A043874" w:rsidP="00952372">
      <w:pPr>
        <w:pStyle w:val="Heading1"/>
      </w:pPr>
      <w:bookmarkStart w:id="189" w:name="_Toc468191725"/>
      <w:bookmarkStart w:id="190" w:name="_Toc468192205"/>
      <w:r>
        <w:t>Glossary</w:t>
      </w:r>
      <w:bookmarkEnd w:id="189"/>
      <w:bookmarkEnd w:id="190"/>
    </w:p>
    <w:p w14:paraId="0DEC0027" w14:textId="3AB80D1F" w:rsidR="5A043874" w:rsidRDefault="6DECB2AD">
      <w:r>
        <w:t xml:space="preserve"> </w:t>
      </w:r>
    </w:p>
    <w:p w14:paraId="41DC3D6C" w14:textId="77777777" w:rsidR="00093DE2" w:rsidRDefault="00093DE2"/>
    <w:p w14:paraId="508D220C" w14:textId="1487D8C9" w:rsidR="6DECB2AD" w:rsidRDefault="6DECB2AD">
      <w:r w:rsidRPr="6DECB2AD">
        <w:rPr>
          <w:b/>
          <w:bCs/>
        </w:rPr>
        <w:t>Administrator</w:t>
      </w:r>
      <w:r w:rsidRPr="6DECB2AD">
        <w:t>: A police agent that operates from a desk coordinating and overviewing tasks.</w:t>
      </w:r>
    </w:p>
    <w:p w14:paraId="57635FE4" w14:textId="583113B6" w:rsidR="6DECB2AD" w:rsidRDefault="6DECB2AD">
      <w:r w:rsidRPr="6DECB2AD">
        <w:t xml:space="preserve"> </w:t>
      </w:r>
    </w:p>
    <w:p w14:paraId="09413FD5" w14:textId="27C9B4E6" w:rsidR="6DECB2AD" w:rsidRDefault="6DECB2AD">
      <w:r w:rsidRPr="6DECB2AD">
        <w:rPr>
          <w:b/>
          <w:bCs/>
        </w:rPr>
        <w:t>Agency</w:t>
      </w:r>
      <w:r w:rsidRPr="6DECB2AD">
        <w:t>: A district-based police department.</w:t>
      </w:r>
    </w:p>
    <w:p w14:paraId="75015FB3" w14:textId="7C1986A5" w:rsidR="6DECB2AD" w:rsidRDefault="6DECB2AD">
      <w:r w:rsidRPr="6DECB2AD">
        <w:t xml:space="preserve"> </w:t>
      </w:r>
    </w:p>
    <w:p w14:paraId="0F51C9C7" w14:textId="3C2AA781" w:rsidR="6DECB2AD" w:rsidRDefault="6DECB2AD">
      <w:r w:rsidRPr="6DECB2AD">
        <w:rPr>
          <w:b/>
          <w:bCs/>
        </w:rPr>
        <w:t xml:space="preserve">BOLO: </w:t>
      </w:r>
      <w:r w:rsidR="009D41B2">
        <w:t>A “Be O</w:t>
      </w:r>
      <w:r w:rsidRPr="6DECB2AD">
        <w:t>n</w:t>
      </w:r>
      <w:r w:rsidR="009D41B2">
        <w:t xml:space="preserve"> t</w:t>
      </w:r>
      <w:r w:rsidRPr="6DECB2AD">
        <w:t>he</w:t>
      </w:r>
      <w:r w:rsidR="009D41B2">
        <w:t xml:space="preserve"> L</w:t>
      </w:r>
      <w:r w:rsidRPr="6DECB2AD">
        <w:t>ook</w:t>
      </w:r>
      <w:r w:rsidR="009D41B2">
        <w:t xml:space="preserve"> O</w:t>
      </w:r>
      <w:r w:rsidRPr="6DECB2AD">
        <w:t>ut</w:t>
      </w:r>
      <w:r w:rsidR="009D41B2">
        <w:t>”</w:t>
      </w:r>
      <w:r w:rsidRPr="6DECB2AD">
        <w:t xml:space="preserve"> flyer that contains information about a specific crime.</w:t>
      </w:r>
    </w:p>
    <w:p w14:paraId="1B47360F" w14:textId="77777777" w:rsidR="00585417" w:rsidRDefault="00585417"/>
    <w:p w14:paraId="1329B467" w14:textId="09CFE31D" w:rsidR="6DECB2AD" w:rsidRPr="00585417" w:rsidRDefault="00585417">
      <w:pPr>
        <w:rPr>
          <w:b/>
        </w:rPr>
      </w:pPr>
      <w:r w:rsidRPr="00585417">
        <w:rPr>
          <w:b/>
        </w:rPr>
        <w:t>Data Subscriber</w:t>
      </w:r>
      <w:r>
        <w:rPr>
          <w:b/>
        </w:rPr>
        <w:t xml:space="preserve">: </w:t>
      </w:r>
      <w:r w:rsidR="007369A5">
        <w:rPr>
          <w:b/>
        </w:rPr>
        <w:t>A u</w:t>
      </w:r>
      <w:r w:rsidR="007369A5">
        <w:t>ser</w:t>
      </w:r>
      <w:r w:rsidR="006217A5">
        <w:t xml:space="preserve"> that is notified when a </w:t>
      </w:r>
      <w:r w:rsidR="00952372">
        <w:t xml:space="preserve">BOLO </w:t>
      </w:r>
      <w:r w:rsidR="006217A5">
        <w:t xml:space="preserve">has </w:t>
      </w:r>
      <w:r w:rsidR="007369A5">
        <w:t>been updated</w:t>
      </w:r>
    </w:p>
    <w:p w14:paraId="638545EF" w14:textId="77777777" w:rsidR="00585417" w:rsidRDefault="00585417"/>
    <w:p w14:paraId="68883E10" w14:textId="5CF575BD" w:rsidR="6DECB2AD" w:rsidRDefault="6DECB2AD">
      <w:r w:rsidRPr="6DECB2AD">
        <w:rPr>
          <w:b/>
          <w:bCs/>
        </w:rPr>
        <w:t>Officer</w:t>
      </w:r>
      <w:r w:rsidRPr="6DECB2AD">
        <w:t>: A police agent assigned to a crime scene.</w:t>
      </w:r>
    </w:p>
    <w:p w14:paraId="64FF9B02" w14:textId="6D1EAFAC" w:rsidR="6DECB2AD" w:rsidRDefault="6DECB2AD">
      <w:r w:rsidRPr="6DECB2AD">
        <w:t xml:space="preserve"> </w:t>
      </w:r>
    </w:p>
    <w:p w14:paraId="6B380337" w14:textId="4D0EBE9B" w:rsidR="6DECB2AD" w:rsidRDefault="6DECB2AD">
      <w:r w:rsidRPr="6DECB2AD">
        <w:rPr>
          <w:b/>
          <w:bCs/>
        </w:rPr>
        <w:t xml:space="preserve">Supervisor: </w:t>
      </w:r>
      <w:r w:rsidRPr="6DECB2AD">
        <w:t xml:space="preserve">A </w:t>
      </w:r>
      <w:r w:rsidR="00952372">
        <w:t xml:space="preserve">police </w:t>
      </w:r>
      <w:r w:rsidRPr="6DECB2AD">
        <w:t>field operator in charge of multiple cases.</w:t>
      </w:r>
    </w:p>
    <w:p w14:paraId="4E9097E3" w14:textId="3F08EE15" w:rsidR="6DECB2AD" w:rsidRDefault="6DECB2AD">
      <w:r w:rsidRPr="6DECB2AD">
        <w:t xml:space="preserve"> </w:t>
      </w:r>
    </w:p>
    <w:p w14:paraId="5983829D" w14:textId="3AB1CEC8" w:rsidR="6DECB2AD" w:rsidRDefault="6DECB2AD">
      <w:r w:rsidRPr="6DECB2AD">
        <w:rPr>
          <w:b/>
          <w:bCs/>
        </w:rPr>
        <w:t>Root Administrator</w:t>
      </w:r>
      <w:r w:rsidRPr="6DECB2AD">
        <w:t>: An officer</w:t>
      </w:r>
      <w:r w:rsidR="00AE60AB">
        <w:t xml:space="preserve"> that has universal access to the </w:t>
      </w:r>
      <w:r w:rsidRPr="6DECB2AD">
        <w:t>system.</w:t>
      </w:r>
      <w:r w:rsidR="007369A5">
        <w:t xml:space="preserve"> They can delete users, agencies, and bolos. They can also edit selected webpages on the website.</w:t>
      </w:r>
    </w:p>
    <w:p w14:paraId="3B4EEF0F" w14:textId="17EF40F6" w:rsidR="00595C37" w:rsidRPr="000B33D4" w:rsidRDefault="00595C37">
      <w:pPr>
        <w:spacing w:line="480" w:lineRule="auto"/>
      </w:pPr>
      <w:r>
        <w:br w:type="page"/>
      </w:r>
    </w:p>
    <w:p w14:paraId="1A0645B0" w14:textId="30C1B3EB" w:rsidR="5A043874" w:rsidRDefault="5A043874" w:rsidP="5A043874">
      <w:pPr>
        <w:pStyle w:val="Heading1"/>
      </w:pPr>
      <w:bookmarkStart w:id="191" w:name="_Toc457999280"/>
      <w:bookmarkStart w:id="192" w:name="_Toc458002434"/>
      <w:bookmarkStart w:id="193" w:name="_Toc458022005"/>
      <w:bookmarkStart w:id="194" w:name="_Toc458024232"/>
      <w:bookmarkStart w:id="195" w:name="_Toc468191726"/>
      <w:bookmarkStart w:id="196" w:name="_Toc468192206"/>
      <w:r>
        <w:lastRenderedPageBreak/>
        <w:t>Appendix</w:t>
      </w:r>
      <w:bookmarkEnd w:id="191"/>
      <w:bookmarkEnd w:id="192"/>
      <w:bookmarkEnd w:id="193"/>
      <w:bookmarkEnd w:id="194"/>
      <w:bookmarkEnd w:id="195"/>
      <w:bookmarkEnd w:id="196"/>
    </w:p>
    <w:p w14:paraId="089D9C09" w14:textId="3BABBA31" w:rsidR="5A043874" w:rsidRDefault="5A043874">
      <w:r w:rsidRPr="5A043874">
        <w:t xml:space="preserve"> </w:t>
      </w:r>
    </w:p>
    <w:p w14:paraId="3A55D1DE" w14:textId="0BCF7E6E" w:rsidR="5A043874" w:rsidRDefault="5A043874" w:rsidP="5A043874">
      <w:pPr>
        <w:pStyle w:val="Heading2"/>
      </w:pPr>
      <w:bookmarkStart w:id="197" w:name="_Toc457999281"/>
      <w:bookmarkStart w:id="198" w:name="_Toc458002435"/>
      <w:bookmarkStart w:id="199" w:name="_Toc458022006"/>
      <w:bookmarkStart w:id="200" w:name="_Toc458024233"/>
      <w:bookmarkStart w:id="201" w:name="_Toc468191727"/>
      <w:bookmarkStart w:id="202" w:name="_Toc468192207"/>
      <w:r>
        <w:t>Appendix A – UML Diagrams</w:t>
      </w:r>
      <w:bookmarkEnd w:id="197"/>
      <w:bookmarkEnd w:id="198"/>
      <w:bookmarkEnd w:id="199"/>
      <w:bookmarkEnd w:id="200"/>
      <w:bookmarkEnd w:id="201"/>
      <w:bookmarkEnd w:id="202"/>
    </w:p>
    <w:p w14:paraId="2693F34E" w14:textId="02907C33" w:rsidR="5A043874" w:rsidRDefault="5A043874">
      <w:r w:rsidRPr="5A043874">
        <w:t xml:space="preserve"> </w:t>
      </w:r>
    </w:p>
    <w:p w14:paraId="16230170" w14:textId="00D59213" w:rsidR="5A043874" w:rsidRPr="00687FDC" w:rsidRDefault="5A043874" w:rsidP="00687FDC">
      <w:pPr>
        <w:pStyle w:val="Heading3"/>
        <w:keepNext w:val="0"/>
        <w:keepLines w:val="0"/>
        <w:spacing w:before="280" w:after="80"/>
        <w:rPr>
          <w:color w:val="auto"/>
        </w:rPr>
      </w:pPr>
      <w:bookmarkStart w:id="203" w:name="_Toc457999282"/>
      <w:bookmarkStart w:id="204" w:name="_Toc458002436"/>
      <w:bookmarkStart w:id="205" w:name="_Toc458022007"/>
      <w:bookmarkStart w:id="206" w:name="_Toc458024234"/>
      <w:bookmarkStart w:id="207" w:name="_Toc468191728"/>
      <w:bookmarkStart w:id="208" w:name="_Toc468192208"/>
      <w:r w:rsidRPr="00687FDC">
        <w:rPr>
          <w:color w:val="auto"/>
        </w:rPr>
        <w:t>Static UML Diagrams</w:t>
      </w:r>
      <w:bookmarkEnd w:id="203"/>
      <w:bookmarkEnd w:id="204"/>
      <w:bookmarkEnd w:id="205"/>
      <w:bookmarkEnd w:id="206"/>
      <w:bookmarkEnd w:id="207"/>
      <w:bookmarkEnd w:id="208"/>
    </w:p>
    <w:p w14:paraId="119BCF34" w14:textId="77777777" w:rsidR="00595C37" w:rsidRDefault="00595C37" w:rsidP="00CD1FEF">
      <w:pPr>
        <w:pStyle w:val="Heading4"/>
        <w:jc w:val="center"/>
      </w:pPr>
      <w:bookmarkStart w:id="209" w:name="_Toc457999283"/>
      <w:bookmarkStart w:id="210" w:name="_Toc458002437"/>
      <w:bookmarkStart w:id="211" w:name="_Toc458022008"/>
      <w:bookmarkStart w:id="212" w:name="_Toc458024235"/>
      <w:r>
        <w:t>Sprint 1</w:t>
      </w:r>
      <w:bookmarkEnd w:id="209"/>
      <w:bookmarkEnd w:id="210"/>
      <w:bookmarkEnd w:id="211"/>
      <w:bookmarkEnd w:id="212"/>
    </w:p>
    <w:p w14:paraId="2190B7A1" w14:textId="77777777" w:rsidR="00255333" w:rsidRPr="00BB4054" w:rsidRDefault="00255333" w:rsidP="00255333">
      <w:pPr>
        <w:spacing w:line="480" w:lineRule="auto"/>
        <w:jc w:val="center"/>
      </w:pPr>
      <w:r>
        <w:t>(08/27/2016 - 09/09</w:t>
      </w:r>
      <w:r w:rsidRPr="6DECB2AD">
        <w:t>/2016)</w:t>
      </w:r>
    </w:p>
    <w:p w14:paraId="49E4A3C0" w14:textId="39EC34D9" w:rsidR="00595C37" w:rsidRDefault="6DECB2AD" w:rsidP="00595C37">
      <w:r w:rsidRPr="6DECB2AD">
        <w:rPr>
          <w:b/>
          <w:bCs/>
          <w:u w:val="single"/>
        </w:rPr>
        <w:t>User Story #</w:t>
      </w:r>
      <w:r w:rsidR="00AB6B81">
        <w:rPr>
          <w:b/>
          <w:bCs/>
          <w:u w:val="single"/>
        </w:rPr>
        <w:t>11</w:t>
      </w:r>
      <w:r w:rsidR="00CC3555">
        <w:rPr>
          <w:b/>
          <w:bCs/>
          <w:u w:val="single"/>
        </w:rPr>
        <w:t>77</w:t>
      </w:r>
      <w:r>
        <w:t xml:space="preserve"> </w:t>
      </w:r>
      <w:r w:rsidR="00F24E4D">
        <w:t xml:space="preserve">View </w:t>
      </w:r>
      <w:r w:rsidR="00CC3555">
        <w:t xml:space="preserve">All </w:t>
      </w:r>
      <w:r w:rsidR="0078670A">
        <w:t xml:space="preserve">Pictures on </w:t>
      </w:r>
      <w:r w:rsidR="00F24E4D">
        <w:t>BOLO</w:t>
      </w:r>
      <w:r w:rsidR="0078670A">
        <w:t xml:space="preserve"> Details View</w:t>
      </w:r>
    </w:p>
    <w:p w14:paraId="636ACF3F" w14:textId="77777777" w:rsidR="00595C37" w:rsidRDefault="6DECB2AD" w:rsidP="006B1C21">
      <w:pPr>
        <w:pStyle w:val="ListParagraph"/>
        <w:numPr>
          <w:ilvl w:val="0"/>
          <w:numId w:val="7"/>
        </w:numPr>
      </w:pPr>
      <w:r>
        <w:t>Figure sp1-1</w:t>
      </w:r>
    </w:p>
    <w:p w14:paraId="4D53D179" w14:textId="77777777" w:rsidR="00EE210B" w:rsidRDefault="00EE210B" w:rsidP="00EE210B">
      <w:pPr>
        <w:pStyle w:val="ListParagraph"/>
      </w:pPr>
    </w:p>
    <w:p w14:paraId="459D6D6E" w14:textId="571BCA9E" w:rsidR="5AA2640E" w:rsidRDefault="001B15DC" w:rsidP="5AA2640E">
      <w:pPr>
        <w:jc w:val="center"/>
      </w:pPr>
      <w:r>
        <w:pict w14:anchorId="104F8596">
          <v:shape id="_x0000_i1026" type="#_x0000_t75" style="width:466.5pt;height:361.5pt">
            <v:imagedata r:id="rId12" o:title="View Bolo Use Case Diagram"/>
          </v:shape>
        </w:pict>
      </w:r>
    </w:p>
    <w:p w14:paraId="66D3F70E" w14:textId="40A2D5A1" w:rsidR="7505C7AB" w:rsidRDefault="7505C7AB" w:rsidP="7505C7AB"/>
    <w:p w14:paraId="2428A9AB" w14:textId="29834FFB" w:rsidR="00595C37" w:rsidRDefault="00595C37" w:rsidP="00595C37"/>
    <w:p w14:paraId="65F9AA28" w14:textId="08001236" w:rsidR="00EE210B" w:rsidRDefault="00EE210B" w:rsidP="00595C37"/>
    <w:p w14:paraId="05C75C11" w14:textId="6422A98B" w:rsidR="00EE210B" w:rsidRDefault="00EE210B" w:rsidP="00595C37"/>
    <w:p w14:paraId="20CF1E80" w14:textId="7A2FAF01" w:rsidR="00EE210B" w:rsidRDefault="00EE210B" w:rsidP="00595C37"/>
    <w:p w14:paraId="12599FF1" w14:textId="62E5935C" w:rsidR="00EE210B" w:rsidRDefault="00EE210B" w:rsidP="00595C37"/>
    <w:p w14:paraId="1C531AD3" w14:textId="53FC4961" w:rsidR="00EE210B" w:rsidRDefault="00EE210B" w:rsidP="00595C37"/>
    <w:p w14:paraId="1097DF3D" w14:textId="660C65D4" w:rsidR="00EE210B" w:rsidRDefault="00EE210B" w:rsidP="00595C37"/>
    <w:p w14:paraId="04AB6F07" w14:textId="77777777" w:rsidR="00EE210B" w:rsidRDefault="00EE210B" w:rsidP="00595C37"/>
    <w:p w14:paraId="1BD8FB26" w14:textId="77F23139" w:rsidR="00595C37" w:rsidRDefault="6DECB2AD" w:rsidP="00595C37">
      <w:r w:rsidRPr="6DECB2AD">
        <w:rPr>
          <w:b/>
          <w:bCs/>
          <w:u w:val="single"/>
        </w:rPr>
        <w:t>User Story #</w:t>
      </w:r>
      <w:r w:rsidR="00CC3555">
        <w:rPr>
          <w:b/>
          <w:bCs/>
          <w:u w:val="single"/>
        </w:rPr>
        <w:t>1187</w:t>
      </w:r>
      <w:r>
        <w:t xml:space="preserve"> </w:t>
      </w:r>
      <w:r w:rsidR="00CC3555">
        <w:t>Generate</w:t>
      </w:r>
      <w:r w:rsidR="00256248">
        <w:t xml:space="preserve"> Watermark</w:t>
      </w:r>
      <w:r w:rsidR="00CC3555">
        <w:t xml:space="preserve"> on BOLOs</w:t>
      </w:r>
    </w:p>
    <w:p w14:paraId="6E27B0AD" w14:textId="77777777" w:rsidR="00595C37" w:rsidRDefault="6DECB2AD" w:rsidP="006B1C21">
      <w:pPr>
        <w:pStyle w:val="ListParagraph"/>
        <w:numPr>
          <w:ilvl w:val="0"/>
          <w:numId w:val="8"/>
        </w:numPr>
      </w:pPr>
      <w:r>
        <w:t>Figure sp1-2</w:t>
      </w:r>
    </w:p>
    <w:p w14:paraId="632477A1" w14:textId="77777777" w:rsidR="00EE210B" w:rsidRDefault="00EE210B" w:rsidP="00EE210B">
      <w:pPr>
        <w:pStyle w:val="ListParagraph"/>
      </w:pPr>
    </w:p>
    <w:p w14:paraId="194482DE" w14:textId="056C3767" w:rsidR="00595C37" w:rsidRDefault="001B15DC" w:rsidP="00EE210B">
      <w:pPr>
        <w:jc w:val="center"/>
      </w:pPr>
      <w:r>
        <w:pict w14:anchorId="15F9CE17">
          <v:shape id="_x0000_i1027" type="#_x0000_t75" style="width:466.5pt;height:361.5pt">
            <v:imagedata r:id="rId13" o:title="Add Watermark Use Case Diagram"/>
          </v:shape>
        </w:pict>
      </w:r>
    </w:p>
    <w:p w14:paraId="3D04DD31" w14:textId="187E114D" w:rsidR="00EE210B" w:rsidRDefault="00EE210B" w:rsidP="00EE210B">
      <w:pPr>
        <w:jc w:val="center"/>
      </w:pPr>
    </w:p>
    <w:p w14:paraId="376A62BB" w14:textId="65BC0DA8" w:rsidR="00EE210B" w:rsidRDefault="00EE210B" w:rsidP="00EE210B">
      <w:pPr>
        <w:jc w:val="center"/>
      </w:pPr>
    </w:p>
    <w:p w14:paraId="7A64C9C2" w14:textId="667573F5" w:rsidR="00EE210B" w:rsidRDefault="00EE210B" w:rsidP="00EE210B">
      <w:pPr>
        <w:jc w:val="center"/>
      </w:pPr>
    </w:p>
    <w:p w14:paraId="42EE742A" w14:textId="4C0EEF13" w:rsidR="00EE210B" w:rsidRDefault="00EE210B" w:rsidP="00EE210B">
      <w:pPr>
        <w:jc w:val="center"/>
      </w:pPr>
    </w:p>
    <w:p w14:paraId="73F68A89" w14:textId="7F3DE51F" w:rsidR="00EE210B" w:rsidRDefault="00EE210B" w:rsidP="00EE210B">
      <w:pPr>
        <w:jc w:val="center"/>
      </w:pPr>
    </w:p>
    <w:p w14:paraId="048BC05D" w14:textId="14B282D2" w:rsidR="00EE210B" w:rsidRDefault="00EE210B" w:rsidP="00EE210B">
      <w:pPr>
        <w:jc w:val="center"/>
      </w:pPr>
    </w:p>
    <w:p w14:paraId="1F516AF0" w14:textId="6C17934A" w:rsidR="00EE210B" w:rsidRDefault="00EE210B" w:rsidP="00EE210B">
      <w:pPr>
        <w:jc w:val="center"/>
      </w:pPr>
    </w:p>
    <w:p w14:paraId="5F7A74B8" w14:textId="79E033A9" w:rsidR="00EE210B" w:rsidRDefault="00EE210B" w:rsidP="00EE210B">
      <w:pPr>
        <w:jc w:val="center"/>
      </w:pPr>
    </w:p>
    <w:p w14:paraId="292AE158" w14:textId="10B650A8" w:rsidR="00EE210B" w:rsidRDefault="00EE210B" w:rsidP="00EE210B">
      <w:pPr>
        <w:jc w:val="center"/>
      </w:pPr>
    </w:p>
    <w:p w14:paraId="3D40FA66" w14:textId="166BA8A7" w:rsidR="00EE210B" w:rsidRDefault="00EE210B" w:rsidP="00EE210B">
      <w:pPr>
        <w:jc w:val="center"/>
      </w:pPr>
    </w:p>
    <w:p w14:paraId="3B31C2F8" w14:textId="56639725" w:rsidR="00EE210B" w:rsidRDefault="00EE210B" w:rsidP="00EE210B">
      <w:pPr>
        <w:jc w:val="center"/>
      </w:pPr>
    </w:p>
    <w:p w14:paraId="45AA3D6F" w14:textId="5D5EDD9A" w:rsidR="00EE210B" w:rsidRDefault="00EE210B" w:rsidP="00EE210B">
      <w:pPr>
        <w:jc w:val="center"/>
      </w:pPr>
    </w:p>
    <w:p w14:paraId="658C69B4" w14:textId="565D68BF" w:rsidR="00EE210B" w:rsidRDefault="00EE210B" w:rsidP="00256248"/>
    <w:p w14:paraId="5757E60A" w14:textId="37167400" w:rsidR="00595C37" w:rsidRDefault="6DECB2AD" w:rsidP="00595C37">
      <w:r w:rsidRPr="6DECB2AD">
        <w:rPr>
          <w:b/>
          <w:bCs/>
          <w:u w:val="single"/>
        </w:rPr>
        <w:t>User Story #</w:t>
      </w:r>
      <w:r w:rsidR="0078670A">
        <w:rPr>
          <w:b/>
          <w:bCs/>
          <w:u w:val="single"/>
        </w:rPr>
        <w:t>1179</w:t>
      </w:r>
      <w:r>
        <w:t xml:space="preserve"> </w:t>
      </w:r>
      <w:r w:rsidR="00256248">
        <w:t>Batch Upload</w:t>
      </w:r>
      <w:r w:rsidR="0078670A">
        <w:t xml:space="preserve"> of New Users</w:t>
      </w:r>
    </w:p>
    <w:p w14:paraId="6220FDB9" w14:textId="77777777" w:rsidR="00595C37" w:rsidRDefault="6DECB2AD" w:rsidP="006B1C21">
      <w:pPr>
        <w:pStyle w:val="ListParagraph"/>
        <w:numPr>
          <w:ilvl w:val="0"/>
          <w:numId w:val="9"/>
        </w:numPr>
      </w:pPr>
      <w:r>
        <w:lastRenderedPageBreak/>
        <w:t>Figure sp1-3</w:t>
      </w:r>
    </w:p>
    <w:p w14:paraId="2D422DFF" w14:textId="77777777" w:rsidR="00EE210B" w:rsidRDefault="00EE210B" w:rsidP="00EE210B">
      <w:pPr>
        <w:pStyle w:val="ListParagraph"/>
      </w:pPr>
    </w:p>
    <w:p w14:paraId="608A94F5" w14:textId="01911BF9" w:rsidR="7505C7AB" w:rsidRDefault="7505C7AB" w:rsidP="00EE210B">
      <w:pPr>
        <w:jc w:val="center"/>
      </w:pPr>
    </w:p>
    <w:p w14:paraId="2D5BD6D9" w14:textId="795CB1F2" w:rsidR="00EE210B" w:rsidRDefault="00256248">
      <w:r>
        <w:rPr>
          <w:noProof/>
        </w:rPr>
        <w:drawing>
          <wp:inline distT="0" distB="0" distL="0" distR="0" wp14:anchorId="78584688" wp14:editId="4AA67D80">
            <wp:extent cx="5943600" cy="4572000"/>
            <wp:effectExtent l="0" t="0" r="0" b="0"/>
            <wp:docPr id="1" name="Picture 1" descr="C:\Users\Crash\AppData\Local\Microsoft\Windows\INetCacheContent.Word\BatchUpload Use Cas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rash\AppData\Local\Microsoft\Windows\INetCacheContent.Word\BatchUpload Use Case Diagra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742376E3" w14:textId="49F560F9" w:rsidR="00EE210B" w:rsidRDefault="00EE210B"/>
    <w:p w14:paraId="659612D6" w14:textId="3F6DE95A" w:rsidR="00EE210B" w:rsidRDefault="00EE210B"/>
    <w:p w14:paraId="19BFDD51" w14:textId="1AF27036" w:rsidR="0078670A" w:rsidRDefault="0078670A" w:rsidP="0078670A">
      <w:r>
        <w:br w:type="column"/>
      </w:r>
      <w:r w:rsidRPr="6DECB2AD">
        <w:rPr>
          <w:b/>
          <w:bCs/>
          <w:u w:val="single"/>
        </w:rPr>
        <w:lastRenderedPageBreak/>
        <w:t>User Story #</w:t>
      </w:r>
      <w:r>
        <w:rPr>
          <w:b/>
          <w:bCs/>
          <w:u w:val="single"/>
        </w:rPr>
        <w:t>1186</w:t>
      </w:r>
      <w:r>
        <w:t xml:space="preserve"> New User Button</w:t>
      </w:r>
    </w:p>
    <w:p w14:paraId="709A2D63" w14:textId="582A0128" w:rsidR="0078670A" w:rsidRDefault="0078670A" w:rsidP="006B1C21">
      <w:pPr>
        <w:pStyle w:val="ListParagraph"/>
        <w:numPr>
          <w:ilvl w:val="0"/>
          <w:numId w:val="9"/>
        </w:numPr>
      </w:pPr>
      <w:r>
        <w:t>Figure sp1-4</w:t>
      </w:r>
    </w:p>
    <w:p w14:paraId="6B7C420B" w14:textId="77777777" w:rsidR="008A47EE" w:rsidRDefault="008A47EE" w:rsidP="008A47EE">
      <w:pPr>
        <w:pStyle w:val="ListParagraph"/>
      </w:pPr>
    </w:p>
    <w:p w14:paraId="769DEE1F" w14:textId="26361CD7" w:rsidR="00EE210B" w:rsidRDefault="008A47EE">
      <w:r>
        <w:rPr>
          <w:noProof/>
        </w:rPr>
        <w:drawing>
          <wp:inline distT="0" distB="0" distL="0" distR="0" wp14:anchorId="04FD3721" wp14:editId="0138AA5C">
            <wp:extent cx="5943600" cy="4572000"/>
            <wp:effectExtent l="0" t="0" r="0" b="0"/>
            <wp:docPr id="2" name="Picture 2" descr="C:\Users\Crash\AppData\Local\Microsoft\Windows\INetCacheContent.Word\BatchUpload Use Cas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rash\AppData\Local\Microsoft\Windows\INetCacheContent.Word\BatchUpload Use Case Diagra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2F4D18B4" w14:textId="18947445" w:rsidR="00EE210B" w:rsidRDefault="00EE210B"/>
    <w:p w14:paraId="74381D87" w14:textId="34F4C874" w:rsidR="00EE210B" w:rsidRDefault="00EE210B" w:rsidP="00256248"/>
    <w:p w14:paraId="4D44CDAD" w14:textId="77777777" w:rsidR="00256248" w:rsidRDefault="00256248" w:rsidP="00256248"/>
    <w:p w14:paraId="026B0439" w14:textId="087A9612" w:rsidR="00EE210B" w:rsidRDefault="00EE210B" w:rsidP="00EE210B">
      <w:pPr>
        <w:jc w:val="center"/>
      </w:pPr>
    </w:p>
    <w:p w14:paraId="61DBD6FA" w14:textId="5E64D6B2" w:rsidR="00EE210B" w:rsidRDefault="00EE210B" w:rsidP="00EE210B">
      <w:pPr>
        <w:jc w:val="center"/>
      </w:pPr>
    </w:p>
    <w:p w14:paraId="5D8D5D01" w14:textId="77778CFB" w:rsidR="00EE210B" w:rsidRDefault="00EE210B" w:rsidP="00EE210B">
      <w:pPr>
        <w:jc w:val="center"/>
      </w:pPr>
    </w:p>
    <w:p w14:paraId="40687CFC" w14:textId="40C63355" w:rsidR="00EE210B" w:rsidRDefault="00EE210B" w:rsidP="00EE210B">
      <w:pPr>
        <w:jc w:val="center"/>
      </w:pPr>
    </w:p>
    <w:p w14:paraId="0EAC1D0C" w14:textId="14E90103" w:rsidR="00EE210B" w:rsidRDefault="00EE210B" w:rsidP="00EE210B">
      <w:pPr>
        <w:jc w:val="center"/>
      </w:pPr>
    </w:p>
    <w:p w14:paraId="49D88224" w14:textId="2B77A476" w:rsidR="00EE210B" w:rsidRDefault="00EE210B" w:rsidP="00EE210B">
      <w:pPr>
        <w:jc w:val="center"/>
      </w:pPr>
    </w:p>
    <w:p w14:paraId="27ED06D4" w14:textId="02943CFB" w:rsidR="00EE210B" w:rsidRDefault="00EE210B" w:rsidP="00EE210B">
      <w:pPr>
        <w:jc w:val="center"/>
      </w:pPr>
    </w:p>
    <w:p w14:paraId="0BF41578" w14:textId="6D7FC9C5" w:rsidR="00EE210B" w:rsidRDefault="0078670A" w:rsidP="00EE210B">
      <w:pPr>
        <w:jc w:val="center"/>
      </w:pPr>
      <w:r>
        <w:br w:type="column"/>
      </w:r>
    </w:p>
    <w:p w14:paraId="5F4A65F9" w14:textId="77777777" w:rsidR="00595C37" w:rsidRDefault="00595C37" w:rsidP="00CD1FEF">
      <w:pPr>
        <w:pStyle w:val="Heading4"/>
        <w:jc w:val="center"/>
      </w:pPr>
      <w:bookmarkStart w:id="213" w:name="_Toc457999284"/>
      <w:bookmarkStart w:id="214" w:name="_Toc458002438"/>
      <w:bookmarkStart w:id="215" w:name="_Toc458022009"/>
      <w:bookmarkStart w:id="216" w:name="_Toc458024236"/>
      <w:r>
        <w:t>Sprint 2</w:t>
      </w:r>
      <w:bookmarkEnd w:id="213"/>
      <w:bookmarkEnd w:id="214"/>
      <w:bookmarkEnd w:id="215"/>
      <w:bookmarkEnd w:id="216"/>
    </w:p>
    <w:p w14:paraId="48F184C3" w14:textId="77777777" w:rsidR="00255333" w:rsidRPr="00BB4054" w:rsidRDefault="00255333" w:rsidP="00255333">
      <w:pPr>
        <w:spacing w:line="480" w:lineRule="auto"/>
        <w:jc w:val="center"/>
      </w:pPr>
      <w:r>
        <w:t>(09/10/2016 - 09/23</w:t>
      </w:r>
      <w:r w:rsidRPr="6DECB2AD">
        <w:t>/2016)</w:t>
      </w:r>
    </w:p>
    <w:p w14:paraId="0A48049A" w14:textId="7145FF0A" w:rsidR="00595C37" w:rsidRDefault="6DECB2AD" w:rsidP="00595C37">
      <w:r w:rsidRPr="6DECB2AD">
        <w:rPr>
          <w:b/>
          <w:bCs/>
          <w:u w:val="single"/>
        </w:rPr>
        <w:t>User Story #</w:t>
      </w:r>
      <w:r w:rsidR="00CF7A16">
        <w:rPr>
          <w:b/>
          <w:bCs/>
          <w:u w:val="single"/>
        </w:rPr>
        <w:t>1189</w:t>
      </w:r>
      <w:r w:rsidRPr="6DECB2AD">
        <w:rPr>
          <w:b/>
          <w:bCs/>
        </w:rPr>
        <w:t xml:space="preserve"> </w:t>
      </w:r>
      <w:r w:rsidR="00C4403B">
        <w:rPr>
          <w:color w:val="000000" w:themeColor="text1"/>
        </w:rPr>
        <w:t>Agency Specific BOLO</w:t>
      </w:r>
    </w:p>
    <w:p w14:paraId="07E52EC3" w14:textId="77777777" w:rsidR="00595C37" w:rsidRDefault="6DECB2AD" w:rsidP="006B1C21">
      <w:pPr>
        <w:pStyle w:val="ListParagraph"/>
        <w:numPr>
          <w:ilvl w:val="0"/>
          <w:numId w:val="10"/>
        </w:numPr>
        <w:rPr>
          <w:color w:val="000000" w:themeColor="text1"/>
        </w:rPr>
      </w:pPr>
      <w:r w:rsidRPr="6DECB2AD">
        <w:rPr>
          <w:color w:val="000000" w:themeColor="text1"/>
        </w:rPr>
        <w:t>Figure sp2-1</w:t>
      </w:r>
    </w:p>
    <w:p w14:paraId="26150EC9" w14:textId="77777777" w:rsidR="00E80DCE" w:rsidRDefault="00E80DCE" w:rsidP="00E80DCE">
      <w:pPr>
        <w:pStyle w:val="ListParagraph"/>
        <w:rPr>
          <w:color w:val="000000" w:themeColor="text1"/>
        </w:rPr>
      </w:pPr>
    </w:p>
    <w:p w14:paraId="5967D23E" w14:textId="3F3E4AD8" w:rsidR="00595C37" w:rsidRDefault="001B15DC" w:rsidP="00595C37">
      <w:r>
        <w:pict w14:anchorId="366CE8F8">
          <v:shape id="_x0000_i1028" type="#_x0000_t75" style="width:466.5pt;height:361.5pt">
            <v:imagedata r:id="rId15" o:title="Agency Specific BOLO Case Diagram"/>
          </v:shape>
        </w:pict>
      </w:r>
    </w:p>
    <w:p w14:paraId="11BDE02D" w14:textId="45E91841" w:rsidR="00E80DCE" w:rsidRDefault="00E80DCE" w:rsidP="00595C37"/>
    <w:p w14:paraId="1A545034" w14:textId="71F62AE0" w:rsidR="00E80DCE" w:rsidRDefault="00E80DCE" w:rsidP="00595C37"/>
    <w:p w14:paraId="0BD7D455" w14:textId="715DC2B0" w:rsidR="00E80DCE" w:rsidRDefault="00E80DCE" w:rsidP="00595C37"/>
    <w:p w14:paraId="3502CA55" w14:textId="34CF57AF" w:rsidR="00E80DCE" w:rsidRDefault="00E80DCE" w:rsidP="00595C37"/>
    <w:p w14:paraId="1163A341" w14:textId="27D1663D" w:rsidR="00E80DCE" w:rsidRDefault="00E80DCE" w:rsidP="00595C37"/>
    <w:p w14:paraId="274BE9E9" w14:textId="313678E0" w:rsidR="00E80DCE" w:rsidRDefault="00E80DCE" w:rsidP="00595C37"/>
    <w:p w14:paraId="11C7EA6A" w14:textId="635B767B" w:rsidR="00E80DCE" w:rsidRDefault="00E80DCE" w:rsidP="00595C37"/>
    <w:p w14:paraId="46DD2AB8" w14:textId="674B0667" w:rsidR="00E80DCE" w:rsidRDefault="00E80DCE" w:rsidP="00595C37"/>
    <w:p w14:paraId="444181BF" w14:textId="0AB6F5AD" w:rsidR="00E80DCE" w:rsidRDefault="00E80DCE" w:rsidP="00595C37"/>
    <w:p w14:paraId="27FBA2D3" w14:textId="1B8714AF" w:rsidR="00E80DCE" w:rsidRDefault="00E80DCE" w:rsidP="00595C37"/>
    <w:p w14:paraId="28313D91" w14:textId="451E5B88" w:rsidR="00E80DCE" w:rsidRDefault="00E80DCE" w:rsidP="00595C37"/>
    <w:p w14:paraId="38AA4C58" w14:textId="2F7074BF" w:rsidR="00E80DCE" w:rsidRDefault="00E80DCE" w:rsidP="00595C37"/>
    <w:p w14:paraId="083B8973" w14:textId="777B32C6" w:rsidR="00E80DCE" w:rsidRDefault="00E80DCE" w:rsidP="00595C37"/>
    <w:p w14:paraId="4C57CBA4" w14:textId="77777777" w:rsidR="00E80DCE" w:rsidRDefault="00E80DCE" w:rsidP="00595C37"/>
    <w:p w14:paraId="6AC70925" w14:textId="3D44169F" w:rsidR="00595C37" w:rsidRDefault="6DECB2AD" w:rsidP="00595C37">
      <w:r w:rsidRPr="6DECB2AD">
        <w:rPr>
          <w:b/>
          <w:bCs/>
          <w:u w:val="single"/>
        </w:rPr>
        <w:t>User Story #</w:t>
      </w:r>
      <w:r w:rsidR="00CF7A16">
        <w:rPr>
          <w:b/>
          <w:bCs/>
          <w:u w:val="single"/>
        </w:rPr>
        <w:t>1190</w:t>
      </w:r>
      <w:r w:rsidRPr="6DECB2AD">
        <w:rPr>
          <w:b/>
          <w:bCs/>
          <w:color w:val="000000" w:themeColor="text1"/>
        </w:rPr>
        <w:t xml:space="preserve"> </w:t>
      </w:r>
      <w:r w:rsidR="00C4403B">
        <w:rPr>
          <w:color w:val="000000" w:themeColor="text1"/>
        </w:rPr>
        <w:t>Agency Specific View</w:t>
      </w:r>
    </w:p>
    <w:p w14:paraId="70B6D270" w14:textId="77777777" w:rsidR="00595C37" w:rsidRDefault="6DECB2AD" w:rsidP="006B1C21">
      <w:pPr>
        <w:pStyle w:val="ListParagraph"/>
        <w:numPr>
          <w:ilvl w:val="0"/>
          <w:numId w:val="10"/>
        </w:numPr>
        <w:rPr>
          <w:color w:val="000000" w:themeColor="text1"/>
        </w:rPr>
      </w:pPr>
      <w:r w:rsidRPr="6DECB2AD">
        <w:rPr>
          <w:color w:val="000000" w:themeColor="text1"/>
        </w:rPr>
        <w:t>Figure sp2-2</w:t>
      </w:r>
    </w:p>
    <w:p w14:paraId="0771D91E" w14:textId="77777777" w:rsidR="00E80DCE" w:rsidRDefault="00E80DCE" w:rsidP="00E80DCE">
      <w:pPr>
        <w:pStyle w:val="ListParagraph"/>
        <w:rPr>
          <w:color w:val="000000" w:themeColor="text1"/>
        </w:rPr>
      </w:pPr>
    </w:p>
    <w:p w14:paraId="303D823C" w14:textId="08DC3758" w:rsidR="00595C37" w:rsidRDefault="001B15DC" w:rsidP="00E80DCE">
      <w:pPr>
        <w:jc w:val="center"/>
      </w:pPr>
      <w:r>
        <w:pict w14:anchorId="36B35D94">
          <v:shape id="_x0000_i1029" type="#_x0000_t75" style="width:466.5pt;height:361.5pt">
            <v:imagedata r:id="rId16" o:title="Agency Specific View Case Diagram"/>
          </v:shape>
        </w:pict>
      </w:r>
    </w:p>
    <w:p w14:paraId="20E05C10" w14:textId="77777777" w:rsidR="00E80DCE" w:rsidRDefault="00E80DCE" w:rsidP="00E80DCE">
      <w:pPr>
        <w:jc w:val="center"/>
      </w:pPr>
    </w:p>
    <w:p w14:paraId="3538D683" w14:textId="77777777" w:rsidR="00C4403B" w:rsidRDefault="00C4403B" w:rsidP="00E80DCE">
      <w:pPr>
        <w:jc w:val="center"/>
      </w:pPr>
    </w:p>
    <w:p w14:paraId="194CB3E0" w14:textId="77777777" w:rsidR="00C4403B" w:rsidRDefault="00C4403B" w:rsidP="00E80DCE">
      <w:pPr>
        <w:jc w:val="center"/>
      </w:pPr>
    </w:p>
    <w:p w14:paraId="1D42B82B" w14:textId="77777777" w:rsidR="00C4403B" w:rsidRDefault="00C4403B" w:rsidP="00E80DCE">
      <w:pPr>
        <w:jc w:val="center"/>
      </w:pPr>
    </w:p>
    <w:p w14:paraId="2C64394A" w14:textId="77777777" w:rsidR="00C4403B" w:rsidRDefault="00C4403B" w:rsidP="00E80DCE">
      <w:pPr>
        <w:jc w:val="center"/>
      </w:pPr>
    </w:p>
    <w:p w14:paraId="54E6F2BB" w14:textId="77777777" w:rsidR="00C4403B" w:rsidRDefault="00C4403B" w:rsidP="00E80DCE">
      <w:pPr>
        <w:jc w:val="center"/>
      </w:pPr>
    </w:p>
    <w:p w14:paraId="759ECF87" w14:textId="77777777" w:rsidR="00C4403B" w:rsidRDefault="00C4403B" w:rsidP="00E80DCE">
      <w:pPr>
        <w:jc w:val="center"/>
      </w:pPr>
    </w:p>
    <w:p w14:paraId="5690C4EF" w14:textId="77777777" w:rsidR="00C4403B" w:rsidRDefault="00C4403B" w:rsidP="00E80DCE">
      <w:pPr>
        <w:jc w:val="center"/>
      </w:pPr>
    </w:p>
    <w:p w14:paraId="6341B0A2" w14:textId="77777777" w:rsidR="00C4403B" w:rsidRDefault="00C4403B" w:rsidP="00E80DCE">
      <w:pPr>
        <w:jc w:val="center"/>
      </w:pPr>
    </w:p>
    <w:p w14:paraId="4426175F" w14:textId="77777777" w:rsidR="00C4403B" w:rsidRDefault="00C4403B" w:rsidP="00E80DCE">
      <w:pPr>
        <w:jc w:val="center"/>
      </w:pPr>
    </w:p>
    <w:p w14:paraId="3FA583CA" w14:textId="77777777" w:rsidR="00C4403B" w:rsidRDefault="00C4403B" w:rsidP="00E80DCE">
      <w:pPr>
        <w:jc w:val="center"/>
      </w:pPr>
    </w:p>
    <w:p w14:paraId="21E7706F" w14:textId="77777777" w:rsidR="00C4403B" w:rsidRDefault="00C4403B" w:rsidP="00E80DCE">
      <w:pPr>
        <w:jc w:val="center"/>
      </w:pPr>
    </w:p>
    <w:p w14:paraId="35CC3ADB" w14:textId="77777777" w:rsidR="00C4403B" w:rsidRDefault="00C4403B" w:rsidP="00E80DCE">
      <w:pPr>
        <w:jc w:val="center"/>
      </w:pPr>
    </w:p>
    <w:p w14:paraId="7F9AC8C5" w14:textId="77777777" w:rsidR="00C4403B" w:rsidRDefault="00C4403B" w:rsidP="00E80DCE">
      <w:pPr>
        <w:jc w:val="center"/>
      </w:pPr>
    </w:p>
    <w:p w14:paraId="1253EF72" w14:textId="77777777" w:rsidR="00C4403B" w:rsidRDefault="00C4403B" w:rsidP="00E80DCE">
      <w:pPr>
        <w:jc w:val="center"/>
      </w:pPr>
    </w:p>
    <w:p w14:paraId="633CA4E7" w14:textId="77777777" w:rsidR="00C4403B" w:rsidRDefault="00C4403B" w:rsidP="00E80DCE">
      <w:pPr>
        <w:jc w:val="center"/>
      </w:pPr>
    </w:p>
    <w:p w14:paraId="081FFCC0" w14:textId="3378C726" w:rsidR="00595C37" w:rsidRDefault="0072313B" w:rsidP="00595C37">
      <w:r>
        <w:rPr>
          <w:b/>
          <w:bCs/>
          <w:u w:val="single"/>
        </w:rPr>
        <w:lastRenderedPageBreak/>
        <w:t>User Story 1182</w:t>
      </w:r>
      <w:r w:rsidR="6DECB2AD" w:rsidRPr="6DECB2AD">
        <w:rPr>
          <w:b/>
          <w:bCs/>
          <w:color w:val="000000" w:themeColor="text1"/>
        </w:rPr>
        <w:t xml:space="preserve"> </w:t>
      </w:r>
      <w:r w:rsidR="00CF7A16">
        <w:rPr>
          <w:color w:val="000000" w:themeColor="text1"/>
        </w:rPr>
        <w:t xml:space="preserve">Edit </w:t>
      </w:r>
      <w:r>
        <w:rPr>
          <w:color w:val="000000" w:themeColor="text1"/>
        </w:rPr>
        <w:t>About Us Page</w:t>
      </w:r>
    </w:p>
    <w:p w14:paraId="4E300573" w14:textId="77777777" w:rsidR="00595C37" w:rsidRDefault="6DECB2AD" w:rsidP="006B1C21">
      <w:pPr>
        <w:pStyle w:val="ListParagraph"/>
        <w:numPr>
          <w:ilvl w:val="0"/>
          <w:numId w:val="10"/>
        </w:numPr>
        <w:rPr>
          <w:color w:val="000000" w:themeColor="text1"/>
        </w:rPr>
      </w:pPr>
      <w:r w:rsidRPr="6DECB2AD">
        <w:rPr>
          <w:color w:val="000000" w:themeColor="text1"/>
        </w:rPr>
        <w:t>Figure sp2-3</w:t>
      </w:r>
    </w:p>
    <w:p w14:paraId="1C4C84A3" w14:textId="77777777" w:rsidR="008A47EE" w:rsidRDefault="008A47EE" w:rsidP="008A47EE">
      <w:pPr>
        <w:pStyle w:val="ListParagraph"/>
        <w:rPr>
          <w:color w:val="000000" w:themeColor="text1"/>
        </w:rPr>
      </w:pPr>
    </w:p>
    <w:p w14:paraId="2E4F148F" w14:textId="225F49E6" w:rsidR="0072313B" w:rsidRDefault="008A47EE" w:rsidP="0072313B">
      <w:r>
        <w:rPr>
          <w:noProof/>
          <w:color w:val="000000" w:themeColor="text1"/>
        </w:rPr>
        <w:drawing>
          <wp:inline distT="0" distB="0" distL="0" distR="0" wp14:anchorId="78A7D64D" wp14:editId="17D00512">
            <wp:extent cx="5930900" cy="4584700"/>
            <wp:effectExtent l="0" t="0" r="12700" b="12700"/>
            <wp:docPr id="3" name="Picture 3" descr="/Users/gllaptop/Downloads/Edit About US-Login-User Guid Use Cas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Users/gllaptop/Downloads/Edit About US-Login-User Guid Use Case Diagr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0900" cy="4584700"/>
                    </a:xfrm>
                    <a:prstGeom prst="rect">
                      <a:avLst/>
                    </a:prstGeom>
                    <a:noFill/>
                    <a:ln>
                      <a:noFill/>
                    </a:ln>
                  </pic:spPr>
                </pic:pic>
              </a:graphicData>
            </a:graphic>
          </wp:inline>
        </w:drawing>
      </w:r>
      <w:r w:rsidR="0072313B">
        <w:rPr>
          <w:color w:val="000000" w:themeColor="text1"/>
        </w:rPr>
        <w:br w:type="column"/>
      </w:r>
      <w:r w:rsidR="0072313B">
        <w:rPr>
          <w:b/>
          <w:bCs/>
          <w:u w:val="single"/>
        </w:rPr>
        <w:lastRenderedPageBreak/>
        <w:t>User Story 1183</w:t>
      </w:r>
      <w:r w:rsidR="0072313B" w:rsidRPr="6DECB2AD">
        <w:rPr>
          <w:b/>
          <w:bCs/>
          <w:color w:val="000000" w:themeColor="text1"/>
        </w:rPr>
        <w:t xml:space="preserve"> </w:t>
      </w:r>
      <w:r w:rsidR="0072313B">
        <w:rPr>
          <w:color w:val="000000" w:themeColor="text1"/>
        </w:rPr>
        <w:t>Edit Login Page</w:t>
      </w:r>
    </w:p>
    <w:p w14:paraId="2AD48233" w14:textId="3B7480FB" w:rsidR="0072313B" w:rsidRDefault="00A92DB7" w:rsidP="00DF0FE9">
      <w:pPr>
        <w:pStyle w:val="ListParagraph"/>
        <w:numPr>
          <w:ilvl w:val="0"/>
          <w:numId w:val="1"/>
        </w:numPr>
        <w:rPr>
          <w:color w:val="000000" w:themeColor="text1"/>
        </w:rPr>
      </w:pPr>
      <w:r>
        <w:rPr>
          <w:color w:val="000000" w:themeColor="text1"/>
        </w:rPr>
        <w:t>Figure sp2-4</w:t>
      </w:r>
    </w:p>
    <w:p w14:paraId="1728255C" w14:textId="5CADC043" w:rsidR="008A47EE" w:rsidRDefault="008A47EE" w:rsidP="008A47EE">
      <w:pPr>
        <w:pStyle w:val="ListParagraph"/>
        <w:rPr>
          <w:color w:val="000000" w:themeColor="text1"/>
        </w:rPr>
      </w:pPr>
      <w:r>
        <w:rPr>
          <w:noProof/>
          <w:color w:val="000000" w:themeColor="text1"/>
        </w:rPr>
        <w:drawing>
          <wp:inline distT="0" distB="0" distL="0" distR="0" wp14:anchorId="10B5AB60" wp14:editId="247C3DF8">
            <wp:extent cx="5930900" cy="4584700"/>
            <wp:effectExtent l="0" t="0" r="12700" b="12700"/>
            <wp:docPr id="4" name="Picture 4" descr="/Users/gllaptop/Downloads/Edit About US-Login-User Guid Use Cas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Users/gllaptop/Downloads/Edit About US-Login-User Guid Use Case Diagr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0900" cy="4584700"/>
                    </a:xfrm>
                    <a:prstGeom prst="rect">
                      <a:avLst/>
                    </a:prstGeom>
                    <a:noFill/>
                    <a:ln>
                      <a:noFill/>
                    </a:ln>
                  </pic:spPr>
                </pic:pic>
              </a:graphicData>
            </a:graphic>
          </wp:inline>
        </w:drawing>
      </w:r>
    </w:p>
    <w:p w14:paraId="5F1B13C2" w14:textId="06A4E2CA" w:rsidR="0072313B" w:rsidRPr="0072313B" w:rsidRDefault="0072313B" w:rsidP="0072313B">
      <w:pPr>
        <w:rPr>
          <w:color w:val="000000" w:themeColor="text1"/>
        </w:rPr>
      </w:pPr>
      <w:r>
        <w:rPr>
          <w:color w:val="000000" w:themeColor="text1"/>
        </w:rPr>
        <w:br w:type="column"/>
      </w:r>
      <w:r>
        <w:rPr>
          <w:b/>
          <w:bCs/>
          <w:u w:val="single"/>
        </w:rPr>
        <w:lastRenderedPageBreak/>
        <w:t xml:space="preserve">User Story </w:t>
      </w:r>
      <w:r w:rsidR="00A92DB7">
        <w:rPr>
          <w:b/>
          <w:bCs/>
          <w:u w:val="single"/>
        </w:rPr>
        <w:t>1184</w:t>
      </w:r>
      <w:r w:rsidRPr="6DECB2AD">
        <w:rPr>
          <w:b/>
          <w:bCs/>
          <w:color w:val="000000" w:themeColor="text1"/>
        </w:rPr>
        <w:t xml:space="preserve"> </w:t>
      </w:r>
      <w:r>
        <w:rPr>
          <w:color w:val="000000" w:themeColor="text1"/>
        </w:rPr>
        <w:t xml:space="preserve">Edit </w:t>
      </w:r>
      <w:r w:rsidR="00A92DB7">
        <w:rPr>
          <w:color w:val="000000" w:themeColor="text1"/>
        </w:rPr>
        <w:t>User Guide</w:t>
      </w:r>
      <w:r>
        <w:rPr>
          <w:color w:val="000000" w:themeColor="text1"/>
        </w:rPr>
        <w:t xml:space="preserve"> Page</w:t>
      </w:r>
    </w:p>
    <w:p w14:paraId="2CD1DB8F" w14:textId="28127D7D" w:rsidR="0072313B" w:rsidRDefault="00A92DB7" w:rsidP="00DF0FE9">
      <w:pPr>
        <w:pStyle w:val="ListParagraph"/>
        <w:numPr>
          <w:ilvl w:val="0"/>
          <w:numId w:val="1"/>
        </w:numPr>
        <w:rPr>
          <w:color w:val="000000" w:themeColor="text1"/>
        </w:rPr>
      </w:pPr>
      <w:r>
        <w:rPr>
          <w:color w:val="000000" w:themeColor="text1"/>
        </w:rPr>
        <w:t>Figure sp2-5</w:t>
      </w:r>
    </w:p>
    <w:p w14:paraId="4D62207F" w14:textId="328CAC72" w:rsidR="008A47EE" w:rsidRDefault="008A47EE" w:rsidP="008A47EE">
      <w:pPr>
        <w:pStyle w:val="ListParagraph"/>
        <w:rPr>
          <w:color w:val="000000" w:themeColor="text1"/>
        </w:rPr>
      </w:pPr>
      <w:r>
        <w:rPr>
          <w:noProof/>
          <w:color w:val="000000" w:themeColor="text1"/>
        </w:rPr>
        <w:drawing>
          <wp:inline distT="0" distB="0" distL="0" distR="0" wp14:anchorId="59C05632" wp14:editId="42B7B2A0">
            <wp:extent cx="5930900" cy="4584700"/>
            <wp:effectExtent l="0" t="0" r="12700" b="12700"/>
            <wp:docPr id="5" name="Picture 5" descr="/Users/gllaptop/Downloads/Edit About US-Login-User Guid Use Cas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Users/gllaptop/Downloads/Edit About US-Login-User Guid Use Case Diagr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0900" cy="4584700"/>
                    </a:xfrm>
                    <a:prstGeom prst="rect">
                      <a:avLst/>
                    </a:prstGeom>
                    <a:noFill/>
                    <a:ln>
                      <a:noFill/>
                    </a:ln>
                  </pic:spPr>
                </pic:pic>
              </a:graphicData>
            </a:graphic>
          </wp:inline>
        </w:drawing>
      </w:r>
    </w:p>
    <w:p w14:paraId="2CD27B68" w14:textId="77777777" w:rsidR="0072313B" w:rsidRDefault="0072313B" w:rsidP="0072313B">
      <w:pPr>
        <w:pStyle w:val="ListParagraph"/>
        <w:rPr>
          <w:color w:val="000000" w:themeColor="text1"/>
        </w:rPr>
      </w:pPr>
    </w:p>
    <w:p w14:paraId="73B65ED4" w14:textId="68E06F54" w:rsidR="00E80DCE" w:rsidRDefault="00E80DCE" w:rsidP="00E80DCE">
      <w:pPr>
        <w:pStyle w:val="ListParagraph"/>
        <w:rPr>
          <w:color w:val="000000" w:themeColor="text1"/>
        </w:rPr>
      </w:pPr>
    </w:p>
    <w:p w14:paraId="10015EFD" w14:textId="3E0E2FBC" w:rsidR="00595C37" w:rsidRDefault="00595C37" w:rsidP="00E80DCE">
      <w:pPr>
        <w:jc w:val="center"/>
      </w:pPr>
    </w:p>
    <w:p w14:paraId="1A820419" w14:textId="140D7905" w:rsidR="00595C37" w:rsidRDefault="00C4403B" w:rsidP="00595C37">
      <w:r>
        <w:br w:type="column"/>
      </w:r>
    </w:p>
    <w:p w14:paraId="27FC318B" w14:textId="77777777" w:rsidR="00595C37" w:rsidRDefault="00595C37" w:rsidP="002A5631">
      <w:pPr>
        <w:pStyle w:val="Heading4"/>
        <w:jc w:val="center"/>
      </w:pPr>
      <w:bookmarkStart w:id="217" w:name="_Toc457999285"/>
      <w:bookmarkStart w:id="218" w:name="_Toc458002439"/>
      <w:bookmarkStart w:id="219" w:name="_Toc458022010"/>
      <w:bookmarkStart w:id="220" w:name="_Toc458024237"/>
      <w:r>
        <w:t>Sprint 3</w:t>
      </w:r>
      <w:bookmarkEnd w:id="217"/>
      <w:bookmarkEnd w:id="218"/>
      <w:bookmarkEnd w:id="219"/>
      <w:bookmarkEnd w:id="220"/>
    </w:p>
    <w:p w14:paraId="6EBF1850" w14:textId="77777777" w:rsidR="00255333" w:rsidRPr="00BB4054" w:rsidRDefault="00255333" w:rsidP="00255333">
      <w:pPr>
        <w:spacing w:line="480" w:lineRule="auto"/>
        <w:jc w:val="center"/>
      </w:pPr>
      <w:r w:rsidRPr="6DECB2AD">
        <w:t>(</w:t>
      </w:r>
      <w:r>
        <w:t>09/24</w:t>
      </w:r>
      <w:r w:rsidRPr="6DECB2AD">
        <w:t xml:space="preserve">/2016 – </w:t>
      </w:r>
      <w:r>
        <w:t>10/</w:t>
      </w:r>
      <w:r w:rsidRPr="6DECB2AD">
        <w:t>07/2016)</w:t>
      </w:r>
    </w:p>
    <w:p w14:paraId="18D84C40" w14:textId="1B247558" w:rsidR="00595C37" w:rsidRDefault="6DECB2AD" w:rsidP="00595C37">
      <w:r w:rsidRPr="6DECB2AD">
        <w:rPr>
          <w:b/>
          <w:bCs/>
          <w:u w:val="single"/>
        </w:rPr>
        <w:t>User Story #</w:t>
      </w:r>
      <w:r w:rsidR="00A92DB7">
        <w:rPr>
          <w:b/>
          <w:bCs/>
          <w:u w:val="single"/>
        </w:rPr>
        <w:t>1194</w:t>
      </w:r>
      <w:r w:rsidRPr="6DECB2AD">
        <w:rPr>
          <w:b/>
          <w:bCs/>
          <w:color w:val="000000" w:themeColor="text1"/>
        </w:rPr>
        <w:t xml:space="preserve"> </w:t>
      </w:r>
      <w:r w:rsidR="002B0505">
        <w:rPr>
          <w:color w:val="000000" w:themeColor="text1"/>
        </w:rPr>
        <w:t>BOLO Category Template Creation</w:t>
      </w:r>
    </w:p>
    <w:p w14:paraId="3CF1EC59" w14:textId="77777777" w:rsidR="00595C37" w:rsidRDefault="6DECB2AD" w:rsidP="006B1C21">
      <w:pPr>
        <w:pStyle w:val="ListParagraph"/>
        <w:numPr>
          <w:ilvl w:val="0"/>
          <w:numId w:val="10"/>
        </w:numPr>
        <w:rPr>
          <w:color w:val="000000" w:themeColor="text1"/>
        </w:rPr>
      </w:pPr>
      <w:r w:rsidRPr="6DECB2AD">
        <w:rPr>
          <w:color w:val="000000" w:themeColor="text1"/>
        </w:rPr>
        <w:t>Figure sp3-1</w:t>
      </w:r>
    </w:p>
    <w:p w14:paraId="6B9F5BFF" w14:textId="77777777" w:rsidR="00E80DCE" w:rsidRDefault="00E80DCE" w:rsidP="00E80DCE">
      <w:pPr>
        <w:pStyle w:val="ListParagraph"/>
        <w:rPr>
          <w:color w:val="000000" w:themeColor="text1"/>
        </w:rPr>
      </w:pPr>
    </w:p>
    <w:p w14:paraId="272B5825" w14:textId="71FFE019" w:rsidR="00595C37" w:rsidRDefault="001B15DC" w:rsidP="00E80DCE">
      <w:pPr>
        <w:jc w:val="center"/>
      </w:pPr>
      <w:r>
        <w:pict w14:anchorId="5238A66E">
          <v:shape id="_x0000_i1030" type="#_x0000_t75" style="width:466.5pt;height:361.5pt">
            <v:imagedata r:id="rId18" o:title="BOLO Category Template Creation Case Diagram"/>
          </v:shape>
        </w:pict>
      </w:r>
    </w:p>
    <w:p w14:paraId="5F7A93B9" w14:textId="77777777" w:rsidR="00E80DCE" w:rsidRDefault="00E80DCE" w:rsidP="00E80DCE">
      <w:pPr>
        <w:jc w:val="center"/>
      </w:pPr>
    </w:p>
    <w:p w14:paraId="1B548FFC" w14:textId="77777777" w:rsidR="002B0505" w:rsidRDefault="002B0505" w:rsidP="00595C37">
      <w:pPr>
        <w:rPr>
          <w:b/>
          <w:bCs/>
          <w:u w:val="single"/>
        </w:rPr>
      </w:pPr>
    </w:p>
    <w:p w14:paraId="64471DDD" w14:textId="77777777" w:rsidR="002B0505" w:rsidRDefault="002B0505" w:rsidP="00595C37">
      <w:pPr>
        <w:rPr>
          <w:b/>
          <w:bCs/>
          <w:u w:val="single"/>
        </w:rPr>
      </w:pPr>
    </w:p>
    <w:p w14:paraId="0483D39D" w14:textId="77777777" w:rsidR="002B0505" w:rsidRDefault="002B0505" w:rsidP="00595C37">
      <w:pPr>
        <w:rPr>
          <w:b/>
          <w:bCs/>
          <w:u w:val="single"/>
        </w:rPr>
      </w:pPr>
    </w:p>
    <w:p w14:paraId="2F492A1E" w14:textId="77777777" w:rsidR="002B0505" w:rsidRDefault="002B0505" w:rsidP="00595C37">
      <w:pPr>
        <w:rPr>
          <w:b/>
          <w:bCs/>
          <w:u w:val="single"/>
        </w:rPr>
      </w:pPr>
    </w:p>
    <w:p w14:paraId="38C684AB" w14:textId="77777777" w:rsidR="002B0505" w:rsidRDefault="002B0505" w:rsidP="00595C37">
      <w:pPr>
        <w:rPr>
          <w:b/>
          <w:bCs/>
          <w:u w:val="single"/>
        </w:rPr>
      </w:pPr>
    </w:p>
    <w:p w14:paraId="2B79945F" w14:textId="77777777" w:rsidR="002B0505" w:rsidRDefault="002B0505" w:rsidP="00595C37">
      <w:pPr>
        <w:rPr>
          <w:b/>
          <w:bCs/>
          <w:u w:val="single"/>
        </w:rPr>
      </w:pPr>
    </w:p>
    <w:p w14:paraId="0D40A103" w14:textId="77777777" w:rsidR="002B0505" w:rsidRDefault="002B0505" w:rsidP="00595C37">
      <w:pPr>
        <w:rPr>
          <w:b/>
          <w:bCs/>
          <w:u w:val="single"/>
        </w:rPr>
      </w:pPr>
    </w:p>
    <w:p w14:paraId="3239055C" w14:textId="77777777" w:rsidR="002B0505" w:rsidRDefault="002B0505" w:rsidP="00595C37">
      <w:pPr>
        <w:rPr>
          <w:b/>
          <w:bCs/>
          <w:u w:val="single"/>
        </w:rPr>
      </w:pPr>
    </w:p>
    <w:p w14:paraId="7B6FFEEC" w14:textId="77777777" w:rsidR="002B0505" w:rsidRDefault="002B0505" w:rsidP="00595C37">
      <w:pPr>
        <w:rPr>
          <w:b/>
          <w:bCs/>
          <w:u w:val="single"/>
        </w:rPr>
      </w:pPr>
    </w:p>
    <w:p w14:paraId="2CA537ED" w14:textId="77777777" w:rsidR="002B0505" w:rsidRDefault="002B0505" w:rsidP="00595C37">
      <w:pPr>
        <w:rPr>
          <w:b/>
          <w:bCs/>
          <w:u w:val="single"/>
        </w:rPr>
      </w:pPr>
    </w:p>
    <w:p w14:paraId="0C2E4BC2" w14:textId="77777777" w:rsidR="002B0505" w:rsidRDefault="002B0505" w:rsidP="00595C37">
      <w:pPr>
        <w:rPr>
          <w:b/>
          <w:bCs/>
          <w:u w:val="single"/>
        </w:rPr>
      </w:pPr>
    </w:p>
    <w:p w14:paraId="5C810CB6" w14:textId="101AC83A" w:rsidR="00595C37" w:rsidRDefault="6DECB2AD" w:rsidP="00595C37">
      <w:pPr>
        <w:rPr>
          <w:color w:val="000000" w:themeColor="text1"/>
        </w:rPr>
      </w:pPr>
      <w:r w:rsidRPr="6DECB2AD">
        <w:rPr>
          <w:b/>
          <w:bCs/>
          <w:u w:val="single"/>
        </w:rPr>
        <w:t>User Story #</w:t>
      </w:r>
      <w:r w:rsidR="003A798A">
        <w:rPr>
          <w:b/>
          <w:bCs/>
          <w:u w:val="single"/>
        </w:rPr>
        <w:t>1191</w:t>
      </w:r>
      <w:r w:rsidRPr="6DECB2AD">
        <w:rPr>
          <w:b/>
          <w:bCs/>
          <w:color w:val="000000" w:themeColor="text1"/>
        </w:rPr>
        <w:t xml:space="preserve"> </w:t>
      </w:r>
      <w:r w:rsidR="002B0505">
        <w:rPr>
          <w:color w:val="000000" w:themeColor="text1"/>
        </w:rPr>
        <w:t>Email PDF Privacy</w:t>
      </w:r>
    </w:p>
    <w:p w14:paraId="4B402712" w14:textId="238B4658" w:rsidR="002B0505" w:rsidRDefault="002B0505" w:rsidP="00DF0FE9">
      <w:pPr>
        <w:pStyle w:val="ListParagraph"/>
        <w:numPr>
          <w:ilvl w:val="0"/>
          <w:numId w:val="1"/>
        </w:numPr>
        <w:rPr>
          <w:color w:val="000000" w:themeColor="text1"/>
        </w:rPr>
      </w:pPr>
      <w:r>
        <w:rPr>
          <w:color w:val="000000" w:themeColor="text1"/>
        </w:rPr>
        <w:lastRenderedPageBreak/>
        <w:t>Figure sp3-2</w:t>
      </w:r>
    </w:p>
    <w:p w14:paraId="438C668A" w14:textId="77777777" w:rsidR="002B0505" w:rsidRDefault="002B0505" w:rsidP="00595C37"/>
    <w:p w14:paraId="4B059B39" w14:textId="03A7A582" w:rsidR="00595C37" w:rsidRDefault="001B15DC" w:rsidP="00595C37">
      <w:pPr>
        <w:rPr>
          <w:b/>
        </w:rPr>
      </w:pPr>
      <w:r>
        <w:rPr>
          <w:b/>
        </w:rPr>
        <w:pict w14:anchorId="17B7C96C">
          <v:shape id="_x0000_i1031" type="#_x0000_t75" style="width:466.5pt;height:361.5pt">
            <v:imagedata r:id="rId19" o:title="Email PDF Privacy Use Case Diagram"/>
          </v:shape>
        </w:pict>
      </w:r>
    </w:p>
    <w:p w14:paraId="329DF025" w14:textId="73C1012F" w:rsidR="00E80DCE" w:rsidRDefault="00E80DCE" w:rsidP="00595C37">
      <w:pPr>
        <w:rPr>
          <w:b/>
        </w:rPr>
      </w:pPr>
    </w:p>
    <w:p w14:paraId="4E57649B" w14:textId="701D4EBE" w:rsidR="00E80DCE" w:rsidRDefault="00E80DCE" w:rsidP="00595C37">
      <w:pPr>
        <w:rPr>
          <w:b/>
        </w:rPr>
      </w:pPr>
    </w:p>
    <w:p w14:paraId="2F62BE25" w14:textId="01571F73" w:rsidR="00E80DCE" w:rsidRDefault="00E80DCE" w:rsidP="00595C37">
      <w:pPr>
        <w:rPr>
          <w:b/>
        </w:rPr>
      </w:pPr>
    </w:p>
    <w:p w14:paraId="065E36C1" w14:textId="35B1B8A9" w:rsidR="00E80DCE" w:rsidRDefault="00E80DCE" w:rsidP="00595C37">
      <w:pPr>
        <w:rPr>
          <w:b/>
        </w:rPr>
      </w:pPr>
    </w:p>
    <w:p w14:paraId="7E05EB9B" w14:textId="6CCD19DB" w:rsidR="00E80DCE" w:rsidRDefault="00E80DCE" w:rsidP="00595C37">
      <w:pPr>
        <w:rPr>
          <w:b/>
        </w:rPr>
      </w:pPr>
    </w:p>
    <w:p w14:paraId="3598267D" w14:textId="2BCAB20E" w:rsidR="003A798A" w:rsidRDefault="009356D9" w:rsidP="003A798A">
      <w:pPr>
        <w:rPr>
          <w:color w:val="000000" w:themeColor="text1"/>
        </w:rPr>
      </w:pPr>
      <w:r>
        <w:rPr>
          <w:b/>
        </w:rPr>
        <w:br w:type="column"/>
      </w:r>
      <w:r w:rsidR="003A798A">
        <w:rPr>
          <w:b/>
          <w:bCs/>
          <w:u w:val="single"/>
        </w:rPr>
        <w:lastRenderedPageBreak/>
        <w:t>User Story #1196</w:t>
      </w:r>
      <w:r w:rsidR="003A798A" w:rsidRPr="6DECB2AD">
        <w:rPr>
          <w:b/>
          <w:bCs/>
          <w:color w:val="000000" w:themeColor="text1"/>
        </w:rPr>
        <w:t xml:space="preserve"> </w:t>
      </w:r>
      <w:r w:rsidR="003A798A">
        <w:rPr>
          <w:color w:val="000000" w:themeColor="text1"/>
        </w:rPr>
        <w:t>Template Rendering</w:t>
      </w:r>
    </w:p>
    <w:p w14:paraId="29096221" w14:textId="64A4F8B4" w:rsidR="003A798A" w:rsidRDefault="003A798A" w:rsidP="00DF0FE9">
      <w:pPr>
        <w:pStyle w:val="ListParagraph"/>
        <w:numPr>
          <w:ilvl w:val="0"/>
          <w:numId w:val="1"/>
        </w:numPr>
        <w:rPr>
          <w:color w:val="000000" w:themeColor="text1"/>
        </w:rPr>
      </w:pPr>
      <w:r>
        <w:rPr>
          <w:color w:val="000000" w:themeColor="text1"/>
        </w:rPr>
        <w:t>Figure sp3-3</w:t>
      </w:r>
    </w:p>
    <w:p w14:paraId="4534DFB8" w14:textId="77777777" w:rsidR="00984389" w:rsidRDefault="003A798A" w:rsidP="003A798A">
      <w:pPr>
        <w:rPr>
          <w:b/>
        </w:rPr>
      </w:pPr>
      <w:r>
        <w:rPr>
          <w:b/>
        </w:rPr>
        <w:t xml:space="preserve"> </w:t>
      </w:r>
      <w:r w:rsidR="00984389">
        <w:rPr>
          <w:b/>
          <w:noProof/>
        </w:rPr>
        <w:drawing>
          <wp:inline distT="0" distB="0" distL="0" distR="0" wp14:anchorId="44CB5228" wp14:editId="27DE562C">
            <wp:extent cx="5943600" cy="4521200"/>
            <wp:effectExtent l="0" t="0" r="0" b="0"/>
            <wp:docPr id="6" name="Picture 6" descr="/Users/gllaptop/Downloads/Template Rendering Cas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Users/gllaptop/Downloads/Template Rendering Case Diagram.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521200"/>
                    </a:xfrm>
                    <a:prstGeom prst="rect">
                      <a:avLst/>
                    </a:prstGeom>
                    <a:noFill/>
                    <a:ln>
                      <a:noFill/>
                    </a:ln>
                  </pic:spPr>
                </pic:pic>
              </a:graphicData>
            </a:graphic>
          </wp:inline>
        </w:drawing>
      </w:r>
    </w:p>
    <w:p w14:paraId="36F655EA" w14:textId="77777777" w:rsidR="00984389" w:rsidRDefault="00984389" w:rsidP="003A798A">
      <w:pPr>
        <w:rPr>
          <w:b/>
        </w:rPr>
      </w:pPr>
    </w:p>
    <w:p w14:paraId="234ABE49" w14:textId="77777777" w:rsidR="00984389" w:rsidRDefault="00984389" w:rsidP="003A798A">
      <w:pPr>
        <w:rPr>
          <w:b/>
        </w:rPr>
      </w:pPr>
    </w:p>
    <w:p w14:paraId="0572CCEA" w14:textId="77777777" w:rsidR="00984389" w:rsidRDefault="00984389" w:rsidP="003A798A">
      <w:pPr>
        <w:rPr>
          <w:b/>
        </w:rPr>
      </w:pPr>
    </w:p>
    <w:p w14:paraId="202BF10C" w14:textId="77777777" w:rsidR="00984389" w:rsidRDefault="00984389" w:rsidP="003A798A">
      <w:pPr>
        <w:rPr>
          <w:b/>
        </w:rPr>
      </w:pPr>
    </w:p>
    <w:p w14:paraId="50CB0A23" w14:textId="77777777" w:rsidR="00984389" w:rsidRDefault="00984389" w:rsidP="003A798A">
      <w:pPr>
        <w:rPr>
          <w:b/>
        </w:rPr>
      </w:pPr>
    </w:p>
    <w:p w14:paraId="1850C413" w14:textId="77777777" w:rsidR="00984389" w:rsidRDefault="00984389" w:rsidP="003A798A">
      <w:pPr>
        <w:rPr>
          <w:b/>
        </w:rPr>
      </w:pPr>
    </w:p>
    <w:p w14:paraId="6D7EBAD5" w14:textId="77777777" w:rsidR="00984389" w:rsidRDefault="00984389" w:rsidP="003A798A">
      <w:pPr>
        <w:rPr>
          <w:b/>
        </w:rPr>
      </w:pPr>
    </w:p>
    <w:p w14:paraId="31D2647B" w14:textId="77777777" w:rsidR="00984389" w:rsidRDefault="00984389" w:rsidP="003A798A">
      <w:pPr>
        <w:rPr>
          <w:b/>
        </w:rPr>
      </w:pPr>
    </w:p>
    <w:p w14:paraId="6F659A1F" w14:textId="77777777" w:rsidR="00984389" w:rsidRDefault="00984389" w:rsidP="003A798A">
      <w:pPr>
        <w:rPr>
          <w:b/>
        </w:rPr>
      </w:pPr>
    </w:p>
    <w:p w14:paraId="27D6967E" w14:textId="77777777" w:rsidR="00984389" w:rsidRDefault="00984389" w:rsidP="003A798A">
      <w:pPr>
        <w:rPr>
          <w:b/>
        </w:rPr>
      </w:pPr>
    </w:p>
    <w:p w14:paraId="6E5823BB" w14:textId="77777777" w:rsidR="00984389" w:rsidRDefault="00984389" w:rsidP="003A798A">
      <w:pPr>
        <w:rPr>
          <w:b/>
        </w:rPr>
      </w:pPr>
    </w:p>
    <w:p w14:paraId="465FB378" w14:textId="77777777" w:rsidR="00984389" w:rsidRDefault="00984389" w:rsidP="003A798A">
      <w:pPr>
        <w:rPr>
          <w:b/>
        </w:rPr>
      </w:pPr>
    </w:p>
    <w:p w14:paraId="6074EA38" w14:textId="77777777" w:rsidR="00984389" w:rsidRDefault="00984389" w:rsidP="003A798A">
      <w:pPr>
        <w:rPr>
          <w:b/>
        </w:rPr>
      </w:pPr>
    </w:p>
    <w:p w14:paraId="004A4834" w14:textId="77777777" w:rsidR="00984389" w:rsidRDefault="00984389" w:rsidP="003A798A">
      <w:pPr>
        <w:rPr>
          <w:b/>
        </w:rPr>
      </w:pPr>
    </w:p>
    <w:p w14:paraId="3CC0AEE9" w14:textId="77777777" w:rsidR="00984389" w:rsidRDefault="00984389" w:rsidP="003A798A">
      <w:pPr>
        <w:rPr>
          <w:b/>
        </w:rPr>
      </w:pPr>
    </w:p>
    <w:p w14:paraId="4702E714" w14:textId="77777777" w:rsidR="00984389" w:rsidRDefault="00984389" w:rsidP="003A798A">
      <w:pPr>
        <w:rPr>
          <w:b/>
        </w:rPr>
      </w:pPr>
    </w:p>
    <w:p w14:paraId="5567C899" w14:textId="77777777" w:rsidR="00984389" w:rsidRDefault="00984389" w:rsidP="003A798A">
      <w:pPr>
        <w:rPr>
          <w:b/>
        </w:rPr>
      </w:pPr>
    </w:p>
    <w:p w14:paraId="098789B9" w14:textId="77777777" w:rsidR="00984389" w:rsidRDefault="00984389" w:rsidP="003A798A">
      <w:pPr>
        <w:rPr>
          <w:b/>
        </w:rPr>
      </w:pPr>
    </w:p>
    <w:p w14:paraId="16BC084D" w14:textId="515A1181" w:rsidR="009356D9" w:rsidRDefault="00984389" w:rsidP="003A798A">
      <w:pPr>
        <w:rPr>
          <w:color w:val="000000" w:themeColor="text1"/>
        </w:rPr>
      </w:pPr>
      <w:r w:rsidRPr="6DECB2AD">
        <w:rPr>
          <w:b/>
          <w:bCs/>
          <w:u w:val="single"/>
        </w:rPr>
        <w:lastRenderedPageBreak/>
        <w:t>User Story #1</w:t>
      </w:r>
      <w:r>
        <w:rPr>
          <w:b/>
          <w:bCs/>
          <w:u w:val="single"/>
        </w:rPr>
        <w:t xml:space="preserve">188 </w:t>
      </w:r>
      <w:r>
        <w:rPr>
          <w:color w:val="000000" w:themeColor="text1"/>
        </w:rPr>
        <w:t>Convert Database to MongoDB</w:t>
      </w:r>
    </w:p>
    <w:p w14:paraId="4697285F" w14:textId="72DCDC0B" w:rsidR="009356D9" w:rsidRDefault="009356D9" w:rsidP="00DF0FE9">
      <w:pPr>
        <w:pStyle w:val="ListParagraph"/>
        <w:numPr>
          <w:ilvl w:val="0"/>
          <w:numId w:val="1"/>
        </w:numPr>
        <w:rPr>
          <w:color w:val="000000" w:themeColor="text1"/>
        </w:rPr>
      </w:pPr>
      <w:r>
        <w:rPr>
          <w:color w:val="000000" w:themeColor="text1"/>
        </w:rPr>
        <w:t>Figure sp3-</w:t>
      </w:r>
      <w:r w:rsidR="003A798A">
        <w:rPr>
          <w:color w:val="000000" w:themeColor="text1"/>
        </w:rPr>
        <w:t>4</w:t>
      </w:r>
    </w:p>
    <w:p w14:paraId="1365CB7D" w14:textId="1915E117" w:rsidR="00E80DCE" w:rsidRDefault="00E80DCE" w:rsidP="00595C37">
      <w:pPr>
        <w:rPr>
          <w:b/>
        </w:rPr>
      </w:pPr>
    </w:p>
    <w:p w14:paraId="0865EC9F" w14:textId="6A809B52" w:rsidR="00E80DCE" w:rsidRDefault="00E80DCE" w:rsidP="00595C37">
      <w:pPr>
        <w:rPr>
          <w:b/>
        </w:rPr>
      </w:pPr>
    </w:p>
    <w:p w14:paraId="62D382F6" w14:textId="4CF7DF18" w:rsidR="00E80DCE" w:rsidRDefault="001B15DC" w:rsidP="00595C37">
      <w:pPr>
        <w:rPr>
          <w:b/>
        </w:rPr>
      </w:pPr>
      <w:r>
        <w:rPr>
          <w:b/>
        </w:rPr>
        <w:pict w14:anchorId="66466FCF">
          <v:shape id="_x0000_i1032" type="#_x0000_t75" style="width:467.25pt;height:324.75pt">
            <v:imagedata r:id="rId21" o:title="BOLO6 ERD"/>
          </v:shape>
        </w:pict>
      </w:r>
    </w:p>
    <w:p w14:paraId="5C367DF3" w14:textId="11F01EE6" w:rsidR="00E80DCE" w:rsidRDefault="00E80DCE" w:rsidP="00595C37">
      <w:pPr>
        <w:rPr>
          <w:b/>
        </w:rPr>
      </w:pPr>
    </w:p>
    <w:p w14:paraId="43DE0DE2" w14:textId="6DF19CF3" w:rsidR="00E80DCE" w:rsidRDefault="00E80DCE" w:rsidP="00595C37">
      <w:pPr>
        <w:rPr>
          <w:b/>
        </w:rPr>
      </w:pPr>
    </w:p>
    <w:p w14:paraId="691F09E4" w14:textId="5EDA7499" w:rsidR="00E80DCE" w:rsidRDefault="00E80DCE" w:rsidP="00595C37">
      <w:pPr>
        <w:rPr>
          <w:b/>
        </w:rPr>
      </w:pPr>
    </w:p>
    <w:p w14:paraId="7DB809C3" w14:textId="61287725" w:rsidR="00E80DCE" w:rsidRDefault="00E80DCE" w:rsidP="00595C37">
      <w:pPr>
        <w:rPr>
          <w:b/>
        </w:rPr>
      </w:pPr>
    </w:p>
    <w:p w14:paraId="686FB628" w14:textId="77777777" w:rsidR="00E80DCE" w:rsidRDefault="00E80DCE" w:rsidP="00595C37">
      <w:pPr>
        <w:rPr>
          <w:b/>
        </w:rPr>
      </w:pPr>
    </w:p>
    <w:p w14:paraId="5349FEE8" w14:textId="77777777" w:rsidR="00B960B2" w:rsidRDefault="00B960B2" w:rsidP="00595C37">
      <w:pPr>
        <w:rPr>
          <w:b/>
        </w:rPr>
      </w:pPr>
    </w:p>
    <w:p w14:paraId="1DD470D5" w14:textId="58C4E1A5" w:rsidR="002B0505" w:rsidRDefault="00B960B2" w:rsidP="00595C37">
      <w:pPr>
        <w:rPr>
          <w:b/>
        </w:rPr>
      </w:pPr>
      <w:r>
        <w:rPr>
          <w:b/>
        </w:rPr>
        <w:br w:type="column"/>
      </w:r>
    </w:p>
    <w:p w14:paraId="32B00BBD" w14:textId="77777777" w:rsidR="00595C37" w:rsidRDefault="00595C37" w:rsidP="00595C37"/>
    <w:p w14:paraId="26BF1D1D" w14:textId="77777777" w:rsidR="00595C37" w:rsidRDefault="00595C37" w:rsidP="002A5631">
      <w:pPr>
        <w:pStyle w:val="Heading4"/>
        <w:jc w:val="center"/>
      </w:pPr>
      <w:bookmarkStart w:id="221" w:name="_Toc457999286"/>
      <w:bookmarkStart w:id="222" w:name="_Toc458002440"/>
      <w:bookmarkStart w:id="223" w:name="_Toc458022011"/>
      <w:bookmarkStart w:id="224" w:name="_Toc458024238"/>
      <w:r>
        <w:rPr>
          <w:rFonts w:eastAsia="Times New Roman"/>
        </w:rPr>
        <w:t>Sprint 4</w:t>
      </w:r>
      <w:bookmarkEnd w:id="221"/>
      <w:bookmarkEnd w:id="222"/>
      <w:bookmarkEnd w:id="223"/>
      <w:bookmarkEnd w:id="224"/>
    </w:p>
    <w:p w14:paraId="0C1758CA" w14:textId="77777777" w:rsidR="00255333" w:rsidRPr="00BB4054" w:rsidRDefault="00255333" w:rsidP="00255333">
      <w:pPr>
        <w:spacing w:line="480" w:lineRule="auto"/>
        <w:jc w:val="center"/>
      </w:pPr>
      <w:r w:rsidRPr="6DECB2AD">
        <w:t>(</w:t>
      </w:r>
      <w:r>
        <w:t>10/08</w:t>
      </w:r>
      <w:r w:rsidRPr="6DECB2AD">
        <w:t xml:space="preserve">/2016 – </w:t>
      </w:r>
      <w:r>
        <w:t>10/21</w:t>
      </w:r>
      <w:r w:rsidRPr="6DECB2AD">
        <w:t>/2016)</w:t>
      </w:r>
    </w:p>
    <w:p w14:paraId="24BBC95E" w14:textId="77777777" w:rsidR="00595C37" w:rsidRDefault="00595C37" w:rsidP="00595C37"/>
    <w:p w14:paraId="5328EE2B" w14:textId="0D23C893" w:rsidR="00595C37" w:rsidRDefault="6DECB2AD" w:rsidP="00595C37">
      <w:r w:rsidRPr="6DECB2AD">
        <w:rPr>
          <w:b/>
          <w:bCs/>
          <w:u w:val="single"/>
        </w:rPr>
        <w:t>User Story #</w:t>
      </w:r>
      <w:r w:rsidR="003A798A">
        <w:rPr>
          <w:b/>
          <w:bCs/>
          <w:u w:val="single"/>
        </w:rPr>
        <w:t>1198</w:t>
      </w:r>
      <w:r w:rsidRPr="6DECB2AD">
        <w:rPr>
          <w:b/>
          <w:bCs/>
          <w:color w:val="000000" w:themeColor="text1"/>
        </w:rPr>
        <w:t xml:space="preserve"> </w:t>
      </w:r>
      <w:r w:rsidR="004663F9">
        <w:rPr>
          <w:color w:val="000000" w:themeColor="text1"/>
        </w:rPr>
        <w:t>Adjust BOLO View</w:t>
      </w:r>
    </w:p>
    <w:p w14:paraId="6445CB59" w14:textId="77777777" w:rsidR="00595C37" w:rsidRDefault="6DECB2AD" w:rsidP="006B1C21">
      <w:pPr>
        <w:pStyle w:val="ListParagraph"/>
        <w:numPr>
          <w:ilvl w:val="0"/>
          <w:numId w:val="10"/>
        </w:numPr>
        <w:rPr>
          <w:color w:val="000000" w:themeColor="text1"/>
        </w:rPr>
      </w:pPr>
      <w:r w:rsidRPr="6DECB2AD">
        <w:rPr>
          <w:color w:val="000000" w:themeColor="text1"/>
        </w:rPr>
        <w:t>Figure sp4-1</w:t>
      </w:r>
    </w:p>
    <w:p w14:paraId="65A4860F" w14:textId="77777777" w:rsidR="00E80DCE" w:rsidRDefault="00E80DCE" w:rsidP="00E80DCE">
      <w:pPr>
        <w:pStyle w:val="ListParagraph"/>
        <w:rPr>
          <w:color w:val="000000" w:themeColor="text1"/>
        </w:rPr>
      </w:pPr>
    </w:p>
    <w:p w14:paraId="54E1A240" w14:textId="000A13A6" w:rsidR="00595C37" w:rsidRDefault="001B15DC" w:rsidP="00E80DCE">
      <w:pPr>
        <w:jc w:val="center"/>
      </w:pPr>
      <w:r>
        <w:pict w14:anchorId="286F67F1">
          <v:shape id="_x0000_i1033" type="#_x0000_t75" style="width:466.5pt;height:361.5pt">
            <v:imagedata r:id="rId22" o:title="Adjust BOLO View Use Case Diagram"/>
          </v:shape>
        </w:pict>
      </w:r>
    </w:p>
    <w:p w14:paraId="378FFB34" w14:textId="77777777" w:rsidR="004663F9" w:rsidRDefault="004663F9" w:rsidP="00595C37">
      <w:pPr>
        <w:rPr>
          <w:b/>
          <w:bCs/>
          <w:u w:val="single"/>
        </w:rPr>
      </w:pPr>
    </w:p>
    <w:p w14:paraId="75CA401B" w14:textId="77777777" w:rsidR="004663F9" w:rsidRDefault="004663F9" w:rsidP="00595C37">
      <w:pPr>
        <w:rPr>
          <w:b/>
          <w:bCs/>
          <w:u w:val="single"/>
        </w:rPr>
      </w:pPr>
    </w:p>
    <w:p w14:paraId="2CE19E65" w14:textId="77777777" w:rsidR="004663F9" w:rsidRDefault="004663F9" w:rsidP="00595C37">
      <w:pPr>
        <w:rPr>
          <w:b/>
          <w:bCs/>
          <w:u w:val="single"/>
        </w:rPr>
      </w:pPr>
    </w:p>
    <w:p w14:paraId="722E6891" w14:textId="77777777" w:rsidR="004663F9" w:rsidRDefault="004663F9" w:rsidP="00595C37">
      <w:pPr>
        <w:rPr>
          <w:b/>
          <w:bCs/>
          <w:u w:val="single"/>
        </w:rPr>
      </w:pPr>
    </w:p>
    <w:p w14:paraId="73A0D689" w14:textId="77777777" w:rsidR="004663F9" w:rsidRDefault="004663F9" w:rsidP="00595C37">
      <w:pPr>
        <w:rPr>
          <w:b/>
          <w:bCs/>
          <w:u w:val="single"/>
        </w:rPr>
      </w:pPr>
    </w:p>
    <w:p w14:paraId="7903F0E4" w14:textId="77777777" w:rsidR="004663F9" w:rsidRDefault="004663F9" w:rsidP="00595C37">
      <w:pPr>
        <w:rPr>
          <w:b/>
          <w:bCs/>
          <w:u w:val="single"/>
        </w:rPr>
      </w:pPr>
    </w:p>
    <w:p w14:paraId="5DCE42ED" w14:textId="77777777" w:rsidR="004663F9" w:rsidRDefault="004663F9" w:rsidP="00595C37">
      <w:pPr>
        <w:rPr>
          <w:b/>
          <w:bCs/>
          <w:u w:val="single"/>
        </w:rPr>
      </w:pPr>
    </w:p>
    <w:p w14:paraId="590B7E09" w14:textId="77777777" w:rsidR="004663F9" w:rsidRDefault="004663F9" w:rsidP="00595C37">
      <w:pPr>
        <w:rPr>
          <w:b/>
          <w:bCs/>
          <w:u w:val="single"/>
        </w:rPr>
      </w:pPr>
    </w:p>
    <w:p w14:paraId="4C4206DE" w14:textId="77777777" w:rsidR="004663F9" w:rsidRDefault="004663F9" w:rsidP="00595C37">
      <w:pPr>
        <w:rPr>
          <w:b/>
          <w:bCs/>
          <w:u w:val="single"/>
        </w:rPr>
      </w:pPr>
    </w:p>
    <w:p w14:paraId="638BBE13" w14:textId="77777777" w:rsidR="004663F9" w:rsidRDefault="004663F9" w:rsidP="00595C37">
      <w:pPr>
        <w:rPr>
          <w:b/>
          <w:bCs/>
          <w:u w:val="single"/>
        </w:rPr>
      </w:pPr>
    </w:p>
    <w:p w14:paraId="21A95131" w14:textId="77777777" w:rsidR="004663F9" w:rsidRDefault="004663F9" w:rsidP="00595C37">
      <w:pPr>
        <w:rPr>
          <w:b/>
          <w:bCs/>
          <w:u w:val="single"/>
        </w:rPr>
      </w:pPr>
    </w:p>
    <w:p w14:paraId="6559EFE8" w14:textId="77777777" w:rsidR="004663F9" w:rsidRDefault="004663F9" w:rsidP="00595C37">
      <w:pPr>
        <w:rPr>
          <w:b/>
          <w:bCs/>
          <w:u w:val="single"/>
        </w:rPr>
      </w:pPr>
    </w:p>
    <w:p w14:paraId="11C62A18" w14:textId="5BF88D61" w:rsidR="00595C37" w:rsidRDefault="6DECB2AD" w:rsidP="00595C37">
      <w:r w:rsidRPr="6DECB2AD">
        <w:rPr>
          <w:b/>
          <w:bCs/>
          <w:u w:val="single"/>
        </w:rPr>
        <w:t>User Story #1</w:t>
      </w:r>
      <w:r w:rsidR="00184AA0">
        <w:rPr>
          <w:b/>
          <w:bCs/>
          <w:u w:val="single"/>
        </w:rPr>
        <w:t>200</w:t>
      </w:r>
      <w:r w:rsidRPr="6DECB2AD">
        <w:rPr>
          <w:b/>
          <w:bCs/>
          <w:color w:val="000000" w:themeColor="text1"/>
        </w:rPr>
        <w:t xml:space="preserve"> </w:t>
      </w:r>
      <w:r w:rsidR="004663F9">
        <w:rPr>
          <w:color w:val="000000" w:themeColor="text1"/>
        </w:rPr>
        <w:t>Adjust Email PDF Privacy</w:t>
      </w:r>
      <w:r w:rsidR="00184AA0">
        <w:rPr>
          <w:color w:val="000000" w:themeColor="text1"/>
        </w:rPr>
        <w:t xml:space="preserve"> for MongoDB</w:t>
      </w:r>
    </w:p>
    <w:p w14:paraId="7A498DAB" w14:textId="77777777" w:rsidR="00E80DCE" w:rsidRPr="00E80DCE" w:rsidRDefault="6DECB2AD" w:rsidP="006B1C21">
      <w:pPr>
        <w:pStyle w:val="ListParagraph"/>
        <w:numPr>
          <w:ilvl w:val="0"/>
          <w:numId w:val="10"/>
        </w:numPr>
        <w:rPr>
          <w:color w:val="000000" w:themeColor="text1"/>
        </w:rPr>
      </w:pPr>
      <w:r w:rsidRPr="6DECB2AD">
        <w:rPr>
          <w:color w:val="000000" w:themeColor="text1"/>
        </w:rPr>
        <w:t>Figure sp4-2</w:t>
      </w:r>
    </w:p>
    <w:p w14:paraId="6B740F3D" w14:textId="31455450" w:rsidR="00595C37" w:rsidRDefault="001B15DC" w:rsidP="00E80DCE">
      <w:pPr>
        <w:jc w:val="center"/>
      </w:pPr>
      <w:r>
        <w:pict w14:anchorId="5AFDC2D0">
          <v:shape id="_x0000_i1034" type="#_x0000_t75" style="width:466.5pt;height:361.5pt">
            <v:imagedata r:id="rId19" o:title="Adjust Email PDF Privacy Use Case Diagram"/>
          </v:shape>
        </w:pict>
      </w:r>
    </w:p>
    <w:p w14:paraId="14E478AB" w14:textId="77777777" w:rsidR="004663F9" w:rsidRDefault="004663F9" w:rsidP="00595C37">
      <w:pPr>
        <w:rPr>
          <w:b/>
          <w:bCs/>
          <w:u w:val="single"/>
        </w:rPr>
      </w:pPr>
    </w:p>
    <w:p w14:paraId="14E1B970" w14:textId="1BF5F69D" w:rsidR="004663F9" w:rsidRDefault="004663F9" w:rsidP="00595C37">
      <w:pPr>
        <w:rPr>
          <w:b/>
          <w:bCs/>
          <w:u w:val="single"/>
        </w:rPr>
      </w:pPr>
      <w:r>
        <w:rPr>
          <w:b/>
          <w:bCs/>
          <w:u w:val="single"/>
        </w:rPr>
        <w:br w:type="column"/>
      </w:r>
    </w:p>
    <w:p w14:paraId="34F136F9" w14:textId="01DF153B" w:rsidR="00595C37" w:rsidRDefault="6DECB2AD" w:rsidP="00595C37">
      <w:r w:rsidRPr="6DECB2AD">
        <w:rPr>
          <w:b/>
          <w:bCs/>
          <w:u w:val="single"/>
        </w:rPr>
        <w:t>User Story #1</w:t>
      </w:r>
      <w:r w:rsidR="0018613B">
        <w:rPr>
          <w:b/>
          <w:bCs/>
          <w:u w:val="single"/>
        </w:rPr>
        <w:t>199</w:t>
      </w:r>
      <w:r w:rsidRPr="6DECB2AD">
        <w:rPr>
          <w:b/>
          <w:bCs/>
          <w:color w:val="000000" w:themeColor="text1"/>
        </w:rPr>
        <w:t xml:space="preserve"> </w:t>
      </w:r>
      <w:r w:rsidR="004663F9">
        <w:rPr>
          <w:color w:val="000000" w:themeColor="text1"/>
        </w:rPr>
        <w:t>Adjust PDF Rendering</w:t>
      </w:r>
      <w:r w:rsidR="00184AA0">
        <w:rPr>
          <w:color w:val="000000" w:themeColor="text1"/>
        </w:rPr>
        <w:t xml:space="preserve"> for MongoDB</w:t>
      </w:r>
    </w:p>
    <w:p w14:paraId="24D6C11B" w14:textId="77777777" w:rsidR="00595C37" w:rsidRDefault="6DECB2AD" w:rsidP="006B1C21">
      <w:pPr>
        <w:pStyle w:val="ListParagraph"/>
        <w:numPr>
          <w:ilvl w:val="0"/>
          <w:numId w:val="10"/>
        </w:numPr>
        <w:rPr>
          <w:color w:val="000000" w:themeColor="text1"/>
        </w:rPr>
      </w:pPr>
      <w:r w:rsidRPr="6DECB2AD">
        <w:rPr>
          <w:color w:val="000000" w:themeColor="text1"/>
        </w:rPr>
        <w:t>Figure sp4-3</w:t>
      </w:r>
    </w:p>
    <w:p w14:paraId="3EA36D49" w14:textId="77777777" w:rsidR="00E80DCE" w:rsidRDefault="00E80DCE" w:rsidP="00E80DCE">
      <w:pPr>
        <w:pStyle w:val="ListParagraph"/>
        <w:rPr>
          <w:color w:val="000000" w:themeColor="text1"/>
        </w:rPr>
      </w:pPr>
    </w:p>
    <w:p w14:paraId="457AFCD9" w14:textId="2B9A768B" w:rsidR="00595C37" w:rsidRDefault="001B15DC" w:rsidP="00E80DCE">
      <w:pPr>
        <w:jc w:val="center"/>
      </w:pPr>
      <w:r>
        <w:pict w14:anchorId="5C737390">
          <v:shape id="_x0000_i1035" type="#_x0000_t75" style="width:466.5pt;height:360.75pt">
            <v:imagedata r:id="rId23" o:title="Adjust PDF Rendering Use Case Diagram"/>
          </v:shape>
        </w:pict>
      </w:r>
    </w:p>
    <w:p w14:paraId="3412572C" w14:textId="77777777" w:rsidR="00E80DCE" w:rsidRDefault="00E80DCE" w:rsidP="00595C37"/>
    <w:p w14:paraId="0D5E2039" w14:textId="77777777" w:rsidR="004663F9" w:rsidRDefault="004663F9" w:rsidP="00595C37">
      <w:pPr>
        <w:rPr>
          <w:b/>
          <w:bCs/>
          <w:u w:val="single"/>
        </w:rPr>
      </w:pPr>
    </w:p>
    <w:p w14:paraId="3BE25C69" w14:textId="6F06EC7E" w:rsidR="004663F9" w:rsidRDefault="004663F9" w:rsidP="00595C37">
      <w:pPr>
        <w:rPr>
          <w:b/>
          <w:bCs/>
          <w:u w:val="single"/>
        </w:rPr>
      </w:pPr>
      <w:r>
        <w:rPr>
          <w:b/>
          <w:bCs/>
          <w:u w:val="single"/>
        </w:rPr>
        <w:br w:type="column"/>
      </w:r>
    </w:p>
    <w:p w14:paraId="66A4370A" w14:textId="7833879B" w:rsidR="00595C37" w:rsidRDefault="6DECB2AD" w:rsidP="00595C37">
      <w:r w:rsidRPr="6DECB2AD">
        <w:rPr>
          <w:b/>
          <w:bCs/>
          <w:u w:val="single"/>
        </w:rPr>
        <w:t>User Story #</w:t>
      </w:r>
      <w:r w:rsidR="00BF422A">
        <w:rPr>
          <w:b/>
          <w:bCs/>
          <w:u w:val="single"/>
        </w:rPr>
        <w:t>1195</w:t>
      </w:r>
      <w:r w:rsidRPr="6DECB2AD">
        <w:rPr>
          <w:b/>
          <w:bCs/>
          <w:color w:val="000000" w:themeColor="text1"/>
        </w:rPr>
        <w:t xml:space="preserve"> </w:t>
      </w:r>
      <w:r w:rsidR="004663F9">
        <w:rPr>
          <w:color w:val="000000" w:themeColor="text1"/>
        </w:rPr>
        <w:t>CSV Upload</w:t>
      </w:r>
    </w:p>
    <w:p w14:paraId="44E0719E" w14:textId="77777777" w:rsidR="00595C37" w:rsidRDefault="6DECB2AD" w:rsidP="006B1C21">
      <w:pPr>
        <w:pStyle w:val="ListParagraph"/>
        <w:numPr>
          <w:ilvl w:val="0"/>
          <w:numId w:val="10"/>
        </w:numPr>
        <w:rPr>
          <w:color w:val="000000" w:themeColor="text1"/>
        </w:rPr>
      </w:pPr>
      <w:r w:rsidRPr="6DECB2AD">
        <w:rPr>
          <w:color w:val="000000" w:themeColor="text1"/>
        </w:rPr>
        <w:t>Figure sp4-4</w:t>
      </w:r>
    </w:p>
    <w:p w14:paraId="3237DFA4" w14:textId="77777777" w:rsidR="00E80DCE" w:rsidRDefault="00E80DCE" w:rsidP="00E80DCE">
      <w:pPr>
        <w:pStyle w:val="ListParagraph"/>
        <w:rPr>
          <w:color w:val="000000" w:themeColor="text1"/>
        </w:rPr>
      </w:pPr>
    </w:p>
    <w:p w14:paraId="1CCD5E4B" w14:textId="420DB944" w:rsidR="00595C37" w:rsidRDefault="001B15DC" w:rsidP="00E80DCE">
      <w:pPr>
        <w:jc w:val="center"/>
      </w:pPr>
      <w:r>
        <w:pict w14:anchorId="7755D645">
          <v:shape id="_x0000_i1036" type="#_x0000_t75" style="width:466.5pt;height:361.5pt">
            <v:imagedata r:id="rId24" o:title="CSVUpload Use Case Diagram"/>
          </v:shape>
        </w:pict>
      </w:r>
    </w:p>
    <w:p w14:paraId="334DF434" w14:textId="77777777" w:rsidR="004663F9" w:rsidRDefault="004663F9" w:rsidP="00595C37">
      <w:pPr>
        <w:rPr>
          <w:b/>
          <w:bCs/>
          <w:u w:val="single"/>
        </w:rPr>
      </w:pPr>
    </w:p>
    <w:p w14:paraId="327204E7" w14:textId="77777777" w:rsidR="004663F9" w:rsidRDefault="004663F9" w:rsidP="00595C37">
      <w:pPr>
        <w:rPr>
          <w:b/>
          <w:bCs/>
          <w:u w:val="single"/>
        </w:rPr>
      </w:pPr>
    </w:p>
    <w:p w14:paraId="7C9A1C58" w14:textId="5460F786" w:rsidR="00595C37" w:rsidRDefault="004663F9" w:rsidP="00595C37">
      <w:r>
        <w:rPr>
          <w:b/>
          <w:bCs/>
          <w:u w:val="single"/>
        </w:rPr>
        <w:br w:type="column"/>
      </w:r>
      <w:r w:rsidR="6DECB2AD" w:rsidRPr="6DECB2AD">
        <w:rPr>
          <w:b/>
          <w:bCs/>
          <w:u w:val="single"/>
        </w:rPr>
        <w:lastRenderedPageBreak/>
        <w:t>User Story #</w:t>
      </w:r>
      <w:r w:rsidR="00BF422A">
        <w:rPr>
          <w:b/>
          <w:bCs/>
          <w:u w:val="single"/>
        </w:rPr>
        <w:t>700</w:t>
      </w:r>
      <w:r w:rsidR="6DECB2AD" w:rsidRPr="6DECB2AD">
        <w:rPr>
          <w:b/>
          <w:bCs/>
          <w:color w:val="000000" w:themeColor="text1"/>
        </w:rPr>
        <w:t xml:space="preserve"> </w:t>
      </w:r>
      <w:r>
        <w:rPr>
          <w:color w:val="000000" w:themeColor="text1"/>
        </w:rPr>
        <w:t>Delete Agency</w:t>
      </w:r>
    </w:p>
    <w:p w14:paraId="3F3E48FD" w14:textId="77777777" w:rsidR="00595C37" w:rsidRDefault="6DECB2AD" w:rsidP="006B1C21">
      <w:pPr>
        <w:pStyle w:val="ListParagraph"/>
        <w:numPr>
          <w:ilvl w:val="0"/>
          <w:numId w:val="10"/>
        </w:numPr>
        <w:rPr>
          <w:color w:val="000000" w:themeColor="text1"/>
        </w:rPr>
      </w:pPr>
      <w:r w:rsidRPr="6DECB2AD">
        <w:rPr>
          <w:color w:val="000000" w:themeColor="text1"/>
        </w:rPr>
        <w:t>Figure sp4-5</w:t>
      </w:r>
    </w:p>
    <w:p w14:paraId="7EE6E513" w14:textId="77777777" w:rsidR="00E80DCE" w:rsidRDefault="001B15DC" w:rsidP="00E80DCE">
      <w:pPr>
        <w:pStyle w:val="ListParagraph"/>
        <w:rPr>
          <w:color w:val="000000" w:themeColor="text1"/>
        </w:rPr>
      </w:pPr>
      <w:r>
        <w:rPr>
          <w:color w:val="000000" w:themeColor="text1"/>
        </w:rPr>
        <w:pict w14:anchorId="24D271E0">
          <v:shape id="_x0000_i1037" type="#_x0000_t75" style="width:467.25pt;height:361.5pt">
            <v:imagedata r:id="rId25" o:title="Delete Agency Use Case Diagram"/>
          </v:shape>
        </w:pict>
      </w:r>
    </w:p>
    <w:p w14:paraId="51C44111" w14:textId="3AC472E1" w:rsidR="00595C37" w:rsidRDefault="00595C37" w:rsidP="00E80DCE">
      <w:pPr>
        <w:jc w:val="center"/>
      </w:pPr>
    </w:p>
    <w:p w14:paraId="75C2072D" w14:textId="77777777" w:rsidR="004663F9" w:rsidRDefault="004663F9" w:rsidP="00595C37">
      <w:pPr>
        <w:rPr>
          <w:b/>
          <w:bCs/>
          <w:u w:val="single"/>
        </w:rPr>
      </w:pPr>
    </w:p>
    <w:p w14:paraId="62446348" w14:textId="0423EE82" w:rsidR="00595C37" w:rsidRDefault="004663F9" w:rsidP="00595C37">
      <w:r>
        <w:rPr>
          <w:b/>
          <w:bCs/>
          <w:u w:val="single"/>
        </w:rPr>
        <w:br w:type="column"/>
      </w:r>
      <w:r w:rsidR="6DECB2AD" w:rsidRPr="6DECB2AD">
        <w:rPr>
          <w:b/>
          <w:bCs/>
          <w:u w:val="single"/>
        </w:rPr>
        <w:lastRenderedPageBreak/>
        <w:t>User Story #</w:t>
      </w:r>
      <w:r w:rsidR="00EE39F6">
        <w:rPr>
          <w:b/>
          <w:bCs/>
          <w:u w:val="single"/>
        </w:rPr>
        <w:t>1192</w:t>
      </w:r>
      <w:r w:rsidR="6DECB2AD" w:rsidRPr="6DECB2AD">
        <w:rPr>
          <w:b/>
          <w:bCs/>
          <w:color w:val="000000" w:themeColor="text1"/>
        </w:rPr>
        <w:t xml:space="preserve"> </w:t>
      </w:r>
      <w:r>
        <w:rPr>
          <w:color w:val="000000" w:themeColor="text1"/>
        </w:rPr>
        <w:t>Delete User</w:t>
      </w:r>
    </w:p>
    <w:p w14:paraId="74A19E70" w14:textId="77777777" w:rsidR="00595C37" w:rsidRDefault="6DECB2AD" w:rsidP="006B1C21">
      <w:pPr>
        <w:pStyle w:val="ListParagraph"/>
        <w:numPr>
          <w:ilvl w:val="0"/>
          <w:numId w:val="10"/>
        </w:numPr>
        <w:rPr>
          <w:color w:val="000000" w:themeColor="text1"/>
        </w:rPr>
      </w:pPr>
      <w:r w:rsidRPr="6DECB2AD">
        <w:rPr>
          <w:color w:val="000000" w:themeColor="text1"/>
        </w:rPr>
        <w:t>Figure sp4-6</w:t>
      </w:r>
    </w:p>
    <w:p w14:paraId="107232CC" w14:textId="77777777" w:rsidR="00E80DCE" w:rsidRDefault="00E80DCE" w:rsidP="00E80DCE">
      <w:pPr>
        <w:pStyle w:val="ListParagraph"/>
        <w:rPr>
          <w:color w:val="000000" w:themeColor="text1"/>
        </w:rPr>
      </w:pPr>
    </w:p>
    <w:p w14:paraId="2C92998D" w14:textId="5F597DD0" w:rsidR="00595C37" w:rsidRDefault="001B15DC" w:rsidP="00E80DCE">
      <w:pPr>
        <w:jc w:val="center"/>
      </w:pPr>
      <w:r>
        <w:pict w14:anchorId="64B58193">
          <v:shape id="_x0000_i1038" type="#_x0000_t75" style="width:466.5pt;height:361.5pt">
            <v:imagedata r:id="rId24" o:title="Delete User Use Case Diagram"/>
          </v:shape>
        </w:pict>
      </w:r>
    </w:p>
    <w:p w14:paraId="50B4AC13" w14:textId="1C5A1457" w:rsidR="00E80DCE" w:rsidRDefault="00E80DCE" w:rsidP="00E80DCE">
      <w:pPr>
        <w:jc w:val="center"/>
      </w:pPr>
    </w:p>
    <w:p w14:paraId="46CB0C52" w14:textId="4BE572DC" w:rsidR="00E80DCE" w:rsidRDefault="00E80DCE" w:rsidP="00E80DCE">
      <w:pPr>
        <w:jc w:val="center"/>
      </w:pPr>
    </w:p>
    <w:p w14:paraId="3C742FFF" w14:textId="278DA033" w:rsidR="00E80DCE" w:rsidRDefault="00E80DCE" w:rsidP="00E80DCE">
      <w:pPr>
        <w:jc w:val="center"/>
      </w:pPr>
    </w:p>
    <w:p w14:paraId="7F477B4C" w14:textId="1ADB839B" w:rsidR="00E80DCE" w:rsidRDefault="00E80DCE" w:rsidP="00E80DCE">
      <w:pPr>
        <w:jc w:val="center"/>
      </w:pPr>
    </w:p>
    <w:p w14:paraId="72548EF9" w14:textId="29B2F776" w:rsidR="00E80DCE" w:rsidRDefault="00E80DCE" w:rsidP="00E80DCE">
      <w:pPr>
        <w:jc w:val="center"/>
      </w:pPr>
    </w:p>
    <w:p w14:paraId="51CC2DE7" w14:textId="77777777" w:rsidR="00E80DCE" w:rsidRDefault="00E80DCE" w:rsidP="00E80DCE">
      <w:pPr>
        <w:jc w:val="center"/>
      </w:pPr>
    </w:p>
    <w:p w14:paraId="5056A435" w14:textId="77777777" w:rsidR="004663F9" w:rsidRDefault="004663F9" w:rsidP="00595C37">
      <w:pPr>
        <w:rPr>
          <w:b/>
          <w:bCs/>
          <w:u w:val="single"/>
        </w:rPr>
      </w:pPr>
    </w:p>
    <w:p w14:paraId="280D8910" w14:textId="39803F14" w:rsidR="00595C37" w:rsidRDefault="004663F9" w:rsidP="00595C37">
      <w:r>
        <w:rPr>
          <w:b/>
          <w:bCs/>
          <w:u w:val="single"/>
        </w:rPr>
        <w:br w:type="column"/>
      </w:r>
      <w:r w:rsidR="6DECB2AD" w:rsidRPr="6DECB2AD">
        <w:rPr>
          <w:b/>
          <w:bCs/>
          <w:u w:val="single"/>
        </w:rPr>
        <w:lastRenderedPageBreak/>
        <w:t>User Story #</w:t>
      </w:r>
      <w:r w:rsidR="00EE39F6">
        <w:rPr>
          <w:b/>
          <w:bCs/>
          <w:u w:val="single"/>
        </w:rPr>
        <w:t>1197</w:t>
      </w:r>
      <w:r w:rsidR="6DECB2AD" w:rsidRPr="6DECB2AD">
        <w:rPr>
          <w:b/>
          <w:bCs/>
          <w:color w:val="000000" w:themeColor="text1"/>
        </w:rPr>
        <w:t xml:space="preserve"> </w:t>
      </w:r>
      <w:r>
        <w:rPr>
          <w:color w:val="000000" w:themeColor="text1"/>
        </w:rPr>
        <w:t xml:space="preserve">Email Confirmation </w:t>
      </w:r>
    </w:p>
    <w:p w14:paraId="2A4FE3FC" w14:textId="77777777" w:rsidR="00595C37" w:rsidRDefault="6DECB2AD" w:rsidP="006B1C21">
      <w:pPr>
        <w:pStyle w:val="ListParagraph"/>
        <w:numPr>
          <w:ilvl w:val="0"/>
          <w:numId w:val="10"/>
        </w:numPr>
        <w:rPr>
          <w:color w:val="000000" w:themeColor="text1"/>
        </w:rPr>
      </w:pPr>
      <w:r w:rsidRPr="6DECB2AD">
        <w:rPr>
          <w:color w:val="000000" w:themeColor="text1"/>
        </w:rPr>
        <w:t>Figure sp4-7</w:t>
      </w:r>
    </w:p>
    <w:p w14:paraId="1294C7F0" w14:textId="77777777" w:rsidR="00E80DCE" w:rsidRDefault="00E80DCE" w:rsidP="00E80DCE">
      <w:pPr>
        <w:pStyle w:val="ListParagraph"/>
        <w:rPr>
          <w:color w:val="000000" w:themeColor="text1"/>
        </w:rPr>
      </w:pPr>
    </w:p>
    <w:p w14:paraId="2EF2B22C" w14:textId="34197A74" w:rsidR="00595C37" w:rsidRDefault="001B15DC" w:rsidP="00E80DCE">
      <w:pPr>
        <w:jc w:val="center"/>
      </w:pPr>
      <w:r>
        <w:pict w14:anchorId="38EC42E6">
          <v:shape id="_x0000_i1039" type="#_x0000_t75" style="width:467.25pt;height:361.5pt">
            <v:imagedata r:id="rId26" o:title="Email Confirmation Use Case Diagram"/>
          </v:shape>
        </w:pict>
      </w:r>
    </w:p>
    <w:p w14:paraId="530B8065" w14:textId="373018E8" w:rsidR="00FA5FCE" w:rsidRDefault="00FA5FCE" w:rsidP="00FA5FCE">
      <w:pPr>
        <w:jc w:val="center"/>
      </w:pPr>
    </w:p>
    <w:p w14:paraId="4B384543" w14:textId="0B825529" w:rsidR="00FA5FCE" w:rsidRDefault="00FA5FCE" w:rsidP="00FA5FCE">
      <w:pPr>
        <w:jc w:val="center"/>
      </w:pPr>
    </w:p>
    <w:p w14:paraId="283C1B27" w14:textId="1D388055" w:rsidR="00B960B2" w:rsidRDefault="00B960B2" w:rsidP="00B960B2">
      <w:r>
        <w:br w:type="column"/>
      </w:r>
      <w:r w:rsidRPr="6DECB2AD">
        <w:rPr>
          <w:b/>
          <w:bCs/>
          <w:u w:val="single"/>
        </w:rPr>
        <w:lastRenderedPageBreak/>
        <w:t>User Story #1</w:t>
      </w:r>
      <w:r w:rsidR="00DC41F5">
        <w:rPr>
          <w:b/>
          <w:bCs/>
          <w:u w:val="single"/>
        </w:rPr>
        <w:t xml:space="preserve">188 </w:t>
      </w:r>
      <w:r w:rsidR="00DC41F5">
        <w:rPr>
          <w:color w:val="000000" w:themeColor="text1"/>
        </w:rPr>
        <w:t>Convert Database to MongoDB</w:t>
      </w:r>
    </w:p>
    <w:p w14:paraId="24EA771E" w14:textId="34FFE122" w:rsidR="00B960B2" w:rsidRDefault="00B960B2" w:rsidP="00DF0FE9">
      <w:pPr>
        <w:pStyle w:val="ListParagraph"/>
        <w:numPr>
          <w:ilvl w:val="0"/>
          <w:numId w:val="1"/>
        </w:numPr>
        <w:rPr>
          <w:color w:val="000000" w:themeColor="text1"/>
        </w:rPr>
      </w:pPr>
      <w:r>
        <w:rPr>
          <w:color w:val="000000" w:themeColor="text1"/>
        </w:rPr>
        <w:t>Figure sp4-9</w:t>
      </w:r>
    </w:p>
    <w:p w14:paraId="2209C3F0" w14:textId="16819B2F" w:rsidR="00FA5FCE" w:rsidRDefault="001B15DC" w:rsidP="00FA5FCE">
      <w:pPr>
        <w:jc w:val="center"/>
      </w:pPr>
      <w:r>
        <w:pict w14:anchorId="652D7678">
          <v:shape id="_x0000_i1040" type="#_x0000_t75" style="width:468pt;height:441.75pt">
            <v:imagedata r:id="rId27" o:title="BOLO6 ERD Version2 (Convert to MongoDB)"/>
          </v:shape>
        </w:pict>
      </w:r>
    </w:p>
    <w:p w14:paraId="1FEC4D76" w14:textId="36862571" w:rsidR="00FA5FCE" w:rsidRDefault="00FA5FCE" w:rsidP="00FA5FCE">
      <w:pPr>
        <w:jc w:val="center"/>
      </w:pPr>
    </w:p>
    <w:p w14:paraId="535729A1" w14:textId="05435DB6" w:rsidR="00FA5FCE" w:rsidRDefault="00FA5FCE" w:rsidP="00FA5FCE">
      <w:pPr>
        <w:jc w:val="center"/>
      </w:pPr>
    </w:p>
    <w:p w14:paraId="046EB2DD" w14:textId="3ABC5BBC" w:rsidR="00FA5FCE" w:rsidRDefault="00FA5FCE" w:rsidP="00FA5FCE">
      <w:pPr>
        <w:jc w:val="center"/>
      </w:pPr>
    </w:p>
    <w:p w14:paraId="671817E8" w14:textId="46D13F44" w:rsidR="00FA5FCE" w:rsidRDefault="00FA5FCE" w:rsidP="00FA5FCE">
      <w:pPr>
        <w:jc w:val="center"/>
      </w:pPr>
    </w:p>
    <w:p w14:paraId="6474FDBA" w14:textId="45468EC4" w:rsidR="00FA5FCE" w:rsidRDefault="00FA5FCE" w:rsidP="00FA5FCE">
      <w:pPr>
        <w:jc w:val="center"/>
      </w:pPr>
    </w:p>
    <w:p w14:paraId="3EDFD9FB" w14:textId="7B166225" w:rsidR="00FA5FCE" w:rsidRDefault="00FA5FCE" w:rsidP="00FA5FCE">
      <w:pPr>
        <w:jc w:val="center"/>
      </w:pPr>
    </w:p>
    <w:p w14:paraId="24C013BD" w14:textId="047BD34E" w:rsidR="00FA5FCE" w:rsidRDefault="00FA5FCE" w:rsidP="00FA5FCE">
      <w:pPr>
        <w:jc w:val="center"/>
      </w:pPr>
    </w:p>
    <w:p w14:paraId="1D6608F1" w14:textId="70042D9C" w:rsidR="00FA5FCE" w:rsidRDefault="00FA5FCE" w:rsidP="00FA5FCE">
      <w:pPr>
        <w:jc w:val="center"/>
      </w:pPr>
    </w:p>
    <w:p w14:paraId="6B56B959" w14:textId="2203A0D0" w:rsidR="00FA5FCE" w:rsidRDefault="00FA5FCE" w:rsidP="00FA5FCE">
      <w:pPr>
        <w:jc w:val="center"/>
      </w:pPr>
    </w:p>
    <w:p w14:paraId="69A0C452" w14:textId="2B6B70E0" w:rsidR="00FA5FCE" w:rsidRDefault="00FA5FCE" w:rsidP="00445E4C"/>
    <w:p w14:paraId="4261717B" w14:textId="55425729" w:rsidR="00255333" w:rsidRDefault="00255333" w:rsidP="00FA5FCE">
      <w:pPr>
        <w:jc w:val="center"/>
      </w:pPr>
      <w:bookmarkStart w:id="225" w:name="_Toc457999287"/>
      <w:bookmarkStart w:id="226" w:name="_Toc458002441"/>
      <w:bookmarkStart w:id="227" w:name="_Toc458022012"/>
      <w:bookmarkStart w:id="228" w:name="_Toc458024239"/>
    </w:p>
    <w:p w14:paraId="6BE898FF" w14:textId="77777777" w:rsidR="00255333" w:rsidRDefault="00255333" w:rsidP="00FA5FCE">
      <w:pPr>
        <w:jc w:val="center"/>
      </w:pPr>
    </w:p>
    <w:p w14:paraId="0F17200C" w14:textId="77777777" w:rsidR="00595C37" w:rsidRDefault="00595C37" w:rsidP="002A5631">
      <w:pPr>
        <w:pStyle w:val="Heading4"/>
        <w:jc w:val="center"/>
      </w:pPr>
      <w:r>
        <w:lastRenderedPageBreak/>
        <w:t>Sprint 5</w:t>
      </w:r>
      <w:bookmarkEnd w:id="225"/>
      <w:bookmarkEnd w:id="226"/>
      <w:bookmarkEnd w:id="227"/>
      <w:bookmarkEnd w:id="228"/>
    </w:p>
    <w:p w14:paraId="6DA9E72F" w14:textId="77777777" w:rsidR="00255333" w:rsidRPr="00BB4054" w:rsidRDefault="00255333" w:rsidP="00255333">
      <w:pPr>
        <w:spacing w:line="480" w:lineRule="auto"/>
        <w:jc w:val="center"/>
      </w:pPr>
      <w:r w:rsidRPr="6DECB2AD">
        <w:t>(</w:t>
      </w:r>
      <w:r>
        <w:t>10/22</w:t>
      </w:r>
      <w:r w:rsidRPr="6DECB2AD">
        <w:t xml:space="preserve">/2016 – </w:t>
      </w:r>
      <w:r>
        <w:t>11/04</w:t>
      </w:r>
      <w:r w:rsidRPr="6DECB2AD">
        <w:t>/2016)</w:t>
      </w:r>
    </w:p>
    <w:p w14:paraId="61F94794" w14:textId="0C288485" w:rsidR="00595C37" w:rsidRDefault="6DECB2AD" w:rsidP="00595C37">
      <w:r w:rsidRPr="6DECB2AD">
        <w:rPr>
          <w:b/>
          <w:bCs/>
          <w:u w:val="single"/>
        </w:rPr>
        <w:t>User Story #</w:t>
      </w:r>
      <w:r w:rsidR="00A06FBC">
        <w:rPr>
          <w:b/>
          <w:bCs/>
          <w:u w:val="single"/>
        </w:rPr>
        <w:t>1193</w:t>
      </w:r>
      <w:r w:rsidRPr="6DECB2AD">
        <w:rPr>
          <w:b/>
          <w:bCs/>
          <w:color w:val="000000" w:themeColor="text1"/>
        </w:rPr>
        <w:t xml:space="preserve"> </w:t>
      </w:r>
      <w:r w:rsidR="00771892">
        <w:rPr>
          <w:color w:val="000000" w:themeColor="text1"/>
        </w:rPr>
        <w:t>Image Compression</w:t>
      </w:r>
      <w:r w:rsidRPr="6DECB2AD">
        <w:rPr>
          <w:color w:val="000000" w:themeColor="text1"/>
        </w:rPr>
        <w:t xml:space="preserve"> </w:t>
      </w:r>
    </w:p>
    <w:p w14:paraId="333BD0E2" w14:textId="77777777" w:rsidR="00595C37" w:rsidRDefault="6DECB2AD" w:rsidP="006B1C21">
      <w:pPr>
        <w:pStyle w:val="ListParagraph"/>
        <w:numPr>
          <w:ilvl w:val="0"/>
          <w:numId w:val="10"/>
        </w:numPr>
        <w:rPr>
          <w:color w:val="000000" w:themeColor="text1"/>
        </w:rPr>
      </w:pPr>
      <w:r w:rsidRPr="6DECB2AD">
        <w:rPr>
          <w:color w:val="000000" w:themeColor="text1"/>
        </w:rPr>
        <w:t>Figure sp5-1</w:t>
      </w:r>
    </w:p>
    <w:p w14:paraId="7E628C85" w14:textId="77777777" w:rsidR="00FA5FCE" w:rsidRDefault="00FA5FCE" w:rsidP="00FA5FCE">
      <w:pPr>
        <w:pStyle w:val="ListParagraph"/>
        <w:rPr>
          <w:color w:val="000000" w:themeColor="text1"/>
        </w:rPr>
      </w:pPr>
    </w:p>
    <w:p w14:paraId="3CB2B14B" w14:textId="2DC0B657" w:rsidR="00595C37" w:rsidRDefault="001B15DC" w:rsidP="00595C37">
      <w:r>
        <w:pict w14:anchorId="5AC7A1B8">
          <v:shape id="_x0000_i1041" type="#_x0000_t75" style="width:466.5pt;height:374.25pt">
            <v:imagedata r:id="rId28" o:title="CompressImageUseCase"/>
          </v:shape>
        </w:pict>
      </w:r>
    </w:p>
    <w:p w14:paraId="410DB849" w14:textId="17C48040" w:rsidR="00FA5FCE" w:rsidRDefault="00FA5FCE" w:rsidP="00595C37"/>
    <w:p w14:paraId="6878C421" w14:textId="77777777" w:rsidR="00FA5FCE" w:rsidRDefault="00FA5FCE" w:rsidP="00595C37"/>
    <w:p w14:paraId="4798D3AE" w14:textId="77777777" w:rsidR="00771892" w:rsidRDefault="00771892" w:rsidP="00595C37">
      <w:pPr>
        <w:rPr>
          <w:b/>
          <w:bCs/>
          <w:u w:val="single"/>
        </w:rPr>
      </w:pPr>
    </w:p>
    <w:p w14:paraId="7A9AD416" w14:textId="263C349E" w:rsidR="00595C37" w:rsidRDefault="00771892" w:rsidP="00595C37">
      <w:r>
        <w:rPr>
          <w:b/>
          <w:bCs/>
          <w:u w:val="single"/>
        </w:rPr>
        <w:br w:type="column"/>
      </w:r>
      <w:r w:rsidR="6DECB2AD" w:rsidRPr="6DECB2AD">
        <w:rPr>
          <w:b/>
          <w:bCs/>
          <w:u w:val="single"/>
        </w:rPr>
        <w:lastRenderedPageBreak/>
        <w:t>User Story #1</w:t>
      </w:r>
      <w:r w:rsidR="00A06FBC">
        <w:rPr>
          <w:b/>
          <w:bCs/>
          <w:u w:val="single"/>
        </w:rPr>
        <w:t>204</w:t>
      </w:r>
      <w:r w:rsidR="6DECB2AD" w:rsidRPr="6DECB2AD">
        <w:rPr>
          <w:b/>
          <w:bCs/>
          <w:color w:val="000000" w:themeColor="text1"/>
        </w:rPr>
        <w:t xml:space="preserve"> </w:t>
      </w:r>
      <w:r>
        <w:rPr>
          <w:color w:val="000000" w:themeColor="text1"/>
        </w:rPr>
        <w:t xml:space="preserve">Data Analysis </w:t>
      </w:r>
    </w:p>
    <w:p w14:paraId="20C73BF7" w14:textId="77777777" w:rsidR="00595C37" w:rsidRDefault="6DECB2AD" w:rsidP="006B1C21">
      <w:pPr>
        <w:pStyle w:val="ListParagraph"/>
        <w:numPr>
          <w:ilvl w:val="0"/>
          <w:numId w:val="10"/>
        </w:numPr>
        <w:rPr>
          <w:color w:val="000000" w:themeColor="text1"/>
        </w:rPr>
      </w:pPr>
      <w:r w:rsidRPr="6DECB2AD">
        <w:rPr>
          <w:color w:val="000000" w:themeColor="text1"/>
        </w:rPr>
        <w:t>Figure sp5-2</w:t>
      </w:r>
    </w:p>
    <w:p w14:paraId="1A6D37B8" w14:textId="77777777" w:rsidR="00FA5FCE" w:rsidRDefault="00FA5FCE" w:rsidP="00FA5FCE">
      <w:pPr>
        <w:pStyle w:val="ListParagraph"/>
        <w:rPr>
          <w:color w:val="000000" w:themeColor="text1"/>
        </w:rPr>
      </w:pPr>
    </w:p>
    <w:p w14:paraId="77BC327C" w14:textId="480102CB" w:rsidR="00595C37" w:rsidRDefault="001B15DC" w:rsidP="00FA5FCE">
      <w:pPr>
        <w:jc w:val="center"/>
      </w:pPr>
      <w:r>
        <w:pict w14:anchorId="57C38986">
          <v:shape id="_x0000_i1042" type="#_x0000_t75" style="width:467.25pt;height:361.5pt">
            <v:imagedata r:id="rId29" o:title="Data Analysis Use Case Diagram"/>
          </v:shape>
        </w:pict>
      </w:r>
    </w:p>
    <w:p w14:paraId="39949F86" w14:textId="23FBAE2F" w:rsidR="00595C37" w:rsidRDefault="00580CD9" w:rsidP="00595C37">
      <w:r>
        <w:rPr>
          <w:b/>
          <w:bCs/>
          <w:u w:val="single"/>
        </w:rPr>
        <w:br w:type="column"/>
      </w:r>
      <w:r w:rsidR="00A0153F">
        <w:rPr>
          <w:b/>
          <w:bCs/>
          <w:u w:val="single"/>
        </w:rPr>
        <w:lastRenderedPageBreak/>
        <w:t xml:space="preserve">User Story #1180 </w:t>
      </w:r>
      <w:r w:rsidR="00A0153F">
        <w:rPr>
          <w:color w:val="000000" w:themeColor="text1"/>
        </w:rPr>
        <w:t>Set Password</w:t>
      </w:r>
    </w:p>
    <w:p w14:paraId="502832BD" w14:textId="5CBADEDF" w:rsidR="00771892" w:rsidRDefault="00580CD9" w:rsidP="00DF0FE9">
      <w:pPr>
        <w:pStyle w:val="ListParagraph"/>
        <w:numPr>
          <w:ilvl w:val="0"/>
          <w:numId w:val="1"/>
        </w:numPr>
        <w:rPr>
          <w:color w:val="000000" w:themeColor="text1"/>
        </w:rPr>
      </w:pPr>
      <w:r>
        <w:rPr>
          <w:color w:val="000000" w:themeColor="text1"/>
        </w:rPr>
        <w:t>Figure sp5-3</w:t>
      </w:r>
    </w:p>
    <w:p w14:paraId="48A0AC9B" w14:textId="3AE5981F" w:rsidR="00580CD9" w:rsidRDefault="001B15DC" w:rsidP="00580CD9">
      <w:pPr>
        <w:pStyle w:val="ListParagraph"/>
        <w:rPr>
          <w:color w:val="000000" w:themeColor="text1"/>
        </w:rPr>
      </w:pPr>
      <w:r>
        <w:rPr>
          <w:color w:val="000000" w:themeColor="text1"/>
        </w:rPr>
        <w:pict w14:anchorId="627CDD42">
          <v:shape id="_x0000_i1043" type="#_x0000_t75" style="width:466.5pt;height:361.5pt">
            <v:imagedata r:id="rId30" o:title="New User First Login Use Case Diagram"/>
          </v:shape>
        </w:pict>
      </w:r>
    </w:p>
    <w:p w14:paraId="20B396F0" w14:textId="7316D976" w:rsidR="00A0153F" w:rsidRDefault="00A0153F" w:rsidP="00A0153F">
      <w:r>
        <w:rPr>
          <w:sz w:val="26"/>
          <w:szCs w:val="26"/>
        </w:rPr>
        <w:br w:type="column"/>
      </w:r>
      <w:r>
        <w:rPr>
          <w:b/>
          <w:bCs/>
          <w:u w:val="single"/>
        </w:rPr>
        <w:lastRenderedPageBreak/>
        <w:t>User Story #</w:t>
      </w:r>
      <w:r w:rsidR="00017486">
        <w:rPr>
          <w:b/>
          <w:bCs/>
          <w:u w:val="single"/>
        </w:rPr>
        <w:t>1206</w:t>
      </w:r>
      <w:r>
        <w:rPr>
          <w:b/>
          <w:bCs/>
          <w:u w:val="single"/>
        </w:rPr>
        <w:t xml:space="preserve"> </w:t>
      </w:r>
      <w:r>
        <w:rPr>
          <w:color w:val="000000" w:themeColor="text1"/>
        </w:rPr>
        <w:t>New User Notification</w:t>
      </w:r>
    </w:p>
    <w:p w14:paraId="24B23AA6" w14:textId="28DB927A" w:rsidR="00A0153F" w:rsidRDefault="00A0153F" w:rsidP="00DF0FE9">
      <w:pPr>
        <w:pStyle w:val="ListParagraph"/>
        <w:numPr>
          <w:ilvl w:val="0"/>
          <w:numId w:val="1"/>
        </w:numPr>
        <w:rPr>
          <w:color w:val="000000" w:themeColor="text1"/>
        </w:rPr>
      </w:pPr>
      <w:r>
        <w:rPr>
          <w:color w:val="000000" w:themeColor="text1"/>
        </w:rPr>
        <w:t>Figure sp5-4</w:t>
      </w:r>
    </w:p>
    <w:p w14:paraId="7D250DFA" w14:textId="77777777" w:rsidR="0009218D" w:rsidRDefault="0009218D">
      <w:pPr>
        <w:spacing w:line="480" w:lineRule="auto"/>
        <w:rPr>
          <w:sz w:val="26"/>
          <w:szCs w:val="26"/>
        </w:rPr>
      </w:pPr>
    </w:p>
    <w:p w14:paraId="6060D50E" w14:textId="3CED3138" w:rsidR="00595C37" w:rsidRDefault="009C561B">
      <w:pPr>
        <w:spacing w:line="480" w:lineRule="auto"/>
        <w:rPr>
          <w:sz w:val="26"/>
          <w:szCs w:val="26"/>
        </w:rPr>
      </w:pPr>
      <w:r>
        <w:rPr>
          <w:noProof/>
          <w:sz w:val="26"/>
          <w:szCs w:val="26"/>
        </w:rPr>
        <w:drawing>
          <wp:inline distT="0" distB="0" distL="0" distR="0" wp14:anchorId="6755EA0C" wp14:editId="31AFB631">
            <wp:extent cx="5943600" cy="4584700"/>
            <wp:effectExtent l="0" t="0" r="0" b="12700"/>
            <wp:docPr id="7" name="Picture 7" descr="/Users/gllaptop/Downloads/New User Notification Use Cas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Users/gllaptop/Downloads/New User Notification Use Case Diagram.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584700"/>
                    </a:xfrm>
                    <a:prstGeom prst="rect">
                      <a:avLst/>
                    </a:prstGeom>
                    <a:noFill/>
                    <a:ln>
                      <a:noFill/>
                    </a:ln>
                  </pic:spPr>
                </pic:pic>
              </a:graphicData>
            </a:graphic>
          </wp:inline>
        </w:drawing>
      </w:r>
      <w:r w:rsidR="0009218D">
        <w:rPr>
          <w:sz w:val="26"/>
          <w:szCs w:val="26"/>
        </w:rPr>
        <w:br w:type="column"/>
      </w:r>
    </w:p>
    <w:p w14:paraId="6284D6CF" w14:textId="0C87BD3E" w:rsidR="00255333" w:rsidRDefault="00255333" w:rsidP="002A5631">
      <w:pPr>
        <w:pStyle w:val="Heading4"/>
        <w:jc w:val="center"/>
      </w:pPr>
      <w:bookmarkStart w:id="229" w:name="_Toc457999288"/>
      <w:bookmarkStart w:id="230" w:name="_Toc458002442"/>
      <w:bookmarkStart w:id="231" w:name="_Toc458022013"/>
      <w:bookmarkStart w:id="232" w:name="_Toc458024240"/>
      <w:r>
        <w:t>Sprint 6</w:t>
      </w:r>
    </w:p>
    <w:p w14:paraId="7AA40BB6" w14:textId="77777777" w:rsidR="00255333" w:rsidRPr="00BB4054" w:rsidRDefault="00255333" w:rsidP="00255333">
      <w:pPr>
        <w:spacing w:line="480" w:lineRule="auto"/>
        <w:jc w:val="center"/>
      </w:pPr>
      <w:r>
        <w:t>(11/05/2016 – 11/11</w:t>
      </w:r>
      <w:r w:rsidRPr="6DECB2AD">
        <w:t>/2016)</w:t>
      </w:r>
    </w:p>
    <w:p w14:paraId="176FA31A" w14:textId="43C3F18E" w:rsidR="00580CD9" w:rsidRDefault="00580CD9" w:rsidP="00580CD9">
      <w:r w:rsidRPr="6DECB2AD">
        <w:rPr>
          <w:b/>
          <w:bCs/>
          <w:u w:val="single"/>
        </w:rPr>
        <w:t>User Story #1</w:t>
      </w:r>
      <w:r w:rsidR="0009218D">
        <w:rPr>
          <w:b/>
          <w:bCs/>
          <w:u w:val="single"/>
        </w:rPr>
        <w:t>205</w:t>
      </w:r>
      <w:r w:rsidRPr="6DECB2AD">
        <w:rPr>
          <w:b/>
          <w:bCs/>
          <w:color w:val="000000" w:themeColor="text1"/>
        </w:rPr>
        <w:t xml:space="preserve"> </w:t>
      </w:r>
      <w:r w:rsidR="00A66942">
        <w:rPr>
          <w:color w:val="000000" w:themeColor="text1"/>
        </w:rPr>
        <w:t>Password Verification</w:t>
      </w:r>
    </w:p>
    <w:p w14:paraId="30D0E43A" w14:textId="2C902A1D" w:rsidR="00580CD9" w:rsidRDefault="00580CD9" w:rsidP="00DF0FE9">
      <w:pPr>
        <w:pStyle w:val="ListParagraph"/>
        <w:numPr>
          <w:ilvl w:val="0"/>
          <w:numId w:val="1"/>
        </w:numPr>
        <w:rPr>
          <w:color w:val="000000" w:themeColor="text1"/>
        </w:rPr>
      </w:pPr>
      <w:r>
        <w:rPr>
          <w:color w:val="000000" w:themeColor="text1"/>
        </w:rPr>
        <w:t>Figure sp6-1</w:t>
      </w:r>
    </w:p>
    <w:p w14:paraId="79AD79A8" w14:textId="69946BC1" w:rsidR="00A66942" w:rsidRDefault="001B15DC" w:rsidP="00A66942">
      <w:pPr>
        <w:pStyle w:val="ListParagraph"/>
        <w:rPr>
          <w:color w:val="000000" w:themeColor="text1"/>
        </w:rPr>
      </w:pPr>
      <w:r>
        <w:rPr>
          <w:color w:val="000000" w:themeColor="text1"/>
        </w:rPr>
        <w:pict w14:anchorId="20803E49">
          <v:shape id="_x0000_i1044" type="#_x0000_t75" style="width:466.5pt;height:361.5pt">
            <v:imagedata r:id="rId30" o:title="Password Verification Use Case Diagram"/>
          </v:shape>
        </w:pict>
      </w:r>
    </w:p>
    <w:p w14:paraId="0FAF2982" w14:textId="77777777" w:rsidR="00A66942" w:rsidRDefault="00A66942" w:rsidP="00A66942">
      <w:pPr>
        <w:rPr>
          <w:b/>
          <w:bCs/>
          <w:u w:val="single"/>
        </w:rPr>
      </w:pPr>
    </w:p>
    <w:p w14:paraId="7D8598C9" w14:textId="0A68042B" w:rsidR="00A66942" w:rsidRDefault="00A66942" w:rsidP="00A66942">
      <w:r>
        <w:rPr>
          <w:b/>
          <w:bCs/>
          <w:u w:val="single"/>
        </w:rPr>
        <w:br w:type="column"/>
      </w:r>
      <w:r w:rsidRPr="6DECB2AD">
        <w:rPr>
          <w:b/>
          <w:bCs/>
          <w:u w:val="single"/>
        </w:rPr>
        <w:lastRenderedPageBreak/>
        <w:t>User Story #1</w:t>
      </w:r>
      <w:r w:rsidR="0009218D">
        <w:rPr>
          <w:b/>
          <w:bCs/>
          <w:u w:val="single"/>
        </w:rPr>
        <w:t>201</w:t>
      </w:r>
      <w:r w:rsidRPr="6DECB2AD">
        <w:rPr>
          <w:b/>
          <w:bCs/>
          <w:color w:val="000000" w:themeColor="text1"/>
        </w:rPr>
        <w:t xml:space="preserve"> </w:t>
      </w:r>
      <w:r w:rsidR="00C47EDD" w:rsidRPr="00C47EDD">
        <w:rPr>
          <w:bCs/>
          <w:color w:val="000000" w:themeColor="text1"/>
        </w:rPr>
        <w:t>BOLO</w:t>
      </w:r>
      <w:r w:rsidR="00C47EDD">
        <w:rPr>
          <w:b/>
          <w:bCs/>
          <w:color w:val="000000" w:themeColor="text1"/>
        </w:rPr>
        <w:t xml:space="preserve"> </w:t>
      </w:r>
      <w:r w:rsidR="00C47EDD">
        <w:rPr>
          <w:color w:val="000000" w:themeColor="text1"/>
        </w:rPr>
        <w:t>Data</w:t>
      </w:r>
      <w:r>
        <w:rPr>
          <w:color w:val="000000" w:themeColor="text1"/>
        </w:rPr>
        <w:t xml:space="preserve"> Subscriber</w:t>
      </w:r>
    </w:p>
    <w:p w14:paraId="09434312" w14:textId="54A69840" w:rsidR="00A66942" w:rsidRDefault="00A66942" w:rsidP="00DF0FE9">
      <w:pPr>
        <w:pStyle w:val="ListParagraph"/>
        <w:numPr>
          <w:ilvl w:val="0"/>
          <w:numId w:val="1"/>
        </w:numPr>
        <w:rPr>
          <w:color w:val="000000" w:themeColor="text1"/>
        </w:rPr>
      </w:pPr>
      <w:r>
        <w:rPr>
          <w:color w:val="000000" w:themeColor="text1"/>
        </w:rPr>
        <w:t>Figure sp6-2</w:t>
      </w:r>
    </w:p>
    <w:p w14:paraId="175BC9D2" w14:textId="4225CC78" w:rsidR="00255333" w:rsidRDefault="001B15DC">
      <w:pPr>
        <w:spacing w:line="480" w:lineRule="auto"/>
        <w:rPr>
          <w:rFonts w:asciiTheme="majorHAnsi" w:eastAsiaTheme="majorEastAsia" w:hAnsiTheme="majorHAnsi" w:cstheme="majorBidi"/>
          <w:b/>
          <w:bCs/>
          <w:sz w:val="26"/>
          <w:szCs w:val="26"/>
        </w:rPr>
      </w:pPr>
      <w:r>
        <w:rPr>
          <w:rFonts w:asciiTheme="majorHAnsi" w:eastAsiaTheme="majorEastAsia" w:hAnsiTheme="majorHAnsi" w:cstheme="majorBidi"/>
          <w:b/>
          <w:bCs/>
          <w:sz w:val="26"/>
          <w:szCs w:val="26"/>
        </w:rPr>
        <w:pict w14:anchorId="47F77A1E">
          <v:shape id="_x0000_i1045" type="#_x0000_t75" style="width:467.25pt;height:375pt">
            <v:imagedata r:id="rId32" o:title="User Subscriber Use Case"/>
          </v:shape>
        </w:pict>
      </w:r>
    </w:p>
    <w:p w14:paraId="507FB090" w14:textId="52F3D101" w:rsidR="5A043874" w:rsidRPr="00687FDC" w:rsidRDefault="00A66942" w:rsidP="00687FDC">
      <w:pPr>
        <w:pStyle w:val="Heading3"/>
        <w:keepNext w:val="0"/>
        <w:keepLines w:val="0"/>
        <w:spacing w:before="280" w:after="80"/>
        <w:rPr>
          <w:color w:val="auto"/>
        </w:rPr>
      </w:pPr>
      <w:r>
        <w:rPr>
          <w:color w:val="auto"/>
        </w:rPr>
        <w:br w:type="column"/>
      </w:r>
      <w:bookmarkStart w:id="233" w:name="_Toc468191729"/>
      <w:bookmarkStart w:id="234" w:name="_Toc468192209"/>
      <w:r w:rsidR="5A043874" w:rsidRPr="00687FDC">
        <w:rPr>
          <w:color w:val="auto"/>
        </w:rPr>
        <w:lastRenderedPageBreak/>
        <w:t>Dynamic UML Diagrams</w:t>
      </w:r>
      <w:bookmarkEnd w:id="229"/>
      <w:bookmarkEnd w:id="230"/>
      <w:bookmarkEnd w:id="231"/>
      <w:bookmarkEnd w:id="232"/>
      <w:bookmarkEnd w:id="233"/>
      <w:bookmarkEnd w:id="234"/>
    </w:p>
    <w:p w14:paraId="1E94C91A" w14:textId="77777777" w:rsidR="00595C37" w:rsidRDefault="00595C37" w:rsidP="002A5631">
      <w:pPr>
        <w:pStyle w:val="Heading4"/>
        <w:jc w:val="center"/>
      </w:pPr>
      <w:bookmarkStart w:id="235" w:name="_Toc457999289"/>
      <w:bookmarkStart w:id="236" w:name="_Toc458002443"/>
      <w:bookmarkStart w:id="237" w:name="_Toc458022014"/>
      <w:bookmarkStart w:id="238" w:name="_Toc458024241"/>
      <w:r>
        <w:t>Sprint 1</w:t>
      </w:r>
      <w:bookmarkEnd w:id="235"/>
      <w:bookmarkEnd w:id="236"/>
      <w:bookmarkEnd w:id="237"/>
      <w:bookmarkEnd w:id="238"/>
    </w:p>
    <w:p w14:paraId="790DA16F" w14:textId="77777777" w:rsidR="00255333" w:rsidRPr="00BB4054" w:rsidRDefault="00255333" w:rsidP="00255333">
      <w:pPr>
        <w:spacing w:line="480" w:lineRule="auto"/>
        <w:jc w:val="center"/>
      </w:pPr>
      <w:r>
        <w:t>(08/27/2016 - 09/09</w:t>
      </w:r>
      <w:r w:rsidRPr="6DECB2AD">
        <w:t>/2016)</w:t>
      </w:r>
    </w:p>
    <w:p w14:paraId="3DB861F6" w14:textId="32BF8A47" w:rsidR="00595C37" w:rsidRDefault="00255333" w:rsidP="00595C37">
      <w:r w:rsidRPr="6DECB2AD">
        <w:rPr>
          <w:b/>
          <w:bCs/>
          <w:u w:val="single"/>
        </w:rPr>
        <w:t xml:space="preserve"> </w:t>
      </w:r>
      <w:r w:rsidR="6DECB2AD" w:rsidRPr="6DECB2AD">
        <w:rPr>
          <w:b/>
          <w:bCs/>
          <w:u w:val="single"/>
        </w:rPr>
        <w:t>User Story #</w:t>
      </w:r>
      <w:r w:rsidR="0009218D">
        <w:rPr>
          <w:b/>
          <w:bCs/>
          <w:u w:val="single"/>
        </w:rPr>
        <w:t>1177</w:t>
      </w:r>
      <w:r w:rsidR="6DECB2AD">
        <w:t xml:space="preserve"> </w:t>
      </w:r>
      <w:r w:rsidR="002828A9">
        <w:t xml:space="preserve">View </w:t>
      </w:r>
      <w:r w:rsidR="0009218D">
        <w:t xml:space="preserve">All Pictures on </w:t>
      </w:r>
      <w:r w:rsidR="002828A9">
        <w:t>BOLO</w:t>
      </w:r>
      <w:r w:rsidR="0009218D">
        <w:t xml:space="preserve"> Details View</w:t>
      </w:r>
    </w:p>
    <w:p w14:paraId="6592EB23" w14:textId="77777777" w:rsidR="00595C37" w:rsidRDefault="6DECB2AD" w:rsidP="006B1C21">
      <w:pPr>
        <w:pStyle w:val="ListParagraph"/>
        <w:numPr>
          <w:ilvl w:val="0"/>
          <w:numId w:val="7"/>
        </w:numPr>
      </w:pPr>
      <w:r>
        <w:t>Figure sp1-1</w:t>
      </w:r>
    </w:p>
    <w:p w14:paraId="6EE3A98A" w14:textId="77777777" w:rsidR="00FA5FCE" w:rsidRDefault="00FA5FCE" w:rsidP="00FA5FCE">
      <w:pPr>
        <w:pStyle w:val="ListParagraph"/>
      </w:pPr>
    </w:p>
    <w:p w14:paraId="50539693" w14:textId="2465E8F3" w:rsidR="00595C37" w:rsidRDefault="00595C37" w:rsidP="006D74F5">
      <w:pPr>
        <w:jc w:val="center"/>
      </w:pPr>
    </w:p>
    <w:p w14:paraId="6BC9BEEE" w14:textId="0A1E6580" w:rsidR="00FA5FCE" w:rsidRDefault="00CC553B" w:rsidP="006D74F5">
      <w:pPr>
        <w:jc w:val="center"/>
      </w:pPr>
      <w:r>
        <w:rPr>
          <w:noProof/>
        </w:rPr>
        <w:drawing>
          <wp:inline distT="0" distB="0" distL="0" distR="0" wp14:anchorId="6F14796F" wp14:editId="41D41C30">
            <wp:extent cx="5925820" cy="5099685"/>
            <wp:effectExtent l="0" t="0" r="0" b="5715"/>
            <wp:docPr id="15" name="Picture 15" descr="/Users/gllaptop/Downloads/SD_ViewBo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Users/gllaptop/Downloads/SD_ViewBolo.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25820" cy="5099685"/>
                    </a:xfrm>
                    <a:prstGeom prst="rect">
                      <a:avLst/>
                    </a:prstGeom>
                    <a:noFill/>
                    <a:ln>
                      <a:noFill/>
                    </a:ln>
                  </pic:spPr>
                </pic:pic>
              </a:graphicData>
            </a:graphic>
          </wp:inline>
        </w:drawing>
      </w:r>
    </w:p>
    <w:p w14:paraId="4B288A0F" w14:textId="0383CFEC" w:rsidR="00FA5FCE" w:rsidRDefault="00FA5FCE" w:rsidP="006D74F5">
      <w:pPr>
        <w:jc w:val="center"/>
      </w:pPr>
    </w:p>
    <w:p w14:paraId="72CC3512" w14:textId="686AABB9" w:rsidR="00FA5FCE" w:rsidRDefault="00FA5FCE" w:rsidP="006D74F5">
      <w:pPr>
        <w:jc w:val="center"/>
      </w:pPr>
    </w:p>
    <w:p w14:paraId="5F4ACD9E" w14:textId="3198BA61" w:rsidR="00FA5FCE" w:rsidRDefault="00FA5FCE" w:rsidP="006D74F5">
      <w:pPr>
        <w:jc w:val="center"/>
      </w:pPr>
    </w:p>
    <w:p w14:paraId="4B32F5AD" w14:textId="67080855" w:rsidR="00FA5FCE" w:rsidRDefault="00FA5FCE" w:rsidP="006D74F5">
      <w:pPr>
        <w:jc w:val="center"/>
      </w:pPr>
    </w:p>
    <w:p w14:paraId="3A34A1B6" w14:textId="324966CD" w:rsidR="00FA5FCE" w:rsidRDefault="00FA5FCE" w:rsidP="006D74F5">
      <w:pPr>
        <w:jc w:val="center"/>
      </w:pPr>
    </w:p>
    <w:p w14:paraId="5D999673" w14:textId="158438F2" w:rsidR="006D74F5" w:rsidRDefault="006D74F5" w:rsidP="002828A9"/>
    <w:p w14:paraId="76B3350D" w14:textId="77777777" w:rsidR="002828A9" w:rsidRDefault="002828A9" w:rsidP="002828A9"/>
    <w:p w14:paraId="4114F209" w14:textId="77777777" w:rsidR="00C93B31" w:rsidRDefault="00C93B31" w:rsidP="00C93B31">
      <w:r w:rsidRPr="00C93B31">
        <w:rPr>
          <w:b/>
          <w:bCs/>
          <w:u w:val="single"/>
        </w:rPr>
        <w:t>User Story #1187</w:t>
      </w:r>
      <w:r>
        <w:t xml:space="preserve"> Generate Watermark on BOLOs</w:t>
      </w:r>
    </w:p>
    <w:p w14:paraId="55728019" w14:textId="77777777" w:rsidR="00595C37" w:rsidRDefault="6DECB2AD" w:rsidP="006B1C21">
      <w:pPr>
        <w:pStyle w:val="ListParagraph"/>
        <w:numPr>
          <w:ilvl w:val="0"/>
          <w:numId w:val="8"/>
        </w:numPr>
      </w:pPr>
      <w:r>
        <w:lastRenderedPageBreak/>
        <w:t>Figure sp1-2</w:t>
      </w:r>
    </w:p>
    <w:p w14:paraId="44A34214" w14:textId="77777777" w:rsidR="00FA5FCE" w:rsidRDefault="00FA5FCE" w:rsidP="00FA5FCE">
      <w:pPr>
        <w:pStyle w:val="ListParagraph"/>
      </w:pPr>
    </w:p>
    <w:p w14:paraId="24A93552" w14:textId="250FE471" w:rsidR="00595C37" w:rsidRDefault="00CC553B" w:rsidP="00FA5FCE">
      <w:r>
        <w:rPr>
          <w:noProof/>
        </w:rPr>
        <w:drawing>
          <wp:inline distT="0" distB="0" distL="0" distR="0" wp14:anchorId="67EB84EE" wp14:editId="0A02F99C">
            <wp:extent cx="5925820" cy="5099685"/>
            <wp:effectExtent l="0" t="0" r="0" b="5715"/>
            <wp:docPr id="16" name="Picture 16" descr="/Users/gllaptop/Downloads/SD_Add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Users/gllaptop/Downloads/SD_AddWatermark.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25820" cy="5099685"/>
                    </a:xfrm>
                    <a:prstGeom prst="rect">
                      <a:avLst/>
                    </a:prstGeom>
                    <a:noFill/>
                    <a:ln>
                      <a:noFill/>
                    </a:ln>
                  </pic:spPr>
                </pic:pic>
              </a:graphicData>
            </a:graphic>
          </wp:inline>
        </w:drawing>
      </w:r>
    </w:p>
    <w:p w14:paraId="5EFE95A1" w14:textId="77777777" w:rsidR="006D74F5" w:rsidRDefault="006D74F5" w:rsidP="006D74F5"/>
    <w:p w14:paraId="420378C5" w14:textId="77777777" w:rsidR="002828A9" w:rsidRDefault="002828A9" w:rsidP="00595C37">
      <w:pPr>
        <w:rPr>
          <w:b/>
          <w:bCs/>
          <w:u w:val="single"/>
        </w:rPr>
      </w:pPr>
    </w:p>
    <w:p w14:paraId="0A6F5665" w14:textId="6E617DC3" w:rsidR="00595C37" w:rsidRDefault="002828A9" w:rsidP="00595C37">
      <w:r>
        <w:rPr>
          <w:b/>
          <w:bCs/>
          <w:u w:val="single"/>
        </w:rPr>
        <w:br w:type="column"/>
      </w:r>
      <w:r w:rsidR="6DECB2AD" w:rsidRPr="6DECB2AD">
        <w:rPr>
          <w:b/>
          <w:bCs/>
          <w:u w:val="single"/>
        </w:rPr>
        <w:lastRenderedPageBreak/>
        <w:t>User Story #</w:t>
      </w:r>
      <w:r w:rsidR="00C93B31">
        <w:rPr>
          <w:b/>
          <w:bCs/>
          <w:u w:val="single"/>
        </w:rPr>
        <w:t>1179</w:t>
      </w:r>
      <w:r w:rsidR="6DECB2AD">
        <w:t xml:space="preserve"> </w:t>
      </w:r>
      <w:r>
        <w:t>Batch Upload</w:t>
      </w:r>
      <w:r w:rsidR="00C93B31">
        <w:t xml:space="preserve"> of New Users</w:t>
      </w:r>
    </w:p>
    <w:p w14:paraId="6C521EBB" w14:textId="77777777" w:rsidR="00595C37" w:rsidRDefault="6DECB2AD" w:rsidP="006B1C21">
      <w:pPr>
        <w:pStyle w:val="ListParagraph"/>
        <w:numPr>
          <w:ilvl w:val="0"/>
          <w:numId w:val="9"/>
        </w:numPr>
      </w:pPr>
      <w:r>
        <w:t>Figure sp1-3</w:t>
      </w:r>
    </w:p>
    <w:p w14:paraId="0CA5DAC1" w14:textId="77777777" w:rsidR="00FA5FCE" w:rsidRDefault="00FA5FCE" w:rsidP="00FA5FCE">
      <w:pPr>
        <w:pStyle w:val="ListParagraph"/>
      </w:pPr>
    </w:p>
    <w:p w14:paraId="2571D50F" w14:textId="4FB2BD31" w:rsidR="00595C37" w:rsidRDefault="001B15DC" w:rsidP="00FA5FCE">
      <w:r>
        <w:pict w14:anchorId="7C4E0A6F">
          <v:shape id="_x0000_i1046" type="#_x0000_t75" style="width:466.5pt;height:402pt">
            <v:imagedata r:id="rId35" o:title="SD_BatchUpload"/>
          </v:shape>
        </w:pict>
      </w:r>
    </w:p>
    <w:p w14:paraId="4096812A" w14:textId="78B2FBD5" w:rsidR="00FA5FCE" w:rsidRDefault="00FA5FCE" w:rsidP="00FA5FCE"/>
    <w:p w14:paraId="46489822" w14:textId="1CECFB7F" w:rsidR="00595C37" w:rsidRDefault="00595C37" w:rsidP="002828A9"/>
    <w:p w14:paraId="00816066" w14:textId="77777777" w:rsidR="002828A9" w:rsidRDefault="002828A9" w:rsidP="002828A9">
      <w:bookmarkStart w:id="239" w:name="_Toc457999290"/>
      <w:bookmarkStart w:id="240" w:name="_Toc458002444"/>
      <w:bookmarkStart w:id="241" w:name="_Toc458022015"/>
      <w:bookmarkStart w:id="242" w:name="_Toc458024242"/>
    </w:p>
    <w:p w14:paraId="787A4521" w14:textId="77777777" w:rsidR="002828A9" w:rsidRDefault="002828A9" w:rsidP="002828A9"/>
    <w:p w14:paraId="60678CF0" w14:textId="77777777" w:rsidR="002828A9" w:rsidRDefault="002828A9" w:rsidP="002828A9"/>
    <w:p w14:paraId="3F0D4461" w14:textId="126D8D1D" w:rsidR="00DE1151" w:rsidRDefault="00DE1151" w:rsidP="002828A9"/>
    <w:p w14:paraId="5896209A" w14:textId="77777777" w:rsidR="00DE1151" w:rsidRDefault="00DE1151" w:rsidP="002828A9"/>
    <w:p w14:paraId="79C95C79" w14:textId="77777777" w:rsidR="00DE1151" w:rsidRDefault="00DE1151" w:rsidP="002828A9"/>
    <w:p w14:paraId="3708764D" w14:textId="77777777" w:rsidR="00DE1151" w:rsidRDefault="00DE1151" w:rsidP="002828A9"/>
    <w:p w14:paraId="22DAB04D" w14:textId="77777777" w:rsidR="00DE1151" w:rsidRDefault="00DE1151" w:rsidP="002828A9"/>
    <w:p w14:paraId="4522664A" w14:textId="77777777" w:rsidR="00DE1151" w:rsidRDefault="00DE1151" w:rsidP="002828A9"/>
    <w:p w14:paraId="44D85484" w14:textId="77777777" w:rsidR="00DE1151" w:rsidRDefault="00DE1151" w:rsidP="002828A9"/>
    <w:p w14:paraId="3CA86541" w14:textId="77777777" w:rsidR="00DE1151" w:rsidRDefault="00DE1151" w:rsidP="002828A9"/>
    <w:p w14:paraId="59672961" w14:textId="77777777" w:rsidR="00DE1151" w:rsidRDefault="00DE1151" w:rsidP="002828A9"/>
    <w:p w14:paraId="5AFBCDE3" w14:textId="7A5559CE" w:rsidR="00DE1151" w:rsidRDefault="00DE1151" w:rsidP="00DE1151">
      <w:r w:rsidRPr="6DECB2AD">
        <w:rPr>
          <w:b/>
          <w:bCs/>
          <w:u w:val="single"/>
        </w:rPr>
        <w:lastRenderedPageBreak/>
        <w:t>User Story #</w:t>
      </w:r>
      <w:r>
        <w:rPr>
          <w:b/>
          <w:bCs/>
          <w:u w:val="single"/>
        </w:rPr>
        <w:t>1186</w:t>
      </w:r>
      <w:r>
        <w:t xml:space="preserve"> New User Button</w:t>
      </w:r>
    </w:p>
    <w:p w14:paraId="09165EBA" w14:textId="0D78CABA" w:rsidR="00DE1151" w:rsidRDefault="00CA2820" w:rsidP="006B1C21">
      <w:pPr>
        <w:pStyle w:val="ListParagraph"/>
        <w:numPr>
          <w:ilvl w:val="0"/>
          <w:numId w:val="7"/>
        </w:numPr>
      </w:pPr>
      <w:r>
        <w:t>No diagram for this user story</w:t>
      </w:r>
    </w:p>
    <w:p w14:paraId="1808DEA3" w14:textId="77777777" w:rsidR="00DE1151" w:rsidRDefault="00DE1151" w:rsidP="002828A9"/>
    <w:p w14:paraId="6A0117E8" w14:textId="77777777" w:rsidR="00595C37" w:rsidRDefault="00595C37" w:rsidP="002A5631">
      <w:pPr>
        <w:pStyle w:val="Heading4"/>
        <w:jc w:val="center"/>
      </w:pPr>
      <w:r>
        <w:t>Sprint 2</w:t>
      </w:r>
      <w:bookmarkEnd w:id="239"/>
      <w:bookmarkEnd w:id="240"/>
      <w:bookmarkEnd w:id="241"/>
      <w:bookmarkEnd w:id="242"/>
    </w:p>
    <w:p w14:paraId="07612300" w14:textId="77777777" w:rsidR="00255333" w:rsidRPr="00BB4054" w:rsidRDefault="00255333" w:rsidP="00255333">
      <w:pPr>
        <w:spacing w:line="480" w:lineRule="auto"/>
        <w:jc w:val="center"/>
      </w:pPr>
      <w:r>
        <w:t>(09/10/2016 - 09/23</w:t>
      </w:r>
      <w:r w:rsidRPr="6DECB2AD">
        <w:t>/2016)</w:t>
      </w:r>
    </w:p>
    <w:p w14:paraId="4156ED06" w14:textId="05A88588" w:rsidR="00595C37" w:rsidRDefault="00C93B31" w:rsidP="00595C37">
      <w:r w:rsidRPr="6DECB2AD">
        <w:rPr>
          <w:b/>
          <w:bCs/>
          <w:u w:val="single"/>
        </w:rPr>
        <w:t>User Story #</w:t>
      </w:r>
      <w:r>
        <w:rPr>
          <w:b/>
          <w:bCs/>
          <w:u w:val="single"/>
        </w:rPr>
        <w:t>1189</w:t>
      </w:r>
      <w:r w:rsidRPr="6DECB2AD">
        <w:rPr>
          <w:b/>
          <w:bCs/>
        </w:rPr>
        <w:t xml:space="preserve"> </w:t>
      </w:r>
      <w:r>
        <w:rPr>
          <w:color w:val="000000" w:themeColor="text1"/>
        </w:rPr>
        <w:t>Agency Specific BOLO</w:t>
      </w:r>
    </w:p>
    <w:p w14:paraId="3ECFE515" w14:textId="77777777" w:rsidR="00595C37" w:rsidRDefault="6DECB2AD" w:rsidP="006B1C21">
      <w:pPr>
        <w:pStyle w:val="ListParagraph"/>
        <w:numPr>
          <w:ilvl w:val="0"/>
          <w:numId w:val="10"/>
        </w:numPr>
        <w:rPr>
          <w:color w:val="000000" w:themeColor="text1"/>
        </w:rPr>
      </w:pPr>
      <w:r w:rsidRPr="6DECB2AD">
        <w:rPr>
          <w:color w:val="000000" w:themeColor="text1"/>
        </w:rPr>
        <w:t>Figure sp2-1</w:t>
      </w:r>
    </w:p>
    <w:p w14:paraId="6805463B" w14:textId="315F3671" w:rsidR="00FA5FCE" w:rsidRDefault="00FA5FCE" w:rsidP="00FA5FCE">
      <w:pPr>
        <w:pStyle w:val="ListParagraph"/>
        <w:rPr>
          <w:color w:val="000000" w:themeColor="text1"/>
        </w:rPr>
      </w:pPr>
    </w:p>
    <w:p w14:paraId="489431AB" w14:textId="59255994" w:rsidR="00595C37" w:rsidRDefault="00CC553B" w:rsidP="00FA5FCE">
      <w:pPr>
        <w:jc w:val="center"/>
      </w:pPr>
      <w:r>
        <w:rPr>
          <w:noProof/>
        </w:rPr>
        <w:drawing>
          <wp:inline distT="0" distB="0" distL="0" distR="0" wp14:anchorId="3A080239" wp14:editId="26BC3530">
            <wp:extent cx="5925820" cy="5099685"/>
            <wp:effectExtent l="0" t="0" r="0" b="5715"/>
            <wp:docPr id="19" name="Picture 19" descr="/Users/gllaptop/Downloads/SD_AgencySpecificBO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Users/gllaptop/Downloads/SD_AgencySpecificBOLO.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25820" cy="5099685"/>
                    </a:xfrm>
                    <a:prstGeom prst="rect">
                      <a:avLst/>
                    </a:prstGeom>
                    <a:noFill/>
                    <a:ln>
                      <a:noFill/>
                    </a:ln>
                  </pic:spPr>
                </pic:pic>
              </a:graphicData>
            </a:graphic>
          </wp:inline>
        </w:drawing>
      </w:r>
    </w:p>
    <w:p w14:paraId="75AD9EA8" w14:textId="4D543FE1" w:rsidR="00FA5FCE" w:rsidRDefault="00FA5FCE" w:rsidP="00FA5FCE">
      <w:pPr>
        <w:jc w:val="center"/>
      </w:pPr>
    </w:p>
    <w:p w14:paraId="34236E5C" w14:textId="6D46F78C" w:rsidR="00FA5FCE" w:rsidRDefault="00FA5FCE" w:rsidP="00FA5FCE">
      <w:pPr>
        <w:jc w:val="center"/>
      </w:pPr>
    </w:p>
    <w:p w14:paraId="5693A354" w14:textId="1B1D7619" w:rsidR="00FA5FCE" w:rsidRDefault="00FA5FCE" w:rsidP="00FA5FCE">
      <w:pPr>
        <w:jc w:val="center"/>
      </w:pPr>
    </w:p>
    <w:p w14:paraId="54486DEE" w14:textId="106AED1D" w:rsidR="00FA5FCE" w:rsidRDefault="00FA5FCE" w:rsidP="00FA5FCE">
      <w:pPr>
        <w:jc w:val="center"/>
      </w:pPr>
    </w:p>
    <w:p w14:paraId="711727DB" w14:textId="34CC4F91" w:rsidR="00FA5FCE" w:rsidRDefault="00FA5FCE" w:rsidP="00FA5FCE">
      <w:pPr>
        <w:jc w:val="center"/>
      </w:pPr>
    </w:p>
    <w:p w14:paraId="1D154798" w14:textId="5FFF142B" w:rsidR="00FA5FCE" w:rsidRDefault="00FA5FCE" w:rsidP="00FA5FCE">
      <w:pPr>
        <w:jc w:val="center"/>
      </w:pPr>
    </w:p>
    <w:p w14:paraId="57B5B23A" w14:textId="77777777" w:rsidR="00FA5FCE" w:rsidRDefault="00FA5FCE" w:rsidP="00FA5FCE">
      <w:pPr>
        <w:jc w:val="center"/>
      </w:pPr>
    </w:p>
    <w:p w14:paraId="78423B31" w14:textId="6DF243EF" w:rsidR="00595C37" w:rsidRDefault="009061B1" w:rsidP="00595C37">
      <w:r>
        <w:rPr>
          <w:b/>
          <w:bCs/>
          <w:u w:val="single"/>
        </w:rPr>
        <w:br w:type="column"/>
      </w:r>
      <w:r w:rsidR="00C93B31" w:rsidRPr="6DECB2AD">
        <w:rPr>
          <w:b/>
          <w:bCs/>
          <w:u w:val="single"/>
        </w:rPr>
        <w:lastRenderedPageBreak/>
        <w:t>User Story #</w:t>
      </w:r>
      <w:r w:rsidR="00C93B31">
        <w:rPr>
          <w:b/>
          <w:bCs/>
          <w:u w:val="single"/>
        </w:rPr>
        <w:t>1190</w:t>
      </w:r>
      <w:r w:rsidR="00C93B31" w:rsidRPr="6DECB2AD">
        <w:rPr>
          <w:b/>
          <w:bCs/>
          <w:color w:val="000000" w:themeColor="text1"/>
        </w:rPr>
        <w:t xml:space="preserve"> </w:t>
      </w:r>
      <w:r w:rsidR="00C93B31">
        <w:rPr>
          <w:color w:val="000000" w:themeColor="text1"/>
        </w:rPr>
        <w:t>Agency Specific View</w:t>
      </w:r>
    </w:p>
    <w:p w14:paraId="1FE5D158" w14:textId="77777777" w:rsidR="00595C37" w:rsidRDefault="6DECB2AD" w:rsidP="006B1C21">
      <w:pPr>
        <w:pStyle w:val="ListParagraph"/>
        <w:numPr>
          <w:ilvl w:val="0"/>
          <w:numId w:val="10"/>
        </w:numPr>
        <w:rPr>
          <w:color w:val="000000" w:themeColor="text1"/>
        </w:rPr>
      </w:pPr>
      <w:r w:rsidRPr="6DECB2AD">
        <w:rPr>
          <w:color w:val="000000" w:themeColor="text1"/>
        </w:rPr>
        <w:t>Figure sp2-2</w:t>
      </w:r>
    </w:p>
    <w:p w14:paraId="6AA73C05" w14:textId="77777777" w:rsidR="00FA5FCE" w:rsidRDefault="00CC553B" w:rsidP="00FA5FCE">
      <w:pPr>
        <w:pStyle w:val="ListParagraph"/>
        <w:rPr>
          <w:color w:val="000000" w:themeColor="text1"/>
        </w:rPr>
      </w:pPr>
      <w:r>
        <w:rPr>
          <w:noProof/>
          <w:color w:val="000000" w:themeColor="text1"/>
        </w:rPr>
        <w:drawing>
          <wp:inline distT="0" distB="0" distL="0" distR="0" wp14:anchorId="00803486" wp14:editId="34A1965A">
            <wp:extent cx="5925820" cy="5099685"/>
            <wp:effectExtent l="0" t="0" r="0" b="5715"/>
            <wp:docPr id="18" name="Picture 18" descr="/Users/gllaptop/Downloads/SD_AgencySpecific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Users/gllaptop/Downloads/SD_AgencySpecificView.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25820" cy="5099685"/>
                    </a:xfrm>
                    <a:prstGeom prst="rect">
                      <a:avLst/>
                    </a:prstGeom>
                    <a:noFill/>
                    <a:ln>
                      <a:noFill/>
                    </a:ln>
                  </pic:spPr>
                </pic:pic>
              </a:graphicData>
            </a:graphic>
          </wp:inline>
        </w:drawing>
      </w:r>
    </w:p>
    <w:p w14:paraId="4E9CF143" w14:textId="6BD61771" w:rsidR="00595C37" w:rsidRDefault="00595C37" w:rsidP="00FA5FCE">
      <w:pPr>
        <w:jc w:val="center"/>
      </w:pPr>
    </w:p>
    <w:p w14:paraId="177DA43B" w14:textId="4AA2AC50" w:rsidR="00FA5FCE" w:rsidRDefault="00FA5FCE" w:rsidP="00FA5FCE">
      <w:pPr>
        <w:jc w:val="center"/>
      </w:pPr>
    </w:p>
    <w:p w14:paraId="5DB949E9" w14:textId="06DB5FE5" w:rsidR="00FA5FCE" w:rsidRDefault="00FA5FCE" w:rsidP="00FA5FCE">
      <w:pPr>
        <w:jc w:val="center"/>
      </w:pPr>
    </w:p>
    <w:p w14:paraId="28FA777C" w14:textId="633693B1" w:rsidR="00FA5FCE" w:rsidRDefault="00FA5FCE" w:rsidP="00FA5FCE">
      <w:pPr>
        <w:jc w:val="center"/>
      </w:pPr>
    </w:p>
    <w:p w14:paraId="3FCCDD8B" w14:textId="10ABEA71" w:rsidR="00FA5FCE" w:rsidRDefault="00FA5FCE" w:rsidP="00FA5FCE">
      <w:pPr>
        <w:jc w:val="center"/>
      </w:pPr>
    </w:p>
    <w:p w14:paraId="2E4DA401" w14:textId="1B8FB0EC" w:rsidR="00FA5FCE" w:rsidRDefault="00FA5FCE" w:rsidP="00FA5FCE">
      <w:pPr>
        <w:jc w:val="center"/>
      </w:pPr>
    </w:p>
    <w:p w14:paraId="72830ACD" w14:textId="640A707C" w:rsidR="00FA5FCE" w:rsidRDefault="00FA5FCE" w:rsidP="00FA5FCE">
      <w:pPr>
        <w:jc w:val="center"/>
      </w:pPr>
    </w:p>
    <w:p w14:paraId="7F8A2720" w14:textId="73829758" w:rsidR="00FA5FCE" w:rsidRDefault="00FA5FCE" w:rsidP="00FA5FCE">
      <w:pPr>
        <w:jc w:val="center"/>
      </w:pPr>
    </w:p>
    <w:p w14:paraId="73F51030" w14:textId="7179C4DF" w:rsidR="00FA5FCE" w:rsidRDefault="00FA5FCE" w:rsidP="00FA5FCE">
      <w:pPr>
        <w:jc w:val="center"/>
      </w:pPr>
    </w:p>
    <w:p w14:paraId="67829C84" w14:textId="20523DD1" w:rsidR="00FA5FCE" w:rsidRDefault="00FA5FCE" w:rsidP="00FA5FCE">
      <w:pPr>
        <w:jc w:val="center"/>
      </w:pPr>
    </w:p>
    <w:p w14:paraId="0E1A4EB3" w14:textId="75DE2C8A" w:rsidR="00FA5FCE" w:rsidRDefault="00FA5FCE" w:rsidP="00FA5FCE">
      <w:pPr>
        <w:jc w:val="center"/>
      </w:pPr>
    </w:p>
    <w:p w14:paraId="675F9820" w14:textId="77777777" w:rsidR="00FA5FCE" w:rsidRDefault="00FA5FCE" w:rsidP="00FA5FCE">
      <w:pPr>
        <w:jc w:val="center"/>
      </w:pPr>
    </w:p>
    <w:p w14:paraId="48296195" w14:textId="77777777" w:rsidR="00C93B31" w:rsidRDefault="009061B1" w:rsidP="00C93B31">
      <w:r>
        <w:rPr>
          <w:b/>
          <w:bCs/>
          <w:u w:val="single"/>
        </w:rPr>
        <w:br w:type="column"/>
      </w:r>
      <w:r w:rsidR="00C93B31">
        <w:rPr>
          <w:b/>
          <w:bCs/>
          <w:u w:val="single"/>
        </w:rPr>
        <w:lastRenderedPageBreak/>
        <w:t>User Story 1182</w:t>
      </w:r>
      <w:r w:rsidR="00C93B31" w:rsidRPr="6DECB2AD">
        <w:rPr>
          <w:b/>
          <w:bCs/>
          <w:color w:val="000000" w:themeColor="text1"/>
        </w:rPr>
        <w:t xml:space="preserve"> </w:t>
      </w:r>
      <w:r w:rsidR="00C93B31">
        <w:rPr>
          <w:color w:val="000000" w:themeColor="text1"/>
        </w:rPr>
        <w:t>Edit About Us Page</w:t>
      </w:r>
    </w:p>
    <w:p w14:paraId="7691735B" w14:textId="77777777" w:rsidR="00595C37" w:rsidRDefault="6DECB2AD" w:rsidP="006B1C21">
      <w:pPr>
        <w:pStyle w:val="ListParagraph"/>
        <w:numPr>
          <w:ilvl w:val="0"/>
          <w:numId w:val="10"/>
        </w:numPr>
        <w:rPr>
          <w:color w:val="000000" w:themeColor="text1"/>
        </w:rPr>
      </w:pPr>
      <w:r w:rsidRPr="6DECB2AD">
        <w:rPr>
          <w:color w:val="000000" w:themeColor="text1"/>
        </w:rPr>
        <w:t>Figure sp2-3</w:t>
      </w:r>
    </w:p>
    <w:p w14:paraId="45036F48" w14:textId="081F5554" w:rsidR="00C93B31" w:rsidRDefault="00CC553B" w:rsidP="00C93B31">
      <w:r>
        <w:rPr>
          <w:noProof/>
          <w:color w:val="000000" w:themeColor="text1"/>
        </w:rPr>
        <w:drawing>
          <wp:inline distT="0" distB="0" distL="0" distR="0" wp14:anchorId="5817CDFC" wp14:editId="6A6A3926">
            <wp:extent cx="5925820" cy="5099685"/>
            <wp:effectExtent l="0" t="0" r="0" b="5715"/>
            <wp:docPr id="20" name="Picture 20" descr="/Users/gllaptop/Downloads/SD_Edit About Us P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Users/gllaptop/Downloads/SD_Edit About Us Page (2).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25820" cy="5099685"/>
                    </a:xfrm>
                    <a:prstGeom prst="rect">
                      <a:avLst/>
                    </a:prstGeom>
                    <a:noFill/>
                    <a:ln>
                      <a:noFill/>
                    </a:ln>
                  </pic:spPr>
                </pic:pic>
              </a:graphicData>
            </a:graphic>
          </wp:inline>
        </w:drawing>
      </w:r>
      <w:r w:rsidR="00C93B31">
        <w:rPr>
          <w:color w:val="000000" w:themeColor="text1"/>
        </w:rPr>
        <w:br w:type="column"/>
      </w:r>
      <w:r w:rsidR="00C93B31">
        <w:rPr>
          <w:b/>
          <w:bCs/>
          <w:u w:val="single"/>
        </w:rPr>
        <w:lastRenderedPageBreak/>
        <w:t>User Story 1183</w:t>
      </w:r>
      <w:r w:rsidR="00C93B31" w:rsidRPr="6DECB2AD">
        <w:rPr>
          <w:b/>
          <w:bCs/>
          <w:color w:val="000000" w:themeColor="text1"/>
        </w:rPr>
        <w:t xml:space="preserve"> </w:t>
      </w:r>
      <w:r w:rsidR="00C93B31">
        <w:rPr>
          <w:color w:val="000000" w:themeColor="text1"/>
        </w:rPr>
        <w:t>Edit Login Page</w:t>
      </w:r>
    </w:p>
    <w:p w14:paraId="2FD0F57F" w14:textId="77777777" w:rsidR="00C93B31" w:rsidRDefault="00C93B31" w:rsidP="00DF0FE9">
      <w:pPr>
        <w:pStyle w:val="ListParagraph"/>
        <w:numPr>
          <w:ilvl w:val="0"/>
          <w:numId w:val="1"/>
        </w:numPr>
        <w:rPr>
          <w:color w:val="000000" w:themeColor="text1"/>
        </w:rPr>
      </w:pPr>
      <w:r>
        <w:rPr>
          <w:color w:val="000000" w:themeColor="text1"/>
        </w:rPr>
        <w:t>Figure sp2-4</w:t>
      </w:r>
    </w:p>
    <w:p w14:paraId="7E66E8E4" w14:textId="1BC46F31" w:rsidR="00C93B31" w:rsidRPr="0072313B" w:rsidRDefault="002A40D2" w:rsidP="00C93B31">
      <w:pPr>
        <w:rPr>
          <w:color w:val="000000" w:themeColor="text1"/>
        </w:rPr>
      </w:pPr>
      <w:r>
        <w:rPr>
          <w:noProof/>
          <w:color w:val="000000" w:themeColor="text1"/>
        </w:rPr>
        <w:drawing>
          <wp:inline distT="0" distB="0" distL="0" distR="0" wp14:anchorId="03904176" wp14:editId="750D56B6">
            <wp:extent cx="5925820" cy="5099685"/>
            <wp:effectExtent l="0" t="0" r="0" b="5715"/>
            <wp:docPr id="21" name="Picture 21" descr="/Users/gllaptop/Downloads/SD_Edit Login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Users/gllaptop/Downloads/SD_Edit Login Page (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25820" cy="5099685"/>
                    </a:xfrm>
                    <a:prstGeom prst="rect">
                      <a:avLst/>
                    </a:prstGeom>
                    <a:noFill/>
                    <a:ln>
                      <a:noFill/>
                    </a:ln>
                  </pic:spPr>
                </pic:pic>
              </a:graphicData>
            </a:graphic>
          </wp:inline>
        </w:drawing>
      </w:r>
      <w:r w:rsidR="00C93B31">
        <w:rPr>
          <w:color w:val="000000" w:themeColor="text1"/>
        </w:rPr>
        <w:br w:type="column"/>
      </w:r>
      <w:r w:rsidR="00C93B31">
        <w:rPr>
          <w:b/>
          <w:bCs/>
          <w:u w:val="single"/>
        </w:rPr>
        <w:lastRenderedPageBreak/>
        <w:t>User Story 1184</w:t>
      </w:r>
      <w:r w:rsidR="00C93B31" w:rsidRPr="6DECB2AD">
        <w:rPr>
          <w:b/>
          <w:bCs/>
          <w:color w:val="000000" w:themeColor="text1"/>
        </w:rPr>
        <w:t xml:space="preserve"> </w:t>
      </w:r>
      <w:r w:rsidR="00C93B31">
        <w:rPr>
          <w:color w:val="000000" w:themeColor="text1"/>
        </w:rPr>
        <w:t>Edit User Guide Page</w:t>
      </w:r>
    </w:p>
    <w:p w14:paraId="6A1CA9C8" w14:textId="55DF6972" w:rsidR="00FA5FCE" w:rsidRPr="002A40D2" w:rsidRDefault="00C93B31" w:rsidP="00DE1151">
      <w:pPr>
        <w:pStyle w:val="ListParagraph"/>
        <w:numPr>
          <w:ilvl w:val="0"/>
          <w:numId w:val="1"/>
        </w:numPr>
        <w:rPr>
          <w:color w:val="000000" w:themeColor="text1"/>
        </w:rPr>
      </w:pPr>
      <w:r>
        <w:rPr>
          <w:color w:val="000000" w:themeColor="text1"/>
        </w:rPr>
        <w:t>Figure sp2-</w:t>
      </w:r>
      <w:r w:rsidR="002A40D2">
        <w:rPr>
          <w:color w:val="000000" w:themeColor="text1"/>
        </w:rPr>
        <w:t>5</w:t>
      </w:r>
    </w:p>
    <w:p w14:paraId="26557743" w14:textId="59EA7401" w:rsidR="00FA5FCE" w:rsidRDefault="00FA5FCE" w:rsidP="00595C37">
      <w:pPr>
        <w:rPr>
          <w:b/>
          <w:u w:val="single"/>
        </w:rPr>
      </w:pPr>
    </w:p>
    <w:p w14:paraId="6953D9D8" w14:textId="5D2AC4B6" w:rsidR="002A40D2" w:rsidRPr="002A40D2" w:rsidRDefault="002A40D2" w:rsidP="002A40D2">
      <w:pPr>
        <w:rPr>
          <w:b/>
          <w:bCs/>
          <w:u w:val="single"/>
        </w:rPr>
      </w:pPr>
      <w:r>
        <w:rPr>
          <w:b/>
          <w:bCs/>
          <w:noProof/>
          <w:u w:val="single"/>
        </w:rPr>
        <w:drawing>
          <wp:inline distT="0" distB="0" distL="0" distR="0" wp14:anchorId="6B2DD0AB" wp14:editId="279B4904">
            <wp:extent cx="5925820" cy="5099685"/>
            <wp:effectExtent l="0" t="0" r="0" b="5715"/>
            <wp:docPr id="22" name="Picture 22" descr="/Users/gllaptop/Downloads/SD_Edit User Guid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Users/gllaptop/Downloads/SD_Edit User Guide (1).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25820" cy="5099685"/>
                    </a:xfrm>
                    <a:prstGeom prst="rect">
                      <a:avLst/>
                    </a:prstGeom>
                    <a:noFill/>
                    <a:ln>
                      <a:noFill/>
                    </a:ln>
                  </pic:spPr>
                </pic:pic>
              </a:graphicData>
            </a:graphic>
          </wp:inline>
        </w:drawing>
      </w:r>
    </w:p>
    <w:p w14:paraId="3E5C5EE3" w14:textId="77777777" w:rsidR="00FC71A8" w:rsidRDefault="009061B1" w:rsidP="00595C37">
      <w:r w:rsidRPr="002A40D2">
        <w:br w:type="column"/>
      </w:r>
    </w:p>
    <w:p w14:paraId="61C479F5" w14:textId="77777777" w:rsidR="00595C37" w:rsidRDefault="00595C37" w:rsidP="002A5631">
      <w:pPr>
        <w:pStyle w:val="Heading4"/>
        <w:jc w:val="center"/>
      </w:pPr>
      <w:bookmarkStart w:id="243" w:name="_Toc457999291"/>
      <w:bookmarkStart w:id="244" w:name="_Toc458002445"/>
      <w:bookmarkStart w:id="245" w:name="_Toc458022016"/>
      <w:bookmarkStart w:id="246" w:name="_Toc458024243"/>
      <w:r>
        <w:t>Sprint 3</w:t>
      </w:r>
      <w:bookmarkEnd w:id="243"/>
      <w:bookmarkEnd w:id="244"/>
      <w:bookmarkEnd w:id="245"/>
      <w:bookmarkEnd w:id="246"/>
    </w:p>
    <w:p w14:paraId="28177355" w14:textId="77777777" w:rsidR="00255333" w:rsidRPr="00BB4054" w:rsidRDefault="00255333" w:rsidP="00255333">
      <w:pPr>
        <w:spacing w:line="480" w:lineRule="auto"/>
        <w:jc w:val="center"/>
      </w:pPr>
      <w:r w:rsidRPr="6DECB2AD">
        <w:t>(</w:t>
      </w:r>
      <w:r>
        <w:t>09/24</w:t>
      </w:r>
      <w:r w:rsidRPr="6DECB2AD">
        <w:t xml:space="preserve">/2016 – </w:t>
      </w:r>
      <w:r>
        <w:t>10/</w:t>
      </w:r>
      <w:r w:rsidRPr="6DECB2AD">
        <w:t>07/2016)</w:t>
      </w:r>
    </w:p>
    <w:p w14:paraId="21CA1D73" w14:textId="77777777" w:rsidR="00C93B31" w:rsidRDefault="00C93B31" w:rsidP="00C93B31">
      <w:r w:rsidRPr="00C93B31">
        <w:rPr>
          <w:b/>
          <w:bCs/>
          <w:u w:val="single"/>
        </w:rPr>
        <w:t>User Story #1194</w:t>
      </w:r>
      <w:r w:rsidRPr="00C93B31">
        <w:rPr>
          <w:b/>
          <w:bCs/>
          <w:color w:val="000000" w:themeColor="text1"/>
        </w:rPr>
        <w:t xml:space="preserve"> </w:t>
      </w:r>
      <w:r w:rsidRPr="00C93B31">
        <w:rPr>
          <w:color w:val="000000" w:themeColor="text1"/>
        </w:rPr>
        <w:t>BOLO Category Template Creation</w:t>
      </w:r>
    </w:p>
    <w:p w14:paraId="5038ECDA" w14:textId="77777777" w:rsidR="00595C37" w:rsidRDefault="6DECB2AD" w:rsidP="006B1C21">
      <w:pPr>
        <w:pStyle w:val="ListParagraph"/>
        <w:numPr>
          <w:ilvl w:val="0"/>
          <w:numId w:val="10"/>
        </w:numPr>
        <w:rPr>
          <w:color w:val="000000" w:themeColor="text1"/>
        </w:rPr>
      </w:pPr>
      <w:r w:rsidRPr="6DECB2AD">
        <w:rPr>
          <w:color w:val="000000" w:themeColor="text1"/>
        </w:rPr>
        <w:t>Figure sp3-1</w:t>
      </w:r>
    </w:p>
    <w:p w14:paraId="3E9A7311" w14:textId="77777777" w:rsidR="00FA5FCE" w:rsidRDefault="002A40D2" w:rsidP="00FA5FCE">
      <w:pPr>
        <w:pStyle w:val="ListParagraph"/>
        <w:rPr>
          <w:color w:val="000000" w:themeColor="text1"/>
        </w:rPr>
      </w:pPr>
      <w:r>
        <w:rPr>
          <w:noProof/>
          <w:color w:val="000000" w:themeColor="text1"/>
        </w:rPr>
        <w:drawing>
          <wp:inline distT="0" distB="0" distL="0" distR="0" wp14:anchorId="052905F9" wp14:editId="70D47992">
            <wp:extent cx="5925820" cy="5099685"/>
            <wp:effectExtent l="0" t="0" r="0" b="5715"/>
            <wp:docPr id="23" name="Picture 23" descr="/Users/gllaptop/Downloads/-SD_BOLO Category Template Cre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Users/gllaptop/Downloads/-SD_BOLO Category Template Creation.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25820" cy="5099685"/>
                    </a:xfrm>
                    <a:prstGeom prst="rect">
                      <a:avLst/>
                    </a:prstGeom>
                    <a:noFill/>
                    <a:ln>
                      <a:noFill/>
                    </a:ln>
                  </pic:spPr>
                </pic:pic>
              </a:graphicData>
            </a:graphic>
          </wp:inline>
        </w:drawing>
      </w:r>
    </w:p>
    <w:p w14:paraId="32E351AB" w14:textId="76DD106E" w:rsidR="00595C37" w:rsidRDefault="00595C37" w:rsidP="00FA5FCE">
      <w:pPr>
        <w:jc w:val="center"/>
      </w:pPr>
    </w:p>
    <w:p w14:paraId="30BB0089" w14:textId="77777777" w:rsidR="00FA5FCE" w:rsidRDefault="00FA5FCE" w:rsidP="00FA5FCE">
      <w:pPr>
        <w:jc w:val="center"/>
      </w:pPr>
    </w:p>
    <w:p w14:paraId="17C51B2F" w14:textId="77777777" w:rsidR="00E13A49" w:rsidRDefault="00E13A49" w:rsidP="00595C37">
      <w:pPr>
        <w:rPr>
          <w:b/>
          <w:bCs/>
          <w:u w:val="single"/>
        </w:rPr>
      </w:pPr>
    </w:p>
    <w:p w14:paraId="55C0EB3B" w14:textId="51724411" w:rsidR="00595C37" w:rsidRPr="00C93B31" w:rsidRDefault="00E13A49" w:rsidP="00595C37">
      <w:pPr>
        <w:rPr>
          <w:color w:val="000000" w:themeColor="text1"/>
        </w:rPr>
      </w:pPr>
      <w:r>
        <w:rPr>
          <w:b/>
          <w:bCs/>
          <w:u w:val="single"/>
        </w:rPr>
        <w:br w:type="column"/>
      </w:r>
      <w:r w:rsidR="00C93B31" w:rsidRPr="6DECB2AD">
        <w:rPr>
          <w:b/>
          <w:bCs/>
          <w:u w:val="single"/>
        </w:rPr>
        <w:lastRenderedPageBreak/>
        <w:t>User Story #</w:t>
      </w:r>
      <w:r w:rsidR="00C93B31">
        <w:rPr>
          <w:b/>
          <w:bCs/>
          <w:u w:val="single"/>
        </w:rPr>
        <w:t>1191</w:t>
      </w:r>
      <w:r w:rsidR="00C93B31" w:rsidRPr="6DECB2AD">
        <w:rPr>
          <w:b/>
          <w:bCs/>
          <w:color w:val="000000" w:themeColor="text1"/>
        </w:rPr>
        <w:t xml:space="preserve"> </w:t>
      </w:r>
      <w:r w:rsidR="00C93B31">
        <w:rPr>
          <w:color w:val="000000" w:themeColor="text1"/>
        </w:rPr>
        <w:t>Email PDF Privacy</w:t>
      </w:r>
    </w:p>
    <w:p w14:paraId="1365EB4B" w14:textId="65696AA7" w:rsidR="00E13A49" w:rsidRDefault="00E13A49" w:rsidP="00DF0FE9">
      <w:pPr>
        <w:pStyle w:val="ListParagraph"/>
        <w:numPr>
          <w:ilvl w:val="0"/>
          <w:numId w:val="1"/>
        </w:numPr>
        <w:rPr>
          <w:color w:val="000000" w:themeColor="text1"/>
        </w:rPr>
      </w:pPr>
      <w:r>
        <w:rPr>
          <w:color w:val="000000" w:themeColor="text1"/>
        </w:rPr>
        <w:t>Figure sp3-2</w:t>
      </w:r>
    </w:p>
    <w:p w14:paraId="420515CA" w14:textId="49623C83" w:rsidR="00595C37" w:rsidRDefault="002A40D2" w:rsidP="00595C37">
      <w:pPr>
        <w:rPr>
          <w:b/>
        </w:rPr>
      </w:pPr>
      <w:r>
        <w:rPr>
          <w:b/>
          <w:noProof/>
        </w:rPr>
        <w:drawing>
          <wp:inline distT="0" distB="0" distL="0" distR="0" wp14:anchorId="5086C00D" wp14:editId="0F3A447E">
            <wp:extent cx="5925820" cy="5099685"/>
            <wp:effectExtent l="0" t="0" r="0" b="5715"/>
            <wp:docPr id="24" name="Picture 24" descr="/Users/gllaptop/Downloads/SD_BOLO Email PDF Priva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Users/gllaptop/Downloads/SD_BOLO Email PDF Privacy.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25820" cy="5099685"/>
                    </a:xfrm>
                    <a:prstGeom prst="rect">
                      <a:avLst/>
                    </a:prstGeom>
                    <a:noFill/>
                    <a:ln>
                      <a:noFill/>
                    </a:ln>
                  </pic:spPr>
                </pic:pic>
              </a:graphicData>
            </a:graphic>
          </wp:inline>
        </w:drawing>
      </w:r>
    </w:p>
    <w:p w14:paraId="4D077D1B" w14:textId="16B0D17A" w:rsidR="00FA5FCE" w:rsidRDefault="00FA5FCE" w:rsidP="00595C37">
      <w:pPr>
        <w:rPr>
          <w:b/>
        </w:rPr>
      </w:pPr>
    </w:p>
    <w:p w14:paraId="1860E667" w14:textId="2C8C0288" w:rsidR="00FA5FCE" w:rsidRDefault="00FA5FCE" w:rsidP="00595C37">
      <w:pPr>
        <w:rPr>
          <w:b/>
        </w:rPr>
      </w:pPr>
    </w:p>
    <w:p w14:paraId="1249D554" w14:textId="019B123B" w:rsidR="00FA5FCE" w:rsidRDefault="00FA5FCE" w:rsidP="00595C37">
      <w:pPr>
        <w:rPr>
          <w:b/>
        </w:rPr>
      </w:pPr>
    </w:p>
    <w:p w14:paraId="3DEF9C25" w14:textId="77777777" w:rsidR="00C93B31" w:rsidRDefault="00C93B31" w:rsidP="00C93B31">
      <w:pPr>
        <w:rPr>
          <w:color w:val="000000" w:themeColor="text1"/>
        </w:rPr>
      </w:pPr>
      <w:r>
        <w:rPr>
          <w:b/>
        </w:rPr>
        <w:br w:type="column"/>
      </w:r>
      <w:r>
        <w:rPr>
          <w:b/>
          <w:bCs/>
          <w:u w:val="single"/>
        </w:rPr>
        <w:lastRenderedPageBreak/>
        <w:t>User Story #1196</w:t>
      </w:r>
      <w:r w:rsidRPr="6DECB2AD">
        <w:rPr>
          <w:b/>
          <w:bCs/>
          <w:color w:val="000000" w:themeColor="text1"/>
        </w:rPr>
        <w:t xml:space="preserve"> </w:t>
      </w:r>
      <w:r>
        <w:rPr>
          <w:color w:val="000000" w:themeColor="text1"/>
        </w:rPr>
        <w:t>Template Rendering</w:t>
      </w:r>
    </w:p>
    <w:p w14:paraId="2C46103C" w14:textId="77777777" w:rsidR="00595C37" w:rsidRDefault="000D0FA0" w:rsidP="006B1C21">
      <w:pPr>
        <w:pStyle w:val="ListParagraph"/>
        <w:numPr>
          <w:ilvl w:val="0"/>
          <w:numId w:val="10"/>
        </w:numPr>
        <w:rPr>
          <w:color w:val="000000" w:themeColor="text1"/>
        </w:rPr>
      </w:pPr>
      <w:r>
        <w:rPr>
          <w:color w:val="000000" w:themeColor="text1"/>
        </w:rPr>
        <w:t>Figure sp3-3</w:t>
      </w:r>
    </w:p>
    <w:p w14:paraId="79C6492C" w14:textId="77777777" w:rsidR="00EC463B" w:rsidRDefault="00EC463B" w:rsidP="00EC463B">
      <w:pPr>
        <w:pStyle w:val="ListParagraph"/>
        <w:rPr>
          <w:color w:val="000000" w:themeColor="text1"/>
        </w:rPr>
      </w:pPr>
    </w:p>
    <w:p w14:paraId="6319F1FD" w14:textId="7AAE4B3E" w:rsidR="00FA5FCE" w:rsidRPr="00C93B31" w:rsidRDefault="002A40D2" w:rsidP="00595C37">
      <w:pPr>
        <w:rPr>
          <w:b/>
        </w:rPr>
      </w:pPr>
      <w:r>
        <w:rPr>
          <w:b/>
          <w:noProof/>
        </w:rPr>
        <w:drawing>
          <wp:inline distT="0" distB="0" distL="0" distR="0" wp14:anchorId="3D656761" wp14:editId="52AAB9FF">
            <wp:extent cx="5925820" cy="5099685"/>
            <wp:effectExtent l="0" t="0" r="0" b="5715"/>
            <wp:docPr id="25" name="Picture 25" descr="/Users/gllaptop/Downloads/SD_BOLO Category Template Renderi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Users/gllaptop/Downloads/SD_BOLO Category Template Rendering (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25820" cy="5099685"/>
                    </a:xfrm>
                    <a:prstGeom prst="rect">
                      <a:avLst/>
                    </a:prstGeom>
                    <a:noFill/>
                    <a:ln>
                      <a:noFill/>
                    </a:ln>
                  </pic:spPr>
                </pic:pic>
              </a:graphicData>
            </a:graphic>
          </wp:inline>
        </w:drawing>
      </w:r>
      <w:r w:rsidR="00C93B31">
        <w:rPr>
          <w:b/>
        </w:rPr>
        <w:br w:type="column"/>
      </w:r>
    </w:p>
    <w:p w14:paraId="786C8B69" w14:textId="77777777" w:rsidR="00595C37" w:rsidRDefault="00595C37" w:rsidP="002A5631">
      <w:pPr>
        <w:pStyle w:val="Heading4"/>
        <w:jc w:val="center"/>
      </w:pPr>
      <w:bookmarkStart w:id="247" w:name="_Toc457999292"/>
      <w:bookmarkStart w:id="248" w:name="_Toc458002446"/>
      <w:bookmarkStart w:id="249" w:name="_Toc458022017"/>
      <w:bookmarkStart w:id="250" w:name="_Toc458024244"/>
      <w:r>
        <w:rPr>
          <w:rFonts w:eastAsia="Times New Roman"/>
        </w:rPr>
        <w:t>Sprint 4</w:t>
      </w:r>
      <w:bookmarkEnd w:id="247"/>
      <w:bookmarkEnd w:id="248"/>
      <w:bookmarkEnd w:id="249"/>
      <w:bookmarkEnd w:id="250"/>
    </w:p>
    <w:p w14:paraId="171BD79A" w14:textId="77777777" w:rsidR="00255333" w:rsidRPr="00BB4054" w:rsidRDefault="00255333" w:rsidP="00255333">
      <w:pPr>
        <w:spacing w:line="480" w:lineRule="auto"/>
        <w:jc w:val="center"/>
      </w:pPr>
      <w:r w:rsidRPr="6DECB2AD">
        <w:t>(</w:t>
      </w:r>
      <w:r>
        <w:t>10/08</w:t>
      </w:r>
      <w:r w:rsidRPr="6DECB2AD">
        <w:t xml:space="preserve">/2016 – </w:t>
      </w:r>
      <w:r>
        <w:t>10/21</w:t>
      </w:r>
      <w:r w:rsidRPr="6DECB2AD">
        <w:t>/2016)</w:t>
      </w:r>
    </w:p>
    <w:p w14:paraId="1EB7A6BB" w14:textId="77777777" w:rsidR="00595C37" w:rsidRDefault="00595C37" w:rsidP="00595C37"/>
    <w:p w14:paraId="0DD40D20" w14:textId="77777777" w:rsidR="00C93B31" w:rsidRDefault="00C93B31" w:rsidP="00C93B31">
      <w:r w:rsidRPr="00C93B31">
        <w:rPr>
          <w:b/>
          <w:bCs/>
          <w:u w:val="single"/>
        </w:rPr>
        <w:t>User Story #1198</w:t>
      </w:r>
      <w:r w:rsidRPr="00C93B31">
        <w:rPr>
          <w:b/>
          <w:bCs/>
          <w:color w:val="000000" w:themeColor="text1"/>
        </w:rPr>
        <w:t xml:space="preserve"> </w:t>
      </w:r>
      <w:r w:rsidRPr="00C93B31">
        <w:rPr>
          <w:color w:val="000000" w:themeColor="text1"/>
        </w:rPr>
        <w:t>Adjust BOLO View</w:t>
      </w:r>
    </w:p>
    <w:p w14:paraId="163369BF" w14:textId="77777777" w:rsidR="00595C37" w:rsidRDefault="6DECB2AD" w:rsidP="006B1C21">
      <w:pPr>
        <w:pStyle w:val="ListParagraph"/>
        <w:numPr>
          <w:ilvl w:val="0"/>
          <w:numId w:val="10"/>
        </w:numPr>
        <w:rPr>
          <w:color w:val="000000" w:themeColor="text1"/>
        </w:rPr>
      </w:pPr>
      <w:r w:rsidRPr="6DECB2AD">
        <w:rPr>
          <w:color w:val="000000" w:themeColor="text1"/>
        </w:rPr>
        <w:t>Figure sp4-1</w:t>
      </w:r>
    </w:p>
    <w:p w14:paraId="640AD20E" w14:textId="77777777" w:rsidR="00FA5FCE" w:rsidRDefault="002A40D2" w:rsidP="00FA5FCE">
      <w:pPr>
        <w:pStyle w:val="ListParagraph"/>
        <w:rPr>
          <w:color w:val="000000" w:themeColor="text1"/>
        </w:rPr>
      </w:pPr>
      <w:r>
        <w:rPr>
          <w:noProof/>
          <w:color w:val="000000" w:themeColor="text1"/>
        </w:rPr>
        <w:drawing>
          <wp:inline distT="0" distB="0" distL="0" distR="0" wp14:anchorId="68B24EF2" wp14:editId="42CFCDE4">
            <wp:extent cx="5925820" cy="5099685"/>
            <wp:effectExtent l="0" t="0" r="0" b="5715"/>
            <wp:docPr id="26" name="Picture 26" descr="/Users/gllaptop/Downloads/SD_AdjustBolo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Users/gllaptop/Downloads/SD_AdjustBoloView.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25820" cy="5099685"/>
                    </a:xfrm>
                    <a:prstGeom prst="rect">
                      <a:avLst/>
                    </a:prstGeom>
                    <a:noFill/>
                    <a:ln>
                      <a:noFill/>
                    </a:ln>
                  </pic:spPr>
                </pic:pic>
              </a:graphicData>
            </a:graphic>
          </wp:inline>
        </w:drawing>
      </w:r>
    </w:p>
    <w:p w14:paraId="4D6C7384" w14:textId="0B89810A" w:rsidR="00595C37" w:rsidRDefault="00595C37" w:rsidP="00FA5FCE">
      <w:pPr>
        <w:jc w:val="center"/>
        <w:rPr>
          <w:b/>
          <w:u w:val="single"/>
        </w:rPr>
      </w:pPr>
    </w:p>
    <w:p w14:paraId="68F02E38" w14:textId="58CC3A2F" w:rsidR="00FA5FCE" w:rsidRDefault="00FA5FCE" w:rsidP="00FA5FCE">
      <w:pPr>
        <w:jc w:val="center"/>
        <w:rPr>
          <w:b/>
          <w:u w:val="single"/>
        </w:rPr>
      </w:pPr>
    </w:p>
    <w:p w14:paraId="2DE0F50B" w14:textId="4F099165" w:rsidR="00FA5FCE" w:rsidRDefault="00FA5FCE" w:rsidP="00FA5FCE">
      <w:pPr>
        <w:jc w:val="center"/>
        <w:rPr>
          <w:b/>
          <w:u w:val="single"/>
        </w:rPr>
      </w:pPr>
    </w:p>
    <w:p w14:paraId="3D1BA39D" w14:textId="70FEBF27" w:rsidR="00FA5FCE" w:rsidRDefault="00FA5FCE" w:rsidP="00FA5FCE">
      <w:pPr>
        <w:jc w:val="center"/>
        <w:rPr>
          <w:b/>
          <w:u w:val="single"/>
        </w:rPr>
      </w:pPr>
    </w:p>
    <w:p w14:paraId="77F83719" w14:textId="3900FCCB" w:rsidR="00FA5FCE" w:rsidRDefault="00FA5FCE" w:rsidP="00FA5FCE">
      <w:pPr>
        <w:jc w:val="center"/>
        <w:rPr>
          <w:b/>
          <w:u w:val="single"/>
        </w:rPr>
      </w:pPr>
    </w:p>
    <w:p w14:paraId="75EED1D8" w14:textId="5466C517" w:rsidR="00FA5FCE" w:rsidRDefault="00FA5FCE" w:rsidP="00FA5FCE">
      <w:pPr>
        <w:jc w:val="center"/>
        <w:rPr>
          <w:b/>
          <w:u w:val="single"/>
        </w:rPr>
      </w:pPr>
    </w:p>
    <w:p w14:paraId="6A48A8F5" w14:textId="4BFA35F8" w:rsidR="00FA5FCE" w:rsidRDefault="00FA5FCE" w:rsidP="000A3CCC">
      <w:pPr>
        <w:rPr>
          <w:b/>
          <w:u w:val="single"/>
        </w:rPr>
      </w:pPr>
    </w:p>
    <w:p w14:paraId="2D5045F8" w14:textId="77777777" w:rsidR="000A3CCC" w:rsidRDefault="000A3CCC" w:rsidP="000A3CCC">
      <w:pPr>
        <w:rPr>
          <w:b/>
          <w:u w:val="single"/>
        </w:rPr>
      </w:pPr>
    </w:p>
    <w:p w14:paraId="278CDAF2" w14:textId="66CA408C" w:rsidR="00FA5FCE" w:rsidRDefault="00FA5FCE" w:rsidP="00FA5FCE">
      <w:pPr>
        <w:jc w:val="center"/>
        <w:rPr>
          <w:b/>
          <w:u w:val="single"/>
        </w:rPr>
      </w:pPr>
    </w:p>
    <w:p w14:paraId="781B27A7" w14:textId="77777777" w:rsidR="00FA5FCE" w:rsidRDefault="00FA5FCE" w:rsidP="00FA5FCE">
      <w:pPr>
        <w:jc w:val="center"/>
        <w:rPr>
          <w:b/>
          <w:u w:val="single"/>
        </w:rPr>
      </w:pPr>
    </w:p>
    <w:p w14:paraId="04132FA5" w14:textId="77777777" w:rsidR="00C93B31" w:rsidRDefault="00C93B31" w:rsidP="00C93B31">
      <w:r w:rsidRPr="00C93B31">
        <w:rPr>
          <w:b/>
          <w:bCs/>
          <w:u w:val="single"/>
        </w:rPr>
        <w:lastRenderedPageBreak/>
        <w:t>User Story #1200</w:t>
      </w:r>
      <w:r w:rsidRPr="00C93B31">
        <w:rPr>
          <w:b/>
          <w:bCs/>
          <w:color w:val="000000" w:themeColor="text1"/>
        </w:rPr>
        <w:t xml:space="preserve"> </w:t>
      </w:r>
      <w:r w:rsidRPr="00C93B31">
        <w:rPr>
          <w:color w:val="000000" w:themeColor="text1"/>
        </w:rPr>
        <w:t>Adjust Email PDF Privacy for MongoDB</w:t>
      </w:r>
    </w:p>
    <w:p w14:paraId="776BD4BB" w14:textId="77777777" w:rsidR="00595C37" w:rsidRDefault="6DECB2AD" w:rsidP="006B1C21">
      <w:pPr>
        <w:pStyle w:val="ListParagraph"/>
        <w:numPr>
          <w:ilvl w:val="0"/>
          <w:numId w:val="10"/>
        </w:numPr>
        <w:rPr>
          <w:color w:val="000000" w:themeColor="text1"/>
        </w:rPr>
      </w:pPr>
      <w:r w:rsidRPr="6DECB2AD">
        <w:rPr>
          <w:color w:val="000000" w:themeColor="text1"/>
        </w:rPr>
        <w:t>Figure sp4-2</w:t>
      </w:r>
    </w:p>
    <w:p w14:paraId="17213FC8" w14:textId="77777777" w:rsidR="00FA5FCE" w:rsidRDefault="00FA5FCE" w:rsidP="00FA5FCE">
      <w:pPr>
        <w:pStyle w:val="ListParagraph"/>
        <w:rPr>
          <w:color w:val="000000" w:themeColor="text1"/>
        </w:rPr>
      </w:pPr>
    </w:p>
    <w:p w14:paraId="7ECD0F27" w14:textId="10EB7DE0" w:rsidR="00595C37" w:rsidRDefault="002A40D2" w:rsidP="00FA5FCE">
      <w:pPr>
        <w:jc w:val="center"/>
        <w:rPr>
          <w:b/>
        </w:rPr>
      </w:pPr>
      <w:r>
        <w:rPr>
          <w:b/>
          <w:noProof/>
        </w:rPr>
        <w:drawing>
          <wp:inline distT="0" distB="0" distL="0" distR="0" wp14:anchorId="59FB3A0A" wp14:editId="53C15059">
            <wp:extent cx="5925820" cy="5099685"/>
            <wp:effectExtent l="0" t="0" r="0" b="5715"/>
            <wp:docPr id="27" name="Picture 27" descr="/Users/gllaptop/Downloads/SD_BOLO Email PDF Priva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Users/gllaptop/Downloads/SD_BOLO Email PDF Privacy.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25820" cy="5099685"/>
                    </a:xfrm>
                    <a:prstGeom prst="rect">
                      <a:avLst/>
                    </a:prstGeom>
                    <a:noFill/>
                    <a:ln>
                      <a:noFill/>
                    </a:ln>
                  </pic:spPr>
                </pic:pic>
              </a:graphicData>
            </a:graphic>
          </wp:inline>
        </w:drawing>
      </w:r>
    </w:p>
    <w:p w14:paraId="1BCB49E0" w14:textId="3E265A27" w:rsidR="00595C37" w:rsidRDefault="000A3CCC" w:rsidP="00595C37">
      <w:r>
        <w:rPr>
          <w:b/>
          <w:bCs/>
          <w:u w:val="single"/>
        </w:rPr>
        <w:br w:type="column"/>
      </w:r>
      <w:r w:rsidR="00D733F8">
        <w:rPr>
          <w:b/>
          <w:bCs/>
          <w:u w:val="single"/>
        </w:rPr>
        <w:lastRenderedPageBreak/>
        <w:t>User Story #1192</w:t>
      </w:r>
      <w:r w:rsidR="00D733F8" w:rsidRPr="6DECB2AD">
        <w:rPr>
          <w:b/>
          <w:bCs/>
          <w:color w:val="000000" w:themeColor="text1"/>
        </w:rPr>
        <w:t xml:space="preserve"> </w:t>
      </w:r>
      <w:r w:rsidR="00D733F8">
        <w:rPr>
          <w:color w:val="000000" w:themeColor="text1"/>
        </w:rPr>
        <w:t>Delete User (performed by admin user)</w:t>
      </w:r>
    </w:p>
    <w:p w14:paraId="60DDCFD8" w14:textId="77777777" w:rsidR="00595C37" w:rsidRDefault="6DECB2AD" w:rsidP="006B1C21">
      <w:pPr>
        <w:pStyle w:val="ListParagraph"/>
        <w:numPr>
          <w:ilvl w:val="0"/>
          <w:numId w:val="10"/>
        </w:numPr>
        <w:rPr>
          <w:color w:val="000000" w:themeColor="text1"/>
        </w:rPr>
      </w:pPr>
      <w:r w:rsidRPr="6DECB2AD">
        <w:rPr>
          <w:color w:val="000000" w:themeColor="text1"/>
        </w:rPr>
        <w:t>Figure sp4-3</w:t>
      </w:r>
    </w:p>
    <w:p w14:paraId="387B7786" w14:textId="40FA4D97" w:rsidR="00595C37" w:rsidRDefault="001B15DC" w:rsidP="00232757">
      <w:pPr>
        <w:jc w:val="center"/>
      </w:pPr>
      <w:r>
        <w:pict w14:anchorId="4821A9A3">
          <v:shape id="_x0000_i1047" type="#_x0000_t75" style="width:468pt;height:396.75pt">
            <v:imagedata r:id="rId45" o:title="SD_AdminDeleteUser"/>
          </v:shape>
        </w:pict>
      </w:r>
    </w:p>
    <w:p w14:paraId="73A5124A" w14:textId="6CD0C7EA" w:rsidR="00595C37" w:rsidRDefault="00F51555" w:rsidP="00595C37">
      <w:r>
        <w:rPr>
          <w:b/>
          <w:bCs/>
          <w:u w:val="single"/>
        </w:rPr>
        <w:br w:type="column"/>
      </w:r>
      <w:r w:rsidR="00D733F8">
        <w:rPr>
          <w:b/>
          <w:bCs/>
          <w:u w:val="single"/>
        </w:rPr>
        <w:lastRenderedPageBreak/>
        <w:t>User Story #1192</w:t>
      </w:r>
      <w:r w:rsidR="00D733F8" w:rsidRPr="6DECB2AD">
        <w:rPr>
          <w:b/>
          <w:bCs/>
          <w:color w:val="000000" w:themeColor="text1"/>
        </w:rPr>
        <w:t xml:space="preserve"> </w:t>
      </w:r>
      <w:r w:rsidR="00D733F8">
        <w:rPr>
          <w:color w:val="000000" w:themeColor="text1"/>
        </w:rPr>
        <w:t>Delete User (performed by root user)</w:t>
      </w:r>
    </w:p>
    <w:p w14:paraId="1EBB8D15" w14:textId="77777777" w:rsidR="00595C37" w:rsidRDefault="6DECB2AD" w:rsidP="006B1C21">
      <w:pPr>
        <w:pStyle w:val="ListParagraph"/>
        <w:numPr>
          <w:ilvl w:val="0"/>
          <w:numId w:val="10"/>
        </w:numPr>
        <w:rPr>
          <w:color w:val="000000" w:themeColor="text1"/>
        </w:rPr>
      </w:pPr>
      <w:r w:rsidRPr="6DECB2AD">
        <w:rPr>
          <w:color w:val="000000" w:themeColor="text1"/>
        </w:rPr>
        <w:t>Figure sp4-4</w:t>
      </w:r>
    </w:p>
    <w:p w14:paraId="7AE6E116" w14:textId="77777777" w:rsidR="00232757" w:rsidRDefault="001B15DC" w:rsidP="00232757">
      <w:pPr>
        <w:pStyle w:val="ListParagraph"/>
        <w:rPr>
          <w:color w:val="000000" w:themeColor="text1"/>
        </w:rPr>
      </w:pPr>
      <w:r>
        <w:rPr>
          <w:color w:val="000000" w:themeColor="text1"/>
        </w:rPr>
        <w:pict w14:anchorId="1BFD36A3">
          <v:shape id="_x0000_i1048" type="#_x0000_t75" style="width:467.25pt;height:377.25pt">
            <v:imagedata r:id="rId46" o:title="SD_RootDeleteUser"/>
          </v:shape>
        </w:pict>
      </w:r>
    </w:p>
    <w:p w14:paraId="5D918CAC" w14:textId="77777777" w:rsidR="00F51555" w:rsidRDefault="00F51555" w:rsidP="00232757">
      <w:pPr>
        <w:jc w:val="center"/>
      </w:pPr>
    </w:p>
    <w:p w14:paraId="1C201D32" w14:textId="33CE949A" w:rsidR="00595C37" w:rsidRDefault="00F51555" w:rsidP="00232757">
      <w:pPr>
        <w:jc w:val="center"/>
      </w:pPr>
      <w:r>
        <w:br w:type="column"/>
      </w:r>
    </w:p>
    <w:p w14:paraId="5EB11CF3" w14:textId="77777777" w:rsidR="00232757" w:rsidRDefault="00232757" w:rsidP="00232757">
      <w:pPr>
        <w:jc w:val="center"/>
      </w:pPr>
    </w:p>
    <w:p w14:paraId="170CD458" w14:textId="00B29D8E" w:rsidR="00595C37" w:rsidRDefault="00D733F8" w:rsidP="00595C37">
      <w:r w:rsidRPr="6DECB2AD">
        <w:rPr>
          <w:b/>
          <w:bCs/>
          <w:u w:val="single"/>
        </w:rPr>
        <w:t>User Story #</w:t>
      </w:r>
      <w:r>
        <w:rPr>
          <w:b/>
          <w:bCs/>
          <w:u w:val="single"/>
        </w:rPr>
        <w:t>700</w:t>
      </w:r>
      <w:r w:rsidRPr="6DECB2AD">
        <w:rPr>
          <w:b/>
          <w:bCs/>
          <w:color w:val="000000" w:themeColor="text1"/>
        </w:rPr>
        <w:t xml:space="preserve"> </w:t>
      </w:r>
      <w:r>
        <w:rPr>
          <w:color w:val="000000" w:themeColor="text1"/>
        </w:rPr>
        <w:t>Delete Agency</w:t>
      </w:r>
    </w:p>
    <w:p w14:paraId="623AEAE4" w14:textId="77777777" w:rsidR="00595C37" w:rsidRDefault="6DECB2AD" w:rsidP="006B1C21">
      <w:pPr>
        <w:pStyle w:val="ListParagraph"/>
        <w:numPr>
          <w:ilvl w:val="0"/>
          <w:numId w:val="10"/>
        </w:numPr>
        <w:rPr>
          <w:color w:val="000000" w:themeColor="text1"/>
        </w:rPr>
      </w:pPr>
      <w:r w:rsidRPr="6DECB2AD">
        <w:rPr>
          <w:color w:val="000000" w:themeColor="text1"/>
        </w:rPr>
        <w:t>Figure sp4-5</w:t>
      </w:r>
    </w:p>
    <w:p w14:paraId="716B4FAA" w14:textId="77777777" w:rsidR="00232757" w:rsidRDefault="00232757" w:rsidP="00232757">
      <w:pPr>
        <w:pStyle w:val="ListParagraph"/>
        <w:rPr>
          <w:color w:val="000000" w:themeColor="text1"/>
        </w:rPr>
      </w:pPr>
    </w:p>
    <w:p w14:paraId="09520C24" w14:textId="2F0DB9EA" w:rsidR="00595C37" w:rsidRDefault="001B15DC" w:rsidP="00232757">
      <w:pPr>
        <w:jc w:val="center"/>
      </w:pPr>
      <w:r>
        <w:pict w14:anchorId="2D373950">
          <v:shape id="_x0000_i1049" type="#_x0000_t75" style="width:466.5pt;height:402pt">
            <v:imagedata r:id="rId47" o:title="SD_DeleteAgency"/>
          </v:shape>
        </w:pict>
      </w:r>
    </w:p>
    <w:p w14:paraId="2BA8765B" w14:textId="4F281C19" w:rsidR="00595C37" w:rsidRDefault="00585074" w:rsidP="00595C37">
      <w:r>
        <w:rPr>
          <w:b/>
          <w:bCs/>
          <w:u w:val="single"/>
        </w:rPr>
        <w:br w:type="column"/>
      </w:r>
      <w:r w:rsidR="00D733F8">
        <w:rPr>
          <w:b/>
          <w:bCs/>
          <w:u w:val="single"/>
        </w:rPr>
        <w:lastRenderedPageBreak/>
        <w:t>User Story #1197</w:t>
      </w:r>
      <w:r w:rsidR="00D733F8" w:rsidRPr="6DECB2AD">
        <w:rPr>
          <w:b/>
          <w:bCs/>
          <w:color w:val="000000" w:themeColor="text1"/>
        </w:rPr>
        <w:t xml:space="preserve"> </w:t>
      </w:r>
      <w:r w:rsidR="00D733F8">
        <w:rPr>
          <w:color w:val="000000" w:themeColor="text1"/>
        </w:rPr>
        <w:t>Email Confirmation</w:t>
      </w:r>
    </w:p>
    <w:p w14:paraId="78D13A27" w14:textId="77777777" w:rsidR="00595C37" w:rsidRDefault="6DECB2AD" w:rsidP="006B1C21">
      <w:pPr>
        <w:pStyle w:val="ListParagraph"/>
        <w:numPr>
          <w:ilvl w:val="0"/>
          <w:numId w:val="10"/>
        </w:numPr>
        <w:rPr>
          <w:color w:val="000000" w:themeColor="text1"/>
        </w:rPr>
      </w:pPr>
      <w:r w:rsidRPr="6DECB2AD">
        <w:rPr>
          <w:color w:val="000000" w:themeColor="text1"/>
        </w:rPr>
        <w:t>Figure sp4-6</w:t>
      </w:r>
    </w:p>
    <w:p w14:paraId="184FD9DB" w14:textId="77777777" w:rsidR="00232757" w:rsidRDefault="00232757" w:rsidP="00232757">
      <w:pPr>
        <w:pStyle w:val="ListParagraph"/>
        <w:rPr>
          <w:color w:val="000000" w:themeColor="text1"/>
        </w:rPr>
      </w:pPr>
    </w:p>
    <w:p w14:paraId="0DB0D3BF" w14:textId="2FBE5B42" w:rsidR="00595C37" w:rsidRDefault="001B15DC" w:rsidP="00232757">
      <w:pPr>
        <w:jc w:val="center"/>
      </w:pPr>
      <w:r>
        <w:pict w14:anchorId="09492CE8">
          <v:shape id="_x0000_i1050" type="#_x0000_t75" style="width:468pt;height:377.25pt">
            <v:imagedata r:id="rId48" o:title="SD_EmailConfirmation"/>
          </v:shape>
        </w:pict>
      </w:r>
    </w:p>
    <w:p w14:paraId="0A9D3F17" w14:textId="77777777" w:rsidR="00232757" w:rsidRDefault="00232757" w:rsidP="00232757">
      <w:pPr>
        <w:jc w:val="center"/>
      </w:pPr>
    </w:p>
    <w:p w14:paraId="53B7F750" w14:textId="20EE992A" w:rsidR="00595C37" w:rsidRDefault="00585074" w:rsidP="00595C37">
      <w:r>
        <w:rPr>
          <w:b/>
          <w:bCs/>
          <w:u w:val="single"/>
        </w:rPr>
        <w:br w:type="column"/>
      </w:r>
      <w:r w:rsidR="00C93B31" w:rsidRPr="6DECB2AD">
        <w:rPr>
          <w:b/>
          <w:bCs/>
          <w:u w:val="single"/>
        </w:rPr>
        <w:lastRenderedPageBreak/>
        <w:t>User Story #1</w:t>
      </w:r>
      <w:r w:rsidR="00C93B31">
        <w:rPr>
          <w:b/>
          <w:bCs/>
          <w:u w:val="single"/>
        </w:rPr>
        <w:t>199</w:t>
      </w:r>
      <w:r w:rsidR="00C93B31" w:rsidRPr="6DECB2AD">
        <w:rPr>
          <w:b/>
          <w:bCs/>
          <w:color w:val="000000" w:themeColor="text1"/>
        </w:rPr>
        <w:t xml:space="preserve"> </w:t>
      </w:r>
      <w:r w:rsidR="00C93B31">
        <w:rPr>
          <w:color w:val="000000" w:themeColor="text1"/>
        </w:rPr>
        <w:t>Adjust PDF Rendering for MongoDB</w:t>
      </w:r>
    </w:p>
    <w:p w14:paraId="5397A95A" w14:textId="77777777" w:rsidR="00595C37" w:rsidRDefault="6DECB2AD" w:rsidP="006B1C21">
      <w:pPr>
        <w:pStyle w:val="ListParagraph"/>
        <w:numPr>
          <w:ilvl w:val="0"/>
          <w:numId w:val="10"/>
        </w:numPr>
        <w:rPr>
          <w:color w:val="000000" w:themeColor="text1"/>
        </w:rPr>
      </w:pPr>
      <w:r w:rsidRPr="6DECB2AD">
        <w:rPr>
          <w:color w:val="000000" w:themeColor="text1"/>
        </w:rPr>
        <w:t>Figure sp4-7</w:t>
      </w:r>
    </w:p>
    <w:p w14:paraId="5785451D" w14:textId="77777777" w:rsidR="00232757" w:rsidRDefault="00232757" w:rsidP="00232757">
      <w:pPr>
        <w:pStyle w:val="ListParagraph"/>
        <w:rPr>
          <w:color w:val="000000" w:themeColor="text1"/>
        </w:rPr>
      </w:pPr>
    </w:p>
    <w:p w14:paraId="7C48D41C" w14:textId="3D469DEB" w:rsidR="00595C37" w:rsidRDefault="001B15DC" w:rsidP="00232757">
      <w:pPr>
        <w:jc w:val="center"/>
      </w:pPr>
      <w:r>
        <w:pict w14:anchorId="5469F0B8">
          <v:shape id="_x0000_i1051" type="#_x0000_t75" style="width:466.5pt;height:402pt">
            <v:imagedata r:id="rId49" o:title="SD_PDFRendering"/>
          </v:shape>
        </w:pict>
      </w:r>
    </w:p>
    <w:p w14:paraId="41A5ADDE" w14:textId="282CC47E" w:rsidR="00232757" w:rsidRDefault="00232757" w:rsidP="00232757">
      <w:pPr>
        <w:jc w:val="center"/>
      </w:pPr>
    </w:p>
    <w:p w14:paraId="587AD443" w14:textId="64B45D6A" w:rsidR="00232757" w:rsidRDefault="00232757" w:rsidP="00232757">
      <w:pPr>
        <w:jc w:val="center"/>
      </w:pPr>
    </w:p>
    <w:p w14:paraId="767094B4" w14:textId="77777777" w:rsidR="00232757" w:rsidRDefault="00232757" w:rsidP="00232757">
      <w:pPr>
        <w:jc w:val="center"/>
      </w:pPr>
    </w:p>
    <w:p w14:paraId="10FE1E07" w14:textId="586C9B20" w:rsidR="00595C37" w:rsidRDefault="00585074" w:rsidP="00595C37">
      <w:r>
        <w:rPr>
          <w:b/>
          <w:bCs/>
          <w:u w:val="single"/>
        </w:rPr>
        <w:br w:type="column"/>
      </w:r>
      <w:r w:rsidR="00D733F8">
        <w:rPr>
          <w:b/>
          <w:bCs/>
          <w:u w:val="single"/>
        </w:rPr>
        <w:lastRenderedPageBreak/>
        <w:t>User Story #1195</w:t>
      </w:r>
      <w:r w:rsidR="00D733F8" w:rsidRPr="6DECB2AD">
        <w:rPr>
          <w:b/>
          <w:bCs/>
          <w:color w:val="000000" w:themeColor="text1"/>
        </w:rPr>
        <w:t xml:space="preserve"> </w:t>
      </w:r>
      <w:r w:rsidR="00D733F8">
        <w:rPr>
          <w:color w:val="000000" w:themeColor="text1"/>
        </w:rPr>
        <w:t>CSV Upload</w:t>
      </w:r>
    </w:p>
    <w:p w14:paraId="7FD29CB9" w14:textId="77777777" w:rsidR="00595C37" w:rsidRDefault="6DECB2AD" w:rsidP="006B1C21">
      <w:pPr>
        <w:pStyle w:val="ListParagraph"/>
        <w:numPr>
          <w:ilvl w:val="0"/>
          <w:numId w:val="10"/>
        </w:numPr>
        <w:rPr>
          <w:color w:val="000000" w:themeColor="text1"/>
        </w:rPr>
      </w:pPr>
      <w:r w:rsidRPr="6DECB2AD">
        <w:rPr>
          <w:color w:val="000000" w:themeColor="text1"/>
        </w:rPr>
        <w:t>Figure sp4-8</w:t>
      </w:r>
    </w:p>
    <w:p w14:paraId="14B9BB4C" w14:textId="77777777" w:rsidR="00232757" w:rsidRDefault="00232757" w:rsidP="00232757">
      <w:pPr>
        <w:pStyle w:val="ListParagraph"/>
        <w:rPr>
          <w:color w:val="000000" w:themeColor="text1"/>
        </w:rPr>
      </w:pPr>
    </w:p>
    <w:p w14:paraId="4DD36F86" w14:textId="7D129651" w:rsidR="00595C37" w:rsidRDefault="001B15DC" w:rsidP="00232757">
      <w:pPr>
        <w:jc w:val="center"/>
      </w:pPr>
      <w:r>
        <w:pict w14:anchorId="71EE6E73">
          <v:shape id="_x0000_i1052" type="#_x0000_t75" style="width:466.5pt;height:402pt">
            <v:imagedata r:id="rId50" o:title="SD_UploadCSV"/>
          </v:shape>
        </w:pict>
      </w:r>
    </w:p>
    <w:p w14:paraId="72A7D191" w14:textId="5F9ECF94" w:rsidR="00232757" w:rsidRDefault="00232757" w:rsidP="00232757">
      <w:pPr>
        <w:jc w:val="center"/>
      </w:pPr>
    </w:p>
    <w:p w14:paraId="6A8E59B3" w14:textId="2D6816FF" w:rsidR="00232757" w:rsidRDefault="00232757" w:rsidP="00232757">
      <w:pPr>
        <w:jc w:val="center"/>
      </w:pPr>
    </w:p>
    <w:p w14:paraId="0D4707A9" w14:textId="5EF928A6" w:rsidR="00232757" w:rsidRDefault="00232757" w:rsidP="00232757">
      <w:pPr>
        <w:jc w:val="center"/>
      </w:pPr>
    </w:p>
    <w:p w14:paraId="17996344" w14:textId="1D344467" w:rsidR="00232757" w:rsidRDefault="00232757" w:rsidP="00232757">
      <w:pPr>
        <w:jc w:val="center"/>
      </w:pPr>
    </w:p>
    <w:p w14:paraId="7930E520" w14:textId="53CB5700" w:rsidR="00232757" w:rsidRDefault="00232757" w:rsidP="00232757">
      <w:pPr>
        <w:jc w:val="center"/>
      </w:pPr>
    </w:p>
    <w:p w14:paraId="3AD578BC" w14:textId="60622469" w:rsidR="00232757" w:rsidRDefault="00232757" w:rsidP="00232757">
      <w:pPr>
        <w:jc w:val="center"/>
      </w:pPr>
    </w:p>
    <w:p w14:paraId="301BB380" w14:textId="05D26AAE" w:rsidR="00232757" w:rsidRDefault="00232757" w:rsidP="00232757">
      <w:pPr>
        <w:jc w:val="center"/>
      </w:pPr>
    </w:p>
    <w:p w14:paraId="745347B6" w14:textId="48D9F8E8" w:rsidR="00232757" w:rsidRDefault="00232757" w:rsidP="00232757">
      <w:pPr>
        <w:jc w:val="center"/>
      </w:pPr>
    </w:p>
    <w:p w14:paraId="6D2EC866" w14:textId="63ACF5C4" w:rsidR="00232757" w:rsidRDefault="00232757" w:rsidP="00232757">
      <w:pPr>
        <w:jc w:val="center"/>
      </w:pPr>
    </w:p>
    <w:p w14:paraId="7D5D52C4" w14:textId="33687D60" w:rsidR="00232757" w:rsidRDefault="00232757" w:rsidP="00232757">
      <w:pPr>
        <w:jc w:val="center"/>
      </w:pPr>
    </w:p>
    <w:p w14:paraId="4A9EAA22" w14:textId="213D16C9" w:rsidR="00232757" w:rsidRDefault="00232757" w:rsidP="00232757">
      <w:pPr>
        <w:jc w:val="center"/>
      </w:pPr>
    </w:p>
    <w:p w14:paraId="3F9FDAC3" w14:textId="211A5D38" w:rsidR="00232757" w:rsidRDefault="00232757" w:rsidP="00232757">
      <w:pPr>
        <w:jc w:val="center"/>
      </w:pPr>
    </w:p>
    <w:p w14:paraId="0B76F2BB" w14:textId="150E3627" w:rsidR="00232757" w:rsidRDefault="00232757" w:rsidP="00232757">
      <w:pPr>
        <w:jc w:val="center"/>
      </w:pPr>
    </w:p>
    <w:p w14:paraId="36B2666E" w14:textId="0BFB8136" w:rsidR="00353621" w:rsidRDefault="00353621" w:rsidP="00595C37"/>
    <w:p w14:paraId="598882A6" w14:textId="77777777" w:rsidR="00595C37" w:rsidRDefault="00595C37" w:rsidP="002A5631">
      <w:pPr>
        <w:pStyle w:val="Heading4"/>
        <w:jc w:val="center"/>
      </w:pPr>
      <w:bookmarkStart w:id="251" w:name="_Toc457999293"/>
      <w:bookmarkStart w:id="252" w:name="_Toc458002447"/>
      <w:bookmarkStart w:id="253" w:name="_Toc458022018"/>
      <w:bookmarkStart w:id="254" w:name="_Toc458024245"/>
      <w:r>
        <w:lastRenderedPageBreak/>
        <w:t>Sprint 5</w:t>
      </w:r>
      <w:bookmarkEnd w:id="251"/>
      <w:bookmarkEnd w:id="252"/>
      <w:bookmarkEnd w:id="253"/>
      <w:bookmarkEnd w:id="254"/>
    </w:p>
    <w:p w14:paraId="66D2E2B3" w14:textId="77777777" w:rsidR="00255333" w:rsidRPr="00BB4054" w:rsidRDefault="00255333" w:rsidP="00255333">
      <w:pPr>
        <w:spacing w:line="480" w:lineRule="auto"/>
        <w:jc w:val="center"/>
      </w:pPr>
      <w:r w:rsidRPr="6DECB2AD">
        <w:t>(</w:t>
      </w:r>
      <w:r>
        <w:t>10/22</w:t>
      </w:r>
      <w:r w:rsidRPr="6DECB2AD">
        <w:t xml:space="preserve">/2016 – </w:t>
      </w:r>
      <w:r>
        <w:t>11/04</w:t>
      </w:r>
      <w:r w:rsidRPr="6DECB2AD">
        <w:t>/2016)</w:t>
      </w:r>
    </w:p>
    <w:p w14:paraId="26316298" w14:textId="67E22BD8" w:rsidR="00595C37" w:rsidRDefault="00255333" w:rsidP="00595C37">
      <w:r w:rsidRPr="6DECB2AD">
        <w:rPr>
          <w:b/>
          <w:bCs/>
          <w:u w:val="single"/>
        </w:rPr>
        <w:t xml:space="preserve"> </w:t>
      </w:r>
      <w:r w:rsidR="00D733F8" w:rsidRPr="6DECB2AD">
        <w:rPr>
          <w:b/>
          <w:bCs/>
          <w:u w:val="single"/>
        </w:rPr>
        <w:t>User Story #1</w:t>
      </w:r>
      <w:r w:rsidR="00D733F8">
        <w:rPr>
          <w:b/>
          <w:bCs/>
          <w:u w:val="single"/>
        </w:rPr>
        <w:t>204</w:t>
      </w:r>
      <w:r w:rsidR="00D733F8" w:rsidRPr="6DECB2AD">
        <w:rPr>
          <w:b/>
          <w:bCs/>
          <w:color w:val="000000" w:themeColor="text1"/>
        </w:rPr>
        <w:t xml:space="preserve"> </w:t>
      </w:r>
      <w:r w:rsidR="00D733F8">
        <w:rPr>
          <w:color w:val="000000" w:themeColor="text1"/>
        </w:rPr>
        <w:t>Data Analysis</w:t>
      </w:r>
    </w:p>
    <w:p w14:paraId="4FA02D1F" w14:textId="77777777" w:rsidR="00595C37" w:rsidRDefault="6DECB2AD" w:rsidP="006B1C21">
      <w:pPr>
        <w:pStyle w:val="ListParagraph"/>
        <w:numPr>
          <w:ilvl w:val="0"/>
          <w:numId w:val="10"/>
        </w:numPr>
        <w:rPr>
          <w:color w:val="000000" w:themeColor="text1"/>
        </w:rPr>
      </w:pPr>
      <w:r w:rsidRPr="6DECB2AD">
        <w:rPr>
          <w:color w:val="000000" w:themeColor="text1"/>
        </w:rPr>
        <w:t>Figure sp5-1</w:t>
      </w:r>
    </w:p>
    <w:p w14:paraId="7B4A6CF3" w14:textId="77777777" w:rsidR="00232757" w:rsidRDefault="00232757" w:rsidP="00232757">
      <w:pPr>
        <w:pStyle w:val="ListParagraph"/>
        <w:rPr>
          <w:color w:val="000000" w:themeColor="text1"/>
        </w:rPr>
      </w:pPr>
    </w:p>
    <w:p w14:paraId="4EEFD82D" w14:textId="01957448" w:rsidR="00595C37" w:rsidRDefault="002A40D2" w:rsidP="00232757">
      <w:pPr>
        <w:jc w:val="center"/>
      </w:pPr>
      <w:r>
        <w:rPr>
          <w:noProof/>
        </w:rPr>
        <w:drawing>
          <wp:inline distT="0" distB="0" distL="0" distR="0" wp14:anchorId="20310CE5" wp14:editId="6478B1EB">
            <wp:extent cx="5925820" cy="5099685"/>
            <wp:effectExtent l="0" t="0" r="0" b="5715"/>
            <wp:docPr id="28" name="Picture 28" descr="/Users/gllaptop/Downloads/SD_Data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Users/gllaptop/Downloads/SD_DataAnalysis.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25820" cy="5099685"/>
                    </a:xfrm>
                    <a:prstGeom prst="rect">
                      <a:avLst/>
                    </a:prstGeom>
                    <a:noFill/>
                    <a:ln>
                      <a:noFill/>
                    </a:ln>
                  </pic:spPr>
                </pic:pic>
              </a:graphicData>
            </a:graphic>
          </wp:inline>
        </w:drawing>
      </w:r>
    </w:p>
    <w:p w14:paraId="00344842" w14:textId="01DDCFEE" w:rsidR="00232757" w:rsidRDefault="00232757" w:rsidP="00232757">
      <w:pPr>
        <w:jc w:val="center"/>
      </w:pPr>
    </w:p>
    <w:p w14:paraId="357E9AFA" w14:textId="35601349" w:rsidR="00232757" w:rsidRDefault="00232757" w:rsidP="00232757">
      <w:pPr>
        <w:jc w:val="center"/>
      </w:pPr>
    </w:p>
    <w:p w14:paraId="41D0A9DE" w14:textId="34224968" w:rsidR="00232757" w:rsidRDefault="00232757" w:rsidP="00232757">
      <w:pPr>
        <w:jc w:val="center"/>
      </w:pPr>
    </w:p>
    <w:p w14:paraId="2266E4D0" w14:textId="491059BE" w:rsidR="00232757" w:rsidRDefault="00232757" w:rsidP="00232757">
      <w:pPr>
        <w:jc w:val="center"/>
      </w:pPr>
    </w:p>
    <w:p w14:paraId="134FA924" w14:textId="339AB568" w:rsidR="00232757" w:rsidRDefault="00232757" w:rsidP="00232757">
      <w:pPr>
        <w:jc w:val="center"/>
      </w:pPr>
    </w:p>
    <w:p w14:paraId="512E1353" w14:textId="534ADD8A" w:rsidR="00232757" w:rsidRDefault="00232757" w:rsidP="00232757">
      <w:pPr>
        <w:jc w:val="center"/>
      </w:pPr>
    </w:p>
    <w:p w14:paraId="7A21D96F" w14:textId="3740010A" w:rsidR="00232757" w:rsidRDefault="00232757" w:rsidP="00232757">
      <w:pPr>
        <w:jc w:val="center"/>
      </w:pPr>
    </w:p>
    <w:p w14:paraId="2D74AB16" w14:textId="5B469DFB" w:rsidR="00232757" w:rsidRDefault="00232757" w:rsidP="00232757">
      <w:pPr>
        <w:jc w:val="center"/>
      </w:pPr>
    </w:p>
    <w:p w14:paraId="3F279288" w14:textId="2EDE418E" w:rsidR="00232757" w:rsidRDefault="00232757" w:rsidP="00232757">
      <w:pPr>
        <w:jc w:val="center"/>
      </w:pPr>
    </w:p>
    <w:p w14:paraId="1F85A1E1" w14:textId="1853BD24" w:rsidR="00232757" w:rsidRDefault="00232757" w:rsidP="00232757">
      <w:pPr>
        <w:jc w:val="center"/>
      </w:pPr>
    </w:p>
    <w:p w14:paraId="5F8BCC6B" w14:textId="69100B37" w:rsidR="00232757" w:rsidRDefault="00232757" w:rsidP="00232757">
      <w:pPr>
        <w:jc w:val="center"/>
      </w:pPr>
    </w:p>
    <w:p w14:paraId="278B25CF" w14:textId="0352D0FA" w:rsidR="00232757" w:rsidRDefault="00232757" w:rsidP="00232757">
      <w:pPr>
        <w:jc w:val="center"/>
      </w:pPr>
    </w:p>
    <w:p w14:paraId="1B27B9B3" w14:textId="77777777" w:rsidR="00232757" w:rsidRDefault="00232757" w:rsidP="00232757">
      <w:pPr>
        <w:jc w:val="center"/>
      </w:pPr>
    </w:p>
    <w:p w14:paraId="3F16AE1B" w14:textId="77777777" w:rsidR="00D733F8" w:rsidRDefault="00D733F8" w:rsidP="00D733F8">
      <w:r w:rsidRPr="00D733F8">
        <w:rPr>
          <w:b/>
          <w:bCs/>
          <w:u w:val="single"/>
        </w:rPr>
        <w:t>User Story #1193</w:t>
      </w:r>
      <w:r w:rsidRPr="00D733F8">
        <w:rPr>
          <w:b/>
          <w:bCs/>
          <w:color w:val="000000" w:themeColor="text1"/>
        </w:rPr>
        <w:t xml:space="preserve"> </w:t>
      </w:r>
      <w:r w:rsidRPr="00D733F8">
        <w:rPr>
          <w:color w:val="000000" w:themeColor="text1"/>
        </w:rPr>
        <w:t xml:space="preserve">Image Compression </w:t>
      </w:r>
    </w:p>
    <w:p w14:paraId="0E5CD52F" w14:textId="77777777" w:rsidR="00595C37" w:rsidRDefault="6DECB2AD" w:rsidP="006B1C21">
      <w:pPr>
        <w:pStyle w:val="ListParagraph"/>
        <w:numPr>
          <w:ilvl w:val="0"/>
          <w:numId w:val="10"/>
        </w:numPr>
        <w:rPr>
          <w:color w:val="000000" w:themeColor="text1"/>
        </w:rPr>
      </w:pPr>
      <w:r w:rsidRPr="6DECB2AD">
        <w:rPr>
          <w:color w:val="000000" w:themeColor="text1"/>
        </w:rPr>
        <w:t>Figure sp5-2</w:t>
      </w:r>
    </w:p>
    <w:p w14:paraId="26AB99D4" w14:textId="77777777" w:rsidR="00232757" w:rsidRDefault="00232757" w:rsidP="00232757">
      <w:pPr>
        <w:pStyle w:val="ListParagraph"/>
        <w:rPr>
          <w:color w:val="000000" w:themeColor="text1"/>
        </w:rPr>
      </w:pPr>
    </w:p>
    <w:p w14:paraId="1A6B1450" w14:textId="5D9A9AAA" w:rsidR="00595C37" w:rsidRDefault="001B15DC" w:rsidP="00232757">
      <w:pPr>
        <w:jc w:val="center"/>
      </w:pPr>
      <w:r>
        <w:pict w14:anchorId="3EA232E2">
          <v:shape id="_x0000_i1053" type="#_x0000_t75" style="width:468pt;height:330pt">
            <v:imagedata r:id="rId52" o:title="SD_CompressImage"/>
          </v:shape>
        </w:pict>
      </w:r>
    </w:p>
    <w:p w14:paraId="76799C25" w14:textId="77777777" w:rsidR="00232757" w:rsidRDefault="00232757" w:rsidP="00232757">
      <w:pPr>
        <w:jc w:val="center"/>
      </w:pPr>
    </w:p>
    <w:p w14:paraId="0FB346BC" w14:textId="77777777" w:rsidR="00C4623D" w:rsidRDefault="00C4623D" w:rsidP="00595C37">
      <w:pPr>
        <w:rPr>
          <w:b/>
          <w:bCs/>
          <w:u w:val="single"/>
        </w:rPr>
      </w:pPr>
    </w:p>
    <w:p w14:paraId="18F7094C" w14:textId="5B41FFCD" w:rsidR="00595C37" w:rsidRDefault="00C4623D" w:rsidP="00595C37">
      <w:r>
        <w:rPr>
          <w:b/>
          <w:bCs/>
          <w:u w:val="single"/>
        </w:rPr>
        <w:br w:type="column"/>
      </w:r>
      <w:r w:rsidR="00D733F8">
        <w:rPr>
          <w:b/>
          <w:bCs/>
          <w:u w:val="single"/>
        </w:rPr>
        <w:lastRenderedPageBreak/>
        <w:t xml:space="preserve">User Story #1180 </w:t>
      </w:r>
      <w:r w:rsidR="00D733F8">
        <w:rPr>
          <w:color w:val="000000" w:themeColor="text1"/>
        </w:rPr>
        <w:t>Set Password</w:t>
      </w:r>
    </w:p>
    <w:p w14:paraId="26861BEB" w14:textId="6A5E4FBF" w:rsidR="00DC7D11" w:rsidRDefault="00C4623D" w:rsidP="00DF0FE9">
      <w:pPr>
        <w:pStyle w:val="ListParagraph"/>
        <w:numPr>
          <w:ilvl w:val="0"/>
          <w:numId w:val="1"/>
        </w:numPr>
        <w:rPr>
          <w:color w:val="000000" w:themeColor="text1"/>
        </w:rPr>
      </w:pPr>
      <w:r>
        <w:rPr>
          <w:color w:val="000000" w:themeColor="text1"/>
        </w:rPr>
        <w:t>Figure sp5-3</w:t>
      </w:r>
    </w:p>
    <w:p w14:paraId="5204074D" w14:textId="060CBE8E" w:rsidR="00C4623D" w:rsidRDefault="001B15DC" w:rsidP="00C4623D">
      <w:pPr>
        <w:pStyle w:val="ListParagraph"/>
        <w:rPr>
          <w:color w:val="000000" w:themeColor="text1"/>
        </w:rPr>
      </w:pPr>
      <w:r>
        <w:rPr>
          <w:color w:val="000000" w:themeColor="text1"/>
        </w:rPr>
        <w:pict w14:anchorId="69970F72">
          <v:shape id="_x0000_i1054" type="#_x0000_t75" style="width:466.5pt;height:402pt">
            <v:imagedata r:id="rId53" o:title="SD_NewUserFirstLogin"/>
          </v:shape>
        </w:pict>
      </w:r>
    </w:p>
    <w:p w14:paraId="6E05F558" w14:textId="175C42A0" w:rsidR="00CA2820" w:rsidRDefault="00CA2820" w:rsidP="00C4623D">
      <w:pPr>
        <w:pStyle w:val="ListParagraph"/>
        <w:rPr>
          <w:color w:val="000000" w:themeColor="text1"/>
        </w:rPr>
      </w:pPr>
    </w:p>
    <w:p w14:paraId="39D76576" w14:textId="77777777" w:rsidR="00CA2820" w:rsidRDefault="00CA2820" w:rsidP="00C4623D">
      <w:pPr>
        <w:pStyle w:val="ListParagraph"/>
        <w:rPr>
          <w:color w:val="000000" w:themeColor="text1"/>
        </w:rPr>
      </w:pPr>
    </w:p>
    <w:p w14:paraId="6BBB5B60" w14:textId="77777777" w:rsidR="00CA2820" w:rsidRDefault="00CA2820" w:rsidP="00C4623D">
      <w:pPr>
        <w:pStyle w:val="ListParagraph"/>
        <w:rPr>
          <w:color w:val="000000" w:themeColor="text1"/>
        </w:rPr>
      </w:pPr>
    </w:p>
    <w:p w14:paraId="23AB0592" w14:textId="77777777" w:rsidR="00CA2820" w:rsidRDefault="00CA2820" w:rsidP="00C4623D">
      <w:pPr>
        <w:pStyle w:val="ListParagraph"/>
        <w:rPr>
          <w:color w:val="000000" w:themeColor="text1"/>
        </w:rPr>
      </w:pPr>
    </w:p>
    <w:p w14:paraId="1A1CCF77" w14:textId="77777777" w:rsidR="00CA2820" w:rsidRDefault="00CA2820" w:rsidP="00C4623D">
      <w:pPr>
        <w:pStyle w:val="ListParagraph"/>
        <w:rPr>
          <w:color w:val="000000" w:themeColor="text1"/>
        </w:rPr>
      </w:pPr>
    </w:p>
    <w:p w14:paraId="64C2FC00" w14:textId="77777777" w:rsidR="00CA2820" w:rsidRDefault="00CA2820" w:rsidP="00C4623D">
      <w:pPr>
        <w:pStyle w:val="ListParagraph"/>
        <w:rPr>
          <w:color w:val="000000" w:themeColor="text1"/>
        </w:rPr>
      </w:pPr>
    </w:p>
    <w:p w14:paraId="479BA3C3" w14:textId="77777777" w:rsidR="00CA2820" w:rsidRDefault="00CA2820" w:rsidP="00C4623D">
      <w:pPr>
        <w:pStyle w:val="ListParagraph"/>
        <w:rPr>
          <w:color w:val="000000" w:themeColor="text1"/>
        </w:rPr>
      </w:pPr>
    </w:p>
    <w:p w14:paraId="72BC7903" w14:textId="77777777" w:rsidR="00CA2820" w:rsidRDefault="00CA2820" w:rsidP="00C4623D">
      <w:pPr>
        <w:pStyle w:val="ListParagraph"/>
        <w:rPr>
          <w:color w:val="000000" w:themeColor="text1"/>
        </w:rPr>
      </w:pPr>
    </w:p>
    <w:p w14:paraId="03B53271" w14:textId="77777777" w:rsidR="00CA2820" w:rsidRDefault="00CA2820" w:rsidP="00C4623D">
      <w:pPr>
        <w:pStyle w:val="ListParagraph"/>
        <w:rPr>
          <w:color w:val="000000" w:themeColor="text1"/>
        </w:rPr>
      </w:pPr>
    </w:p>
    <w:p w14:paraId="50ED7903" w14:textId="77777777" w:rsidR="00CA2820" w:rsidRDefault="00CA2820" w:rsidP="00C4623D">
      <w:pPr>
        <w:pStyle w:val="ListParagraph"/>
        <w:rPr>
          <w:color w:val="000000" w:themeColor="text1"/>
        </w:rPr>
      </w:pPr>
    </w:p>
    <w:p w14:paraId="260F7B0E" w14:textId="77777777" w:rsidR="00CA2820" w:rsidRDefault="00CA2820" w:rsidP="00C4623D">
      <w:pPr>
        <w:pStyle w:val="ListParagraph"/>
        <w:rPr>
          <w:color w:val="000000" w:themeColor="text1"/>
        </w:rPr>
      </w:pPr>
    </w:p>
    <w:p w14:paraId="4DF5CEFC" w14:textId="77777777" w:rsidR="00CA2820" w:rsidRDefault="00CA2820" w:rsidP="00C4623D">
      <w:pPr>
        <w:pStyle w:val="ListParagraph"/>
        <w:rPr>
          <w:color w:val="000000" w:themeColor="text1"/>
        </w:rPr>
      </w:pPr>
    </w:p>
    <w:p w14:paraId="5E2D0ABE" w14:textId="77777777" w:rsidR="00CA2820" w:rsidRDefault="00CA2820" w:rsidP="00C4623D">
      <w:pPr>
        <w:pStyle w:val="ListParagraph"/>
        <w:rPr>
          <w:color w:val="000000" w:themeColor="text1"/>
        </w:rPr>
      </w:pPr>
    </w:p>
    <w:p w14:paraId="3E72500D" w14:textId="77777777" w:rsidR="00CA2820" w:rsidRDefault="00CA2820" w:rsidP="00C4623D">
      <w:pPr>
        <w:pStyle w:val="ListParagraph"/>
        <w:rPr>
          <w:color w:val="000000" w:themeColor="text1"/>
        </w:rPr>
      </w:pPr>
    </w:p>
    <w:p w14:paraId="6BD1AA95" w14:textId="77777777" w:rsidR="00CA2820" w:rsidRDefault="00CA2820" w:rsidP="00C4623D">
      <w:pPr>
        <w:pStyle w:val="ListParagraph"/>
        <w:rPr>
          <w:color w:val="000000" w:themeColor="text1"/>
        </w:rPr>
      </w:pPr>
    </w:p>
    <w:p w14:paraId="69BF236B" w14:textId="77777777" w:rsidR="00CA2820" w:rsidRDefault="00CA2820" w:rsidP="00C4623D">
      <w:pPr>
        <w:pStyle w:val="ListParagraph"/>
        <w:rPr>
          <w:color w:val="000000" w:themeColor="text1"/>
        </w:rPr>
      </w:pPr>
    </w:p>
    <w:p w14:paraId="53AE76DB" w14:textId="715F4C78" w:rsidR="00CA2820" w:rsidRDefault="00CA2820" w:rsidP="00CA2820">
      <w:r>
        <w:rPr>
          <w:b/>
          <w:bCs/>
          <w:u w:val="single"/>
        </w:rPr>
        <w:t xml:space="preserve">User Story #1202 </w:t>
      </w:r>
      <w:r>
        <w:rPr>
          <w:color w:val="000000" w:themeColor="text1"/>
        </w:rPr>
        <w:t>BOLO Image Resizing</w:t>
      </w:r>
    </w:p>
    <w:p w14:paraId="67129C94" w14:textId="27215DE6" w:rsidR="00CA2820" w:rsidRDefault="00CA2820" w:rsidP="00CA2820">
      <w:pPr>
        <w:pStyle w:val="ListParagraph"/>
        <w:numPr>
          <w:ilvl w:val="0"/>
          <w:numId w:val="1"/>
        </w:numPr>
        <w:rPr>
          <w:color w:val="000000" w:themeColor="text1"/>
        </w:rPr>
      </w:pPr>
      <w:r>
        <w:rPr>
          <w:color w:val="000000" w:themeColor="text1"/>
        </w:rPr>
        <w:t>Figure sp5-4</w:t>
      </w:r>
    </w:p>
    <w:p w14:paraId="2F7B4561" w14:textId="77777777" w:rsidR="00CA2820" w:rsidRDefault="00CA2820" w:rsidP="00CA2820">
      <w:pPr>
        <w:pStyle w:val="ListParagraph"/>
        <w:rPr>
          <w:color w:val="000000" w:themeColor="text1"/>
        </w:rPr>
      </w:pPr>
    </w:p>
    <w:p w14:paraId="1ACD707B" w14:textId="016BECBE" w:rsidR="00CA2820" w:rsidRDefault="00CC553B" w:rsidP="00CA2820">
      <w:pPr>
        <w:pStyle w:val="ListParagraph"/>
        <w:rPr>
          <w:color w:val="000000" w:themeColor="text1"/>
        </w:rPr>
      </w:pPr>
      <w:r>
        <w:rPr>
          <w:noProof/>
          <w:color w:val="000000" w:themeColor="text1"/>
        </w:rPr>
        <w:drawing>
          <wp:inline distT="0" distB="0" distL="0" distR="0" wp14:anchorId="3660CDC0" wp14:editId="064ADF7A">
            <wp:extent cx="5925820" cy="5099685"/>
            <wp:effectExtent l="0" t="0" r="0" b="5715"/>
            <wp:docPr id="14" name="Picture 14" descr="/Users/gllaptop/Downloads/SD_ImageResiz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Users/gllaptop/Downloads/SD_ImageResizing.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25820" cy="5099685"/>
                    </a:xfrm>
                    <a:prstGeom prst="rect">
                      <a:avLst/>
                    </a:prstGeom>
                    <a:noFill/>
                    <a:ln>
                      <a:noFill/>
                    </a:ln>
                  </pic:spPr>
                </pic:pic>
              </a:graphicData>
            </a:graphic>
          </wp:inline>
        </w:drawing>
      </w:r>
    </w:p>
    <w:p w14:paraId="6005A7B2" w14:textId="77777777" w:rsidR="00CA2820" w:rsidRDefault="00CA2820" w:rsidP="00CA2820">
      <w:pPr>
        <w:pStyle w:val="ListParagraph"/>
        <w:rPr>
          <w:color w:val="000000" w:themeColor="text1"/>
        </w:rPr>
      </w:pPr>
    </w:p>
    <w:p w14:paraId="735DD2AB" w14:textId="77777777" w:rsidR="00CA2820" w:rsidRDefault="00CA2820" w:rsidP="00CA2820">
      <w:pPr>
        <w:pStyle w:val="ListParagraph"/>
        <w:rPr>
          <w:color w:val="000000" w:themeColor="text1"/>
        </w:rPr>
      </w:pPr>
    </w:p>
    <w:p w14:paraId="0A542E88" w14:textId="77777777" w:rsidR="00CA2820" w:rsidRDefault="00CA2820" w:rsidP="00CA2820">
      <w:pPr>
        <w:pStyle w:val="ListParagraph"/>
        <w:rPr>
          <w:color w:val="000000" w:themeColor="text1"/>
        </w:rPr>
      </w:pPr>
    </w:p>
    <w:p w14:paraId="7638CF8E" w14:textId="77777777" w:rsidR="00CA2820" w:rsidRDefault="00CA2820" w:rsidP="00CA2820">
      <w:pPr>
        <w:pStyle w:val="ListParagraph"/>
        <w:rPr>
          <w:color w:val="000000" w:themeColor="text1"/>
        </w:rPr>
      </w:pPr>
    </w:p>
    <w:p w14:paraId="5852A8E3" w14:textId="77777777" w:rsidR="00CA2820" w:rsidRDefault="00CA2820" w:rsidP="00CA2820">
      <w:pPr>
        <w:pStyle w:val="ListParagraph"/>
        <w:rPr>
          <w:color w:val="000000" w:themeColor="text1"/>
        </w:rPr>
      </w:pPr>
    </w:p>
    <w:p w14:paraId="38AF04D7" w14:textId="77777777" w:rsidR="00CA2820" w:rsidRDefault="00CA2820" w:rsidP="00CA2820">
      <w:pPr>
        <w:pStyle w:val="ListParagraph"/>
        <w:rPr>
          <w:color w:val="000000" w:themeColor="text1"/>
        </w:rPr>
      </w:pPr>
    </w:p>
    <w:p w14:paraId="46D5E3C4" w14:textId="77777777" w:rsidR="00CA2820" w:rsidRDefault="00CA2820" w:rsidP="00CA2820">
      <w:pPr>
        <w:pStyle w:val="ListParagraph"/>
        <w:rPr>
          <w:color w:val="000000" w:themeColor="text1"/>
        </w:rPr>
      </w:pPr>
    </w:p>
    <w:p w14:paraId="01E9375E" w14:textId="77777777" w:rsidR="00CA2820" w:rsidRDefault="00CA2820" w:rsidP="00CA2820">
      <w:pPr>
        <w:pStyle w:val="ListParagraph"/>
        <w:rPr>
          <w:color w:val="000000" w:themeColor="text1"/>
        </w:rPr>
      </w:pPr>
    </w:p>
    <w:p w14:paraId="41A69EE5" w14:textId="77777777" w:rsidR="00CA2820" w:rsidRDefault="00CA2820" w:rsidP="00CA2820">
      <w:pPr>
        <w:pStyle w:val="ListParagraph"/>
        <w:rPr>
          <w:color w:val="000000" w:themeColor="text1"/>
        </w:rPr>
      </w:pPr>
    </w:p>
    <w:p w14:paraId="4FEC404E" w14:textId="77777777" w:rsidR="00CA2820" w:rsidRDefault="00CA2820" w:rsidP="00CA2820">
      <w:pPr>
        <w:pStyle w:val="ListParagraph"/>
        <w:rPr>
          <w:color w:val="000000" w:themeColor="text1"/>
        </w:rPr>
      </w:pPr>
    </w:p>
    <w:p w14:paraId="3C508564" w14:textId="77777777" w:rsidR="00CA2820" w:rsidRDefault="00CA2820" w:rsidP="00CA2820">
      <w:pPr>
        <w:pStyle w:val="ListParagraph"/>
        <w:rPr>
          <w:color w:val="000000" w:themeColor="text1"/>
        </w:rPr>
      </w:pPr>
    </w:p>
    <w:p w14:paraId="5894A04D" w14:textId="77777777" w:rsidR="00CA2820" w:rsidRPr="002A40D2" w:rsidRDefault="00CA2820" w:rsidP="002A40D2">
      <w:pPr>
        <w:rPr>
          <w:color w:val="000000" w:themeColor="text1"/>
        </w:rPr>
      </w:pPr>
    </w:p>
    <w:p w14:paraId="6E244F39" w14:textId="77777777" w:rsidR="00CA2820" w:rsidRDefault="00CA2820" w:rsidP="00CA2820">
      <w:pPr>
        <w:pStyle w:val="ListParagraph"/>
        <w:rPr>
          <w:color w:val="000000" w:themeColor="text1"/>
        </w:rPr>
      </w:pPr>
    </w:p>
    <w:p w14:paraId="13F59F6A" w14:textId="0974B7EB" w:rsidR="00CA2820" w:rsidRDefault="00CA2820" w:rsidP="00CA2820">
      <w:r>
        <w:rPr>
          <w:b/>
          <w:bCs/>
          <w:u w:val="single"/>
        </w:rPr>
        <w:lastRenderedPageBreak/>
        <w:t xml:space="preserve">User Story #1202 </w:t>
      </w:r>
      <w:r>
        <w:rPr>
          <w:color w:val="000000" w:themeColor="text1"/>
        </w:rPr>
        <w:t>New User Notification</w:t>
      </w:r>
    </w:p>
    <w:p w14:paraId="50F1547D" w14:textId="0988A54C" w:rsidR="00CA2820" w:rsidRDefault="00CA2820" w:rsidP="00CA2820">
      <w:pPr>
        <w:pStyle w:val="ListParagraph"/>
        <w:numPr>
          <w:ilvl w:val="0"/>
          <w:numId w:val="1"/>
        </w:numPr>
        <w:rPr>
          <w:color w:val="000000" w:themeColor="text1"/>
        </w:rPr>
      </w:pPr>
      <w:r>
        <w:rPr>
          <w:color w:val="000000" w:themeColor="text1"/>
        </w:rPr>
        <w:t>Figure sp5-5</w:t>
      </w:r>
    </w:p>
    <w:p w14:paraId="4AF1BCE0" w14:textId="77777777" w:rsidR="00CA2820" w:rsidRDefault="00CA2820" w:rsidP="00CA2820">
      <w:pPr>
        <w:pStyle w:val="ListParagraph"/>
        <w:rPr>
          <w:color w:val="000000" w:themeColor="text1"/>
        </w:rPr>
      </w:pPr>
    </w:p>
    <w:p w14:paraId="396B02F1" w14:textId="77777777" w:rsidR="00595C37" w:rsidRDefault="00595C37" w:rsidP="00595C37"/>
    <w:p w14:paraId="3F8E3296" w14:textId="77777777" w:rsidR="00C4623D" w:rsidRDefault="00C4623D" w:rsidP="00255333">
      <w:pPr>
        <w:pStyle w:val="ListParagraph"/>
      </w:pPr>
    </w:p>
    <w:p w14:paraId="49413A79" w14:textId="55DE3B24" w:rsidR="00C4623D" w:rsidRDefault="00CA2820" w:rsidP="00255333">
      <w:pPr>
        <w:pStyle w:val="ListParagraph"/>
      </w:pPr>
      <w:r>
        <w:rPr>
          <w:noProof/>
        </w:rPr>
        <w:drawing>
          <wp:inline distT="0" distB="0" distL="0" distR="0" wp14:anchorId="3A8B766F" wp14:editId="4BC168CC">
            <wp:extent cx="5930900" cy="5105400"/>
            <wp:effectExtent l="0" t="0" r="12700" b="0"/>
            <wp:docPr id="13" name="Picture 13" descr="/Users/gllaptop/Downloads/SD_New User Not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Users/gllaptop/Downloads/SD_New User Notification.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0900" cy="5105400"/>
                    </a:xfrm>
                    <a:prstGeom prst="rect">
                      <a:avLst/>
                    </a:prstGeom>
                    <a:noFill/>
                    <a:ln>
                      <a:noFill/>
                    </a:ln>
                  </pic:spPr>
                </pic:pic>
              </a:graphicData>
            </a:graphic>
          </wp:inline>
        </w:drawing>
      </w:r>
      <w:r w:rsidR="00C4623D">
        <w:br w:type="column"/>
      </w:r>
    </w:p>
    <w:p w14:paraId="30D43EEA" w14:textId="0D816232" w:rsidR="00255333" w:rsidRDefault="00255333" w:rsidP="002A5631">
      <w:pPr>
        <w:pStyle w:val="Heading4"/>
        <w:jc w:val="center"/>
      </w:pPr>
      <w:bookmarkStart w:id="255" w:name="_Toc457999294"/>
      <w:bookmarkStart w:id="256" w:name="_Toc458002448"/>
      <w:bookmarkStart w:id="257" w:name="_Toc458022019"/>
      <w:bookmarkStart w:id="258" w:name="_Toc458024246"/>
      <w:r>
        <w:t>Sprint 6</w:t>
      </w:r>
    </w:p>
    <w:p w14:paraId="38723927" w14:textId="77777777" w:rsidR="00255333" w:rsidRPr="00BB4054" w:rsidRDefault="00255333" w:rsidP="00255333">
      <w:pPr>
        <w:spacing w:line="480" w:lineRule="auto"/>
        <w:jc w:val="center"/>
      </w:pPr>
      <w:r>
        <w:t>(11/05/2016 – 11/11</w:t>
      </w:r>
      <w:r w:rsidRPr="6DECB2AD">
        <w:t>/2016)</w:t>
      </w:r>
    </w:p>
    <w:p w14:paraId="5E3E489E" w14:textId="2419FC81" w:rsidR="00255333" w:rsidRDefault="00255333" w:rsidP="00255333">
      <w:pPr>
        <w:rPr>
          <w:color w:val="000000" w:themeColor="text1"/>
        </w:rPr>
      </w:pPr>
      <w:r w:rsidRPr="6DECB2AD">
        <w:rPr>
          <w:b/>
          <w:bCs/>
          <w:u w:val="single"/>
        </w:rPr>
        <w:t xml:space="preserve"> </w:t>
      </w:r>
      <w:r w:rsidR="00C47EDD" w:rsidRPr="6DECB2AD">
        <w:rPr>
          <w:b/>
          <w:bCs/>
          <w:u w:val="single"/>
        </w:rPr>
        <w:t>User Story #1</w:t>
      </w:r>
      <w:r w:rsidR="00C47EDD">
        <w:rPr>
          <w:b/>
          <w:bCs/>
          <w:u w:val="single"/>
        </w:rPr>
        <w:t>201</w:t>
      </w:r>
      <w:r w:rsidR="00C47EDD" w:rsidRPr="6DECB2AD">
        <w:rPr>
          <w:b/>
          <w:bCs/>
          <w:color w:val="000000" w:themeColor="text1"/>
        </w:rPr>
        <w:t xml:space="preserve"> </w:t>
      </w:r>
      <w:r w:rsidR="00C47EDD" w:rsidRPr="00C47EDD">
        <w:rPr>
          <w:bCs/>
          <w:color w:val="000000" w:themeColor="text1"/>
        </w:rPr>
        <w:t>BOLO</w:t>
      </w:r>
      <w:r w:rsidR="00C47EDD">
        <w:rPr>
          <w:b/>
          <w:bCs/>
          <w:color w:val="000000" w:themeColor="text1"/>
        </w:rPr>
        <w:t xml:space="preserve"> </w:t>
      </w:r>
      <w:r w:rsidR="00C47EDD">
        <w:rPr>
          <w:color w:val="000000" w:themeColor="text1"/>
        </w:rPr>
        <w:t>Data Subscriber</w:t>
      </w:r>
    </w:p>
    <w:p w14:paraId="027FB277" w14:textId="46B07EDC" w:rsidR="00C4623D" w:rsidRDefault="00C4623D" w:rsidP="00DF0FE9">
      <w:pPr>
        <w:pStyle w:val="ListParagraph"/>
        <w:numPr>
          <w:ilvl w:val="0"/>
          <w:numId w:val="1"/>
        </w:numPr>
        <w:rPr>
          <w:color w:val="000000" w:themeColor="text1"/>
        </w:rPr>
      </w:pPr>
      <w:r>
        <w:rPr>
          <w:color w:val="000000" w:themeColor="text1"/>
        </w:rPr>
        <w:t>Figure sp6-1</w:t>
      </w:r>
    </w:p>
    <w:p w14:paraId="64E88BE5" w14:textId="50EBB7F8" w:rsidR="00C4623D" w:rsidRDefault="001B15DC" w:rsidP="00255333">
      <w:r>
        <w:pict w14:anchorId="6A6380B1">
          <v:shape id="_x0000_i1055" type="#_x0000_t75" style="width:466.5pt;height:309pt">
            <v:imagedata r:id="rId56" o:title="SD_BOLO Data Subscriber"/>
          </v:shape>
        </w:pict>
      </w:r>
    </w:p>
    <w:p w14:paraId="7C6BD96F" w14:textId="77777777" w:rsidR="00255333" w:rsidRDefault="00255333" w:rsidP="00255333"/>
    <w:p w14:paraId="64336B18" w14:textId="77777777" w:rsidR="009B5482" w:rsidRDefault="009B5482" w:rsidP="009B5482">
      <w:pPr>
        <w:rPr>
          <w:b/>
          <w:bCs/>
          <w:u w:val="single"/>
        </w:rPr>
      </w:pPr>
    </w:p>
    <w:p w14:paraId="632D2480" w14:textId="31697EE3" w:rsidR="009B5482" w:rsidRPr="00D733F8" w:rsidRDefault="009B5482" w:rsidP="009B5482">
      <w:r>
        <w:rPr>
          <w:b/>
          <w:bCs/>
          <w:u w:val="single"/>
        </w:rPr>
        <w:br w:type="column"/>
      </w:r>
      <w:r w:rsidR="00D733F8" w:rsidRPr="6DECB2AD">
        <w:rPr>
          <w:b/>
          <w:bCs/>
          <w:u w:val="single"/>
        </w:rPr>
        <w:lastRenderedPageBreak/>
        <w:t>User Story #1</w:t>
      </w:r>
      <w:r w:rsidR="00D733F8">
        <w:rPr>
          <w:b/>
          <w:bCs/>
          <w:u w:val="single"/>
        </w:rPr>
        <w:t>205</w:t>
      </w:r>
      <w:r w:rsidR="00D733F8" w:rsidRPr="6DECB2AD">
        <w:rPr>
          <w:b/>
          <w:bCs/>
          <w:color w:val="000000" w:themeColor="text1"/>
        </w:rPr>
        <w:t xml:space="preserve"> </w:t>
      </w:r>
      <w:r w:rsidR="00D733F8">
        <w:rPr>
          <w:color w:val="000000" w:themeColor="text1"/>
        </w:rPr>
        <w:t>Password Verification</w:t>
      </w:r>
    </w:p>
    <w:p w14:paraId="55DE2CE6" w14:textId="176E582C" w:rsidR="009B5482" w:rsidRDefault="009B5482" w:rsidP="00DF0FE9">
      <w:pPr>
        <w:pStyle w:val="ListParagraph"/>
        <w:numPr>
          <w:ilvl w:val="0"/>
          <w:numId w:val="1"/>
        </w:numPr>
        <w:rPr>
          <w:color w:val="000000" w:themeColor="text1"/>
        </w:rPr>
      </w:pPr>
      <w:r>
        <w:rPr>
          <w:color w:val="000000" w:themeColor="text1"/>
        </w:rPr>
        <w:t>Figure sp6-2</w:t>
      </w:r>
    </w:p>
    <w:p w14:paraId="77AA39E4" w14:textId="0D433935" w:rsidR="009B5482" w:rsidRDefault="001B15DC" w:rsidP="009B5482">
      <w:pPr>
        <w:pStyle w:val="ListParagraph"/>
        <w:rPr>
          <w:color w:val="000000" w:themeColor="text1"/>
        </w:rPr>
      </w:pPr>
      <w:r>
        <w:rPr>
          <w:color w:val="000000" w:themeColor="text1"/>
        </w:rPr>
        <w:pict w14:anchorId="46C1F34A">
          <v:shape id="_x0000_i1056" type="#_x0000_t75" style="width:466.5pt;height:402pt">
            <v:imagedata r:id="rId57" o:title="-SD_PasswordVerification"/>
          </v:shape>
        </w:pict>
      </w:r>
    </w:p>
    <w:p w14:paraId="1A877DF4" w14:textId="77777777" w:rsidR="00255333" w:rsidRDefault="00255333" w:rsidP="00255333"/>
    <w:p w14:paraId="6B2F28A0" w14:textId="17514364" w:rsidR="00255333" w:rsidRPr="00255333" w:rsidRDefault="009B5482" w:rsidP="00255333">
      <w:r>
        <w:br w:type="column"/>
      </w:r>
    </w:p>
    <w:p w14:paraId="31419015" w14:textId="08BD066E" w:rsidR="5A043874" w:rsidRDefault="0087307B" w:rsidP="5A043874">
      <w:pPr>
        <w:pStyle w:val="Heading2"/>
      </w:pPr>
      <w:r>
        <w:t xml:space="preserve"> </w:t>
      </w:r>
      <w:bookmarkStart w:id="259" w:name="_Toc468191730"/>
      <w:bookmarkStart w:id="260" w:name="_Toc468192210"/>
      <w:r w:rsidR="5A043874">
        <w:t>Appendix B – User Interface Design</w:t>
      </w:r>
      <w:bookmarkEnd w:id="255"/>
      <w:bookmarkEnd w:id="256"/>
      <w:bookmarkEnd w:id="257"/>
      <w:bookmarkEnd w:id="258"/>
      <w:bookmarkEnd w:id="259"/>
      <w:bookmarkEnd w:id="260"/>
    </w:p>
    <w:p w14:paraId="2B7D5141" w14:textId="53814F59" w:rsidR="5A043874" w:rsidRDefault="5A043874">
      <w:r w:rsidRPr="5A043874">
        <w:t xml:space="preserve"> </w:t>
      </w:r>
    </w:p>
    <w:p w14:paraId="3974678D" w14:textId="77777777" w:rsidR="00B12947" w:rsidRDefault="00B12947" w:rsidP="0041742D">
      <w:pPr>
        <w:jc w:val="center"/>
      </w:pPr>
    </w:p>
    <w:p w14:paraId="245BCE49" w14:textId="5F07632C" w:rsidR="5A043874" w:rsidRDefault="00B12947" w:rsidP="0041742D">
      <w:pPr>
        <w:jc w:val="center"/>
      </w:pPr>
      <w:r>
        <w:rPr>
          <w:noProof/>
        </w:rPr>
        <w:drawing>
          <wp:inline distT="0" distB="0" distL="0" distR="0" wp14:anchorId="0880D709" wp14:editId="287E2567">
            <wp:extent cx="5934076" cy="3695700"/>
            <wp:effectExtent l="0" t="0" r="0" b="0"/>
            <wp:docPr id="111321559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a:extLst>
                        <a:ext uri="{28A0092B-C50C-407E-A947-70E740481C1C}">
                          <a14:useLocalDpi xmlns:a14="http://schemas.microsoft.com/office/drawing/2010/main" val="0"/>
                        </a:ext>
                      </a:extLst>
                    </a:blip>
                    <a:stretch>
                      <a:fillRect/>
                    </a:stretch>
                  </pic:blipFill>
                  <pic:spPr>
                    <a:xfrm>
                      <a:off x="0" y="0"/>
                      <a:ext cx="5934076" cy="3695700"/>
                    </a:xfrm>
                    <a:prstGeom prst="rect">
                      <a:avLst/>
                    </a:prstGeom>
                  </pic:spPr>
                </pic:pic>
              </a:graphicData>
            </a:graphic>
          </wp:inline>
        </w:drawing>
      </w:r>
    </w:p>
    <w:p w14:paraId="46904DB0" w14:textId="7E934CB7" w:rsidR="0041742D" w:rsidRDefault="00D1222C" w:rsidP="0041742D">
      <w:pPr>
        <w:jc w:val="center"/>
      </w:pPr>
      <w:r>
        <w:t>Figure UI01 – About us</w:t>
      </w:r>
    </w:p>
    <w:p w14:paraId="66081D65" w14:textId="30DF2A70" w:rsidR="00930164" w:rsidRDefault="00930164"/>
    <w:p w14:paraId="240A1043" w14:textId="5ECC7D28" w:rsidR="00255E8B" w:rsidRDefault="004462E1" w:rsidP="009463CE">
      <w:pPr>
        <w:jc w:val="center"/>
      </w:pPr>
      <w:r>
        <w:rPr>
          <w:noProof/>
        </w:rPr>
        <w:lastRenderedPageBreak/>
        <w:drawing>
          <wp:inline distT="0" distB="0" distL="0" distR="0" wp14:anchorId="35F88050" wp14:editId="0458CAD8">
            <wp:extent cx="5701028" cy="3600450"/>
            <wp:effectExtent l="0" t="0" r="0" b="0"/>
            <wp:docPr id="33233767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9">
                      <a:extLst>
                        <a:ext uri="{28A0092B-C50C-407E-A947-70E740481C1C}">
                          <a14:useLocalDpi xmlns:a14="http://schemas.microsoft.com/office/drawing/2010/main" val="0"/>
                        </a:ext>
                      </a:extLst>
                    </a:blip>
                    <a:stretch>
                      <a:fillRect/>
                    </a:stretch>
                  </pic:blipFill>
                  <pic:spPr>
                    <a:xfrm>
                      <a:off x="0" y="0"/>
                      <a:ext cx="5701028" cy="3600450"/>
                    </a:xfrm>
                    <a:prstGeom prst="rect">
                      <a:avLst/>
                    </a:prstGeom>
                  </pic:spPr>
                </pic:pic>
              </a:graphicData>
            </a:graphic>
          </wp:inline>
        </w:drawing>
      </w:r>
    </w:p>
    <w:p w14:paraId="3C2777B7" w14:textId="40F51385" w:rsidR="00255E8B" w:rsidRDefault="00255E8B" w:rsidP="00255E8B">
      <w:pPr>
        <w:jc w:val="center"/>
      </w:pPr>
      <w:r>
        <w:t>Figure UI02 – About us</w:t>
      </w:r>
      <w:r w:rsidR="009463CE">
        <w:t xml:space="preserve"> Miami Dade Association of Chiefs of Police</w:t>
      </w:r>
    </w:p>
    <w:p w14:paraId="14FABC45" w14:textId="049B3D85" w:rsidR="009463CE" w:rsidRDefault="009463CE" w:rsidP="00255E8B">
      <w:pPr>
        <w:jc w:val="center"/>
      </w:pPr>
    </w:p>
    <w:p w14:paraId="5293DA14" w14:textId="403DF19F" w:rsidR="009463CE" w:rsidRDefault="00B955CA" w:rsidP="009463CE">
      <w:pPr>
        <w:jc w:val="right"/>
      </w:pPr>
      <w:r>
        <w:rPr>
          <w:noProof/>
        </w:rPr>
        <w:drawing>
          <wp:inline distT="0" distB="0" distL="0" distR="0" wp14:anchorId="3392DA65" wp14:editId="1D549B1D">
            <wp:extent cx="5767706" cy="3790950"/>
            <wp:effectExtent l="0" t="0" r="0" b="0"/>
            <wp:docPr id="165641946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0">
                      <a:extLst>
                        <a:ext uri="{28A0092B-C50C-407E-A947-70E740481C1C}">
                          <a14:useLocalDpi xmlns:a14="http://schemas.microsoft.com/office/drawing/2010/main" val="0"/>
                        </a:ext>
                      </a:extLst>
                    </a:blip>
                    <a:stretch>
                      <a:fillRect/>
                    </a:stretch>
                  </pic:blipFill>
                  <pic:spPr>
                    <a:xfrm>
                      <a:off x="0" y="0"/>
                      <a:ext cx="5767706" cy="3790950"/>
                    </a:xfrm>
                    <a:prstGeom prst="rect">
                      <a:avLst/>
                    </a:prstGeom>
                  </pic:spPr>
                </pic:pic>
              </a:graphicData>
            </a:graphic>
          </wp:inline>
        </w:drawing>
      </w:r>
    </w:p>
    <w:p w14:paraId="1F908F27" w14:textId="5D2416F1" w:rsidR="009463CE" w:rsidRDefault="009463CE" w:rsidP="009463CE">
      <w:pPr>
        <w:jc w:val="center"/>
      </w:pPr>
      <w:r>
        <w:t>Figure UI03 – About us FIU</w:t>
      </w:r>
    </w:p>
    <w:p w14:paraId="686BF0A6" w14:textId="226DE49B" w:rsidR="009463CE" w:rsidRDefault="009463CE" w:rsidP="009463CE">
      <w:pPr>
        <w:jc w:val="center"/>
      </w:pPr>
    </w:p>
    <w:p w14:paraId="6CE7DC02" w14:textId="5720275A" w:rsidR="009463CE" w:rsidRDefault="00B955CA" w:rsidP="009463CE">
      <w:pPr>
        <w:jc w:val="center"/>
      </w:pPr>
      <w:r>
        <w:rPr>
          <w:noProof/>
        </w:rPr>
        <w:lastRenderedPageBreak/>
        <w:drawing>
          <wp:inline distT="0" distB="0" distL="0" distR="0" wp14:anchorId="1C6F39E5" wp14:editId="643DBE1A">
            <wp:extent cx="5762626" cy="3786505"/>
            <wp:effectExtent l="0" t="0" r="0" b="0"/>
            <wp:docPr id="1342646298"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1">
                      <a:extLst>
                        <a:ext uri="{28A0092B-C50C-407E-A947-70E740481C1C}">
                          <a14:useLocalDpi xmlns:a14="http://schemas.microsoft.com/office/drawing/2010/main" val="0"/>
                        </a:ext>
                      </a:extLst>
                    </a:blip>
                    <a:stretch>
                      <a:fillRect/>
                    </a:stretch>
                  </pic:blipFill>
                  <pic:spPr>
                    <a:xfrm>
                      <a:off x="0" y="0"/>
                      <a:ext cx="5762626" cy="3786505"/>
                    </a:xfrm>
                    <a:prstGeom prst="rect">
                      <a:avLst/>
                    </a:prstGeom>
                  </pic:spPr>
                </pic:pic>
              </a:graphicData>
            </a:graphic>
          </wp:inline>
        </w:drawing>
      </w:r>
    </w:p>
    <w:p w14:paraId="210C5E6C" w14:textId="2E993853" w:rsidR="009463CE" w:rsidRDefault="009463CE" w:rsidP="009463CE">
      <w:pPr>
        <w:jc w:val="center"/>
      </w:pPr>
      <w:r>
        <w:t>Figure UI04 – About us IBM</w:t>
      </w:r>
    </w:p>
    <w:p w14:paraId="319BCC96" w14:textId="63A1FE16" w:rsidR="009463CE" w:rsidRDefault="00B955CA" w:rsidP="009463CE">
      <w:pPr>
        <w:jc w:val="center"/>
      </w:pPr>
      <w:r>
        <w:rPr>
          <w:noProof/>
        </w:rPr>
        <w:drawing>
          <wp:inline distT="0" distB="0" distL="0" distR="0" wp14:anchorId="7CB06249" wp14:editId="7D398E5F">
            <wp:extent cx="5939156" cy="3977005"/>
            <wp:effectExtent l="0" t="0" r="0" b="0"/>
            <wp:docPr id="51897227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2">
                      <a:extLst>
                        <a:ext uri="{28A0092B-C50C-407E-A947-70E740481C1C}">
                          <a14:useLocalDpi xmlns:a14="http://schemas.microsoft.com/office/drawing/2010/main" val="0"/>
                        </a:ext>
                      </a:extLst>
                    </a:blip>
                    <a:stretch>
                      <a:fillRect/>
                    </a:stretch>
                  </pic:blipFill>
                  <pic:spPr>
                    <a:xfrm>
                      <a:off x="0" y="0"/>
                      <a:ext cx="5939156" cy="3977005"/>
                    </a:xfrm>
                    <a:prstGeom prst="rect">
                      <a:avLst/>
                    </a:prstGeom>
                  </pic:spPr>
                </pic:pic>
              </a:graphicData>
            </a:graphic>
          </wp:inline>
        </w:drawing>
      </w:r>
    </w:p>
    <w:p w14:paraId="5C4A1801" w14:textId="02A16941" w:rsidR="009463CE" w:rsidRDefault="009463CE" w:rsidP="009463CE">
      <w:pPr>
        <w:jc w:val="center"/>
      </w:pPr>
      <w:r>
        <w:t>Figure UI05 – Login</w:t>
      </w:r>
    </w:p>
    <w:p w14:paraId="054FA17B" w14:textId="7D8C8EE0" w:rsidR="009463CE" w:rsidRDefault="009463CE" w:rsidP="009463CE">
      <w:pPr>
        <w:jc w:val="center"/>
      </w:pPr>
    </w:p>
    <w:p w14:paraId="14522D6D" w14:textId="6D5CED51" w:rsidR="009463CE" w:rsidRDefault="00B955CA" w:rsidP="009463CE">
      <w:pPr>
        <w:jc w:val="center"/>
      </w:pPr>
      <w:r>
        <w:rPr>
          <w:noProof/>
        </w:rPr>
        <w:drawing>
          <wp:inline distT="0" distB="0" distL="0" distR="0" wp14:anchorId="4665BD47" wp14:editId="2B26E118">
            <wp:extent cx="5743575" cy="3676650"/>
            <wp:effectExtent l="0" t="0" r="0" b="0"/>
            <wp:docPr id="10895031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3">
                      <a:extLst>
                        <a:ext uri="{28A0092B-C50C-407E-A947-70E740481C1C}">
                          <a14:useLocalDpi xmlns:a14="http://schemas.microsoft.com/office/drawing/2010/main" val="0"/>
                        </a:ext>
                      </a:extLst>
                    </a:blip>
                    <a:stretch>
                      <a:fillRect/>
                    </a:stretch>
                  </pic:blipFill>
                  <pic:spPr>
                    <a:xfrm>
                      <a:off x="0" y="0"/>
                      <a:ext cx="5743575" cy="3676650"/>
                    </a:xfrm>
                    <a:prstGeom prst="rect">
                      <a:avLst/>
                    </a:prstGeom>
                  </pic:spPr>
                </pic:pic>
              </a:graphicData>
            </a:graphic>
          </wp:inline>
        </w:drawing>
      </w:r>
    </w:p>
    <w:p w14:paraId="501F7295" w14:textId="09603D8C" w:rsidR="009463CE" w:rsidRDefault="009463CE" w:rsidP="009463CE">
      <w:pPr>
        <w:jc w:val="center"/>
      </w:pPr>
      <w:r>
        <w:t>Figure UI06 – Forgot Password</w:t>
      </w:r>
    </w:p>
    <w:p w14:paraId="4B27FBA7" w14:textId="37D2D3D3" w:rsidR="00E06ECB" w:rsidRDefault="00E06ECB" w:rsidP="009B6844"/>
    <w:p w14:paraId="1D93528E" w14:textId="77777777" w:rsidR="009B6844" w:rsidRDefault="009B6844" w:rsidP="009B6844"/>
    <w:p w14:paraId="4C25DA68" w14:textId="22FEA1D6" w:rsidR="009463CE" w:rsidRDefault="009B6844" w:rsidP="009463CE">
      <w:pPr>
        <w:jc w:val="center"/>
      </w:pPr>
      <w:r>
        <w:rPr>
          <w:noProof/>
        </w:rPr>
        <w:drawing>
          <wp:inline distT="0" distB="0" distL="0" distR="0" wp14:anchorId="1AC62000" wp14:editId="5EDB6D58">
            <wp:extent cx="5934710" cy="3411220"/>
            <wp:effectExtent l="0" t="0" r="8890" b="0"/>
            <wp:docPr id="29" name="Picture 29" descr="/Volumes/MICHAELUSB/Screnshots/Agency Specific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Volumes/MICHAELUSB/Screnshots/Agency Specific View.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4710" cy="3411220"/>
                    </a:xfrm>
                    <a:prstGeom prst="rect">
                      <a:avLst/>
                    </a:prstGeom>
                    <a:noFill/>
                    <a:ln>
                      <a:noFill/>
                    </a:ln>
                  </pic:spPr>
                </pic:pic>
              </a:graphicData>
            </a:graphic>
          </wp:inline>
        </w:drawing>
      </w:r>
    </w:p>
    <w:p w14:paraId="2547FBC6" w14:textId="4534BB6F" w:rsidR="009463CE" w:rsidRDefault="009463CE" w:rsidP="009463CE">
      <w:pPr>
        <w:jc w:val="center"/>
      </w:pPr>
      <w:r>
        <w:t>Figure UI07 – Filter Bolos</w:t>
      </w:r>
    </w:p>
    <w:p w14:paraId="5D262D6F" w14:textId="5B04AB21" w:rsidR="009463CE" w:rsidRDefault="009463CE" w:rsidP="009463CE">
      <w:pPr>
        <w:jc w:val="center"/>
      </w:pPr>
    </w:p>
    <w:p w14:paraId="5D25F28B" w14:textId="44765C87" w:rsidR="009463CE" w:rsidRDefault="009463CE" w:rsidP="009463CE">
      <w:pPr>
        <w:jc w:val="center"/>
      </w:pPr>
    </w:p>
    <w:p w14:paraId="1C2AD44B" w14:textId="2FF0FF17" w:rsidR="00C02087" w:rsidRDefault="00C02087" w:rsidP="009B6844"/>
    <w:p w14:paraId="21092195" w14:textId="0118F726" w:rsidR="009463CE" w:rsidRDefault="009B6844" w:rsidP="009463CE">
      <w:pPr>
        <w:jc w:val="center"/>
      </w:pPr>
      <w:r>
        <w:rPr>
          <w:noProof/>
        </w:rPr>
        <w:drawing>
          <wp:inline distT="0" distB="0" distL="0" distR="0" wp14:anchorId="066FF09B" wp14:editId="7AA0ACFA">
            <wp:extent cx="5934710" cy="3411220"/>
            <wp:effectExtent l="0" t="0" r="8890" b="0"/>
            <wp:docPr id="30" name="Picture 30" descr="/Volumes/MICHAELUSB/Screnshots/BOLO Creation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Volumes/MICHAELUSB/Screnshots/BOLO Creation 2.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4710" cy="3411220"/>
                    </a:xfrm>
                    <a:prstGeom prst="rect">
                      <a:avLst/>
                    </a:prstGeom>
                    <a:noFill/>
                    <a:ln>
                      <a:noFill/>
                    </a:ln>
                  </pic:spPr>
                </pic:pic>
              </a:graphicData>
            </a:graphic>
          </wp:inline>
        </w:drawing>
      </w:r>
    </w:p>
    <w:p w14:paraId="589D8814" w14:textId="4B76DE8F" w:rsidR="009463CE" w:rsidRDefault="009463CE" w:rsidP="009463CE">
      <w:pPr>
        <w:jc w:val="center"/>
      </w:pPr>
    </w:p>
    <w:p w14:paraId="5E6EB9C9" w14:textId="11B36CB4" w:rsidR="00C02087" w:rsidRDefault="00C02087" w:rsidP="00C02087">
      <w:pPr>
        <w:jc w:val="center"/>
      </w:pPr>
      <w:r>
        <w:t>Figure UI09 – Create Bolo</w:t>
      </w:r>
      <w:r w:rsidR="009B6844">
        <w:t xml:space="preserve"> Form</w:t>
      </w:r>
    </w:p>
    <w:p w14:paraId="128A6330" w14:textId="174DCA05" w:rsidR="00C02087" w:rsidRDefault="00C02087" w:rsidP="00C02087">
      <w:pPr>
        <w:jc w:val="center"/>
      </w:pPr>
    </w:p>
    <w:p w14:paraId="1E4BE328" w14:textId="5125BF07" w:rsidR="00C02087" w:rsidRDefault="009B6844" w:rsidP="00C02087">
      <w:pPr>
        <w:jc w:val="center"/>
      </w:pPr>
      <w:r>
        <w:rPr>
          <w:noProof/>
        </w:rPr>
        <w:drawing>
          <wp:inline distT="0" distB="0" distL="0" distR="0" wp14:anchorId="1CEA9FAA" wp14:editId="18495A9C">
            <wp:extent cx="5943600" cy="3323590"/>
            <wp:effectExtent l="0" t="0" r="0" b="3810"/>
            <wp:docPr id="31" name="Picture 31" descr="/Volumes/MICHAELUSB/Screnshots/Category Rende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Volumes/MICHAELUSB/Screnshots/Category Rendering.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3323590"/>
                    </a:xfrm>
                    <a:prstGeom prst="rect">
                      <a:avLst/>
                    </a:prstGeom>
                    <a:noFill/>
                    <a:ln>
                      <a:noFill/>
                    </a:ln>
                  </pic:spPr>
                </pic:pic>
              </a:graphicData>
            </a:graphic>
          </wp:inline>
        </w:drawing>
      </w:r>
    </w:p>
    <w:p w14:paraId="3A339181" w14:textId="5A9F1413" w:rsidR="00C02087" w:rsidRDefault="00C02087" w:rsidP="009B6844"/>
    <w:p w14:paraId="10E2B1FF" w14:textId="41A9146E" w:rsidR="00C02087" w:rsidRDefault="00C02087" w:rsidP="009B6844">
      <w:pPr>
        <w:jc w:val="center"/>
      </w:pPr>
      <w:r>
        <w:t xml:space="preserve">Figure UI10 – </w:t>
      </w:r>
      <w:r w:rsidR="009B6844">
        <w:t>BOLO Category Rendering</w:t>
      </w:r>
    </w:p>
    <w:p w14:paraId="71DB6EC5" w14:textId="42173450" w:rsidR="00C02087" w:rsidRDefault="00C02087" w:rsidP="00C02087">
      <w:pPr>
        <w:jc w:val="center"/>
      </w:pPr>
    </w:p>
    <w:p w14:paraId="0F3EC3E6" w14:textId="63B05D28" w:rsidR="00C02087" w:rsidRDefault="00C02087" w:rsidP="00C02087">
      <w:pPr>
        <w:jc w:val="center"/>
      </w:pPr>
    </w:p>
    <w:p w14:paraId="571E2BF2" w14:textId="4AFB4D37" w:rsidR="00C02087" w:rsidRDefault="00C02087" w:rsidP="00C02087">
      <w:pPr>
        <w:jc w:val="center"/>
      </w:pPr>
    </w:p>
    <w:p w14:paraId="254698C0" w14:textId="77777777" w:rsidR="00C02087" w:rsidRDefault="00C02087" w:rsidP="00C02087">
      <w:pPr>
        <w:jc w:val="center"/>
      </w:pPr>
    </w:p>
    <w:p w14:paraId="1CBE5588" w14:textId="77777777" w:rsidR="00C02087" w:rsidRDefault="00C02087" w:rsidP="009463CE">
      <w:pPr>
        <w:jc w:val="center"/>
      </w:pPr>
    </w:p>
    <w:p w14:paraId="6183458A" w14:textId="39A138A5" w:rsidR="00255E8B" w:rsidRDefault="009B6844" w:rsidP="00C02087">
      <w:pPr>
        <w:jc w:val="center"/>
      </w:pPr>
      <w:r>
        <w:rPr>
          <w:noProof/>
        </w:rPr>
        <w:drawing>
          <wp:inline distT="0" distB="0" distL="0" distR="0" wp14:anchorId="32089A9A" wp14:editId="4B3B365C">
            <wp:extent cx="5934710" cy="2892425"/>
            <wp:effectExtent l="0" t="0" r="8890" b="3175"/>
            <wp:docPr id="1063840544" name="Picture 1063840544" descr="/Volumes/MICHAELUSB/Screnshots/BOLO 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Volumes/MICHAELUSB/Screnshots/BOLO Details.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4710" cy="2892425"/>
                    </a:xfrm>
                    <a:prstGeom prst="rect">
                      <a:avLst/>
                    </a:prstGeom>
                    <a:noFill/>
                    <a:ln>
                      <a:noFill/>
                    </a:ln>
                  </pic:spPr>
                </pic:pic>
              </a:graphicData>
            </a:graphic>
          </wp:inline>
        </w:drawing>
      </w:r>
    </w:p>
    <w:p w14:paraId="0E255E80" w14:textId="77777777" w:rsidR="009B6844" w:rsidRDefault="009B6844" w:rsidP="00C02087">
      <w:pPr>
        <w:jc w:val="center"/>
      </w:pPr>
    </w:p>
    <w:p w14:paraId="0CED19FF" w14:textId="60C89E5E" w:rsidR="00C02087" w:rsidRDefault="00C02087" w:rsidP="00C02087">
      <w:pPr>
        <w:jc w:val="center"/>
      </w:pPr>
      <w:r>
        <w:t xml:space="preserve">Figure UI11 – </w:t>
      </w:r>
      <w:r w:rsidR="009B6844">
        <w:t>BOLO Details View</w:t>
      </w:r>
    </w:p>
    <w:p w14:paraId="17655F16" w14:textId="1E0453B6" w:rsidR="00C02087" w:rsidRDefault="009B6844" w:rsidP="00C02087">
      <w:pPr>
        <w:jc w:val="center"/>
      </w:pPr>
      <w:r>
        <w:rPr>
          <w:noProof/>
        </w:rPr>
        <w:lastRenderedPageBreak/>
        <w:drawing>
          <wp:inline distT="0" distB="0" distL="0" distR="0" wp14:anchorId="58B95992" wp14:editId="43548F25">
            <wp:extent cx="5934710" cy="5732780"/>
            <wp:effectExtent l="0" t="0" r="8890" b="7620"/>
            <wp:docPr id="1063840545" name="Picture 1063840545" descr="/Volumes/MICHAELUSB/Screnshots/BOL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Volumes/MICHAELUSB/Screnshots/BOLO2.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4710" cy="5732780"/>
                    </a:xfrm>
                    <a:prstGeom prst="rect">
                      <a:avLst/>
                    </a:prstGeom>
                    <a:noFill/>
                    <a:ln>
                      <a:noFill/>
                    </a:ln>
                  </pic:spPr>
                </pic:pic>
              </a:graphicData>
            </a:graphic>
          </wp:inline>
        </w:drawing>
      </w:r>
    </w:p>
    <w:p w14:paraId="033E4A11" w14:textId="57C162BC" w:rsidR="00C02087" w:rsidRDefault="00C02087" w:rsidP="00C02087">
      <w:pPr>
        <w:jc w:val="center"/>
      </w:pPr>
      <w:r>
        <w:t xml:space="preserve">Figure UI12 – </w:t>
      </w:r>
      <w:r w:rsidR="009B6844">
        <w:t>BOLO PDF Rendering</w:t>
      </w:r>
    </w:p>
    <w:p w14:paraId="66DD228E" w14:textId="641BBA6A" w:rsidR="00C02087" w:rsidRDefault="00C02087" w:rsidP="00C02087">
      <w:pPr>
        <w:jc w:val="center"/>
      </w:pPr>
    </w:p>
    <w:p w14:paraId="16CB5864" w14:textId="30F5A130" w:rsidR="00C02087" w:rsidRDefault="00C02087" w:rsidP="00C02087">
      <w:pPr>
        <w:jc w:val="center"/>
      </w:pPr>
    </w:p>
    <w:p w14:paraId="16CB1C7E" w14:textId="30801D12" w:rsidR="00C02087" w:rsidRDefault="009B6844" w:rsidP="00C02087">
      <w:pPr>
        <w:jc w:val="center"/>
      </w:pPr>
      <w:r>
        <w:rPr>
          <w:noProof/>
        </w:rPr>
        <w:lastRenderedPageBreak/>
        <w:drawing>
          <wp:inline distT="0" distB="0" distL="0" distR="0" wp14:anchorId="6022FC17" wp14:editId="717855CA">
            <wp:extent cx="5943600" cy="5899785"/>
            <wp:effectExtent l="0" t="0" r="0" b="0"/>
            <wp:docPr id="1063840546" name="Picture 1063840546" descr="/Volumes/MICHAELUSB/Screnshots/BOLO 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Volumes/MICHAELUSB/Screnshots/BOLO Edit.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5899785"/>
                    </a:xfrm>
                    <a:prstGeom prst="rect">
                      <a:avLst/>
                    </a:prstGeom>
                    <a:noFill/>
                    <a:ln>
                      <a:noFill/>
                    </a:ln>
                  </pic:spPr>
                </pic:pic>
              </a:graphicData>
            </a:graphic>
          </wp:inline>
        </w:drawing>
      </w:r>
    </w:p>
    <w:p w14:paraId="50C3B8BC" w14:textId="3DE80A97" w:rsidR="00C02087" w:rsidRDefault="00C02087" w:rsidP="00C02087">
      <w:pPr>
        <w:jc w:val="center"/>
      </w:pPr>
      <w:r>
        <w:t>Figure UI13 – Edit Bolo</w:t>
      </w:r>
    </w:p>
    <w:p w14:paraId="5480BAD7" w14:textId="38094C3C" w:rsidR="00C02087" w:rsidRDefault="00C02087" w:rsidP="00C02087"/>
    <w:p w14:paraId="698CB254" w14:textId="2C6F514C" w:rsidR="00C02087" w:rsidRDefault="00C02087" w:rsidP="00C02087">
      <w:pPr>
        <w:jc w:val="center"/>
      </w:pPr>
    </w:p>
    <w:p w14:paraId="55A233C1" w14:textId="4344544C" w:rsidR="00C02087" w:rsidRDefault="00C02087" w:rsidP="00C02087">
      <w:pPr>
        <w:jc w:val="center"/>
      </w:pPr>
    </w:p>
    <w:p w14:paraId="10128521" w14:textId="51733D84" w:rsidR="00C02087" w:rsidRDefault="00C02087" w:rsidP="009B6844"/>
    <w:p w14:paraId="3189F86A" w14:textId="166A5895" w:rsidR="00C02087" w:rsidRDefault="00C02087" w:rsidP="00C02087">
      <w:pPr>
        <w:jc w:val="center"/>
      </w:pPr>
    </w:p>
    <w:p w14:paraId="5234BBEF" w14:textId="069951A8" w:rsidR="006242E0" w:rsidRDefault="009B6844" w:rsidP="006242E0">
      <w:pPr>
        <w:jc w:val="center"/>
      </w:pPr>
      <w:r>
        <w:rPr>
          <w:noProof/>
        </w:rPr>
        <w:lastRenderedPageBreak/>
        <w:drawing>
          <wp:inline distT="0" distB="0" distL="0" distR="0" wp14:anchorId="019E7090" wp14:editId="3348B01F">
            <wp:extent cx="5925820" cy="3402330"/>
            <wp:effectExtent l="0" t="0" r="0" b="1270"/>
            <wp:docPr id="1063840547" name="Picture 1063840547" descr="/Volumes/MICHAELUSB/Screnshots/Archived Bol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Volumes/MICHAELUSB/Screnshots/Archived Bolos.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25820" cy="3402330"/>
                    </a:xfrm>
                    <a:prstGeom prst="rect">
                      <a:avLst/>
                    </a:prstGeom>
                    <a:noFill/>
                    <a:ln>
                      <a:noFill/>
                    </a:ln>
                  </pic:spPr>
                </pic:pic>
              </a:graphicData>
            </a:graphic>
          </wp:inline>
        </w:drawing>
      </w:r>
    </w:p>
    <w:p w14:paraId="02393F9D" w14:textId="1815DB4A" w:rsidR="006242E0" w:rsidRDefault="009B6844" w:rsidP="006242E0">
      <w:pPr>
        <w:jc w:val="center"/>
      </w:pPr>
      <w:r>
        <w:t>Figure UI1</w:t>
      </w:r>
      <w:r w:rsidR="006242E0">
        <w:t>4 – Archived Bolos</w:t>
      </w:r>
    </w:p>
    <w:p w14:paraId="421B6172" w14:textId="7A47784C" w:rsidR="006242E0" w:rsidRDefault="006242E0" w:rsidP="006242E0">
      <w:pPr>
        <w:jc w:val="center"/>
      </w:pPr>
    </w:p>
    <w:p w14:paraId="22DEFA3E" w14:textId="3AD72935" w:rsidR="006242E0" w:rsidRDefault="00B955CA" w:rsidP="006242E0">
      <w:pPr>
        <w:jc w:val="center"/>
      </w:pPr>
      <w:r>
        <w:rPr>
          <w:noProof/>
        </w:rPr>
        <w:drawing>
          <wp:inline distT="0" distB="0" distL="0" distR="0" wp14:anchorId="197C7015" wp14:editId="45F30724">
            <wp:extent cx="5939156" cy="3752850"/>
            <wp:effectExtent l="0" t="0" r="0" b="0"/>
            <wp:docPr id="147991492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1">
                      <a:extLst>
                        <a:ext uri="{28A0092B-C50C-407E-A947-70E740481C1C}">
                          <a14:useLocalDpi xmlns:a14="http://schemas.microsoft.com/office/drawing/2010/main" val="0"/>
                        </a:ext>
                      </a:extLst>
                    </a:blip>
                    <a:stretch>
                      <a:fillRect/>
                    </a:stretch>
                  </pic:blipFill>
                  <pic:spPr>
                    <a:xfrm>
                      <a:off x="0" y="0"/>
                      <a:ext cx="5939156" cy="3752850"/>
                    </a:xfrm>
                    <a:prstGeom prst="rect">
                      <a:avLst/>
                    </a:prstGeom>
                  </pic:spPr>
                </pic:pic>
              </a:graphicData>
            </a:graphic>
          </wp:inline>
        </w:drawing>
      </w:r>
    </w:p>
    <w:p w14:paraId="0BB40058" w14:textId="1FAE31D9" w:rsidR="006242E0" w:rsidRDefault="009B6844" w:rsidP="006242E0">
      <w:pPr>
        <w:jc w:val="center"/>
      </w:pPr>
      <w:r>
        <w:t>Figure UI1</w:t>
      </w:r>
      <w:r w:rsidR="006242E0">
        <w:t>5 – Agency Directory</w:t>
      </w:r>
    </w:p>
    <w:p w14:paraId="62FE7B8D" w14:textId="18E6A2AD" w:rsidR="006242E0" w:rsidRDefault="006242E0" w:rsidP="006242E0">
      <w:pPr>
        <w:jc w:val="center"/>
      </w:pPr>
    </w:p>
    <w:p w14:paraId="62FB9226" w14:textId="762F73F9" w:rsidR="006242E0" w:rsidRDefault="006242E0" w:rsidP="006242E0">
      <w:pPr>
        <w:jc w:val="center"/>
      </w:pPr>
    </w:p>
    <w:p w14:paraId="57D1C979" w14:textId="14C56223" w:rsidR="006242E0" w:rsidRDefault="009B6844" w:rsidP="006242E0">
      <w:pPr>
        <w:jc w:val="center"/>
      </w:pPr>
      <w:r>
        <w:rPr>
          <w:noProof/>
        </w:rPr>
        <w:lastRenderedPageBreak/>
        <w:drawing>
          <wp:inline distT="0" distB="0" distL="0" distR="0" wp14:anchorId="1C44BE75" wp14:editId="38E3C33A">
            <wp:extent cx="5943600" cy="2418080"/>
            <wp:effectExtent l="0" t="0" r="0" b="0"/>
            <wp:docPr id="1063840548" name="Picture 1063840548" descr="/Volumes/MICHAELUSB/Screnshots/Search BOL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Volumes/MICHAELUSB/Screnshots/Search BOLOs.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2418080"/>
                    </a:xfrm>
                    <a:prstGeom prst="rect">
                      <a:avLst/>
                    </a:prstGeom>
                    <a:noFill/>
                    <a:ln>
                      <a:noFill/>
                    </a:ln>
                  </pic:spPr>
                </pic:pic>
              </a:graphicData>
            </a:graphic>
          </wp:inline>
        </w:drawing>
      </w:r>
    </w:p>
    <w:p w14:paraId="302BD258" w14:textId="735298ED" w:rsidR="006242E0" w:rsidRDefault="006242E0" w:rsidP="006242E0">
      <w:pPr>
        <w:jc w:val="center"/>
      </w:pPr>
    </w:p>
    <w:p w14:paraId="2877ADDC" w14:textId="200F06B5" w:rsidR="005856BD" w:rsidRDefault="009B6844" w:rsidP="009B6844">
      <w:pPr>
        <w:jc w:val="center"/>
      </w:pPr>
      <w:r>
        <w:t>Figure UI1</w:t>
      </w:r>
      <w:r w:rsidR="006242E0">
        <w:t>6 – Search Bolo</w:t>
      </w:r>
    </w:p>
    <w:p w14:paraId="754BD87F" w14:textId="50F2088A" w:rsidR="005856BD" w:rsidRDefault="005856BD" w:rsidP="005856BD">
      <w:pPr>
        <w:jc w:val="center"/>
      </w:pPr>
    </w:p>
    <w:p w14:paraId="703E821A" w14:textId="4D01FC2D" w:rsidR="005856BD" w:rsidRDefault="005856BD" w:rsidP="005856BD">
      <w:pPr>
        <w:jc w:val="center"/>
      </w:pPr>
    </w:p>
    <w:p w14:paraId="60341FFD" w14:textId="3EE7F144" w:rsidR="005856BD" w:rsidRDefault="005856BD" w:rsidP="005856BD">
      <w:pPr>
        <w:jc w:val="center"/>
      </w:pPr>
    </w:p>
    <w:p w14:paraId="631F9FB5" w14:textId="396652F5" w:rsidR="005856BD" w:rsidRDefault="005856BD" w:rsidP="005856BD">
      <w:pPr>
        <w:jc w:val="center"/>
      </w:pPr>
    </w:p>
    <w:p w14:paraId="25894651" w14:textId="58CC0436" w:rsidR="005856BD" w:rsidRDefault="005856BD" w:rsidP="005856BD">
      <w:pPr>
        <w:jc w:val="center"/>
      </w:pPr>
    </w:p>
    <w:p w14:paraId="25CA61F0" w14:textId="38C28D6C" w:rsidR="005856BD" w:rsidRDefault="005856BD" w:rsidP="005856BD">
      <w:pPr>
        <w:jc w:val="center"/>
      </w:pPr>
    </w:p>
    <w:p w14:paraId="214EFA23" w14:textId="49A7A9A5" w:rsidR="005856BD" w:rsidRDefault="009B6844" w:rsidP="009B6844">
      <w:r>
        <w:rPr>
          <w:noProof/>
        </w:rPr>
        <w:drawing>
          <wp:inline distT="0" distB="0" distL="0" distR="0" wp14:anchorId="4DEAEE6E" wp14:editId="28511537">
            <wp:extent cx="5943600" cy="2822575"/>
            <wp:effectExtent l="0" t="0" r="0" b="0"/>
            <wp:docPr id="1063840549" name="Picture 1063840549" descr="/Volumes/MICHAELUSB/Screnshots/Admin Por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Volumes/MICHAELUSB/Screnshots/Admin Portal.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822575"/>
                    </a:xfrm>
                    <a:prstGeom prst="rect">
                      <a:avLst/>
                    </a:prstGeom>
                    <a:noFill/>
                    <a:ln>
                      <a:noFill/>
                    </a:ln>
                  </pic:spPr>
                </pic:pic>
              </a:graphicData>
            </a:graphic>
          </wp:inline>
        </w:drawing>
      </w:r>
    </w:p>
    <w:p w14:paraId="7D905570" w14:textId="6A703233" w:rsidR="005856BD" w:rsidRDefault="005856BD" w:rsidP="005856BD">
      <w:pPr>
        <w:jc w:val="center"/>
      </w:pPr>
    </w:p>
    <w:p w14:paraId="4024874F" w14:textId="5EB9743F" w:rsidR="005856BD" w:rsidRDefault="005856BD" w:rsidP="005856BD">
      <w:pPr>
        <w:jc w:val="center"/>
      </w:pPr>
      <w:r>
        <w:t>Figure UI</w:t>
      </w:r>
      <w:r w:rsidR="009B6844">
        <w:t>17</w:t>
      </w:r>
      <w:r>
        <w:t xml:space="preserve"> – Admin Dashboard</w:t>
      </w:r>
    </w:p>
    <w:p w14:paraId="61139468" w14:textId="77777777" w:rsidR="005856BD" w:rsidRDefault="005856BD" w:rsidP="005856BD">
      <w:pPr>
        <w:jc w:val="center"/>
      </w:pPr>
      <w:r>
        <w:lastRenderedPageBreak/>
        <w:t xml:space="preserve"> </w:t>
      </w:r>
      <w:r>
        <w:rPr>
          <w:noProof/>
        </w:rPr>
        <w:drawing>
          <wp:inline distT="0" distB="0" distL="0" distR="0" wp14:anchorId="29C66F78" wp14:editId="65A1E0EC">
            <wp:extent cx="5943600" cy="3714750"/>
            <wp:effectExtent l="0" t="0" r="0" b="0"/>
            <wp:docPr id="76729429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4">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20E2E216" w14:textId="59BAEED5" w:rsidR="005856BD" w:rsidRDefault="00C7784B" w:rsidP="005856BD">
      <w:pPr>
        <w:jc w:val="center"/>
      </w:pPr>
      <w:r>
        <w:t>Figure UI18</w:t>
      </w:r>
      <w:r w:rsidR="005856BD">
        <w:t xml:space="preserve"> – Agency Management</w:t>
      </w:r>
    </w:p>
    <w:p w14:paraId="37A716FE" w14:textId="77777777" w:rsidR="00C7784B" w:rsidRDefault="00C7784B" w:rsidP="005856BD">
      <w:pPr>
        <w:jc w:val="center"/>
      </w:pPr>
    </w:p>
    <w:p w14:paraId="585318DC" w14:textId="77777777" w:rsidR="005856BD" w:rsidRDefault="00B955CA" w:rsidP="005856BD">
      <w:pPr>
        <w:jc w:val="center"/>
      </w:pPr>
      <w:r>
        <w:rPr>
          <w:noProof/>
        </w:rPr>
        <w:lastRenderedPageBreak/>
        <w:drawing>
          <wp:inline distT="0" distB="0" distL="0" distR="0" wp14:anchorId="365931D1" wp14:editId="417C865D">
            <wp:extent cx="5939156" cy="4076700"/>
            <wp:effectExtent l="0" t="0" r="0" b="0"/>
            <wp:docPr id="13698944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5">
                      <a:extLst>
                        <a:ext uri="{28A0092B-C50C-407E-A947-70E740481C1C}">
                          <a14:useLocalDpi xmlns:a14="http://schemas.microsoft.com/office/drawing/2010/main" val="0"/>
                        </a:ext>
                      </a:extLst>
                    </a:blip>
                    <a:stretch>
                      <a:fillRect/>
                    </a:stretch>
                  </pic:blipFill>
                  <pic:spPr>
                    <a:xfrm>
                      <a:off x="0" y="0"/>
                      <a:ext cx="5939156" cy="4076700"/>
                    </a:xfrm>
                    <a:prstGeom prst="rect">
                      <a:avLst/>
                    </a:prstGeom>
                  </pic:spPr>
                </pic:pic>
              </a:graphicData>
            </a:graphic>
          </wp:inline>
        </w:drawing>
      </w:r>
    </w:p>
    <w:p w14:paraId="486F467F" w14:textId="33688929" w:rsidR="005856BD" w:rsidRDefault="00C7784B" w:rsidP="005856BD">
      <w:pPr>
        <w:jc w:val="center"/>
      </w:pPr>
      <w:r>
        <w:t>Figure UI19</w:t>
      </w:r>
      <w:r w:rsidR="005856BD">
        <w:t xml:space="preserve"> – Create New Agency </w:t>
      </w:r>
    </w:p>
    <w:p w14:paraId="35F992A7" w14:textId="77777777" w:rsidR="005856BD" w:rsidRDefault="005856BD" w:rsidP="005856BD">
      <w:pPr>
        <w:jc w:val="center"/>
      </w:pPr>
    </w:p>
    <w:p w14:paraId="243B2459" w14:textId="611B5A30" w:rsidR="005856BD" w:rsidRDefault="00C7784B" w:rsidP="005856BD">
      <w:pPr>
        <w:jc w:val="center"/>
      </w:pPr>
      <w:r>
        <w:rPr>
          <w:noProof/>
        </w:rPr>
        <w:drawing>
          <wp:inline distT="0" distB="0" distL="0" distR="0" wp14:anchorId="1407C422" wp14:editId="2E251ECD">
            <wp:extent cx="5943600" cy="3182620"/>
            <wp:effectExtent l="0" t="0" r="0" b="0"/>
            <wp:docPr id="1063840550" name="Picture 1063840550" descr="/Volumes/MICHAELUSB/Screnshots/Data 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Volumes/MICHAELUSB/Screnshots/Data Analysis.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3182620"/>
                    </a:xfrm>
                    <a:prstGeom prst="rect">
                      <a:avLst/>
                    </a:prstGeom>
                    <a:noFill/>
                    <a:ln>
                      <a:noFill/>
                    </a:ln>
                  </pic:spPr>
                </pic:pic>
              </a:graphicData>
            </a:graphic>
          </wp:inline>
        </w:drawing>
      </w:r>
    </w:p>
    <w:p w14:paraId="27903DBA" w14:textId="34CC22FB" w:rsidR="005856BD" w:rsidRDefault="00C7784B" w:rsidP="005856BD">
      <w:pPr>
        <w:jc w:val="center"/>
      </w:pPr>
      <w:r>
        <w:t>Figure UI20</w:t>
      </w:r>
      <w:r w:rsidR="005856BD">
        <w:t xml:space="preserve"> – Data Analysis</w:t>
      </w:r>
    </w:p>
    <w:p w14:paraId="667E8A09" w14:textId="77777777" w:rsidR="005856BD" w:rsidRDefault="005856BD" w:rsidP="005856BD">
      <w:pPr>
        <w:jc w:val="center"/>
      </w:pPr>
    </w:p>
    <w:p w14:paraId="3A236025" w14:textId="77777777" w:rsidR="005856BD" w:rsidRDefault="005856BD" w:rsidP="005856BD">
      <w:pPr>
        <w:jc w:val="center"/>
      </w:pPr>
    </w:p>
    <w:p w14:paraId="6E29086C" w14:textId="77777777" w:rsidR="005856BD" w:rsidRDefault="00B955CA" w:rsidP="005856BD">
      <w:pPr>
        <w:jc w:val="center"/>
      </w:pPr>
      <w:r>
        <w:rPr>
          <w:noProof/>
        </w:rPr>
        <w:lastRenderedPageBreak/>
        <w:drawing>
          <wp:inline distT="0" distB="0" distL="0" distR="0" wp14:anchorId="6804CABB" wp14:editId="0865A95B">
            <wp:extent cx="5943600" cy="3762375"/>
            <wp:effectExtent l="0" t="0" r="0" b="0"/>
            <wp:docPr id="15231819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7">
                      <a:extLst>
                        <a:ext uri="{28A0092B-C50C-407E-A947-70E740481C1C}">
                          <a14:useLocalDpi xmlns:a14="http://schemas.microsoft.com/office/drawing/2010/main" val="0"/>
                        </a:ext>
                      </a:extLst>
                    </a:blip>
                    <a:stretch>
                      <a:fillRect/>
                    </a:stretch>
                  </pic:blipFill>
                  <pic:spPr>
                    <a:xfrm>
                      <a:off x="0" y="0"/>
                      <a:ext cx="5943600" cy="3762375"/>
                    </a:xfrm>
                    <a:prstGeom prst="rect">
                      <a:avLst/>
                    </a:prstGeom>
                  </pic:spPr>
                </pic:pic>
              </a:graphicData>
            </a:graphic>
          </wp:inline>
        </w:drawing>
      </w:r>
      <w:r w:rsidR="005856BD">
        <w:t xml:space="preserve"> </w:t>
      </w:r>
    </w:p>
    <w:p w14:paraId="4D951F69" w14:textId="172B8778" w:rsidR="005856BD" w:rsidRDefault="00C7784B" w:rsidP="005856BD">
      <w:pPr>
        <w:jc w:val="center"/>
      </w:pPr>
      <w:r>
        <w:t>Figure UI21</w:t>
      </w:r>
      <w:r w:rsidR="005856BD">
        <w:t xml:space="preserve"> – Data Subscribers</w:t>
      </w:r>
    </w:p>
    <w:p w14:paraId="742B5FDD" w14:textId="77777777" w:rsidR="005856BD" w:rsidRDefault="005856BD" w:rsidP="005856BD">
      <w:pPr>
        <w:jc w:val="center"/>
      </w:pPr>
    </w:p>
    <w:p w14:paraId="53EE8620" w14:textId="77777777" w:rsidR="005856BD" w:rsidRDefault="00B955CA" w:rsidP="005856BD">
      <w:pPr>
        <w:jc w:val="center"/>
      </w:pPr>
      <w:r>
        <w:rPr>
          <w:noProof/>
        </w:rPr>
        <w:drawing>
          <wp:inline distT="0" distB="0" distL="0" distR="0" wp14:anchorId="31D1EBB2" wp14:editId="216179A0">
            <wp:extent cx="5943600" cy="3557905"/>
            <wp:effectExtent l="0" t="0" r="0" b="0"/>
            <wp:docPr id="110947148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8">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r w:rsidR="005856BD">
        <w:t xml:space="preserve"> </w:t>
      </w:r>
    </w:p>
    <w:p w14:paraId="20BA254C" w14:textId="5EE318CE" w:rsidR="005856BD" w:rsidRDefault="00C7784B" w:rsidP="005856BD">
      <w:pPr>
        <w:jc w:val="center"/>
      </w:pPr>
      <w:r>
        <w:t>Figure UI22</w:t>
      </w:r>
      <w:r w:rsidR="005856BD">
        <w:t xml:space="preserve"> – Create Data Subscriber</w:t>
      </w:r>
    </w:p>
    <w:p w14:paraId="2FFBC8B8" w14:textId="77777777" w:rsidR="005856BD" w:rsidRDefault="005856BD" w:rsidP="005856BD">
      <w:pPr>
        <w:jc w:val="center"/>
      </w:pPr>
    </w:p>
    <w:p w14:paraId="6C9280D9" w14:textId="77777777" w:rsidR="005856BD" w:rsidRDefault="005856BD" w:rsidP="005856BD">
      <w:pPr>
        <w:jc w:val="center"/>
      </w:pPr>
    </w:p>
    <w:p w14:paraId="32C0F41D" w14:textId="7376F005" w:rsidR="005856BD" w:rsidRDefault="001B15DC" w:rsidP="005856BD">
      <w:pPr>
        <w:jc w:val="center"/>
      </w:pPr>
      <w:r>
        <w:lastRenderedPageBreak/>
        <w:pict w14:anchorId="5E4A993C">
          <v:shape id="_x0000_i1057" type="#_x0000_t75" style="width:466.5pt;height:304.5pt">
            <v:imagedata r:id="rId79" o:title="system settings"/>
          </v:shape>
        </w:pict>
      </w:r>
      <w:r w:rsidR="005856BD">
        <w:t xml:space="preserve"> </w:t>
      </w:r>
    </w:p>
    <w:p w14:paraId="331894A9" w14:textId="0FB8DD1B" w:rsidR="005856BD" w:rsidRDefault="00C7784B" w:rsidP="005856BD">
      <w:pPr>
        <w:jc w:val="center"/>
      </w:pPr>
      <w:r>
        <w:t>Figure UI23</w:t>
      </w:r>
      <w:r w:rsidR="005856BD">
        <w:t xml:space="preserve"> – System Settings</w:t>
      </w:r>
    </w:p>
    <w:p w14:paraId="290CB596" w14:textId="77777777" w:rsidR="005856BD" w:rsidRDefault="005856BD" w:rsidP="005856BD">
      <w:pPr>
        <w:jc w:val="center"/>
      </w:pPr>
    </w:p>
    <w:p w14:paraId="420704C3" w14:textId="77777777" w:rsidR="00C7784B" w:rsidRDefault="005856BD" w:rsidP="005856BD">
      <w:pPr>
        <w:jc w:val="center"/>
      </w:pPr>
      <w:r>
        <w:t xml:space="preserve"> </w:t>
      </w:r>
    </w:p>
    <w:p w14:paraId="2A7FE6F4" w14:textId="77777777" w:rsidR="00C7784B" w:rsidRDefault="00C7784B" w:rsidP="005856BD">
      <w:pPr>
        <w:jc w:val="center"/>
      </w:pPr>
    </w:p>
    <w:p w14:paraId="07CBF3FD" w14:textId="77777777" w:rsidR="00C7784B" w:rsidRDefault="00C7784B" w:rsidP="005856BD">
      <w:pPr>
        <w:jc w:val="center"/>
      </w:pPr>
    </w:p>
    <w:p w14:paraId="7AA0878E" w14:textId="722819EA" w:rsidR="005856BD" w:rsidRDefault="00C7784B" w:rsidP="005856BD">
      <w:pPr>
        <w:jc w:val="center"/>
      </w:pPr>
      <w:r>
        <w:rPr>
          <w:noProof/>
        </w:rPr>
        <w:drawing>
          <wp:inline distT="0" distB="0" distL="0" distR="0" wp14:anchorId="22C761D7" wp14:editId="1D44C436">
            <wp:extent cx="5925820" cy="3182620"/>
            <wp:effectExtent l="0" t="0" r="0" b="0"/>
            <wp:docPr id="1063840551" name="Picture 1063840551" descr="/Volumes/MICHAELUSB/Screnshots/User 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Volumes/MICHAELUSB/Screnshots/User Management.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25820" cy="3182620"/>
                    </a:xfrm>
                    <a:prstGeom prst="rect">
                      <a:avLst/>
                    </a:prstGeom>
                    <a:noFill/>
                    <a:ln>
                      <a:noFill/>
                    </a:ln>
                  </pic:spPr>
                </pic:pic>
              </a:graphicData>
            </a:graphic>
          </wp:inline>
        </w:drawing>
      </w:r>
    </w:p>
    <w:p w14:paraId="32102F5D" w14:textId="110D5EFC" w:rsidR="005856BD" w:rsidRDefault="00C7784B" w:rsidP="005856BD">
      <w:pPr>
        <w:jc w:val="center"/>
      </w:pPr>
      <w:r>
        <w:t>Figure UI24</w:t>
      </w:r>
      <w:r w:rsidR="005856BD">
        <w:t xml:space="preserve"> – User Management</w:t>
      </w:r>
    </w:p>
    <w:p w14:paraId="3C1AD514" w14:textId="3AA9D348" w:rsidR="005856BD" w:rsidRDefault="00C7784B" w:rsidP="005856BD">
      <w:pPr>
        <w:jc w:val="center"/>
      </w:pPr>
      <w:r>
        <w:rPr>
          <w:noProof/>
        </w:rPr>
        <w:lastRenderedPageBreak/>
        <w:drawing>
          <wp:inline distT="0" distB="0" distL="0" distR="0" wp14:anchorId="6021A595" wp14:editId="1C914E2D">
            <wp:extent cx="5934710" cy="3429000"/>
            <wp:effectExtent l="0" t="0" r="8890" b="0"/>
            <wp:docPr id="1063840552" name="Picture 1063840552" descr="/Volumes/MICHAELUSB/Screnshots/User Creation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Volumes/MICHAELUSB/Screnshots/User Creation 2.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34710" cy="3429000"/>
                    </a:xfrm>
                    <a:prstGeom prst="rect">
                      <a:avLst/>
                    </a:prstGeom>
                    <a:noFill/>
                    <a:ln>
                      <a:noFill/>
                    </a:ln>
                  </pic:spPr>
                </pic:pic>
              </a:graphicData>
            </a:graphic>
          </wp:inline>
        </w:drawing>
      </w:r>
    </w:p>
    <w:p w14:paraId="3BD6CE01" w14:textId="77777777" w:rsidR="00C7784B" w:rsidRDefault="00C7784B" w:rsidP="005856BD">
      <w:pPr>
        <w:jc w:val="center"/>
      </w:pPr>
    </w:p>
    <w:p w14:paraId="7B3EDD81" w14:textId="3E154FC0" w:rsidR="005856BD" w:rsidRDefault="00C7784B" w:rsidP="005856BD">
      <w:pPr>
        <w:jc w:val="center"/>
      </w:pPr>
      <w:r>
        <w:t>Figure UI</w:t>
      </w:r>
      <w:r w:rsidR="0006351A">
        <w:t>2</w:t>
      </w:r>
      <w:r w:rsidR="00DE357D">
        <w:t>5</w:t>
      </w:r>
      <w:r w:rsidR="005856BD">
        <w:t xml:space="preserve"> – Create New User</w:t>
      </w:r>
    </w:p>
    <w:p w14:paraId="32196CC8" w14:textId="77777777" w:rsidR="005856BD" w:rsidRDefault="005856BD" w:rsidP="005856BD">
      <w:pPr>
        <w:jc w:val="center"/>
      </w:pPr>
    </w:p>
    <w:p w14:paraId="38D00739" w14:textId="2E657600" w:rsidR="005856BD" w:rsidRDefault="005856BD" w:rsidP="005856BD">
      <w:pPr>
        <w:jc w:val="center"/>
      </w:pPr>
      <w:r>
        <w:t xml:space="preserve"> </w:t>
      </w:r>
      <w:r w:rsidR="0006351A">
        <w:rPr>
          <w:noProof/>
        </w:rPr>
        <w:drawing>
          <wp:inline distT="0" distB="0" distL="0" distR="0" wp14:anchorId="357BC9A2" wp14:editId="1A4D9BFA">
            <wp:extent cx="5934710" cy="2857500"/>
            <wp:effectExtent l="0" t="0" r="8890" b="12700"/>
            <wp:docPr id="1063840553" name="Picture 1063840553" descr="/Volumes/MICHAELUSB/Screnshots/Account 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Volumes/MICHAELUSB/Screnshots/Account Details.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34710" cy="2857500"/>
                    </a:xfrm>
                    <a:prstGeom prst="rect">
                      <a:avLst/>
                    </a:prstGeom>
                    <a:noFill/>
                    <a:ln>
                      <a:noFill/>
                    </a:ln>
                  </pic:spPr>
                </pic:pic>
              </a:graphicData>
            </a:graphic>
          </wp:inline>
        </w:drawing>
      </w:r>
    </w:p>
    <w:p w14:paraId="29D8B701" w14:textId="608DFE56" w:rsidR="005856BD" w:rsidRDefault="00DE357D" w:rsidP="005856BD">
      <w:pPr>
        <w:jc w:val="center"/>
      </w:pPr>
      <w:r>
        <w:t>Figure UI26</w:t>
      </w:r>
      <w:r w:rsidR="005856BD">
        <w:t xml:space="preserve"> – Account Details</w:t>
      </w:r>
    </w:p>
    <w:p w14:paraId="1D31C756" w14:textId="15C55C65" w:rsidR="005856BD" w:rsidRDefault="005856BD" w:rsidP="005856BD">
      <w:pPr>
        <w:jc w:val="center"/>
      </w:pPr>
      <w:r>
        <w:lastRenderedPageBreak/>
        <w:t xml:space="preserve"> </w:t>
      </w:r>
      <w:r w:rsidR="00DE357D">
        <w:rPr>
          <w:noProof/>
        </w:rPr>
        <w:drawing>
          <wp:inline distT="0" distB="0" distL="0" distR="0" wp14:anchorId="1DF619AB" wp14:editId="38865DB3">
            <wp:extent cx="5934710" cy="2884170"/>
            <wp:effectExtent l="0" t="0" r="8890" b="11430"/>
            <wp:docPr id="1063840554" name="Picture 1063840554" descr="/Volumes/MICHAELUSB/Screnshots/New User First 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Volumes/MICHAELUSB/Screnshots/New User First Login.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34710" cy="2884170"/>
                    </a:xfrm>
                    <a:prstGeom prst="rect">
                      <a:avLst/>
                    </a:prstGeom>
                    <a:noFill/>
                    <a:ln>
                      <a:noFill/>
                    </a:ln>
                  </pic:spPr>
                </pic:pic>
              </a:graphicData>
            </a:graphic>
          </wp:inline>
        </w:drawing>
      </w:r>
    </w:p>
    <w:p w14:paraId="6DB3D620" w14:textId="32891ECF" w:rsidR="005856BD" w:rsidRDefault="00DE357D" w:rsidP="005856BD">
      <w:pPr>
        <w:jc w:val="center"/>
      </w:pPr>
      <w:r>
        <w:t>Figure UI27</w:t>
      </w:r>
      <w:r w:rsidR="005856BD">
        <w:t xml:space="preserve"> – Change Password</w:t>
      </w:r>
    </w:p>
    <w:p w14:paraId="4E73171C" w14:textId="77777777" w:rsidR="005856BD" w:rsidRDefault="005856BD" w:rsidP="005856BD">
      <w:pPr>
        <w:jc w:val="center"/>
      </w:pPr>
    </w:p>
    <w:p w14:paraId="420E7679" w14:textId="596E955D" w:rsidR="005856BD" w:rsidRDefault="005856BD" w:rsidP="005856BD">
      <w:pPr>
        <w:jc w:val="center"/>
      </w:pPr>
      <w:r>
        <w:t xml:space="preserve"> </w:t>
      </w:r>
      <w:r w:rsidR="00DE357D">
        <w:rPr>
          <w:noProof/>
        </w:rPr>
        <w:drawing>
          <wp:inline distT="0" distB="0" distL="0" distR="0" wp14:anchorId="45624E20" wp14:editId="42BFF6DF">
            <wp:extent cx="5934710" cy="2760980"/>
            <wp:effectExtent l="0" t="0" r="8890" b="7620"/>
            <wp:docPr id="1063840555" name="Picture 1063840555" descr="/Volumes/MICHAELUSB/Screnshots/Password Ver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Volumes/MICHAELUSB/Screnshots/Password Verification.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4710" cy="2760980"/>
                    </a:xfrm>
                    <a:prstGeom prst="rect">
                      <a:avLst/>
                    </a:prstGeom>
                    <a:noFill/>
                    <a:ln>
                      <a:noFill/>
                    </a:ln>
                  </pic:spPr>
                </pic:pic>
              </a:graphicData>
            </a:graphic>
          </wp:inline>
        </w:drawing>
      </w:r>
    </w:p>
    <w:p w14:paraId="2496555D" w14:textId="77777777" w:rsidR="00DE357D" w:rsidRDefault="00DE357D" w:rsidP="005856BD">
      <w:pPr>
        <w:jc w:val="center"/>
      </w:pPr>
      <w:r>
        <w:t>Figure UI28</w:t>
      </w:r>
      <w:r w:rsidR="005856BD">
        <w:t xml:space="preserve"> – </w:t>
      </w:r>
      <w:r>
        <w:t>Password Verification</w:t>
      </w:r>
    </w:p>
    <w:p w14:paraId="0E1B1DD6" w14:textId="08623EEA" w:rsidR="00DE357D" w:rsidRDefault="00DE357D" w:rsidP="005856BD">
      <w:pPr>
        <w:jc w:val="center"/>
      </w:pPr>
      <w:r>
        <w:rPr>
          <w:noProof/>
        </w:rPr>
        <w:lastRenderedPageBreak/>
        <w:drawing>
          <wp:inline distT="0" distB="0" distL="0" distR="0" wp14:anchorId="01828EA5" wp14:editId="35408CB1">
            <wp:extent cx="5934710" cy="3385185"/>
            <wp:effectExtent l="0" t="0" r="8890" b="0"/>
            <wp:docPr id="1063840557" name="Picture 1063840557" descr="/Volumes/MICHAELUSB/Screnshots/Category Manag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Volumes/MICHAELUSB/Screnshots/Category Managment.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4710" cy="3385185"/>
                    </a:xfrm>
                    <a:prstGeom prst="rect">
                      <a:avLst/>
                    </a:prstGeom>
                    <a:noFill/>
                    <a:ln>
                      <a:noFill/>
                    </a:ln>
                  </pic:spPr>
                </pic:pic>
              </a:graphicData>
            </a:graphic>
          </wp:inline>
        </w:drawing>
      </w:r>
    </w:p>
    <w:p w14:paraId="05A7C641" w14:textId="746431EE" w:rsidR="00DE357D" w:rsidRDefault="00DE357D" w:rsidP="005856BD">
      <w:pPr>
        <w:jc w:val="center"/>
      </w:pPr>
      <w:r>
        <w:t xml:space="preserve">Figure UI29 – Category Management </w:t>
      </w:r>
    </w:p>
    <w:p w14:paraId="7465A717" w14:textId="77777777" w:rsidR="00DE357D" w:rsidRDefault="00DE357D" w:rsidP="005856BD">
      <w:pPr>
        <w:jc w:val="center"/>
      </w:pPr>
    </w:p>
    <w:p w14:paraId="7AC81FCD" w14:textId="77777777" w:rsidR="00DE357D" w:rsidRDefault="00DE357D" w:rsidP="005856BD">
      <w:pPr>
        <w:jc w:val="center"/>
      </w:pPr>
    </w:p>
    <w:p w14:paraId="50AED277" w14:textId="0458EE56" w:rsidR="00DE357D" w:rsidRDefault="00DE357D" w:rsidP="005856BD">
      <w:pPr>
        <w:jc w:val="center"/>
      </w:pPr>
      <w:r>
        <w:rPr>
          <w:noProof/>
        </w:rPr>
        <w:drawing>
          <wp:inline distT="0" distB="0" distL="0" distR="0" wp14:anchorId="62BC0DFD" wp14:editId="63719E51">
            <wp:extent cx="5934710" cy="3411220"/>
            <wp:effectExtent l="0" t="0" r="8890" b="0"/>
            <wp:docPr id="1063840556" name="Picture 1063840556" descr="/Volumes/MICHAELUSB/Screnshots/Category Cre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Volumes/MICHAELUSB/Screnshots/Category Creation.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4710" cy="3411220"/>
                    </a:xfrm>
                    <a:prstGeom prst="rect">
                      <a:avLst/>
                    </a:prstGeom>
                    <a:noFill/>
                    <a:ln>
                      <a:noFill/>
                    </a:ln>
                  </pic:spPr>
                </pic:pic>
              </a:graphicData>
            </a:graphic>
          </wp:inline>
        </w:drawing>
      </w:r>
    </w:p>
    <w:p w14:paraId="7545373C" w14:textId="77777777" w:rsidR="00DE357D" w:rsidRDefault="00DE357D" w:rsidP="005856BD">
      <w:pPr>
        <w:jc w:val="center"/>
      </w:pPr>
      <w:r>
        <w:t xml:space="preserve">Figure UI30 – Category Creation </w:t>
      </w:r>
    </w:p>
    <w:p w14:paraId="6A6F553B" w14:textId="501D624C" w:rsidR="00DE357D" w:rsidRDefault="00DE357D" w:rsidP="005856BD">
      <w:pPr>
        <w:jc w:val="center"/>
      </w:pPr>
      <w:r>
        <w:rPr>
          <w:noProof/>
        </w:rPr>
        <w:lastRenderedPageBreak/>
        <w:drawing>
          <wp:inline distT="0" distB="0" distL="0" distR="0" wp14:anchorId="29271877" wp14:editId="3F2A2D6C">
            <wp:extent cx="5943600" cy="3385185"/>
            <wp:effectExtent l="0" t="0" r="0" b="0"/>
            <wp:docPr id="1063840558" name="Picture 1063840558" descr="/Volumes/MICHAELUSB/Screnshots/Category 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Volumes/MICHAELUSB/Screnshots/Category Preview.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5A80D6D7" w14:textId="77777777" w:rsidR="00DE357D" w:rsidRDefault="00DE357D" w:rsidP="005856BD">
      <w:pPr>
        <w:jc w:val="center"/>
      </w:pPr>
      <w:r>
        <w:t>Figure UI31 – Category Preview</w:t>
      </w:r>
    </w:p>
    <w:p w14:paraId="2062DCE0" w14:textId="77777777" w:rsidR="00DE357D" w:rsidRDefault="00DE357D" w:rsidP="005856BD">
      <w:pPr>
        <w:jc w:val="center"/>
      </w:pPr>
    </w:p>
    <w:p w14:paraId="0BC036EC" w14:textId="77777777" w:rsidR="00DE357D" w:rsidRDefault="00DE357D" w:rsidP="005856BD">
      <w:pPr>
        <w:jc w:val="center"/>
      </w:pPr>
    </w:p>
    <w:p w14:paraId="0469EF80" w14:textId="3717A006" w:rsidR="00DE357D" w:rsidRDefault="00DE357D" w:rsidP="005856BD">
      <w:pPr>
        <w:jc w:val="center"/>
      </w:pPr>
      <w:r>
        <w:rPr>
          <w:noProof/>
        </w:rPr>
        <w:drawing>
          <wp:inline distT="0" distB="0" distL="0" distR="0" wp14:anchorId="3078BC5F" wp14:editId="43AF4C87">
            <wp:extent cx="5934710" cy="3077210"/>
            <wp:effectExtent l="0" t="0" r="8890" b="0"/>
            <wp:docPr id="1063840559" name="Picture 1063840559" descr="/Volumes/MICHAELUSB/Screnshots/Edit About 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Volumes/MICHAELUSB/Screnshots/Edit About us.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4710" cy="3077210"/>
                    </a:xfrm>
                    <a:prstGeom prst="rect">
                      <a:avLst/>
                    </a:prstGeom>
                    <a:noFill/>
                    <a:ln>
                      <a:noFill/>
                    </a:ln>
                  </pic:spPr>
                </pic:pic>
              </a:graphicData>
            </a:graphic>
          </wp:inline>
        </w:drawing>
      </w:r>
    </w:p>
    <w:p w14:paraId="3DEBE048" w14:textId="77777777" w:rsidR="00DE357D" w:rsidRDefault="00DE357D" w:rsidP="005856BD">
      <w:pPr>
        <w:jc w:val="center"/>
      </w:pPr>
      <w:r>
        <w:t>Figure UI32 – Edit About Us</w:t>
      </w:r>
    </w:p>
    <w:p w14:paraId="276151A2" w14:textId="6BA57D26" w:rsidR="00DE357D" w:rsidRDefault="00DE357D" w:rsidP="005856BD">
      <w:pPr>
        <w:jc w:val="center"/>
      </w:pPr>
      <w:r>
        <w:rPr>
          <w:noProof/>
        </w:rPr>
        <w:lastRenderedPageBreak/>
        <w:drawing>
          <wp:inline distT="0" distB="0" distL="0" distR="0" wp14:anchorId="0062190D" wp14:editId="5DAA5C58">
            <wp:extent cx="5943600" cy="3253105"/>
            <wp:effectExtent l="0" t="0" r="0" b="0"/>
            <wp:docPr id="1063840560" name="Picture 1063840560" descr="/Volumes/MICHAELUSB/Screnshots/Edit User Gu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Volumes/MICHAELUSB/Screnshots/Edit User Guide.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3253105"/>
                    </a:xfrm>
                    <a:prstGeom prst="rect">
                      <a:avLst/>
                    </a:prstGeom>
                    <a:noFill/>
                    <a:ln>
                      <a:noFill/>
                    </a:ln>
                  </pic:spPr>
                </pic:pic>
              </a:graphicData>
            </a:graphic>
          </wp:inline>
        </w:drawing>
      </w:r>
    </w:p>
    <w:p w14:paraId="59F0A884" w14:textId="77777777" w:rsidR="004B303B" w:rsidRDefault="00DE357D" w:rsidP="005856BD">
      <w:pPr>
        <w:jc w:val="center"/>
      </w:pPr>
      <w:r>
        <w:t xml:space="preserve">Figure UI33 – Edit User Guide </w:t>
      </w:r>
    </w:p>
    <w:p w14:paraId="13C192BB" w14:textId="77777777" w:rsidR="00B02F88" w:rsidRDefault="00B02F88" w:rsidP="005856BD">
      <w:pPr>
        <w:jc w:val="center"/>
      </w:pPr>
    </w:p>
    <w:p w14:paraId="63425F88" w14:textId="77777777" w:rsidR="00B02F88" w:rsidRDefault="00B02F88" w:rsidP="005856BD">
      <w:pPr>
        <w:jc w:val="center"/>
      </w:pPr>
    </w:p>
    <w:p w14:paraId="380C0AFB" w14:textId="648314CB" w:rsidR="004B303B" w:rsidRDefault="00B02F88" w:rsidP="005856BD">
      <w:pPr>
        <w:jc w:val="center"/>
      </w:pPr>
      <w:r>
        <w:rPr>
          <w:noProof/>
        </w:rPr>
        <w:drawing>
          <wp:inline distT="0" distB="0" distL="0" distR="0" wp14:anchorId="56453912" wp14:editId="06577729">
            <wp:extent cx="5930900" cy="3441700"/>
            <wp:effectExtent l="0" t="0" r="12700" b="12700"/>
            <wp:docPr id="8" name="Picture 8" descr="/Volumes/MICHAELUSB/Screnshots/BOLO 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Volumes/MICHAELUSB/Screnshots/BOLO Watermark.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0900" cy="3441700"/>
                    </a:xfrm>
                    <a:prstGeom prst="rect">
                      <a:avLst/>
                    </a:prstGeom>
                    <a:noFill/>
                    <a:ln>
                      <a:noFill/>
                    </a:ln>
                  </pic:spPr>
                </pic:pic>
              </a:graphicData>
            </a:graphic>
          </wp:inline>
        </w:drawing>
      </w:r>
    </w:p>
    <w:p w14:paraId="2ECB55D3" w14:textId="77777777" w:rsidR="00B02F88" w:rsidRDefault="00B02F88" w:rsidP="005856BD">
      <w:pPr>
        <w:jc w:val="center"/>
      </w:pPr>
    </w:p>
    <w:p w14:paraId="36E9513F" w14:textId="5612EAEC" w:rsidR="00595C37" w:rsidRDefault="004B303B" w:rsidP="005856BD">
      <w:pPr>
        <w:jc w:val="center"/>
      </w:pPr>
      <w:r>
        <w:t xml:space="preserve">Figure UI34 – </w:t>
      </w:r>
      <w:r w:rsidR="00B02F88">
        <w:t>BOLO Watermark</w:t>
      </w:r>
      <w:r>
        <w:t xml:space="preserve"> </w:t>
      </w:r>
      <w:r w:rsidR="00595C37">
        <w:br w:type="page"/>
      </w:r>
    </w:p>
    <w:p w14:paraId="415DDB65" w14:textId="660FB52B" w:rsidR="5A043874" w:rsidRDefault="5A043874" w:rsidP="00226D31">
      <w:pPr>
        <w:pStyle w:val="Heading2"/>
      </w:pPr>
      <w:bookmarkStart w:id="261" w:name="_Toc457999295"/>
      <w:bookmarkStart w:id="262" w:name="_Toc458002449"/>
      <w:bookmarkStart w:id="263" w:name="_Toc458022020"/>
      <w:bookmarkStart w:id="264" w:name="_Toc458024247"/>
      <w:bookmarkStart w:id="265" w:name="_Toc468191731"/>
      <w:bookmarkStart w:id="266" w:name="_Toc468192211"/>
      <w:r>
        <w:lastRenderedPageBreak/>
        <w:t>Appendix C – Sprint Reports</w:t>
      </w:r>
      <w:bookmarkEnd w:id="261"/>
      <w:bookmarkEnd w:id="262"/>
      <w:bookmarkEnd w:id="263"/>
      <w:bookmarkEnd w:id="264"/>
      <w:bookmarkEnd w:id="265"/>
      <w:bookmarkEnd w:id="266"/>
    </w:p>
    <w:p w14:paraId="582B95DB" w14:textId="77777777" w:rsidR="009D20FC" w:rsidRDefault="009D20FC"/>
    <w:p w14:paraId="499F2635" w14:textId="34CA9C79" w:rsidR="006053F1" w:rsidRPr="00254AEF" w:rsidRDefault="006053F1" w:rsidP="006053F1">
      <w:pPr>
        <w:rPr>
          <w:rFonts w:ascii="Arial" w:hAnsi="Arial" w:cs="Arial"/>
          <w:b/>
          <w:color w:val="000000"/>
          <w:sz w:val="32"/>
          <w:szCs w:val="22"/>
          <w:u w:val="single"/>
        </w:rPr>
      </w:pPr>
      <w:r>
        <w:rPr>
          <w:rFonts w:ascii="Arial" w:hAnsi="Arial" w:cs="Arial"/>
          <w:b/>
          <w:color w:val="000000"/>
          <w:sz w:val="32"/>
          <w:szCs w:val="22"/>
          <w:u w:val="single"/>
        </w:rPr>
        <w:t>Sprint Review</w:t>
      </w:r>
    </w:p>
    <w:p w14:paraId="6697047D" w14:textId="77777777" w:rsidR="006053F1" w:rsidRDefault="006053F1"/>
    <w:p w14:paraId="2F8108C0" w14:textId="351E6325" w:rsidR="00930164" w:rsidRDefault="6DECB2AD" w:rsidP="00930164">
      <w:pPr>
        <w:jc w:val="center"/>
      </w:pPr>
      <w:r w:rsidRPr="6DECB2AD">
        <w:rPr>
          <w:b/>
          <w:bCs/>
        </w:rPr>
        <w:t>Sprint 1 Re</w:t>
      </w:r>
      <w:r w:rsidR="00FF64CA">
        <w:rPr>
          <w:b/>
          <w:bCs/>
        </w:rPr>
        <w:t>view</w:t>
      </w:r>
    </w:p>
    <w:p w14:paraId="13CFD876" w14:textId="54462ABF" w:rsidR="5A043874" w:rsidRDefault="5A043874"/>
    <w:p w14:paraId="6587097C" w14:textId="77777777" w:rsidR="006C00D1" w:rsidRDefault="006C00D1" w:rsidP="006C00D1">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August 29 - September 9</w:t>
      </w:r>
    </w:p>
    <w:p w14:paraId="3A7DC665" w14:textId="605EBC3A" w:rsidR="00BC199C" w:rsidRDefault="00BC199C" w:rsidP="006C00D1">
      <w:pPr>
        <w:pStyle w:val="NormalWeb"/>
        <w:spacing w:before="0" w:beforeAutospacing="0" w:after="0" w:afterAutospacing="0"/>
      </w:pPr>
      <w:r>
        <w:t>Date</w:t>
      </w:r>
      <w:r w:rsidR="000E45B7">
        <w:t>: September 9</w:t>
      </w:r>
      <w:r w:rsidR="000E45B7" w:rsidRPr="000E45B7">
        <w:rPr>
          <w:vertAlign w:val="superscript"/>
        </w:rPr>
        <w:t>t</w:t>
      </w:r>
      <w:r w:rsidR="000E45B7">
        <w:rPr>
          <w:vertAlign w:val="superscript"/>
        </w:rPr>
        <w:t xml:space="preserve">h, </w:t>
      </w:r>
      <w:r w:rsidR="000E45B7">
        <w:t>2016</w:t>
      </w:r>
    </w:p>
    <w:p w14:paraId="0883C9D8" w14:textId="5A577C9D" w:rsidR="006C00D1" w:rsidRDefault="006C00D1" w:rsidP="006C00D1">
      <w:pPr>
        <w:pStyle w:val="NormalWeb"/>
        <w:spacing w:before="0" w:beforeAutospacing="0" w:after="0" w:afterAutospacing="0"/>
      </w:pPr>
      <w:r>
        <w:rPr>
          <w:rFonts w:ascii="Arial" w:hAnsi="Arial" w:cs="Arial"/>
          <w:color w:val="000000"/>
          <w:sz w:val="22"/>
          <w:szCs w:val="22"/>
        </w:rPr>
        <w:t xml:space="preserve">Attendees: </w:t>
      </w:r>
      <w:r w:rsidR="005F55D1">
        <w:rPr>
          <w:rFonts w:ascii="Arial" w:hAnsi="Arial" w:cs="Arial"/>
          <w:color w:val="000000"/>
          <w:sz w:val="22"/>
          <w:szCs w:val="22"/>
        </w:rPr>
        <w:t>Dominick Martelly, Brian Zamora, Jason Cohen, Frank Jagger</w:t>
      </w:r>
    </w:p>
    <w:p w14:paraId="42E3173F" w14:textId="77777777" w:rsidR="006C00D1" w:rsidRDefault="006C00D1" w:rsidP="006C00D1">
      <w:pPr>
        <w:pStyle w:val="NormalWeb"/>
        <w:spacing w:before="0" w:beforeAutospacing="0" w:after="0" w:afterAutospacing="0"/>
      </w:pPr>
      <w:r>
        <w:rPr>
          <w:rFonts w:ascii="Arial" w:hAnsi="Arial" w:cs="Arial"/>
          <w:color w:val="000000"/>
          <w:sz w:val="22"/>
          <w:szCs w:val="22"/>
        </w:rPr>
        <w:t>Start time: 2:00pm</w:t>
      </w:r>
    </w:p>
    <w:p w14:paraId="1CFF9312" w14:textId="77777777" w:rsidR="006C00D1" w:rsidRDefault="006C00D1" w:rsidP="006C00D1">
      <w:pPr>
        <w:pStyle w:val="NormalWeb"/>
        <w:spacing w:before="0" w:beforeAutospacing="0" w:after="0" w:afterAutospacing="0"/>
      </w:pPr>
      <w:r>
        <w:rPr>
          <w:rFonts w:ascii="Arial" w:hAnsi="Arial" w:cs="Arial"/>
          <w:color w:val="000000"/>
          <w:sz w:val="22"/>
          <w:szCs w:val="22"/>
        </w:rPr>
        <w:t>End time: 2:30pm</w:t>
      </w:r>
    </w:p>
    <w:p w14:paraId="13B9E273" w14:textId="77777777" w:rsidR="006C00D1" w:rsidRDefault="006C00D1" w:rsidP="006C00D1">
      <w:pPr>
        <w:rPr>
          <w:rFonts w:eastAsia="Times New Roman"/>
        </w:rPr>
      </w:pPr>
    </w:p>
    <w:p w14:paraId="5D30FF23" w14:textId="77777777" w:rsidR="006C00D1" w:rsidRDefault="006C00D1" w:rsidP="006C00D1">
      <w:pPr>
        <w:pStyle w:val="NormalWeb"/>
        <w:spacing w:before="0" w:beforeAutospacing="0" w:after="0" w:afterAutospacing="0"/>
      </w:pPr>
      <w:r>
        <w:rPr>
          <w:rFonts w:ascii="Arial" w:hAnsi="Arial" w:cs="Arial"/>
          <w:color w:val="000000"/>
          <w:sz w:val="22"/>
          <w:szCs w:val="22"/>
        </w:rPr>
        <w:t xml:space="preserve">After a show and tell presentation, the implementation of the following user stories were accepted by the product owners: </w:t>
      </w:r>
    </w:p>
    <w:p w14:paraId="3BB8C5BF" w14:textId="30C1992D" w:rsidR="006C00D1" w:rsidRDefault="00F7566B" w:rsidP="006B1C21">
      <w:pPr>
        <w:pStyle w:val="NormalWeb"/>
        <w:numPr>
          <w:ilvl w:val="0"/>
          <w:numId w:val="55"/>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777</w:t>
      </w:r>
      <w:r w:rsidR="006C00D1">
        <w:rPr>
          <w:rFonts w:ascii="Arial" w:hAnsi="Arial" w:cs="Arial"/>
          <w:color w:val="000000"/>
          <w:sz w:val="22"/>
          <w:szCs w:val="22"/>
        </w:rPr>
        <w:t>_ViewAllPictures</w:t>
      </w:r>
    </w:p>
    <w:p w14:paraId="3A86F6AC" w14:textId="4DB7B3D7" w:rsidR="006C00D1" w:rsidRDefault="00F7566B" w:rsidP="006B1C21">
      <w:pPr>
        <w:pStyle w:val="NormalWeb"/>
        <w:numPr>
          <w:ilvl w:val="0"/>
          <w:numId w:val="55"/>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87</w:t>
      </w:r>
      <w:r w:rsidR="006C00D1">
        <w:rPr>
          <w:rFonts w:ascii="Arial" w:hAnsi="Arial" w:cs="Arial"/>
          <w:color w:val="000000"/>
          <w:sz w:val="22"/>
          <w:szCs w:val="22"/>
        </w:rPr>
        <w:t>_AddWatermark</w:t>
      </w:r>
    </w:p>
    <w:p w14:paraId="66B1E67F" w14:textId="5D16E679" w:rsidR="006C00D1" w:rsidRDefault="00F7566B" w:rsidP="006B1C21">
      <w:pPr>
        <w:pStyle w:val="NormalWeb"/>
        <w:numPr>
          <w:ilvl w:val="0"/>
          <w:numId w:val="55"/>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86</w:t>
      </w:r>
      <w:r w:rsidR="006C00D1">
        <w:rPr>
          <w:rFonts w:ascii="Arial" w:hAnsi="Arial" w:cs="Arial"/>
          <w:color w:val="000000"/>
          <w:sz w:val="22"/>
          <w:szCs w:val="22"/>
        </w:rPr>
        <w:t>_AddNewUserButton</w:t>
      </w:r>
    </w:p>
    <w:p w14:paraId="1B7B1D11" w14:textId="291824E6" w:rsidR="00F7566B" w:rsidRDefault="00F7566B" w:rsidP="006B1C21">
      <w:pPr>
        <w:pStyle w:val="NormalWeb"/>
        <w:numPr>
          <w:ilvl w:val="0"/>
          <w:numId w:val="55"/>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79_BatchUploadUsers</w:t>
      </w:r>
    </w:p>
    <w:p w14:paraId="51E470F3" w14:textId="77777777" w:rsidR="006C00D1" w:rsidRDefault="006C00D1" w:rsidP="006C00D1">
      <w:pPr>
        <w:rPr>
          <w:rFonts w:eastAsia="Times New Roman"/>
        </w:rPr>
      </w:pPr>
    </w:p>
    <w:p w14:paraId="43CDF9D0" w14:textId="77777777" w:rsidR="006C00D1" w:rsidRDefault="006C00D1" w:rsidP="006C00D1">
      <w:pPr>
        <w:pStyle w:val="NormalWeb"/>
        <w:spacing w:before="0" w:beforeAutospacing="0" w:after="0" w:afterAutospacing="0"/>
      </w:pPr>
      <w:r>
        <w:rPr>
          <w:rFonts w:ascii="Arial" w:hAnsi="Arial" w:cs="Arial"/>
          <w:color w:val="000000"/>
          <w:sz w:val="22"/>
          <w:szCs w:val="22"/>
        </w:rPr>
        <w:t xml:space="preserve">The following ones were rejected and moved back to the product backlog to be assigned to a future sprint at a future Spring Planning meeting. </w:t>
      </w:r>
    </w:p>
    <w:p w14:paraId="4FF56ABE" w14:textId="4D748880" w:rsidR="006C00D1" w:rsidRDefault="00F7566B" w:rsidP="006B1C21">
      <w:pPr>
        <w:pStyle w:val="NormalWeb"/>
        <w:numPr>
          <w:ilvl w:val="0"/>
          <w:numId w:val="56"/>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79_BatchUploadUsers</w:t>
      </w:r>
    </w:p>
    <w:p w14:paraId="5B00EC42" w14:textId="3ADCA93E" w:rsidR="00AF6648" w:rsidRDefault="00AF6648" w:rsidP="006B1C21">
      <w:pPr>
        <w:pStyle w:val="NormalWeb"/>
        <w:numPr>
          <w:ilvl w:val="2"/>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product owner wanted a different design for the batch upload</w:t>
      </w:r>
    </w:p>
    <w:p w14:paraId="150CCE1F" w14:textId="6F75A9A2" w:rsidR="006C00D1" w:rsidRDefault="00F7566B" w:rsidP="006B1C21">
      <w:pPr>
        <w:pStyle w:val="NormalWeb"/>
        <w:numPr>
          <w:ilvl w:val="0"/>
          <w:numId w:val="56"/>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82_</w:t>
      </w:r>
      <w:r w:rsidR="006C00D1">
        <w:rPr>
          <w:rFonts w:ascii="Arial" w:hAnsi="Arial" w:cs="Arial"/>
          <w:color w:val="000000"/>
          <w:sz w:val="22"/>
          <w:szCs w:val="22"/>
        </w:rPr>
        <w:t>EditAboutUs</w:t>
      </w:r>
    </w:p>
    <w:p w14:paraId="3E5574FB" w14:textId="1B425A33" w:rsidR="00AF6648" w:rsidRDefault="00AF6648" w:rsidP="006B1C21">
      <w:pPr>
        <w:pStyle w:val="NormalWeb"/>
        <w:numPr>
          <w:ilvl w:val="2"/>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e were not able to get to this user story during this sprint</w:t>
      </w:r>
    </w:p>
    <w:p w14:paraId="274C3F99" w14:textId="00FA2F4E" w:rsidR="006C00D1" w:rsidRDefault="00F7566B" w:rsidP="006B1C21">
      <w:pPr>
        <w:pStyle w:val="NormalWeb"/>
        <w:numPr>
          <w:ilvl w:val="0"/>
          <w:numId w:val="56"/>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83_Login</w:t>
      </w:r>
      <w:r w:rsidR="006C00D1">
        <w:rPr>
          <w:rFonts w:ascii="Arial" w:hAnsi="Arial" w:cs="Arial"/>
          <w:color w:val="000000"/>
          <w:sz w:val="22"/>
          <w:szCs w:val="22"/>
        </w:rPr>
        <w:t>HomePage</w:t>
      </w:r>
    </w:p>
    <w:p w14:paraId="5B8B1039" w14:textId="0F2A17A3" w:rsidR="00AF6648" w:rsidRPr="00AF6648" w:rsidRDefault="00AF6648" w:rsidP="006B1C21">
      <w:pPr>
        <w:pStyle w:val="NormalWeb"/>
        <w:numPr>
          <w:ilvl w:val="2"/>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e were not able to get to this user story during this sprint</w:t>
      </w:r>
    </w:p>
    <w:p w14:paraId="33309D3C" w14:textId="1F008040" w:rsidR="006C00D1" w:rsidRDefault="00F7566B" w:rsidP="006B1C21">
      <w:pPr>
        <w:pStyle w:val="NormalWeb"/>
        <w:numPr>
          <w:ilvl w:val="0"/>
          <w:numId w:val="56"/>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84_</w:t>
      </w:r>
      <w:r w:rsidR="006C00D1">
        <w:rPr>
          <w:rFonts w:ascii="Arial" w:hAnsi="Arial" w:cs="Arial"/>
          <w:color w:val="000000"/>
          <w:sz w:val="22"/>
          <w:szCs w:val="22"/>
        </w:rPr>
        <w:t>EditUserGuide</w:t>
      </w:r>
    </w:p>
    <w:p w14:paraId="5CD97F96" w14:textId="6F0D6FB8" w:rsidR="00AF6648" w:rsidRPr="00AF6648" w:rsidRDefault="00AF6648" w:rsidP="006B1C21">
      <w:pPr>
        <w:pStyle w:val="NormalWeb"/>
        <w:numPr>
          <w:ilvl w:val="2"/>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e were not able to get to this user story during this sprint</w:t>
      </w:r>
    </w:p>
    <w:p w14:paraId="6B0CD9AA" w14:textId="6B76739B" w:rsidR="006C00D1" w:rsidRDefault="00F7566B" w:rsidP="006B1C21">
      <w:pPr>
        <w:pStyle w:val="NormalWeb"/>
        <w:numPr>
          <w:ilvl w:val="0"/>
          <w:numId w:val="56"/>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89</w:t>
      </w:r>
      <w:r w:rsidR="006C00D1">
        <w:rPr>
          <w:rFonts w:ascii="Arial" w:hAnsi="Arial" w:cs="Arial"/>
          <w:color w:val="000000"/>
          <w:sz w:val="22"/>
          <w:szCs w:val="22"/>
        </w:rPr>
        <w:t>_</w:t>
      </w:r>
      <w:r>
        <w:rPr>
          <w:rFonts w:ascii="Arial" w:hAnsi="Arial" w:cs="Arial"/>
          <w:color w:val="000000"/>
          <w:sz w:val="22"/>
          <w:szCs w:val="22"/>
        </w:rPr>
        <w:t>AgencySpecificBOLO</w:t>
      </w:r>
    </w:p>
    <w:p w14:paraId="7183E1B3" w14:textId="7DD4D13D" w:rsidR="00AF6648" w:rsidRPr="00AF6648" w:rsidRDefault="00AF6648" w:rsidP="006B1C21">
      <w:pPr>
        <w:pStyle w:val="NormalWeb"/>
        <w:numPr>
          <w:ilvl w:val="2"/>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e were not able to get to this user story during this sprint</w:t>
      </w:r>
    </w:p>
    <w:p w14:paraId="1DD1CC1A" w14:textId="15C04480" w:rsidR="006C00D1" w:rsidRDefault="00F7566B" w:rsidP="006B1C21">
      <w:pPr>
        <w:pStyle w:val="NormalWeb"/>
        <w:numPr>
          <w:ilvl w:val="0"/>
          <w:numId w:val="56"/>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w:t>
      </w:r>
      <w:r w:rsidR="00AF6648">
        <w:rPr>
          <w:rFonts w:ascii="Arial" w:hAnsi="Arial" w:cs="Arial"/>
          <w:color w:val="000000"/>
          <w:sz w:val="22"/>
          <w:szCs w:val="22"/>
        </w:rPr>
        <w:t>1180</w:t>
      </w:r>
      <w:r w:rsidR="006C00D1">
        <w:rPr>
          <w:rFonts w:ascii="Arial" w:hAnsi="Arial" w:cs="Arial"/>
          <w:color w:val="000000"/>
          <w:sz w:val="22"/>
          <w:szCs w:val="22"/>
        </w:rPr>
        <w:t>_SetPassword</w:t>
      </w:r>
    </w:p>
    <w:p w14:paraId="686C1721" w14:textId="1B59D7F9" w:rsidR="00AF6648" w:rsidRDefault="00AF6648" w:rsidP="006B1C21">
      <w:pPr>
        <w:pStyle w:val="NormalWeb"/>
        <w:numPr>
          <w:ilvl w:val="2"/>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is user story will be implemented at a later time, the product owner has expressed that it is not a priority for this iteration.</w:t>
      </w:r>
    </w:p>
    <w:p w14:paraId="7F5F712A" w14:textId="77777777" w:rsidR="006C00D1" w:rsidRDefault="006C00D1" w:rsidP="006C00D1">
      <w:pPr>
        <w:jc w:val="center"/>
        <w:rPr>
          <w:b/>
          <w:bCs/>
        </w:rPr>
      </w:pPr>
      <w:r w:rsidRPr="6DECB2AD">
        <w:rPr>
          <w:b/>
          <w:bCs/>
        </w:rPr>
        <w:t xml:space="preserve"> </w:t>
      </w:r>
    </w:p>
    <w:p w14:paraId="15ADD7E5" w14:textId="77777777" w:rsidR="006C00D1" w:rsidRDefault="006C00D1" w:rsidP="006C00D1">
      <w:pPr>
        <w:jc w:val="center"/>
        <w:rPr>
          <w:b/>
          <w:bCs/>
        </w:rPr>
      </w:pPr>
    </w:p>
    <w:p w14:paraId="494030FA" w14:textId="77777777" w:rsidR="006C00D1" w:rsidRDefault="006C00D1" w:rsidP="006C00D1">
      <w:pPr>
        <w:jc w:val="center"/>
        <w:rPr>
          <w:b/>
          <w:bCs/>
        </w:rPr>
      </w:pPr>
    </w:p>
    <w:p w14:paraId="3EA3B6EB" w14:textId="77777777" w:rsidR="006C00D1" w:rsidRDefault="006C00D1" w:rsidP="006C00D1">
      <w:pPr>
        <w:jc w:val="center"/>
        <w:rPr>
          <w:b/>
          <w:bCs/>
        </w:rPr>
      </w:pPr>
    </w:p>
    <w:p w14:paraId="29AD35E1" w14:textId="77777777" w:rsidR="006C00D1" w:rsidRDefault="006C00D1" w:rsidP="006C00D1">
      <w:pPr>
        <w:jc w:val="center"/>
        <w:rPr>
          <w:b/>
          <w:bCs/>
        </w:rPr>
      </w:pPr>
    </w:p>
    <w:p w14:paraId="74F8D0C7" w14:textId="77777777" w:rsidR="006C00D1" w:rsidRDefault="006C00D1" w:rsidP="006C00D1">
      <w:pPr>
        <w:jc w:val="center"/>
        <w:rPr>
          <w:b/>
          <w:bCs/>
        </w:rPr>
      </w:pPr>
    </w:p>
    <w:p w14:paraId="086E4C8C" w14:textId="77777777" w:rsidR="006C00D1" w:rsidRDefault="006C00D1" w:rsidP="006C00D1">
      <w:pPr>
        <w:jc w:val="center"/>
        <w:rPr>
          <w:b/>
          <w:bCs/>
        </w:rPr>
      </w:pPr>
    </w:p>
    <w:p w14:paraId="0A7B39DB" w14:textId="77777777" w:rsidR="006C00D1" w:rsidRDefault="006C00D1" w:rsidP="006C00D1">
      <w:pPr>
        <w:jc w:val="center"/>
        <w:rPr>
          <w:b/>
          <w:bCs/>
        </w:rPr>
      </w:pPr>
    </w:p>
    <w:p w14:paraId="3467335E" w14:textId="77777777" w:rsidR="006C00D1" w:rsidRDefault="006C00D1" w:rsidP="006C00D1">
      <w:pPr>
        <w:jc w:val="center"/>
        <w:rPr>
          <w:b/>
          <w:bCs/>
        </w:rPr>
      </w:pPr>
    </w:p>
    <w:p w14:paraId="762A6873" w14:textId="77777777" w:rsidR="006C00D1" w:rsidRDefault="006C00D1" w:rsidP="006C00D1">
      <w:pPr>
        <w:jc w:val="center"/>
        <w:rPr>
          <w:b/>
          <w:bCs/>
        </w:rPr>
      </w:pPr>
    </w:p>
    <w:p w14:paraId="53F5F2AC" w14:textId="77777777" w:rsidR="006C00D1" w:rsidRDefault="006C00D1" w:rsidP="006C00D1">
      <w:pPr>
        <w:jc w:val="center"/>
        <w:rPr>
          <w:b/>
          <w:bCs/>
        </w:rPr>
      </w:pPr>
    </w:p>
    <w:p w14:paraId="1D6B83BB" w14:textId="77777777" w:rsidR="006C00D1" w:rsidRDefault="006C00D1" w:rsidP="006C00D1">
      <w:pPr>
        <w:jc w:val="center"/>
        <w:rPr>
          <w:b/>
          <w:bCs/>
        </w:rPr>
      </w:pPr>
    </w:p>
    <w:p w14:paraId="1FCBE87F" w14:textId="2E0B20BE" w:rsidR="00FF64CA" w:rsidRDefault="00FF64CA" w:rsidP="006B1C21">
      <w:pPr>
        <w:rPr>
          <w:b/>
          <w:bCs/>
        </w:rPr>
      </w:pPr>
    </w:p>
    <w:p w14:paraId="6855C0FB" w14:textId="77777777" w:rsidR="006B1C21" w:rsidRDefault="006B1C21" w:rsidP="006B1C21">
      <w:pPr>
        <w:rPr>
          <w:b/>
          <w:bCs/>
        </w:rPr>
      </w:pPr>
    </w:p>
    <w:p w14:paraId="1758BBC8" w14:textId="4C8A58AD" w:rsidR="00930164" w:rsidRDefault="6DECB2AD" w:rsidP="006C00D1">
      <w:pPr>
        <w:jc w:val="center"/>
      </w:pPr>
      <w:r w:rsidRPr="6DECB2AD">
        <w:rPr>
          <w:b/>
          <w:bCs/>
        </w:rPr>
        <w:lastRenderedPageBreak/>
        <w:t>Sprint 2 Re</w:t>
      </w:r>
      <w:r w:rsidR="00FF64CA">
        <w:rPr>
          <w:b/>
          <w:bCs/>
        </w:rPr>
        <w:t>view</w:t>
      </w:r>
    </w:p>
    <w:p w14:paraId="101F8CD8" w14:textId="1BF93371" w:rsidR="00930164" w:rsidRDefault="00930164"/>
    <w:p w14:paraId="4989BA4B" w14:textId="538A6FA2" w:rsidR="00243A4C" w:rsidRDefault="00243A4C" w:rsidP="00243A4C">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September 10 - September 23</w:t>
      </w:r>
    </w:p>
    <w:p w14:paraId="2D67DC61" w14:textId="0B667C41" w:rsidR="000E45B7" w:rsidRDefault="001B4419" w:rsidP="00243A4C">
      <w:pPr>
        <w:pStyle w:val="NormalWeb"/>
        <w:spacing w:before="0" w:beforeAutospacing="0" w:after="0" w:afterAutospacing="0"/>
      </w:pPr>
      <w:r>
        <w:t xml:space="preserve">Date: </w:t>
      </w:r>
      <w:r w:rsidR="000E45B7">
        <w:t>September 23</w:t>
      </w:r>
      <w:r w:rsidR="000E45B7" w:rsidRPr="000E45B7">
        <w:rPr>
          <w:vertAlign w:val="superscript"/>
        </w:rPr>
        <w:t>rd</w:t>
      </w:r>
      <w:r w:rsidR="000E45B7">
        <w:t>, 2016</w:t>
      </w:r>
    </w:p>
    <w:p w14:paraId="43BCA6D6" w14:textId="77777777" w:rsidR="00243A4C" w:rsidRDefault="00243A4C" w:rsidP="00243A4C">
      <w:pPr>
        <w:pStyle w:val="NormalWeb"/>
        <w:spacing w:before="0" w:beforeAutospacing="0" w:after="0" w:afterAutospacing="0"/>
      </w:pPr>
      <w:r>
        <w:rPr>
          <w:rFonts w:ascii="Arial" w:hAnsi="Arial" w:cs="Arial"/>
          <w:color w:val="000000"/>
          <w:sz w:val="22"/>
          <w:szCs w:val="22"/>
        </w:rPr>
        <w:t>Attendees: Dominick Martelly, Brian Zamora, Jason Cohen, Frank Jagger</w:t>
      </w:r>
    </w:p>
    <w:p w14:paraId="3759468B" w14:textId="77777777" w:rsidR="00243A4C" w:rsidRDefault="00243A4C" w:rsidP="00243A4C">
      <w:pPr>
        <w:pStyle w:val="NormalWeb"/>
        <w:spacing w:before="0" w:beforeAutospacing="0" w:after="0" w:afterAutospacing="0"/>
      </w:pPr>
      <w:r>
        <w:rPr>
          <w:rFonts w:ascii="Arial" w:hAnsi="Arial" w:cs="Arial"/>
          <w:color w:val="000000"/>
          <w:sz w:val="22"/>
          <w:szCs w:val="22"/>
        </w:rPr>
        <w:t>Start time: 2:00pm</w:t>
      </w:r>
    </w:p>
    <w:p w14:paraId="76F4246D" w14:textId="77777777" w:rsidR="00243A4C" w:rsidRDefault="00243A4C" w:rsidP="00243A4C">
      <w:pPr>
        <w:pStyle w:val="NormalWeb"/>
        <w:spacing w:before="0" w:beforeAutospacing="0" w:after="0" w:afterAutospacing="0"/>
      </w:pPr>
      <w:r>
        <w:rPr>
          <w:rFonts w:ascii="Arial" w:hAnsi="Arial" w:cs="Arial"/>
          <w:color w:val="000000"/>
          <w:sz w:val="22"/>
          <w:szCs w:val="22"/>
        </w:rPr>
        <w:t>End time: 2:30pm</w:t>
      </w:r>
    </w:p>
    <w:p w14:paraId="0F2652F3" w14:textId="77777777" w:rsidR="00243A4C" w:rsidRDefault="00243A4C" w:rsidP="00243A4C">
      <w:pPr>
        <w:rPr>
          <w:rFonts w:eastAsia="Times New Roman"/>
        </w:rPr>
      </w:pPr>
    </w:p>
    <w:p w14:paraId="4C48F6BD" w14:textId="77777777" w:rsidR="00243A4C" w:rsidRDefault="00243A4C" w:rsidP="00243A4C">
      <w:pPr>
        <w:pStyle w:val="NormalWeb"/>
        <w:spacing w:before="0" w:beforeAutospacing="0" w:after="0" w:afterAutospacing="0"/>
      </w:pPr>
      <w:r>
        <w:rPr>
          <w:rFonts w:ascii="Arial" w:hAnsi="Arial" w:cs="Arial"/>
          <w:color w:val="000000"/>
          <w:sz w:val="22"/>
          <w:szCs w:val="22"/>
        </w:rPr>
        <w:t xml:space="preserve">After a show and tell presentation, the implementation of the following user stories were accepted by the product owners: </w:t>
      </w:r>
    </w:p>
    <w:p w14:paraId="64B9C8BF" w14:textId="77777777" w:rsidR="00AF6648" w:rsidRDefault="00AF6648" w:rsidP="006B1C21">
      <w:pPr>
        <w:pStyle w:val="NormalWeb"/>
        <w:numPr>
          <w:ilvl w:val="0"/>
          <w:numId w:val="56"/>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79_BatchUploadUsers</w:t>
      </w:r>
    </w:p>
    <w:p w14:paraId="46573A8D" w14:textId="77777777" w:rsidR="00AF6648" w:rsidRDefault="00AF6648" w:rsidP="006B1C21">
      <w:pPr>
        <w:pStyle w:val="NormalWeb"/>
        <w:numPr>
          <w:ilvl w:val="0"/>
          <w:numId w:val="56"/>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82_EditAboutUs</w:t>
      </w:r>
    </w:p>
    <w:p w14:paraId="1B6E1408" w14:textId="77777777" w:rsidR="00AF6648" w:rsidRDefault="00AF6648" w:rsidP="006B1C21">
      <w:pPr>
        <w:pStyle w:val="NormalWeb"/>
        <w:numPr>
          <w:ilvl w:val="0"/>
          <w:numId w:val="56"/>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83_LoginHomePage</w:t>
      </w:r>
    </w:p>
    <w:p w14:paraId="69034474" w14:textId="77777777" w:rsidR="00AF6648" w:rsidRDefault="00AF6648" w:rsidP="006B1C21">
      <w:pPr>
        <w:pStyle w:val="NormalWeb"/>
        <w:numPr>
          <w:ilvl w:val="0"/>
          <w:numId w:val="56"/>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84_EditUserGuide</w:t>
      </w:r>
    </w:p>
    <w:p w14:paraId="3D661645" w14:textId="77777777" w:rsidR="00AF6648" w:rsidRDefault="00AF6648" w:rsidP="006B1C21">
      <w:pPr>
        <w:pStyle w:val="NormalWeb"/>
        <w:numPr>
          <w:ilvl w:val="0"/>
          <w:numId w:val="56"/>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89_AgencySpecificBOLO</w:t>
      </w:r>
    </w:p>
    <w:p w14:paraId="10711FC6" w14:textId="18E803C2" w:rsidR="00AF6648" w:rsidRDefault="00AF6648" w:rsidP="006B1C21">
      <w:pPr>
        <w:pStyle w:val="NormalWeb"/>
        <w:numPr>
          <w:ilvl w:val="0"/>
          <w:numId w:val="56"/>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80_SetPassword</w:t>
      </w:r>
    </w:p>
    <w:p w14:paraId="4AC594BD" w14:textId="3EEB5D08" w:rsidR="00AF6648" w:rsidRDefault="00AF6648" w:rsidP="006B1C21">
      <w:pPr>
        <w:pStyle w:val="NormalWeb"/>
        <w:numPr>
          <w:ilvl w:val="0"/>
          <w:numId w:val="56"/>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90_AgencySpecificView</w:t>
      </w:r>
    </w:p>
    <w:p w14:paraId="5B606C10" w14:textId="77777777" w:rsidR="00243A4C" w:rsidRDefault="00243A4C" w:rsidP="00243A4C">
      <w:pPr>
        <w:rPr>
          <w:rFonts w:eastAsia="Times New Roman"/>
        </w:rPr>
      </w:pPr>
    </w:p>
    <w:p w14:paraId="6257CABC" w14:textId="1F105694" w:rsidR="00AF6648" w:rsidRPr="00AF6648" w:rsidRDefault="00243A4C" w:rsidP="00AF6648">
      <w:pPr>
        <w:pStyle w:val="NormalWeb"/>
        <w:spacing w:before="0" w:beforeAutospacing="0" w:after="0" w:afterAutospacing="0" w:line="259" w:lineRule="auto"/>
        <w:rPr>
          <w:rFonts w:asciiTheme="minorHAnsi" w:hAnsiTheme="minorHAnsi" w:cstheme="minorBidi"/>
          <w:sz w:val="21"/>
          <w:szCs w:val="21"/>
        </w:rPr>
      </w:pPr>
      <w:r>
        <w:rPr>
          <w:rFonts w:ascii="Arial" w:hAnsi="Arial" w:cs="Arial"/>
          <w:color w:val="000000"/>
          <w:sz w:val="22"/>
          <w:szCs w:val="22"/>
        </w:rPr>
        <w:t xml:space="preserve">The following ones were rejected and moved back to the product backlog to be assigned to a future sprint at a future Spring Planning meeting. </w:t>
      </w:r>
    </w:p>
    <w:p w14:paraId="58F47483" w14:textId="77777777" w:rsidR="00AF6648" w:rsidRDefault="00AF6648" w:rsidP="006B1C21">
      <w:pPr>
        <w:pStyle w:val="NormalWeb"/>
        <w:numPr>
          <w:ilvl w:val="0"/>
          <w:numId w:val="56"/>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80_SetPassword</w:t>
      </w:r>
    </w:p>
    <w:p w14:paraId="3526A44D" w14:textId="77777777" w:rsidR="00AF6648" w:rsidRDefault="00AF6648" w:rsidP="006B1C21">
      <w:pPr>
        <w:pStyle w:val="NormalWeb"/>
        <w:numPr>
          <w:ilvl w:val="2"/>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is user story will be implemented at a later time, the product owner has expressed that it is not a priority for this iteration.</w:t>
      </w:r>
    </w:p>
    <w:p w14:paraId="7584C1D9" w14:textId="77777777" w:rsidR="009D20FC" w:rsidRDefault="009D20FC" w:rsidP="00930164">
      <w:pPr>
        <w:jc w:val="center"/>
        <w:rPr>
          <w:rFonts w:ascii="Arial" w:eastAsia="Arial" w:hAnsi="Arial" w:cs="Arial"/>
          <w:sz w:val="22"/>
          <w:szCs w:val="22"/>
        </w:rPr>
      </w:pPr>
    </w:p>
    <w:p w14:paraId="732257E1" w14:textId="08D16F01" w:rsidR="000A3360" w:rsidRDefault="000A3360" w:rsidP="00930164">
      <w:pPr>
        <w:jc w:val="center"/>
        <w:rPr>
          <w:rFonts w:ascii="Arial" w:eastAsia="Arial" w:hAnsi="Arial" w:cs="Arial"/>
          <w:sz w:val="22"/>
          <w:szCs w:val="22"/>
        </w:rPr>
      </w:pPr>
    </w:p>
    <w:p w14:paraId="5E29E8B6" w14:textId="77777777" w:rsidR="000A3360" w:rsidRDefault="000A3360" w:rsidP="00930164">
      <w:pPr>
        <w:jc w:val="center"/>
        <w:rPr>
          <w:rFonts w:ascii="Arial" w:eastAsia="Arial" w:hAnsi="Arial" w:cs="Arial"/>
          <w:sz w:val="22"/>
          <w:szCs w:val="22"/>
        </w:rPr>
      </w:pPr>
    </w:p>
    <w:p w14:paraId="744CD566" w14:textId="77777777" w:rsidR="000A3360" w:rsidRDefault="000A3360" w:rsidP="00930164">
      <w:pPr>
        <w:jc w:val="center"/>
        <w:rPr>
          <w:rFonts w:ascii="Arial" w:eastAsia="Arial" w:hAnsi="Arial" w:cs="Arial"/>
          <w:sz w:val="22"/>
          <w:szCs w:val="22"/>
        </w:rPr>
      </w:pPr>
    </w:p>
    <w:p w14:paraId="0300CB92" w14:textId="77777777" w:rsidR="000A3360" w:rsidRDefault="000A3360" w:rsidP="00930164">
      <w:pPr>
        <w:jc w:val="center"/>
        <w:rPr>
          <w:rFonts w:ascii="Arial" w:eastAsia="Arial" w:hAnsi="Arial" w:cs="Arial"/>
          <w:sz w:val="22"/>
          <w:szCs w:val="22"/>
        </w:rPr>
      </w:pPr>
    </w:p>
    <w:p w14:paraId="5D4195F5" w14:textId="77777777" w:rsidR="000A3360" w:rsidRDefault="000A3360" w:rsidP="00930164">
      <w:pPr>
        <w:jc w:val="center"/>
        <w:rPr>
          <w:rFonts w:ascii="Arial" w:eastAsia="Arial" w:hAnsi="Arial" w:cs="Arial"/>
          <w:sz w:val="22"/>
          <w:szCs w:val="22"/>
        </w:rPr>
      </w:pPr>
    </w:p>
    <w:p w14:paraId="2E012F5C" w14:textId="77777777" w:rsidR="000A3360" w:rsidRDefault="000A3360" w:rsidP="00930164">
      <w:pPr>
        <w:jc w:val="center"/>
        <w:rPr>
          <w:rFonts w:ascii="Arial" w:eastAsia="Arial" w:hAnsi="Arial" w:cs="Arial"/>
          <w:sz w:val="22"/>
          <w:szCs w:val="22"/>
        </w:rPr>
      </w:pPr>
    </w:p>
    <w:p w14:paraId="38F1AAA3" w14:textId="77777777" w:rsidR="000A3360" w:rsidRDefault="000A3360" w:rsidP="00930164">
      <w:pPr>
        <w:jc w:val="center"/>
        <w:rPr>
          <w:rFonts w:ascii="Arial" w:eastAsia="Arial" w:hAnsi="Arial" w:cs="Arial"/>
          <w:sz w:val="22"/>
          <w:szCs w:val="22"/>
        </w:rPr>
      </w:pPr>
    </w:p>
    <w:p w14:paraId="18D637C2" w14:textId="77777777" w:rsidR="000A3360" w:rsidRDefault="000A3360" w:rsidP="00930164">
      <w:pPr>
        <w:jc w:val="center"/>
        <w:rPr>
          <w:rFonts w:ascii="Arial" w:eastAsia="Arial" w:hAnsi="Arial" w:cs="Arial"/>
          <w:sz w:val="22"/>
          <w:szCs w:val="22"/>
        </w:rPr>
      </w:pPr>
    </w:p>
    <w:p w14:paraId="5F5047EB" w14:textId="77777777" w:rsidR="000A3360" w:rsidRDefault="000A3360" w:rsidP="00930164">
      <w:pPr>
        <w:jc w:val="center"/>
        <w:rPr>
          <w:rFonts w:ascii="Arial" w:eastAsia="Arial" w:hAnsi="Arial" w:cs="Arial"/>
          <w:sz w:val="22"/>
          <w:szCs w:val="22"/>
        </w:rPr>
      </w:pPr>
    </w:p>
    <w:p w14:paraId="316E05E0" w14:textId="77777777" w:rsidR="000A3360" w:rsidRDefault="000A3360" w:rsidP="00930164">
      <w:pPr>
        <w:jc w:val="center"/>
        <w:rPr>
          <w:rFonts w:ascii="Arial" w:eastAsia="Arial" w:hAnsi="Arial" w:cs="Arial"/>
          <w:sz w:val="22"/>
          <w:szCs w:val="22"/>
        </w:rPr>
      </w:pPr>
    </w:p>
    <w:p w14:paraId="15BA8785" w14:textId="77777777" w:rsidR="000A3360" w:rsidRDefault="000A3360" w:rsidP="00930164">
      <w:pPr>
        <w:jc w:val="center"/>
        <w:rPr>
          <w:rFonts w:ascii="Arial" w:eastAsia="Arial" w:hAnsi="Arial" w:cs="Arial"/>
          <w:sz w:val="22"/>
          <w:szCs w:val="22"/>
        </w:rPr>
      </w:pPr>
    </w:p>
    <w:p w14:paraId="013766EB" w14:textId="77777777" w:rsidR="000A3360" w:rsidRDefault="000A3360" w:rsidP="00930164">
      <w:pPr>
        <w:jc w:val="center"/>
        <w:rPr>
          <w:rFonts w:ascii="Arial" w:eastAsia="Arial" w:hAnsi="Arial" w:cs="Arial"/>
          <w:sz w:val="22"/>
          <w:szCs w:val="22"/>
        </w:rPr>
      </w:pPr>
    </w:p>
    <w:p w14:paraId="0C91E402" w14:textId="77777777" w:rsidR="000A3360" w:rsidRDefault="000A3360" w:rsidP="00930164">
      <w:pPr>
        <w:jc w:val="center"/>
        <w:rPr>
          <w:rFonts w:ascii="Arial" w:eastAsia="Arial" w:hAnsi="Arial" w:cs="Arial"/>
          <w:sz w:val="22"/>
          <w:szCs w:val="22"/>
        </w:rPr>
      </w:pPr>
    </w:p>
    <w:p w14:paraId="758D5403" w14:textId="77777777" w:rsidR="000A3360" w:rsidRDefault="000A3360" w:rsidP="00930164">
      <w:pPr>
        <w:jc w:val="center"/>
        <w:rPr>
          <w:rFonts w:ascii="Arial" w:eastAsia="Arial" w:hAnsi="Arial" w:cs="Arial"/>
          <w:sz w:val="22"/>
          <w:szCs w:val="22"/>
        </w:rPr>
      </w:pPr>
    </w:p>
    <w:p w14:paraId="370A6E04" w14:textId="77777777" w:rsidR="000A3360" w:rsidRDefault="000A3360" w:rsidP="00930164">
      <w:pPr>
        <w:jc w:val="center"/>
        <w:rPr>
          <w:rFonts w:ascii="Arial" w:eastAsia="Arial" w:hAnsi="Arial" w:cs="Arial"/>
          <w:sz w:val="22"/>
          <w:szCs w:val="22"/>
        </w:rPr>
      </w:pPr>
    </w:p>
    <w:p w14:paraId="2B50379E" w14:textId="77777777" w:rsidR="000A3360" w:rsidRDefault="000A3360" w:rsidP="00930164">
      <w:pPr>
        <w:jc w:val="center"/>
        <w:rPr>
          <w:rFonts w:ascii="Arial" w:eastAsia="Arial" w:hAnsi="Arial" w:cs="Arial"/>
          <w:sz w:val="22"/>
          <w:szCs w:val="22"/>
        </w:rPr>
      </w:pPr>
    </w:p>
    <w:p w14:paraId="4CC7893F" w14:textId="77777777" w:rsidR="000A3360" w:rsidRDefault="000A3360" w:rsidP="00930164">
      <w:pPr>
        <w:jc w:val="center"/>
        <w:rPr>
          <w:rFonts w:ascii="Arial" w:eastAsia="Arial" w:hAnsi="Arial" w:cs="Arial"/>
          <w:sz w:val="22"/>
          <w:szCs w:val="22"/>
        </w:rPr>
      </w:pPr>
    </w:p>
    <w:p w14:paraId="4B8718B5" w14:textId="77777777" w:rsidR="000A3360" w:rsidRDefault="000A3360" w:rsidP="00930164">
      <w:pPr>
        <w:jc w:val="center"/>
        <w:rPr>
          <w:rFonts w:ascii="Arial" w:eastAsia="Arial" w:hAnsi="Arial" w:cs="Arial"/>
          <w:sz w:val="22"/>
          <w:szCs w:val="22"/>
        </w:rPr>
      </w:pPr>
    </w:p>
    <w:p w14:paraId="0B02D106" w14:textId="77777777" w:rsidR="000A3360" w:rsidRDefault="000A3360" w:rsidP="00930164">
      <w:pPr>
        <w:jc w:val="center"/>
        <w:rPr>
          <w:rFonts w:ascii="Arial" w:eastAsia="Arial" w:hAnsi="Arial" w:cs="Arial"/>
          <w:sz w:val="22"/>
          <w:szCs w:val="22"/>
        </w:rPr>
      </w:pPr>
    </w:p>
    <w:p w14:paraId="665CC675" w14:textId="77777777" w:rsidR="00AF6648" w:rsidRDefault="00AF6648" w:rsidP="00930164">
      <w:pPr>
        <w:jc w:val="center"/>
        <w:rPr>
          <w:b/>
          <w:bCs/>
        </w:rPr>
      </w:pPr>
    </w:p>
    <w:p w14:paraId="109E6A22" w14:textId="282A8B26" w:rsidR="00AF6648" w:rsidRDefault="00AF6648" w:rsidP="00FF64CA">
      <w:pPr>
        <w:rPr>
          <w:b/>
          <w:bCs/>
        </w:rPr>
      </w:pPr>
    </w:p>
    <w:p w14:paraId="7BF3F389" w14:textId="77777777" w:rsidR="00FF64CA" w:rsidRDefault="00FF64CA" w:rsidP="00FF64CA">
      <w:pPr>
        <w:rPr>
          <w:b/>
          <w:bCs/>
        </w:rPr>
      </w:pPr>
    </w:p>
    <w:p w14:paraId="7A9F0DA4" w14:textId="77777777" w:rsidR="00FF64CA" w:rsidRDefault="00FF64CA" w:rsidP="00FF64CA">
      <w:pPr>
        <w:rPr>
          <w:b/>
          <w:bCs/>
        </w:rPr>
      </w:pPr>
    </w:p>
    <w:p w14:paraId="7176D48B" w14:textId="77777777" w:rsidR="00FF64CA" w:rsidRDefault="00FF64CA" w:rsidP="00FF64CA">
      <w:pPr>
        <w:rPr>
          <w:b/>
          <w:bCs/>
        </w:rPr>
      </w:pPr>
    </w:p>
    <w:p w14:paraId="12A6E84D" w14:textId="77777777" w:rsidR="00FF64CA" w:rsidRDefault="00FF64CA" w:rsidP="00FF64CA">
      <w:pPr>
        <w:rPr>
          <w:b/>
          <w:bCs/>
        </w:rPr>
      </w:pPr>
    </w:p>
    <w:p w14:paraId="3B9A1DE8" w14:textId="6F885C1A" w:rsidR="00930164" w:rsidRDefault="6DECB2AD" w:rsidP="00930164">
      <w:pPr>
        <w:jc w:val="center"/>
      </w:pPr>
      <w:r w:rsidRPr="6DECB2AD">
        <w:rPr>
          <w:b/>
          <w:bCs/>
        </w:rPr>
        <w:lastRenderedPageBreak/>
        <w:t>Sprint 3 Re</w:t>
      </w:r>
      <w:r w:rsidR="00FF64CA">
        <w:rPr>
          <w:b/>
          <w:bCs/>
        </w:rPr>
        <w:t>view</w:t>
      </w:r>
    </w:p>
    <w:p w14:paraId="7F576C56" w14:textId="77777777" w:rsidR="00930164" w:rsidRDefault="00930164"/>
    <w:p w14:paraId="24814F9D" w14:textId="3D281A17" w:rsidR="000A3360" w:rsidRDefault="003644FF" w:rsidP="000A3360">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September 24 - October</w:t>
      </w:r>
      <w:r w:rsidR="000A3360">
        <w:rPr>
          <w:rFonts w:ascii="Arial" w:hAnsi="Arial" w:cs="Arial"/>
          <w:color w:val="000000"/>
          <w:sz w:val="22"/>
          <w:szCs w:val="22"/>
        </w:rPr>
        <w:t xml:space="preserve"> </w:t>
      </w:r>
      <w:r>
        <w:rPr>
          <w:rFonts w:ascii="Arial" w:hAnsi="Arial" w:cs="Arial"/>
          <w:color w:val="000000"/>
          <w:sz w:val="22"/>
          <w:szCs w:val="22"/>
        </w:rPr>
        <w:t>7</w:t>
      </w:r>
    </w:p>
    <w:p w14:paraId="00CCE393" w14:textId="6E4ED532" w:rsidR="000E45B7" w:rsidRDefault="001B4419" w:rsidP="000A3360">
      <w:pPr>
        <w:pStyle w:val="NormalWeb"/>
        <w:spacing w:before="0" w:beforeAutospacing="0" w:after="0" w:afterAutospacing="0"/>
      </w:pPr>
      <w:r>
        <w:t xml:space="preserve">Date: </w:t>
      </w:r>
      <w:r w:rsidR="000E45B7">
        <w:t>October 7</w:t>
      </w:r>
      <w:r w:rsidR="000E45B7" w:rsidRPr="000E45B7">
        <w:rPr>
          <w:vertAlign w:val="superscript"/>
        </w:rPr>
        <w:t>th</w:t>
      </w:r>
      <w:r w:rsidR="000E45B7">
        <w:t>, 2016</w:t>
      </w:r>
    </w:p>
    <w:p w14:paraId="0FD7F2C2" w14:textId="5A07A751" w:rsidR="000A3360" w:rsidRDefault="000A3360" w:rsidP="000A3360">
      <w:pPr>
        <w:pStyle w:val="NormalWeb"/>
        <w:spacing w:before="0" w:beforeAutospacing="0" w:after="0" w:afterAutospacing="0"/>
      </w:pPr>
      <w:r>
        <w:rPr>
          <w:rFonts w:ascii="Arial" w:hAnsi="Arial" w:cs="Arial"/>
          <w:color w:val="000000"/>
          <w:sz w:val="22"/>
          <w:szCs w:val="22"/>
        </w:rPr>
        <w:t xml:space="preserve">Attendees: </w:t>
      </w:r>
      <w:r w:rsidR="005F55D1">
        <w:rPr>
          <w:rFonts w:ascii="Arial" w:hAnsi="Arial" w:cs="Arial"/>
          <w:color w:val="000000"/>
          <w:sz w:val="22"/>
          <w:szCs w:val="22"/>
        </w:rPr>
        <w:t>Dominick Martelly, Brian Zamora, Jason Cohen</w:t>
      </w:r>
    </w:p>
    <w:p w14:paraId="6A88C335" w14:textId="77777777" w:rsidR="000A3360" w:rsidRDefault="000A3360" w:rsidP="000A3360">
      <w:pPr>
        <w:pStyle w:val="NormalWeb"/>
        <w:spacing w:before="0" w:beforeAutospacing="0" w:after="0" w:afterAutospacing="0"/>
      </w:pPr>
      <w:r>
        <w:rPr>
          <w:rFonts w:ascii="Arial" w:hAnsi="Arial" w:cs="Arial"/>
          <w:color w:val="000000"/>
          <w:sz w:val="22"/>
          <w:szCs w:val="22"/>
        </w:rPr>
        <w:t>Start time: 1:50pm</w:t>
      </w:r>
    </w:p>
    <w:p w14:paraId="1BB5B414" w14:textId="77777777" w:rsidR="000A3360" w:rsidRDefault="000A3360" w:rsidP="000A3360">
      <w:pPr>
        <w:pStyle w:val="NormalWeb"/>
        <w:spacing w:before="0" w:beforeAutospacing="0" w:after="0" w:afterAutospacing="0"/>
      </w:pPr>
      <w:r>
        <w:rPr>
          <w:rFonts w:ascii="Arial" w:hAnsi="Arial" w:cs="Arial"/>
          <w:color w:val="000000"/>
          <w:sz w:val="22"/>
          <w:szCs w:val="22"/>
        </w:rPr>
        <w:t>End time: 2:10pm</w:t>
      </w:r>
    </w:p>
    <w:p w14:paraId="24CA255B" w14:textId="77777777" w:rsidR="000A3360" w:rsidRDefault="000A3360" w:rsidP="000A3360">
      <w:pPr>
        <w:rPr>
          <w:rFonts w:eastAsia="Times New Roman"/>
        </w:rPr>
      </w:pPr>
    </w:p>
    <w:p w14:paraId="7A07CF79" w14:textId="77777777" w:rsidR="000A3360" w:rsidRDefault="000A3360" w:rsidP="000A3360">
      <w:pPr>
        <w:pStyle w:val="NormalWeb"/>
        <w:spacing w:before="0" w:beforeAutospacing="0" w:after="0" w:afterAutospacing="0"/>
      </w:pPr>
      <w:r>
        <w:rPr>
          <w:rFonts w:ascii="Arial" w:hAnsi="Arial" w:cs="Arial"/>
          <w:color w:val="000000"/>
          <w:sz w:val="22"/>
          <w:szCs w:val="22"/>
        </w:rPr>
        <w:t xml:space="preserve">After a show and tell presentation, the implementation of the following user stories were accepted by the product owners: </w:t>
      </w:r>
    </w:p>
    <w:p w14:paraId="18AF56BC" w14:textId="65D90C59" w:rsidR="000A3360" w:rsidRDefault="00AF6648" w:rsidP="006B1C21">
      <w:pPr>
        <w:pStyle w:val="NormalWeb"/>
        <w:numPr>
          <w:ilvl w:val="0"/>
          <w:numId w:val="57"/>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91</w:t>
      </w:r>
      <w:r w:rsidR="000A3360">
        <w:rPr>
          <w:rFonts w:ascii="Arial" w:hAnsi="Arial" w:cs="Arial"/>
          <w:color w:val="000000"/>
          <w:sz w:val="22"/>
          <w:szCs w:val="22"/>
        </w:rPr>
        <w:t>_</w:t>
      </w:r>
      <w:r>
        <w:rPr>
          <w:rFonts w:ascii="Arial" w:hAnsi="Arial" w:cs="Arial"/>
          <w:color w:val="000000"/>
          <w:sz w:val="22"/>
          <w:szCs w:val="22"/>
        </w:rPr>
        <w:t>EmailPDFPrivacy</w:t>
      </w:r>
    </w:p>
    <w:p w14:paraId="199F34DA" w14:textId="287292FD" w:rsidR="000A3360" w:rsidRDefault="00AF6648" w:rsidP="006B1C21">
      <w:pPr>
        <w:pStyle w:val="NormalWeb"/>
        <w:numPr>
          <w:ilvl w:val="0"/>
          <w:numId w:val="57"/>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94</w:t>
      </w:r>
      <w:r w:rsidR="000A3360">
        <w:rPr>
          <w:rFonts w:ascii="Arial" w:hAnsi="Arial" w:cs="Arial"/>
          <w:color w:val="000000"/>
          <w:sz w:val="22"/>
          <w:szCs w:val="22"/>
        </w:rPr>
        <w:t xml:space="preserve">_ </w:t>
      </w:r>
      <w:r>
        <w:rPr>
          <w:rFonts w:ascii="Arial" w:hAnsi="Arial" w:cs="Arial"/>
          <w:color w:val="000000"/>
          <w:sz w:val="22"/>
          <w:szCs w:val="22"/>
        </w:rPr>
        <w:t>BOLOCategoryCreation</w:t>
      </w:r>
    </w:p>
    <w:p w14:paraId="313873A2" w14:textId="3D761D08" w:rsidR="00243A4C" w:rsidRDefault="00AF6648" w:rsidP="006B1C21">
      <w:pPr>
        <w:pStyle w:val="NormalWeb"/>
        <w:numPr>
          <w:ilvl w:val="0"/>
          <w:numId w:val="57"/>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96_BOLOCategoryRendering</w:t>
      </w:r>
    </w:p>
    <w:p w14:paraId="6DCC1D8A" w14:textId="77777777" w:rsidR="00243A4C" w:rsidRPr="00243A4C" w:rsidRDefault="00243A4C" w:rsidP="00243A4C">
      <w:pPr>
        <w:pStyle w:val="NormalWeb"/>
        <w:spacing w:before="0" w:beforeAutospacing="0" w:after="0" w:afterAutospacing="0"/>
        <w:textAlignment w:val="baseline"/>
        <w:rPr>
          <w:rFonts w:ascii="Arial" w:hAnsi="Arial" w:cs="Arial"/>
          <w:color w:val="000000"/>
          <w:sz w:val="22"/>
          <w:szCs w:val="22"/>
        </w:rPr>
      </w:pPr>
    </w:p>
    <w:p w14:paraId="4C2A9E2C" w14:textId="77777777" w:rsidR="00243A4C" w:rsidRDefault="00243A4C" w:rsidP="00243A4C">
      <w:pPr>
        <w:pStyle w:val="NormalWeb"/>
        <w:spacing w:before="0" w:beforeAutospacing="0" w:after="0" w:afterAutospacing="0"/>
      </w:pPr>
      <w:r>
        <w:rPr>
          <w:rFonts w:ascii="Arial" w:hAnsi="Arial" w:cs="Arial"/>
          <w:color w:val="000000"/>
          <w:sz w:val="22"/>
          <w:szCs w:val="22"/>
        </w:rPr>
        <w:t xml:space="preserve">The following ones were rejected and moved back to the product backlog to be assigned to a future sprint at a future Spring Planning meeting. </w:t>
      </w:r>
    </w:p>
    <w:p w14:paraId="1A02DBB9" w14:textId="25ECC8CB" w:rsidR="00243A4C" w:rsidRDefault="004B7DCC" w:rsidP="006B1C21">
      <w:pPr>
        <w:pStyle w:val="NormalWeb"/>
        <w:numPr>
          <w:ilvl w:val="0"/>
          <w:numId w:val="59"/>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98_AdjustBOLOViewForMongoDB</w:t>
      </w:r>
    </w:p>
    <w:p w14:paraId="7AB40499" w14:textId="77777777" w:rsidR="00243A4C" w:rsidRDefault="00243A4C" w:rsidP="006B1C21">
      <w:pPr>
        <w:pStyle w:val="NormalWeb"/>
        <w:numPr>
          <w:ilvl w:val="1"/>
          <w:numId w:val="59"/>
        </w:numPr>
        <w:spacing w:before="0" w:beforeAutospacing="0" w:after="0" w:afterAutospacing="0"/>
        <w:ind w:left="2520"/>
        <w:textAlignment w:val="baseline"/>
        <w:rPr>
          <w:rFonts w:ascii="Arial" w:hAnsi="Arial" w:cs="Arial"/>
          <w:color w:val="000000"/>
          <w:sz w:val="22"/>
          <w:szCs w:val="22"/>
        </w:rPr>
      </w:pPr>
      <w:r>
        <w:rPr>
          <w:rFonts w:ascii="Arial" w:hAnsi="Arial" w:cs="Arial"/>
          <w:color w:val="000000"/>
          <w:sz w:val="22"/>
          <w:szCs w:val="22"/>
        </w:rPr>
        <w:t>The product owner wants the view of bolo details to use more of the user space for pictures and details of the bolo</w:t>
      </w:r>
    </w:p>
    <w:p w14:paraId="54F81025" w14:textId="77777777" w:rsidR="004B7DCC" w:rsidRDefault="004B7DCC" w:rsidP="004B7DCC">
      <w:pPr>
        <w:pStyle w:val="NormalWeb"/>
        <w:spacing w:before="0" w:beforeAutospacing="0" w:after="0" w:afterAutospacing="0"/>
        <w:textAlignment w:val="baseline"/>
        <w:rPr>
          <w:rFonts w:ascii="Arial" w:hAnsi="Arial" w:cs="Arial"/>
          <w:color w:val="000000"/>
          <w:sz w:val="22"/>
          <w:szCs w:val="22"/>
        </w:rPr>
      </w:pPr>
    </w:p>
    <w:p w14:paraId="2B2FDE18" w14:textId="77777777" w:rsidR="004B7DCC" w:rsidRDefault="004B7DCC" w:rsidP="006B1C21">
      <w:pPr>
        <w:numPr>
          <w:ilvl w:val="0"/>
          <w:numId w:val="2"/>
        </w:numPr>
        <w:ind w:left="1440"/>
        <w:textAlignment w:val="baseline"/>
        <w:rPr>
          <w:rFonts w:ascii="Arial" w:eastAsia="Arial" w:hAnsi="Arial" w:cs="Arial"/>
          <w:sz w:val="22"/>
          <w:szCs w:val="22"/>
        </w:rPr>
      </w:pPr>
      <w:r>
        <w:rPr>
          <w:rFonts w:ascii="Arial" w:eastAsia="Arial" w:hAnsi="Arial" w:cs="Arial"/>
          <w:sz w:val="22"/>
          <w:szCs w:val="22"/>
        </w:rPr>
        <w:t>#1197_Email Confirmation</w:t>
      </w:r>
    </w:p>
    <w:p w14:paraId="6FF2B85F" w14:textId="118E0201" w:rsidR="00243A4C" w:rsidRPr="004B7DCC" w:rsidRDefault="004B7DCC" w:rsidP="006B1C21">
      <w:pPr>
        <w:numPr>
          <w:ilvl w:val="2"/>
          <w:numId w:val="2"/>
        </w:numPr>
        <w:textAlignment w:val="baseline"/>
        <w:rPr>
          <w:rFonts w:ascii="Arial" w:eastAsia="Arial" w:hAnsi="Arial" w:cs="Arial"/>
          <w:sz w:val="22"/>
          <w:szCs w:val="22"/>
        </w:rPr>
      </w:pPr>
      <w:r>
        <w:rPr>
          <w:rFonts w:ascii="Arial" w:eastAsia="Arial" w:hAnsi="Arial" w:cs="Arial"/>
          <w:sz w:val="22"/>
          <w:szCs w:val="22"/>
        </w:rPr>
        <w:t>The email confirmation system is going to be changed, because of an upcoming change in the database. As a result, this user story will be moved to sprint 4</w:t>
      </w:r>
    </w:p>
    <w:p w14:paraId="2E2F81A9" w14:textId="77777777" w:rsidR="000A3360" w:rsidRDefault="000A3360" w:rsidP="000A3360">
      <w:pPr>
        <w:rPr>
          <w:rFonts w:eastAsia="Times New Roman"/>
        </w:rPr>
      </w:pPr>
    </w:p>
    <w:p w14:paraId="5350C388" w14:textId="77777777" w:rsidR="009D20FC" w:rsidRDefault="009D20FC"/>
    <w:p w14:paraId="44591BD0" w14:textId="2DA14785" w:rsidR="004B7DCC" w:rsidRDefault="004B7DCC"/>
    <w:p w14:paraId="473A9635" w14:textId="77777777" w:rsidR="004B7DCC" w:rsidRDefault="004B7DCC"/>
    <w:p w14:paraId="2937F88B" w14:textId="77777777" w:rsidR="004B7DCC" w:rsidRDefault="004B7DCC"/>
    <w:p w14:paraId="16457F6A" w14:textId="77777777" w:rsidR="004B7DCC" w:rsidRDefault="004B7DCC"/>
    <w:p w14:paraId="3B052900" w14:textId="77777777" w:rsidR="004B7DCC" w:rsidRDefault="004B7DCC"/>
    <w:p w14:paraId="373E3A87" w14:textId="77777777" w:rsidR="004B7DCC" w:rsidRDefault="004B7DCC"/>
    <w:p w14:paraId="0EAE8D09" w14:textId="77777777" w:rsidR="004B7DCC" w:rsidRDefault="004B7DCC"/>
    <w:p w14:paraId="39010D68" w14:textId="77777777" w:rsidR="004B7DCC" w:rsidRDefault="004B7DCC"/>
    <w:p w14:paraId="2EECB1C8" w14:textId="77777777" w:rsidR="004B7DCC" w:rsidRDefault="004B7DCC"/>
    <w:p w14:paraId="72B583A5" w14:textId="77777777" w:rsidR="004B7DCC" w:rsidRDefault="004B7DCC"/>
    <w:p w14:paraId="08284777" w14:textId="77777777" w:rsidR="004B7DCC" w:rsidRDefault="004B7DCC"/>
    <w:p w14:paraId="253A88EB" w14:textId="77777777" w:rsidR="004B7DCC" w:rsidRDefault="004B7DCC"/>
    <w:p w14:paraId="7E919BD2" w14:textId="77777777" w:rsidR="004B7DCC" w:rsidRDefault="004B7DCC"/>
    <w:p w14:paraId="35B93B7A" w14:textId="77777777" w:rsidR="004B7DCC" w:rsidRDefault="004B7DCC"/>
    <w:p w14:paraId="31D5E1C1" w14:textId="77777777" w:rsidR="004B7DCC" w:rsidRDefault="004B7DCC"/>
    <w:p w14:paraId="76C4C4EA" w14:textId="1DD0BE63" w:rsidR="00FF64CA" w:rsidRDefault="00FF64CA"/>
    <w:p w14:paraId="7870E366" w14:textId="77777777" w:rsidR="00FF64CA" w:rsidRDefault="00FF64CA"/>
    <w:p w14:paraId="2F452A81" w14:textId="77777777" w:rsidR="00FF64CA" w:rsidRDefault="00FF64CA"/>
    <w:p w14:paraId="7BF5B8EB" w14:textId="77777777" w:rsidR="00FF64CA" w:rsidRDefault="00FF64CA"/>
    <w:p w14:paraId="570C8B6D" w14:textId="14CB2F52" w:rsidR="006B1C21" w:rsidRDefault="006B1C21"/>
    <w:p w14:paraId="0B06893A" w14:textId="77777777" w:rsidR="00FF64CA" w:rsidRDefault="00FF64CA"/>
    <w:p w14:paraId="65D2AD32" w14:textId="77777777" w:rsidR="006B1C21" w:rsidRDefault="006B1C21"/>
    <w:p w14:paraId="5F441BEE" w14:textId="2B36F611" w:rsidR="00930164" w:rsidRDefault="6DECB2AD" w:rsidP="00930164">
      <w:pPr>
        <w:jc w:val="center"/>
      </w:pPr>
      <w:r w:rsidRPr="6DECB2AD">
        <w:rPr>
          <w:b/>
          <w:bCs/>
        </w:rPr>
        <w:lastRenderedPageBreak/>
        <w:t>Sprint 4 Re</w:t>
      </w:r>
      <w:r w:rsidR="00FF64CA">
        <w:rPr>
          <w:b/>
          <w:bCs/>
        </w:rPr>
        <w:t>view</w:t>
      </w:r>
    </w:p>
    <w:p w14:paraId="089F07AA" w14:textId="61DF8E2E" w:rsidR="00930164" w:rsidRDefault="00930164"/>
    <w:p w14:paraId="7603F253" w14:textId="77777777" w:rsidR="000A3360" w:rsidRDefault="000A3360" w:rsidP="000A3360">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October 7 - September 21</w:t>
      </w:r>
    </w:p>
    <w:p w14:paraId="75B98C26" w14:textId="57073288" w:rsidR="001B4419" w:rsidRDefault="001B4419" w:rsidP="000A3360">
      <w:pPr>
        <w:pStyle w:val="NormalWeb"/>
        <w:spacing w:before="0" w:beforeAutospacing="0" w:after="0" w:afterAutospacing="0"/>
      </w:pPr>
      <w:r>
        <w:t>Date: September 21</w:t>
      </w:r>
      <w:r w:rsidRPr="001B4419">
        <w:rPr>
          <w:vertAlign w:val="superscript"/>
        </w:rPr>
        <w:t>st</w:t>
      </w:r>
      <w:r>
        <w:t>, 2016</w:t>
      </w:r>
    </w:p>
    <w:p w14:paraId="72AAB18E" w14:textId="04502FC1" w:rsidR="005F55D1" w:rsidRDefault="000A3360" w:rsidP="000A3360">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 xml:space="preserve">Attendees: </w:t>
      </w:r>
      <w:r w:rsidR="005F55D1">
        <w:rPr>
          <w:rFonts w:ascii="Arial" w:hAnsi="Arial" w:cs="Arial"/>
          <w:color w:val="000000"/>
          <w:sz w:val="22"/>
          <w:szCs w:val="22"/>
        </w:rPr>
        <w:t>Dominick Martelly, Brian Zamora, Jason Cohen</w:t>
      </w:r>
    </w:p>
    <w:p w14:paraId="58EC5BB3" w14:textId="196A7A57" w:rsidR="000A3360" w:rsidRDefault="000A3360" w:rsidP="000A3360">
      <w:pPr>
        <w:pStyle w:val="NormalWeb"/>
        <w:spacing w:before="0" w:beforeAutospacing="0" w:after="0" w:afterAutospacing="0"/>
      </w:pPr>
      <w:r>
        <w:rPr>
          <w:rFonts w:ascii="Arial" w:hAnsi="Arial" w:cs="Arial"/>
          <w:color w:val="000000"/>
          <w:sz w:val="22"/>
          <w:szCs w:val="22"/>
        </w:rPr>
        <w:t>Start time: 1:50pm</w:t>
      </w:r>
    </w:p>
    <w:p w14:paraId="7E86D4AA" w14:textId="77777777" w:rsidR="000A3360" w:rsidRDefault="000A3360" w:rsidP="000A3360">
      <w:pPr>
        <w:pStyle w:val="NormalWeb"/>
        <w:spacing w:before="0" w:beforeAutospacing="0" w:after="0" w:afterAutospacing="0"/>
      </w:pPr>
      <w:r>
        <w:rPr>
          <w:rFonts w:ascii="Arial" w:hAnsi="Arial" w:cs="Arial"/>
          <w:color w:val="000000"/>
          <w:sz w:val="22"/>
          <w:szCs w:val="22"/>
        </w:rPr>
        <w:t>End time: 2:10pm</w:t>
      </w:r>
    </w:p>
    <w:p w14:paraId="15997A84" w14:textId="77777777" w:rsidR="000A3360" w:rsidRDefault="000A3360" w:rsidP="000A3360">
      <w:pPr>
        <w:rPr>
          <w:rFonts w:eastAsia="Times New Roman"/>
        </w:rPr>
      </w:pPr>
    </w:p>
    <w:p w14:paraId="3BFDDE10" w14:textId="77777777" w:rsidR="000A3360" w:rsidRDefault="000A3360" w:rsidP="000A3360">
      <w:pPr>
        <w:pStyle w:val="NormalWeb"/>
        <w:spacing w:before="0" w:beforeAutospacing="0" w:after="0" w:afterAutospacing="0"/>
      </w:pPr>
      <w:r>
        <w:rPr>
          <w:rFonts w:ascii="Arial" w:hAnsi="Arial" w:cs="Arial"/>
          <w:color w:val="000000"/>
          <w:sz w:val="22"/>
          <w:szCs w:val="22"/>
        </w:rPr>
        <w:t xml:space="preserve">After a show and tell presentation, the implementation of the following user stories were accepted by the product owners: </w:t>
      </w:r>
    </w:p>
    <w:p w14:paraId="153CE9ED" w14:textId="625FFFDC" w:rsidR="000A3360" w:rsidRDefault="004B7DCC" w:rsidP="006B1C21">
      <w:pPr>
        <w:pStyle w:val="NormalWeb"/>
        <w:numPr>
          <w:ilvl w:val="0"/>
          <w:numId w:val="58"/>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88</w:t>
      </w:r>
      <w:r w:rsidR="000A3360">
        <w:rPr>
          <w:rFonts w:ascii="Arial" w:hAnsi="Arial" w:cs="Arial"/>
          <w:color w:val="000000"/>
          <w:sz w:val="22"/>
          <w:szCs w:val="22"/>
        </w:rPr>
        <w:t>_ChangeToMongoDB</w:t>
      </w:r>
    </w:p>
    <w:p w14:paraId="2077BBC4" w14:textId="6863483F" w:rsidR="000A3360" w:rsidRDefault="004B7DCC" w:rsidP="006B1C21">
      <w:pPr>
        <w:pStyle w:val="NormalWeb"/>
        <w:numPr>
          <w:ilvl w:val="0"/>
          <w:numId w:val="58"/>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92</w:t>
      </w:r>
      <w:r w:rsidR="000A3360">
        <w:rPr>
          <w:rFonts w:ascii="Arial" w:hAnsi="Arial" w:cs="Arial"/>
          <w:color w:val="000000"/>
          <w:sz w:val="22"/>
          <w:szCs w:val="22"/>
        </w:rPr>
        <w:t>_DeleteUser</w:t>
      </w:r>
    </w:p>
    <w:p w14:paraId="2C6B0B6C" w14:textId="5281C692" w:rsidR="000A3360" w:rsidRDefault="004B7DCC" w:rsidP="006B1C21">
      <w:pPr>
        <w:pStyle w:val="NormalWeb"/>
        <w:numPr>
          <w:ilvl w:val="0"/>
          <w:numId w:val="58"/>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700</w:t>
      </w:r>
      <w:r w:rsidR="000A3360">
        <w:rPr>
          <w:rFonts w:ascii="Arial" w:hAnsi="Arial" w:cs="Arial"/>
          <w:color w:val="000000"/>
          <w:sz w:val="22"/>
          <w:szCs w:val="22"/>
        </w:rPr>
        <w:t>_DeleteAgency</w:t>
      </w:r>
    </w:p>
    <w:p w14:paraId="21A1F113" w14:textId="13CB2F81" w:rsidR="000A3360" w:rsidRDefault="004B7DCC" w:rsidP="006B1C21">
      <w:pPr>
        <w:pStyle w:val="NormalWeb"/>
        <w:numPr>
          <w:ilvl w:val="0"/>
          <w:numId w:val="58"/>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95</w:t>
      </w:r>
      <w:r w:rsidR="000A3360">
        <w:rPr>
          <w:rFonts w:ascii="Arial" w:hAnsi="Arial" w:cs="Arial"/>
          <w:color w:val="000000"/>
          <w:sz w:val="22"/>
          <w:szCs w:val="22"/>
        </w:rPr>
        <w:t>_</w:t>
      </w:r>
      <w:r w:rsidR="00297522">
        <w:rPr>
          <w:rFonts w:ascii="Arial" w:hAnsi="Arial" w:cs="Arial"/>
          <w:color w:val="000000"/>
          <w:sz w:val="22"/>
          <w:szCs w:val="22"/>
        </w:rPr>
        <w:t>AdjustCSVUploading</w:t>
      </w:r>
      <w:r w:rsidR="000A3360">
        <w:rPr>
          <w:rFonts w:ascii="Arial" w:hAnsi="Arial" w:cs="Arial"/>
          <w:color w:val="000000"/>
          <w:sz w:val="22"/>
          <w:szCs w:val="22"/>
        </w:rPr>
        <w:t>MongoDB</w:t>
      </w:r>
    </w:p>
    <w:p w14:paraId="5CAA1A47" w14:textId="25E93BEC" w:rsidR="000A3360" w:rsidRDefault="004B7DCC" w:rsidP="006B1C21">
      <w:pPr>
        <w:pStyle w:val="NormalWeb"/>
        <w:numPr>
          <w:ilvl w:val="0"/>
          <w:numId w:val="58"/>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99</w:t>
      </w:r>
      <w:r w:rsidR="000A3360">
        <w:rPr>
          <w:rFonts w:ascii="Arial" w:hAnsi="Arial" w:cs="Arial"/>
          <w:color w:val="000000"/>
          <w:sz w:val="22"/>
          <w:szCs w:val="22"/>
        </w:rPr>
        <w:t>_PDFRenderingMongoDB</w:t>
      </w:r>
    </w:p>
    <w:p w14:paraId="46C8F198" w14:textId="7FB3CA5C" w:rsidR="004B7DCC" w:rsidRDefault="004B7DCC" w:rsidP="006B1C21">
      <w:pPr>
        <w:pStyle w:val="NormalWeb"/>
        <w:numPr>
          <w:ilvl w:val="0"/>
          <w:numId w:val="58"/>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97_Email Confirmation</w:t>
      </w:r>
    </w:p>
    <w:p w14:paraId="60DC54F3" w14:textId="573B46D7" w:rsidR="004B7DCC" w:rsidRDefault="00297522" w:rsidP="006B1C21">
      <w:pPr>
        <w:pStyle w:val="NormalWeb"/>
        <w:numPr>
          <w:ilvl w:val="0"/>
          <w:numId w:val="58"/>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200_PDF Email Privacy</w:t>
      </w:r>
    </w:p>
    <w:p w14:paraId="74EA2FDE" w14:textId="20DB597A" w:rsidR="00297522" w:rsidRDefault="00297522" w:rsidP="006B1C21">
      <w:pPr>
        <w:pStyle w:val="NormalWeb"/>
        <w:numPr>
          <w:ilvl w:val="0"/>
          <w:numId w:val="58"/>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98_AdjustBOLOViewMongoDB</w:t>
      </w:r>
    </w:p>
    <w:p w14:paraId="04BEEE5D" w14:textId="77777777" w:rsidR="000A3360" w:rsidRDefault="000A3360" w:rsidP="000A3360">
      <w:pPr>
        <w:rPr>
          <w:rFonts w:eastAsia="Times New Roman"/>
        </w:rPr>
      </w:pPr>
    </w:p>
    <w:p w14:paraId="2BCB0DB9" w14:textId="77777777" w:rsidR="000A3360" w:rsidRDefault="000A3360" w:rsidP="000A3360">
      <w:pPr>
        <w:pStyle w:val="NormalWeb"/>
        <w:spacing w:before="0" w:beforeAutospacing="0" w:after="0" w:afterAutospacing="0"/>
      </w:pPr>
      <w:r>
        <w:rPr>
          <w:rFonts w:ascii="Arial" w:hAnsi="Arial" w:cs="Arial"/>
          <w:color w:val="000000"/>
          <w:sz w:val="22"/>
          <w:szCs w:val="22"/>
        </w:rPr>
        <w:t xml:space="preserve">The following ones were rejected and moved back to the product backlog to be assigned to a future sprint at a future Spring Planning meeting. </w:t>
      </w:r>
    </w:p>
    <w:p w14:paraId="373AE608" w14:textId="77777777" w:rsidR="00297522" w:rsidRDefault="00297522" w:rsidP="006B1C21">
      <w:pPr>
        <w:pStyle w:val="NormalWeb"/>
        <w:numPr>
          <w:ilvl w:val="0"/>
          <w:numId w:val="59"/>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1193</w:t>
      </w:r>
      <w:r w:rsidR="000A3360">
        <w:rPr>
          <w:rFonts w:ascii="Arial" w:hAnsi="Arial" w:cs="Arial"/>
          <w:color w:val="000000"/>
          <w:sz w:val="22"/>
          <w:szCs w:val="22"/>
        </w:rPr>
        <w:t>_</w:t>
      </w:r>
      <w:r>
        <w:rPr>
          <w:rFonts w:ascii="Arial" w:hAnsi="Arial" w:cs="Arial"/>
          <w:color w:val="000000"/>
          <w:sz w:val="22"/>
          <w:szCs w:val="22"/>
        </w:rPr>
        <w:t>BOLOImage Compression</w:t>
      </w:r>
    </w:p>
    <w:p w14:paraId="7B932650" w14:textId="69978E15" w:rsidR="000A3360" w:rsidRPr="00297522" w:rsidRDefault="000A3360" w:rsidP="006B1C21">
      <w:pPr>
        <w:pStyle w:val="NormalWeb"/>
        <w:numPr>
          <w:ilvl w:val="2"/>
          <w:numId w:val="59"/>
        </w:numPr>
        <w:spacing w:before="0" w:beforeAutospacing="0" w:after="0" w:afterAutospacing="0"/>
        <w:textAlignment w:val="baseline"/>
        <w:rPr>
          <w:rFonts w:ascii="Arial" w:hAnsi="Arial" w:cs="Arial"/>
          <w:color w:val="000000"/>
          <w:sz w:val="22"/>
          <w:szCs w:val="22"/>
        </w:rPr>
      </w:pPr>
      <w:r w:rsidRPr="00297522">
        <w:rPr>
          <w:rFonts w:ascii="Arial" w:hAnsi="Arial" w:cs="Arial"/>
          <w:color w:val="000000"/>
          <w:sz w:val="22"/>
          <w:szCs w:val="22"/>
        </w:rPr>
        <w:t xml:space="preserve">The product owner </w:t>
      </w:r>
      <w:r w:rsidR="00297522" w:rsidRPr="00297522">
        <w:rPr>
          <w:rFonts w:ascii="Arial" w:hAnsi="Arial" w:cs="Arial"/>
          <w:color w:val="000000"/>
          <w:sz w:val="22"/>
          <w:szCs w:val="22"/>
        </w:rPr>
        <w:t>wanted us to look for a new image compression tool or algorithm so that generated PDFs would be below 5MB.</w:t>
      </w:r>
    </w:p>
    <w:p w14:paraId="5731D2AE" w14:textId="77777777" w:rsidR="000A3360" w:rsidRDefault="000A3360" w:rsidP="000A3360">
      <w:pPr>
        <w:rPr>
          <w:rFonts w:eastAsia="Times New Roman"/>
        </w:rPr>
      </w:pPr>
    </w:p>
    <w:p w14:paraId="76437B4E" w14:textId="77777777" w:rsidR="00297522" w:rsidRDefault="00297522" w:rsidP="006B1C21">
      <w:pPr>
        <w:numPr>
          <w:ilvl w:val="0"/>
          <w:numId w:val="2"/>
        </w:numPr>
        <w:ind w:left="1440"/>
        <w:textAlignment w:val="baseline"/>
        <w:rPr>
          <w:rFonts w:ascii="Arial" w:eastAsia="Arial" w:hAnsi="Arial" w:cs="Arial"/>
          <w:sz w:val="22"/>
          <w:szCs w:val="22"/>
        </w:rPr>
      </w:pPr>
      <w:r>
        <w:rPr>
          <w:rFonts w:ascii="Arial" w:eastAsia="Arial" w:hAnsi="Arial" w:cs="Arial"/>
          <w:sz w:val="22"/>
          <w:szCs w:val="22"/>
        </w:rPr>
        <w:t>#1202_BOLOImageResizing</w:t>
      </w:r>
    </w:p>
    <w:p w14:paraId="46BB44AC" w14:textId="29148711" w:rsidR="00297522" w:rsidRDefault="00297522" w:rsidP="006B1C21">
      <w:pPr>
        <w:numPr>
          <w:ilvl w:val="2"/>
          <w:numId w:val="2"/>
        </w:numPr>
        <w:textAlignment w:val="baseline"/>
        <w:rPr>
          <w:rFonts w:ascii="Arial" w:eastAsia="Arial" w:hAnsi="Arial" w:cs="Arial"/>
          <w:sz w:val="22"/>
          <w:szCs w:val="22"/>
        </w:rPr>
      </w:pPr>
      <w:r>
        <w:rPr>
          <w:rFonts w:ascii="Arial" w:eastAsia="Arial" w:hAnsi="Arial" w:cs="Arial"/>
          <w:sz w:val="22"/>
          <w:szCs w:val="22"/>
        </w:rPr>
        <w:t>The product owner wanted images to be as big as they possibly can be based on how many images are going to be displayed</w:t>
      </w:r>
    </w:p>
    <w:p w14:paraId="3E1F6976" w14:textId="193CA60F" w:rsidR="00930164" w:rsidRPr="00297522" w:rsidRDefault="00930164" w:rsidP="00297522">
      <w:pPr>
        <w:ind w:left="2880"/>
        <w:textAlignment w:val="baseline"/>
        <w:rPr>
          <w:rFonts w:ascii="Arial" w:eastAsia="Arial" w:hAnsi="Arial" w:cs="Arial"/>
          <w:sz w:val="22"/>
          <w:szCs w:val="22"/>
        </w:rPr>
      </w:pPr>
    </w:p>
    <w:p w14:paraId="5A0F8726" w14:textId="308D3206" w:rsidR="000A3360" w:rsidRDefault="000A3360" w:rsidP="009D39C2">
      <w:pPr>
        <w:ind w:left="720"/>
      </w:pPr>
    </w:p>
    <w:p w14:paraId="138E5046" w14:textId="19078AB8" w:rsidR="00297522" w:rsidRDefault="00297522" w:rsidP="009D39C2">
      <w:pPr>
        <w:ind w:left="720"/>
      </w:pPr>
    </w:p>
    <w:p w14:paraId="3547A812" w14:textId="77777777" w:rsidR="00297522" w:rsidRDefault="00297522" w:rsidP="009D39C2">
      <w:pPr>
        <w:ind w:left="720"/>
      </w:pPr>
    </w:p>
    <w:p w14:paraId="0E4F208B" w14:textId="77777777" w:rsidR="00297522" w:rsidRDefault="00297522" w:rsidP="009D39C2">
      <w:pPr>
        <w:ind w:left="720"/>
      </w:pPr>
    </w:p>
    <w:p w14:paraId="4E81AA63" w14:textId="77777777" w:rsidR="00297522" w:rsidRDefault="00297522" w:rsidP="009D39C2">
      <w:pPr>
        <w:ind w:left="720"/>
      </w:pPr>
    </w:p>
    <w:p w14:paraId="30308F4A" w14:textId="77777777" w:rsidR="00297522" w:rsidRDefault="00297522" w:rsidP="009D39C2">
      <w:pPr>
        <w:ind w:left="720"/>
      </w:pPr>
    </w:p>
    <w:p w14:paraId="707A59F7" w14:textId="77777777" w:rsidR="00297522" w:rsidRDefault="00297522" w:rsidP="009D39C2">
      <w:pPr>
        <w:ind w:left="720"/>
      </w:pPr>
    </w:p>
    <w:p w14:paraId="72A235F7" w14:textId="77777777" w:rsidR="00297522" w:rsidRDefault="00297522" w:rsidP="009D39C2">
      <w:pPr>
        <w:ind w:left="720"/>
      </w:pPr>
    </w:p>
    <w:p w14:paraId="640A88BE" w14:textId="77777777" w:rsidR="00297522" w:rsidRDefault="00297522" w:rsidP="009D39C2">
      <w:pPr>
        <w:ind w:left="720"/>
      </w:pPr>
    </w:p>
    <w:p w14:paraId="1E67A65F" w14:textId="77777777" w:rsidR="00297522" w:rsidRDefault="00297522" w:rsidP="009D39C2">
      <w:pPr>
        <w:ind w:left="720"/>
      </w:pPr>
    </w:p>
    <w:p w14:paraId="2907B5BE" w14:textId="77777777" w:rsidR="00297522" w:rsidRDefault="00297522" w:rsidP="009D39C2">
      <w:pPr>
        <w:ind w:left="720"/>
      </w:pPr>
    </w:p>
    <w:p w14:paraId="23474C7C" w14:textId="77777777" w:rsidR="00297522" w:rsidRDefault="00297522" w:rsidP="009D39C2">
      <w:pPr>
        <w:ind w:left="720"/>
      </w:pPr>
    </w:p>
    <w:p w14:paraId="61F935AE" w14:textId="77777777" w:rsidR="000A3360" w:rsidRDefault="000A3360" w:rsidP="009D39C2">
      <w:pPr>
        <w:ind w:left="720"/>
      </w:pPr>
    </w:p>
    <w:p w14:paraId="597F9B64" w14:textId="01D8C56D" w:rsidR="00FF64CA" w:rsidRDefault="00FF64CA" w:rsidP="009D39C2">
      <w:pPr>
        <w:ind w:left="720"/>
      </w:pPr>
    </w:p>
    <w:p w14:paraId="6A1D51D2" w14:textId="77777777" w:rsidR="00FF64CA" w:rsidRDefault="00FF64CA" w:rsidP="009D39C2">
      <w:pPr>
        <w:ind w:left="720"/>
      </w:pPr>
    </w:p>
    <w:p w14:paraId="1407C2EF" w14:textId="77777777" w:rsidR="00FF64CA" w:rsidRDefault="00FF64CA" w:rsidP="009D39C2">
      <w:pPr>
        <w:ind w:left="720"/>
      </w:pPr>
    </w:p>
    <w:p w14:paraId="0C9BC725" w14:textId="77777777" w:rsidR="00FF64CA" w:rsidRDefault="00FF64CA" w:rsidP="009D39C2">
      <w:pPr>
        <w:ind w:left="720"/>
      </w:pPr>
    </w:p>
    <w:p w14:paraId="06704471" w14:textId="77777777" w:rsidR="00FF64CA" w:rsidRDefault="00FF64CA" w:rsidP="009D39C2">
      <w:pPr>
        <w:ind w:left="720"/>
      </w:pPr>
    </w:p>
    <w:p w14:paraId="47817C04" w14:textId="77777777" w:rsidR="000A3360" w:rsidRPr="009D39C2" w:rsidRDefault="000A3360" w:rsidP="00FF64CA"/>
    <w:p w14:paraId="7D0CA063" w14:textId="5C7494E3" w:rsidR="00930164" w:rsidRDefault="6DECB2AD" w:rsidP="009D39C2">
      <w:pPr>
        <w:jc w:val="center"/>
      </w:pPr>
      <w:r w:rsidRPr="6DECB2AD">
        <w:rPr>
          <w:b/>
          <w:bCs/>
        </w:rPr>
        <w:lastRenderedPageBreak/>
        <w:t>Sprint 5 Re</w:t>
      </w:r>
      <w:r w:rsidR="00FF64CA">
        <w:rPr>
          <w:b/>
          <w:bCs/>
        </w:rPr>
        <w:t>view</w:t>
      </w:r>
    </w:p>
    <w:p w14:paraId="7EFB8C9C" w14:textId="4B58184A" w:rsidR="00930164" w:rsidRDefault="00930164"/>
    <w:p w14:paraId="159089D0" w14:textId="77777777" w:rsidR="000A3360" w:rsidRDefault="000A3360" w:rsidP="000A3360">
      <w:pPr>
        <w:rPr>
          <w:rFonts w:ascii="Arial" w:hAnsi="Arial" w:cs="Arial"/>
          <w:color w:val="000000"/>
          <w:sz w:val="22"/>
          <w:szCs w:val="22"/>
        </w:rPr>
      </w:pPr>
      <w:r w:rsidRPr="000A3360">
        <w:rPr>
          <w:rFonts w:ascii="Arial" w:hAnsi="Arial" w:cs="Arial"/>
          <w:color w:val="000000"/>
          <w:sz w:val="22"/>
          <w:szCs w:val="22"/>
        </w:rPr>
        <w:t>October 22 - November 4</w:t>
      </w:r>
    </w:p>
    <w:p w14:paraId="4A2A7FB2" w14:textId="0ED64964" w:rsidR="001B4419" w:rsidRPr="000A3360" w:rsidRDefault="001B4419" w:rsidP="000A3360">
      <w:r>
        <w:t>Date: November 4</w:t>
      </w:r>
      <w:r w:rsidRPr="001B4419">
        <w:rPr>
          <w:vertAlign w:val="superscript"/>
        </w:rPr>
        <w:t>th</w:t>
      </w:r>
      <w:r>
        <w:t>, 2016</w:t>
      </w:r>
    </w:p>
    <w:p w14:paraId="6503AFBA" w14:textId="05EA7379" w:rsidR="000A3360" w:rsidRPr="000A3360" w:rsidRDefault="000A3360" w:rsidP="000A3360">
      <w:r w:rsidRPr="000A3360">
        <w:rPr>
          <w:rFonts w:ascii="Arial" w:hAnsi="Arial" w:cs="Arial"/>
          <w:color w:val="000000"/>
          <w:sz w:val="22"/>
          <w:szCs w:val="22"/>
        </w:rPr>
        <w:t xml:space="preserve">Attendees: </w:t>
      </w:r>
      <w:r w:rsidR="005F55D1">
        <w:rPr>
          <w:rFonts w:ascii="Arial" w:hAnsi="Arial" w:cs="Arial"/>
          <w:color w:val="000000"/>
          <w:sz w:val="22"/>
          <w:szCs w:val="22"/>
        </w:rPr>
        <w:t>Dominick Martelly, Brian Zamora, Jason Cohen, Frank Jagger</w:t>
      </w:r>
    </w:p>
    <w:p w14:paraId="59795121" w14:textId="77777777" w:rsidR="000A3360" w:rsidRPr="000A3360" w:rsidRDefault="000A3360" w:rsidP="000A3360">
      <w:r w:rsidRPr="000A3360">
        <w:rPr>
          <w:rFonts w:ascii="Arial" w:hAnsi="Arial" w:cs="Arial"/>
          <w:color w:val="000000"/>
          <w:sz w:val="22"/>
          <w:szCs w:val="22"/>
        </w:rPr>
        <w:t>Start time: 1:35pm</w:t>
      </w:r>
    </w:p>
    <w:p w14:paraId="1E2A41AC" w14:textId="77777777" w:rsidR="000A3360" w:rsidRPr="000A3360" w:rsidRDefault="000A3360" w:rsidP="000A3360">
      <w:r w:rsidRPr="000A3360">
        <w:rPr>
          <w:rFonts w:ascii="Arial" w:hAnsi="Arial" w:cs="Arial"/>
          <w:color w:val="000000"/>
          <w:sz w:val="22"/>
          <w:szCs w:val="22"/>
        </w:rPr>
        <w:t>End time: 1:45pm</w:t>
      </w:r>
    </w:p>
    <w:p w14:paraId="56261F6D" w14:textId="77777777" w:rsidR="000A3360" w:rsidRPr="000A3360" w:rsidRDefault="000A3360" w:rsidP="000A3360">
      <w:pPr>
        <w:rPr>
          <w:rFonts w:eastAsia="Times New Roman"/>
        </w:rPr>
      </w:pPr>
    </w:p>
    <w:p w14:paraId="0F907E6E" w14:textId="77777777" w:rsidR="000A3360" w:rsidRPr="000A3360" w:rsidRDefault="000A3360" w:rsidP="000A3360">
      <w:r w:rsidRPr="000A3360">
        <w:rPr>
          <w:rFonts w:ascii="Arial" w:hAnsi="Arial" w:cs="Arial"/>
          <w:color w:val="000000"/>
          <w:sz w:val="22"/>
          <w:szCs w:val="22"/>
        </w:rPr>
        <w:t xml:space="preserve">After a show and tell presentation, the implementation of the following user stories were accepted by the product owners: </w:t>
      </w:r>
    </w:p>
    <w:p w14:paraId="354EEFAB" w14:textId="77777777" w:rsidR="000A3360" w:rsidRPr="000A3360" w:rsidRDefault="000A3360" w:rsidP="006B1C21">
      <w:pPr>
        <w:numPr>
          <w:ilvl w:val="0"/>
          <w:numId w:val="60"/>
        </w:numPr>
        <w:spacing w:before="80"/>
        <w:ind w:left="1440"/>
        <w:textAlignment w:val="baseline"/>
        <w:rPr>
          <w:rFonts w:ascii="Arial" w:hAnsi="Arial" w:cs="Arial"/>
          <w:color w:val="000000"/>
          <w:sz w:val="22"/>
          <w:szCs w:val="22"/>
        </w:rPr>
      </w:pPr>
      <w:r w:rsidRPr="000A3360">
        <w:rPr>
          <w:rFonts w:ascii="Arial" w:hAnsi="Arial" w:cs="Arial"/>
          <w:color w:val="000000"/>
          <w:sz w:val="22"/>
          <w:szCs w:val="22"/>
        </w:rPr>
        <w:t>#1202_BOLOImageResizing</w:t>
      </w:r>
    </w:p>
    <w:p w14:paraId="304D4552" w14:textId="77777777" w:rsidR="000A3360" w:rsidRPr="000A3360" w:rsidRDefault="000A3360" w:rsidP="006B1C21">
      <w:pPr>
        <w:numPr>
          <w:ilvl w:val="0"/>
          <w:numId w:val="60"/>
        </w:numPr>
        <w:ind w:left="1440"/>
        <w:textAlignment w:val="baseline"/>
        <w:rPr>
          <w:rFonts w:ascii="Arial" w:hAnsi="Arial" w:cs="Arial"/>
          <w:color w:val="000000"/>
        </w:rPr>
      </w:pPr>
      <w:r w:rsidRPr="000A3360">
        <w:rPr>
          <w:rFonts w:ascii="Arial" w:hAnsi="Arial" w:cs="Arial"/>
          <w:color w:val="000000"/>
          <w:sz w:val="22"/>
          <w:szCs w:val="22"/>
        </w:rPr>
        <w:t>#1193_BOLOImageCompression</w:t>
      </w:r>
    </w:p>
    <w:p w14:paraId="1F69183C" w14:textId="77777777" w:rsidR="000A3360" w:rsidRPr="000A3360" w:rsidRDefault="000A3360" w:rsidP="006B1C21">
      <w:pPr>
        <w:numPr>
          <w:ilvl w:val="0"/>
          <w:numId w:val="60"/>
        </w:numPr>
        <w:ind w:left="1440"/>
        <w:textAlignment w:val="baseline"/>
        <w:rPr>
          <w:rFonts w:ascii="Arial" w:hAnsi="Arial" w:cs="Arial"/>
          <w:color w:val="000000"/>
          <w:sz w:val="22"/>
          <w:szCs w:val="22"/>
        </w:rPr>
      </w:pPr>
      <w:r w:rsidRPr="000A3360">
        <w:rPr>
          <w:rFonts w:ascii="Arial" w:hAnsi="Arial" w:cs="Arial"/>
          <w:color w:val="000000"/>
          <w:sz w:val="22"/>
          <w:szCs w:val="22"/>
        </w:rPr>
        <w:t>#1180_SetPassword</w:t>
      </w:r>
    </w:p>
    <w:p w14:paraId="1DD3672D" w14:textId="6485ACC5" w:rsidR="000A3360" w:rsidRDefault="000A3360" w:rsidP="006B1C21">
      <w:pPr>
        <w:numPr>
          <w:ilvl w:val="0"/>
          <w:numId w:val="60"/>
        </w:numPr>
        <w:ind w:left="1440" w:right="160"/>
        <w:textAlignment w:val="baseline"/>
        <w:rPr>
          <w:rFonts w:ascii="Arial" w:hAnsi="Arial" w:cs="Arial"/>
          <w:color w:val="000000"/>
          <w:sz w:val="22"/>
          <w:szCs w:val="22"/>
        </w:rPr>
      </w:pPr>
      <w:r w:rsidRPr="000A3360">
        <w:rPr>
          <w:rFonts w:ascii="Arial" w:hAnsi="Arial" w:cs="Arial"/>
          <w:color w:val="000000"/>
          <w:sz w:val="22"/>
          <w:szCs w:val="22"/>
        </w:rPr>
        <w:t>#</w:t>
      </w:r>
      <w:r w:rsidR="00297522">
        <w:rPr>
          <w:rFonts w:ascii="Arial" w:hAnsi="Arial" w:cs="Arial"/>
          <w:color w:val="000000"/>
          <w:sz w:val="22"/>
          <w:szCs w:val="22"/>
        </w:rPr>
        <w:t>1206_NewUserNotification</w:t>
      </w:r>
    </w:p>
    <w:p w14:paraId="3E1270FF" w14:textId="6381545F" w:rsidR="00297522" w:rsidRPr="000A3360" w:rsidRDefault="00297522" w:rsidP="006B1C21">
      <w:pPr>
        <w:numPr>
          <w:ilvl w:val="0"/>
          <w:numId w:val="60"/>
        </w:numPr>
        <w:ind w:left="1440" w:right="160"/>
        <w:textAlignment w:val="baseline"/>
        <w:rPr>
          <w:rFonts w:ascii="Arial" w:hAnsi="Arial" w:cs="Arial"/>
          <w:color w:val="000000"/>
          <w:sz w:val="22"/>
          <w:szCs w:val="22"/>
        </w:rPr>
      </w:pPr>
      <w:r>
        <w:rPr>
          <w:rFonts w:ascii="Arial" w:hAnsi="Arial" w:cs="Arial"/>
          <w:color w:val="000000"/>
          <w:sz w:val="22"/>
          <w:szCs w:val="22"/>
        </w:rPr>
        <w:t>#1180_SetPassword</w:t>
      </w:r>
    </w:p>
    <w:p w14:paraId="5229F7B9" w14:textId="77777777" w:rsidR="000A3360" w:rsidRPr="000A3360" w:rsidRDefault="000A3360" w:rsidP="000A3360">
      <w:pPr>
        <w:rPr>
          <w:rFonts w:eastAsia="Times New Roman"/>
        </w:rPr>
      </w:pPr>
    </w:p>
    <w:p w14:paraId="2F114DE6" w14:textId="77777777" w:rsidR="000A3360" w:rsidRPr="000A3360" w:rsidRDefault="000A3360" w:rsidP="000A3360">
      <w:r w:rsidRPr="000A3360">
        <w:rPr>
          <w:rFonts w:ascii="Arial" w:hAnsi="Arial" w:cs="Arial"/>
          <w:color w:val="000000"/>
          <w:sz w:val="22"/>
          <w:szCs w:val="22"/>
        </w:rPr>
        <w:t xml:space="preserve">The following ones were rejected and moved back to the product backlog to be assigned to a future sprint at a future Spring Planning meeting. </w:t>
      </w:r>
    </w:p>
    <w:p w14:paraId="45E6344A" w14:textId="77777777" w:rsidR="000A3360" w:rsidRPr="000A3360" w:rsidRDefault="000A3360" w:rsidP="006B1C21">
      <w:pPr>
        <w:numPr>
          <w:ilvl w:val="0"/>
          <w:numId w:val="61"/>
        </w:numPr>
        <w:ind w:left="1440"/>
        <w:textAlignment w:val="baseline"/>
        <w:rPr>
          <w:rFonts w:ascii="Arial" w:hAnsi="Arial" w:cs="Arial"/>
          <w:color w:val="000000"/>
          <w:sz w:val="22"/>
          <w:szCs w:val="22"/>
        </w:rPr>
      </w:pPr>
      <w:r w:rsidRPr="000A3360">
        <w:rPr>
          <w:rFonts w:ascii="Arial" w:hAnsi="Arial" w:cs="Arial"/>
          <w:color w:val="000000"/>
          <w:sz w:val="22"/>
          <w:szCs w:val="22"/>
        </w:rPr>
        <w:t>No Implementations were rejected</w:t>
      </w:r>
    </w:p>
    <w:p w14:paraId="0DA8A26E" w14:textId="77777777" w:rsidR="00930164" w:rsidRDefault="00930164"/>
    <w:p w14:paraId="7EAD9578" w14:textId="286EBC11" w:rsidR="005F55D1" w:rsidRDefault="005F55D1"/>
    <w:p w14:paraId="437CDE73" w14:textId="77777777" w:rsidR="005F55D1" w:rsidRDefault="005F55D1"/>
    <w:p w14:paraId="738EB1BA" w14:textId="36EB9B71" w:rsidR="00297522" w:rsidRDefault="00297522"/>
    <w:p w14:paraId="34302AED" w14:textId="77777777" w:rsidR="00297522" w:rsidRDefault="00297522"/>
    <w:p w14:paraId="2C58F77F" w14:textId="77777777" w:rsidR="00297522" w:rsidRDefault="00297522"/>
    <w:p w14:paraId="30374A1A" w14:textId="77777777" w:rsidR="00297522" w:rsidRDefault="00297522"/>
    <w:p w14:paraId="1CF2BB06" w14:textId="77777777" w:rsidR="00297522" w:rsidRDefault="00297522"/>
    <w:p w14:paraId="65867C69" w14:textId="77777777" w:rsidR="00297522" w:rsidRDefault="00297522"/>
    <w:p w14:paraId="39D0F260" w14:textId="77777777" w:rsidR="00297522" w:rsidRDefault="00297522"/>
    <w:p w14:paraId="3F328A1D" w14:textId="77777777" w:rsidR="00297522" w:rsidRDefault="00297522"/>
    <w:p w14:paraId="6AA09C3A" w14:textId="77777777" w:rsidR="00297522" w:rsidRDefault="00297522"/>
    <w:p w14:paraId="71863942" w14:textId="77777777" w:rsidR="00297522" w:rsidRDefault="00297522"/>
    <w:p w14:paraId="34EDC26B" w14:textId="77777777" w:rsidR="00297522" w:rsidRDefault="00297522"/>
    <w:p w14:paraId="1BA3A679" w14:textId="77777777" w:rsidR="00297522" w:rsidRDefault="00297522"/>
    <w:p w14:paraId="6675A924" w14:textId="77777777" w:rsidR="00297522" w:rsidRDefault="00297522"/>
    <w:p w14:paraId="28FC97DB" w14:textId="77777777" w:rsidR="00297522" w:rsidRDefault="00297522"/>
    <w:p w14:paraId="744B6227" w14:textId="77777777" w:rsidR="00297522" w:rsidRDefault="00297522"/>
    <w:p w14:paraId="7AB06029" w14:textId="77777777" w:rsidR="00297522" w:rsidRDefault="00297522"/>
    <w:p w14:paraId="0D71F7C8" w14:textId="77777777" w:rsidR="00297522" w:rsidRDefault="00297522"/>
    <w:p w14:paraId="6D22CC5B" w14:textId="77777777" w:rsidR="00297522" w:rsidRDefault="00297522"/>
    <w:p w14:paraId="412FFEDD" w14:textId="52D745B5" w:rsidR="00FF64CA" w:rsidRDefault="00FF64CA"/>
    <w:p w14:paraId="5D7E56DD" w14:textId="77777777" w:rsidR="00FF64CA" w:rsidRDefault="00FF64CA"/>
    <w:p w14:paraId="0F7D5B94" w14:textId="77777777" w:rsidR="00FF64CA" w:rsidRDefault="00FF64CA"/>
    <w:p w14:paraId="174CE530" w14:textId="77777777" w:rsidR="00FF64CA" w:rsidRDefault="00FF64CA"/>
    <w:p w14:paraId="2FA4B375" w14:textId="77777777" w:rsidR="00FF64CA" w:rsidRDefault="00FF64CA"/>
    <w:p w14:paraId="390BC7FE" w14:textId="77777777" w:rsidR="00FF64CA" w:rsidRDefault="00FF64CA"/>
    <w:p w14:paraId="5FB52E5A" w14:textId="77777777" w:rsidR="00297522" w:rsidRDefault="00297522"/>
    <w:p w14:paraId="2D591A42" w14:textId="687529E3" w:rsidR="005F55D1" w:rsidRDefault="001475E3" w:rsidP="005F55D1">
      <w:pPr>
        <w:jc w:val="center"/>
      </w:pPr>
      <w:r>
        <w:rPr>
          <w:b/>
          <w:bCs/>
        </w:rPr>
        <w:lastRenderedPageBreak/>
        <w:t>Sprint 6</w:t>
      </w:r>
      <w:r w:rsidR="005F55D1" w:rsidRPr="6DECB2AD">
        <w:rPr>
          <w:b/>
          <w:bCs/>
        </w:rPr>
        <w:t xml:space="preserve"> Re</w:t>
      </w:r>
      <w:r w:rsidR="00FF64CA">
        <w:rPr>
          <w:b/>
          <w:bCs/>
        </w:rPr>
        <w:t>view</w:t>
      </w:r>
    </w:p>
    <w:p w14:paraId="4E51289F" w14:textId="77777777" w:rsidR="005F55D1" w:rsidRDefault="005F55D1" w:rsidP="005F55D1"/>
    <w:p w14:paraId="1A904304" w14:textId="455C0430" w:rsidR="005F55D1" w:rsidRDefault="005F55D1" w:rsidP="005F55D1">
      <w:pPr>
        <w:rPr>
          <w:rFonts w:ascii="Arial" w:hAnsi="Arial" w:cs="Arial"/>
          <w:color w:val="000000"/>
          <w:sz w:val="22"/>
          <w:szCs w:val="22"/>
        </w:rPr>
      </w:pPr>
      <w:r>
        <w:rPr>
          <w:rFonts w:ascii="Arial" w:hAnsi="Arial" w:cs="Arial"/>
          <w:color w:val="000000"/>
          <w:sz w:val="22"/>
          <w:szCs w:val="22"/>
        </w:rPr>
        <w:t>November 5</w:t>
      </w:r>
      <w:r w:rsidRPr="000A3360">
        <w:rPr>
          <w:rFonts w:ascii="Arial" w:hAnsi="Arial" w:cs="Arial"/>
          <w:color w:val="000000"/>
          <w:sz w:val="22"/>
          <w:szCs w:val="22"/>
        </w:rPr>
        <w:t xml:space="preserve"> - November </w:t>
      </w:r>
      <w:r>
        <w:rPr>
          <w:rFonts w:ascii="Arial" w:hAnsi="Arial" w:cs="Arial"/>
          <w:color w:val="000000"/>
          <w:sz w:val="22"/>
          <w:szCs w:val="22"/>
        </w:rPr>
        <w:t>11</w:t>
      </w:r>
    </w:p>
    <w:p w14:paraId="4DCA364D" w14:textId="640B96C4" w:rsidR="001B4419" w:rsidRPr="000A3360" w:rsidRDefault="001B4419" w:rsidP="005F55D1">
      <w:r>
        <w:t>Date: November 11</w:t>
      </w:r>
      <w:r w:rsidRPr="001B4419">
        <w:rPr>
          <w:vertAlign w:val="superscript"/>
        </w:rPr>
        <w:t>th</w:t>
      </w:r>
      <w:r>
        <w:t>, 2016</w:t>
      </w:r>
    </w:p>
    <w:p w14:paraId="2B67AF78" w14:textId="4783F701" w:rsidR="005F55D1" w:rsidRPr="000A3360" w:rsidRDefault="005F55D1" w:rsidP="005F55D1">
      <w:r>
        <w:rPr>
          <w:rFonts w:ascii="Arial" w:hAnsi="Arial" w:cs="Arial"/>
          <w:color w:val="000000"/>
          <w:sz w:val="22"/>
          <w:szCs w:val="22"/>
        </w:rPr>
        <w:t>Attendees: Dominick Martelly, Brian Zamora, Frank Jagger</w:t>
      </w:r>
      <w:r w:rsidRPr="000A3360">
        <w:rPr>
          <w:rFonts w:ascii="Arial" w:hAnsi="Arial" w:cs="Arial"/>
          <w:color w:val="000000"/>
          <w:sz w:val="22"/>
          <w:szCs w:val="22"/>
        </w:rPr>
        <w:t xml:space="preserve"> </w:t>
      </w:r>
    </w:p>
    <w:p w14:paraId="43C35F37" w14:textId="77777777" w:rsidR="005F55D1" w:rsidRPr="000A3360" w:rsidRDefault="005F55D1" w:rsidP="005F55D1">
      <w:r w:rsidRPr="000A3360">
        <w:rPr>
          <w:rFonts w:ascii="Arial" w:hAnsi="Arial" w:cs="Arial"/>
          <w:color w:val="000000"/>
          <w:sz w:val="22"/>
          <w:szCs w:val="22"/>
        </w:rPr>
        <w:t>Start time: 1:35pm</w:t>
      </w:r>
    </w:p>
    <w:p w14:paraId="3928ABE7" w14:textId="77777777" w:rsidR="005F55D1" w:rsidRPr="000A3360" w:rsidRDefault="005F55D1" w:rsidP="005F55D1">
      <w:r w:rsidRPr="000A3360">
        <w:rPr>
          <w:rFonts w:ascii="Arial" w:hAnsi="Arial" w:cs="Arial"/>
          <w:color w:val="000000"/>
          <w:sz w:val="22"/>
          <w:szCs w:val="22"/>
        </w:rPr>
        <w:t>End time: 1:45pm</w:t>
      </w:r>
    </w:p>
    <w:p w14:paraId="68579E79" w14:textId="77777777" w:rsidR="005F55D1" w:rsidRPr="000A3360" w:rsidRDefault="005F55D1" w:rsidP="005F55D1">
      <w:pPr>
        <w:rPr>
          <w:rFonts w:eastAsia="Times New Roman"/>
        </w:rPr>
      </w:pPr>
    </w:p>
    <w:p w14:paraId="046774D5" w14:textId="77777777" w:rsidR="005F55D1" w:rsidRPr="000A3360" w:rsidRDefault="005F55D1" w:rsidP="005F55D1">
      <w:r w:rsidRPr="000A3360">
        <w:rPr>
          <w:rFonts w:ascii="Arial" w:hAnsi="Arial" w:cs="Arial"/>
          <w:color w:val="000000"/>
          <w:sz w:val="22"/>
          <w:szCs w:val="22"/>
        </w:rPr>
        <w:t xml:space="preserve">After a show and tell presentation, the implementation of the following user stories were accepted by the product owners: </w:t>
      </w:r>
    </w:p>
    <w:p w14:paraId="0FF9BFF0" w14:textId="3F036214" w:rsidR="005F55D1" w:rsidRPr="000A3360" w:rsidRDefault="00297522" w:rsidP="006B1C21">
      <w:pPr>
        <w:numPr>
          <w:ilvl w:val="0"/>
          <w:numId w:val="60"/>
        </w:numPr>
        <w:spacing w:before="80"/>
        <w:ind w:left="1440"/>
        <w:textAlignment w:val="baseline"/>
        <w:rPr>
          <w:rFonts w:ascii="Arial" w:hAnsi="Arial" w:cs="Arial"/>
          <w:color w:val="000000"/>
          <w:sz w:val="22"/>
          <w:szCs w:val="22"/>
        </w:rPr>
      </w:pPr>
      <w:r>
        <w:rPr>
          <w:rFonts w:ascii="Arial" w:hAnsi="Arial" w:cs="Arial"/>
          <w:color w:val="000000"/>
          <w:sz w:val="22"/>
          <w:szCs w:val="22"/>
        </w:rPr>
        <w:t>#1201_BOLODataSubscriber</w:t>
      </w:r>
    </w:p>
    <w:p w14:paraId="7B450245" w14:textId="398104C8" w:rsidR="005F55D1" w:rsidRPr="000A3360" w:rsidRDefault="005F55D1" w:rsidP="006B1C21">
      <w:pPr>
        <w:numPr>
          <w:ilvl w:val="0"/>
          <w:numId w:val="60"/>
        </w:numPr>
        <w:ind w:left="1440"/>
        <w:textAlignment w:val="baseline"/>
        <w:rPr>
          <w:rFonts w:ascii="Arial" w:hAnsi="Arial" w:cs="Arial"/>
          <w:color w:val="000000"/>
        </w:rPr>
      </w:pPr>
      <w:r w:rsidRPr="000A3360">
        <w:rPr>
          <w:rFonts w:ascii="Arial" w:hAnsi="Arial" w:cs="Arial"/>
          <w:color w:val="000000"/>
          <w:sz w:val="22"/>
          <w:szCs w:val="22"/>
        </w:rPr>
        <w:t>#</w:t>
      </w:r>
      <w:r w:rsidR="00297522">
        <w:rPr>
          <w:rFonts w:ascii="Arial" w:hAnsi="Arial" w:cs="Arial"/>
          <w:color w:val="000000"/>
          <w:sz w:val="22"/>
          <w:szCs w:val="22"/>
        </w:rPr>
        <w:t>1205_BOLOPasswordVerification</w:t>
      </w:r>
    </w:p>
    <w:p w14:paraId="770770D7" w14:textId="77777777" w:rsidR="005F55D1" w:rsidRPr="000A3360" w:rsidRDefault="005F55D1" w:rsidP="005F55D1">
      <w:pPr>
        <w:rPr>
          <w:rFonts w:eastAsia="Times New Roman"/>
        </w:rPr>
      </w:pPr>
    </w:p>
    <w:p w14:paraId="7380D02E" w14:textId="77777777" w:rsidR="005F55D1" w:rsidRPr="000A3360" w:rsidRDefault="005F55D1" w:rsidP="005F55D1">
      <w:r w:rsidRPr="000A3360">
        <w:rPr>
          <w:rFonts w:ascii="Arial" w:hAnsi="Arial" w:cs="Arial"/>
          <w:color w:val="000000"/>
          <w:sz w:val="22"/>
          <w:szCs w:val="22"/>
        </w:rPr>
        <w:t xml:space="preserve">The following ones were rejected and moved back to the product backlog to be assigned to a future sprint at a future Spring Planning meeting. </w:t>
      </w:r>
    </w:p>
    <w:p w14:paraId="2FBF5A17" w14:textId="77777777" w:rsidR="005F55D1" w:rsidRPr="000A3360" w:rsidRDefault="005F55D1" w:rsidP="006B1C21">
      <w:pPr>
        <w:numPr>
          <w:ilvl w:val="0"/>
          <w:numId w:val="61"/>
        </w:numPr>
        <w:ind w:left="1440"/>
        <w:textAlignment w:val="baseline"/>
        <w:rPr>
          <w:rFonts w:ascii="Arial" w:hAnsi="Arial" w:cs="Arial"/>
          <w:color w:val="000000"/>
          <w:sz w:val="22"/>
          <w:szCs w:val="22"/>
        </w:rPr>
      </w:pPr>
      <w:r w:rsidRPr="000A3360">
        <w:rPr>
          <w:rFonts w:ascii="Arial" w:hAnsi="Arial" w:cs="Arial"/>
          <w:color w:val="000000"/>
          <w:sz w:val="22"/>
          <w:szCs w:val="22"/>
        </w:rPr>
        <w:t>No Implementations were rejected</w:t>
      </w:r>
    </w:p>
    <w:p w14:paraId="48F41A52" w14:textId="2BE02B95" w:rsidR="00930164" w:rsidRDefault="00930164"/>
    <w:p w14:paraId="51F4C1E1" w14:textId="2F8BCFC1" w:rsidR="00930164" w:rsidRDefault="00930164"/>
    <w:p w14:paraId="5BE1A5EC" w14:textId="47DC5818" w:rsidR="006053F1" w:rsidRDefault="006053F1"/>
    <w:p w14:paraId="775D0D83" w14:textId="77777777" w:rsidR="006053F1" w:rsidRDefault="006053F1"/>
    <w:p w14:paraId="4F55E217" w14:textId="77777777" w:rsidR="006053F1" w:rsidRDefault="006053F1"/>
    <w:p w14:paraId="5035D6CA" w14:textId="77777777" w:rsidR="006053F1" w:rsidRDefault="006053F1"/>
    <w:p w14:paraId="0FC12246" w14:textId="77777777" w:rsidR="006053F1" w:rsidRDefault="006053F1"/>
    <w:p w14:paraId="2ABC38D0" w14:textId="77777777" w:rsidR="006053F1" w:rsidRDefault="006053F1"/>
    <w:p w14:paraId="2F38AB0B" w14:textId="77777777" w:rsidR="006053F1" w:rsidRDefault="006053F1"/>
    <w:p w14:paraId="08B33A0E" w14:textId="77777777" w:rsidR="006053F1" w:rsidRDefault="006053F1"/>
    <w:p w14:paraId="3ACF53CD" w14:textId="77777777" w:rsidR="006053F1" w:rsidRDefault="006053F1"/>
    <w:p w14:paraId="4413C8D7" w14:textId="77777777" w:rsidR="006053F1" w:rsidRDefault="006053F1"/>
    <w:p w14:paraId="4EDB016F" w14:textId="77777777" w:rsidR="006053F1" w:rsidRDefault="006053F1"/>
    <w:p w14:paraId="45CD37B1" w14:textId="77777777" w:rsidR="006053F1" w:rsidRDefault="006053F1"/>
    <w:p w14:paraId="3E0C3EC3" w14:textId="77777777" w:rsidR="006053F1" w:rsidRDefault="006053F1"/>
    <w:p w14:paraId="4BE26593" w14:textId="77777777" w:rsidR="006053F1" w:rsidRDefault="006053F1"/>
    <w:p w14:paraId="5C19578C" w14:textId="77777777" w:rsidR="006053F1" w:rsidRDefault="006053F1"/>
    <w:p w14:paraId="040334D7" w14:textId="77777777" w:rsidR="006053F1" w:rsidRDefault="006053F1"/>
    <w:p w14:paraId="6FB1E392" w14:textId="77777777" w:rsidR="006053F1" w:rsidRDefault="006053F1"/>
    <w:p w14:paraId="7924ECAD" w14:textId="77777777" w:rsidR="006053F1" w:rsidRDefault="006053F1"/>
    <w:p w14:paraId="19FEB234" w14:textId="77777777" w:rsidR="006053F1" w:rsidRDefault="006053F1"/>
    <w:p w14:paraId="1FE34A89" w14:textId="77777777" w:rsidR="006053F1" w:rsidRDefault="006053F1"/>
    <w:p w14:paraId="23F9776A" w14:textId="4A5B3AB2" w:rsidR="00FF64CA" w:rsidRDefault="00FF64CA"/>
    <w:p w14:paraId="5317927A" w14:textId="77777777" w:rsidR="00FF64CA" w:rsidRDefault="00FF64CA"/>
    <w:p w14:paraId="7B0B10C1" w14:textId="77777777" w:rsidR="00FF64CA" w:rsidRDefault="00FF64CA"/>
    <w:p w14:paraId="5F359AD0" w14:textId="77777777" w:rsidR="00FF64CA" w:rsidRDefault="00FF64CA"/>
    <w:p w14:paraId="5280D0B5" w14:textId="77777777" w:rsidR="00FF64CA" w:rsidRDefault="00FF64CA"/>
    <w:p w14:paraId="75D5D85B" w14:textId="77777777" w:rsidR="00FF64CA" w:rsidRDefault="00FF64CA"/>
    <w:p w14:paraId="02F78D31" w14:textId="77777777" w:rsidR="00FF64CA" w:rsidRDefault="00FF64CA"/>
    <w:p w14:paraId="45CA74AA" w14:textId="77777777" w:rsidR="006053F1" w:rsidRDefault="006053F1"/>
    <w:p w14:paraId="7B3109DC" w14:textId="77777777" w:rsidR="006053F1" w:rsidRDefault="006053F1"/>
    <w:p w14:paraId="30DE9DE0" w14:textId="1F8960B3" w:rsidR="006053F1" w:rsidRPr="006053F1" w:rsidRDefault="006053F1">
      <w:pPr>
        <w:rPr>
          <w:rFonts w:ascii="Arial" w:hAnsi="Arial" w:cs="Arial"/>
          <w:b/>
          <w:color w:val="000000"/>
          <w:sz w:val="32"/>
          <w:szCs w:val="22"/>
          <w:u w:val="single"/>
        </w:rPr>
      </w:pPr>
      <w:r>
        <w:rPr>
          <w:rFonts w:ascii="Arial" w:hAnsi="Arial" w:cs="Arial"/>
          <w:b/>
          <w:color w:val="000000"/>
          <w:sz w:val="32"/>
          <w:szCs w:val="22"/>
          <w:u w:val="single"/>
        </w:rPr>
        <w:lastRenderedPageBreak/>
        <w:t>Sprint Retrospective</w:t>
      </w:r>
    </w:p>
    <w:p w14:paraId="21ADF4AF" w14:textId="2E1B5ECA" w:rsidR="00930164" w:rsidRDefault="00930164"/>
    <w:p w14:paraId="17FF171E" w14:textId="77777777" w:rsidR="006053F1" w:rsidRDefault="006053F1" w:rsidP="006053F1">
      <w:pPr>
        <w:jc w:val="center"/>
      </w:pPr>
      <w:r w:rsidRPr="6DECB2AD">
        <w:rPr>
          <w:b/>
          <w:bCs/>
        </w:rPr>
        <w:t>Sprint 1 Retrospective</w:t>
      </w:r>
    </w:p>
    <w:p w14:paraId="302697DE" w14:textId="77777777" w:rsidR="006053F1" w:rsidRDefault="006053F1" w:rsidP="006053F1"/>
    <w:p w14:paraId="539CDB71" w14:textId="77777777" w:rsidR="006053F1" w:rsidRDefault="006053F1" w:rsidP="006053F1">
      <w:pPr>
        <w:rPr>
          <w:rFonts w:ascii="Arial" w:hAnsi="Arial" w:cs="Arial"/>
          <w:color w:val="000000"/>
          <w:sz w:val="22"/>
          <w:szCs w:val="22"/>
        </w:rPr>
      </w:pPr>
      <w:r w:rsidRPr="00861091">
        <w:rPr>
          <w:rFonts w:ascii="Arial" w:hAnsi="Arial" w:cs="Arial"/>
          <w:color w:val="000000"/>
          <w:sz w:val="22"/>
          <w:szCs w:val="22"/>
        </w:rPr>
        <w:t>August 29 - September 9</w:t>
      </w:r>
    </w:p>
    <w:p w14:paraId="439B55F1" w14:textId="77777777" w:rsidR="006053F1" w:rsidRPr="00861091" w:rsidRDefault="006053F1" w:rsidP="006053F1">
      <w:pPr>
        <w:pStyle w:val="NormalWeb"/>
        <w:spacing w:before="0" w:beforeAutospacing="0" w:after="0" w:afterAutospacing="0"/>
      </w:pPr>
      <w:r>
        <w:t>Date: September 9</w:t>
      </w:r>
      <w:r w:rsidRPr="000E45B7">
        <w:rPr>
          <w:vertAlign w:val="superscript"/>
        </w:rPr>
        <w:t>t</w:t>
      </w:r>
      <w:r>
        <w:rPr>
          <w:vertAlign w:val="superscript"/>
        </w:rPr>
        <w:t xml:space="preserve">h, </w:t>
      </w:r>
      <w:r>
        <w:t>2016</w:t>
      </w:r>
    </w:p>
    <w:p w14:paraId="393CDADD" w14:textId="77777777" w:rsidR="006053F1" w:rsidRPr="00861091" w:rsidRDefault="006053F1" w:rsidP="006053F1">
      <w:r w:rsidRPr="00861091">
        <w:rPr>
          <w:rFonts w:ascii="Arial" w:hAnsi="Arial" w:cs="Arial"/>
          <w:color w:val="000000"/>
          <w:sz w:val="22"/>
          <w:szCs w:val="22"/>
        </w:rPr>
        <w:t>Attendees: Dominick</w:t>
      </w:r>
      <w:r>
        <w:rPr>
          <w:rFonts w:ascii="Arial" w:hAnsi="Arial" w:cs="Arial"/>
          <w:color w:val="000000"/>
          <w:sz w:val="22"/>
          <w:szCs w:val="22"/>
        </w:rPr>
        <w:t xml:space="preserve"> Martelly</w:t>
      </w:r>
      <w:r w:rsidRPr="00861091">
        <w:rPr>
          <w:rFonts w:ascii="Arial" w:hAnsi="Arial" w:cs="Arial"/>
          <w:color w:val="000000"/>
          <w:sz w:val="22"/>
          <w:szCs w:val="22"/>
        </w:rPr>
        <w:t>, Joseph</w:t>
      </w:r>
      <w:r>
        <w:rPr>
          <w:rFonts w:ascii="Arial" w:hAnsi="Arial" w:cs="Arial"/>
          <w:color w:val="000000"/>
          <w:sz w:val="22"/>
          <w:szCs w:val="22"/>
        </w:rPr>
        <w:t xml:space="preserve"> Casal</w:t>
      </w:r>
      <w:r w:rsidRPr="00861091">
        <w:rPr>
          <w:rFonts w:ascii="Arial" w:hAnsi="Arial" w:cs="Arial"/>
          <w:color w:val="000000"/>
          <w:sz w:val="22"/>
          <w:szCs w:val="22"/>
        </w:rPr>
        <w:t>, Brian</w:t>
      </w:r>
      <w:r>
        <w:rPr>
          <w:rFonts w:ascii="Arial" w:hAnsi="Arial" w:cs="Arial"/>
          <w:color w:val="000000"/>
          <w:sz w:val="22"/>
          <w:szCs w:val="22"/>
        </w:rPr>
        <w:t xml:space="preserve"> Zamora</w:t>
      </w:r>
    </w:p>
    <w:p w14:paraId="6EA521BB" w14:textId="77777777" w:rsidR="006053F1" w:rsidRPr="00861091" w:rsidRDefault="006053F1" w:rsidP="006053F1">
      <w:r w:rsidRPr="00861091">
        <w:rPr>
          <w:rFonts w:ascii="Arial" w:hAnsi="Arial" w:cs="Arial"/>
          <w:color w:val="000000"/>
          <w:sz w:val="22"/>
          <w:szCs w:val="22"/>
        </w:rPr>
        <w:t>Start time: 3:00pm</w:t>
      </w:r>
    </w:p>
    <w:p w14:paraId="500BEDC8" w14:textId="77777777" w:rsidR="006053F1" w:rsidRPr="00861091" w:rsidRDefault="006053F1" w:rsidP="006053F1">
      <w:r w:rsidRPr="00861091">
        <w:rPr>
          <w:rFonts w:ascii="Arial" w:hAnsi="Arial" w:cs="Arial"/>
          <w:color w:val="000000"/>
          <w:sz w:val="22"/>
          <w:szCs w:val="22"/>
        </w:rPr>
        <w:t>End time: 3:30pm</w:t>
      </w:r>
    </w:p>
    <w:p w14:paraId="74ADEC64" w14:textId="77777777" w:rsidR="006053F1" w:rsidRPr="00861091" w:rsidRDefault="006053F1" w:rsidP="006053F1">
      <w:pPr>
        <w:rPr>
          <w:rFonts w:eastAsia="Times New Roman"/>
        </w:rPr>
      </w:pPr>
    </w:p>
    <w:p w14:paraId="4F52B742" w14:textId="77777777" w:rsidR="006053F1" w:rsidRPr="00861091" w:rsidRDefault="006053F1" w:rsidP="006053F1">
      <w:r w:rsidRPr="00861091">
        <w:rPr>
          <w:rFonts w:ascii="Arial" w:hAnsi="Arial" w:cs="Arial"/>
          <w:color w:val="000000"/>
          <w:sz w:val="22"/>
          <w:szCs w:val="22"/>
        </w:rPr>
        <w:t>What went wrong?</w:t>
      </w:r>
    </w:p>
    <w:p w14:paraId="334D2D6D" w14:textId="77777777" w:rsidR="006053F1" w:rsidRPr="00861091" w:rsidRDefault="006053F1" w:rsidP="006053F1">
      <w:pPr>
        <w:numPr>
          <w:ilvl w:val="0"/>
          <w:numId w:val="62"/>
        </w:numPr>
        <w:textAlignment w:val="baseline"/>
        <w:rPr>
          <w:rFonts w:ascii="Arial" w:hAnsi="Arial" w:cs="Arial"/>
          <w:color w:val="000000"/>
          <w:sz w:val="22"/>
          <w:szCs w:val="22"/>
        </w:rPr>
      </w:pPr>
      <w:r w:rsidRPr="00861091">
        <w:rPr>
          <w:rFonts w:ascii="Arial" w:hAnsi="Arial" w:cs="Arial"/>
          <w:color w:val="000000"/>
          <w:sz w:val="22"/>
          <w:szCs w:val="22"/>
        </w:rPr>
        <w:t>Did we do a good job estimating our team's velocity?</w:t>
      </w:r>
    </w:p>
    <w:p w14:paraId="32D48F42" w14:textId="77777777" w:rsidR="006053F1" w:rsidRPr="00861091" w:rsidRDefault="006053F1" w:rsidP="006053F1">
      <w:pPr>
        <w:numPr>
          <w:ilvl w:val="1"/>
          <w:numId w:val="62"/>
        </w:numPr>
        <w:textAlignment w:val="baseline"/>
        <w:rPr>
          <w:rFonts w:ascii="Arial" w:hAnsi="Arial" w:cs="Arial"/>
          <w:color w:val="000000"/>
          <w:sz w:val="22"/>
          <w:szCs w:val="22"/>
        </w:rPr>
      </w:pPr>
      <w:r w:rsidRPr="00861091">
        <w:rPr>
          <w:rFonts w:ascii="Arial" w:hAnsi="Arial" w:cs="Arial"/>
          <w:color w:val="000000"/>
          <w:sz w:val="22"/>
          <w:szCs w:val="22"/>
        </w:rPr>
        <w:t>No</w:t>
      </w:r>
    </w:p>
    <w:p w14:paraId="1F889698" w14:textId="77777777" w:rsidR="006053F1" w:rsidRPr="00861091" w:rsidRDefault="006053F1" w:rsidP="006053F1">
      <w:pPr>
        <w:numPr>
          <w:ilvl w:val="0"/>
          <w:numId w:val="62"/>
        </w:numPr>
        <w:textAlignment w:val="baseline"/>
        <w:rPr>
          <w:rFonts w:ascii="Arial" w:hAnsi="Arial" w:cs="Arial"/>
          <w:color w:val="000000"/>
          <w:sz w:val="22"/>
          <w:szCs w:val="22"/>
        </w:rPr>
      </w:pPr>
      <w:r w:rsidRPr="00861091">
        <w:rPr>
          <w:rFonts w:ascii="Arial" w:hAnsi="Arial" w:cs="Arial"/>
          <w:color w:val="000000"/>
          <w:sz w:val="22"/>
          <w:szCs w:val="22"/>
        </w:rPr>
        <w:t>Did we do a good job estimating the points (time required) for each user story?</w:t>
      </w:r>
    </w:p>
    <w:p w14:paraId="560600DC" w14:textId="77777777" w:rsidR="006053F1" w:rsidRPr="00861091" w:rsidRDefault="006053F1" w:rsidP="006053F1">
      <w:pPr>
        <w:numPr>
          <w:ilvl w:val="1"/>
          <w:numId w:val="62"/>
        </w:numPr>
        <w:textAlignment w:val="baseline"/>
        <w:rPr>
          <w:rFonts w:ascii="Arial" w:hAnsi="Arial" w:cs="Arial"/>
          <w:color w:val="000000"/>
          <w:sz w:val="22"/>
          <w:szCs w:val="22"/>
        </w:rPr>
      </w:pPr>
      <w:r w:rsidRPr="00861091">
        <w:rPr>
          <w:rFonts w:ascii="Arial" w:hAnsi="Arial" w:cs="Arial"/>
          <w:color w:val="000000"/>
          <w:sz w:val="22"/>
          <w:szCs w:val="22"/>
        </w:rPr>
        <w:t>Yes, the points reflects the amount of work needed to be done for each user story</w:t>
      </w:r>
    </w:p>
    <w:p w14:paraId="3F5BE83D" w14:textId="77777777" w:rsidR="006053F1" w:rsidRPr="00861091" w:rsidRDefault="006053F1" w:rsidP="006053F1">
      <w:pPr>
        <w:numPr>
          <w:ilvl w:val="0"/>
          <w:numId w:val="62"/>
        </w:numPr>
        <w:textAlignment w:val="baseline"/>
        <w:rPr>
          <w:rFonts w:ascii="Arial" w:hAnsi="Arial" w:cs="Arial"/>
          <w:color w:val="000000"/>
          <w:sz w:val="22"/>
          <w:szCs w:val="22"/>
        </w:rPr>
      </w:pPr>
      <w:r w:rsidRPr="00861091">
        <w:rPr>
          <w:rFonts w:ascii="Arial" w:hAnsi="Arial" w:cs="Arial"/>
          <w:color w:val="000000"/>
          <w:sz w:val="22"/>
          <w:szCs w:val="22"/>
        </w:rPr>
        <w:t>Did each team member work as scheduled?</w:t>
      </w:r>
    </w:p>
    <w:p w14:paraId="43E950B7" w14:textId="77777777" w:rsidR="006053F1" w:rsidRPr="00861091" w:rsidRDefault="006053F1" w:rsidP="006053F1">
      <w:pPr>
        <w:numPr>
          <w:ilvl w:val="1"/>
          <w:numId w:val="62"/>
        </w:numPr>
        <w:textAlignment w:val="baseline"/>
        <w:rPr>
          <w:rFonts w:ascii="Arial" w:hAnsi="Arial" w:cs="Arial"/>
          <w:color w:val="000000"/>
          <w:sz w:val="22"/>
          <w:szCs w:val="22"/>
        </w:rPr>
      </w:pPr>
      <w:r w:rsidRPr="00861091">
        <w:rPr>
          <w:rFonts w:ascii="Arial" w:hAnsi="Arial" w:cs="Arial"/>
          <w:color w:val="000000"/>
          <w:sz w:val="22"/>
          <w:szCs w:val="22"/>
        </w:rPr>
        <w:t>Yes, but the schedule needs to be filled out more</w:t>
      </w:r>
    </w:p>
    <w:p w14:paraId="68CA4D2D" w14:textId="77777777" w:rsidR="006053F1" w:rsidRPr="00861091" w:rsidRDefault="006053F1" w:rsidP="006053F1">
      <w:pPr>
        <w:rPr>
          <w:rFonts w:eastAsia="Times New Roman"/>
        </w:rPr>
      </w:pPr>
    </w:p>
    <w:p w14:paraId="33FFA93D" w14:textId="77777777" w:rsidR="006053F1" w:rsidRPr="00861091" w:rsidRDefault="006053F1" w:rsidP="006053F1">
      <w:r w:rsidRPr="00861091">
        <w:rPr>
          <w:rFonts w:ascii="Arial" w:hAnsi="Arial" w:cs="Arial"/>
          <w:color w:val="000000"/>
          <w:sz w:val="22"/>
          <w:szCs w:val="22"/>
        </w:rPr>
        <w:t>What went right?</w:t>
      </w:r>
    </w:p>
    <w:p w14:paraId="720C6698" w14:textId="77777777" w:rsidR="006053F1" w:rsidRPr="00861091" w:rsidRDefault="006053F1" w:rsidP="006053F1">
      <w:pPr>
        <w:numPr>
          <w:ilvl w:val="0"/>
          <w:numId w:val="63"/>
        </w:numPr>
        <w:textAlignment w:val="baseline"/>
        <w:rPr>
          <w:rFonts w:ascii="Arial" w:hAnsi="Arial" w:cs="Arial"/>
          <w:color w:val="000000"/>
          <w:sz w:val="22"/>
          <w:szCs w:val="22"/>
        </w:rPr>
      </w:pPr>
      <w:r w:rsidRPr="00861091">
        <w:rPr>
          <w:rFonts w:ascii="Arial" w:hAnsi="Arial" w:cs="Arial"/>
          <w:color w:val="000000"/>
          <w:sz w:val="22"/>
          <w:szCs w:val="22"/>
        </w:rPr>
        <w:t>Implementing at least one of the assigned user case for that sprint</w:t>
      </w:r>
    </w:p>
    <w:p w14:paraId="60C8C276" w14:textId="77777777" w:rsidR="006053F1" w:rsidRPr="00861091" w:rsidRDefault="006053F1" w:rsidP="006053F1">
      <w:pPr>
        <w:numPr>
          <w:ilvl w:val="0"/>
          <w:numId w:val="63"/>
        </w:numPr>
        <w:textAlignment w:val="baseline"/>
        <w:rPr>
          <w:rFonts w:ascii="Arial" w:hAnsi="Arial" w:cs="Arial"/>
          <w:color w:val="000000"/>
          <w:sz w:val="22"/>
          <w:szCs w:val="22"/>
        </w:rPr>
      </w:pPr>
      <w:r w:rsidRPr="00861091">
        <w:rPr>
          <w:rFonts w:ascii="Arial" w:hAnsi="Arial" w:cs="Arial"/>
          <w:color w:val="000000"/>
          <w:sz w:val="22"/>
          <w:szCs w:val="22"/>
        </w:rPr>
        <w:t>Good communication with the product owner</w:t>
      </w:r>
    </w:p>
    <w:p w14:paraId="10D922C7" w14:textId="77777777" w:rsidR="006053F1" w:rsidRPr="00861091" w:rsidRDefault="006053F1" w:rsidP="006053F1">
      <w:pPr>
        <w:rPr>
          <w:rFonts w:eastAsia="Times New Roman"/>
        </w:rPr>
      </w:pPr>
    </w:p>
    <w:p w14:paraId="7517F412" w14:textId="77777777" w:rsidR="006053F1" w:rsidRPr="00861091" w:rsidRDefault="006053F1" w:rsidP="006053F1">
      <w:r w:rsidRPr="00861091">
        <w:rPr>
          <w:rFonts w:ascii="Arial" w:hAnsi="Arial" w:cs="Arial"/>
          <w:color w:val="000000"/>
          <w:sz w:val="22"/>
          <w:szCs w:val="22"/>
        </w:rPr>
        <w:t>How to address the issues in the next sprint?</w:t>
      </w:r>
    </w:p>
    <w:p w14:paraId="32FB5731" w14:textId="77777777" w:rsidR="006053F1" w:rsidRPr="00861091" w:rsidRDefault="006053F1" w:rsidP="006053F1">
      <w:pPr>
        <w:numPr>
          <w:ilvl w:val="0"/>
          <w:numId w:val="64"/>
        </w:numPr>
        <w:textAlignment w:val="baseline"/>
        <w:rPr>
          <w:rFonts w:ascii="Arial" w:hAnsi="Arial" w:cs="Arial"/>
          <w:color w:val="000000"/>
          <w:sz w:val="22"/>
          <w:szCs w:val="22"/>
        </w:rPr>
      </w:pPr>
      <w:r w:rsidRPr="00861091">
        <w:rPr>
          <w:rFonts w:ascii="Arial" w:hAnsi="Arial" w:cs="Arial"/>
          <w:color w:val="000000"/>
          <w:sz w:val="22"/>
          <w:szCs w:val="22"/>
        </w:rPr>
        <w:t>How to improve the process?</w:t>
      </w:r>
    </w:p>
    <w:p w14:paraId="6F4CC7FE" w14:textId="77777777" w:rsidR="006053F1" w:rsidRPr="00861091" w:rsidRDefault="006053F1" w:rsidP="006053F1">
      <w:pPr>
        <w:numPr>
          <w:ilvl w:val="1"/>
          <w:numId w:val="64"/>
        </w:numPr>
        <w:textAlignment w:val="baseline"/>
        <w:rPr>
          <w:rFonts w:ascii="Arial" w:hAnsi="Arial" w:cs="Arial"/>
          <w:color w:val="000000"/>
          <w:sz w:val="22"/>
          <w:szCs w:val="22"/>
        </w:rPr>
      </w:pPr>
      <w:r w:rsidRPr="00861091">
        <w:rPr>
          <w:rFonts w:ascii="Arial" w:hAnsi="Arial" w:cs="Arial"/>
          <w:color w:val="000000"/>
          <w:sz w:val="22"/>
          <w:szCs w:val="22"/>
        </w:rPr>
        <w:t>Everyone comes to the meeting on time</w:t>
      </w:r>
    </w:p>
    <w:p w14:paraId="6FA14944" w14:textId="77777777" w:rsidR="006053F1" w:rsidRPr="00861091" w:rsidRDefault="006053F1" w:rsidP="006053F1">
      <w:pPr>
        <w:numPr>
          <w:ilvl w:val="1"/>
          <w:numId w:val="64"/>
        </w:numPr>
        <w:textAlignment w:val="baseline"/>
        <w:rPr>
          <w:rFonts w:ascii="Arial" w:hAnsi="Arial" w:cs="Arial"/>
          <w:color w:val="000000"/>
          <w:sz w:val="22"/>
          <w:szCs w:val="22"/>
        </w:rPr>
      </w:pPr>
      <w:r w:rsidRPr="00861091">
        <w:rPr>
          <w:rFonts w:ascii="Arial" w:hAnsi="Arial" w:cs="Arial"/>
          <w:color w:val="000000"/>
          <w:sz w:val="22"/>
          <w:szCs w:val="22"/>
        </w:rPr>
        <w:t>Increase the amount of work hours for each sprint</w:t>
      </w:r>
    </w:p>
    <w:p w14:paraId="1984A86C" w14:textId="77777777" w:rsidR="006053F1" w:rsidRPr="00861091" w:rsidRDefault="006053F1" w:rsidP="006053F1">
      <w:pPr>
        <w:numPr>
          <w:ilvl w:val="0"/>
          <w:numId w:val="64"/>
        </w:numPr>
        <w:textAlignment w:val="baseline"/>
        <w:rPr>
          <w:rFonts w:ascii="Arial" w:hAnsi="Arial" w:cs="Arial"/>
          <w:color w:val="000000"/>
          <w:sz w:val="22"/>
          <w:szCs w:val="22"/>
        </w:rPr>
      </w:pPr>
      <w:r w:rsidRPr="00861091">
        <w:rPr>
          <w:rFonts w:ascii="Arial" w:hAnsi="Arial" w:cs="Arial"/>
          <w:color w:val="000000"/>
          <w:sz w:val="22"/>
          <w:szCs w:val="22"/>
        </w:rPr>
        <w:t>How to improve the product?</w:t>
      </w:r>
    </w:p>
    <w:p w14:paraId="113DEE4F" w14:textId="77777777" w:rsidR="006053F1" w:rsidRPr="00861091" w:rsidRDefault="006053F1" w:rsidP="006053F1">
      <w:pPr>
        <w:numPr>
          <w:ilvl w:val="1"/>
          <w:numId w:val="64"/>
        </w:numPr>
        <w:textAlignment w:val="baseline"/>
        <w:rPr>
          <w:rFonts w:ascii="Arial" w:hAnsi="Arial" w:cs="Arial"/>
          <w:color w:val="000000"/>
          <w:sz w:val="22"/>
          <w:szCs w:val="22"/>
        </w:rPr>
      </w:pPr>
      <w:r w:rsidRPr="00861091">
        <w:rPr>
          <w:rFonts w:ascii="Arial" w:hAnsi="Arial" w:cs="Arial"/>
          <w:color w:val="000000"/>
          <w:sz w:val="22"/>
          <w:szCs w:val="22"/>
        </w:rPr>
        <w:t>By making the GUI more user friendly and informative</w:t>
      </w:r>
    </w:p>
    <w:p w14:paraId="0FEC1396" w14:textId="77777777" w:rsidR="006053F1" w:rsidRPr="00861091" w:rsidRDefault="006053F1" w:rsidP="006053F1">
      <w:pPr>
        <w:numPr>
          <w:ilvl w:val="1"/>
          <w:numId w:val="64"/>
        </w:numPr>
        <w:textAlignment w:val="baseline"/>
        <w:rPr>
          <w:rFonts w:ascii="Arial" w:hAnsi="Arial" w:cs="Arial"/>
          <w:color w:val="000000"/>
          <w:sz w:val="22"/>
          <w:szCs w:val="22"/>
        </w:rPr>
      </w:pPr>
      <w:r w:rsidRPr="00861091">
        <w:rPr>
          <w:rFonts w:ascii="Arial" w:hAnsi="Arial" w:cs="Arial"/>
          <w:color w:val="000000"/>
          <w:sz w:val="22"/>
          <w:szCs w:val="22"/>
        </w:rPr>
        <w:t>Improving ranking algorithms</w:t>
      </w:r>
    </w:p>
    <w:p w14:paraId="6EB80E86" w14:textId="77777777" w:rsidR="006053F1" w:rsidRDefault="006053F1" w:rsidP="006053F1">
      <w:pPr>
        <w:numPr>
          <w:ilvl w:val="1"/>
          <w:numId w:val="64"/>
        </w:numPr>
        <w:textAlignment w:val="baseline"/>
        <w:rPr>
          <w:rFonts w:ascii="Arial" w:hAnsi="Arial" w:cs="Arial"/>
          <w:color w:val="000000"/>
          <w:sz w:val="22"/>
          <w:szCs w:val="22"/>
        </w:rPr>
      </w:pPr>
      <w:r w:rsidRPr="00861091">
        <w:rPr>
          <w:rFonts w:ascii="Arial" w:hAnsi="Arial" w:cs="Arial"/>
          <w:color w:val="000000"/>
          <w:sz w:val="22"/>
          <w:szCs w:val="22"/>
        </w:rPr>
        <w:t>Implement functionality that will allow for root/admin user to dynamically create their own templates and customize the homepage</w:t>
      </w:r>
    </w:p>
    <w:p w14:paraId="26120AE4" w14:textId="77777777" w:rsidR="006053F1" w:rsidRDefault="006053F1" w:rsidP="006053F1">
      <w:pPr>
        <w:textAlignment w:val="baseline"/>
        <w:rPr>
          <w:rFonts w:ascii="Arial" w:hAnsi="Arial" w:cs="Arial"/>
          <w:color w:val="000000"/>
          <w:sz w:val="22"/>
          <w:szCs w:val="22"/>
        </w:rPr>
      </w:pPr>
    </w:p>
    <w:p w14:paraId="1D3888FF" w14:textId="77777777" w:rsidR="006053F1" w:rsidRDefault="006053F1" w:rsidP="006053F1">
      <w:pPr>
        <w:textAlignment w:val="baseline"/>
        <w:rPr>
          <w:rFonts w:ascii="Arial" w:hAnsi="Arial" w:cs="Arial"/>
          <w:color w:val="000000"/>
          <w:sz w:val="22"/>
          <w:szCs w:val="22"/>
        </w:rPr>
      </w:pPr>
    </w:p>
    <w:p w14:paraId="1CEC7302" w14:textId="77777777" w:rsidR="006053F1" w:rsidRDefault="006053F1" w:rsidP="006053F1">
      <w:pPr>
        <w:textAlignment w:val="baseline"/>
        <w:rPr>
          <w:rFonts w:ascii="Arial" w:hAnsi="Arial" w:cs="Arial"/>
          <w:color w:val="000000"/>
          <w:sz w:val="22"/>
          <w:szCs w:val="22"/>
        </w:rPr>
      </w:pPr>
    </w:p>
    <w:p w14:paraId="3604DB6F" w14:textId="77777777" w:rsidR="006053F1" w:rsidRDefault="006053F1" w:rsidP="006053F1">
      <w:pPr>
        <w:textAlignment w:val="baseline"/>
        <w:rPr>
          <w:rFonts w:ascii="Arial" w:hAnsi="Arial" w:cs="Arial"/>
          <w:color w:val="000000"/>
          <w:sz w:val="22"/>
          <w:szCs w:val="22"/>
        </w:rPr>
      </w:pPr>
    </w:p>
    <w:p w14:paraId="736304A4" w14:textId="77777777" w:rsidR="006053F1" w:rsidRDefault="006053F1" w:rsidP="006053F1">
      <w:pPr>
        <w:textAlignment w:val="baseline"/>
        <w:rPr>
          <w:rFonts w:ascii="Arial" w:hAnsi="Arial" w:cs="Arial"/>
          <w:color w:val="000000"/>
          <w:sz w:val="22"/>
          <w:szCs w:val="22"/>
        </w:rPr>
      </w:pPr>
    </w:p>
    <w:p w14:paraId="38B6072F" w14:textId="77777777" w:rsidR="006053F1" w:rsidRDefault="006053F1" w:rsidP="006053F1">
      <w:pPr>
        <w:textAlignment w:val="baseline"/>
        <w:rPr>
          <w:rFonts w:ascii="Arial" w:hAnsi="Arial" w:cs="Arial"/>
          <w:color w:val="000000"/>
          <w:sz w:val="22"/>
          <w:szCs w:val="22"/>
        </w:rPr>
      </w:pPr>
    </w:p>
    <w:p w14:paraId="3A3E5670" w14:textId="77777777" w:rsidR="006053F1" w:rsidRDefault="006053F1" w:rsidP="006053F1">
      <w:pPr>
        <w:textAlignment w:val="baseline"/>
        <w:rPr>
          <w:rFonts w:ascii="Arial" w:hAnsi="Arial" w:cs="Arial"/>
          <w:color w:val="000000"/>
          <w:sz w:val="22"/>
          <w:szCs w:val="22"/>
        </w:rPr>
      </w:pPr>
    </w:p>
    <w:p w14:paraId="0486E1A8" w14:textId="77777777" w:rsidR="006053F1" w:rsidRDefault="006053F1" w:rsidP="006053F1">
      <w:pPr>
        <w:textAlignment w:val="baseline"/>
        <w:rPr>
          <w:rFonts w:ascii="Arial" w:hAnsi="Arial" w:cs="Arial"/>
          <w:color w:val="000000"/>
          <w:sz w:val="22"/>
          <w:szCs w:val="22"/>
        </w:rPr>
      </w:pPr>
    </w:p>
    <w:p w14:paraId="458B8AC6" w14:textId="77777777" w:rsidR="006053F1" w:rsidRDefault="006053F1" w:rsidP="006053F1">
      <w:pPr>
        <w:textAlignment w:val="baseline"/>
        <w:rPr>
          <w:rFonts w:ascii="Arial" w:hAnsi="Arial" w:cs="Arial"/>
          <w:color w:val="000000"/>
          <w:sz w:val="22"/>
          <w:szCs w:val="22"/>
        </w:rPr>
      </w:pPr>
    </w:p>
    <w:p w14:paraId="1557B63C" w14:textId="77777777" w:rsidR="006053F1" w:rsidRDefault="006053F1" w:rsidP="006053F1">
      <w:pPr>
        <w:textAlignment w:val="baseline"/>
        <w:rPr>
          <w:rFonts w:ascii="Arial" w:hAnsi="Arial" w:cs="Arial"/>
          <w:color w:val="000000"/>
          <w:sz w:val="22"/>
          <w:szCs w:val="22"/>
        </w:rPr>
      </w:pPr>
    </w:p>
    <w:p w14:paraId="60F6C947" w14:textId="77777777" w:rsidR="006053F1" w:rsidRDefault="006053F1" w:rsidP="006053F1">
      <w:pPr>
        <w:textAlignment w:val="baseline"/>
        <w:rPr>
          <w:rFonts w:ascii="Arial" w:hAnsi="Arial" w:cs="Arial"/>
          <w:color w:val="000000"/>
          <w:sz w:val="22"/>
          <w:szCs w:val="22"/>
        </w:rPr>
      </w:pPr>
    </w:p>
    <w:p w14:paraId="76948C72" w14:textId="77777777" w:rsidR="006053F1" w:rsidRDefault="006053F1" w:rsidP="006053F1">
      <w:pPr>
        <w:textAlignment w:val="baseline"/>
        <w:rPr>
          <w:rFonts w:ascii="Arial" w:hAnsi="Arial" w:cs="Arial"/>
          <w:color w:val="000000"/>
          <w:sz w:val="22"/>
          <w:szCs w:val="22"/>
        </w:rPr>
      </w:pPr>
    </w:p>
    <w:p w14:paraId="3BDCE195" w14:textId="77777777" w:rsidR="006053F1" w:rsidRDefault="006053F1" w:rsidP="006053F1">
      <w:pPr>
        <w:textAlignment w:val="baseline"/>
        <w:rPr>
          <w:rFonts w:ascii="Arial" w:hAnsi="Arial" w:cs="Arial"/>
          <w:color w:val="000000"/>
          <w:sz w:val="22"/>
          <w:szCs w:val="22"/>
        </w:rPr>
      </w:pPr>
    </w:p>
    <w:p w14:paraId="23C6E7D3" w14:textId="77777777" w:rsidR="006053F1" w:rsidRDefault="006053F1" w:rsidP="006053F1">
      <w:pPr>
        <w:textAlignment w:val="baseline"/>
        <w:rPr>
          <w:rFonts w:ascii="Arial" w:hAnsi="Arial" w:cs="Arial"/>
          <w:color w:val="000000"/>
          <w:sz w:val="22"/>
          <w:szCs w:val="22"/>
        </w:rPr>
      </w:pPr>
    </w:p>
    <w:p w14:paraId="20B84333" w14:textId="77777777" w:rsidR="006053F1" w:rsidRDefault="006053F1" w:rsidP="006053F1">
      <w:pPr>
        <w:textAlignment w:val="baseline"/>
        <w:rPr>
          <w:rFonts w:ascii="Arial" w:hAnsi="Arial" w:cs="Arial"/>
          <w:color w:val="000000"/>
          <w:sz w:val="22"/>
          <w:szCs w:val="22"/>
        </w:rPr>
      </w:pPr>
    </w:p>
    <w:p w14:paraId="57F6C22F" w14:textId="77777777" w:rsidR="006053F1" w:rsidRDefault="006053F1" w:rsidP="006053F1">
      <w:pPr>
        <w:textAlignment w:val="baseline"/>
        <w:rPr>
          <w:rFonts w:ascii="Arial" w:hAnsi="Arial" w:cs="Arial"/>
          <w:color w:val="000000"/>
          <w:sz w:val="22"/>
          <w:szCs w:val="22"/>
        </w:rPr>
      </w:pPr>
    </w:p>
    <w:p w14:paraId="308469EE" w14:textId="77777777" w:rsidR="006053F1" w:rsidRDefault="006053F1" w:rsidP="006053F1">
      <w:pPr>
        <w:textAlignment w:val="baseline"/>
        <w:rPr>
          <w:rFonts w:ascii="Arial" w:hAnsi="Arial" w:cs="Arial"/>
          <w:color w:val="000000"/>
          <w:sz w:val="22"/>
          <w:szCs w:val="22"/>
        </w:rPr>
      </w:pPr>
    </w:p>
    <w:p w14:paraId="0F319CFC" w14:textId="77777777" w:rsidR="006053F1" w:rsidRPr="00861091" w:rsidRDefault="006053F1" w:rsidP="006053F1">
      <w:pPr>
        <w:textAlignment w:val="baseline"/>
        <w:rPr>
          <w:rFonts w:ascii="Arial" w:hAnsi="Arial" w:cs="Arial"/>
          <w:color w:val="000000"/>
          <w:sz w:val="22"/>
          <w:szCs w:val="22"/>
        </w:rPr>
      </w:pPr>
    </w:p>
    <w:p w14:paraId="7D6016E1" w14:textId="77777777" w:rsidR="006053F1" w:rsidRDefault="006053F1" w:rsidP="006053F1">
      <w:pPr>
        <w:jc w:val="center"/>
      </w:pPr>
      <w:r w:rsidRPr="6DECB2AD">
        <w:rPr>
          <w:b/>
          <w:bCs/>
        </w:rPr>
        <w:lastRenderedPageBreak/>
        <w:t>Sprint 2 Retrospective</w:t>
      </w:r>
    </w:p>
    <w:p w14:paraId="6A5AC3CD" w14:textId="77777777" w:rsidR="006053F1" w:rsidRDefault="006053F1" w:rsidP="006053F1"/>
    <w:p w14:paraId="3716784C" w14:textId="77777777" w:rsidR="006053F1" w:rsidRDefault="006053F1" w:rsidP="006053F1">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September 10 - September 23</w:t>
      </w:r>
    </w:p>
    <w:p w14:paraId="7411D9DE" w14:textId="77777777" w:rsidR="006053F1" w:rsidRDefault="006053F1" w:rsidP="006053F1">
      <w:pPr>
        <w:pStyle w:val="NormalWeb"/>
        <w:spacing w:before="0" w:beforeAutospacing="0" w:after="0" w:afterAutospacing="0"/>
      </w:pPr>
      <w:r>
        <w:t>Date: September 23</w:t>
      </w:r>
      <w:r w:rsidRPr="000E45B7">
        <w:rPr>
          <w:vertAlign w:val="superscript"/>
        </w:rPr>
        <w:t>rd</w:t>
      </w:r>
      <w:r>
        <w:t>, 2016</w:t>
      </w:r>
    </w:p>
    <w:p w14:paraId="6BE006D1" w14:textId="77777777" w:rsidR="006053F1" w:rsidRDefault="006053F1" w:rsidP="006053F1">
      <w:pPr>
        <w:pStyle w:val="NormalWeb"/>
        <w:spacing w:before="0" w:beforeAutospacing="0" w:after="0" w:afterAutospacing="0"/>
      </w:pPr>
      <w:r>
        <w:rPr>
          <w:rFonts w:ascii="Arial" w:hAnsi="Arial" w:cs="Arial"/>
          <w:color w:val="000000"/>
          <w:sz w:val="22"/>
          <w:szCs w:val="22"/>
        </w:rPr>
        <w:t>Attendees: Dominick Martelly, Brian Zamora</w:t>
      </w:r>
    </w:p>
    <w:p w14:paraId="0C7272CB" w14:textId="77777777" w:rsidR="006053F1" w:rsidRDefault="006053F1" w:rsidP="006053F1">
      <w:pPr>
        <w:pStyle w:val="NormalWeb"/>
        <w:spacing w:before="0" w:beforeAutospacing="0" w:after="0" w:afterAutospacing="0"/>
      </w:pPr>
      <w:r>
        <w:rPr>
          <w:rFonts w:ascii="Arial" w:hAnsi="Arial" w:cs="Arial"/>
          <w:color w:val="000000"/>
          <w:sz w:val="22"/>
          <w:szCs w:val="22"/>
        </w:rPr>
        <w:t>Start time: 3:00pm</w:t>
      </w:r>
    </w:p>
    <w:p w14:paraId="1DAA9AC2" w14:textId="77777777" w:rsidR="006053F1" w:rsidRDefault="006053F1" w:rsidP="006053F1">
      <w:pPr>
        <w:pStyle w:val="NormalWeb"/>
        <w:spacing w:before="0" w:beforeAutospacing="0" w:after="0" w:afterAutospacing="0"/>
      </w:pPr>
      <w:r>
        <w:rPr>
          <w:rFonts w:ascii="Arial" w:hAnsi="Arial" w:cs="Arial"/>
          <w:color w:val="000000"/>
          <w:sz w:val="22"/>
          <w:szCs w:val="22"/>
        </w:rPr>
        <w:t>End time: 3:30pm</w:t>
      </w:r>
    </w:p>
    <w:p w14:paraId="34FFC31E" w14:textId="77777777" w:rsidR="006053F1" w:rsidRDefault="006053F1" w:rsidP="006053F1">
      <w:pPr>
        <w:rPr>
          <w:rFonts w:eastAsia="Times New Roman"/>
        </w:rPr>
      </w:pPr>
    </w:p>
    <w:p w14:paraId="52ED2A0B" w14:textId="77777777" w:rsidR="006053F1" w:rsidRDefault="006053F1" w:rsidP="006053F1">
      <w:pPr>
        <w:pStyle w:val="NormalWeb"/>
        <w:spacing w:before="0" w:beforeAutospacing="0" w:after="0" w:afterAutospacing="0"/>
      </w:pPr>
      <w:r>
        <w:rPr>
          <w:rFonts w:ascii="Arial" w:hAnsi="Arial" w:cs="Arial"/>
          <w:color w:val="000000"/>
          <w:sz w:val="22"/>
          <w:szCs w:val="22"/>
        </w:rPr>
        <w:t>What went wrong?</w:t>
      </w:r>
    </w:p>
    <w:p w14:paraId="6F72C128" w14:textId="77777777" w:rsidR="006053F1" w:rsidRDefault="006053F1" w:rsidP="006053F1">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we do a good job estimating our team's velocity?</w:t>
      </w:r>
    </w:p>
    <w:p w14:paraId="20692195" w14:textId="77777777" w:rsidR="006053F1" w:rsidRDefault="006053F1" w:rsidP="006053F1">
      <w:pPr>
        <w:pStyle w:val="NormalWeb"/>
        <w:numPr>
          <w:ilvl w:val="1"/>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o</w:t>
      </w:r>
    </w:p>
    <w:p w14:paraId="7C3A02F4" w14:textId="77777777" w:rsidR="006053F1" w:rsidRDefault="006053F1" w:rsidP="006053F1">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we do a good job estimating the points (time required) for each user story?</w:t>
      </w:r>
    </w:p>
    <w:p w14:paraId="589042D3" w14:textId="77777777" w:rsidR="006053F1" w:rsidRDefault="006053F1" w:rsidP="006053F1">
      <w:pPr>
        <w:pStyle w:val="NormalWeb"/>
        <w:numPr>
          <w:ilvl w:val="1"/>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Yes, the points reflects the amount of work needed to be done for each user story</w:t>
      </w:r>
    </w:p>
    <w:p w14:paraId="31607FFB" w14:textId="77777777" w:rsidR="006053F1" w:rsidRDefault="006053F1" w:rsidP="006053F1">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each team member work as scheduled?</w:t>
      </w:r>
    </w:p>
    <w:p w14:paraId="5E1A862A" w14:textId="77777777" w:rsidR="006053F1" w:rsidRDefault="006053F1" w:rsidP="006053F1">
      <w:pPr>
        <w:pStyle w:val="NormalWeb"/>
        <w:numPr>
          <w:ilvl w:val="1"/>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No, Joseph has not been communicating very well with the team. </w:t>
      </w:r>
    </w:p>
    <w:p w14:paraId="3A99EC20" w14:textId="77777777" w:rsidR="006053F1" w:rsidRDefault="006053F1" w:rsidP="006053F1">
      <w:pPr>
        <w:numPr>
          <w:ilvl w:val="1"/>
          <w:numId w:val="65"/>
        </w:numPr>
        <w:spacing w:before="100" w:beforeAutospacing="1" w:after="100" w:afterAutospacing="1"/>
        <w:textAlignment w:val="baseline"/>
        <w:rPr>
          <w:rFonts w:ascii="Arial" w:eastAsia="Times New Roman" w:hAnsi="Arial" w:cs="Arial"/>
          <w:color w:val="000000"/>
          <w:sz w:val="22"/>
          <w:szCs w:val="22"/>
        </w:rPr>
      </w:pPr>
    </w:p>
    <w:p w14:paraId="3E044C8F" w14:textId="77777777" w:rsidR="006053F1" w:rsidRDefault="006053F1" w:rsidP="006053F1">
      <w:pPr>
        <w:pStyle w:val="NormalWeb"/>
        <w:spacing w:before="0" w:beforeAutospacing="0" w:after="0" w:afterAutospacing="0"/>
      </w:pPr>
      <w:r>
        <w:rPr>
          <w:rFonts w:ascii="Arial" w:hAnsi="Arial" w:cs="Arial"/>
          <w:color w:val="000000"/>
          <w:sz w:val="22"/>
          <w:szCs w:val="22"/>
        </w:rPr>
        <w:t>What went right?</w:t>
      </w:r>
    </w:p>
    <w:p w14:paraId="45F9E7FC" w14:textId="77777777" w:rsidR="006053F1" w:rsidRDefault="006053F1" w:rsidP="006053F1">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e were able to implement several highly desired features</w:t>
      </w:r>
    </w:p>
    <w:p w14:paraId="1F4586D1" w14:textId="77777777" w:rsidR="006053F1" w:rsidRDefault="006053F1" w:rsidP="006053F1">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ood communication with the product owner</w:t>
      </w:r>
    </w:p>
    <w:p w14:paraId="4951B25A" w14:textId="77777777" w:rsidR="006053F1" w:rsidRDefault="006053F1" w:rsidP="006053F1">
      <w:pPr>
        <w:rPr>
          <w:rFonts w:eastAsia="Times New Roman"/>
        </w:rPr>
      </w:pPr>
    </w:p>
    <w:p w14:paraId="5E3409E6" w14:textId="77777777" w:rsidR="006053F1" w:rsidRDefault="006053F1" w:rsidP="006053F1">
      <w:pPr>
        <w:pStyle w:val="NormalWeb"/>
        <w:spacing w:before="0" w:beforeAutospacing="0" w:after="0" w:afterAutospacing="0"/>
      </w:pPr>
      <w:r>
        <w:rPr>
          <w:rFonts w:ascii="Arial" w:hAnsi="Arial" w:cs="Arial"/>
          <w:color w:val="000000"/>
          <w:sz w:val="22"/>
          <w:szCs w:val="22"/>
        </w:rPr>
        <w:t>How to address the issues in the next sprint?</w:t>
      </w:r>
    </w:p>
    <w:p w14:paraId="0D6CA947" w14:textId="77777777" w:rsidR="006053F1" w:rsidRDefault="006053F1" w:rsidP="006053F1">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ow to improve the process?</w:t>
      </w:r>
    </w:p>
    <w:p w14:paraId="1CA6D1C7" w14:textId="77777777" w:rsidR="006053F1" w:rsidRDefault="006053F1" w:rsidP="006053F1">
      <w:pPr>
        <w:pStyle w:val="NormalWeb"/>
        <w:numPr>
          <w:ilvl w:val="1"/>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veryone comes to the meeting on time</w:t>
      </w:r>
    </w:p>
    <w:p w14:paraId="46CA6F9F" w14:textId="77777777" w:rsidR="006053F1" w:rsidRDefault="006053F1" w:rsidP="006053F1">
      <w:pPr>
        <w:pStyle w:val="NormalWeb"/>
        <w:numPr>
          <w:ilvl w:val="1"/>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crease the amount of work hours for each sprint</w:t>
      </w:r>
    </w:p>
    <w:p w14:paraId="5F2906AB" w14:textId="77777777" w:rsidR="006053F1" w:rsidRDefault="006053F1" w:rsidP="006053F1">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ow to improve the product?</w:t>
      </w:r>
    </w:p>
    <w:p w14:paraId="43F1BB24" w14:textId="77777777" w:rsidR="006053F1" w:rsidRDefault="006053F1" w:rsidP="006053F1">
      <w:pPr>
        <w:pStyle w:val="NormalWeb"/>
        <w:numPr>
          <w:ilvl w:val="1"/>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dd more functionality</w:t>
      </w:r>
    </w:p>
    <w:p w14:paraId="2BA538EF" w14:textId="77777777" w:rsidR="006053F1" w:rsidRDefault="006053F1" w:rsidP="006053F1">
      <w:pPr>
        <w:pStyle w:val="NormalWeb"/>
        <w:numPr>
          <w:ilvl w:val="1"/>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ean up PDF Rendering</w:t>
      </w:r>
    </w:p>
    <w:p w14:paraId="7C85EF07" w14:textId="77777777" w:rsidR="006053F1" w:rsidRDefault="006053F1" w:rsidP="006053F1">
      <w:pPr>
        <w:pStyle w:val="NormalWeb"/>
        <w:numPr>
          <w:ilvl w:val="1"/>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rove back end method calls</w:t>
      </w:r>
    </w:p>
    <w:p w14:paraId="392FE750" w14:textId="77777777" w:rsidR="006053F1" w:rsidRPr="00226D31" w:rsidRDefault="006053F1" w:rsidP="006053F1">
      <w:pPr>
        <w:numPr>
          <w:ilvl w:val="1"/>
          <w:numId w:val="3"/>
        </w:numPr>
        <w:spacing w:before="100" w:beforeAutospacing="1" w:after="100" w:afterAutospacing="1"/>
        <w:textAlignment w:val="baseline"/>
        <w:rPr>
          <w:rFonts w:ascii="Arial" w:eastAsia="Arial" w:hAnsi="Arial" w:cs="Arial"/>
          <w:sz w:val="22"/>
          <w:szCs w:val="22"/>
        </w:rPr>
      </w:pPr>
      <w:r w:rsidRPr="6DECB2AD">
        <w:rPr>
          <w:rFonts w:ascii="Arial" w:eastAsia="Arial" w:hAnsi="Arial" w:cs="Arial"/>
          <w:sz w:val="22"/>
          <w:szCs w:val="22"/>
        </w:rPr>
        <w:t>communication with the product owners, the mentors and each other.</w:t>
      </w:r>
    </w:p>
    <w:p w14:paraId="7DC9C6FE" w14:textId="77777777" w:rsidR="006053F1" w:rsidRDefault="006053F1" w:rsidP="006053F1">
      <w:pPr>
        <w:jc w:val="center"/>
        <w:rPr>
          <w:b/>
          <w:bCs/>
        </w:rPr>
      </w:pPr>
    </w:p>
    <w:p w14:paraId="40E403CC" w14:textId="77777777" w:rsidR="006053F1" w:rsidRDefault="006053F1" w:rsidP="006053F1">
      <w:pPr>
        <w:jc w:val="center"/>
        <w:rPr>
          <w:b/>
          <w:bCs/>
        </w:rPr>
      </w:pPr>
    </w:p>
    <w:p w14:paraId="067276F7" w14:textId="77777777" w:rsidR="006053F1" w:rsidRDefault="006053F1" w:rsidP="006053F1">
      <w:pPr>
        <w:jc w:val="center"/>
        <w:rPr>
          <w:b/>
          <w:bCs/>
        </w:rPr>
      </w:pPr>
    </w:p>
    <w:p w14:paraId="704A8AA4" w14:textId="77777777" w:rsidR="006053F1" w:rsidRDefault="006053F1" w:rsidP="006053F1">
      <w:pPr>
        <w:jc w:val="center"/>
        <w:rPr>
          <w:b/>
          <w:bCs/>
        </w:rPr>
      </w:pPr>
    </w:p>
    <w:p w14:paraId="76B59628" w14:textId="77777777" w:rsidR="006053F1" w:rsidRDefault="006053F1" w:rsidP="006053F1">
      <w:pPr>
        <w:jc w:val="center"/>
        <w:rPr>
          <w:b/>
          <w:bCs/>
        </w:rPr>
      </w:pPr>
    </w:p>
    <w:p w14:paraId="2F4E81FB" w14:textId="77777777" w:rsidR="006053F1" w:rsidRDefault="006053F1" w:rsidP="006053F1">
      <w:pPr>
        <w:jc w:val="center"/>
        <w:rPr>
          <w:b/>
          <w:bCs/>
        </w:rPr>
      </w:pPr>
    </w:p>
    <w:p w14:paraId="71DD40FD" w14:textId="77777777" w:rsidR="006053F1" w:rsidRDefault="006053F1" w:rsidP="006053F1">
      <w:pPr>
        <w:jc w:val="center"/>
        <w:rPr>
          <w:b/>
          <w:bCs/>
        </w:rPr>
      </w:pPr>
    </w:p>
    <w:p w14:paraId="50131CB3" w14:textId="77777777" w:rsidR="006053F1" w:rsidRDefault="006053F1" w:rsidP="006053F1">
      <w:pPr>
        <w:jc w:val="center"/>
        <w:rPr>
          <w:b/>
          <w:bCs/>
        </w:rPr>
      </w:pPr>
    </w:p>
    <w:p w14:paraId="0840E35C" w14:textId="77777777" w:rsidR="006053F1" w:rsidRDefault="006053F1" w:rsidP="006053F1">
      <w:pPr>
        <w:jc w:val="center"/>
        <w:rPr>
          <w:b/>
          <w:bCs/>
        </w:rPr>
      </w:pPr>
    </w:p>
    <w:p w14:paraId="3C5EFC37" w14:textId="77777777" w:rsidR="006053F1" w:rsidRDefault="006053F1" w:rsidP="006053F1">
      <w:pPr>
        <w:jc w:val="center"/>
        <w:rPr>
          <w:b/>
          <w:bCs/>
        </w:rPr>
      </w:pPr>
    </w:p>
    <w:p w14:paraId="22FEA1E0" w14:textId="77777777" w:rsidR="006053F1" w:rsidRDefault="006053F1" w:rsidP="006053F1">
      <w:pPr>
        <w:jc w:val="center"/>
        <w:rPr>
          <w:b/>
          <w:bCs/>
        </w:rPr>
      </w:pPr>
    </w:p>
    <w:p w14:paraId="1D94C453" w14:textId="77777777" w:rsidR="006053F1" w:rsidRDefault="006053F1" w:rsidP="006053F1">
      <w:pPr>
        <w:jc w:val="center"/>
        <w:rPr>
          <w:b/>
          <w:bCs/>
        </w:rPr>
      </w:pPr>
    </w:p>
    <w:p w14:paraId="6F3C7599" w14:textId="77777777" w:rsidR="006053F1" w:rsidRDefault="006053F1" w:rsidP="006053F1">
      <w:pPr>
        <w:rPr>
          <w:b/>
          <w:bCs/>
        </w:rPr>
      </w:pPr>
    </w:p>
    <w:p w14:paraId="7D78596D" w14:textId="77777777" w:rsidR="006053F1" w:rsidRDefault="006053F1" w:rsidP="006053F1">
      <w:pPr>
        <w:rPr>
          <w:b/>
          <w:bCs/>
        </w:rPr>
      </w:pPr>
    </w:p>
    <w:p w14:paraId="0D0BABB4" w14:textId="77777777" w:rsidR="006053F1" w:rsidRDefault="006053F1" w:rsidP="006053F1">
      <w:pPr>
        <w:rPr>
          <w:b/>
          <w:bCs/>
        </w:rPr>
      </w:pPr>
    </w:p>
    <w:p w14:paraId="4389A3B1" w14:textId="77777777" w:rsidR="006053F1" w:rsidRDefault="006053F1" w:rsidP="006053F1">
      <w:pPr>
        <w:rPr>
          <w:b/>
          <w:bCs/>
        </w:rPr>
      </w:pPr>
    </w:p>
    <w:p w14:paraId="12599B0A" w14:textId="77777777" w:rsidR="006053F1" w:rsidRDefault="006053F1" w:rsidP="006053F1">
      <w:pPr>
        <w:jc w:val="center"/>
      </w:pPr>
      <w:r w:rsidRPr="6DECB2AD">
        <w:rPr>
          <w:b/>
          <w:bCs/>
        </w:rPr>
        <w:lastRenderedPageBreak/>
        <w:t>Sprint 3 Retrospective</w:t>
      </w:r>
    </w:p>
    <w:p w14:paraId="129D8B07" w14:textId="77777777" w:rsidR="006053F1" w:rsidRDefault="006053F1" w:rsidP="006053F1">
      <w:pPr>
        <w:rPr>
          <w:rFonts w:ascii="Arial" w:hAnsi="Arial" w:cs="Arial"/>
          <w:sz w:val="22"/>
          <w:szCs w:val="22"/>
        </w:rPr>
      </w:pPr>
    </w:p>
    <w:p w14:paraId="40EB4E74" w14:textId="77777777" w:rsidR="006053F1" w:rsidRDefault="006053F1" w:rsidP="006053F1">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September 24th - October 7</w:t>
      </w:r>
      <w:r w:rsidRPr="001B4419">
        <w:rPr>
          <w:rFonts w:ascii="Arial" w:hAnsi="Arial" w:cs="Arial"/>
          <w:color w:val="000000"/>
          <w:sz w:val="22"/>
          <w:szCs w:val="22"/>
          <w:vertAlign w:val="superscript"/>
        </w:rPr>
        <w:t>th</w:t>
      </w:r>
    </w:p>
    <w:p w14:paraId="1E2D99D9" w14:textId="77777777" w:rsidR="006053F1" w:rsidRDefault="006053F1" w:rsidP="006053F1">
      <w:pPr>
        <w:pStyle w:val="NormalWeb"/>
        <w:spacing w:before="0" w:beforeAutospacing="0" w:after="0" w:afterAutospacing="0"/>
      </w:pPr>
      <w:r>
        <w:t>Date: October 7</w:t>
      </w:r>
      <w:r w:rsidRPr="000E45B7">
        <w:rPr>
          <w:vertAlign w:val="superscript"/>
        </w:rPr>
        <w:t>th</w:t>
      </w:r>
      <w:r>
        <w:t>, 2016</w:t>
      </w:r>
    </w:p>
    <w:p w14:paraId="5673EE46" w14:textId="77777777" w:rsidR="006053F1" w:rsidRDefault="006053F1" w:rsidP="006053F1">
      <w:pPr>
        <w:pStyle w:val="NormalWeb"/>
        <w:spacing w:before="0" w:beforeAutospacing="0" w:after="0" w:afterAutospacing="0"/>
      </w:pPr>
      <w:r>
        <w:rPr>
          <w:rFonts w:ascii="Arial" w:hAnsi="Arial" w:cs="Arial"/>
          <w:color w:val="000000"/>
          <w:sz w:val="22"/>
          <w:szCs w:val="22"/>
        </w:rPr>
        <w:t>Attendees: Dominick Martelly, Brian Zamora</w:t>
      </w:r>
    </w:p>
    <w:p w14:paraId="3888E878" w14:textId="77777777" w:rsidR="006053F1" w:rsidRDefault="006053F1" w:rsidP="006053F1">
      <w:pPr>
        <w:pStyle w:val="NormalWeb"/>
        <w:spacing w:before="0" w:beforeAutospacing="0" w:after="0" w:afterAutospacing="0"/>
      </w:pPr>
      <w:r>
        <w:rPr>
          <w:rFonts w:ascii="Arial" w:hAnsi="Arial" w:cs="Arial"/>
          <w:color w:val="000000"/>
          <w:sz w:val="22"/>
          <w:szCs w:val="22"/>
        </w:rPr>
        <w:t>Start time: 3:00pm</w:t>
      </w:r>
    </w:p>
    <w:p w14:paraId="774B12CA" w14:textId="77777777" w:rsidR="006053F1" w:rsidRDefault="006053F1" w:rsidP="006053F1">
      <w:pPr>
        <w:pStyle w:val="NormalWeb"/>
        <w:spacing w:before="0" w:beforeAutospacing="0" w:after="0" w:afterAutospacing="0"/>
      </w:pPr>
      <w:r>
        <w:rPr>
          <w:rFonts w:ascii="Arial" w:hAnsi="Arial" w:cs="Arial"/>
          <w:color w:val="000000"/>
          <w:sz w:val="22"/>
          <w:szCs w:val="22"/>
        </w:rPr>
        <w:t>End time: 3:30pm</w:t>
      </w:r>
    </w:p>
    <w:p w14:paraId="161CCF5D" w14:textId="77777777" w:rsidR="006053F1" w:rsidRDefault="006053F1" w:rsidP="006053F1">
      <w:pPr>
        <w:rPr>
          <w:rFonts w:eastAsia="Times New Roman"/>
        </w:rPr>
      </w:pPr>
    </w:p>
    <w:p w14:paraId="6A4BDF8D" w14:textId="77777777" w:rsidR="006053F1" w:rsidRDefault="006053F1" w:rsidP="006053F1">
      <w:pPr>
        <w:pStyle w:val="NormalWeb"/>
        <w:spacing w:before="0" w:beforeAutospacing="0" w:after="0" w:afterAutospacing="0"/>
      </w:pPr>
      <w:r>
        <w:rPr>
          <w:rFonts w:ascii="Arial" w:hAnsi="Arial" w:cs="Arial"/>
          <w:color w:val="000000"/>
          <w:sz w:val="22"/>
          <w:szCs w:val="22"/>
        </w:rPr>
        <w:t>What went wrong?</w:t>
      </w:r>
    </w:p>
    <w:p w14:paraId="7BCC09F9" w14:textId="77777777" w:rsidR="006053F1" w:rsidRDefault="006053F1" w:rsidP="006053F1">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we do a good job estimating our team's velocity?</w:t>
      </w:r>
    </w:p>
    <w:p w14:paraId="5DA788EC" w14:textId="77777777" w:rsidR="006053F1" w:rsidRDefault="006053F1" w:rsidP="006053F1">
      <w:pPr>
        <w:pStyle w:val="NormalWeb"/>
        <w:numPr>
          <w:ilvl w:val="1"/>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Yes</w:t>
      </w:r>
    </w:p>
    <w:p w14:paraId="7F3C9C20" w14:textId="77777777" w:rsidR="006053F1" w:rsidRDefault="006053F1" w:rsidP="006053F1">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we do a good job estimating the points (time required) for each user story?</w:t>
      </w:r>
    </w:p>
    <w:p w14:paraId="533E6206" w14:textId="77777777" w:rsidR="006053F1" w:rsidRDefault="006053F1" w:rsidP="006053F1">
      <w:pPr>
        <w:pStyle w:val="NormalWeb"/>
        <w:numPr>
          <w:ilvl w:val="1"/>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Yes, the points reflects the amount of work needed to be done for each user story</w:t>
      </w:r>
    </w:p>
    <w:p w14:paraId="1B435753" w14:textId="77777777" w:rsidR="006053F1" w:rsidRDefault="006053F1" w:rsidP="006053F1">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each team member work as scheduled?</w:t>
      </w:r>
    </w:p>
    <w:p w14:paraId="0179C826" w14:textId="77777777" w:rsidR="006053F1" w:rsidRDefault="006053F1" w:rsidP="006053F1">
      <w:pPr>
        <w:pStyle w:val="NormalWeb"/>
        <w:numPr>
          <w:ilvl w:val="1"/>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o, Joseph has not been communicating very well with the team. Is not attending meetings</w:t>
      </w:r>
    </w:p>
    <w:p w14:paraId="380007BD" w14:textId="77777777" w:rsidR="006053F1" w:rsidRDefault="006053F1" w:rsidP="006053F1">
      <w:pPr>
        <w:pStyle w:val="NormalWeb"/>
        <w:numPr>
          <w:ilvl w:val="1"/>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e have requested that Joseph be removed from the team</w:t>
      </w:r>
    </w:p>
    <w:p w14:paraId="74359E66" w14:textId="77777777" w:rsidR="006053F1" w:rsidRDefault="006053F1" w:rsidP="006053F1">
      <w:pPr>
        <w:pStyle w:val="NormalWeb"/>
        <w:spacing w:before="0" w:beforeAutospacing="0" w:after="0" w:afterAutospacing="0"/>
      </w:pPr>
      <w:r>
        <w:rPr>
          <w:rFonts w:ascii="Arial" w:hAnsi="Arial" w:cs="Arial"/>
          <w:color w:val="000000"/>
          <w:sz w:val="22"/>
          <w:szCs w:val="22"/>
        </w:rPr>
        <w:t>What went right?</w:t>
      </w:r>
    </w:p>
    <w:p w14:paraId="480A91F6" w14:textId="77777777" w:rsidR="006053F1" w:rsidRDefault="006053F1" w:rsidP="006053F1">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e began to transition the application from IBM Cloudant to MongoDB</w:t>
      </w:r>
    </w:p>
    <w:p w14:paraId="588E5B37" w14:textId="77777777" w:rsidR="006053F1" w:rsidRDefault="006053F1" w:rsidP="006053F1">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ood communication with the product owner</w:t>
      </w:r>
    </w:p>
    <w:p w14:paraId="684E2671" w14:textId="77777777" w:rsidR="006053F1" w:rsidRDefault="006053F1" w:rsidP="006053F1">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ained great understanding of the system</w:t>
      </w:r>
    </w:p>
    <w:p w14:paraId="1925B89C" w14:textId="77777777" w:rsidR="006053F1" w:rsidRDefault="006053F1" w:rsidP="006053F1">
      <w:pPr>
        <w:rPr>
          <w:rFonts w:eastAsia="Times New Roman"/>
        </w:rPr>
      </w:pPr>
    </w:p>
    <w:p w14:paraId="5728004D" w14:textId="77777777" w:rsidR="006053F1" w:rsidRDefault="006053F1" w:rsidP="006053F1">
      <w:pPr>
        <w:pStyle w:val="NormalWeb"/>
        <w:spacing w:before="0" w:beforeAutospacing="0" w:after="0" w:afterAutospacing="0"/>
      </w:pPr>
      <w:r>
        <w:rPr>
          <w:rFonts w:ascii="Arial" w:hAnsi="Arial" w:cs="Arial"/>
          <w:color w:val="000000"/>
          <w:sz w:val="22"/>
          <w:szCs w:val="22"/>
        </w:rPr>
        <w:t>How to address the issues in the next sprint?</w:t>
      </w:r>
    </w:p>
    <w:p w14:paraId="34A07CB0" w14:textId="77777777" w:rsidR="006053F1" w:rsidRDefault="006053F1" w:rsidP="006053F1">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ow to improve the process?</w:t>
      </w:r>
    </w:p>
    <w:p w14:paraId="0BDC494D" w14:textId="77777777" w:rsidR="006053F1" w:rsidRDefault="006053F1" w:rsidP="006053F1">
      <w:pPr>
        <w:pStyle w:val="NormalWeb"/>
        <w:numPr>
          <w:ilvl w:val="1"/>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veryone comes to the meeting on time</w:t>
      </w:r>
    </w:p>
    <w:p w14:paraId="1CF4CEE4" w14:textId="77777777" w:rsidR="006053F1" w:rsidRDefault="006053F1" w:rsidP="006053F1">
      <w:pPr>
        <w:pStyle w:val="NormalWeb"/>
        <w:numPr>
          <w:ilvl w:val="1"/>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crease the amount of work hours for each sprint</w:t>
      </w:r>
    </w:p>
    <w:p w14:paraId="76B1B1FA" w14:textId="77777777" w:rsidR="006053F1" w:rsidRDefault="006053F1" w:rsidP="006053F1">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ow to improve the product?</w:t>
      </w:r>
    </w:p>
    <w:p w14:paraId="1A05CA05" w14:textId="77777777" w:rsidR="006053F1" w:rsidRDefault="006053F1" w:rsidP="006053F1">
      <w:pPr>
        <w:pStyle w:val="NormalWeb"/>
        <w:numPr>
          <w:ilvl w:val="1"/>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eep improving back end method calls</w:t>
      </w:r>
    </w:p>
    <w:p w14:paraId="6B23E194" w14:textId="77777777" w:rsidR="006053F1" w:rsidRDefault="006053F1" w:rsidP="006053F1">
      <w:pPr>
        <w:pStyle w:val="NormalWeb"/>
        <w:numPr>
          <w:ilvl w:val="1"/>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rove communication with the persistence</w:t>
      </w:r>
    </w:p>
    <w:p w14:paraId="5A91DAB5" w14:textId="77777777" w:rsidR="006053F1" w:rsidRDefault="006053F1" w:rsidP="006053F1">
      <w:pPr>
        <w:numPr>
          <w:ilvl w:val="1"/>
          <w:numId w:val="70"/>
        </w:numPr>
        <w:spacing w:before="100" w:beforeAutospacing="1" w:after="100" w:afterAutospacing="1"/>
        <w:textAlignment w:val="baseline"/>
        <w:rPr>
          <w:rFonts w:ascii="Arial" w:eastAsia="Times New Roman" w:hAnsi="Arial" w:cs="Arial"/>
          <w:color w:val="000000"/>
          <w:sz w:val="22"/>
          <w:szCs w:val="22"/>
        </w:rPr>
      </w:pPr>
      <w:r>
        <w:rPr>
          <w:rFonts w:ascii="Arial" w:eastAsia="Times New Roman" w:hAnsi="Arial" w:cs="Arial"/>
          <w:color w:val="000000"/>
          <w:sz w:val="22"/>
          <w:szCs w:val="22"/>
        </w:rPr>
        <w:t>Improve back end method calls</w:t>
      </w:r>
    </w:p>
    <w:p w14:paraId="288039FB" w14:textId="77777777" w:rsidR="006053F1" w:rsidRDefault="006053F1" w:rsidP="006053F1">
      <w:pPr>
        <w:ind w:left="1440"/>
        <w:textAlignment w:val="baseline"/>
        <w:rPr>
          <w:rFonts w:ascii="Arial" w:eastAsia="Arial" w:hAnsi="Arial" w:cs="Arial"/>
          <w:sz w:val="22"/>
          <w:szCs w:val="22"/>
        </w:rPr>
      </w:pPr>
    </w:p>
    <w:p w14:paraId="5A3D1F0F" w14:textId="77777777" w:rsidR="006053F1" w:rsidRDefault="006053F1" w:rsidP="006053F1">
      <w:pPr>
        <w:ind w:left="1440"/>
        <w:textAlignment w:val="baseline"/>
        <w:rPr>
          <w:rFonts w:ascii="Arial" w:eastAsia="Arial" w:hAnsi="Arial" w:cs="Arial"/>
          <w:sz w:val="22"/>
          <w:szCs w:val="22"/>
        </w:rPr>
      </w:pPr>
    </w:p>
    <w:p w14:paraId="75DD6A39" w14:textId="77777777" w:rsidR="006053F1" w:rsidRDefault="006053F1" w:rsidP="006053F1">
      <w:pPr>
        <w:ind w:left="1440"/>
        <w:textAlignment w:val="baseline"/>
        <w:rPr>
          <w:rFonts w:ascii="Arial" w:eastAsia="Arial" w:hAnsi="Arial" w:cs="Arial"/>
          <w:sz w:val="22"/>
          <w:szCs w:val="22"/>
        </w:rPr>
      </w:pPr>
    </w:p>
    <w:p w14:paraId="4A40FC80" w14:textId="77777777" w:rsidR="006053F1" w:rsidRDefault="006053F1" w:rsidP="006053F1">
      <w:pPr>
        <w:ind w:left="1440"/>
        <w:textAlignment w:val="baseline"/>
        <w:rPr>
          <w:rFonts w:ascii="Arial" w:eastAsia="Arial" w:hAnsi="Arial" w:cs="Arial"/>
          <w:sz w:val="22"/>
          <w:szCs w:val="22"/>
        </w:rPr>
      </w:pPr>
    </w:p>
    <w:p w14:paraId="3A2394A4" w14:textId="77777777" w:rsidR="006053F1" w:rsidRDefault="006053F1" w:rsidP="006053F1">
      <w:pPr>
        <w:ind w:left="1440"/>
        <w:textAlignment w:val="baseline"/>
        <w:rPr>
          <w:rFonts w:ascii="Arial" w:eastAsia="Arial" w:hAnsi="Arial" w:cs="Arial"/>
          <w:sz w:val="22"/>
          <w:szCs w:val="22"/>
        </w:rPr>
      </w:pPr>
    </w:p>
    <w:p w14:paraId="020A1EC4" w14:textId="77777777" w:rsidR="006053F1" w:rsidRDefault="006053F1" w:rsidP="006053F1">
      <w:pPr>
        <w:ind w:left="1440"/>
        <w:textAlignment w:val="baseline"/>
        <w:rPr>
          <w:rFonts w:ascii="Arial" w:eastAsia="Arial" w:hAnsi="Arial" w:cs="Arial"/>
          <w:sz w:val="22"/>
          <w:szCs w:val="22"/>
        </w:rPr>
      </w:pPr>
    </w:p>
    <w:p w14:paraId="594AE7BE" w14:textId="77777777" w:rsidR="006053F1" w:rsidRDefault="006053F1" w:rsidP="006053F1">
      <w:pPr>
        <w:ind w:left="1440"/>
        <w:textAlignment w:val="baseline"/>
        <w:rPr>
          <w:rFonts w:ascii="Arial" w:eastAsia="Arial" w:hAnsi="Arial" w:cs="Arial"/>
          <w:sz w:val="22"/>
          <w:szCs w:val="22"/>
        </w:rPr>
      </w:pPr>
    </w:p>
    <w:p w14:paraId="29A95A1D" w14:textId="77777777" w:rsidR="006053F1" w:rsidRDefault="006053F1" w:rsidP="006053F1">
      <w:pPr>
        <w:ind w:left="1440"/>
        <w:textAlignment w:val="baseline"/>
        <w:rPr>
          <w:rFonts w:ascii="Arial" w:eastAsia="Arial" w:hAnsi="Arial" w:cs="Arial"/>
          <w:sz w:val="22"/>
          <w:szCs w:val="22"/>
        </w:rPr>
      </w:pPr>
    </w:p>
    <w:p w14:paraId="60F2DF34" w14:textId="77777777" w:rsidR="006053F1" w:rsidRDefault="006053F1" w:rsidP="006053F1">
      <w:pPr>
        <w:ind w:left="1440"/>
        <w:textAlignment w:val="baseline"/>
        <w:rPr>
          <w:rFonts w:ascii="Arial" w:eastAsia="Arial" w:hAnsi="Arial" w:cs="Arial"/>
          <w:sz w:val="22"/>
          <w:szCs w:val="22"/>
        </w:rPr>
      </w:pPr>
    </w:p>
    <w:p w14:paraId="6069B178" w14:textId="77777777" w:rsidR="006053F1" w:rsidRDefault="006053F1" w:rsidP="006053F1">
      <w:pPr>
        <w:ind w:left="1440"/>
        <w:textAlignment w:val="baseline"/>
        <w:rPr>
          <w:rFonts w:ascii="Arial" w:eastAsia="Arial" w:hAnsi="Arial" w:cs="Arial"/>
          <w:sz w:val="22"/>
          <w:szCs w:val="22"/>
        </w:rPr>
      </w:pPr>
    </w:p>
    <w:p w14:paraId="51CA31CB" w14:textId="77777777" w:rsidR="006053F1" w:rsidRDefault="006053F1" w:rsidP="006053F1">
      <w:pPr>
        <w:ind w:left="1440"/>
        <w:textAlignment w:val="baseline"/>
        <w:rPr>
          <w:rFonts w:ascii="Arial" w:eastAsia="Arial" w:hAnsi="Arial" w:cs="Arial"/>
          <w:sz w:val="22"/>
          <w:szCs w:val="22"/>
        </w:rPr>
      </w:pPr>
    </w:p>
    <w:p w14:paraId="54E5137C" w14:textId="77777777" w:rsidR="006053F1" w:rsidRDefault="006053F1" w:rsidP="006053F1">
      <w:pPr>
        <w:ind w:left="1440"/>
        <w:textAlignment w:val="baseline"/>
        <w:rPr>
          <w:rFonts w:ascii="Arial" w:eastAsia="Arial" w:hAnsi="Arial" w:cs="Arial"/>
          <w:sz w:val="22"/>
          <w:szCs w:val="22"/>
        </w:rPr>
      </w:pPr>
    </w:p>
    <w:p w14:paraId="7329549C" w14:textId="77777777" w:rsidR="006053F1" w:rsidRDefault="006053F1" w:rsidP="006053F1">
      <w:pPr>
        <w:ind w:left="1440"/>
        <w:textAlignment w:val="baseline"/>
        <w:rPr>
          <w:rFonts w:ascii="Arial" w:eastAsia="Arial" w:hAnsi="Arial" w:cs="Arial"/>
          <w:sz w:val="22"/>
          <w:szCs w:val="22"/>
        </w:rPr>
      </w:pPr>
    </w:p>
    <w:p w14:paraId="139FD957" w14:textId="77777777" w:rsidR="006053F1" w:rsidRDefault="006053F1" w:rsidP="006053F1">
      <w:pPr>
        <w:ind w:left="1440"/>
        <w:textAlignment w:val="baseline"/>
        <w:rPr>
          <w:rFonts w:ascii="Arial" w:eastAsia="Arial" w:hAnsi="Arial" w:cs="Arial"/>
          <w:sz w:val="22"/>
          <w:szCs w:val="22"/>
        </w:rPr>
      </w:pPr>
    </w:p>
    <w:p w14:paraId="76618B09" w14:textId="77777777" w:rsidR="006053F1" w:rsidRDefault="006053F1" w:rsidP="006053F1">
      <w:pPr>
        <w:ind w:left="1440"/>
        <w:textAlignment w:val="baseline"/>
        <w:rPr>
          <w:rFonts w:ascii="Arial" w:eastAsia="Arial" w:hAnsi="Arial" w:cs="Arial"/>
          <w:sz w:val="22"/>
          <w:szCs w:val="22"/>
        </w:rPr>
      </w:pPr>
    </w:p>
    <w:p w14:paraId="171FCD76" w14:textId="77777777" w:rsidR="006053F1" w:rsidRDefault="006053F1" w:rsidP="006053F1">
      <w:pPr>
        <w:ind w:left="1440"/>
        <w:textAlignment w:val="baseline"/>
        <w:rPr>
          <w:rFonts w:ascii="Arial" w:eastAsia="Arial" w:hAnsi="Arial" w:cs="Arial"/>
          <w:sz w:val="22"/>
          <w:szCs w:val="22"/>
        </w:rPr>
      </w:pPr>
    </w:p>
    <w:p w14:paraId="3A19DEA4" w14:textId="77777777" w:rsidR="006053F1" w:rsidRDefault="006053F1" w:rsidP="006053F1">
      <w:pPr>
        <w:ind w:left="1440"/>
        <w:textAlignment w:val="baseline"/>
        <w:rPr>
          <w:rFonts w:ascii="Arial" w:eastAsia="Arial" w:hAnsi="Arial" w:cs="Arial"/>
          <w:sz w:val="22"/>
          <w:szCs w:val="22"/>
        </w:rPr>
      </w:pPr>
    </w:p>
    <w:p w14:paraId="7155CDC6" w14:textId="77777777" w:rsidR="006053F1" w:rsidRDefault="006053F1" w:rsidP="006053F1">
      <w:pPr>
        <w:textAlignment w:val="baseline"/>
        <w:rPr>
          <w:rFonts w:ascii="Arial" w:eastAsia="Arial" w:hAnsi="Arial" w:cs="Arial"/>
          <w:sz w:val="22"/>
          <w:szCs w:val="22"/>
        </w:rPr>
      </w:pPr>
    </w:p>
    <w:p w14:paraId="03C4255C" w14:textId="77777777" w:rsidR="006053F1" w:rsidRPr="00226D31" w:rsidRDefault="006053F1" w:rsidP="006053F1">
      <w:pPr>
        <w:textAlignment w:val="baseline"/>
        <w:rPr>
          <w:rFonts w:ascii="Arial" w:eastAsia="Arial" w:hAnsi="Arial" w:cs="Arial"/>
          <w:sz w:val="22"/>
          <w:szCs w:val="22"/>
        </w:rPr>
      </w:pPr>
    </w:p>
    <w:p w14:paraId="16D9FACA" w14:textId="77777777" w:rsidR="006053F1" w:rsidRDefault="006053F1" w:rsidP="006053F1">
      <w:pPr>
        <w:jc w:val="center"/>
      </w:pPr>
      <w:r w:rsidRPr="6DECB2AD">
        <w:rPr>
          <w:b/>
          <w:bCs/>
        </w:rPr>
        <w:t>Sprint 4 Retrospective</w:t>
      </w:r>
    </w:p>
    <w:p w14:paraId="4376CBFC" w14:textId="77777777" w:rsidR="006053F1" w:rsidRDefault="006053F1" w:rsidP="006053F1">
      <w:pPr>
        <w:rPr>
          <w:rFonts w:ascii="Arial" w:hAnsi="Arial" w:cs="Arial"/>
          <w:sz w:val="22"/>
          <w:szCs w:val="22"/>
        </w:rPr>
      </w:pPr>
    </w:p>
    <w:p w14:paraId="3F7C49A7" w14:textId="77777777" w:rsidR="006053F1" w:rsidRDefault="006053F1" w:rsidP="006053F1">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October 8th - October 21</w:t>
      </w:r>
      <w:r w:rsidRPr="001B4419">
        <w:rPr>
          <w:rFonts w:ascii="Arial" w:hAnsi="Arial" w:cs="Arial"/>
          <w:color w:val="000000"/>
          <w:sz w:val="22"/>
          <w:szCs w:val="22"/>
          <w:vertAlign w:val="superscript"/>
        </w:rPr>
        <w:t>st</w:t>
      </w:r>
    </w:p>
    <w:p w14:paraId="1E2273F8" w14:textId="77777777" w:rsidR="006053F1" w:rsidRDefault="006053F1" w:rsidP="006053F1">
      <w:pPr>
        <w:pStyle w:val="NormalWeb"/>
        <w:spacing w:before="0" w:beforeAutospacing="0" w:after="0" w:afterAutospacing="0"/>
      </w:pPr>
      <w:r>
        <w:t>Date: September 21</w:t>
      </w:r>
      <w:r w:rsidRPr="001B4419">
        <w:rPr>
          <w:vertAlign w:val="superscript"/>
        </w:rPr>
        <w:t>st</w:t>
      </w:r>
      <w:r>
        <w:t>, 2016</w:t>
      </w:r>
    </w:p>
    <w:p w14:paraId="2AC7C4F1" w14:textId="77777777" w:rsidR="006053F1" w:rsidRDefault="006053F1" w:rsidP="006053F1">
      <w:pPr>
        <w:pStyle w:val="NormalWeb"/>
        <w:spacing w:before="0" w:beforeAutospacing="0" w:after="0" w:afterAutospacing="0"/>
      </w:pPr>
      <w:r>
        <w:rPr>
          <w:rFonts w:ascii="Arial" w:hAnsi="Arial" w:cs="Arial"/>
          <w:color w:val="000000"/>
          <w:sz w:val="22"/>
          <w:szCs w:val="22"/>
        </w:rPr>
        <w:t>Attendees: Dominick Martelly, Brian Zamora</w:t>
      </w:r>
    </w:p>
    <w:p w14:paraId="4CDB0ED7" w14:textId="77777777" w:rsidR="006053F1" w:rsidRDefault="006053F1" w:rsidP="006053F1">
      <w:pPr>
        <w:pStyle w:val="NormalWeb"/>
        <w:spacing w:before="0" w:beforeAutospacing="0" w:after="0" w:afterAutospacing="0"/>
      </w:pPr>
      <w:r>
        <w:rPr>
          <w:rFonts w:ascii="Arial" w:hAnsi="Arial" w:cs="Arial"/>
          <w:color w:val="000000"/>
          <w:sz w:val="22"/>
          <w:szCs w:val="22"/>
        </w:rPr>
        <w:t>Start time: 3:00pm</w:t>
      </w:r>
    </w:p>
    <w:p w14:paraId="0AD53E47" w14:textId="77777777" w:rsidR="006053F1" w:rsidRDefault="006053F1" w:rsidP="006053F1">
      <w:pPr>
        <w:pStyle w:val="NormalWeb"/>
        <w:spacing w:before="0" w:beforeAutospacing="0" w:after="0" w:afterAutospacing="0"/>
      </w:pPr>
      <w:r>
        <w:rPr>
          <w:rFonts w:ascii="Arial" w:hAnsi="Arial" w:cs="Arial"/>
          <w:color w:val="000000"/>
          <w:sz w:val="22"/>
          <w:szCs w:val="22"/>
        </w:rPr>
        <w:t>End time: 3:30pm</w:t>
      </w:r>
    </w:p>
    <w:p w14:paraId="31C2DA0C" w14:textId="77777777" w:rsidR="006053F1" w:rsidRDefault="006053F1" w:rsidP="006053F1">
      <w:pPr>
        <w:rPr>
          <w:rFonts w:eastAsia="Times New Roman"/>
        </w:rPr>
      </w:pPr>
    </w:p>
    <w:p w14:paraId="1B33D74D" w14:textId="77777777" w:rsidR="006053F1" w:rsidRDefault="006053F1" w:rsidP="006053F1">
      <w:pPr>
        <w:pStyle w:val="NormalWeb"/>
        <w:spacing w:before="0" w:beforeAutospacing="0" w:after="0" w:afterAutospacing="0"/>
      </w:pPr>
      <w:r>
        <w:rPr>
          <w:rFonts w:ascii="Arial" w:hAnsi="Arial" w:cs="Arial"/>
          <w:color w:val="000000"/>
          <w:sz w:val="22"/>
          <w:szCs w:val="22"/>
        </w:rPr>
        <w:t>What went wrong?</w:t>
      </w:r>
    </w:p>
    <w:p w14:paraId="2ED76FC1" w14:textId="77777777" w:rsidR="006053F1" w:rsidRDefault="006053F1" w:rsidP="006053F1">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we do a good job estimating our team's velocity?</w:t>
      </w:r>
    </w:p>
    <w:p w14:paraId="19E6FD3B" w14:textId="77777777" w:rsidR="006053F1" w:rsidRDefault="006053F1" w:rsidP="006053F1">
      <w:pPr>
        <w:pStyle w:val="NormalWeb"/>
        <w:numPr>
          <w:ilvl w:val="1"/>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Yes we believe we did a good job</w:t>
      </w:r>
    </w:p>
    <w:p w14:paraId="4D8D8A2A" w14:textId="77777777" w:rsidR="006053F1" w:rsidRDefault="006053F1" w:rsidP="006053F1">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we do a good job estimating the points (time required) for each user story?</w:t>
      </w:r>
    </w:p>
    <w:p w14:paraId="49FA3CE8" w14:textId="77777777" w:rsidR="006053F1" w:rsidRDefault="006053F1" w:rsidP="006053F1">
      <w:pPr>
        <w:pStyle w:val="NormalWeb"/>
        <w:numPr>
          <w:ilvl w:val="1"/>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is sprint we did a decent job, but we could have done better. Some user stories proved more difficult to implement than we anticipated</w:t>
      </w:r>
    </w:p>
    <w:p w14:paraId="1FFF6D58" w14:textId="77777777" w:rsidR="006053F1" w:rsidRDefault="006053F1" w:rsidP="006053F1">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each team member work as scheduled?</w:t>
      </w:r>
    </w:p>
    <w:p w14:paraId="25129360" w14:textId="77777777" w:rsidR="006053F1" w:rsidRDefault="006053F1" w:rsidP="006053F1">
      <w:pPr>
        <w:pStyle w:val="NormalWeb"/>
        <w:numPr>
          <w:ilvl w:val="1"/>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Yes, the team met together for daily scrums and accomplished their user stories in timely manner.</w:t>
      </w:r>
    </w:p>
    <w:p w14:paraId="54AC8B83" w14:textId="77777777" w:rsidR="006053F1" w:rsidRDefault="006053F1" w:rsidP="006053F1">
      <w:pPr>
        <w:pStyle w:val="NormalWeb"/>
        <w:spacing w:before="0" w:beforeAutospacing="0" w:after="0" w:afterAutospacing="0"/>
      </w:pPr>
      <w:r>
        <w:rPr>
          <w:rFonts w:ascii="Arial" w:hAnsi="Arial" w:cs="Arial"/>
          <w:color w:val="000000"/>
          <w:sz w:val="22"/>
          <w:szCs w:val="22"/>
        </w:rPr>
        <w:t>What went right?</w:t>
      </w:r>
    </w:p>
    <w:p w14:paraId="7A70FEEC" w14:textId="77777777" w:rsidR="006053F1" w:rsidRDefault="006053F1" w:rsidP="006053F1">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e were able to complete the transition into MongoDB</w:t>
      </w:r>
    </w:p>
    <w:p w14:paraId="5BF097DF" w14:textId="77777777" w:rsidR="006053F1" w:rsidRDefault="006053F1" w:rsidP="006053F1">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e were able to rebuild the basic system functionality using MongoDB</w:t>
      </w:r>
    </w:p>
    <w:p w14:paraId="37FF34D5" w14:textId="77777777" w:rsidR="006053F1" w:rsidRDefault="006053F1" w:rsidP="006053F1">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ood teamwork</w:t>
      </w:r>
    </w:p>
    <w:p w14:paraId="549A9BA8" w14:textId="77777777" w:rsidR="006053F1" w:rsidRDefault="006053F1" w:rsidP="006053F1">
      <w:pPr>
        <w:rPr>
          <w:rFonts w:eastAsia="Times New Roman"/>
        </w:rPr>
      </w:pPr>
    </w:p>
    <w:p w14:paraId="4A52526C" w14:textId="77777777" w:rsidR="006053F1" w:rsidRDefault="006053F1" w:rsidP="006053F1">
      <w:pPr>
        <w:pStyle w:val="NormalWeb"/>
        <w:spacing w:before="0" w:beforeAutospacing="0" w:after="0" w:afterAutospacing="0"/>
      </w:pPr>
      <w:r>
        <w:rPr>
          <w:rFonts w:ascii="Arial" w:hAnsi="Arial" w:cs="Arial"/>
          <w:color w:val="000000"/>
          <w:sz w:val="22"/>
          <w:szCs w:val="22"/>
        </w:rPr>
        <w:t>How to address the issues in the next sprint?</w:t>
      </w:r>
    </w:p>
    <w:p w14:paraId="5330E3A2" w14:textId="77777777" w:rsidR="006053F1" w:rsidRDefault="006053F1" w:rsidP="006053F1">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ow to improve the process?</w:t>
      </w:r>
    </w:p>
    <w:p w14:paraId="159994FF" w14:textId="77777777" w:rsidR="006053F1" w:rsidRDefault="006053F1" w:rsidP="006053F1">
      <w:pPr>
        <w:pStyle w:val="NormalWeb"/>
        <w:numPr>
          <w:ilvl w:val="1"/>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rove our foresight when planning our user stories</w:t>
      </w:r>
    </w:p>
    <w:p w14:paraId="3FF5B7A1" w14:textId="77777777" w:rsidR="006053F1" w:rsidRDefault="006053F1" w:rsidP="006053F1">
      <w:pPr>
        <w:pStyle w:val="NormalWeb"/>
        <w:numPr>
          <w:ilvl w:val="1"/>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nage our time more carefully</w:t>
      </w:r>
    </w:p>
    <w:p w14:paraId="50926FC8" w14:textId="77777777" w:rsidR="006053F1" w:rsidRDefault="006053F1" w:rsidP="006053F1">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ow to improve the product?</w:t>
      </w:r>
    </w:p>
    <w:p w14:paraId="1CD732C3" w14:textId="77777777" w:rsidR="006053F1" w:rsidRDefault="006053F1" w:rsidP="006053F1">
      <w:pPr>
        <w:pStyle w:val="NormalWeb"/>
        <w:numPr>
          <w:ilvl w:val="1"/>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rove the overall user interface</w:t>
      </w:r>
    </w:p>
    <w:p w14:paraId="06C313EC" w14:textId="77777777" w:rsidR="006053F1" w:rsidRDefault="006053F1" w:rsidP="006053F1">
      <w:pPr>
        <w:numPr>
          <w:ilvl w:val="1"/>
          <w:numId w:val="73"/>
        </w:numPr>
        <w:spacing w:before="100" w:beforeAutospacing="1" w:after="100" w:afterAutospacing="1"/>
        <w:textAlignment w:val="baseline"/>
        <w:rPr>
          <w:rFonts w:ascii="Arial" w:eastAsia="Times New Roman" w:hAnsi="Arial" w:cs="Arial"/>
          <w:color w:val="000000"/>
          <w:sz w:val="22"/>
          <w:szCs w:val="22"/>
        </w:rPr>
      </w:pPr>
      <w:r>
        <w:rPr>
          <w:rFonts w:ascii="Arial" w:eastAsia="Times New Roman" w:hAnsi="Arial" w:cs="Arial"/>
          <w:color w:val="000000"/>
          <w:sz w:val="22"/>
          <w:szCs w:val="22"/>
        </w:rPr>
        <w:t>Add more filters for the main BOLO page, to allow for sorting by category, agency</w:t>
      </w:r>
    </w:p>
    <w:p w14:paraId="04DFF73D" w14:textId="77777777" w:rsidR="006053F1" w:rsidRDefault="006053F1" w:rsidP="006053F1"/>
    <w:p w14:paraId="1F1CA2F9" w14:textId="77777777" w:rsidR="006053F1" w:rsidRDefault="006053F1" w:rsidP="006053F1"/>
    <w:p w14:paraId="28A4ECB2" w14:textId="77777777" w:rsidR="006053F1" w:rsidRDefault="006053F1" w:rsidP="006053F1"/>
    <w:p w14:paraId="5A193205" w14:textId="77777777" w:rsidR="006053F1" w:rsidRDefault="006053F1" w:rsidP="006053F1"/>
    <w:p w14:paraId="13A0BCFD" w14:textId="77777777" w:rsidR="006053F1" w:rsidRDefault="006053F1" w:rsidP="006053F1"/>
    <w:p w14:paraId="187F0137" w14:textId="77777777" w:rsidR="006053F1" w:rsidRDefault="006053F1" w:rsidP="006053F1"/>
    <w:p w14:paraId="5B5E6382" w14:textId="77777777" w:rsidR="006053F1" w:rsidRDefault="006053F1" w:rsidP="006053F1"/>
    <w:p w14:paraId="4F1C6BD6" w14:textId="77777777" w:rsidR="006053F1" w:rsidRDefault="006053F1" w:rsidP="006053F1"/>
    <w:p w14:paraId="1061C304" w14:textId="77777777" w:rsidR="006053F1" w:rsidRDefault="006053F1" w:rsidP="006053F1"/>
    <w:p w14:paraId="118334DE" w14:textId="77777777" w:rsidR="006053F1" w:rsidRDefault="006053F1" w:rsidP="006053F1"/>
    <w:p w14:paraId="718FD5E7" w14:textId="77777777" w:rsidR="006053F1" w:rsidRDefault="006053F1" w:rsidP="006053F1"/>
    <w:p w14:paraId="360DF408" w14:textId="77777777" w:rsidR="006053F1" w:rsidRDefault="006053F1" w:rsidP="006053F1"/>
    <w:p w14:paraId="5057AD26" w14:textId="77777777" w:rsidR="006053F1" w:rsidRDefault="006053F1" w:rsidP="006053F1"/>
    <w:p w14:paraId="4E9A6744" w14:textId="77777777" w:rsidR="006053F1" w:rsidRDefault="006053F1" w:rsidP="006053F1"/>
    <w:p w14:paraId="14787B17" w14:textId="77777777" w:rsidR="006053F1" w:rsidRDefault="006053F1" w:rsidP="006053F1"/>
    <w:p w14:paraId="6D16DD98" w14:textId="77777777" w:rsidR="006053F1" w:rsidRDefault="006053F1" w:rsidP="006053F1"/>
    <w:p w14:paraId="31FC4E65" w14:textId="77777777" w:rsidR="006053F1" w:rsidRDefault="006053F1" w:rsidP="006053F1"/>
    <w:p w14:paraId="3758535B" w14:textId="77777777" w:rsidR="006053F1" w:rsidRDefault="006053F1" w:rsidP="006053F1">
      <w:pPr>
        <w:jc w:val="center"/>
      </w:pPr>
      <w:r w:rsidRPr="6DECB2AD">
        <w:rPr>
          <w:b/>
          <w:bCs/>
        </w:rPr>
        <w:lastRenderedPageBreak/>
        <w:t>Sprint 5 Retrospective</w:t>
      </w:r>
    </w:p>
    <w:p w14:paraId="52829BA8" w14:textId="77777777" w:rsidR="006053F1" w:rsidRDefault="006053F1" w:rsidP="006053F1"/>
    <w:p w14:paraId="779A4E73" w14:textId="77777777" w:rsidR="006053F1" w:rsidRDefault="006053F1" w:rsidP="006053F1">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October 22th - November 4</w:t>
      </w:r>
      <w:r w:rsidRPr="001B4419">
        <w:rPr>
          <w:rFonts w:ascii="Arial" w:hAnsi="Arial" w:cs="Arial"/>
          <w:color w:val="000000"/>
          <w:sz w:val="22"/>
          <w:szCs w:val="22"/>
          <w:vertAlign w:val="superscript"/>
        </w:rPr>
        <w:t>th</w:t>
      </w:r>
    </w:p>
    <w:p w14:paraId="75C08A7C" w14:textId="77777777" w:rsidR="006053F1" w:rsidRDefault="006053F1" w:rsidP="006053F1">
      <w:r>
        <w:t>Date: November 4</w:t>
      </w:r>
      <w:r w:rsidRPr="001B4419">
        <w:rPr>
          <w:vertAlign w:val="superscript"/>
        </w:rPr>
        <w:t>th</w:t>
      </w:r>
      <w:r>
        <w:t>, 2016</w:t>
      </w:r>
    </w:p>
    <w:p w14:paraId="768DA8DC" w14:textId="77777777" w:rsidR="006053F1" w:rsidRDefault="006053F1" w:rsidP="006053F1">
      <w:pPr>
        <w:pStyle w:val="NormalWeb"/>
        <w:spacing w:before="0" w:beforeAutospacing="0" w:after="0" w:afterAutospacing="0"/>
      </w:pPr>
      <w:r>
        <w:rPr>
          <w:rFonts w:ascii="Arial" w:hAnsi="Arial" w:cs="Arial"/>
          <w:color w:val="000000"/>
          <w:sz w:val="22"/>
          <w:szCs w:val="22"/>
        </w:rPr>
        <w:t>Attendees: Dominick Martelly, Brian Zamora</w:t>
      </w:r>
    </w:p>
    <w:p w14:paraId="3393FCD4" w14:textId="77777777" w:rsidR="006053F1" w:rsidRDefault="006053F1" w:rsidP="006053F1">
      <w:pPr>
        <w:pStyle w:val="NormalWeb"/>
        <w:spacing w:before="0" w:beforeAutospacing="0" w:after="0" w:afterAutospacing="0"/>
      </w:pPr>
      <w:r>
        <w:rPr>
          <w:rFonts w:ascii="Arial" w:hAnsi="Arial" w:cs="Arial"/>
          <w:color w:val="000000"/>
          <w:sz w:val="22"/>
          <w:szCs w:val="22"/>
        </w:rPr>
        <w:t>Start time: 3:00pm</w:t>
      </w:r>
    </w:p>
    <w:p w14:paraId="4F572310" w14:textId="77777777" w:rsidR="006053F1" w:rsidRDefault="006053F1" w:rsidP="006053F1">
      <w:pPr>
        <w:pStyle w:val="NormalWeb"/>
        <w:spacing w:before="0" w:beforeAutospacing="0" w:after="0" w:afterAutospacing="0"/>
      </w:pPr>
      <w:r>
        <w:rPr>
          <w:rFonts w:ascii="Arial" w:hAnsi="Arial" w:cs="Arial"/>
          <w:color w:val="000000"/>
          <w:sz w:val="22"/>
          <w:szCs w:val="22"/>
        </w:rPr>
        <w:t>End time: 3:30pm</w:t>
      </w:r>
    </w:p>
    <w:p w14:paraId="5CE8F2AE" w14:textId="77777777" w:rsidR="006053F1" w:rsidRDefault="006053F1" w:rsidP="006053F1">
      <w:pPr>
        <w:rPr>
          <w:rFonts w:eastAsia="Times New Roman"/>
        </w:rPr>
      </w:pPr>
    </w:p>
    <w:p w14:paraId="6FB2DD31" w14:textId="77777777" w:rsidR="006053F1" w:rsidRDefault="006053F1" w:rsidP="006053F1">
      <w:pPr>
        <w:pStyle w:val="NormalWeb"/>
        <w:spacing w:before="0" w:beforeAutospacing="0" w:after="0" w:afterAutospacing="0"/>
      </w:pPr>
      <w:r>
        <w:rPr>
          <w:rFonts w:ascii="Arial" w:hAnsi="Arial" w:cs="Arial"/>
          <w:color w:val="000000"/>
          <w:sz w:val="22"/>
          <w:szCs w:val="22"/>
        </w:rPr>
        <w:t>What went wrong?</w:t>
      </w:r>
    </w:p>
    <w:p w14:paraId="3BDC94CA" w14:textId="77777777" w:rsidR="006053F1" w:rsidRDefault="006053F1" w:rsidP="006053F1">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we do a good job estimating our team's velocity?</w:t>
      </w:r>
    </w:p>
    <w:p w14:paraId="1844EA1E" w14:textId="77777777" w:rsidR="006053F1" w:rsidRDefault="006053F1" w:rsidP="006053F1">
      <w:pPr>
        <w:pStyle w:val="NormalWeb"/>
        <w:numPr>
          <w:ilvl w:val="1"/>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Yes we did a good job but it could have been better.</w:t>
      </w:r>
    </w:p>
    <w:p w14:paraId="26D6477C" w14:textId="77777777" w:rsidR="006053F1" w:rsidRDefault="006053F1" w:rsidP="006053F1">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we do a good job estimating the points (time required) for each user story?</w:t>
      </w:r>
    </w:p>
    <w:p w14:paraId="05811793" w14:textId="77777777" w:rsidR="006053F1" w:rsidRDefault="006053F1" w:rsidP="006053F1">
      <w:pPr>
        <w:pStyle w:val="NormalWeb"/>
        <w:numPr>
          <w:ilvl w:val="1"/>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Yes this sprint we did a really good job. We were able to accomplish all of our user stories</w:t>
      </w:r>
    </w:p>
    <w:p w14:paraId="4472065E" w14:textId="77777777" w:rsidR="006053F1" w:rsidRDefault="006053F1" w:rsidP="006053F1">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each team member work as scheduled?</w:t>
      </w:r>
    </w:p>
    <w:p w14:paraId="656B252E" w14:textId="77777777" w:rsidR="006053F1" w:rsidRDefault="006053F1" w:rsidP="006053F1">
      <w:pPr>
        <w:pStyle w:val="NormalWeb"/>
        <w:numPr>
          <w:ilvl w:val="1"/>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Yes all team members worked as scheduled and put in the required work to accomplish the user stories</w:t>
      </w:r>
    </w:p>
    <w:p w14:paraId="5A7E382A" w14:textId="77777777" w:rsidR="006053F1" w:rsidRDefault="006053F1" w:rsidP="006053F1">
      <w:pPr>
        <w:pStyle w:val="NormalWeb"/>
        <w:spacing w:before="0" w:beforeAutospacing="0" w:after="0" w:afterAutospacing="0"/>
      </w:pPr>
      <w:r>
        <w:rPr>
          <w:rFonts w:ascii="Arial" w:hAnsi="Arial" w:cs="Arial"/>
          <w:color w:val="000000"/>
          <w:sz w:val="22"/>
          <w:szCs w:val="22"/>
        </w:rPr>
        <w:t>What went right?</w:t>
      </w:r>
    </w:p>
    <w:p w14:paraId="373D9706" w14:textId="77777777" w:rsidR="006053F1" w:rsidRDefault="006053F1" w:rsidP="006053F1">
      <w:pPr>
        <w:pStyle w:val="NormalWeb"/>
        <w:numPr>
          <w:ilvl w:val="0"/>
          <w:numId w:val="7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ccomplished all user stories for the sprint</w:t>
      </w:r>
    </w:p>
    <w:p w14:paraId="50D78D02" w14:textId="77777777" w:rsidR="006053F1" w:rsidRDefault="006053F1" w:rsidP="006053F1">
      <w:pPr>
        <w:pStyle w:val="NormalWeb"/>
        <w:numPr>
          <w:ilvl w:val="0"/>
          <w:numId w:val="7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ood team communication</w:t>
      </w:r>
    </w:p>
    <w:p w14:paraId="784958AB" w14:textId="77777777" w:rsidR="006053F1" w:rsidRDefault="006053F1" w:rsidP="006053F1">
      <w:pPr>
        <w:pStyle w:val="NormalWeb"/>
        <w:numPr>
          <w:ilvl w:val="0"/>
          <w:numId w:val="7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Overcame small challenges by working together</w:t>
      </w:r>
    </w:p>
    <w:p w14:paraId="30DB9B3F" w14:textId="77777777" w:rsidR="006053F1" w:rsidRDefault="006053F1" w:rsidP="006053F1">
      <w:pPr>
        <w:rPr>
          <w:rFonts w:eastAsia="Times New Roman"/>
        </w:rPr>
      </w:pPr>
    </w:p>
    <w:p w14:paraId="73DF94ED" w14:textId="77777777" w:rsidR="006053F1" w:rsidRDefault="006053F1" w:rsidP="006053F1">
      <w:pPr>
        <w:pStyle w:val="NormalWeb"/>
        <w:spacing w:before="0" w:beforeAutospacing="0" w:after="0" w:afterAutospacing="0"/>
      </w:pPr>
      <w:r>
        <w:rPr>
          <w:rFonts w:ascii="Arial" w:hAnsi="Arial" w:cs="Arial"/>
          <w:color w:val="000000"/>
          <w:sz w:val="22"/>
          <w:szCs w:val="22"/>
        </w:rPr>
        <w:t>How to address the issues in the next sprint?</w:t>
      </w:r>
    </w:p>
    <w:p w14:paraId="63614E84" w14:textId="77777777" w:rsidR="006053F1" w:rsidRDefault="006053F1" w:rsidP="006053F1">
      <w:pPr>
        <w:pStyle w:val="NormalWeb"/>
        <w:numPr>
          <w:ilvl w:val="0"/>
          <w:numId w:val="7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ow to improve the process?</w:t>
      </w:r>
    </w:p>
    <w:p w14:paraId="270E1910" w14:textId="77777777" w:rsidR="006053F1" w:rsidRDefault="006053F1" w:rsidP="006053F1">
      <w:pPr>
        <w:pStyle w:val="NormalWeb"/>
        <w:numPr>
          <w:ilvl w:val="1"/>
          <w:numId w:val="7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intain good team communication</w:t>
      </w:r>
    </w:p>
    <w:p w14:paraId="62E43EFF" w14:textId="77777777" w:rsidR="006053F1" w:rsidRDefault="006053F1" w:rsidP="006053F1">
      <w:pPr>
        <w:pStyle w:val="NormalWeb"/>
        <w:numPr>
          <w:ilvl w:val="1"/>
          <w:numId w:val="7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on’t take on more user stories than possible</w:t>
      </w:r>
    </w:p>
    <w:p w14:paraId="6951A1B6" w14:textId="77777777" w:rsidR="006053F1" w:rsidRDefault="006053F1" w:rsidP="006053F1">
      <w:pPr>
        <w:pStyle w:val="NormalWeb"/>
        <w:numPr>
          <w:ilvl w:val="0"/>
          <w:numId w:val="7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ow to improve the product?</w:t>
      </w:r>
    </w:p>
    <w:p w14:paraId="7BB5C497" w14:textId="77777777" w:rsidR="006053F1" w:rsidRDefault="006053F1" w:rsidP="006053F1">
      <w:pPr>
        <w:pStyle w:val="NormalWeb"/>
        <w:numPr>
          <w:ilvl w:val="1"/>
          <w:numId w:val="7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ocus on error handling</w:t>
      </w:r>
    </w:p>
    <w:p w14:paraId="0743D044" w14:textId="77777777" w:rsidR="006053F1" w:rsidRDefault="006053F1" w:rsidP="006053F1">
      <w:pPr>
        <w:numPr>
          <w:ilvl w:val="1"/>
          <w:numId w:val="76"/>
        </w:numPr>
        <w:spacing w:before="100" w:beforeAutospacing="1" w:after="100" w:afterAutospacing="1"/>
        <w:textAlignment w:val="baseline"/>
        <w:rPr>
          <w:rFonts w:ascii="Arial" w:eastAsia="Times New Roman" w:hAnsi="Arial" w:cs="Arial"/>
          <w:color w:val="000000"/>
          <w:sz w:val="22"/>
          <w:szCs w:val="22"/>
        </w:rPr>
      </w:pPr>
      <w:r>
        <w:rPr>
          <w:rFonts w:ascii="Arial" w:eastAsia="Times New Roman" w:hAnsi="Arial" w:cs="Arial"/>
          <w:color w:val="000000"/>
          <w:sz w:val="22"/>
          <w:szCs w:val="22"/>
        </w:rPr>
        <w:t>Focus on ensuring BOLO6 functions the same as BOLO5</w:t>
      </w:r>
    </w:p>
    <w:p w14:paraId="4F997A79" w14:textId="77777777" w:rsidR="006053F1" w:rsidRDefault="006053F1" w:rsidP="006053F1">
      <w:pPr>
        <w:spacing w:before="100" w:beforeAutospacing="1" w:after="100" w:afterAutospacing="1"/>
        <w:textAlignment w:val="baseline"/>
        <w:rPr>
          <w:rFonts w:ascii="Arial" w:eastAsia="Times New Roman" w:hAnsi="Arial" w:cs="Arial"/>
          <w:color w:val="000000"/>
          <w:sz w:val="22"/>
          <w:szCs w:val="22"/>
        </w:rPr>
      </w:pPr>
    </w:p>
    <w:p w14:paraId="4DFC4F85" w14:textId="77777777" w:rsidR="006053F1" w:rsidRDefault="006053F1" w:rsidP="006053F1">
      <w:pPr>
        <w:spacing w:before="100" w:beforeAutospacing="1" w:after="100" w:afterAutospacing="1"/>
        <w:textAlignment w:val="baseline"/>
        <w:rPr>
          <w:rFonts w:ascii="Arial" w:eastAsia="Times New Roman" w:hAnsi="Arial" w:cs="Arial"/>
          <w:color w:val="000000"/>
          <w:sz w:val="22"/>
          <w:szCs w:val="22"/>
        </w:rPr>
      </w:pPr>
    </w:p>
    <w:p w14:paraId="638379CE" w14:textId="77777777" w:rsidR="006053F1" w:rsidRDefault="006053F1" w:rsidP="006053F1">
      <w:pPr>
        <w:spacing w:before="100" w:beforeAutospacing="1" w:after="100" w:afterAutospacing="1"/>
        <w:textAlignment w:val="baseline"/>
        <w:rPr>
          <w:rFonts w:ascii="Arial" w:eastAsia="Times New Roman" w:hAnsi="Arial" w:cs="Arial"/>
          <w:color w:val="000000"/>
          <w:sz w:val="22"/>
          <w:szCs w:val="22"/>
        </w:rPr>
      </w:pPr>
    </w:p>
    <w:p w14:paraId="45E4C188" w14:textId="77777777" w:rsidR="006053F1" w:rsidRDefault="006053F1" w:rsidP="006053F1">
      <w:pPr>
        <w:spacing w:before="100" w:beforeAutospacing="1" w:after="100" w:afterAutospacing="1"/>
        <w:textAlignment w:val="baseline"/>
        <w:rPr>
          <w:rFonts w:ascii="Arial" w:eastAsia="Times New Roman" w:hAnsi="Arial" w:cs="Arial"/>
          <w:color w:val="000000"/>
          <w:sz w:val="22"/>
          <w:szCs w:val="22"/>
        </w:rPr>
      </w:pPr>
    </w:p>
    <w:p w14:paraId="73E1553F" w14:textId="77777777" w:rsidR="006053F1" w:rsidRDefault="006053F1" w:rsidP="006053F1">
      <w:pPr>
        <w:spacing w:before="100" w:beforeAutospacing="1" w:after="100" w:afterAutospacing="1"/>
        <w:textAlignment w:val="baseline"/>
        <w:rPr>
          <w:rFonts w:ascii="Arial" w:eastAsia="Times New Roman" w:hAnsi="Arial" w:cs="Arial"/>
          <w:color w:val="000000"/>
          <w:sz w:val="22"/>
          <w:szCs w:val="22"/>
        </w:rPr>
      </w:pPr>
    </w:p>
    <w:p w14:paraId="26903FBC" w14:textId="77777777" w:rsidR="006053F1" w:rsidRDefault="006053F1" w:rsidP="006053F1">
      <w:pPr>
        <w:spacing w:before="100" w:beforeAutospacing="1" w:after="100" w:afterAutospacing="1"/>
        <w:textAlignment w:val="baseline"/>
        <w:rPr>
          <w:rFonts w:ascii="Arial" w:eastAsia="Times New Roman" w:hAnsi="Arial" w:cs="Arial"/>
          <w:color w:val="000000"/>
          <w:sz w:val="22"/>
          <w:szCs w:val="22"/>
        </w:rPr>
      </w:pPr>
    </w:p>
    <w:p w14:paraId="06E9CDDE" w14:textId="77777777" w:rsidR="006053F1" w:rsidRDefault="006053F1" w:rsidP="006053F1">
      <w:pPr>
        <w:spacing w:before="100" w:beforeAutospacing="1" w:after="100" w:afterAutospacing="1"/>
        <w:textAlignment w:val="baseline"/>
        <w:rPr>
          <w:rFonts w:ascii="Arial" w:eastAsia="Times New Roman" w:hAnsi="Arial" w:cs="Arial"/>
          <w:color w:val="000000"/>
          <w:sz w:val="22"/>
          <w:szCs w:val="22"/>
        </w:rPr>
      </w:pPr>
    </w:p>
    <w:p w14:paraId="528B6476" w14:textId="77777777" w:rsidR="006053F1" w:rsidRDefault="006053F1" w:rsidP="006053F1">
      <w:pPr>
        <w:spacing w:before="100" w:beforeAutospacing="1" w:after="100" w:afterAutospacing="1"/>
        <w:textAlignment w:val="baseline"/>
        <w:rPr>
          <w:rFonts w:ascii="Arial" w:eastAsia="Times New Roman" w:hAnsi="Arial" w:cs="Arial"/>
          <w:color w:val="000000"/>
          <w:sz w:val="22"/>
          <w:szCs w:val="22"/>
        </w:rPr>
      </w:pPr>
    </w:p>
    <w:p w14:paraId="4899E027" w14:textId="77777777" w:rsidR="006053F1" w:rsidRDefault="006053F1" w:rsidP="006053F1">
      <w:pPr>
        <w:spacing w:before="100" w:beforeAutospacing="1" w:after="100" w:afterAutospacing="1"/>
        <w:textAlignment w:val="baseline"/>
        <w:rPr>
          <w:rFonts w:ascii="Arial" w:eastAsia="Times New Roman" w:hAnsi="Arial" w:cs="Arial"/>
          <w:color w:val="000000"/>
          <w:sz w:val="22"/>
          <w:szCs w:val="22"/>
        </w:rPr>
      </w:pPr>
    </w:p>
    <w:p w14:paraId="5239177A" w14:textId="77777777" w:rsidR="006053F1" w:rsidRDefault="006053F1" w:rsidP="006053F1">
      <w:pPr>
        <w:spacing w:before="100" w:beforeAutospacing="1" w:after="100" w:afterAutospacing="1"/>
        <w:textAlignment w:val="baseline"/>
        <w:rPr>
          <w:rFonts w:ascii="Arial" w:eastAsia="Times New Roman" w:hAnsi="Arial" w:cs="Arial"/>
          <w:color w:val="000000"/>
          <w:sz w:val="22"/>
          <w:szCs w:val="22"/>
        </w:rPr>
      </w:pPr>
    </w:p>
    <w:p w14:paraId="73467EF4" w14:textId="77777777" w:rsidR="006053F1" w:rsidRDefault="006053F1" w:rsidP="006053F1">
      <w:pPr>
        <w:jc w:val="center"/>
      </w:pPr>
      <w:r>
        <w:rPr>
          <w:b/>
          <w:bCs/>
        </w:rPr>
        <w:lastRenderedPageBreak/>
        <w:t>Sprint 6</w:t>
      </w:r>
      <w:r w:rsidRPr="6DECB2AD">
        <w:rPr>
          <w:b/>
          <w:bCs/>
        </w:rPr>
        <w:t xml:space="preserve"> Retrospective</w:t>
      </w:r>
    </w:p>
    <w:p w14:paraId="72815C76" w14:textId="77777777" w:rsidR="006053F1" w:rsidRDefault="006053F1" w:rsidP="006053F1"/>
    <w:p w14:paraId="67C50497" w14:textId="77777777" w:rsidR="006053F1" w:rsidRDefault="006053F1" w:rsidP="006053F1">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November 5 - November 11</w:t>
      </w:r>
    </w:p>
    <w:p w14:paraId="0C4DFA16" w14:textId="77777777" w:rsidR="006053F1" w:rsidRDefault="006053F1" w:rsidP="006053F1">
      <w:r>
        <w:t>Date: November 11</w:t>
      </w:r>
      <w:r w:rsidRPr="001B4419">
        <w:rPr>
          <w:vertAlign w:val="superscript"/>
        </w:rPr>
        <w:t>th</w:t>
      </w:r>
      <w:r>
        <w:t>, 2016</w:t>
      </w:r>
    </w:p>
    <w:p w14:paraId="267FE0AE" w14:textId="77777777" w:rsidR="006053F1" w:rsidRDefault="006053F1" w:rsidP="006053F1">
      <w:pPr>
        <w:pStyle w:val="NormalWeb"/>
        <w:spacing w:before="0" w:beforeAutospacing="0" w:after="0" w:afterAutospacing="0"/>
      </w:pPr>
      <w:r>
        <w:rPr>
          <w:rFonts w:ascii="Arial" w:hAnsi="Arial" w:cs="Arial"/>
          <w:color w:val="000000"/>
          <w:sz w:val="22"/>
          <w:szCs w:val="22"/>
        </w:rPr>
        <w:t>Attendees: Dominick Martelly, Brian Zamora</w:t>
      </w:r>
    </w:p>
    <w:p w14:paraId="12DB4004" w14:textId="77777777" w:rsidR="006053F1" w:rsidRDefault="006053F1" w:rsidP="006053F1">
      <w:pPr>
        <w:pStyle w:val="NormalWeb"/>
        <w:spacing w:before="0" w:beforeAutospacing="0" w:after="0" w:afterAutospacing="0"/>
      </w:pPr>
      <w:r>
        <w:rPr>
          <w:rFonts w:ascii="Arial" w:hAnsi="Arial" w:cs="Arial"/>
          <w:color w:val="000000"/>
          <w:sz w:val="22"/>
          <w:szCs w:val="22"/>
        </w:rPr>
        <w:t>Start time: 4:00pm</w:t>
      </w:r>
    </w:p>
    <w:p w14:paraId="003393E7" w14:textId="77777777" w:rsidR="006053F1" w:rsidRDefault="006053F1" w:rsidP="006053F1">
      <w:pPr>
        <w:pStyle w:val="NormalWeb"/>
        <w:spacing w:before="0" w:beforeAutospacing="0" w:after="0" w:afterAutospacing="0"/>
      </w:pPr>
      <w:r>
        <w:rPr>
          <w:rFonts w:ascii="Arial" w:hAnsi="Arial" w:cs="Arial"/>
          <w:color w:val="000000"/>
          <w:sz w:val="22"/>
          <w:szCs w:val="22"/>
        </w:rPr>
        <w:t>End time: 4:30pm</w:t>
      </w:r>
    </w:p>
    <w:p w14:paraId="55BDAC1B" w14:textId="77777777" w:rsidR="006053F1" w:rsidRDefault="006053F1" w:rsidP="006053F1">
      <w:pPr>
        <w:rPr>
          <w:rFonts w:eastAsia="Times New Roman"/>
        </w:rPr>
      </w:pPr>
    </w:p>
    <w:p w14:paraId="68806192" w14:textId="77777777" w:rsidR="006053F1" w:rsidRDefault="006053F1" w:rsidP="006053F1">
      <w:pPr>
        <w:pStyle w:val="NormalWeb"/>
        <w:spacing w:before="0" w:beforeAutospacing="0" w:after="0" w:afterAutospacing="0"/>
      </w:pPr>
      <w:r>
        <w:rPr>
          <w:rFonts w:ascii="Arial" w:hAnsi="Arial" w:cs="Arial"/>
          <w:color w:val="000000"/>
          <w:sz w:val="22"/>
          <w:szCs w:val="22"/>
        </w:rPr>
        <w:t>What went wrong?</w:t>
      </w:r>
    </w:p>
    <w:p w14:paraId="202C1D7F" w14:textId="77777777" w:rsidR="006053F1" w:rsidRDefault="006053F1" w:rsidP="006053F1">
      <w:pPr>
        <w:pStyle w:val="NormalWeb"/>
        <w:numPr>
          <w:ilvl w:val="0"/>
          <w:numId w:val="7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we do a good job estimating our team's velocity?</w:t>
      </w:r>
    </w:p>
    <w:p w14:paraId="5774437D" w14:textId="77777777" w:rsidR="006053F1" w:rsidRDefault="006053F1" w:rsidP="006053F1">
      <w:pPr>
        <w:pStyle w:val="NormalWeb"/>
        <w:numPr>
          <w:ilvl w:val="1"/>
          <w:numId w:val="7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is sprint our velocity estimate was highly accurate</w:t>
      </w:r>
    </w:p>
    <w:p w14:paraId="224DEEA6" w14:textId="77777777" w:rsidR="006053F1" w:rsidRDefault="006053F1" w:rsidP="006053F1">
      <w:pPr>
        <w:pStyle w:val="NormalWeb"/>
        <w:numPr>
          <w:ilvl w:val="0"/>
          <w:numId w:val="7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we do a good job estimating the points (time required) for each user story?</w:t>
      </w:r>
    </w:p>
    <w:p w14:paraId="22C920C9" w14:textId="77777777" w:rsidR="006053F1" w:rsidRDefault="006053F1" w:rsidP="006053F1">
      <w:pPr>
        <w:pStyle w:val="NormalWeb"/>
        <w:numPr>
          <w:ilvl w:val="1"/>
          <w:numId w:val="7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Yes this sprint we did a really good job. We were able to accomplish all of our user stories</w:t>
      </w:r>
    </w:p>
    <w:p w14:paraId="18FB87A1" w14:textId="77777777" w:rsidR="006053F1" w:rsidRDefault="006053F1" w:rsidP="006053F1">
      <w:pPr>
        <w:pStyle w:val="NormalWeb"/>
        <w:numPr>
          <w:ilvl w:val="0"/>
          <w:numId w:val="7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d each team member work as scheduled?</w:t>
      </w:r>
    </w:p>
    <w:p w14:paraId="048EDF58" w14:textId="77777777" w:rsidR="006053F1" w:rsidRDefault="006053F1" w:rsidP="006053F1">
      <w:pPr>
        <w:pStyle w:val="NormalWeb"/>
        <w:numPr>
          <w:ilvl w:val="1"/>
          <w:numId w:val="7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Yes, all team members worked above and beyond to accomplish all user stories</w:t>
      </w:r>
    </w:p>
    <w:p w14:paraId="781ADAC1" w14:textId="77777777" w:rsidR="006053F1" w:rsidRDefault="006053F1" w:rsidP="006053F1">
      <w:pPr>
        <w:pStyle w:val="NormalWeb"/>
        <w:spacing w:before="0" w:beforeAutospacing="0" w:after="0" w:afterAutospacing="0"/>
      </w:pPr>
      <w:r>
        <w:rPr>
          <w:rFonts w:ascii="Arial" w:hAnsi="Arial" w:cs="Arial"/>
          <w:color w:val="000000"/>
          <w:sz w:val="22"/>
          <w:szCs w:val="22"/>
        </w:rPr>
        <w:t>What went right?</w:t>
      </w:r>
    </w:p>
    <w:p w14:paraId="39470943" w14:textId="77777777" w:rsidR="006053F1" w:rsidRDefault="006053F1" w:rsidP="006053F1">
      <w:pPr>
        <w:pStyle w:val="NormalWeb"/>
        <w:numPr>
          <w:ilvl w:val="0"/>
          <w:numId w:val="7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ccomplished all user stories for the sprint</w:t>
      </w:r>
    </w:p>
    <w:p w14:paraId="753B1F96" w14:textId="77777777" w:rsidR="006053F1" w:rsidRDefault="006053F1" w:rsidP="006053F1">
      <w:pPr>
        <w:pStyle w:val="NormalWeb"/>
        <w:numPr>
          <w:ilvl w:val="0"/>
          <w:numId w:val="7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ood team communication</w:t>
      </w:r>
    </w:p>
    <w:p w14:paraId="7837ABEF" w14:textId="77777777" w:rsidR="006053F1" w:rsidRDefault="006053F1" w:rsidP="006053F1">
      <w:pPr>
        <w:pStyle w:val="NormalWeb"/>
        <w:numPr>
          <w:ilvl w:val="0"/>
          <w:numId w:val="7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duct owner was happy with the work that was done</w:t>
      </w:r>
    </w:p>
    <w:p w14:paraId="0ACBE624" w14:textId="77777777" w:rsidR="006053F1" w:rsidRDefault="006053F1" w:rsidP="006053F1">
      <w:pPr>
        <w:rPr>
          <w:rFonts w:eastAsia="Times New Roman"/>
        </w:rPr>
      </w:pPr>
    </w:p>
    <w:p w14:paraId="4B489F5C" w14:textId="77777777" w:rsidR="006053F1" w:rsidRDefault="006053F1" w:rsidP="006053F1">
      <w:pPr>
        <w:pStyle w:val="NormalWeb"/>
        <w:spacing w:before="0" w:beforeAutospacing="0" w:after="0" w:afterAutospacing="0"/>
      </w:pPr>
      <w:r>
        <w:rPr>
          <w:rFonts w:ascii="Arial" w:hAnsi="Arial" w:cs="Arial"/>
          <w:color w:val="000000"/>
          <w:sz w:val="22"/>
          <w:szCs w:val="22"/>
        </w:rPr>
        <w:t>How to address the issues in the next sprint?</w:t>
      </w:r>
    </w:p>
    <w:p w14:paraId="3C1673AC" w14:textId="77777777" w:rsidR="006053F1" w:rsidRDefault="006053F1" w:rsidP="006053F1">
      <w:pPr>
        <w:pStyle w:val="NormalWeb"/>
        <w:numPr>
          <w:ilvl w:val="0"/>
          <w:numId w:val="7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ow to improve the process?</w:t>
      </w:r>
    </w:p>
    <w:p w14:paraId="446072DD" w14:textId="77777777" w:rsidR="006053F1" w:rsidRDefault="006053F1" w:rsidP="006053F1">
      <w:pPr>
        <w:pStyle w:val="NormalWeb"/>
        <w:numPr>
          <w:ilvl w:val="1"/>
          <w:numId w:val="7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intain good team communication</w:t>
      </w:r>
    </w:p>
    <w:p w14:paraId="432358E8" w14:textId="77777777" w:rsidR="006053F1" w:rsidRDefault="006053F1" w:rsidP="006053F1">
      <w:pPr>
        <w:pStyle w:val="NormalWeb"/>
        <w:numPr>
          <w:ilvl w:val="1"/>
          <w:numId w:val="7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intain good velocity estimate</w:t>
      </w:r>
    </w:p>
    <w:p w14:paraId="3E16A734" w14:textId="77777777" w:rsidR="006053F1" w:rsidRDefault="006053F1" w:rsidP="006053F1">
      <w:pPr>
        <w:pStyle w:val="NormalWeb"/>
        <w:numPr>
          <w:ilvl w:val="0"/>
          <w:numId w:val="7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ow to improve the product?</w:t>
      </w:r>
    </w:p>
    <w:p w14:paraId="06195773" w14:textId="77777777" w:rsidR="006053F1" w:rsidRDefault="006053F1" w:rsidP="006053F1">
      <w:pPr>
        <w:pStyle w:val="NormalWeb"/>
        <w:numPr>
          <w:ilvl w:val="1"/>
          <w:numId w:val="7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ocus on error handling</w:t>
      </w:r>
    </w:p>
    <w:p w14:paraId="153C9D4A" w14:textId="77777777" w:rsidR="006053F1" w:rsidRDefault="006053F1" w:rsidP="006053F1">
      <w:pPr>
        <w:numPr>
          <w:ilvl w:val="1"/>
          <w:numId w:val="79"/>
        </w:numPr>
        <w:spacing w:before="100" w:beforeAutospacing="1" w:after="100" w:afterAutospacing="1"/>
        <w:textAlignment w:val="baseline"/>
        <w:rPr>
          <w:rFonts w:ascii="Arial" w:eastAsia="Times New Roman" w:hAnsi="Arial" w:cs="Arial"/>
          <w:color w:val="000000"/>
          <w:sz w:val="22"/>
          <w:szCs w:val="22"/>
        </w:rPr>
      </w:pPr>
      <w:r>
        <w:rPr>
          <w:rFonts w:ascii="Arial" w:eastAsia="Times New Roman" w:hAnsi="Arial" w:cs="Arial"/>
          <w:color w:val="000000"/>
          <w:sz w:val="22"/>
          <w:szCs w:val="22"/>
        </w:rPr>
        <w:t>Focus on ensuring BOLO6 functions the same as BOLO5</w:t>
      </w:r>
    </w:p>
    <w:p w14:paraId="6B103616" w14:textId="0DF73974" w:rsidR="00930164" w:rsidRDefault="00930164"/>
    <w:p w14:paraId="54B94CDD" w14:textId="77777777" w:rsidR="00595C37" w:rsidRDefault="00595C37">
      <w:pPr>
        <w:spacing w:line="480" w:lineRule="auto"/>
        <w:rPr>
          <w:b/>
          <w:sz w:val="28"/>
          <w:szCs w:val="28"/>
        </w:rPr>
      </w:pPr>
      <w:r>
        <w:br w:type="page"/>
      </w:r>
    </w:p>
    <w:p w14:paraId="1DA3288D" w14:textId="132702D3" w:rsidR="00253427" w:rsidRPr="00253427" w:rsidRDefault="5A043874" w:rsidP="00253427">
      <w:pPr>
        <w:pStyle w:val="Heading2"/>
      </w:pPr>
      <w:bookmarkStart w:id="267" w:name="_Toc457999296"/>
      <w:bookmarkStart w:id="268" w:name="_Toc458002450"/>
      <w:bookmarkStart w:id="269" w:name="_Toc458022021"/>
      <w:bookmarkStart w:id="270" w:name="_Toc458024248"/>
      <w:bookmarkStart w:id="271" w:name="_Toc468191732"/>
      <w:bookmarkStart w:id="272" w:name="_Toc468192212"/>
      <w:r>
        <w:lastRenderedPageBreak/>
        <w:t xml:space="preserve">Appendix D – </w:t>
      </w:r>
      <w:bookmarkEnd w:id="267"/>
      <w:bookmarkEnd w:id="268"/>
      <w:bookmarkEnd w:id="269"/>
      <w:bookmarkEnd w:id="270"/>
      <w:r w:rsidR="00253427">
        <w:t>Other Documents</w:t>
      </w:r>
      <w:bookmarkEnd w:id="271"/>
      <w:bookmarkEnd w:id="272"/>
    </w:p>
    <w:p w14:paraId="088B4783" w14:textId="2A179A96" w:rsidR="5A043874" w:rsidRPr="00253427" w:rsidRDefault="5A043874">
      <w:pPr>
        <w:rPr>
          <w:rFonts w:ascii="Arial" w:hAnsi="Arial" w:cs="Arial"/>
          <w:color w:val="000000"/>
          <w:sz w:val="22"/>
          <w:szCs w:val="22"/>
        </w:rPr>
      </w:pPr>
      <w:r w:rsidRPr="00253427">
        <w:rPr>
          <w:rFonts w:ascii="Arial" w:hAnsi="Arial" w:cs="Arial"/>
          <w:color w:val="000000"/>
          <w:sz w:val="22"/>
          <w:szCs w:val="22"/>
        </w:rPr>
        <w:t xml:space="preserve"> </w:t>
      </w:r>
    </w:p>
    <w:p w14:paraId="0D83B71C" w14:textId="77777777" w:rsidR="00930164" w:rsidRPr="00253427" w:rsidRDefault="00930164" w:rsidP="00253427">
      <w:pPr>
        <w:rPr>
          <w:rFonts w:ascii="Arial" w:hAnsi="Arial" w:cs="Arial"/>
          <w:color w:val="000000"/>
          <w:sz w:val="22"/>
          <w:szCs w:val="22"/>
        </w:rPr>
      </w:pPr>
    </w:p>
    <w:p w14:paraId="3A71EC4C" w14:textId="77777777" w:rsidR="00253427" w:rsidRPr="00254AEF" w:rsidRDefault="00253427" w:rsidP="00253427">
      <w:pPr>
        <w:rPr>
          <w:rFonts w:ascii="Arial" w:hAnsi="Arial" w:cs="Arial"/>
          <w:b/>
          <w:color w:val="000000"/>
          <w:sz w:val="32"/>
          <w:szCs w:val="22"/>
          <w:u w:val="single"/>
        </w:rPr>
      </w:pPr>
      <w:r w:rsidRPr="00254AEF">
        <w:rPr>
          <w:rFonts w:ascii="Arial" w:hAnsi="Arial" w:cs="Arial"/>
          <w:b/>
          <w:color w:val="000000"/>
          <w:sz w:val="32"/>
          <w:szCs w:val="22"/>
          <w:u w:val="single"/>
        </w:rPr>
        <w:t>User Guide</w:t>
      </w:r>
    </w:p>
    <w:p w14:paraId="3F82E5F8"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Officers</w:t>
      </w:r>
    </w:p>
    <w:p w14:paraId="1BBD2414"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Supervisors</w:t>
      </w:r>
    </w:p>
    <w:p w14:paraId="421DC398"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Administrators</w:t>
      </w:r>
    </w:p>
    <w:p w14:paraId="0AE57E21"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Agency management</w:t>
      </w:r>
    </w:p>
    <w:p w14:paraId="21247EA6"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1) Click on 'Admin'</w:t>
      </w:r>
    </w:p>
    <w:p w14:paraId="101B64CC"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2) Click on 'Agency Management'</w:t>
      </w:r>
    </w:p>
    <w:p w14:paraId="05F6AC52"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3) Click on the 'Blue Asterisk' to the right on the agency</w:t>
      </w:r>
    </w:p>
    <w:p w14:paraId="633D80D5"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4) Enter or Modify any fields (required)</w:t>
      </w:r>
    </w:p>
    <w:p w14:paraId="49844A50"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5) Enter or update 'Logo' image (required)</w:t>
      </w:r>
    </w:p>
    <w:p w14:paraId="7323BE38"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6) Enter or update 'Shield' image (required)</w:t>
      </w:r>
    </w:p>
    <w:p w14:paraId="3D455E68"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7) Enter or update 'Water Mark' image(optional)</w:t>
      </w:r>
    </w:p>
    <w:p w14:paraId="2943A38F"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8)Choose to allow officers to opt out of viewing BOLOs from their agency</w:t>
      </w:r>
    </w:p>
    <w:p w14:paraId="22E66E62"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9) Click 'Submit'</w:t>
      </w:r>
    </w:p>
    <w:p w14:paraId="1E4AEF8A" w14:textId="77777777" w:rsidR="0002766C" w:rsidRDefault="0002766C" w:rsidP="00253427">
      <w:pPr>
        <w:rPr>
          <w:rFonts w:ascii="Arial" w:hAnsi="Arial" w:cs="Arial"/>
          <w:color w:val="000000"/>
          <w:sz w:val="22"/>
          <w:szCs w:val="22"/>
        </w:rPr>
      </w:pPr>
    </w:p>
    <w:p w14:paraId="3BD44458" w14:textId="77907AC8" w:rsidR="0002766C" w:rsidRPr="00253427" w:rsidRDefault="0002766C" w:rsidP="0002766C">
      <w:pPr>
        <w:rPr>
          <w:rFonts w:ascii="Arial" w:hAnsi="Arial" w:cs="Arial"/>
          <w:color w:val="000000"/>
          <w:sz w:val="22"/>
          <w:szCs w:val="22"/>
        </w:rPr>
      </w:pPr>
      <w:r>
        <w:rPr>
          <w:rFonts w:ascii="Arial" w:hAnsi="Arial" w:cs="Arial"/>
          <w:color w:val="000000"/>
          <w:sz w:val="22"/>
          <w:szCs w:val="22"/>
        </w:rPr>
        <w:t>Category</w:t>
      </w:r>
      <w:r w:rsidRPr="00253427">
        <w:rPr>
          <w:rFonts w:ascii="Arial" w:hAnsi="Arial" w:cs="Arial"/>
          <w:color w:val="000000"/>
          <w:sz w:val="22"/>
          <w:szCs w:val="22"/>
        </w:rPr>
        <w:t xml:space="preserve"> management</w:t>
      </w:r>
    </w:p>
    <w:p w14:paraId="3D5BF61C" w14:textId="6C71BC5A" w:rsidR="0002766C" w:rsidRPr="0002766C" w:rsidRDefault="0002766C" w:rsidP="0002766C">
      <w:pPr>
        <w:pStyle w:val="ListParagraph"/>
        <w:numPr>
          <w:ilvl w:val="1"/>
          <w:numId w:val="32"/>
        </w:numPr>
        <w:rPr>
          <w:rFonts w:ascii="Arial" w:hAnsi="Arial" w:cs="Arial"/>
          <w:color w:val="000000"/>
          <w:sz w:val="22"/>
          <w:szCs w:val="22"/>
        </w:rPr>
      </w:pPr>
      <w:r w:rsidRPr="0002766C">
        <w:rPr>
          <w:rFonts w:ascii="Arial" w:hAnsi="Arial" w:cs="Arial"/>
          <w:color w:val="000000"/>
          <w:sz w:val="22"/>
          <w:szCs w:val="22"/>
        </w:rPr>
        <w:t>Click on 'Admin'</w:t>
      </w:r>
    </w:p>
    <w:p w14:paraId="7CC353C6" w14:textId="4793B470" w:rsidR="0002766C" w:rsidRDefault="0002766C" w:rsidP="0002766C">
      <w:pPr>
        <w:pStyle w:val="ListParagraph"/>
        <w:numPr>
          <w:ilvl w:val="1"/>
          <w:numId w:val="32"/>
        </w:numPr>
        <w:rPr>
          <w:rFonts w:ascii="Arial" w:hAnsi="Arial" w:cs="Arial"/>
          <w:color w:val="000000"/>
          <w:sz w:val="22"/>
          <w:szCs w:val="22"/>
        </w:rPr>
      </w:pPr>
      <w:r>
        <w:rPr>
          <w:rFonts w:ascii="Arial" w:hAnsi="Arial" w:cs="Arial"/>
          <w:color w:val="000000"/>
          <w:sz w:val="22"/>
          <w:szCs w:val="22"/>
        </w:rPr>
        <w:t>Click on “BOLO Category Management”</w:t>
      </w:r>
    </w:p>
    <w:p w14:paraId="00015FEE" w14:textId="77777777" w:rsidR="0002766C" w:rsidRDefault="0002766C" w:rsidP="0002766C">
      <w:pPr>
        <w:pStyle w:val="ListParagraph"/>
        <w:numPr>
          <w:ilvl w:val="1"/>
          <w:numId w:val="32"/>
        </w:numPr>
        <w:rPr>
          <w:rFonts w:ascii="Arial" w:hAnsi="Arial" w:cs="Arial"/>
          <w:color w:val="000000"/>
          <w:sz w:val="22"/>
          <w:szCs w:val="22"/>
        </w:rPr>
      </w:pPr>
      <w:r>
        <w:rPr>
          <w:rFonts w:ascii="Arial" w:hAnsi="Arial" w:cs="Arial"/>
          <w:color w:val="000000"/>
          <w:sz w:val="22"/>
          <w:szCs w:val="22"/>
        </w:rPr>
        <w:t>To create a new Category:</w:t>
      </w:r>
    </w:p>
    <w:p w14:paraId="4737ED34" w14:textId="0C62E469" w:rsidR="0002766C" w:rsidRDefault="0002766C" w:rsidP="0002766C">
      <w:pPr>
        <w:pStyle w:val="ListParagraph"/>
        <w:numPr>
          <w:ilvl w:val="2"/>
          <w:numId w:val="32"/>
        </w:numPr>
        <w:rPr>
          <w:rFonts w:ascii="Arial" w:hAnsi="Arial" w:cs="Arial"/>
          <w:color w:val="000000"/>
          <w:sz w:val="22"/>
          <w:szCs w:val="22"/>
        </w:rPr>
      </w:pPr>
      <w:r>
        <w:rPr>
          <w:rFonts w:ascii="Arial" w:hAnsi="Arial" w:cs="Arial"/>
          <w:color w:val="000000"/>
          <w:sz w:val="22"/>
          <w:szCs w:val="22"/>
        </w:rPr>
        <w:t>Click on “Add New Category”</w:t>
      </w:r>
    </w:p>
    <w:p w14:paraId="48E14C76" w14:textId="40B4D6D0" w:rsidR="0002766C" w:rsidRDefault="0002766C" w:rsidP="0002766C">
      <w:pPr>
        <w:pStyle w:val="ListParagraph"/>
        <w:numPr>
          <w:ilvl w:val="2"/>
          <w:numId w:val="32"/>
        </w:numPr>
        <w:rPr>
          <w:rFonts w:ascii="Arial" w:hAnsi="Arial" w:cs="Arial"/>
          <w:color w:val="000000"/>
          <w:sz w:val="22"/>
          <w:szCs w:val="22"/>
        </w:rPr>
      </w:pPr>
      <w:r>
        <w:rPr>
          <w:rFonts w:ascii="Arial" w:hAnsi="Arial" w:cs="Arial"/>
          <w:color w:val="000000"/>
          <w:sz w:val="22"/>
          <w:szCs w:val="22"/>
        </w:rPr>
        <w:t>Fill out the Category Name</w:t>
      </w:r>
    </w:p>
    <w:p w14:paraId="063F2D2D" w14:textId="479E6541" w:rsidR="0002766C" w:rsidRDefault="0002766C" w:rsidP="0002766C">
      <w:pPr>
        <w:pStyle w:val="ListParagraph"/>
        <w:numPr>
          <w:ilvl w:val="2"/>
          <w:numId w:val="32"/>
        </w:numPr>
        <w:rPr>
          <w:rFonts w:ascii="Arial" w:hAnsi="Arial" w:cs="Arial"/>
          <w:color w:val="000000"/>
          <w:sz w:val="22"/>
          <w:szCs w:val="22"/>
        </w:rPr>
      </w:pPr>
      <w:r>
        <w:rPr>
          <w:rFonts w:ascii="Arial" w:hAnsi="Arial" w:cs="Arial"/>
          <w:color w:val="000000"/>
          <w:sz w:val="22"/>
          <w:szCs w:val="22"/>
        </w:rPr>
        <w:t>Add as many fields as you need by clicking on the green “+” symbol</w:t>
      </w:r>
    </w:p>
    <w:p w14:paraId="09DB92E1" w14:textId="560B1139" w:rsidR="0002766C" w:rsidRDefault="0002766C" w:rsidP="0002766C">
      <w:pPr>
        <w:pStyle w:val="ListParagraph"/>
        <w:numPr>
          <w:ilvl w:val="2"/>
          <w:numId w:val="32"/>
        </w:numPr>
        <w:rPr>
          <w:rFonts w:ascii="Arial" w:hAnsi="Arial" w:cs="Arial"/>
          <w:color w:val="000000"/>
          <w:sz w:val="22"/>
          <w:szCs w:val="22"/>
        </w:rPr>
      </w:pPr>
      <w:r>
        <w:rPr>
          <w:rFonts w:ascii="Arial" w:hAnsi="Arial" w:cs="Arial"/>
          <w:color w:val="000000"/>
          <w:sz w:val="22"/>
          <w:szCs w:val="22"/>
        </w:rPr>
        <w:t>Delete fields by clicking on the red “-“ symbol</w:t>
      </w:r>
    </w:p>
    <w:p w14:paraId="731DB73A" w14:textId="093E6B0D" w:rsidR="0002766C" w:rsidRDefault="0002766C" w:rsidP="0002766C">
      <w:pPr>
        <w:pStyle w:val="ListParagraph"/>
        <w:numPr>
          <w:ilvl w:val="2"/>
          <w:numId w:val="32"/>
        </w:numPr>
        <w:rPr>
          <w:rFonts w:ascii="Arial" w:hAnsi="Arial" w:cs="Arial"/>
          <w:color w:val="000000"/>
          <w:sz w:val="22"/>
          <w:szCs w:val="22"/>
        </w:rPr>
      </w:pPr>
      <w:r>
        <w:rPr>
          <w:rFonts w:ascii="Arial" w:hAnsi="Arial" w:cs="Arial"/>
          <w:color w:val="000000"/>
          <w:sz w:val="22"/>
          <w:szCs w:val="22"/>
        </w:rPr>
        <w:t>Once you have finished creating the fields of the new Category click Preview</w:t>
      </w:r>
    </w:p>
    <w:p w14:paraId="01A099F1" w14:textId="47CC958C" w:rsidR="0002766C" w:rsidRDefault="0002766C" w:rsidP="0002766C">
      <w:pPr>
        <w:pStyle w:val="ListParagraph"/>
        <w:numPr>
          <w:ilvl w:val="2"/>
          <w:numId w:val="32"/>
        </w:numPr>
        <w:rPr>
          <w:rFonts w:ascii="Arial" w:hAnsi="Arial" w:cs="Arial"/>
          <w:color w:val="000000"/>
          <w:sz w:val="22"/>
          <w:szCs w:val="22"/>
        </w:rPr>
      </w:pPr>
      <w:r>
        <w:rPr>
          <w:rFonts w:ascii="Arial" w:hAnsi="Arial" w:cs="Arial"/>
          <w:color w:val="000000"/>
          <w:sz w:val="22"/>
          <w:szCs w:val="22"/>
        </w:rPr>
        <w:t>Review the Category and go back if you want to make any changes</w:t>
      </w:r>
    </w:p>
    <w:p w14:paraId="3A9D838D" w14:textId="0F01D76C" w:rsidR="0002766C" w:rsidRDefault="0002766C" w:rsidP="0002766C">
      <w:pPr>
        <w:pStyle w:val="ListParagraph"/>
        <w:numPr>
          <w:ilvl w:val="2"/>
          <w:numId w:val="32"/>
        </w:numPr>
        <w:rPr>
          <w:rFonts w:ascii="Arial" w:hAnsi="Arial" w:cs="Arial"/>
          <w:color w:val="000000"/>
          <w:sz w:val="22"/>
          <w:szCs w:val="22"/>
        </w:rPr>
      </w:pPr>
      <w:r>
        <w:rPr>
          <w:rFonts w:ascii="Arial" w:hAnsi="Arial" w:cs="Arial"/>
          <w:color w:val="000000"/>
          <w:sz w:val="22"/>
          <w:szCs w:val="22"/>
        </w:rPr>
        <w:t>Once you are satisfied with the Category click Submit and the Category will be created</w:t>
      </w:r>
    </w:p>
    <w:p w14:paraId="554EEE05" w14:textId="77777777" w:rsidR="0002766C" w:rsidRDefault="0002766C" w:rsidP="00253427">
      <w:pPr>
        <w:pStyle w:val="ListParagraph"/>
        <w:numPr>
          <w:ilvl w:val="1"/>
          <w:numId w:val="32"/>
        </w:numPr>
        <w:rPr>
          <w:rFonts w:ascii="Arial" w:hAnsi="Arial" w:cs="Arial"/>
          <w:color w:val="000000"/>
          <w:sz w:val="22"/>
          <w:szCs w:val="22"/>
        </w:rPr>
      </w:pPr>
      <w:r>
        <w:rPr>
          <w:rFonts w:ascii="Arial" w:hAnsi="Arial" w:cs="Arial"/>
          <w:color w:val="000000"/>
          <w:sz w:val="22"/>
          <w:szCs w:val="22"/>
        </w:rPr>
        <w:t>Please Note that once a Category is created it can’t be deleted because other BOLOs may already be using it.</w:t>
      </w:r>
    </w:p>
    <w:p w14:paraId="49A32D5D" w14:textId="77777777" w:rsidR="0002766C" w:rsidRDefault="0002766C" w:rsidP="00253427">
      <w:pPr>
        <w:pStyle w:val="ListParagraph"/>
        <w:numPr>
          <w:ilvl w:val="1"/>
          <w:numId w:val="32"/>
        </w:numPr>
        <w:rPr>
          <w:rFonts w:ascii="Arial" w:hAnsi="Arial" w:cs="Arial"/>
          <w:color w:val="000000"/>
          <w:sz w:val="22"/>
          <w:szCs w:val="22"/>
        </w:rPr>
      </w:pPr>
      <w:r>
        <w:rPr>
          <w:rFonts w:ascii="Arial" w:hAnsi="Arial" w:cs="Arial"/>
          <w:color w:val="000000"/>
          <w:sz w:val="22"/>
          <w:szCs w:val="22"/>
        </w:rPr>
        <w:t>Editing Categories should only be used if no BOLOs are using the category</w:t>
      </w:r>
    </w:p>
    <w:p w14:paraId="48EAD2DC" w14:textId="77777777" w:rsidR="0002766C" w:rsidRDefault="0002766C" w:rsidP="0002766C">
      <w:pPr>
        <w:pStyle w:val="ListParagraph"/>
        <w:numPr>
          <w:ilvl w:val="2"/>
          <w:numId w:val="32"/>
        </w:numPr>
        <w:rPr>
          <w:rFonts w:ascii="Arial" w:hAnsi="Arial" w:cs="Arial"/>
          <w:color w:val="000000"/>
          <w:sz w:val="22"/>
          <w:szCs w:val="22"/>
        </w:rPr>
      </w:pPr>
      <w:r>
        <w:rPr>
          <w:rFonts w:ascii="Arial" w:hAnsi="Arial" w:cs="Arial"/>
          <w:color w:val="000000"/>
          <w:sz w:val="22"/>
          <w:szCs w:val="22"/>
        </w:rPr>
        <w:t>Select on the Category you want to edit</w:t>
      </w:r>
    </w:p>
    <w:p w14:paraId="124F4440" w14:textId="77777777" w:rsidR="0002766C" w:rsidRDefault="0002766C" w:rsidP="0002766C">
      <w:pPr>
        <w:pStyle w:val="ListParagraph"/>
        <w:numPr>
          <w:ilvl w:val="2"/>
          <w:numId w:val="32"/>
        </w:numPr>
        <w:rPr>
          <w:rFonts w:ascii="Arial" w:hAnsi="Arial" w:cs="Arial"/>
          <w:color w:val="000000"/>
          <w:sz w:val="22"/>
          <w:szCs w:val="22"/>
        </w:rPr>
      </w:pPr>
      <w:r>
        <w:rPr>
          <w:rFonts w:ascii="Arial" w:hAnsi="Arial" w:cs="Arial"/>
          <w:color w:val="000000"/>
          <w:sz w:val="22"/>
          <w:szCs w:val="22"/>
        </w:rPr>
        <w:t>This will open up Category details</w:t>
      </w:r>
    </w:p>
    <w:p w14:paraId="6223FD73" w14:textId="77777777" w:rsidR="0002766C" w:rsidRDefault="0002766C" w:rsidP="0002766C">
      <w:pPr>
        <w:pStyle w:val="ListParagraph"/>
        <w:numPr>
          <w:ilvl w:val="2"/>
          <w:numId w:val="32"/>
        </w:numPr>
        <w:rPr>
          <w:rFonts w:ascii="Arial" w:hAnsi="Arial" w:cs="Arial"/>
          <w:color w:val="000000"/>
          <w:sz w:val="22"/>
          <w:szCs w:val="22"/>
        </w:rPr>
      </w:pPr>
      <w:r>
        <w:rPr>
          <w:rFonts w:ascii="Arial" w:hAnsi="Arial" w:cs="Arial"/>
          <w:color w:val="000000"/>
          <w:sz w:val="22"/>
          <w:szCs w:val="22"/>
        </w:rPr>
        <w:t>Click Edit</w:t>
      </w:r>
    </w:p>
    <w:p w14:paraId="461CD3B1" w14:textId="77777777" w:rsidR="0002766C" w:rsidRDefault="0002766C" w:rsidP="0002766C">
      <w:pPr>
        <w:pStyle w:val="ListParagraph"/>
        <w:numPr>
          <w:ilvl w:val="2"/>
          <w:numId w:val="32"/>
        </w:numPr>
        <w:rPr>
          <w:rFonts w:ascii="Arial" w:hAnsi="Arial" w:cs="Arial"/>
          <w:color w:val="000000"/>
          <w:sz w:val="22"/>
          <w:szCs w:val="22"/>
        </w:rPr>
      </w:pPr>
      <w:r>
        <w:rPr>
          <w:rFonts w:ascii="Arial" w:hAnsi="Arial" w:cs="Arial"/>
          <w:color w:val="000000"/>
          <w:sz w:val="22"/>
          <w:szCs w:val="22"/>
        </w:rPr>
        <w:t>Make changes as you see fit and then click submit</w:t>
      </w:r>
    </w:p>
    <w:p w14:paraId="7D255960" w14:textId="042A58C5" w:rsidR="00253427" w:rsidRPr="0002766C" w:rsidRDefault="0002766C" w:rsidP="0002766C">
      <w:pPr>
        <w:pStyle w:val="ListParagraph"/>
        <w:numPr>
          <w:ilvl w:val="2"/>
          <w:numId w:val="32"/>
        </w:numPr>
        <w:rPr>
          <w:rFonts w:ascii="Arial" w:hAnsi="Arial" w:cs="Arial"/>
          <w:color w:val="000000"/>
          <w:sz w:val="22"/>
          <w:szCs w:val="22"/>
        </w:rPr>
      </w:pPr>
      <w:r>
        <w:rPr>
          <w:rFonts w:ascii="Arial" w:hAnsi="Arial" w:cs="Arial"/>
          <w:color w:val="000000"/>
          <w:sz w:val="22"/>
          <w:szCs w:val="22"/>
        </w:rPr>
        <w:t>The Category is now updated</w:t>
      </w:r>
    </w:p>
    <w:p w14:paraId="1CE2A56C"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User Management</w:t>
      </w:r>
    </w:p>
    <w:p w14:paraId="3DF0E94A"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1) Click on 'Admin'</w:t>
      </w:r>
    </w:p>
    <w:p w14:paraId="5E32998B"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2) Click on 'User Management'</w:t>
      </w:r>
    </w:p>
    <w:p w14:paraId="56394548"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 Add a new user's profile * *</w:t>
      </w:r>
    </w:p>
    <w:p w14:paraId="6E23C88D"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3) Click on 'Add New User'</w:t>
      </w:r>
    </w:p>
    <w:p w14:paraId="6DD1AA8D"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4) Fill in the empty fields(required)</w:t>
      </w:r>
    </w:p>
    <w:p w14:paraId="1F88E1A1"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5) Click 'Submit'</w:t>
      </w:r>
    </w:p>
    <w:p w14:paraId="6144A172"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 Add a new user's profile * *</w:t>
      </w:r>
    </w:p>
    <w:p w14:paraId="20F288F4"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3) Click on the 'Blue Asterisk' on the right of the user</w:t>
      </w:r>
    </w:p>
    <w:p w14:paraId="137CB9C2"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4) Update required fields</w:t>
      </w:r>
    </w:p>
    <w:p w14:paraId="32EEF509"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5) Click 'Submit'</w:t>
      </w:r>
    </w:p>
    <w:p w14:paraId="143B1E88"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lastRenderedPageBreak/>
        <w:br/>
      </w:r>
    </w:p>
    <w:p w14:paraId="3B0F0D17"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Create a BOLO</w:t>
      </w:r>
    </w:p>
    <w:p w14:paraId="4FB2AC57" w14:textId="70A3F5B3"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Click 'Create'</w:t>
      </w:r>
    </w:p>
    <w:p w14:paraId="148A7361" w14:textId="3A95FAD1" w:rsidR="00253427" w:rsidRPr="0002766C" w:rsidRDefault="00253427" w:rsidP="0002766C">
      <w:pPr>
        <w:ind w:left="1080"/>
        <w:rPr>
          <w:rFonts w:ascii="Arial" w:hAnsi="Arial" w:cs="Arial"/>
          <w:color w:val="000000"/>
          <w:sz w:val="22"/>
          <w:szCs w:val="22"/>
        </w:rPr>
      </w:pPr>
      <w:r w:rsidRPr="0002766C">
        <w:rPr>
          <w:rFonts w:ascii="Arial" w:hAnsi="Arial" w:cs="Arial"/>
          <w:color w:val="000000"/>
          <w:sz w:val="22"/>
          <w:szCs w:val="22"/>
        </w:rPr>
        <w:t>Fill In the Date Reported and Time Reported Fields</w:t>
      </w:r>
    </w:p>
    <w:p w14:paraId="70B3B7BA" w14:textId="333BDAF3" w:rsidR="00253427" w:rsidRDefault="00253427" w:rsidP="0002766C">
      <w:pPr>
        <w:pStyle w:val="ListParagraph"/>
        <w:numPr>
          <w:ilvl w:val="1"/>
          <w:numId w:val="81"/>
        </w:numPr>
        <w:rPr>
          <w:rFonts w:ascii="Arial" w:hAnsi="Arial" w:cs="Arial"/>
          <w:color w:val="000000"/>
          <w:sz w:val="22"/>
          <w:szCs w:val="22"/>
        </w:rPr>
      </w:pPr>
      <w:r>
        <w:rPr>
          <w:rFonts w:ascii="Arial" w:hAnsi="Arial" w:cs="Arial"/>
          <w:color w:val="000000"/>
          <w:sz w:val="22"/>
          <w:szCs w:val="22"/>
        </w:rPr>
        <w:t>Select a Category</w:t>
      </w:r>
    </w:p>
    <w:p w14:paraId="39E57810" w14:textId="5ABA5D2F" w:rsidR="00253427" w:rsidRDefault="00253427" w:rsidP="0002766C">
      <w:pPr>
        <w:pStyle w:val="ListParagraph"/>
        <w:numPr>
          <w:ilvl w:val="1"/>
          <w:numId w:val="81"/>
        </w:numPr>
        <w:rPr>
          <w:rFonts w:ascii="Arial" w:hAnsi="Arial" w:cs="Arial"/>
          <w:color w:val="000000"/>
          <w:sz w:val="22"/>
          <w:szCs w:val="22"/>
        </w:rPr>
      </w:pPr>
      <w:r>
        <w:rPr>
          <w:rFonts w:ascii="Arial" w:hAnsi="Arial" w:cs="Arial"/>
          <w:color w:val="000000"/>
          <w:sz w:val="22"/>
          <w:szCs w:val="22"/>
        </w:rPr>
        <w:t>The Form will now be updated with the proper fields</w:t>
      </w:r>
    </w:p>
    <w:p w14:paraId="1A4B6DA7" w14:textId="1BF89347" w:rsidR="00253427" w:rsidRDefault="00253427" w:rsidP="0002766C">
      <w:pPr>
        <w:pStyle w:val="ListParagraph"/>
        <w:numPr>
          <w:ilvl w:val="1"/>
          <w:numId w:val="81"/>
        </w:numPr>
        <w:rPr>
          <w:rFonts w:ascii="Arial" w:hAnsi="Arial" w:cs="Arial"/>
          <w:color w:val="000000"/>
          <w:sz w:val="22"/>
          <w:szCs w:val="22"/>
        </w:rPr>
      </w:pPr>
      <w:r>
        <w:rPr>
          <w:rFonts w:ascii="Arial" w:hAnsi="Arial" w:cs="Arial"/>
          <w:color w:val="000000"/>
          <w:sz w:val="22"/>
          <w:szCs w:val="22"/>
        </w:rPr>
        <w:t>Fill out all the required fields for that category</w:t>
      </w:r>
    </w:p>
    <w:p w14:paraId="3A95B2C9" w14:textId="694742F0" w:rsidR="00253427" w:rsidRDefault="00253427" w:rsidP="0002766C">
      <w:pPr>
        <w:pStyle w:val="ListParagraph"/>
        <w:numPr>
          <w:ilvl w:val="1"/>
          <w:numId w:val="81"/>
        </w:numPr>
        <w:rPr>
          <w:rFonts w:ascii="Arial" w:hAnsi="Arial" w:cs="Arial"/>
          <w:color w:val="000000"/>
          <w:sz w:val="22"/>
          <w:szCs w:val="22"/>
        </w:rPr>
      </w:pPr>
      <w:r>
        <w:rPr>
          <w:rFonts w:ascii="Arial" w:hAnsi="Arial" w:cs="Arial"/>
          <w:color w:val="000000"/>
          <w:sz w:val="22"/>
          <w:szCs w:val="22"/>
        </w:rPr>
        <w:t>Upload any images that you might have, max is 3</w:t>
      </w:r>
    </w:p>
    <w:p w14:paraId="2A36BE7F" w14:textId="3D82DCB3" w:rsidR="00253427" w:rsidRDefault="00253427" w:rsidP="0002766C">
      <w:pPr>
        <w:pStyle w:val="ListParagraph"/>
        <w:numPr>
          <w:ilvl w:val="1"/>
          <w:numId w:val="81"/>
        </w:numPr>
        <w:rPr>
          <w:rFonts w:ascii="Arial" w:hAnsi="Arial" w:cs="Arial"/>
          <w:color w:val="000000"/>
          <w:sz w:val="22"/>
          <w:szCs w:val="22"/>
        </w:rPr>
      </w:pPr>
      <w:r>
        <w:rPr>
          <w:rFonts w:ascii="Arial" w:hAnsi="Arial" w:cs="Arial"/>
          <w:color w:val="000000"/>
          <w:sz w:val="22"/>
          <w:szCs w:val="22"/>
        </w:rPr>
        <w:t>Fill out the Video Link, Additional Info and Summary fields, if applicable</w:t>
      </w:r>
    </w:p>
    <w:p w14:paraId="7E971FB8" w14:textId="56E06F79" w:rsidR="00253427" w:rsidRDefault="00253427" w:rsidP="0002766C">
      <w:pPr>
        <w:pStyle w:val="ListParagraph"/>
        <w:numPr>
          <w:ilvl w:val="1"/>
          <w:numId w:val="81"/>
        </w:numPr>
        <w:rPr>
          <w:rFonts w:ascii="Arial" w:hAnsi="Arial" w:cs="Arial"/>
          <w:color w:val="000000"/>
          <w:sz w:val="22"/>
          <w:szCs w:val="22"/>
        </w:rPr>
      </w:pPr>
      <w:r>
        <w:rPr>
          <w:rFonts w:ascii="Arial" w:hAnsi="Arial" w:cs="Arial"/>
          <w:color w:val="000000"/>
          <w:sz w:val="22"/>
          <w:szCs w:val="22"/>
        </w:rPr>
        <w:t>Select Preview</w:t>
      </w:r>
    </w:p>
    <w:p w14:paraId="1495EE37" w14:textId="49206B0A" w:rsidR="00253427" w:rsidRDefault="00253427" w:rsidP="0002766C">
      <w:pPr>
        <w:pStyle w:val="ListParagraph"/>
        <w:numPr>
          <w:ilvl w:val="1"/>
          <w:numId w:val="81"/>
        </w:numPr>
        <w:rPr>
          <w:rFonts w:ascii="Arial" w:hAnsi="Arial" w:cs="Arial"/>
          <w:color w:val="000000"/>
          <w:sz w:val="22"/>
          <w:szCs w:val="22"/>
        </w:rPr>
      </w:pPr>
      <w:r>
        <w:rPr>
          <w:rFonts w:ascii="Arial" w:hAnsi="Arial" w:cs="Arial"/>
          <w:color w:val="000000"/>
          <w:sz w:val="22"/>
          <w:szCs w:val="22"/>
        </w:rPr>
        <w:t>Go over the BOLO to ensure it looks exactly how you want it to</w:t>
      </w:r>
    </w:p>
    <w:p w14:paraId="7B215756" w14:textId="6576FA62" w:rsidR="00253427" w:rsidRDefault="0002766C" w:rsidP="0002766C">
      <w:pPr>
        <w:pStyle w:val="ListParagraph"/>
        <w:numPr>
          <w:ilvl w:val="1"/>
          <w:numId w:val="81"/>
        </w:numPr>
        <w:rPr>
          <w:rFonts w:ascii="Arial" w:hAnsi="Arial" w:cs="Arial"/>
          <w:color w:val="000000"/>
          <w:sz w:val="22"/>
          <w:szCs w:val="22"/>
        </w:rPr>
      </w:pPr>
      <w:r>
        <w:rPr>
          <w:rFonts w:ascii="Arial" w:hAnsi="Arial" w:cs="Arial"/>
          <w:color w:val="000000"/>
          <w:sz w:val="22"/>
          <w:szCs w:val="22"/>
        </w:rPr>
        <w:t>Repeat steps 1-8 until you are satisfied with the BOLO</w:t>
      </w:r>
    </w:p>
    <w:p w14:paraId="5D6421F1" w14:textId="13455AA5" w:rsidR="0002766C" w:rsidRDefault="0002766C" w:rsidP="0002766C">
      <w:pPr>
        <w:pStyle w:val="ListParagraph"/>
        <w:numPr>
          <w:ilvl w:val="1"/>
          <w:numId w:val="81"/>
        </w:numPr>
        <w:rPr>
          <w:rFonts w:ascii="Arial" w:hAnsi="Arial" w:cs="Arial"/>
          <w:color w:val="000000"/>
          <w:sz w:val="22"/>
          <w:szCs w:val="22"/>
        </w:rPr>
      </w:pPr>
      <w:r>
        <w:rPr>
          <w:rFonts w:ascii="Arial" w:hAnsi="Arial" w:cs="Arial"/>
          <w:color w:val="000000"/>
          <w:sz w:val="22"/>
          <w:szCs w:val="22"/>
        </w:rPr>
        <w:t>Click Submit</w:t>
      </w:r>
    </w:p>
    <w:p w14:paraId="6CACA376" w14:textId="5E922851" w:rsidR="00253427" w:rsidRPr="0002766C" w:rsidRDefault="0002766C" w:rsidP="0002766C">
      <w:pPr>
        <w:pStyle w:val="ListParagraph"/>
        <w:numPr>
          <w:ilvl w:val="1"/>
          <w:numId w:val="81"/>
        </w:numPr>
        <w:rPr>
          <w:rFonts w:ascii="Arial" w:hAnsi="Arial" w:cs="Arial"/>
          <w:color w:val="000000"/>
          <w:sz w:val="22"/>
          <w:szCs w:val="22"/>
        </w:rPr>
      </w:pPr>
      <w:r>
        <w:rPr>
          <w:rFonts w:ascii="Arial" w:hAnsi="Arial" w:cs="Arial"/>
          <w:color w:val="000000"/>
          <w:sz w:val="22"/>
          <w:szCs w:val="22"/>
        </w:rPr>
        <w:t>Go to your registered email and click on the confirmation to finish creating your BOLO flier</w:t>
      </w:r>
      <w:r w:rsidR="00253427" w:rsidRPr="0002766C">
        <w:rPr>
          <w:rFonts w:ascii="Arial" w:hAnsi="Arial" w:cs="Arial"/>
          <w:color w:val="000000"/>
          <w:sz w:val="22"/>
          <w:szCs w:val="22"/>
        </w:rPr>
        <w:br/>
      </w:r>
    </w:p>
    <w:p w14:paraId="3607DD4E" w14:textId="4F23013A"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xml:space="preserve">Edit a </w:t>
      </w:r>
      <w:r>
        <w:rPr>
          <w:rFonts w:ascii="Arial" w:hAnsi="Arial" w:cs="Arial"/>
          <w:color w:val="000000"/>
          <w:sz w:val="22"/>
          <w:szCs w:val="22"/>
        </w:rPr>
        <w:t>BOLO</w:t>
      </w:r>
    </w:p>
    <w:p w14:paraId="66C1C17D"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 You can only edit your BOLOs * *</w:t>
      </w:r>
    </w:p>
    <w:p w14:paraId="3228D58B"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1) Click 'Edit'</w:t>
      </w:r>
    </w:p>
    <w:p w14:paraId="6394F602"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2) Select any field you want to edit</w:t>
      </w:r>
    </w:p>
    <w:p w14:paraId="64AE93A0"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3) Enter any information required</w:t>
      </w:r>
    </w:p>
    <w:p w14:paraId="1862465B"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4) Click 'Submit'</w:t>
      </w:r>
    </w:p>
    <w:p w14:paraId="0D31D3C0"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br/>
      </w:r>
    </w:p>
    <w:p w14:paraId="4B951330"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View Details of a BOLO</w:t>
      </w:r>
    </w:p>
    <w:p w14:paraId="310DF93F"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1) Click 'Details'</w:t>
      </w:r>
    </w:p>
    <w:p w14:paraId="001FB371"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2) Review details of a selected BOLO</w:t>
      </w:r>
    </w:p>
    <w:p w14:paraId="5B33A973"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3) Select 'Generate PDF' to download</w:t>
      </w:r>
    </w:p>
    <w:p w14:paraId="67F891D8"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 View a detailed record of who has edit this BOLO * *</w:t>
      </w:r>
    </w:p>
    <w:p w14:paraId="45FFF75E"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5) Select 'View Record'</w:t>
      </w:r>
    </w:p>
    <w:p w14:paraId="07C19A35"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6) Click 'Back' to go back to the BOLO details</w:t>
      </w:r>
    </w:p>
    <w:p w14:paraId="29459A8D"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br/>
      </w:r>
    </w:p>
    <w:p w14:paraId="6E46EF02"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Filter by (Me)</w:t>
      </w:r>
    </w:p>
    <w:p w14:paraId="324C0D1F"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1) Click 'Filter By'</w:t>
      </w:r>
    </w:p>
    <w:p w14:paraId="2AA03F98"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2) Select filter:</w:t>
      </w:r>
    </w:p>
    <w:p w14:paraId="60B4822F"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My BOLO</w:t>
      </w:r>
    </w:p>
    <w:p w14:paraId="07F3285C"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My Agency</w:t>
      </w:r>
    </w:p>
    <w:p w14:paraId="165FF863"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All BOLOs</w:t>
      </w:r>
    </w:p>
    <w:p w14:paraId="7AC8B2D2"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3) Results BOLOs will display</w:t>
      </w:r>
    </w:p>
    <w:p w14:paraId="00811FB9" w14:textId="77777777" w:rsidR="00253427" w:rsidRDefault="00253427" w:rsidP="00253427">
      <w:pPr>
        <w:rPr>
          <w:rFonts w:ascii="Arial" w:hAnsi="Arial" w:cs="Arial"/>
          <w:color w:val="000000"/>
          <w:sz w:val="22"/>
          <w:szCs w:val="22"/>
        </w:rPr>
      </w:pPr>
      <w:r w:rsidRPr="00253427">
        <w:rPr>
          <w:rFonts w:ascii="Arial" w:hAnsi="Arial" w:cs="Arial"/>
          <w:color w:val="000000"/>
          <w:sz w:val="22"/>
          <w:szCs w:val="22"/>
        </w:rPr>
        <w:br/>
      </w:r>
    </w:p>
    <w:p w14:paraId="7EFCA4E2" w14:textId="77777777" w:rsidR="0002766C" w:rsidRDefault="0002766C" w:rsidP="00253427">
      <w:pPr>
        <w:rPr>
          <w:rFonts w:ascii="Arial" w:hAnsi="Arial" w:cs="Arial"/>
          <w:color w:val="000000"/>
          <w:sz w:val="22"/>
          <w:szCs w:val="22"/>
        </w:rPr>
      </w:pPr>
    </w:p>
    <w:p w14:paraId="3D4E6F15" w14:textId="77777777" w:rsidR="0002766C" w:rsidRDefault="0002766C" w:rsidP="00253427">
      <w:pPr>
        <w:rPr>
          <w:rFonts w:ascii="Arial" w:hAnsi="Arial" w:cs="Arial"/>
          <w:color w:val="000000"/>
          <w:sz w:val="22"/>
          <w:szCs w:val="22"/>
        </w:rPr>
      </w:pPr>
    </w:p>
    <w:p w14:paraId="28218651" w14:textId="77777777" w:rsidR="0002766C" w:rsidRDefault="0002766C" w:rsidP="00253427">
      <w:pPr>
        <w:rPr>
          <w:rFonts w:ascii="Arial" w:hAnsi="Arial" w:cs="Arial"/>
          <w:color w:val="000000"/>
          <w:sz w:val="22"/>
          <w:szCs w:val="22"/>
        </w:rPr>
      </w:pPr>
    </w:p>
    <w:p w14:paraId="292A9191" w14:textId="77777777" w:rsidR="0002766C" w:rsidRDefault="0002766C" w:rsidP="00253427">
      <w:pPr>
        <w:rPr>
          <w:rFonts w:ascii="Arial" w:hAnsi="Arial" w:cs="Arial"/>
          <w:color w:val="000000"/>
          <w:sz w:val="22"/>
          <w:szCs w:val="22"/>
        </w:rPr>
      </w:pPr>
    </w:p>
    <w:p w14:paraId="611F2DBB" w14:textId="77777777" w:rsidR="0002766C" w:rsidRDefault="0002766C" w:rsidP="00253427">
      <w:pPr>
        <w:rPr>
          <w:rFonts w:ascii="Arial" w:hAnsi="Arial" w:cs="Arial"/>
          <w:color w:val="000000"/>
          <w:sz w:val="22"/>
          <w:szCs w:val="22"/>
        </w:rPr>
      </w:pPr>
    </w:p>
    <w:p w14:paraId="05085193" w14:textId="77777777" w:rsidR="0002766C" w:rsidRDefault="0002766C" w:rsidP="00253427">
      <w:pPr>
        <w:rPr>
          <w:rFonts w:ascii="Arial" w:hAnsi="Arial" w:cs="Arial"/>
          <w:color w:val="000000"/>
          <w:sz w:val="22"/>
          <w:szCs w:val="22"/>
        </w:rPr>
      </w:pPr>
    </w:p>
    <w:p w14:paraId="2B2E18D2" w14:textId="77777777" w:rsidR="0002766C" w:rsidRDefault="0002766C" w:rsidP="00253427">
      <w:pPr>
        <w:rPr>
          <w:rFonts w:ascii="Arial" w:hAnsi="Arial" w:cs="Arial"/>
          <w:color w:val="000000"/>
          <w:sz w:val="22"/>
          <w:szCs w:val="22"/>
        </w:rPr>
      </w:pPr>
    </w:p>
    <w:p w14:paraId="4A869290" w14:textId="77777777" w:rsidR="0002766C" w:rsidRPr="00253427" w:rsidRDefault="0002766C" w:rsidP="00253427">
      <w:pPr>
        <w:rPr>
          <w:rFonts w:ascii="Arial" w:hAnsi="Arial" w:cs="Arial"/>
          <w:color w:val="000000"/>
          <w:sz w:val="22"/>
          <w:szCs w:val="22"/>
        </w:rPr>
      </w:pPr>
    </w:p>
    <w:p w14:paraId="74AAB261"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lastRenderedPageBreak/>
        <w:t>Filter by Agency</w:t>
      </w:r>
    </w:p>
    <w:p w14:paraId="538A1997"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1) Click 'Select Agency'</w:t>
      </w:r>
    </w:p>
    <w:p w14:paraId="74049FE0"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2) Select one or more agencies</w:t>
      </w:r>
    </w:p>
    <w:p w14:paraId="70765566"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3) Click 'Submit'</w:t>
      </w:r>
    </w:p>
    <w:p w14:paraId="06B7222B"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4) Results BOLOs will display</w:t>
      </w:r>
    </w:p>
    <w:p w14:paraId="3AA685B1"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br/>
      </w:r>
    </w:p>
    <w:p w14:paraId="2163A860"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Archive</w:t>
      </w:r>
    </w:p>
    <w:p w14:paraId="073F32E3"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1) Click 'Archive</w:t>
      </w:r>
    </w:p>
    <w:p w14:paraId="1E8FD0EF"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 At the top of the page* *</w:t>
      </w:r>
    </w:p>
    <w:p w14:paraId="0E4F2995"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2) Select a BOLO</w:t>
      </w:r>
    </w:p>
    <w:p w14:paraId="0DFAFAEB"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3) Click:</w:t>
      </w:r>
    </w:p>
    <w:p w14:paraId="7078CF47"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View' to view details</w:t>
      </w:r>
    </w:p>
    <w:p w14:paraId="65B4C2B0"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Restore' to restore the BOLO</w:t>
      </w:r>
    </w:p>
    <w:p w14:paraId="629DC95B"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Delete' to delete a BOLO</w:t>
      </w:r>
    </w:p>
    <w:p w14:paraId="5A4285B8"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 On the BOLO * *</w:t>
      </w:r>
    </w:p>
    <w:p w14:paraId="4510BFA2"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Send the BOLO to the archive files</w:t>
      </w:r>
    </w:p>
    <w:p w14:paraId="2E9470E3"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br/>
      </w:r>
    </w:p>
    <w:p w14:paraId="0FBB6F70"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Agency Directory</w:t>
      </w:r>
    </w:p>
    <w:p w14:paraId="24AECD4B"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1) Click on 'Agency Directory' to view a listof partnering agencies.</w:t>
      </w:r>
    </w:p>
    <w:p w14:paraId="61067329"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2) Select an agency by clicking their name</w:t>
      </w:r>
    </w:p>
    <w:p w14:paraId="4F7CDF95"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View contact information</w:t>
      </w:r>
    </w:p>
    <w:p w14:paraId="049A425B"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Verify an agency's 'Logo' and 'Shield</w:t>
      </w:r>
    </w:p>
    <w:p w14:paraId="2CF04DC3"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br/>
      </w:r>
    </w:p>
    <w:p w14:paraId="19E40E3B"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Search BOLO by field(s)</w:t>
      </w:r>
    </w:p>
    <w:p w14:paraId="5D029F7C"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1) Click 'Search'</w:t>
      </w:r>
    </w:p>
    <w:p w14:paraId="48AD3EC6"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2) Select any field(s) you wish to search.</w:t>
      </w:r>
    </w:p>
    <w:p w14:paraId="394E0CE5"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3) Enter information value of field(s).</w:t>
      </w:r>
    </w:p>
    <w:p w14:paraId="0251744D"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Wild card searchis for something you can not search with an optional search * *</w:t>
      </w:r>
    </w:p>
    <w:p w14:paraId="09E76FEA"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4) Click 'Search'</w:t>
      </w:r>
    </w:p>
    <w:p w14:paraId="0EBD117F"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br/>
      </w:r>
    </w:p>
    <w:p w14:paraId="0654E310"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Get Notifications</w:t>
      </w:r>
    </w:p>
    <w:p w14:paraId="01978E4F"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1) Click on your 'Username'</w:t>
      </w:r>
    </w:p>
    <w:p w14:paraId="2E3B0BFC"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2) Click on 'Settings' from the dropdown</w:t>
      </w:r>
    </w:p>
    <w:p w14:paraId="2A4782E0"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3) Click on 'Notifications'</w:t>
      </w:r>
    </w:p>
    <w:p w14:paraId="14749B2D"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4) Click on 'Subscribe to other Agencies at the bottom left'</w:t>
      </w:r>
    </w:p>
    <w:p w14:paraId="5871D1FB"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5) Select agencies to recieve notifications</w:t>
      </w:r>
    </w:p>
    <w:p w14:paraId="219172B6"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 *You may also unsubribe from an angency * *</w:t>
      </w:r>
    </w:p>
    <w:p w14:paraId="63EA7280"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6) Select agencies to remove from your list of Agencies</w:t>
      </w:r>
    </w:p>
    <w:p w14:paraId="34379628"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7) Click 'Unscribe Selected'</w:t>
      </w:r>
    </w:p>
    <w:p w14:paraId="53884775" w14:textId="10C3D23E" w:rsidR="00253427" w:rsidRPr="00253427" w:rsidRDefault="00253427" w:rsidP="00253427">
      <w:pPr>
        <w:rPr>
          <w:rFonts w:ascii="Arial" w:hAnsi="Arial" w:cs="Arial"/>
          <w:color w:val="000000"/>
          <w:sz w:val="22"/>
          <w:szCs w:val="22"/>
        </w:rPr>
      </w:pPr>
    </w:p>
    <w:p w14:paraId="2E2A45EC"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Reset Password</w:t>
      </w:r>
    </w:p>
    <w:p w14:paraId="26C93039"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1) Click on your 'Username'</w:t>
      </w:r>
    </w:p>
    <w:p w14:paraId="0F4BCB1C"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2) Click on 'Settings' from the dropdown</w:t>
      </w:r>
    </w:p>
    <w:p w14:paraId="69BBA0D3"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3) Click 'Change Password'</w:t>
      </w:r>
    </w:p>
    <w:p w14:paraId="5E15AC92"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4) Enter new password</w:t>
      </w:r>
    </w:p>
    <w:p w14:paraId="008A48CA" w14:textId="77777777" w:rsidR="00253427" w:rsidRPr="00253427" w:rsidRDefault="00253427" w:rsidP="00253427">
      <w:pPr>
        <w:rPr>
          <w:rFonts w:ascii="Arial" w:hAnsi="Arial" w:cs="Arial"/>
          <w:color w:val="000000"/>
          <w:sz w:val="22"/>
          <w:szCs w:val="22"/>
        </w:rPr>
      </w:pPr>
      <w:r w:rsidRPr="00253427">
        <w:rPr>
          <w:rFonts w:ascii="Arial" w:hAnsi="Arial" w:cs="Arial"/>
          <w:color w:val="000000"/>
          <w:sz w:val="22"/>
          <w:szCs w:val="22"/>
        </w:rPr>
        <w:t>    5) enter confirmation password</w:t>
      </w:r>
    </w:p>
    <w:p w14:paraId="1C1F27E2" w14:textId="43654B39" w:rsidR="00253427" w:rsidRPr="0002766C" w:rsidRDefault="00253427" w:rsidP="0002766C">
      <w:pPr>
        <w:rPr>
          <w:rFonts w:ascii="Arial" w:hAnsi="Arial" w:cs="Arial"/>
          <w:color w:val="000000"/>
          <w:sz w:val="22"/>
          <w:szCs w:val="22"/>
        </w:rPr>
      </w:pPr>
      <w:r w:rsidRPr="00253427">
        <w:rPr>
          <w:rFonts w:ascii="Arial" w:hAnsi="Arial" w:cs="Arial"/>
          <w:color w:val="000000"/>
          <w:sz w:val="22"/>
          <w:szCs w:val="22"/>
        </w:rPr>
        <w:t>    6) Click 'Submit'</w:t>
      </w:r>
    </w:p>
    <w:p w14:paraId="21B5ED09" w14:textId="77777777" w:rsidR="00253427" w:rsidRDefault="00253427" w:rsidP="00930164">
      <w:pPr>
        <w:jc w:val="center"/>
        <w:rPr>
          <w:b/>
          <w:bCs/>
        </w:rPr>
      </w:pPr>
    </w:p>
    <w:p w14:paraId="491D37FE" w14:textId="59489109" w:rsidR="00BD6F18" w:rsidRDefault="00BD6F18" w:rsidP="00BD6F18">
      <w:pPr>
        <w:rPr>
          <w:rFonts w:ascii="Arial" w:hAnsi="Arial" w:cs="Arial"/>
          <w:b/>
          <w:color w:val="000000"/>
          <w:sz w:val="32"/>
          <w:szCs w:val="22"/>
          <w:u w:val="single"/>
        </w:rPr>
      </w:pPr>
      <w:r>
        <w:rPr>
          <w:rFonts w:ascii="Arial" w:hAnsi="Arial" w:cs="Arial"/>
          <w:b/>
          <w:color w:val="000000"/>
          <w:sz w:val="32"/>
          <w:szCs w:val="22"/>
          <w:u w:val="single"/>
        </w:rPr>
        <w:t>Installation / Maintenance</w:t>
      </w:r>
    </w:p>
    <w:p w14:paraId="0DB96B1B" w14:textId="77777777" w:rsidR="00BD6F18" w:rsidRDefault="00BD6F18" w:rsidP="00254AEF">
      <w:pPr>
        <w:rPr>
          <w:rFonts w:ascii="Arial" w:hAnsi="Arial" w:cs="Arial"/>
          <w:b/>
          <w:color w:val="000000"/>
          <w:sz w:val="32"/>
          <w:szCs w:val="22"/>
          <w:u w:val="single"/>
        </w:rPr>
      </w:pPr>
    </w:p>
    <w:p w14:paraId="1CF7D0DB" w14:textId="74DC33BE" w:rsidR="00BD6F18" w:rsidRDefault="005A6FCC" w:rsidP="005A6FCC">
      <w:pPr>
        <w:pStyle w:val="ListParagraph"/>
        <w:numPr>
          <w:ilvl w:val="0"/>
          <w:numId w:val="83"/>
        </w:numPr>
        <w:rPr>
          <w:rFonts w:ascii="Arial" w:hAnsi="Arial" w:cs="Arial"/>
          <w:color w:val="000000"/>
          <w:szCs w:val="22"/>
        </w:rPr>
      </w:pPr>
      <w:r>
        <w:rPr>
          <w:rFonts w:ascii="Arial" w:hAnsi="Arial" w:cs="Arial"/>
          <w:color w:val="000000"/>
          <w:szCs w:val="22"/>
        </w:rPr>
        <w:t>You are going to need a GitHub account, NodeJS, MongoDB, Git tools, a Sendgrid API key and an IDE. Our IDE of choice is Webstorm, but feel free to use whichever one you feel comfortable with.</w:t>
      </w:r>
    </w:p>
    <w:p w14:paraId="28A59F47" w14:textId="3EC02F38" w:rsidR="005A6FCC" w:rsidRDefault="005A6FCC" w:rsidP="005A6FCC">
      <w:pPr>
        <w:pStyle w:val="ListParagraph"/>
        <w:numPr>
          <w:ilvl w:val="0"/>
          <w:numId w:val="83"/>
        </w:numPr>
        <w:rPr>
          <w:rFonts w:ascii="Arial" w:hAnsi="Arial" w:cs="Arial"/>
          <w:color w:val="000000"/>
          <w:szCs w:val="22"/>
        </w:rPr>
      </w:pPr>
      <w:r>
        <w:rPr>
          <w:rFonts w:ascii="Arial" w:hAnsi="Arial" w:cs="Arial"/>
          <w:color w:val="000000"/>
          <w:szCs w:val="22"/>
        </w:rPr>
        <w:t>Install NodeJs, MongoDB, your IDE and Git tools.</w:t>
      </w:r>
    </w:p>
    <w:p w14:paraId="23E2616C" w14:textId="521BC5CA" w:rsidR="005A6FCC" w:rsidRDefault="005A6FCC" w:rsidP="005A6FCC">
      <w:pPr>
        <w:pStyle w:val="ListParagraph"/>
        <w:numPr>
          <w:ilvl w:val="0"/>
          <w:numId w:val="83"/>
        </w:numPr>
        <w:rPr>
          <w:rFonts w:ascii="Arial" w:hAnsi="Arial" w:cs="Arial"/>
          <w:color w:val="000000"/>
          <w:szCs w:val="22"/>
        </w:rPr>
      </w:pPr>
      <w:r>
        <w:rPr>
          <w:rFonts w:ascii="Arial" w:hAnsi="Arial" w:cs="Arial"/>
          <w:color w:val="000000"/>
          <w:szCs w:val="22"/>
        </w:rPr>
        <w:t>Go to GitHub and go to the project repository and get the clone link</w:t>
      </w:r>
    </w:p>
    <w:p w14:paraId="5AE71247" w14:textId="553639C1" w:rsidR="005A6FCC" w:rsidRDefault="005A6FCC" w:rsidP="005A6FCC">
      <w:pPr>
        <w:pStyle w:val="ListParagraph"/>
        <w:numPr>
          <w:ilvl w:val="0"/>
          <w:numId w:val="83"/>
        </w:numPr>
        <w:rPr>
          <w:rFonts w:ascii="Arial" w:hAnsi="Arial" w:cs="Arial"/>
          <w:color w:val="000000"/>
          <w:szCs w:val="22"/>
        </w:rPr>
      </w:pPr>
      <w:r>
        <w:rPr>
          <w:rFonts w:ascii="Arial" w:hAnsi="Arial" w:cs="Arial"/>
          <w:color w:val="000000"/>
          <w:szCs w:val="22"/>
        </w:rPr>
        <w:t>Open up a bash shell, and type in “</w:t>
      </w:r>
      <w:r w:rsidRPr="00B93E85">
        <w:rPr>
          <w:rFonts w:ascii="Arial" w:hAnsi="Arial" w:cs="Arial"/>
          <w:i/>
          <w:color w:val="000000"/>
          <w:szCs w:val="22"/>
        </w:rPr>
        <w:t>git clone</w:t>
      </w:r>
      <w:r>
        <w:rPr>
          <w:rFonts w:ascii="Arial" w:hAnsi="Arial" w:cs="Arial"/>
          <w:color w:val="000000"/>
          <w:szCs w:val="22"/>
        </w:rPr>
        <w:t>” followed by the link from the repository.</w:t>
      </w:r>
    </w:p>
    <w:p w14:paraId="0E7FBB04" w14:textId="681C7E02" w:rsidR="005A6FCC" w:rsidRDefault="005A6FCC" w:rsidP="005A6FCC">
      <w:pPr>
        <w:pStyle w:val="ListParagraph"/>
        <w:numPr>
          <w:ilvl w:val="0"/>
          <w:numId w:val="83"/>
        </w:numPr>
        <w:rPr>
          <w:rFonts w:ascii="Arial" w:hAnsi="Arial" w:cs="Arial"/>
          <w:color w:val="000000"/>
          <w:szCs w:val="22"/>
        </w:rPr>
      </w:pPr>
      <w:r>
        <w:rPr>
          <w:rFonts w:ascii="Arial" w:hAnsi="Arial" w:cs="Arial"/>
          <w:color w:val="000000"/>
          <w:szCs w:val="22"/>
        </w:rPr>
        <w:t>While the project is downloading, set up MongoDB so that it points to the local host.</w:t>
      </w:r>
    </w:p>
    <w:p w14:paraId="70F625F8" w14:textId="5DE10145" w:rsidR="00633EB2" w:rsidRDefault="00633EB2" w:rsidP="005A6FCC">
      <w:pPr>
        <w:pStyle w:val="ListParagraph"/>
        <w:numPr>
          <w:ilvl w:val="0"/>
          <w:numId w:val="83"/>
        </w:numPr>
        <w:rPr>
          <w:rFonts w:ascii="Arial" w:hAnsi="Arial" w:cs="Arial"/>
          <w:color w:val="000000"/>
          <w:szCs w:val="22"/>
        </w:rPr>
      </w:pPr>
      <w:r>
        <w:rPr>
          <w:rFonts w:ascii="Arial" w:hAnsi="Arial" w:cs="Arial"/>
          <w:color w:val="000000"/>
          <w:szCs w:val="22"/>
        </w:rPr>
        <w:t>Once the repository is cloned, use a CLI, either a command prompt or a bash shell, to navigate to the project folder. Once there navigate to the “Code” folder, and type in “</w:t>
      </w:r>
      <w:r w:rsidRPr="00B93E85">
        <w:rPr>
          <w:rFonts w:ascii="Arial" w:hAnsi="Arial" w:cs="Arial"/>
          <w:i/>
          <w:color w:val="000000"/>
          <w:szCs w:val="22"/>
        </w:rPr>
        <w:t>npm install</w:t>
      </w:r>
      <w:r>
        <w:rPr>
          <w:rFonts w:ascii="Arial" w:hAnsi="Arial" w:cs="Arial"/>
          <w:color w:val="000000"/>
          <w:szCs w:val="22"/>
        </w:rPr>
        <w:t xml:space="preserve">”. This will install all the dependencies onto your </w:t>
      </w:r>
      <w:r w:rsidR="00B93E85">
        <w:rPr>
          <w:rFonts w:ascii="Arial" w:hAnsi="Arial" w:cs="Arial"/>
          <w:color w:val="000000"/>
          <w:szCs w:val="22"/>
        </w:rPr>
        <w:t>machine</w:t>
      </w:r>
      <w:r>
        <w:rPr>
          <w:rFonts w:ascii="Arial" w:hAnsi="Arial" w:cs="Arial"/>
          <w:color w:val="000000"/>
          <w:szCs w:val="22"/>
        </w:rPr>
        <w:t>.</w:t>
      </w:r>
    </w:p>
    <w:p w14:paraId="0B7D382E" w14:textId="62B1281C" w:rsidR="00B93E85" w:rsidRDefault="00B93E85" w:rsidP="005A6FCC">
      <w:pPr>
        <w:pStyle w:val="ListParagraph"/>
        <w:numPr>
          <w:ilvl w:val="0"/>
          <w:numId w:val="83"/>
        </w:numPr>
        <w:rPr>
          <w:rFonts w:ascii="Arial" w:hAnsi="Arial" w:cs="Arial"/>
          <w:color w:val="000000"/>
          <w:szCs w:val="22"/>
        </w:rPr>
      </w:pPr>
      <w:r>
        <w:rPr>
          <w:rFonts w:ascii="Arial" w:hAnsi="Arial" w:cs="Arial"/>
          <w:color w:val="000000"/>
          <w:szCs w:val="22"/>
        </w:rPr>
        <w:t>While that is installing you need to create your Sendgrid API key. Go to the Sendgrid website and make an account, it is free.</w:t>
      </w:r>
    </w:p>
    <w:p w14:paraId="4ADB8604" w14:textId="6E7CD696" w:rsidR="00B93E85" w:rsidRDefault="00B93E85" w:rsidP="005A6FCC">
      <w:pPr>
        <w:pStyle w:val="ListParagraph"/>
        <w:numPr>
          <w:ilvl w:val="0"/>
          <w:numId w:val="83"/>
        </w:numPr>
        <w:rPr>
          <w:rFonts w:ascii="Arial" w:hAnsi="Arial" w:cs="Arial"/>
          <w:color w:val="000000"/>
          <w:szCs w:val="22"/>
        </w:rPr>
      </w:pPr>
      <w:r>
        <w:rPr>
          <w:rFonts w:ascii="Arial" w:hAnsi="Arial" w:cs="Arial"/>
          <w:color w:val="000000"/>
          <w:szCs w:val="22"/>
        </w:rPr>
        <w:t>Once your account is setup, go to settings and find the option that says “Generate API Key”.</w:t>
      </w:r>
    </w:p>
    <w:p w14:paraId="3DEDFFD8" w14:textId="457522CF" w:rsidR="00B93E85" w:rsidRDefault="00B93E85" w:rsidP="005A6FCC">
      <w:pPr>
        <w:pStyle w:val="ListParagraph"/>
        <w:numPr>
          <w:ilvl w:val="0"/>
          <w:numId w:val="83"/>
        </w:numPr>
        <w:rPr>
          <w:rFonts w:ascii="Arial" w:hAnsi="Arial" w:cs="Arial"/>
          <w:color w:val="000000"/>
          <w:szCs w:val="22"/>
        </w:rPr>
      </w:pPr>
      <w:r>
        <w:rPr>
          <w:rFonts w:ascii="Arial" w:hAnsi="Arial" w:cs="Arial"/>
          <w:color w:val="000000"/>
          <w:szCs w:val="22"/>
        </w:rPr>
        <w:t>Follow the steps and generate the API Key. DO NOT NAVIGATE AWAY FROM THE WEBPAGE, unless you have copied the API key to a text document or your clipboard. It will disappear and you won’t be able to view it again.</w:t>
      </w:r>
    </w:p>
    <w:p w14:paraId="446A84CA" w14:textId="3022AA62" w:rsidR="00B93E85" w:rsidRDefault="002E6818" w:rsidP="005A6FCC">
      <w:pPr>
        <w:pStyle w:val="ListParagraph"/>
        <w:numPr>
          <w:ilvl w:val="0"/>
          <w:numId w:val="83"/>
        </w:numPr>
        <w:rPr>
          <w:rFonts w:ascii="Arial" w:hAnsi="Arial" w:cs="Arial"/>
          <w:color w:val="000000"/>
          <w:szCs w:val="22"/>
        </w:rPr>
      </w:pPr>
      <w:r>
        <w:rPr>
          <w:rFonts w:ascii="Arial" w:hAnsi="Arial" w:cs="Arial"/>
          <w:color w:val="000000"/>
          <w:szCs w:val="22"/>
        </w:rPr>
        <w:t>Open up your IDE and then open up the project folder. Once it is loaded up, you are going to look for a file named .env.example. Make a copy of this file and name it .env. This file has a line that dedicated to the Sendgrid API Key, locate that line and past your Sendgrid API key into it.</w:t>
      </w:r>
    </w:p>
    <w:p w14:paraId="35379382" w14:textId="7D757CEF" w:rsidR="002E6818" w:rsidRDefault="002E6818" w:rsidP="005A6FCC">
      <w:pPr>
        <w:pStyle w:val="ListParagraph"/>
        <w:numPr>
          <w:ilvl w:val="0"/>
          <w:numId w:val="83"/>
        </w:numPr>
        <w:rPr>
          <w:rFonts w:ascii="Arial" w:hAnsi="Arial" w:cs="Arial"/>
          <w:color w:val="000000"/>
          <w:szCs w:val="22"/>
        </w:rPr>
      </w:pPr>
      <w:r>
        <w:rPr>
          <w:rFonts w:ascii="Arial" w:hAnsi="Arial" w:cs="Arial"/>
          <w:color w:val="000000"/>
          <w:szCs w:val="22"/>
        </w:rPr>
        <w:t>Your dependencies should be finished installing by now, but if they haven’t just wait. Then use either a bash shell or a command prompt and navigate to the MongoDB folder.</w:t>
      </w:r>
      <w:r w:rsidR="00317CFF">
        <w:rPr>
          <w:rFonts w:ascii="Arial" w:hAnsi="Arial" w:cs="Arial"/>
          <w:color w:val="000000"/>
          <w:szCs w:val="22"/>
        </w:rPr>
        <w:t xml:space="preserve"> </w:t>
      </w:r>
    </w:p>
    <w:p w14:paraId="3B9C7D08" w14:textId="1582B56A" w:rsidR="00317CFF" w:rsidRDefault="00317CFF" w:rsidP="005A6FCC">
      <w:pPr>
        <w:pStyle w:val="ListParagraph"/>
        <w:numPr>
          <w:ilvl w:val="0"/>
          <w:numId w:val="83"/>
        </w:numPr>
        <w:rPr>
          <w:rFonts w:ascii="Arial" w:hAnsi="Arial" w:cs="Arial"/>
          <w:color w:val="000000"/>
          <w:szCs w:val="22"/>
        </w:rPr>
      </w:pPr>
      <w:r>
        <w:rPr>
          <w:rFonts w:ascii="Arial" w:hAnsi="Arial" w:cs="Arial"/>
          <w:color w:val="000000"/>
          <w:szCs w:val="22"/>
        </w:rPr>
        <w:t>Ensure that you have root privileges or administrative rights, then navigate to the bin folder. Here type the command “</w:t>
      </w:r>
      <w:r w:rsidRPr="00317CFF">
        <w:rPr>
          <w:rFonts w:ascii="Arial" w:hAnsi="Arial" w:cs="Arial"/>
          <w:i/>
          <w:color w:val="000000"/>
          <w:szCs w:val="22"/>
        </w:rPr>
        <w:t>mongod</w:t>
      </w:r>
      <w:r>
        <w:rPr>
          <w:rFonts w:ascii="Arial" w:hAnsi="Arial" w:cs="Arial"/>
          <w:color w:val="000000"/>
          <w:szCs w:val="22"/>
        </w:rPr>
        <w:t xml:space="preserve">”, depending on your operating system you might need to use the command </w:t>
      </w:r>
      <w:r w:rsidRPr="00317CFF">
        <w:rPr>
          <w:rFonts w:ascii="Arial" w:hAnsi="Arial" w:cs="Arial"/>
          <w:i/>
          <w:color w:val="000000"/>
          <w:szCs w:val="22"/>
        </w:rPr>
        <w:t>“./mongod</w:t>
      </w:r>
      <w:r>
        <w:rPr>
          <w:rFonts w:ascii="Arial" w:hAnsi="Arial" w:cs="Arial"/>
          <w:color w:val="000000"/>
          <w:szCs w:val="22"/>
        </w:rPr>
        <w:t>” instead. This will start the database.</w:t>
      </w:r>
    </w:p>
    <w:p w14:paraId="075CFDD6" w14:textId="2B4C989E" w:rsidR="00317CFF" w:rsidRDefault="00317CFF" w:rsidP="005A6FCC">
      <w:pPr>
        <w:pStyle w:val="ListParagraph"/>
        <w:numPr>
          <w:ilvl w:val="0"/>
          <w:numId w:val="83"/>
        </w:numPr>
        <w:rPr>
          <w:rFonts w:ascii="Arial" w:hAnsi="Arial" w:cs="Arial"/>
          <w:color w:val="000000"/>
          <w:szCs w:val="22"/>
        </w:rPr>
      </w:pPr>
      <w:r>
        <w:rPr>
          <w:rFonts w:ascii="Arial" w:hAnsi="Arial" w:cs="Arial"/>
          <w:color w:val="000000"/>
          <w:szCs w:val="22"/>
        </w:rPr>
        <w:t>Next navigate back to your IDE and start the web application. Your application should start with no issues and now you are ready to begin using and or coding for the BOLO Flier Creator web application.</w:t>
      </w:r>
    </w:p>
    <w:p w14:paraId="3E039A8B" w14:textId="685AA142" w:rsidR="00317CFF" w:rsidRPr="005A6FCC" w:rsidRDefault="00317CFF" w:rsidP="005A6FCC">
      <w:pPr>
        <w:pStyle w:val="ListParagraph"/>
        <w:numPr>
          <w:ilvl w:val="0"/>
          <w:numId w:val="83"/>
        </w:numPr>
        <w:rPr>
          <w:rFonts w:ascii="Arial" w:hAnsi="Arial" w:cs="Arial"/>
          <w:color w:val="000000"/>
          <w:szCs w:val="22"/>
        </w:rPr>
      </w:pPr>
      <w:r>
        <w:rPr>
          <w:rFonts w:ascii="Arial" w:hAnsi="Arial" w:cs="Arial"/>
          <w:color w:val="000000"/>
          <w:szCs w:val="22"/>
        </w:rPr>
        <w:t>If you get an error please ensure that MongoDB is running, that no other service is using port 3000, and also that all your dependencies are installed correctly.</w:t>
      </w:r>
    </w:p>
    <w:p w14:paraId="1B4A35E1" w14:textId="77777777" w:rsidR="00BD6F18" w:rsidRDefault="00BD6F18" w:rsidP="00254AEF">
      <w:pPr>
        <w:rPr>
          <w:rFonts w:ascii="Arial" w:hAnsi="Arial" w:cs="Arial"/>
          <w:b/>
          <w:color w:val="000000"/>
          <w:sz w:val="32"/>
          <w:szCs w:val="22"/>
          <w:u w:val="single"/>
        </w:rPr>
      </w:pPr>
    </w:p>
    <w:p w14:paraId="494A2601" w14:textId="77777777" w:rsidR="00BD6F18" w:rsidRDefault="00BD6F18" w:rsidP="00254AEF">
      <w:pPr>
        <w:rPr>
          <w:rFonts w:ascii="Arial" w:hAnsi="Arial" w:cs="Arial"/>
          <w:b/>
          <w:color w:val="000000"/>
          <w:sz w:val="32"/>
          <w:szCs w:val="22"/>
          <w:u w:val="single"/>
        </w:rPr>
      </w:pPr>
    </w:p>
    <w:p w14:paraId="3227D265" w14:textId="77777777" w:rsidR="00BD6F18" w:rsidRDefault="00BD6F18" w:rsidP="00254AEF">
      <w:pPr>
        <w:rPr>
          <w:rFonts w:ascii="Arial" w:hAnsi="Arial" w:cs="Arial"/>
          <w:b/>
          <w:color w:val="000000"/>
          <w:sz w:val="32"/>
          <w:szCs w:val="22"/>
          <w:u w:val="single"/>
        </w:rPr>
      </w:pPr>
    </w:p>
    <w:p w14:paraId="039B3D84" w14:textId="77777777" w:rsidR="00BD6F18" w:rsidRDefault="00BD6F18" w:rsidP="00254AEF">
      <w:pPr>
        <w:rPr>
          <w:rFonts w:ascii="Arial" w:hAnsi="Arial" w:cs="Arial"/>
          <w:b/>
          <w:color w:val="000000"/>
          <w:sz w:val="32"/>
          <w:szCs w:val="22"/>
          <w:u w:val="single"/>
        </w:rPr>
      </w:pPr>
    </w:p>
    <w:p w14:paraId="0055DFDA" w14:textId="77777777" w:rsidR="00BD6F18" w:rsidRDefault="00BD6F18" w:rsidP="00254AEF">
      <w:pPr>
        <w:rPr>
          <w:rFonts w:ascii="Arial" w:hAnsi="Arial" w:cs="Arial"/>
          <w:b/>
          <w:color w:val="000000"/>
          <w:sz w:val="32"/>
          <w:szCs w:val="22"/>
          <w:u w:val="single"/>
        </w:rPr>
      </w:pPr>
    </w:p>
    <w:p w14:paraId="2C0B86FC" w14:textId="77777777" w:rsidR="00BD6F18" w:rsidRDefault="00BD6F18" w:rsidP="00254AEF">
      <w:pPr>
        <w:rPr>
          <w:rFonts w:ascii="Arial" w:hAnsi="Arial" w:cs="Arial"/>
          <w:b/>
          <w:color w:val="000000"/>
          <w:sz w:val="32"/>
          <w:szCs w:val="22"/>
          <w:u w:val="single"/>
        </w:rPr>
      </w:pPr>
    </w:p>
    <w:p w14:paraId="01D28546" w14:textId="1A171C62" w:rsidR="00254AEF" w:rsidRDefault="00254AEF" w:rsidP="00254AEF">
      <w:pPr>
        <w:rPr>
          <w:rFonts w:ascii="Arial" w:hAnsi="Arial" w:cs="Arial"/>
          <w:b/>
          <w:color w:val="000000"/>
          <w:sz w:val="32"/>
          <w:szCs w:val="22"/>
          <w:u w:val="single"/>
        </w:rPr>
      </w:pPr>
      <w:r w:rsidRPr="00254AEF">
        <w:rPr>
          <w:rFonts w:ascii="Arial" w:hAnsi="Arial" w:cs="Arial"/>
          <w:b/>
          <w:color w:val="000000"/>
          <w:sz w:val="32"/>
          <w:szCs w:val="22"/>
          <w:u w:val="single"/>
        </w:rPr>
        <w:lastRenderedPageBreak/>
        <w:t>Shortcomings and</w:t>
      </w:r>
      <w:r w:rsidRPr="00254AEF">
        <w:rPr>
          <w:b/>
          <w:bCs/>
          <w:u w:val="single"/>
        </w:rPr>
        <w:t xml:space="preserve"> </w:t>
      </w:r>
      <w:r w:rsidRPr="00254AEF">
        <w:rPr>
          <w:rFonts w:ascii="Arial" w:hAnsi="Arial" w:cs="Arial"/>
          <w:b/>
          <w:color w:val="000000"/>
          <w:sz w:val="32"/>
          <w:szCs w:val="22"/>
          <w:u w:val="single"/>
        </w:rPr>
        <w:t>Wish list</w:t>
      </w:r>
    </w:p>
    <w:p w14:paraId="25417A31" w14:textId="77777777" w:rsidR="00254AEF" w:rsidRDefault="00254AEF" w:rsidP="00254AEF">
      <w:pPr>
        <w:rPr>
          <w:rFonts w:ascii="Arial" w:hAnsi="Arial" w:cs="Arial"/>
          <w:b/>
          <w:color w:val="000000"/>
          <w:sz w:val="32"/>
          <w:szCs w:val="22"/>
          <w:u w:val="single"/>
        </w:rPr>
      </w:pPr>
    </w:p>
    <w:p w14:paraId="4CD9D454" w14:textId="0F4A188A" w:rsidR="00254AEF" w:rsidRDefault="00254AEF" w:rsidP="00254AEF">
      <w:pPr>
        <w:rPr>
          <w:rFonts w:ascii="Arial" w:hAnsi="Arial" w:cs="Arial"/>
          <w:color w:val="000000"/>
          <w:sz w:val="22"/>
          <w:szCs w:val="22"/>
        </w:rPr>
      </w:pPr>
      <w:r w:rsidRPr="00254AEF">
        <w:rPr>
          <w:rFonts w:ascii="Arial" w:hAnsi="Arial" w:cs="Arial"/>
          <w:color w:val="000000"/>
          <w:sz w:val="22"/>
          <w:szCs w:val="22"/>
        </w:rPr>
        <w:t>During the</w:t>
      </w:r>
      <w:r>
        <w:rPr>
          <w:rFonts w:ascii="Arial" w:hAnsi="Arial" w:cs="Arial"/>
          <w:color w:val="000000"/>
          <w:sz w:val="22"/>
          <w:szCs w:val="22"/>
        </w:rPr>
        <w:t xml:space="preserve"> 6</w:t>
      </w:r>
      <w:r w:rsidRPr="00254AEF">
        <w:rPr>
          <w:rFonts w:ascii="Arial" w:hAnsi="Arial" w:cs="Arial"/>
          <w:color w:val="000000"/>
          <w:sz w:val="22"/>
          <w:szCs w:val="22"/>
          <w:vertAlign w:val="superscript"/>
        </w:rPr>
        <w:t>th</w:t>
      </w:r>
      <w:r>
        <w:rPr>
          <w:rFonts w:ascii="Arial" w:hAnsi="Arial" w:cs="Arial"/>
          <w:color w:val="000000"/>
          <w:sz w:val="22"/>
          <w:szCs w:val="22"/>
        </w:rPr>
        <w:t xml:space="preserve"> iteration of BOLO Flier Creator, we were able to add more functionality to an already usable piece of software however there were still some things left to me desired.</w:t>
      </w:r>
    </w:p>
    <w:p w14:paraId="70B5F377" w14:textId="4546BF55" w:rsidR="00254AEF" w:rsidRDefault="00254AEF" w:rsidP="00254AEF">
      <w:pPr>
        <w:rPr>
          <w:rFonts w:ascii="Arial" w:hAnsi="Arial" w:cs="Arial"/>
          <w:color w:val="000000"/>
          <w:sz w:val="22"/>
          <w:szCs w:val="22"/>
        </w:rPr>
      </w:pPr>
      <w:r>
        <w:rPr>
          <w:rFonts w:ascii="Arial" w:hAnsi="Arial" w:cs="Arial"/>
          <w:color w:val="000000"/>
          <w:sz w:val="22"/>
          <w:szCs w:val="22"/>
        </w:rPr>
        <w:t>In future iterations of the BOLO Flier Creator web application we would like to see the following additions / improvements:</w:t>
      </w:r>
    </w:p>
    <w:p w14:paraId="6F19A11D" w14:textId="2B3E2289" w:rsidR="00254AEF" w:rsidRDefault="00254AEF" w:rsidP="00254AEF">
      <w:pPr>
        <w:pStyle w:val="ListParagraph"/>
        <w:numPr>
          <w:ilvl w:val="0"/>
          <w:numId w:val="82"/>
        </w:numPr>
        <w:rPr>
          <w:rFonts w:ascii="Arial" w:hAnsi="Arial" w:cs="Arial"/>
          <w:color w:val="000000"/>
          <w:sz w:val="22"/>
          <w:szCs w:val="22"/>
        </w:rPr>
      </w:pPr>
      <w:r>
        <w:rPr>
          <w:rFonts w:ascii="Arial" w:hAnsi="Arial" w:cs="Arial"/>
          <w:color w:val="000000"/>
          <w:sz w:val="22"/>
          <w:szCs w:val="22"/>
        </w:rPr>
        <w:t>Transition away from using Sendgrid or any other third party services. This is due to security risks and policies that are being observed by the product owner.</w:t>
      </w:r>
    </w:p>
    <w:p w14:paraId="2A80F517" w14:textId="0AE914A2" w:rsidR="00254AEF" w:rsidRDefault="00254AEF" w:rsidP="00254AEF">
      <w:pPr>
        <w:pStyle w:val="ListParagraph"/>
        <w:numPr>
          <w:ilvl w:val="0"/>
          <w:numId w:val="82"/>
        </w:numPr>
        <w:rPr>
          <w:rFonts w:ascii="Arial" w:hAnsi="Arial" w:cs="Arial"/>
          <w:color w:val="000000"/>
          <w:sz w:val="22"/>
          <w:szCs w:val="22"/>
        </w:rPr>
      </w:pPr>
      <w:r>
        <w:rPr>
          <w:rFonts w:ascii="Arial" w:hAnsi="Arial" w:cs="Arial"/>
          <w:color w:val="000000"/>
          <w:sz w:val="22"/>
          <w:szCs w:val="22"/>
        </w:rPr>
        <w:t>A more user friendly and intuitive interface for editing the Login, User Guide and About Us pages.</w:t>
      </w:r>
    </w:p>
    <w:p w14:paraId="1D7775A6" w14:textId="2621E469" w:rsidR="00254AEF" w:rsidRDefault="008141A0" w:rsidP="00254AEF">
      <w:pPr>
        <w:pStyle w:val="ListParagraph"/>
        <w:numPr>
          <w:ilvl w:val="0"/>
          <w:numId w:val="82"/>
        </w:numPr>
        <w:rPr>
          <w:rFonts w:ascii="Arial" w:hAnsi="Arial" w:cs="Arial"/>
          <w:color w:val="000000"/>
          <w:sz w:val="22"/>
          <w:szCs w:val="22"/>
        </w:rPr>
      </w:pPr>
      <w:r>
        <w:rPr>
          <w:rFonts w:ascii="Arial" w:hAnsi="Arial" w:cs="Arial"/>
          <w:color w:val="000000"/>
          <w:sz w:val="22"/>
          <w:szCs w:val="22"/>
        </w:rPr>
        <w:t>A more intuitive interface for creating and editing BOLO Categories.</w:t>
      </w:r>
    </w:p>
    <w:p w14:paraId="5E9F7394" w14:textId="273C044D" w:rsidR="008141A0" w:rsidRDefault="008141A0" w:rsidP="00254AEF">
      <w:pPr>
        <w:pStyle w:val="ListParagraph"/>
        <w:numPr>
          <w:ilvl w:val="0"/>
          <w:numId w:val="82"/>
        </w:numPr>
        <w:rPr>
          <w:rFonts w:ascii="Arial" w:hAnsi="Arial" w:cs="Arial"/>
          <w:color w:val="000000"/>
          <w:sz w:val="22"/>
          <w:szCs w:val="22"/>
        </w:rPr>
      </w:pPr>
      <w:r>
        <w:rPr>
          <w:rFonts w:ascii="Arial" w:hAnsi="Arial" w:cs="Arial"/>
          <w:color w:val="000000"/>
          <w:sz w:val="22"/>
          <w:szCs w:val="22"/>
        </w:rPr>
        <w:t>When rendering the BOLO as a PDF the document looks a little lackluster, although a watermark can be uploaded, maybe a border will help the document look like a proper law enforcement document</w:t>
      </w:r>
    </w:p>
    <w:p w14:paraId="1F15ED44" w14:textId="3F73B23E" w:rsidR="008141A0" w:rsidRDefault="008141A0" w:rsidP="00254AEF">
      <w:pPr>
        <w:pStyle w:val="ListParagraph"/>
        <w:numPr>
          <w:ilvl w:val="0"/>
          <w:numId w:val="82"/>
        </w:numPr>
        <w:rPr>
          <w:rFonts w:ascii="Arial" w:hAnsi="Arial" w:cs="Arial"/>
          <w:color w:val="000000"/>
          <w:sz w:val="22"/>
          <w:szCs w:val="22"/>
        </w:rPr>
      </w:pPr>
      <w:r>
        <w:rPr>
          <w:rFonts w:ascii="Arial" w:hAnsi="Arial" w:cs="Arial"/>
          <w:color w:val="000000"/>
          <w:sz w:val="22"/>
          <w:szCs w:val="22"/>
        </w:rPr>
        <w:t>It would also be very useful to add more system settings that the root or administrator can utilize.</w:t>
      </w:r>
    </w:p>
    <w:p w14:paraId="7761A9A2" w14:textId="46811A02" w:rsidR="006053F1" w:rsidRDefault="006053F1" w:rsidP="00254AEF">
      <w:pPr>
        <w:pStyle w:val="ListParagraph"/>
        <w:numPr>
          <w:ilvl w:val="0"/>
          <w:numId w:val="82"/>
        </w:numPr>
        <w:rPr>
          <w:rFonts w:ascii="Arial" w:hAnsi="Arial" w:cs="Arial"/>
          <w:color w:val="000000"/>
          <w:sz w:val="22"/>
          <w:szCs w:val="22"/>
        </w:rPr>
      </w:pPr>
      <w:r>
        <w:rPr>
          <w:rFonts w:ascii="Arial" w:hAnsi="Arial" w:cs="Arial"/>
          <w:color w:val="000000"/>
          <w:sz w:val="22"/>
          <w:szCs w:val="22"/>
        </w:rPr>
        <w:t>A system wide log that can be seen by the root users would also be useful. It would contain information such as which users have been deleted/deactivated and by whom.</w:t>
      </w:r>
    </w:p>
    <w:p w14:paraId="755E877F" w14:textId="38EA727B" w:rsidR="006053F1" w:rsidRPr="00254AEF" w:rsidRDefault="006053F1" w:rsidP="00254AEF">
      <w:pPr>
        <w:pStyle w:val="ListParagraph"/>
        <w:numPr>
          <w:ilvl w:val="0"/>
          <w:numId w:val="82"/>
        </w:numPr>
        <w:rPr>
          <w:rFonts w:ascii="Arial" w:hAnsi="Arial" w:cs="Arial"/>
          <w:color w:val="000000"/>
          <w:sz w:val="22"/>
          <w:szCs w:val="22"/>
        </w:rPr>
      </w:pPr>
      <w:r>
        <w:rPr>
          <w:rFonts w:ascii="Arial" w:hAnsi="Arial" w:cs="Arial"/>
          <w:color w:val="000000"/>
          <w:sz w:val="22"/>
          <w:szCs w:val="22"/>
        </w:rPr>
        <w:t>A system wide data collection portal would also be useful for collecting statistics. For example, it can show how many BOLOs each user has created, which agency/department creates the most BOLOs, and when is the most common time that BOLOs are created.</w:t>
      </w:r>
    </w:p>
    <w:p w14:paraId="5EC04D61" w14:textId="77777777" w:rsidR="00254AEF" w:rsidRDefault="00254AEF" w:rsidP="00930164">
      <w:pPr>
        <w:jc w:val="center"/>
        <w:rPr>
          <w:b/>
          <w:bCs/>
        </w:rPr>
      </w:pPr>
    </w:p>
    <w:p w14:paraId="6D3D7DC2" w14:textId="77777777" w:rsidR="006053F1" w:rsidRDefault="006053F1" w:rsidP="006053F1">
      <w:pPr>
        <w:rPr>
          <w:b/>
          <w:bCs/>
        </w:rPr>
      </w:pPr>
    </w:p>
    <w:p w14:paraId="72CCC50B" w14:textId="77777777" w:rsidR="00861091" w:rsidRDefault="00861091" w:rsidP="00861091">
      <w:pPr>
        <w:spacing w:before="100" w:beforeAutospacing="1" w:after="100" w:afterAutospacing="1"/>
        <w:textAlignment w:val="baseline"/>
        <w:rPr>
          <w:rFonts w:ascii="Arial" w:eastAsia="Times New Roman" w:hAnsi="Arial" w:cs="Arial"/>
          <w:color w:val="000000"/>
          <w:sz w:val="22"/>
          <w:szCs w:val="22"/>
        </w:rPr>
      </w:pPr>
    </w:p>
    <w:p w14:paraId="3C524AFE" w14:textId="77777777" w:rsidR="00861091" w:rsidRDefault="00861091" w:rsidP="00861091">
      <w:pPr>
        <w:spacing w:before="100" w:beforeAutospacing="1" w:after="100" w:afterAutospacing="1"/>
        <w:textAlignment w:val="baseline"/>
        <w:rPr>
          <w:rFonts w:ascii="Arial" w:eastAsia="Times New Roman" w:hAnsi="Arial" w:cs="Arial"/>
          <w:color w:val="000000"/>
          <w:sz w:val="22"/>
          <w:szCs w:val="22"/>
        </w:rPr>
      </w:pPr>
    </w:p>
    <w:p w14:paraId="4D0A33EE" w14:textId="77777777" w:rsidR="00861091" w:rsidRDefault="00861091" w:rsidP="00861091">
      <w:pPr>
        <w:spacing w:before="100" w:beforeAutospacing="1" w:after="100" w:afterAutospacing="1"/>
        <w:textAlignment w:val="baseline"/>
        <w:rPr>
          <w:rFonts w:ascii="Arial" w:eastAsia="Times New Roman" w:hAnsi="Arial" w:cs="Arial"/>
          <w:color w:val="000000"/>
          <w:sz w:val="22"/>
          <w:szCs w:val="22"/>
        </w:rPr>
      </w:pPr>
    </w:p>
    <w:p w14:paraId="017A8C09" w14:textId="77777777" w:rsidR="00861091" w:rsidRDefault="00861091" w:rsidP="00861091">
      <w:pPr>
        <w:spacing w:before="100" w:beforeAutospacing="1" w:after="100" w:afterAutospacing="1"/>
        <w:textAlignment w:val="baseline"/>
        <w:rPr>
          <w:rFonts w:ascii="Arial" w:eastAsia="Times New Roman" w:hAnsi="Arial" w:cs="Arial"/>
          <w:color w:val="000000"/>
          <w:sz w:val="22"/>
          <w:szCs w:val="22"/>
        </w:rPr>
      </w:pPr>
    </w:p>
    <w:p w14:paraId="2347FBC1" w14:textId="77777777" w:rsidR="00861091" w:rsidRDefault="00861091" w:rsidP="00861091">
      <w:pPr>
        <w:spacing w:before="100" w:beforeAutospacing="1" w:after="100" w:afterAutospacing="1"/>
        <w:textAlignment w:val="baseline"/>
        <w:rPr>
          <w:rFonts w:ascii="Arial" w:eastAsia="Times New Roman" w:hAnsi="Arial" w:cs="Arial"/>
          <w:color w:val="000000"/>
          <w:sz w:val="22"/>
          <w:szCs w:val="22"/>
        </w:rPr>
      </w:pPr>
    </w:p>
    <w:p w14:paraId="7F841E1E" w14:textId="77777777" w:rsidR="00861091" w:rsidRDefault="00861091" w:rsidP="00861091">
      <w:pPr>
        <w:spacing w:before="100" w:beforeAutospacing="1" w:after="100" w:afterAutospacing="1"/>
        <w:textAlignment w:val="baseline"/>
        <w:rPr>
          <w:rFonts w:ascii="Arial" w:eastAsia="Times New Roman" w:hAnsi="Arial" w:cs="Arial"/>
          <w:color w:val="000000"/>
          <w:sz w:val="22"/>
          <w:szCs w:val="22"/>
        </w:rPr>
      </w:pPr>
    </w:p>
    <w:p w14:paraId="773CB808" w14:textId="76373039" w:rsidR="00930164" w:rsidRDefault="00930164" w:rsidP="00930164"/>
    <w:p w14:paraId="4CF22242" w14:textId="77777777" w:rsidR="00595C37" w:rsidRDefault="00595C37">
      <w:pPr>
        <w:spacing w:line="480" w:lineRule="auto"/>
        <w:rPr>
          <w:b/>
          <w:smallCaps/>
          <w:sz w:val="32"/>
          <w:szCs w:val="32"/>
        </w:rPr>
      </w:pPr>
      <w:r>
        <w:br w:type="page"/>
      </w:r>
    </w:p>
    <w:p w14:paraId="054EEC12" w14:textId="51E75F61" w:rsidR="5A043874" w:rsidRDefault="2E0CE045" w:rsidP="5A043874">
      <w:pPr>
        <w:pStyle w:val="Heading1"/>
      </w:pPr>
      <w:bookmarkStart w:id="273" w:name="_Toc457999297"/>
      <w:bookmarkStart w:id="274" w:name="_Toc458002451"/>
      <w:bookmarkStart w:id="275" w:name="_Toc458022022"/>
      <w:bookmarkStart w:id="276" w:name="_Toc458024249"/>
      <w:bookmarkStart w:id="277" w:name="_Toc468191733"/>
      <w:bookmarkStart w:id="278" w:name="_Toc468192213"/>
      <w:r>
        <w:lastRenderedPageBreak/>
        <w:t>References</w:t>
      </w:r>
      <w:bookmarkEnd w:id="273"/>
      <w:bookmarkEnd w:id="274"/>
      <w:bookmarkEnd w:id="275"/>
      <w:bookmarkEnd w:id="276"/>
      <w:bookmarkEnd w:id="277"/>
      <w:bookmarkEnd w:id="278"/>
    </w:p>
    <w:p w14:paraId="4CE08128" w14:textId="5618BE6B" w:rsidR="5A043874" w:rsidRDefault="5A043874">
      <w:r w:rsidRPr="5A043874">
        <w:t xml:space="preserve"> </w:t>
      </w:r>
    </w:p>
    <w:p w14:paraId="1A0A3F1D" w14:textId="77777777" w:rsidR="00177440" w:rsidRDefault="00177440" w:rsidP="00177440">
      <w:pPr>
        <w:rPr>
          <w:highlight w:val="white"/>
        </w:rPr>
      </w:pPr>
      <w:r w:rsidRPr="00484DB2">
        <w:rPr>
          <w:highlight w:val="white"/>
        </w:rPr>
        <w:t>Govett</w:t>
      </w:r>
      <w:r>
        <w:rPr>
          <w:highlight w:val="white"/>
        </w:rPr>
        <w:t>, Devon (2016) pdfkit source code (0.7.2) [Source code].</w:t>
      </w:r>
    </w:p>
    <w:p w14:paraId="1623EA98" w14:textId="77777777" w:rsidR="00177440" w:rsidRPr="00484DB2" w:rsidRDefault="001B15DC" w:rsidP="00177440">
      <w:pPr>
        <w:rPr>
          <w:highlight w:val="white"/>
        </w:rPr>
      </w:pPr>
      <w:hyperlink r:id="rId91" w:history="1">
        <w:r w:rsidR="00177440" w:rsidRPr="00C46FFD">
          <w:rPr>
            <w:rStyle w:val="Hyperlink"/>
          </w:rPr>
          <w:t>https://www.npmjs.com/package/pdfkit</w:t>
        </w:r>
      </w:hyperlink>
      <w:r w:rsidR="00177440">
        <w:t xml:space="preserve"> ,</w:t>
      </w:r>
    </w:p>
    <w:p w14:paraId="7AEB7F63" w14:textId="77777777" w:rsidR="00177440" w:rsidRDefault="00177440" w:rsidP="00177440"/>
    <w:p w14:paraId="378305AE" w14:textId="77777777" w:rsidR="00177440" w:rsidRDefault="00177440" w:rsidP="00177440">
      <w:r w:rsidRPr="6DECB2AD">
        <w:rPr>
          <w:highlight w:val="white"/>
        </w:rPr>
        <w:t xml:space="preserve">Mueller, Patrick (2016) cfenv source code (Version 1.0.3) [Source code]. </w:t>
      </w:r>
      <w:hyperlink r:id="rId92">
        <w:r w:rsidRPr="6DECB2AD">
          <w:rPr>
            <w:color w:val="1155CC"/>
            <w:highlight w:val="white"/>
            <w:u w:val="single"/>
          </w:rPr>
          <w:t>https://www.npmjs.com/package/body-parser</w:t>
        </w:r>
      </w:hyperlink>
      <w:r>
        <w:t xml:space="preserve"> ,</w:t>
      </w:r>
    </w:p>
    <w:p w14:paraId="387DC2D9" w14:textId="77777777" w:rsidR="00177440" w:rsidRDefault="00177440" w:rsidP="00177440"/>
    <w:p w14:paraId="4BA8C21E" w14:textId="77777777" w:rsidR="00177440" w:rsidRDefault="00177440" w:rsidP="00177440">
      <w:r w:rsidRPr="6DECB2AD">
        <w:rPr>
          <w:highlight w:val="white"/>
        </w:rPr>
        <w:t xml:space="preserve">Smith, J (2016) cloudant source code (Version 1.4.1) [Source code]. </w:t>
      </w:r>
      <w:hyperlink r:id="rId93">
        <w:r w:rsidRPr="6DECB2AD">
          <w:rPr>
            <w:color w:val="1155CC"/>
            <w:highlight w:val="white"/>
            <w:u w:val="single"/>
          </w:rPr>
          <w:t>https://www.npmjs.com/package/cloudant</w:t>
        </w:r>
      </w:hyperlink>
      <w:r>
        <w:t xml:space="preserve"> ,</w:t>
      </w:r>
    </w:p>
    <w:p w14:paraId="242BD716" w14:textId="77777777" w:rsidR="00177440" w:rsidRDefault="00177440" w:rsidP="00177440"/>
    <w:p w14:paraId="40E726D5" w14:textId="77777777" w:rsidR="00177440" w:rsidRDefault="00177440" w:rsidP="00177440">
      <w:r w:rsidRPr="6DECB2AD">
        <w:rPr>
          <w:highlight w:val="white"/>
        </w:rPr>
        <w:t xml:space="preserve">Smith, J (2016) cfenv source code (Version 1.0.3) [Source code]. </w:t>
      </w:r>
      <w:hyperlink r:id="rId94">
        <w:r w:rsidRPr="6DECB2AD">
          <w:rPr>
            <w:color w:val="1155CC"/>
            <w:highlight w:val="white"/>
            <w:u w:val="single"/>
          </w:rPr>
          <w:t>https://www.npmjs.com/package/cfenv</w:t>
        </w:r>
      </w:hyperlink>
      <w:r w:rsidRPr="6DECB2AD">
        <w:rPr>
          <w:highlight w:val="white"/>
        </w:rPr>
        <w:t xml:space="preserve"> </w:t>
      </w:r>
      <w:r>
        <w:t>,</w:t>
      </w:r>
    </w:p>
    <w:p w14:paraId="7EC989EC" w14:textId="77777777" w:rsidR="00177440" w:rsidRDefault="00177440" w:rsidP="00177440"/>
    <w:p w14:paraId="14BD2D0E" w14:textId="26C58972" w:rsidR="00177440" w:rsidRDefault="00177440" w:rsidP="00177440">
      <w:r w:rsidRPr="6DECB2AD">
        <w:rPr>
          <w:highlight w:val="white"/>
        </w:rPr>
        <w:t xml:space="preserve">Wilson, Doug (2016) body-parser source code (Version 1.13.2) [Source code]. </w:t>
      </w:r>
      <w:hyperlink r:id="rId95">
        <w:r w:rsidRPr="0CC1F2BB">
          <w:rPr>
            <w:rStyle w:val="Hyperlink"/>
            <w:highlight w:val="white"/>
          </w:rPr>
          <w:t>https://www.npmjs.com/package/body-parser</w:t>
        </w:r>
      </w:hyperlink>
    </w:p>
    <w:p w14:paraId="72A539D1" w14:textId="77777777" w:rsidR="00F4744C" w:rsidRDefault="00F4744C" w:rsidP="00F4744C"/>
    <w:p w14:paraId="1220E604" w14:textId="77777777" w:rsidR="00F4744C" w:rsidRDefault="00F4744C" w:rsidP="00F4744C"/>
    <w:p w14:paraId="62DE29A6" w14:textId="314942CC" w:rsidR="00484DB2" w:rsidRDefault="00484DB2" w:rsidP="00F4744C"/>
    <w:p w14:paraId="227B1C43" w14:textId="77777777" w:rsidR="00F4744C" w:rsidRDefault="00F4744C" w:rsidP="00F4744C"/>
    <w:p w14:paraId="22F19BF8" w14:textId="77777777" w:rsidR="00226D31" w:rsidRDefault="00226D31">
      <w:pPr>
        <w:spacing w:line="480" w:lineRule="auto"/>
        <w:rPr>
          <w:b/>
          <w:bCs/>
        </w:rPr>
      </w:pPr>
      <w:r>
        <w:rPr>
          <w:b/>
          <w:bCs/>
        </w:rPr>
        <w:br w:type="page"/>
      </w:r>
    </w:p>
    <w:p w14:paraId="77B3E0D0" w14:textId="694AD960" w:rsidR="00522BF0" w:rsidRDefault="6DECB2AD" w:rsidP="004A0F32">
      <w:r w:rsidRPr="6DECB2AD">
        <w:rPr>
          <w:b/>
          <w:bCs/>
        </w:rPr>
        <w:lastRenderedPageBreak/>
        <w:t>Libraries:</w:t>
      </w:r>
    </w:p>
    <w:p w14:paraId="41983D46" w14:textId="165B9A3F" w:rsidR="00A125A9" w:rsidRDefault="00A125A9" w:rsidP="00185F1C">
      <w:r>
        <w:t>"bcrypt-nodejs": "^0.0.3",</w:t>
      </w:r>
      <w:r w:rsidR="00185F1C">
        <w:br/>
      </w:r>
      <w:r>
        <w:t>"bluebird": "latest",</w:t>
      </w:r>
    </w:p>
    <w:p w14:paraId="08739075" w14:textId="7E21843C" w:rsidR="00A125A9" w:rsidRDefault="0064079F" w:rsidP="00185F1C">
      <w:r>
        <w:t xml:space="preserve"> </w:t>
      </w:r>
      <w:r w:rsidR="00A125A9">
        <w:t>"body-parser": "^1.15.2",</w:t>
      </w:r>
    </w:p>
    <w:p w14:paraId="54798CCE" w14:textId="6A585688" w:rsidR="00A125A9" w:rsidRDefault="0064079F" w:rsidP="00185F1C">
      <w:r>
        <w:t xml:space="preserve"> </w:t>
      </w:r>
      <w:r w:rsidR="00A125A9">
        <w:t>"brfs": "^1.4.3",</w:t>
      </w:r>
    </w:p>
    <w:p w14:paraId="561B8C6F" w14:textId="2DB5DCA0" w:rsidR="00A125A9" w:rsidRDefault="0064079F" w:rsidP="00185F1C">
      <w:r>
        <w:t xml:space="preserve"> </w:t>
      </w:r>
      <w:r w:rsidR="00A125A9">
        <w:t>"browserify": "^13.1.0",</w:t>
      </w:r>
    </w:p>
    <w:p w14:paraId="79E750BE" w14:textId="614644DF" w:rsidR="00A125A9" w:rsidRDefault="0064079F" w:rsidP="00185F1C">
      <w:r>
        <w:t xml:space="preserve">  </w:t>
      </w:r>
      <w:r w:rsidR="00A125A9">
        <w:t>"cfenv": "^1.0.3",</w:t>
      </w:r>
    </w:p>
    <w:p w14:paraId="3A1181BC" w14:textId="1E2EA8B9" w:rsidR="00A125A9" w:rsidRDefault="0064079F" w:rsidP="00185F1C">
      <w:r>
        <w:t xml:space="preserve">  </w:t>
      </w:r>
      <w:r w:rsidR="00A125A9">
        <w:t>"connect-flash": "^0.1.1",</w:t>
      </w:r>
    </w:p>
    <w:p w14:paraId="4CAAD4C0" w14:textId="3E591104" w:rsidR="00A125A9" w:rsidRDefault="0064079F" w:rsidP="00185F1C">
      <w:r>
        <w:t xml:space="preserve">  </w:t>
      </w:r>
      <w:r w:rsidR="00A125A9">
        <w:t>"cookie-parser": "^1.4.3",</w:t>
      </w:r>
    </w:p>
    <w:p w14:paraId="50B0A037" w14:textId="585EC7E2" w:rsidR="00A125A9" w:rsidRDefault="0064079F" w:rsidP="00185F1C">
      <w:r>
        <w:t xml:space="preserve">  </w:t>
      </w:r>
      <w:r w:rsidR="00A125A9">
        <w:t>"csurf": "^1.9.0",</w:t>
      </w:r>
    </w:p>
    <w:p w14:paraId="22FF4F59" w14:textId="2814FACD" w:rsidR="00A125A9" w:rsidRDefault="0064079F" w:rsidP="00185F1C">
      <w:r>
        <w:t xml:space="preserve">  </w:t>
      </w:r>
      <w:r w:rsidR="00A125A9">
        <w:t>"csv": "^1.1.0",</w:t>
      </w:r>
    </w:p>
    <w:p w14:paraId="3793DC5A" w14:textId="3B72D3E7" w:rsidR="00A125A9" w:rsidRDefault="0064079F" w:rsidP="00185F1C">
      <w:r>
        <w:t xml:space="preserve">  </w:t>
      </w:r>
      <w:r w:rsidR="00A125A9">
        <w:t>"csvtojson": "^1.0.3",</w:t>
      </w:r>
    </w:p>
    <w:p w14:paraId="3E794C6D" w14:textId="7220AA53" w:rsidR="00A125A9" w:rsidRDefault="0064079F" w:rsidP="00185F1C">
      <w:r>
        <w:t xml:space="preserve">  </w:t>
      </w:r>
      <w:r w:rsidR="00A125A9">
        <w:t>"dotenv": "^1.2.0",</w:t>
      </w:r>
    </w:p>
    <w:p w14:paraId="4E75C25F" w14:textId="29640CBB" w:rsidR="00A125A9" w:rsidRDefault="0064079F" w:rsidP="00185F1C">
      <w:r>
        <w:t xml:space="preserve">  </w:t>
      </w:r>
      <w:r w:rsidR="00A125A9">
        <w:t>"errorhandler": "1.4.1",</w:t>
      </w:r>
    </w:p>
    <w:p w14:paraId="16AE8903" w14:textId="09B67F59" w:rsidR="00A125A9" w:rsidRDefault="0064079F" w:rsidP="00185F1C">
      <w:r>
        <w:t xml:space="preserve">  </w:t>
      </w:r>
      <w:r w:rsidR="00A125A9">
        <w:t>"express": "4.12.x",</w:t>
      </w:r>
    </w:p>
    <w:p w14:paraId="40CAEB0B" w14:textId="13E30D45" w:rsidR="00A125A9" w:rsidRDefault="0064079F" w:rsidP="00185F1C">
      <w:r>
        <w:t xml:space="preserve">  </w:t>
      </w:r>
      <w:r w:rsidR="00A125A9">
        <w:t>"express-messages": "*",</w:t>
      </w:r>
    </w:p>
    <w:p w14:paraId="43A7CC41" w14:textId="2241C13A" w:rsidR="00A125A9" w:rsidRDefault="0064079F" w:rsidP="00185F1C">
      <w:r>
        <w:t xml:space="preserve">  </w:t>
      </w:r>
      <w:r w:rsidR="00A125A9">
        <w:t>"express-session": "1.7.6",</w:t>
      </w:r>
    </w:p>
    <w:p w14:paraId="1753A97D" w14:textId="755BB088" w:rsidR="00A125A9" w:rsidRDefault="0064079F" w:rsidP="00185F1C">
      <w:r>
        <w:t xml:space="preserve">  </w:t>
      </w:r>
      <w:r w:rsidR="00A125A9">
        <w:t>"express-validator": "*",</w:t>
      </w:r>
    </w:p>
    <w:p w14:paraId="7F99EC02" w14:textId="59C6A4D1" w:rsidR="00A125A9" w:rsidRDefault="0064079F" w:rsidP="00185F1C">
      <w:r>
        <w:t xml:space="preserve">  </w:t>
      </w:r>
      <w:r w:rsidR="00A125A9">
        <w:t>"fast-csv": "^2.1.0",</w:t>
      </w:r>
    </w:p>
    <w:p w14:paraId="4F00137E" w14:textId="497A1087" w:rsidR="00A125A9" w:rsidRDefault="0064079F" w:rsidP="00185F1C">
      <w:r>
        <w:t xml:space="preserve">  </w:t>
      </w:r>
      <w:r w:rsidR="00A125A9">
        <w:t>"gm": "^1.21.1",</w:t>
      </w:r>
    </w:p>
    <w:p w14:paraId="50F8B1E6" w14:textId="42860FBC" w:rsidR="00A125A9" w:rsidRDefault="0064079F" w:rsidP="00185F1C">
      <w:r>
        <w:t xml:space="preserve">  </w:t>
      </w:r>
      <w:r w:rsidR="00A125A9">
        <w:t>"hat": "0.0.3",</w:t>
      </w:r>
    </w:p>
    <w:p w14:paraId="6FCD9852" w14:textId="323726FA" w:rsidR="00A125A9" w:rsidRDefault="0064079F" w:rsidP="00185F1C">
      <w:r>
        <w:t xml:space="preserve">  </w:t>
      </w:r>
      <w:r w:rsidR="00A125A9">
        <w:t>"iframe": "^0.3.1",</w:t>
      </w:r>
    </w:p>
    <w:p w14:paraId="3D5984D7" w14:textId="2021F5FF" w:rsidR="00A125A9" w:rsidRDefault="0064079F" w:rsidP="00185F1C">
      <w:r>
        <w:t xml:space="preserve">  </w:t>
      </w:r>
      <w:r w:rsidR="00A125A9">
        <w:t>"imagemin": "^4.0.0",</w:t>
      </w:r>
    </w:p>
    <w:p w14:paraId="2E49FA1B" w14:textId="76769E00" w:rsidR="00A125A9" w:rsidRDefault="0064079F" w:rsidP="00185F1C">
      <w:r>
        <w:t xml:space="preserve">  </w:t>
      </w:r>
      <w:r w:rsidR="00A125A9">
        <w:t>"j-i-c": "^2.0.2",</w:t>
      </w:r>
    </w:p>
    <w:p w14:paraId="670CBB04" w14:textId="3DCCF838" w:rsidR="00A125A9" w:rsidRDefault="0064079F" w:rsidP="00185F1C">
      <w:r>
        <w:t xml:space="preserve">  </w:t>
      </w:r>
      <w:r w:rsidR="00A125A9">
        <w:t>"jimp": "^0.2.9",</w:t>
      </w:r>
    </w:p>
    <w:p w14:paraId="6E6F8728" w14:textId="31D6965C" w:rsidR="00A125A9" w:rsidRDefault="0064079F" w:rsidP="00185F1C">
      <w:r>
        <w:t xml:space="preserve">  </w:t>
      </w:r>
      <w:r w:rsidR="00A125A9">
        <w:t>"json2csv": "^3.6.2",</w:t>
      </w:r>
    </w:p>
    <w:p w14:paraId="47A0E94A" w14:textId="2BF91355" w:rsidR="00A125A9" w:rsidRDefault="0064079F" w:rsidP="00185F1C">
      <w:r>
        <w:t xml:space="preserve">  </w:t>
      </w:r>
      <w:r w:rsidR="00A125A9">
        <w:t>"jstransformer-markdown-it": "^1.0.0",</w:t>
      </w:r>
    </w:p>
    <w:p w14:paraId="03229B1F" w14:textId="6DEC65AD" w:rsidR="00A125A9" w:rsidRDefault="0064079F" w:rsidP="00185F1C">
      <w:r>
        <w:t xml:space="preserve">  </w:t>
      </w:r>
      <w:r w:rsidR="00A125A9">
        <w:t>"lodash": "^3.10.1",</w:t>
      </w:r>
    </w:p>
    <w:p w14:paraId="61A5A291" w14:textId="32A18B24" w:rsidR="00A125A9" w:rsidRDefault="0064079F" w:rsidP="00185F1C">
      <w:r>
        <w:t xml:space="preserve">  </w:t>
      </w:r>
      <w:r w:rsidR="00A125A9">
        <w:t>"marked": "latest",</w:t>
      </w:r>
    </w:p>
    <w:p w14:paraId="2A5A7842" w14:textId="7B25C3DD" w:rsidR="00A125A9" w:rsidRDefault="0064079F" w:rsidP="00185F1C">
      <w:r>
        <w:t xml:space="preserve">  </w:t>
      </w:r>
      <w:r w:rsidR="00A125A9">
        <w:t>"method-override": "2.3.3",</w:t>
      </w:r>
    </w:p>
    <w:p w14:paraId="6BC455D0" w14:textId="29C2D3AB" w:rsidR="00A125A9" w:rsidRDefault="0064079F" w:rsidP="00185F1C">
      <w:r>
        <w:t xml:space="preserve">  </w:t>
      </w:r>
      <w:r w:rsidR="00A125A9">
        <w:t>"moment": "*",</w:t>
      </w:r>
    </w:p>
    <w:p w14:paraId="661D0498" w14:textId="1D06A1CC" w:rsidR="00A125A9" w:rsidRDefault="0064079F" w:rsidP="00185F1C">
      <w:r>
        <w:t xml:space="preserve">  </w:t>
      </w:r>
      <w:r w:rsidR="00A125A9">
        <w:t>"moment-timezone": "^0.5.5",</w:t>
      </w:r>
    </w:p>
    <w:p w14:paraId="02463B20" w14:textId="59193514" w:rsidR="00A125A9" w:rsidRDefault="0064079F" w:rsidP="00185F1C">
      <w:r>
        <w:t xml:space="preserve">  </w:t>
      </w:r>
      <w:r w:rsidR="00A125A9">
        <w:t>"mongodb": "latest",</w:t>
      </w:r>
    </w:p>
    <w:p w14:paraId="5B56F06C" w14:textId="2203335D" w:rsidR="00A125A9" w:rsidRDefault="0064079F" w:rsidP="00185F1C">
      <w:r>
        <w:t xml:space="preserve">  </w:t>
      </w:r>
      <w:r w:rsidR="00A125A9">
        <w:t>"mongoose": "^4.6.3",</w:t>
      </w:r>
    </w:p>
    <w:p w14:paraId="3152491D" w14:textId="70CCE96F" w:rsidR="00A125A9" w:rsidRDefault="0064079F" w:rsidP="00185F1C">
      <w:r>
        <w:t xml:space="preserve">  </w:t>
      </w:r>
      <w:r w:rsidR="00A125A9">
        <w:t>"morgan": "1.6.1",</w:t>
      </w:r>
    </w:p>
    <w:p w14:paraId="3CCB9AE7" w14:textId="35E1B22D" w:rsidR="00A125A9" w:rsidRDefault="0064079F" w:rsidP="00185F1C">
      <w:r>
        <w:t xml:space="preserve">  </w:t>
      </w:r>
      <w:r w:rsidR="00A125A9">
        <w:t>"multer": "^1.2.0",</w:t>
      </w:r>
    </w:p>
    <w:p w14:paraId="6A0260B0" w14:textId="551BF37B" w:rsidR="00A125A9" w:rsidRDefault="0064079F" w:rsidP="00185F1C">
      <w:r>
        <w:t xml:space="preserve">  </w:t>
      </w:r>
      <w:r w:rsidR="00A125A9">
        <w:t>"multiparty": "^4.1.2",</w:t>
      </w:r>
    </w:p>
    <w:p w14:paraId="784438CB" w14:textId="7E9AE798" w:rsidR="00A125A9" w:rsidRDefault="0064079F" w:rsidP="00185F1C">
      <w:r>
        <w:t xml:space="preserve">  </w:t>
      </w:r>
      <w:r w:rsidR="00A125A9">
        <w:t>"node-markdown": "^0.1.1",</w:t>
      </w:r>
    </w:p>
    <w:p w14:paraId="6C43C36C" w14:textId="1A69D333" w:rsidR="00A125A9" w:rsidRDefault="0064079F" w:rsidP="00185F1C">
      <w:r>
        <w:t xml:space="preserve">  </w:t>
      </w:r>
      <w:r w:rsidR="00A125A9">
        <w:t>"node-phantom": "^0.2.5",</w:t>
      </w:r>
    </w:p>
    <w:p w14:paraId="7EACF3DA" w14:textId="1CB5BC8A" w:rsidR="00A125A9" w:rsidRDefault="0064079F" w:rsidP="00185F1C">
      <w:r>
        <w:t xml:space="preserve">  </w:t>
      </w:r>
      <w:r w:rsidR="00A125A9">
        <w:t>"node-uuid": "^1.4.3",</w:t>
      </w:r>
    </w:p>
    <w:p w14:paraId="4C13E882" w14:textId="1044036D" w:rsidR="00A125A9" w:rsidRDefault="0064079F" w:rsidP="00185F1C">
      <w:r>
        <w:t xml:space="preserve">  </w:t>
      </w:r>
      <w:r w:rsidR="00A125A9">
        <w:t>"node-wkhtml": "^0.1.0-alpha1",</w:t>
      </w:r>
    </w:p>
    <w:p w14:paraId="32CB95E0" w14:textId="0CE96E83" w:rsidR="00A125A9" w:rsidRDefault="0064079F" w:rsidP="00185F1C">
      <w:r>
        <w:t xml:space="preserve">  </w:t>
      </w:r>
      <w:r w:rsidR="00A125A9">
        <w:t>"nodepdf": "1.2.1",</w:t>
      </w:r>
    </w:p>
    <w:p w14:paraId="47417343" w14:textId="5303F548" w:rsidR="00A125A9" w:rsidRDefault="0064079F" w:rsidP="00185F1C">
      <w:r>
        <w:t xml:space="preserve">  </w:t>
      </w:r>
      <w:r w:rsidR="00A125A9">
        <w:t>"passport": "^0.3.0",</w:t>
      </w:r>
    </w:p>
    <w:p w14:paraId="34EFB6B8" w14:textId="55ACB07A" w:rsidR="00A125A9" w:rsidRDefault="0064079F" w:rsidP="00185F1C">
      <w:r>
        <w:t xml:space="preserve">  </w:t>
      </w:r>
      <w:r w:rsidR="00A125A9">
        <w:t>"passport-local": "^1.0.0",</w:t>
      </w:r>
    </w:p>
    <w:p w14:paraId="6B418177" w14:textId="753DDB3D" w:rsidR="00A125A9" w:rsidRDefault="0064079F" w:rsidP="00185F1C">
      <w:r>
        <w:t xml:space="preserve">  </w:t>
      </w:r>
      <w:r w:rsidR="00A125A9">
        <w:t>"pdfkit": "^0.7.2",</w:t>
      </w:r>
    </w:p>
    <w:p w14:paraId="4B109D27" w14:textId="7D8DAF01" w:rsidR="00A125A9" w:rsidRDefault="0064079F" w:rsidP="00185F1C">
      <w:r>
        <w:t xml:space="preserve">  </w:t>
      </w:r>
      <w:r w:rsidR="00A125A9">
        <w:t>"phantomjs": "^2.1.3",</w:t>
      </w:r>
    </w:p>
    <w:p w14:paraId="5769C2CC" w14:textId="0644F0BD" w:rsidR="00A125A9" w:rsidRDefault="0064079F" w:rsidP="00185F1C">
      <w:r>
        <w:lastRenderedPageBreak/>
        <w:t xml:space="preserve">  </w:t>
      </w:r>
      <w:r w:rsidR="00A125A9">
        <w:t>"promise": "^7.0.4",</w:t>
      </w:r>
    </w:p>
    <w:p w14:paraId="0F62FFF4" w14:textId="45BFE182" w:rsidR="00A125A9" w:rsidRDefault="0064079F" w:rsidP="00185F1C">
      <w:r>
        <w:t xml:space="preserve">  </w:t>
      </w:r>
      <w:r w:rsidR="00A125A9">
        <w:t>"pug": "^2.0.0-beta6",</w:t>
      </w:r>
    </w:p>
    <w:p w14:paraId="6401E012" w14:textId="243FF873" w:rsidR="00A125A9" w:rsidRDefault="0064079F" w:rsidP="00185F1C">
      <w:r>
        <w:t xml:space="preserve">  </w:t>
      </w:r>
      <w:r w:rsidR="00A125A9">
        <w:t>"request": "^2.64.0",</w:t>
      </w:r>
    </w:p>
    <w:p w14:paraId="36FE07BA" w14:textId="39C1731B" w:rsidR="00A125A9" w:rsidRDefault="0064079F" w:rsidP="00185F1C">
      <w:r>
        <w:t xml:space="preserve">  </w:t>
      </w:r>
      <w:r w:rsidR="00A125A9">
        <w:t>"sendgrid": "^2.0.0",</w:t>
      </w:r>
    </w:p>
    <w:p w14:paraId="4A7B47B5" w14:textId="28049359" w:rsidR="00A125A9" w:rsidRDefault="0064079F" w:rsidP="00185F1C">
      <w:r>
        <w:t xml:space="preserve">  </w:t>
      </w:r>
      <w:r w:rsidR="00A125A9">
        <w:t>"serve-favicon": "^2.3.0",</w:t>
      </w:r>
    </w:p>
    <w:p w14:paraId="767ABC1F" w14:textId="48CAC48E" w:rsidR="00A125A9" w:rsidRDefault="0064079F" w:rsidP="00185F1C">
      <w:r>
        <w:t xml:space="preserve"> </w:t>
      </w:r>
      <w:r w:rsidR="00A125A9">
        <w:t xml:space="preserve"> "socket.io": "^1.0.0",</w:t>
      </w:r>
    </w:p>
    <w:p w14:paraId="5D8FFB81" w14:textId="4CED3C53" w:rsidR="00A125A9" w:rsidRDefault="0064079F" w:rsidP="00185F1C">
      <w:r>
        <w:t xml:space="preserve">  </w:t>
      </w:r>
      <w:r w:rsidR="00A125A9">
        <w:t>"socket.io-express-session": "^0.1.3",</w:t>
      </w:r>
    </w:p>
    <w:p w14:paraId="77B062A5" w14:textId="7B5B31A7" w:rsidR="00A125A9" w:rsidRDefault="0064079F" w:rsidP="00185F1C">
      <w:r>
        <w:t xml:space="preserve">  </w:t>
      </w:r>
      <w:r w:rsidR="00A125A9">
        <w:t>"validate.js": "^0.9.0",</w:t>
      </w:r>
    </w:p>
    <w:p w14:paraId="72FBC100" w14:textId="4B98D047" w:rsidR="00A125A9" w:rsidRDefault="0064079F" w:rsidP="00185F1C">
      <w:r>
        <w:t xml:space="preserve">  </w:t>
      </w:r>
      <w:r w:rsidR="00A125A9">
        <w:t>"wkhtmltopdf": "^0.1.5",</w:t>
      </w:r>
    </w:p>
    <w:p w14:paraId="19821AA5" w14:textId="6C2CD5B0" w:rsidR="00A125A9" w:rsidRDefault="0064079F" w:rsidP="00185F1C">
      <w:r>
        <w:t xml:space="preserve">  </w:t>
      </w:r>
      <w:r w:rsidR="00A125A9">
        <w:t>"node": "0.12.x"</w:t>
      </w:r>
      <w:r>
        <w:t>,</w:t>
      </w:r>
    </w:p>
    <w:p w14:paraId="2F44F0CE" w14:textId="71ABC281" w:rsidR="00A125A9" w:rsidRDefault="0064079F" w:rsidP="00185F1C">
      <w:r>
        <w:t xml:space="preserve">  </w:t>
      </w:r>
      <w:r w:rsidR="00A125A9">
        <w:t>"chai": "^3.3.0",</w:t>
      </w:r>
    </w:p>
    <w:p w14:paraId="02D6CB0B" w14:textId="7CC1E0F4" w:rsidR="00A125A9" w:rsidRDefault="0064079F" w:rsidP="00185F1C">
      <w:r>
        <w:t xml:space="preserve">  </w:t>
      </w:r>
      <w:r w:rsidR="00A125A9">
        <w:t>"gulp": "^3.9.1",</w:t>
      </w:r>
    </w:p>
    <w:p w14:paraId="053829AC" w14:textId="425913A9" w:rsidR="00A125A9" w:rsidRDefault="0064079F" w:rsidP="00185F1C">
      <w:r>
        <w:t xml:space="preserve">  </w:t>
      </w:r>
      <w:r w:rsidR="00A125A9">
        <w:t>"gulp-confirm": "latest",</w:t>
      </w:r>
    </w:p>
    <w:p w14:paraId="56A35DF3" w14:textId="07A11324" w:rsidR="00A125A9" w:rsidRDefault="0064079F" w:rsidP="00185F1C">
      <w:r>
        <w:t xml:space="preserve">  </w:t>
      </w:r>
      <w:r w:rsidR="00A125A9">
        <w:t>"gulp-exec": "latest",</w:t>
      </w:r>
    </w:p>
    <w:p w14:paraId="54581DC7" w14:textId="3BB3F660" w:rsidR="00A125A9" w:rsidRDefault="0064079F" w:rsidP="00185F1C">
      <w:r>
        <w:t xml:space="preserve">  </w:t>
      </w:r>
      <w:r w:rsidR="00A125A9">
        <w:t>"istanbul": "^0.3.22",</w:t>
      </w:r>
    </w:p>
    <w:p w14:paraId="537B40D2" w14:textId="5FFC220F" w:rsidR="00A125A9" w:rsidRDefault="0064079F" w:rsidP="00185F1C">
      <w:r>
        <w:t xml:space="preserve">  </w:t>
      </w:r>
      <w:r w:rsidR="00A125A9">
        <w:t>"jsdoc": "^3.3.3",</w:t>
      </w:r>
    </w:p>
    <w:p w14:paraId="3A7296D9" w14:textId="163D448F" w:rsidR="00A125A9" w:rsidRDefault="0064079F" w:rsidP="00185F1C">
      <w:r>
        <w:t xml:space="preserve">  </w:t>
      </w:r>
      <w:r w:rsidR="00A125A9">
        <w:t>"jshint": "^2.8.0",</w:t>
      </w:r>
    </w:p>
    <w:p w14:paraId="5911E583" w14:textId="3DA46726" w:rsidR="00A125A9" w:rsidRDefault="0064079F" w:rsidP="00185F1C">
      <w:r>
        <w:t xml:space="preserve">  </w:t>
      </w:r>
      <w:r w:rsidR="00A125A9">
        <w:t>"mocha": "^2.3.3",</w:t>
      </w:r>
    </w:p>
    <w:p w14:paraId="1E9EB4E6" w14:textId="38FA8C2A" w:rsidR="00A125A9" w:rsidRDefault="0064079F" w:rsidP="00185F1C">
      <w:r>
        <w:t xml:space="preserve">  </w:t>
      </w:r>
      <w:r w:rsidR="00A125A9">
        <w:t>"mockery": "^1.4.0",</w:t>
      </w:r>
    </w:p>
    <w:p w14:paraId="498E9B05" w14:textId="64DC9E88" w:rsidR="00A125A9" w:rsidRDefault="0064079F" w:rsidP="00185F1C">
      <w:r>
        <w:t xml:space="preserve">  </w:t>
      </w:r>
      <w:r w:rsidR="00A125A9">
        <w:t>"nock": "^2.13.0",</w:t>
      </w:r>
    </w:p>
    <w:p w14:paraId="56B87ADB" w14:textId="72D8067E" w:rsidR="00686935" w:rsidRPr="00BB4054" w:rsidRDefault="0064079F" w:rsidP="00185F1C">
      <w:r>
        <w:t xml:space="preserve">  </w:t>
      </w:r>
      <w:r w:rsidR="00A125A9">
        <w:t>"sinon": "^1.17.0"</w:t>
      </w:r>
    </w:p>
    <w:sectPr w:rsidR="00686935" w:rsidRPr="00BB4054" w:rsidSect="00011C05">
      <w:headerReference w:type="default" r:id="rId96"/>
      <w:footerReference w:type="default" r:id="rId9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E58DF" w14:textId="77777777" w:rsidR="00D674A2" w:rsidRDefault="00D674A2" w:rsidP="00687FDC">
      <w:r>
        <w:separator/>
      </w:r>
    </w:p>
  </w:endnote>
  <w:endnote w:type="continuationSeparator" w:id="0">
    <w:p w14:paraId="2D2F78A1" w14:textId="77777777" w:rsidR="00D674A2" w:rsidRDefault="00D674A2" w:rsidP="00687FDC">
      <w:r>
        <w:continuationSeparator/>
      </w:r>
    </w:p>
  </w:endnote>
  <w:endnote w:type="continuationNotice" w:id="1">
    <w:p w14:paraId="020B977E" w14:textId="77777777" w:rsidR="00D674A2" w:rsidRDefault="00D674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1567267"/>
      <w:docPartObj>
        <w:docPartGallery w:val="Page Numbers (Bottom of Page)"/>
        <w:docPartUnique/>
      </w:docPartObj>
    </w:sdtPr>
    <w:sdtEndPr/>
    <w:sdtContent>
      <w:sdt>
        <w:sdtPr>
          <w:id w:val="-1769616900"/>
          <w:docPartObj>
            <w:docPartGallery w:val="Page Numbers (Top of Page)"/>
            <w:docPartUnique/>
          </w:docPartObj>
        </w:sdtPr>
        <w:sdtEndPr/>
        <w:sdtContent>
          <w:p w14:paraId="777231BB" w14:textId="10861E43" w:rsidR="00D674A2" w:rsidRDefault="00D674A2" w:rsidP="002143AA">
            <w:pPr>
              <w:pStyle w:val="Footer"/>
            </w:pPr>
            <w:r>
              <w:t>November 29, 2016</w:t>
            </w:r>
            <w:r>
              <w:tab/>
            </w:r>
            <w:r>
              <w:tab/>
              <w:t xml:space="preserve">Page </w:t>
            </w:r>
            <w:r>
              <w:rPr>
                <w:b/>
                <w:bCs/>
              </w:rPr>
              <w:fldChar w:fldCharType="begin"/>
            </w:r>
            <w:r>
              <w:rPr>
                <w:b/>
                <w:bCs/>
              </w:rPr>
              <w:instrText xml:space="preserve"> PAGE </w:instrText>
            </w:r>
            <w:r>
              <w:rPr>
                <w:b/>
                <w:bCs/>
              </w:rPr>
              <w:fldChar w:fldCharType="separate"/>
            </w:r>
            <w:r w:rsidR="001B15DC">
              <w:rPr>
                <w:b/>
                <w:bCs/>
                <w:noProof/>
              </w:rPr>
              <w:t>1</w:t>
            </w:r>
            <w:r>
              <w:rPr>
                <w:b/>
                <w:bCs/>
              </w:rPr>
              <w:fldChar w:fldCharType="end"/>
            </w:r>
            <w:r>
              <w:t xml:space="preserve"> of </w:t>
            </w:r>
            <w:r w:rsidR="00011C05">
              <w:rPr>
                <w:b/>
                <w:bCs/>
              </w:rPr>
              <w:t>126</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56AA3C" w14:textId="77777777" w:rsidR="00D674A2" w:rsidRDefault="00D674A2" w:rsidP="00687FDC">
      <w:r>
        <w:separator/>
      </w:r>
    </w:p>
  </w:footnote>
  <w:footnote w:type="continuationSeparator" w:id="0">
    <w:p w14:paraId="23A27BE9" w14:textId="77777777" w:rsidR="00D674A2" w:rsidRDefault="00D674A2" w:rsidP="00687FDC">
      <w:r>
        <w:continuationSeparator/>
      </w:r>
    </w:p>
  </w:footnote>
  <w:footnote w:type="continuationNotice" w:id="1">
    <w:p w14:paraId="424A4364" w14:textId="77777777" w:rsidR="00D674A2" w:rsidRDefault="00D674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505BE" w14:textId="73435736" w:rsidR="00D674A2" w:rsidRDefault="00D674A2">
    <w:pPr>
      <w:pStyle w:val="Header"/>
    </w:pPr>
    <w:r>
      <w:t>Final Deliverable</w:t>
    </w:r>
    <w:r>
      <w:tab/>
    </w:r>
    <w:r>
      <w:tab/>
      <w:t>Bolo Flier Creator -  Version 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D7AF5"/>
    <w:multiLevelType w:val="hybridMultilevel"/>
    <w:tmpl w:val="A318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C5B30"/>
    <w:multiLevelType w:val="multilevel"/>
    <w:tmpl w:val="F5741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B32FCF"/>
    <w:multiLevelType w:val="multilevel"/>
    <w:tmpl w:val="A4F4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D67FA9"/>
    <w:multiLevelType w:val="multilevel"/>
    <w:tmpl w:val="9488C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5462D5"/>
    <w:multiLevelType w:val="multilevel"/>
    <w:tmpl w:val="B2C6D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B31083"/>
    <w:multiLevelType w:val="multilevel"/>
    <w:tmpl w:val="2F4CC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92005A"/>
    <w:multiLevelType w:val="multilevel"/>
    <w:tmpl w:val="3E387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F717D6"/>
    <w:multiLevelType w:val="multilevel"/>
    <w:tmpl w:val="3B8A9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3C3EF7"/>
    <w:multiLevelType w:val="multilevel"/>
    <w:tmpl w:val="9D3462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AC0D46"/>
    <w:multiLevelType w:val="multilevel"/>
    <w:tmpl w:val="CDDE5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AC858C7"/>
    <w:multiLevelType w:val="multilevel"/>
    <w:tmpl w:val="2D82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B074D82"/>
    <w:multiLevelType w:val="multilevel"/>
    <w:tmpl w:val="75FE299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B4758AB"/>
    <w:multiLevelType w:val="hybridMultilevel"/>
    <w:tmpl w:val="DE70F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10A81"/>
    <w:multiLevelType w:val="multilevel"/>
    <w:tmpl w:val="5CACB24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0CF96306"/>
    <w:multiLevelType w:val="hybridMultilevel"/>
    <w:tmpl w:val="66DEBBA0"/>
    <w:lvl w:ilvl="0" w:tplc="15026394">
      <w:numFmt w:val="bullet"/>
      <w:lvlText w:val="·"/>
      <w:lvlJc w:val="left"/>
      <w:pPr>
        <w:ind w:left="720" w:hanging="360"/>
      </w:pPr>
      <w:rPr>
        <w:rFonts w:ascii="Arial" w:eastAsiaTheme="minorEastAsia"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5F6E"/>
    <w:multiLevelType w:val="multilevel"/>
    <w:tmpl w:val="A67C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3931B26"/>
    <w:multiLevelType w:val="multilevel"/>
    <w:tmpl w:val="4D86913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4DA2578"/>
    <w:multiLevelType w:val="multilevel"/>
    <w:tmpl w:val="2C2E6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5440EAC"/>
    <w:multiLevelType w:val="multilevel"/>
    <w:tmpl w:val="2AE88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63E70C7"/>
    <w:multiLevelType w:val="multilevel"/>
    <w:tmpl w:val="ACA27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6B14605"/>
    <w:multiLevelType w:val="multilevel"/>
    <w:tmpl w:val="E0F83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7281674"/>
    <w:multiLevelType w:val="multilevel"/>
    <w:tmpl w:val="36B2B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E34D66"/>
    <w:multiLevelType w:val="hybridMultilevel"/>
    <w:tmpl w:val="A6BE4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455B4"/>
    <w:multiLevelType w:val="multilevel"/>
    <w:tmpl w:val="2038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6751789"/>
    <w:multiLevelType w:val="multilevel"/>
    <w:tmpl w:val="233C4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9182EAE"/>
    <w:multiLevelType w:val="multilevel"/>
    <w:tmpl w:val="2626E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91A7A63"/>
    <w:multiLevelType w:val="multilevel"/>
    <w:tmpl w:val="D32E4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A386FE6"/>
    <w:multiLevelType w:val="multilevel"/>
    <w:tmpl w:val="53D2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E551DF0"/>
    <w:multiLevelType w:val="multilevel"/>
    <w:tmpl w:val="5A98C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F2F4FDC"/>
    <w:multiLevelType w:val="multilevel"/>
    <w:tmpl w:val="FA9E1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26D4F5D"/>
    <w:multiLevelType w:val="multilevel"/>
    <w:tmpl w:val="D9D20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64A0106"/>
    <w:multiLevelType w:val="multilevel"/>
    <w:tmpl w:val="C2FCF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6050E1"/>
    <w:multiLevelType w:val="hybridMultilevel"/>
    <w:tmpl w:val="43AA4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CC6373"/>
    <w:multiLevelType w:val="hybridMultilevel"/>
    <w:tmpl w:val="FD5EC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73817DF"/>
    <w:multiLevelType w:val="multilevel"/>
    <w:tmpl w:val="FABCC2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83218A7"/>
    <w:multiLevelType w:val="multilevel"/>
    <w:tmpl w:val="D50E3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84915F1"/>
    <w:multiLevelType w:val="multilevel"/>
    <w:tmpl w:val="C07E3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A3075A"/>
    <w:multiLevelType w:val="multilevel"/>
    <w:tmpl w:val="96081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8DA3169"/>
    <w:multiLevelType w:val="multilevel"/>
    <w:tmpl w:val="9606F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90371EB"/>
    <w:multiLevelType w:val="multilevel"/>
    <w:tmpl w:val="40B83A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97573A6"/>
    <w:multiLevelType w:val="multilevel"/>
    <w:tmpl w:val="F95007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A32D4C"/>
    <w:multiLevelType w:val="multilevel"/>
    <w:tmpl w:val="DCCC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C874B5E"/>
    <w:multiLevelType w:val="multilevel"/>
    <w:tmpl w:val="51E65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E602F45"/>
    <w:multiLevelType w:val="multilevel"/>
    <w:tmpl w:val="3FFA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E7F56E2"/>
    <w:multiLevelType w:val="multilevel"/>
    <w:tmpl w:val="B5308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F8C1424"/>
    <w:multiLevelType w:val="hybridMultilevel"/>
    <w:tmpl w:val="791C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FA970AA"/>
    <w:multiLevelType w:val="multilevel"/>
    <w:tmpl w:val="CEDC5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0024D97"/>
    <w:multiLevelType w:val="multilevel"/>
    <w:tmpl w:val="CA6055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1371B45"/>
    <w:multiLevelType w:val="hybridMultilevel"/>
    <w:tmpl w:val="C3460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15C3388"/>
    <w:multiLevelType w:val="multilevel"/>
    <w:tmpl w:val="39607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43F68B2"/>
    <w:multiLevelType w:val="multilevel"/>
    <w:tmpl w:val="658C2E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454008B"/>
    <w:multiLevelType w:val="multilevel"/>
    <w:tmpl w:val="F920E4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5761063"/>
    <w:multiLevelType w:val="multilevel"/>
    <w:tmpl w:val="9C0E3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6020C8D"/>
    <w:multiLevelType w:val="hybridMultilevel"/>
    <w:tmpl w:val="5C3014BA"/>
    <w:lvl w:ilvl="0" w:tplc="15026394">
      <w:numFmt w:val="bullet"/>
      <w:lvlText w:val="·"/>
      <w:lvlJc w:val="left"/>
      <w:pPr>
        <w:ind w:left="720" w:hanging="360"/>
      </w:pPr>
      <w:rPr>
        <w:rFonts w:ascii="Arial" w:eastAsiaTheme="minorEastAsia"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6266303"/>
    <w:multiLevelType w:val="multilevel"/>
    <w:tmpl w:val="4D86913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783422E"/>
    <w:multiLevelType w:val="multilevel"/>
    <w:tmpl w:val="3F761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DA87495"/>
    <w:multiLevelType w:val="hybridMultilevel"/>
    <w:tmpl w:val="7F1845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0411027"/>
    <w:multiLevelType w:val="multilevel"/>
    <w:tmpl w:val="4D86913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153128B"/>
    <w:multiLevelType w:val="multilevel"/>
    <w:tmpl w:val="4900D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17D6D4E"/>
    <w:multiLevelType w:val="multilevel"/>
    <w:tmpl w:val="3F34F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5433791"/>
    <w:multiLevelType w:val="multilevel"/>
    <w:tmpl w:val="F210D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588788F"/>
    <w:multiLevelType w:val="multilevel"/>
    <w:tmpl w:val="95E0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9DA4DEC"/>
    <w:multiLevelType w:val="multilevel"/>
    <w:tmpl w:val="1EF4B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A9138C2"/>
    <w:multiLevelType w:val="hybridMultilevel"/>
    <w:tmpl w:val="18C21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F395B84"/>
    <w:multiLevelType w:val="multilevel"/>
    <w:tmpl w:val="2E3299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08A6C47"/>
    <w:multiLevelType w:val="multilevel"/>
    <w:tmpl w:val="704C9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700D0"/>
    <w:multiLevelType w:val="multilevel"/>
    <w:tmpl w:val="C9D0E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1205630"/>
    <w:multiLevelType w:val="multilevel"/>
    <w:tmpl w:val="529A7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2BD2749"/>
    <w:multiLevelType w:val="multilevel"/>
    <w:tmpl w:val="94122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4862613"/>
    <w:multiLevelType w:val="multilevel"/>
    <w:tmpl w:val="A6B2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4DB6602"/>
    <w:multiLevelType w:val="multilevel"/>
    <w:tmpl w:val="31D65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7410868"/>
    <w:multiLevelType w:val="hybridMultilevel"/>
    <w:tmpl w:val="7408F10E"/>
    <w:lvl w:ilvl="0" w:tplc="6E7AD278">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3F3EAC86">
      <w:start w:val="1"/>
      <w:numFmt w:val="bullet"/>
      <w:lvlText w:val=""/>
      <w:lvlJc w:val="left"/>
      <w:pPr>
        <w:ind w:left="2160" w:hanging="360"/>
      </w:pPr>
      <w:rPr>
        <w:rFonts w:ascii="Wingdings" w:hAnsi="Wingdings" w:hint="default"/>
      </w:rPr>
    </w:lvl>
    <w:lvl w:ilvl="3" w:tplc="22100CB6">
      <w:start w:val="1"/>
      <w:numFmt w:val="bullet"/>
      <w:lvlText w:val=""/>
      <w:lvlJc w:val="left"/>
      <w:pPr>
        <w:ind w:left="2880" w:hanging="360"/>
      </w:pPr>
      <w:rPr>
        <w:rFonts w:ascii="Symbol" w:hAnsi="Symbol" w:hint="default"/>
      </w:rPr>
    </w:lvl>
    <w:lvl w:ilvl="4" w:tplc="E73A4AAE">
      <w:start w:val="1"/>
      <w:numFmt w:val="bullet"/>
      <w:lvlText w:val="o"/>
      <w:lvlJc w:val="left"/>
      <w:pPr>
        <w:ind w:left="3600" w:hanging="360"/>
      </w:pPr>
      <w:rPr>
        <w:rFonts w:ascii="Courier New" w:hAnsi="Courier New" w:hint="default"/>
      </w:rPr>
    </w:lvl>
    <w:lvl w:ilvl="5" w:tplc="5C68609E">
      <w:start w:val="1"/>
      <w:numFmt w:val="bullet"/>
      <w:lvlText w:val=""/>
      <w:lvlJc w:val="left"/>
      <w:pPr>
        <w:ind w:left="4320" w:hanging="360"/>
      </w:pPr>
      <w:rPr>
        <w:rFonts w:ascii="Wingdings" w:hAnsi="Wingdings" w:hint="default"/>
      </w:rPr>
    </w:lvl>
    <w:lvl w:ilvl="6" w:tplc="ED124B86">
      <w:start w:val="1"/>
      <w:numFmt w:val="bullet"/>
      <w:lvlText w:val=""/>
      <w:lvlJc w:val="left"/>
      <w:pPr>
        <w:ind w:left="5040" w:hanging="360"/>
      </w:pPr>
      <w:rPr>
        <w:rFonts w:ascii="Symbol" w:hAnsi="Symbol" w:hint="default"/>
      </w:rPr>
    </w:lvl>
    <w:lvl w:ilvl="7" w:tplc="BDEC8F78">
      <w:start w:val="1"/>
      <w:numFmt w:val="bullet"/>
      <w:lvlText w:val="o"/>
      <w:lvlJc w:val="left"/>
      <w:pPr>
        <w:ind w:left="5760" w:hanging="360"/>
      </w:pPr>
      <w:rPr>
        <w:rFonts w:ascii="Courier New" w:hAnsi="Courier New" w:hint="default"/>
      </w:rPr>
    </w:lvl>
    <w:lvl w:ilvl="8" w:tplc="6E6E062A">
      <w:start w:val="1"/>
      <w:numFmt w:val="bullet"/>
      <w:lvlText w:val=""/>
      <w:lvlJc w:val="left"/>
      <w:pPr>
        <w:ind w:left="6480" w:hanging="360"/>
      </w:pPr>
      <w:rPr>
        <w:rFonts w:ascii="Wingdings" w:hAnsi="Wingdings" w:hint="default"/>
      </w:rPr>
    </w:lvl>
  </w:abstractNum>
  <w:abstractNum w:abstractNumId="72" w15:restartNumberingAfterBreak="0">
    <w:nsid w:val="694B2E6F"/>
    <w:multiLevelType w:val="multilevel"/>
    <w:tmpl w:val="33080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95D6862"/>
    <w:multiLevelType w:val="multilevel"/>
    <w:tmpl w:val="78A2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993796C"/>
    <w:multiLevelType w:val="multilevel"/>
    <w:tmpl w:val="D6422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9A34E0A"/>
    <w:multiLevelType w:val="multilevel"/>
    <w:tmpl w:val="33B405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A520970"/>
    <w:multiLevelType w:val="multilevel"/>
    <w:tmpl w:val="80583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6E4175FE"/>
    <w:multiLevelType w:val="multilevel"/>
    <w:tmpl w:val="DF8C9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EBF5B82"/>
    <w:multiLevelType w:val="multilevel"/>
    <w:tmpl w:val="968CF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2C300F2"/>
    <w:multiLevelType w:val="multilevel"/>
    <w:tmpl w:val="F398A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5C25E97"/>
    <w:multiLevelType w:val="multilevel"/>
    <w:tmpl w:val="477276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86A5239"/>
    <w:multiLevelType w:val="multilevel"/>
    <w:tmpl w:val="4DD8E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1"/>
  </w:num>
  <w:num w:numId="2">
    <w:abstractNumId w:val="21"/>
  </w:num>
  <w:num w:numId="3">
    <w:abstractNumId w:val="36"/>
  </w:num>
  <w:num w:numId="4">
    <w:abstractNumId w:val="32"/>
  </w:num>
  <w:num w:numId="5">
    <w:abstractNumId w:val="45"/>
  </w:num>
  <w:num w:numId="6">
    <w:abstractNumId w:val="63"/>
  </w:num>
  <w:num w:numId="7">
    <w:abstractNumId w:val="12"/>
  </w:num>
  <w:num w:numId="8">
    <w:abstractNumId w:val="48"/>
  </w:num>
  <w:num w:numId="9">
    <w:abstractNumId w:val="22"/>
  </w:num>
  <w:num w:numId="10">
    <w:abstractNumId w:val="71"/>
  </w:num>
  <w:num w:numId="11">
    <w:abstractNumId w:val="13"/>
  </w:num>
  <w:num w:numId="12">
    <w:abstractNumId w:val="14"/>
  </w:num>
  <w:num w:numId="13">
    <w:abstractNumId w:val="53"/>
  </w:num>
  <w:num w:numId="14">
    <w:abstractNumId w:val="0"/>
  </w:num>
  <w:num w:numId="15">
    <w:abstractNumId w:val="73"/>
  </w:num>
  <w:num w:numId="16">
    <w:abstractNumId w:val="65"/>
  </w:num>
  <w:num w:numId="17">
    <w:abstractNumId w:val="60"/>
  </w:num>
  <w:num w:numId="18">
    <w:abstractNumId w:val="58"/>
  </w:num>
  <w:num w:numId="19">
    <w:abstractNumId w:val="74"/>
  </w:num>
  <w:num w:numId="20">
    <w:abstractNumId w:val="10"/>
  </w:num>
  <w:num w:numId="21">
    <w:abstractNumId w:val="23"/>
  </w:num>
  <w:num w:numId="22">
    <w:abstractNumId w:val="76"/>
  </w:num>
  <w:num w:numId="23">
    <w:abstractNumId w:val="43"/>
  </w:num>
  <w:num w:numId="24">
    <w:abstractNumId w:val="30"/>
  </w:num>
  <w:num w:numId="25">
    <w:abstractNumId w:val="6"/>
  </w:num>
  <w:num w:numId="26">
    <w:abstractNumId w:val="20"/>
  </w:num>
  <w:num w:numId="27">
    <w:abstractNumId w:val="11"/>
  </w:num>
  <w:num w:numId="28">
    <w:abstractNumId w:val="49"/>
  </w:num>
  <w:num w:numId="29">
    <w:abstractNumId w:val="27"/>
  </w:num>
  <w:num w:numId="30">
    <w:abstractNumId w:val="25"/>
  </w:num>
  <w:num w:numId="31">
    <w:abstractNumId w:val="62"/>
  </w:num>
  <w:num w:numId="32">
    <w:abstractNumId w:val="16"/>
  </w:num>
  <w:num w:numId="33">
    <w:abstractNumId w:val="70"/>
  </w:num>
  <w:num w:numId="34">
    <w:abstractNumId w:val="72"/>
  </w:num>
  <w:num w:numId="35">
    <w:abstractNumId w:val="68"/>
  </w:num>
  <w:num w:numId="36">
    <w:abstractNumId w:val="55"/>
  </w:num>
  <w:num w:numId="37">
    <w:abstractNumId w:val="35"/>
  </w:num>
  <w:num w:numId="38">
    <w:abstractNumId w:val="5"/>
  </w:num>
  <w:num w:numId="39">
    <w:abstractNumId w:val="69"/>
  </w:num>
  <w:num w:numId="40">
    <w:abstractNumId w:val="52"/>
  </w:num>
  <w:num w:numId="41">
    <w:abstractNumId w:val="31"/>
  </w:num>
  <w:num w:numId="42">
    <w:abstractNumId w:val="17"/>
  </w:num>
  <w:num w:numId="43">
    <w:abstractNumId w:val="67"/>
  </w:num>
  <w:num w:numId="44">
    <w:abstractNumId w:val="46"/>
  </w:num>
  <w:num w:numId="45">
    <w:abstractNumId w:val="19"/>
  </w:num>
  <w:num w:numId="46">
    <w:abstractNumId w:val="26"/>
  </w:num>
  <w:num w:numId="47">
    <w:abstractNumId w:val="44"/>
  </w:num>
  <w:num w:numId="48">
    <w:abstractNumId w:val="42"/>
  </w:num>
  <w:num w:numId="49">
    <w:abstractNumId w:val="9"/>
  </w:num>
  <w:num w:numId="50">
    <w:abstractNumId w:val="61"/>
  </w:num>
  <w:num w:numId="51">
    <w:abstractNumId w:val="4"/>
  </w:num>
  <w:num w:numId="52">
    <w:abstractNumId w:val="7"/>
  </w:num>
  <w:num w:numId="53">
    <w:abstractNumId w:val="3"/>
  </w:num>
  <w:num w:numId="54">
    <w:abstractNumId w:val="78"/>
  </w:num>
  <w:num w:numId="55">
    <w:abstractNumId w:val="81"/>
  </w:num>
  <w:num w:numId="56">
    <w:abstractNumId w:val="64"/>
  </w:num>
  <w:num w:numId="57">
    <w:abstractNumId w:val="41"/>
  </w:num>
  <w:num w:numId="58">
    <w:abstractNumId w:val="28"/>
  </w:num>
  <w:num w:numId="59">
    <w:abstractNumId w:val="47"/>
  </w:num>
  <w:num w:numId="60">
    <w:abstractNumId w:val="66"/>
  </w:num>
  <w:num w:numId="61">
    <w:abstractNumId w:val="1"/>
  </w:num>
  <w:num w:numId="62">
    <w:abstractNumId w:val="77"/>
  </w:num>
  <w:num w:numId="63">
    <w:abstractNumId w:val="15"/>
  </w:num>
  <w:num w:numId="64">
    <w:abstractNumId w:val="50"/>
  </w:num>
  <w:num w:numId="65">
    <w:abstractNumId w:val="8"/>
  </w:num>
  <w:num w:numId="66">
    <w:abstractNumId w:val="37"/>
  </w:num>
  <w:num w:numId="67">
    <w:abstractNumId w:val="75"/>
  </w:num>
  <w:num w:numId="68">
    <w:abstractNumId w:val="40"/>
  </w:num>
  <w:num w:numId="69">
    <w:abstractNumId w:val="18"/>
  </w:num>
  <w:num w:numId="70">
    <w:abstractNumId w:val="51"/>
  </w:num>
  <w:num w:numId="71">
    <w:abstractNumId w:val="29"/>
  </w:num>
  <w:num w:numId="72">
    <w:abstractNumId w:val="79"/>
  </w:num>
  <w:num w:numId="73">
    <w:abstractNumId w:val="80"/>
  </w:num>
  <w:num w:numId="74">
    <w:abstractNumId w:val="39"/>
  </w:num>
  <w:num w:numId="75">
    <w:abstractNumId w:val="59"/>
  </w:num>
  <w:num w:numId="76">
    <w:abstractNumId w:val="24"/>
  </w:num>
  <w:num w:numId="77">
    <w:abstractNumId w:val="34"/>
  </w:num>
  <w:num w:numId="78">
    <w:abstractNumId w:val="2"/>
  </w:num>
  <w:num w:numId="79">
    <w:abstractNumId w:val="38"/>
  </w:num>
  <w:num w:numId="80">
    <w:abstractNumId w:val="56"/>
  </w:num>
  <w:num w:numId="81">
    <w:abstractNumId w:val="57"/>
  </w:num>
  <w:num w:numId="82">
    <w:abstractNumId w:val="54"/>
  </w:num>
  <w:num w:numId="83">
    <w:abstractNumId w:val="33"/>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2MDK3MDUzNTczNzVW0lEKTi0uzszPAykwNKwFAGmVPDstAAAA"/>
  </w:docVars>
  <w:rsids>
    <w:rsidRoot w:val="00FA18FA"/>
    <w:rsid w:val="000015E2"/>
    <w:rsid w:val="0000233F"/>
    <w:rsid w:val="00002579"/>
    <w:rsid w:val="00006204"/>
    <w:rsid w:val="000112AC"/>
    <w:rsid w:val="00011C05"/>
    <w:rsid w:val="000144BF"/>
    <w:rsid w:val="00014B2A"/>
    <w:rsid w:val="00016550"/>
    <w:rsid w:val="000165A8"/>
    <w:rsid w:val="00017486"/>
    <w:rsid w:val="00020005"/>
    <w:rsid w:val="000200AC"/>
    <w:rsid w:val="00024938"/>
    <w:rsid w:val="000265AD"/>
    <w:rsid w:val="0002766C"/>
    <w:rsid w:val="00031A91"/>
    <w:rsid w:val="00035BA7"/>
    <w:rsid w:val="00037800"/>
    <w:rsid w:val="00041512"/>
    <w:rsid w:val="0004359B"/>
    <w:rsid w:val="0004648E"/>
    <w:rsid w:val="00060271"/>
    <w:rsid w:val="0006263B"/>
    <w:rsid w:val="0006332C"/>
    <w:rsid w:val="0006351A"/>
    <w:rsid w:val="00063552"/>
    <w:rsid w:val="00066426"/>
    <w:rsid w:val="0007565C"/>
    <w:rsid w:val="00077C36"/>
    <w:rsid w:val="00082FCC"/>
    <w:rsid w:val="0009218D"/>
    <w:rsid w:val="00093DE2"/>
    <w:rsid w:val="000A1477"/>
    <w:rsid w:val="000A3360"/>
    <w:rsid w:val="000A3CCC"/>
    <w:rsid w:val="000A4458"/>
    <w:rsid w:val="000A6FD6"/>
    <w:rsid w:val="000B2D23"/>
    <w:rsid w:val="000B33D4"/>
    <w:rsid w:val="000B42C2"/>
    <w:rsid w:val="000B68E2"/>
    <w:rsid w:val="000D0FA0"/>
    <w:rsid w:val="000D217A"/>
    <w:rsid w:val="000E1ABE"/>
    <w:rsid w:val="000E3485"/>
    <w:rsid w:val="000E45B7"/>
    <w:rsid w:val="000E4D0A"/>
    <w:rsid w:val="000E5B54"/>
    <w:rsid w:val="000F0A87"/>
    <w:rsid w:val="000F68F0"/>
    <w:rsid w:val="00105050"/>
    <w:rsid w:val="00110842"/>
    <w:rsid w:val="00120C99"/>
    <w:rsid w:val="00127A41"/>
    <w:rsid w:val="0014504C"/>
    <w:rsid w:val="00146567"/>
    <w:rsid w:val="001475E3"/>
    <w:rsid w:val="001612EE"/>
    <w:rsid w:val="001646AF"/>
    <w:rsid w:val="0016483E"/>
    <w:rsid w:val="001716B3"/>
    <w:rsid w:val="001747BE"/>
    <w:rsid w:val="0017535D"/>
    <w:rsid w:val="00176C22"/>
    <w:rsid w:val="00177440"/>
    <w:rsid w:val="00181BC4"/>
    <w:rsid w:val="00184AA0"/>
    <w:rsid w:val="00185E41"/>
    <w:rsid w:val="00185F1C"/>
    <w:rsid w:val="0018613B"/>
    <w:rsid w:val="001A101B"/>
    <w:rsid w:val="001B0AB7"/>
    <w:rsid w:val="001B15DC"/>
    <w:rsid w:val="001B1661"/>
    <w:rsid w:val="001B4419"/>
    <w:rsid w:val="001D2603"/>
    <w:rsid w:val="001D67C4"/>
    <w:rsid w:val="001E13CB"/>
    <w:rsid w:val="001E2DAE"/>
    <w:rsid w:val="001E7524"/>
    <w:rsid w:val="001F1C60"/>
    <w:rsid w:val="001F64DF"/>
    <w:rsid w:val="00204C61"/>
    <w:rsid w:val="00204D28"/>
    <w:rsid w:val="00207597"/>
    <w:rsid w:val="00210D42"/>
    <w:rsid w:val="0021186E"/>
    <w:rsid w:val="002143AA"/>
    <w:rsid w:val="00214EF7"/>
    <w:rsid w:val="00221EEC"/>
    <w:rsid w:val="00226D31"/>
    <w:rsid w:val="00232757"/>
    <w:rsid w:val="002374AA"/>
    <w:rsid w:val="0024284D"/>
    <w:rsid w:val="00243A4C"/>
    <w:rsid w:val="00243E84"/>
    <w:rsid w:val="002451FB"/>
    <w:rsid w:val="0024773E"/>
    <w:rsid w:val="00252C8A"/>
    <w:rsid w:val="002531D0"/>
    <w:rsid w:val="00253427"/>
    <w:rsid w:val="00254AEF"/>
    <w:rsid w:val="00255333"/>
    <w:rsid w:val="00255E8B"/>
    <w:rsid w:val="00256248"/>
    <w:rsid w:val="0026263F"/>
    <w:rsid w:val="00264D45"/>
    <w:rsid w:val="00265016"/>
    <w:rsid w:val="00266783"/>
    <w:rsid w:val="00272353"/>
    <w:rsid w:val="00273A3C"/>
    <w:rsid w:val="00282819"/>
    <w:rsid w:val="002828A9"/>
    <w:rsid w:val="002831BB"/>
    <w:rsid w:val="00294124"/>
    <w:rsid w:val="00297522"/>
    <w:rsid w:val="00297D75"/>
    <w:rsid w:val="002A40D2"/>
    <w:rsid w:val="002A435B"/>
    <w:rsid w:val="002A4512"/>
    <w:rsid w:val="002A5631"/>
    <w:rsid w:val="002A696B"/>
    <w:rsid w:val="002A7F21"/>
    <w:rsid w:val="002B0505"/>
    <w:rsid w:val="002B3384"/>
    <w:rsid w:val="002B4EE8"/>
    <w:rsid w:val="002B6379"/>
    <w:rsid w:val="002C228D"/>
    <w:rsid w:val="002C396C"/>
    <w:rsid w:val="002C533F"/>
    <w:rsid w:val="002D34C3"/>
    <w:rsid w:val="002E0828"/>
    <w:rsid w:val="002E39BC"/>
    <w:rsid w:val="002E4AE1"/>
    <w:rsid w:val="002E6818"/>
    <w:rsid w:val="002F5B39"/>
    <w:rsid w:val="00302E4D"/>
    <w:rsid w:val="00303E6C"/>
    <w:rsid w:val="0031169D"/>
    <w:rsid w:val="00311906"/>
    <w:rsid w:val="00314D56"/>
    <w:rsid w:val="003174F0"/>
    <w:rsid w:val="00317CFF"/>
    <w:rsid w:val="0032041E"/>
    <w:rsid w:val="00327E5F"/>
    <w:rsid w:val="003376E0"/>
    <w:rsid w:val="003420F0"/>
    <w:rsid w:val="00351D14"/>
    <w:rsid w:val="00353621"/>
    <w:rsid w:val="00361672"/>
    <w:rsid w:val="003627E9"/>
    <w:rsid w:val="003644FF"/>
    <w:rsid w:val="003660AF"/>
    <w:rsid w:val="003668C9"/>
    <w:rsid w:val="003844C2"/>
    <w:rsid w:val="0038478F"/>
    <w:rsid w:val="00395B9D"/>
    <w:rsid w:val="003A798A"/>
    <w:rsid w:val="003B3563"/>
    <w:rsid w:val="003B5A06"/>
    <w:rsid w:val="003C163E"/>
    <w:rsid w:val="003C1D42"/>
    <w:rsid w:val="003D0805"/>
    <w:rsid w:val="003E18CF"/>
    <w:rsid w:val="003E1A04"/>
    <w:rsid w:val="003F0FBE"/>
    <w:rsid w:val="003F1BE2"/>
    <w:rsid w:val="003F3127"/>
    <w:rsid w:val="003F3831"/>
    <w:rsid w:val="003F4088"/>
    <w:rsid w:val="003F4357"/>
    <w:rsid w:val="0040428B"/>
    <w:rsid w:val="00404A69"/>
    <w:rsid w:val="00404CFA"/>
    <w:rsid w:val="00405163"/>
    <w:rsid w:val="00414144"/>
    <w:rsid w:val="0041742D"/>
    <w:rsid w:val="00417D07"/>
    <w:rsid w:val="004259FD"/>
    <w:rsid w:val="004368AF"/>
    <w:rsid w:val="00442AD5"/>
    <w:rsid w:val="00444E11"/>
    <w:rsid w:val="00445E4C"/>
    <w:rsid w:val="004462E1"/>
    <w:rsid w:val="00447CC2"/>
    <w:rsid w:val="004523FC"/>
    <w:rsid w:val="0046252A"/>
    <w:rsid w:val="00462A53"/>
    <w:rsid w:val="004663F9"/>
    <w:rsid w:val="00484DB2"/>
    <w:rsid w:val="004867B6"/>
    <w:rsid w:val="00490759"/>
    <w:rsid w:val="00492953"/>
    <w:rsid w:val="0049351E"/>
    <w:rsid w:val="004945FD"/>
    <w:rsid w:val="004A0F32"/>
    <w:rsid w:val="004A37DC"/>
    <w:rsid w:val="004B303B"/>
    <w:rsid w:val="004B40D0"/>
    <w:rsid w:val="004B7DCC"/>
    <w:rsid w:val="004C505E"/>
    <w:rsid w:val="004D6923"/>
    <w:rsid w:val="004D69D2"/>
    <w:rsid w:val="004E30E5"/>
    <w:rsid w:val="004F2A53"/>
    <w:rsid w:val="004F6AE6"/>
    <w:rsid w:val="0050081A"/>
    <w:rsid w:val="00501709"/>
    <w:rsid w:val="00510824"/>
    <w:rsid w:val="00510CFC"/>
    <w:rsid w:val="0051773F"/>
    <w:rsid w:val="00522BF0"/>
    <w:rsid w:val="005308EC"/>
    <w:rsid w:val="00541A8E"/>
    <w:rsid w:val="005560C2"/>
    <w:rsid w:val="00564D47"/>
    <w:rsid w:val="005673C4"/>
    <w:rsid w:val="005675AC"/>
    <w:rsid w:val="005779B2"/>
    <w:rsid w:val="005801BD"/>
    <w:rsid w:val="00580CD9"/>
    <w:rsid w:val="00585074"/>
    <w:rsid w:val="005851CB"/>
    <w:rsid w:val="00585417"/>
    <w:rsid w:val="005856BD"/>
    <w:rsid w:val="005908DA"/>
    <w:rsid w:val="00590D87"/>
    <w:rsid w:val="00595C37"/>
    <w:rsid w:val="00597F7D"/>
    <w:rsid w:val="005A635A"/>
    <w:rsid w:val="005A6FCC"/>
    <w:rsid w:val="005A7782"/>
    <w:rsid w:val="005B0808"/>
    <w:rsid w:val="005B4311"/>
    <w:rsid w:val="005B6FDB"/>
    <w:rsid w:val="005B757D"/>
    <w:rsid w:val="005B7A68"/>
    <w:rsid w:val="005B7DAF"/>
    <w:rsid w:val="005C6350"/>
    <w:rsid w:val="005C7626"/>
    <w:rsid w:val="005E0D18"/>
    <w:rsid w:val="005E6C46"/>
    <w:rsid w:val="005F3844"/>
    <w:rsid w:val="005F3BAB"/>
    <w:rsid w:val="005F55D1"/>
    <w:rsid w:val="005F5903"/>
    <w:rsid w:val="005F5EEF"/>
    <w:rsid w:val="00601501"/>
    <w:rsid w:val="00602E02"/>
    <w:rsid w:val="00603BCB"/>
    <w:rsid w:val="006053F1"/>
    <w:rsid w:val="006062F2"/>
    <w:rsid w:val="00620339"/>
    <w:rsid w:val="006217A5"/>
    <w:rsid w:val="006242E0"/>
    <w:rsid w:val="00633EB2"/>
    <w:rsid w:val="00637EC2"/>
    <w:rsid w:val="0064079F"/>
    <w:rsid w:val="00642E42"/>
    <w:rsid w:val="00653F4F"/>
    <w:rsid w:val="00655039"/>
    <w:rsid w:val="006601BC"/>
    <w:rsid w:val="00660A26"/>
    <w:rsid w:val="00660DBB"/>
    <w:rsid w:val="00662A58"/>
    <w:rsid w:val="006642B7"/>
    <w:rsid w:val="006701D7"/>
    <w:rsid w:val="006755A5"/>
    <w:rsid w:val="00675E37"/>
    <w:rsid w:val="00686935"/>
    <w:rsid w:val="00687FDC"/>
    <w:rsid w:val="00690138"/>
    <w:rsid w:val="006967AE"/>
    <w:rsid w:val="006A355D"/>
    <w:rsid w:val="006A3D6C"/>
    <w:rsid w:val="006B1C21"/>
    <w:rsid w:val="006B3AB3"/>
    <w:rsid w:val="006B4024"/>
    <w:rsid w:val="006C00D1"/>
    <w:rsid w:val="006C4E93"/>
    <w:rsid w:val="006D21C2"/>
    <w:rsid w:val="006D26D6"/>
    <w:rsid w:val="006D3286"/>
    <w:rsid w:val="006D6BB5"/>
    <w:rsid w:val="006D74F5"/>
    <w:rsid w:val="006E512E"/>
    <w:rsid w:val="006E514F"/>
    <w:rsid w:val="006F292D"/>
    <w:rsid w:val="006F470A"/>
    <w:rsid w:val="00700DF6"/>
    <w:rsid w:val="007219A3"/>
    <w:rsid w:val="0072313B"/>
    <w:rsid w:val="007245D8"/>
    <w:rsid w:val="0073377E"/>
    <w:rsid w:val="007369A5"/>
    <w:rsid w:val="00745EAA"/>
    <w:rsid w:val="00753421"/>
    <w:rsid w:val="0075412F"/>
    <w:rsid w:val="007617D3"/>
    <w:rsid w:val="007637C7"/>
    <w:rsid w:val="0076427C"/>
    <w:rsid w:val="00765A69"/>
    <w:rsid w:val="007674AA"/>
    <w:rsid w:val="00771892"/>
    <w:rsid w:val="0077202A"/>
    <w:rsid w:val="0077547B"/>
    <w:rsid w:val="00777290"/>
    <w:rsid w:val="007779DA"/>
    <w:rsid w:val="00783C18"/>
    <w:rsid w:val="0078670A"/>
    <w:rsid w:val="007904AB"/>
    <w:rsid w:val="00795C0A"/>
    <w:rsid w:val="00797647"/>
    <w:rsid w:val="007A1411"/>
    <w:rsid w:val="007A4B6A"/>
    <w:rsid w:val="007B0831"/>
    <w:rsid w:val="007C05DB"/>
    <w:rsid w:val="007C2DE9"/>
    <w:rsid w:val="007C2E8A"/>
    <w:rsid w:val="007C3376"/>
    <w:rsid w:val="007D0660"/>
    <w:rsid w:val="007D2AEA"/>
    <w:rsid w:val="007D5B6D"/>
    <w:rsid w:val="007D6CE3"/>
    <w:rsid w:val="007E24C6"/>
    <w:rsid w:val="007E77E3"/>
    <w:rsid w:val="007F4FC9"/>
    <w:rsid w:val="007F5FA8"/>
    <w:rsid w:val="0080086D"/>
    <w:rsid w:val="00801841"/>
    <w:rsid w:val="0080306E"/>
    <w:rsid w:val="00806B34"/>
    <w:rsid w:val="00807006"/>
    <w:rsid w:val="00810538"/>
    <w:rsid w:val="00811816"/>
    <w:rsid w:val="0081197F"/>
    <w:rsid w:val="0081267F"/>
    <w:rsid w:val="008141A0"/>
    <w:rsid w:val="0082299E"/>
    <w:rsid w:val="00823FC7"/>
    <w:rsid w:val="008341A4"/>
    <w:rsid w:val="00845337"/>
    <w:rsid w:val="00861091"/>
    <w:rsid w:val="00862FC4"/>
    <w:rsid w:val="00866049"/>
    <w:rsid w:val="00870DE2"/>
    <w:rsid w:val="00872E59"/>
    <w:rsid w:val="0087307B"/>
    <w:rsid w:val="00874F34"/>
    <w:rsid w:val="00886303"/>
    <w:rsid w:val="00895336"/>
    <w:rsid w:val="00897D0F"/>
    <w:rsid w:val="008A47EE"/>
    <w:rsid w:val="008B35DF"/>
    <w:rsid w:val="008B5D68"/>
    <w:rsid w:val="008C4552"/>
    <w:rsid w:val="008C69C5"/>
    <w:rsid w:val="008D014C"/>
    <w:rsid w:val="008D18AD"/>
    <w:rsid w:val="008D3B8A"/>
    <w:rsid w:val="008D465E"/>
    <w:rsid w:val="008D4B97"/>
    <w:rsid w:val="008E2BEA"/>
    <w:rsid w:val="008E7253"/>
    <w:rsid w:val="008F77DC"/>
    <w:rsid w:val="00901FBF"/>
    <w:rsid w:val="00902B97"/>
    <w:rsid w:val="00903CD8"/>
    <w:rsid w:val="009061B1"/>
    <w:rsid w:val="009109ED"/>
    <w:rsid w:val="00915489"/>
    <w:rsid w:val="00922AD4"/>
    <w:rsid w:val="009234FF"/>
    <w:rsid w:val="00925E5C"/>
    <w:rsid w:val="00927546"/>
    <w:rsid w:val="00930164"/>
    <w:rsid w:val="009356D9"/>
    <w:rsid w:val="00941066"/>
    <w:rsid w:val="00943FFA"/>
    <w:rsid w:val="00944E92"/>
    <w:rsid w:val="00944E93"/>
    <w:rsid w:val="009451EC"/>
    <w:rsid w:val="00945883"/>
    <w:rsid w:val="009463CE"/>
    <w:rsid w:val="00952372"/>
    <w:rsid w:val="00952895"/>
    <w:rsid w:val="00962D38"/>
    <w:rsid w:val="009665DC"/>
    <w:rsid w:val="009804C0"/>
    <w:rsid w:val="00984389"/>
    <w:rsid w:val="009929EB"/>
    <w:rsid w:val="0099339C"/>
    <w:rsid w:val="009A30B5"/>
    <w:rsid w:val="009A3BC9"/>
    <w:rsid w:val="009A7CCC"/>
    <w:rsid w:val="009B094D"/>
    <w:rsid w:val="009B248F"/>
    <w:rsid w:val="009B53FE"/>
    <w:rsid w:val="009B5482"/>
    <w:rsid w:val="009B6605"/>
    <w:rsid w:val="009B6844"/>
    <w:rsid w:val="009C0C85"/>
    <w:rsid w:val="009C1072"/>
    <w:rsid w:val="009C531F"/>
    <w:rsid w:val="009C561B"/>
    <w:rsid w:val="009D20FC"/>
    <w:rsid w:val="009D2B10"/>
    <w:rsid w:val="009D39C2"/>
    <w:rsid w:val="009D41B2"/>
    <w:rsid w:val="009D7689"/>
    <w:rsid w:val="009F5AFA"/>
    <w:rsid w:val="009F67B4"/>
    <w:rsid w:val="00A0153F"/>
    <w:rsid w:val="00A06FBC"/>
    <w:rsid w:val="00A105EE"/>
    <w:rsid w:val="00A10A03"/>
    <w:rsid w:val="00A125A9"/>
    <w:rsid w:val="00A326E2"/>
    <w:rsid w:val="00A33D45"/>
    <w:rsid w:val="00A46866"/>
    <w:rsid w:val="00A47694"/>
    <w:rsid w:val="00A47F83"/>
    <w:rsid w:val="00A57407"/>
    <w:rsid w:val="00A60A9C"/>
    <w:rsid w:val="00A66942"/>
    <w:rsid w:val="00A70808"/>
    <w:rsid w:val="00A800EE"/>
    <w:rsid w:val="00A84F46"/>
    <w:rsid w:val="00A8631E"/>
    <w:rsid w:val="00A8662C"/>
    <w:rsid w:val="00A92DB7"/>
    <w:rsid w:val="00A93D6A"/>
    <w:rsid w:val="00A94ED1"/>
    <w:rsid w:val="00A9637E"/>
    <w:rsid w:val="00A96BF3"/>
    <w:rsid w:val="00A97A9C"/>
    <w:rsid w:val="00A97AC0"/>
    <w:rsid w:val="00AA3054"/>
    <w:rsid w:val="00AA5E68"/>
    <w:rsid w:val="00AB6B81"/>
    <w:rsid w:val="00AC72E6"/>
    <w:rsid w:val="00AC7F73"/>
    <w:rsid w:val="00AD0CA4"/>
    <w:rsid w:val="00AD16C4"/>
    <w:rsid w:val="00AD5470"/>
    <w:rsid w:val="00AD5C21"/>
    <w:rsid w:val="00AD5F4D"/>
    <w:rsid w:val="00AE34D1"/>
    <w:rsid w:val="00AE3876"/>
    <w:rsid w:val="00AE4FC5"/>
    <w:rsid w:val="00AE60AB"/>
    <w:rsid w:val="00AE6BAE"/>
    <w:rsid w:val="00AF227A"/>
    <w:rsid w:val="00AF4951"/>
    <w:rsid w:val="00AF6648"/>
    <w:rsid w:val="00B000A5"/>
    <w:rsid w:val="00B02F88"/>
    <w:rsid w:val="00B12947"/>
    <w:rsid w:val="00B1442E"/>
    <w:rsid w:val="00B15A80"/>
    <w:rsid w:val="00B16535"/>
    <w:rsid w:val="00B20C99"/>
    <w:rsid w:val="00B21EDF"/>
    <w:rsid w:val="00B30B4A"/>
    <w:rsid w:val="00B407DB"/>
    <w:rsid w:val="00B41923"/>
    <w:rsid w:val="00B6118A"/>
    <w:rsid w:val="00B62539"/>
    <w:rsid w:val="00B720FC"/>
    <w:rsid w:val="00B81449"/>
    <w:rsid w:val="00B82AF7"/>
    <w:rsid w:val="00B90709"/>
    <w:rsid w:val="00B93E85"/>
    <w:rsid w:val="00B955CA"/>
    <w:rsid w:val="00B960B2"/>
    <w:rsid w:val="00BA2C8C"/>
    <w:rsid w:val="00BB15B0"/>
    <w:rsid w:val="00BB4054"/>
    <w:rsid w:val="00BC18F3"/>
    <w:rsid w:val="00BC199C"/>
    <w:rsid w:val="00BC604A"/>
    <w:rsid w:val="00BC7F77"/>
    <w:rsid w:val="00BD1ED8"/>
    <w:rsid w:val="00BD2FC9"/>
    <w:rsid w:val="00BD6F18"/>
    <w:rsid w:val="00BF1153"/>
    <w:rsid w:val="00BF175A"/>
    <w:rsid w:val="00BF422A"/>
    <w:rsid w:val="00BF57A2"/>
    <w:rsid w:val="00BF5D97"/>
    <w:rsid w:val="00C02087"/>
    <w:rsid w:val="00C02D66"/>
    <w:rsid w:val="00C04615"/>
    <w:rsid w:val="00C04D61"/>
    <w:rsid w:val="00C07DE2"/>
    <w:rsid w:val="00C30663"/>
    <w:rsid w:val="00C416BA"/>
    <w:rsid w:val="00C42DB4"/>
    <w:rsid w:val="00C4403B"/>
    <w:rsid w:val="00C452E5"/>
    <w:rsid w:val="00C4623D"/>
    <w:rsid w:val="00C462F8"/>
    <w:rsid w:val="00C47EDD"/>
    <w:rsid w:val="00C50882"/>
    <w:rsid w:val="00C5496B"/>
    <w:rsid w:val="00C6051E"/>
    <w:rsid w:val="00C60598"/>
    <w:rsid w:val="00C60F90"/>
    <w:rsid w:val="00C6596F"/>
    <w:rsid w:val="00C723EA"/>
    <w:rsid w:val="00C74BB7"/>
    <w:rsid w:val="00C77352"/>
    <w:rsid w:val="00C7784B"/>
    <w:rsid w:val="00C80C0F"/>
    <w:rsid w:val="00C85036"/>
    <w:rsid w:val="00C86518"/>
    <w:rsid w:val="00C92532"/>
    <w:rsid w:val="00C93B31"/>
    <w:rsid w:val="00CA2820"/>
    <w:rsid w:val="00CC1B29"/>
    <w:rsid w:val="00CC3555"/>
    <w:rsid w:val="00CC553B"/>
    <w:rsid w:val="00CC67CF"/>
    <w:rsid w:val="00CD1FEF"/>
    <w:rsid w:val="00CD655B"/>
    <w:rsid w:val="00CE4A69"/>
    <w:rsid w:val="00CE5205"/>
    <w:rsid w:val="00CF5AA6"/>
    <w:rsid w:val="00CF7A16"/>
    <w:rsid w:val="00D002EC"/>
    <w:rsid w:val="00D0068B"/>
    <w:rsid w:val="00D02C5C"/>
    <w:rsid w:val="00D07554"/>
    <w:rsid w:val="00D1222C"/>
    <w:rsid w:val="00D12938"/>
    <w:rsid w:val="00D237F3"/>
    <w:rsid w:val="00D24D84"/>
    <w:rsid w:val="00D300F5"/>
    <w:rsid w:val="00D3084D"/>
    <w:rsid w:val="00D33216"/>
    <w:rsid w:val="00D51AEA"/>
    <w:rsid w:val="00D57E2F"/>
    <w:rsid w:val="00D62346"/>
    <w:rsid w:val="00D66A03"/>
    <w:rsid w:val="00D674A2"/>
    <w:rsid w:val="00D679FE"/>
    <w:rsid w:val="00D733F8"/>
    <w:rsid w:val="00D76C90"/>
    <w:rsid w:val="00D830E1"/>
    <w:rsid w:val="00D921EB"/>
    <w:rsid w:val="00DA6890"/>
    <w:rsid w:val="00DA7418"/>
    <w:rsid w:val="00DA7B94"/>
    <w:rsid w:val="00DB18CF"/>
    <w:rsid w:val="00DB461E"/>
    <w:rsid w:val="00DC0A52"/>
    <w:rsid w:val="00DC41F5"/>
    <w:rsid w:val="00DC7D11"/>
    <w:rsid w:val="00DE1151"/>
    <w:rsid w:val="00DE357D"/>
    <w:rsid w:val="00DF0E19"/>
    <w:rsid w:val="00DF0FE9"/>
    <w:rsid w:val="00DF5C87"/>
    <w:rsid w:val="00E02A90"/>
    <w:rsid w:val="00E06ECB"/>
    <w:rsid w:val="00E10547"/>
    <w:rsid w:val="00E1145E"/>
    <w:rsid w:val="00E13A49"/>
    <w:rsid w:val="00E13C4B"/>
    <w:rsid w:val="00E16F9E"/>
    <w:rsid w:val="00E22591"/>
    <w:rsid w:val="00E254BF"/>
    <w:rsid w:val="00E45F91"/>
    <w:rsid w:val="00E50CC7"/>
    <w:rsid w:val="00E52EE0"/>
    <w:rsid w:val="00E54106"/>
    <w:rsid w:val="00E54A8F"/>
    <w:rsid w:val="00E67DC6"/>
    <w:rsid w:val="00E71C29"/>
    <w:rsid w:val="00E7353A"/>
    <w:rsid w:val="00E73A78"/>
    <w:rsid w:val="00E75F7E"/>
    <w:rsid w:val="00E76172"/>
    <w:rsid w:val="00E80DCE"/>
    <w:rsid w:val="00E84AAF"/>
    <w:rsid w:val="00E93240"/>
    <w:rsid w:val="00EA1201"/>
    <w:rsid w:val="00EA2656"/>
    <w:rsid w:val="00EA5F31"/>
    <w:rsid w:val="00EB29AF"/>
    <w:rsid w:val="00EB2B5C"/>
    <w:rsid w:val="00EB2E33"/>
    <w:rsid w:val="00EB6E0D"/>
    <w:rsid w:val="00EC463B"/>
    <w:rsid w:val="00EC6FDC"/>
    <w:rsid w:val="00EC757E"/>
    <w:rsid w:val="00ED0341"/>
    <w:rsid w:val="00ED1835"/>
    <w:rsid w:val="00ED5D08"/>
    <w:rsid w:val="00EE0DAD"/>
    <w:rsid w:val="00EE210B"/>
    <w:rsid w:val="00EE39F6"/>
    <w:rsid w:val="00EE607D"/>
    <w:rsid w:val="00EE6513"/>
    <w:rsid w:val="00EE7161"/>
    <w:rsid w:val="00EE7FC7"/>
    <w:rsid w:val="00EF3A7A"/>
    <w:rsid w:val="00EF7524"/>
    <w:rsid w:val="00F0052D"/>
    <w:rsid w:val="00F02BD5"/>
    <w:rsid w:val="00F043FD"/>
    <w:rsid w:val="00F24E4D"/>
    <w:rsid w:val="00F27291"/>
    <w:rsid w:val="00F405B9"/>
    <w:rsid w:val="00F44E1C"/>
    <w:rsid w:val="00F471B3"/>
    <w:rsid w:val="00F4744C"/>
    <w:rsid w:val="00F47806"/>
    <w:rsid w:val="00F51555"/>
    <w:rsid w:val="00F5725B"/>
    <w:rsid w:val="00F6112D"/>
    <w:rsid w:val="00F61C88"/>
    <w:rsid w:val="00F724C5"/>
    <w:rsid w:val="00F7566B"/>
    <w:rsid w:val="00F774CB"/>
    <w:rsid w:val="00F77931"/>
    <w:rsid w:val="00F87958"/>
    <w:rsid w:val="00FA18FA"/>
    <w:rsid w:val="00FA3E25"/>
    <w:rsid w:val="00FA523B"/>
    <w:rsid w:val="00FA5FCE"/>
    <w:rsid w:val="00FC150D"/>
    <w:rsid w:val="00FC3840"/>
    <w:rsid w:val="00FC4487"/>
    <w:rsid w:val="00FC71A8"/>
    <w:rsid w:val="00FD6A77"/>
    <w:rsid w:val="00FE1C0C"/>
    <w:rsid w:val="00FE432C"/>
    <w:rsid w:val="00FF2F62"/>
    <w:rsid w:val="00FF3C63"/>
    <w:rsid w:val="00FF64CA"/>
    <w:rsid w:val="02643F1A"/>
    <w:rsid w:val="0939BA8A"/>
    <w:rsid w:val="0A38D3E1"/>
    <w:rsid w:val="0AB05B76"/>
    <w:rsid w:val="0CC1F2BB"/>
    <w:rsid w:val="11791C20"/>
    <w:rsid w:val="1292F899"/>
    <w:rsid w:val="1509BEAB"/>
    <w:rsid w:val="16FA0425"/>
    <w:rsid w:val="23CD360B"/>
    <w:rsid w:val="26D21D68"/>
    <w:rsid w:val="2783A4D9"/>
    <w:rsid w:val="27E56C44"/>
    <w:rsid w:val="29806CC3"/>
    <w:rsid w:val="2C7763DB"/>
    <w:rsid w:val="2E0CE045"/>
    <w:rsid w:val="30926ACA"/>
    <w:rsid w:val="39D83117"/>
    <w:rsid w:val="4179D78A"/>
    <w:rsid w:val="42C0FE45"/>
    <w:rsid w:val="468597F3"/>
    <w:rsid w:val="549CEB05"/>
    <w:rsid w:val="5A043874"/>
    <w:rsid w:val="5AA2640E"/>
    <w:rsid w:val="5B0EF505"/>
    <w:rsid w:val="5C05522D"/>
    <w:rsid w:val="5E604A33"/>
    <w:rsid w:val="6618DFC3"/>
    <w:rsid w:val="6BC6E451"/>
    <w:rsid w:val="6DECB2AD"/>
    <w:rsid w:val="6DFCE1B8"/>
    <w:rsid w:val="6FAA4C57"/>
    <w:rsid w:val="7505C7AB"/>
    <w:rsid w:val="785A8EF4"/>
    <w:rsid w:val="79E2749F"/>
    <w:rsid w:val="7D283269"/>
    <w:rsid w:val="7D7EC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6883BC"/>
  <w15:docId w15:val="{18AC586A-9C35-4DA1-A102-F72A1AD02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09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A93D6A"/>
    <w:pPr>
      <w:keepNext/>
      <w:keepLines/>
      <w:pBdr>
        <w:bottom w:val="single" w:sz="4" w:space="1" w:color="4F81BD" w:themeColor="accent1"/>
      </w:pBdr>
      <w:spacing w:before="400" w:after="40"/>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A93D6A"/>
    <w:pPr>
      <w:keepNext/>
      <w:keepLines/>
      <w:spacing w:before="160"/>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A93D6A"/>
    <w:pPr>
      <w:keepNext/>
      <w:keepLines/>
      <w:spacing w:before="80"/>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A93D6A"/>
    <w:pPr>
      <w:keepNext/>
      <w:keepLines/>
      <w:spacing w:before="8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A93D6A"/>
    <w:pPr>
      <w:keepNext/>
      <w:keepLines/>
      <w:spacing w:before="8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A93D6A"/>
    <w:pPr>
      <w:keepNext/>
      <w:keepLines/>
      <w:spacing w:before="8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A93D6A"/>
    <w:pPr>
      <w:keepNext/>
      <w:keepLines/>
      <w:spacing w:before="8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A93D6A"/>
    <w:pPr>
      <w:keepNext/>
      <w:keepLines/>
      <w:spacing w:before="8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A93D6A"/>
    <w:pPr>
      <w:keepNext/>
      <w:keepLines/>
      <w:spacing w:before="8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3D6A"/>
    <w:rPr>
      <w:rFonts w:asciiTheme="majorHAnsi" w:eastAsiaTheme="majorEastAsia" w:hAnsiTheme="majorHAnsi" w:cstheme="majorBidi"/>
      <w:color w:val="365F91" w:themeColor="accent1" w:themeShade="BF"/>
      <w:sz w:val="36"/>
      <w:szCs w:val="36"/>
    </w:rPr>
  </w:style>
  <w:style w:type="character" w:customStyle="1" w:styleId="Heading2Char">
    <w:name w:val="Heading 2 Char"/>
    <w:basedOn w:val="DefaultParagraphFont"/>
    <w:link w:val="Heading2"/>
    <w:uiPriority w:val="9"/>
    <w:rsid w:val="00A93D6A"/>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A93D6A"/>
    <w:rPr>
      <w:rFonts w:asciiTheme="majorHAnsi" w:eastAsiaTheme="majorEastAsia" w:hAnsiTheme="majorHAnsi" w:cstheme="majorBidi"/>
      <w:color w:val="404040" w:themeColor="text1" w:themeTint="BF"/>
      <w:sz w:val="26"/>
      <w:szCs w:val="26"/>
    </w:rPr>
  </w:style>
  <w:style w:type="paragraph" w:styleId="TOCHeading">
    <w:name w:val="TOC Heading"/>
    <w:basedOn w:val="Heading1"/>
    <w:next w:val="Normal"/>
    <w:uiPriority w:val="39"/>
    <w:unhideWhenUsed/>
    <w:qFormat/>
    <w:rsid w:val="00A93D6A"/>
    <w:pPr>
      <w:outlineLvl w:val="9"/>
    </w:pPr>
  </w:style>
  <w:style w:type="paragraph" w:styleId="TOC1">
    <w:name w:val="toc 1"/>
    <w:basedOn w:val="Normal"/>
    <w:next w:val="Normal"/>
    <w:autoRedefine/>
    <w:uiPriority w:val="39"/>
    <w:unhideWhenUsed/>
    <w:rsid w:val="005779B2"/>
    <w:pPr>
      <w:spacing w:after="100"/>
    </w:pPr>
  </w:style>
  <w:style w:type="paragraph" w:styleId="TOC2">
    <w:name w:val="toc 2"/>
    <w:basedOn w:val="Normal"/>
    <w:next w:val="Normal"/>
    <w:autoRedefine/>
    <w:uiPriority w:val="39"/>
    <w:unhideWhenUsed/>
    <w:rsid w:val="005779B2"/>
    <w:pPr>
      <w:spacing w:after="100"/>
      <w:ind w:left="240"/>
    </w:pPr>
  </w:style>
  <w:style w:type="paragraph" w:styleId="TOC3">
    <w:name w:val="toc 3"/>
    <w:basedOn w:val="Normal"/>
    <w:next w:val="Normal"/>
    <w:autoRedefine/>
    <w:uiPriority w:val="39"/>
    <w:unhideWhenUsed/>
    <w:rsid w:val="005779B2"/>
    <w:pPr>
      <w:spacing w:after="100"/>
      <w:ind w:left="480"/>
    </w:pPr>
  </w:style>
  <w:style w:type="character" w:styleId="Hyperlink">
    <w:name w:val="Hyperlink"/>
    <w:basedOn w:val="DefaultParagraphFont"/>
    <w:uiPriority w:val="99"/>
    <w:unhideWhenUsed/>
    <w:rsid w:val="005779B2"/>
    <w:rPr>
      <w:color w:val="0000FF" w:themeColor="hyperlink"/>
      <w:u w:val="single"/>
    </w:rPr>
  </w:style>
  <w:style w:type="paragraph" w:styleId="Header">
    <w:name w:val="header"/>
    <w:basedOn w:val="Normal"/>
    <w:link w:val="HeaderChar"/>
    <w:uiPriority w:val="99"/>
    <w:unhideWhenUsed/>
    <w:rsid w:val="00687FDC"/>
    <w:pPr>
      <w:tabs>
        <w:tab w:val="center" w:pos="4680"/>
        <w:tab w:val="right" w:pos="9360"/>
      </w:tabs>
    </w:pPr>
  </w:style>
  <w:style w:type="character" w:customStyle="1" w:styleId="HeaderChar">
    <w:name w:val="Header Char"/>
    <w:basedOn w:val="DefaultParagraphFont"/>
    <w:link w:val="Header"/>
    <w:uiPriority w:val="99"/>
    <w:rsid w:val="00687FDC"/>
    <w:rPr>
      <w:rFonts w:eastAsia="Times New Roman" w:cs="Times New Roman"/>
      <w:color w:val="000000"/>
      <w:szCs w:val="24"/>
    </w:rPr>
  </w:style>
  <w:style w:type="paragraph" w:styleId="Footer">
    <w:name w:val="footer"/>
    <w:basedOn w:val="Normal"/>
    <w:link w:val="FooterChar"/>
    <w:uiPriority w:val="99"/>
    <w:unhideWhenUsed/>
    <w:rsid w:val="00687FDC"/>
    <w:pPr>
      <w:tabs>
        <w:tab w:val="center" w:pos="4680"/>
        <w:tab w:val="right" w:pos="9360"/>
      </w:tabs>
    </w:pPr>
  </w:style>
  <w:style w:type="character" w:customStyle="1" w:styleId="FooterChar">
    <w:name w:val="Footer Char"/>
    <w:basedOn w:val="DefaultParagraphFont"/>
    <w:link w:val="Footer"/>
    <w:uiPriority w:val="99"/>
    <w:rsid w:val="00687FDC"/>
    <w:rPr>
      <w:rFonts w:eastAsia="Times New Roman" w:cs="Times New Roman"/>
      <w:color w:val="000000"/>
      <w:szCs w:val="24"/>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930164"/>
    <w:pPr>
      <w:spacing w:before="100" w:beforeAutospacing="1" w:after="100" w:afterAutospacing="1"/>
    </w:pPr>
  </w:style>
  <w:style w:type="character" w:customStyle="1" w:styleId="apple-tab-span">
    <w:name w:val="apple-tab-span"/>
    <w:basedOn w:val="DefaultParagraphFont"/>
    <w:rsid w:val="00930164"/>
  </w:style>
  <w:style w:type="paragraph" w:styleId="TOC4">
    <w:name w:val="toc 4"/>
    <w:basedOn w:val="Normal"/>
    <w:next w:val="Normal"/>
    <w:autoRedefine/>
    <w:uiPriority w:val="39"/>
    <w:unhideWhenUsed/>
    <w:rsid w:val="006967AE"/>
    <w:pPr>
      <w:spacing w:after="100"/>
      <w:ind w:left="660"/>
    </w:pPr>
    <w:rPr>
      <w:sz w:val="22"/>
      <w:szCs w:val="22"/>
    </w:rPr>
  </w:style>
  <w:style w:type="paragraph" w:styleId="TOC5">
    <w:name w:val="toc 5"/>
    <w:basedOn w:val="Normal"/>
    <w:next w:val="Normal"/>
    <w:autoRedefine/>
    <w:uiPriority w:val="39"/>
    <w:unhideWhenUsed/>
    <w:rsid w:val="006967AE"/>
    <w:pPr>
      <w:spacing w:after="100"/>
      <w:ind w:left="880"/>
    </w:pPr>
    <w:rPr>
      <w:sz w:val="22"/>
      <w:szCs w:val="22"/>
    </w:rPr>
  </w:style>
  <w:style w:type="paragraph" w:styleId="TOC6">
    <w:name w:val="toc 6"/>
    <w:basedOn w:val="Normal"/>
    <w:next w:val="Normal"/>
    <w:autoRedefine/>
    <w:uiPriority w:val="39"/>
    <w:unhideWhenUsed/>
    <w:rsid w:val="006967AE"/>
    <w:pPr>
      <w:spacing w:after="100"/>
      <w:ind w:left="1100"/>
    </w:pPr>
    <w:rPr>
      <w:sz w:val="22"/>
      <w:szCs w:val="22"/>
    </w:rPr>
  </w:style>
  <w:style w:type="paragraph" w:styleId="TOC7">
    <w:name w:val="toc 7"/>
    <w:basedOn w:val="Normal"/>
    <w:next w:val="Normal"/>
    <w:autoRedefine/>
    <w:uiPriority w:val="39"/>
    <w:unhideWhenUsed/>
    <w:rsid w:val="006967AE"/>
    <w:pPr>
      <w:spacing w:after="100"/>
      <w:ind w:left="1320"/>
    </w:pPr>
    <w:rPr>
      <w:sz w:val="22"/>
      <w:szCs w:val="22"/>
    </w:rPr>
  </w:style>
  <w:style w:type="paragraph" w:styleId="TOC8">
    <w:name w:val="toc 8"/>
    <w:basedOn w:val="Normal"/>
    <w:next w:val="Normal"/>
    <w:autoRedefine/>
    <w:uiPriority w:val="39"/>
    <w:unhideWhenUsed/>
    <w:rsid w:val="006967AE"/>
    <w:pPr>
      <w:spacing w:after="100"/>
      <w:ind w:left="1540"/>
    </w:pPr>
    <w:rPr>
      <w:sz w:val="22"/>
      <w:szCs w:val="22"/>
    </w:rPr>
  </w:style>
  <w:style w:type="paragraph" w:styleId="TOC9">
    <w:name w:val="toc 9"/>
    <w:basedOn w:val="Normal"/>
    <w:next w:val="Normal"/>
    <w:autoRedefine/>
    <w:uiPriority w:val="39"/>
    <w:unhideWhenUsed/>
    <w:rsid w:val="006967AE"/>
    <w:pPr>
      <w:spacing w:after="100"/>
      <w:ind w:left="1760"/>
    </w:pPr>
    <w:rPr>
      <w:sz w:val="22"/>
      <w:szCs w:val="22"/>
    </w:rPr>
  </w:style>
  <w:style w:type="character" w:customStyle="1" w:styleId="Heading4Char">
    <w:name w:val="Heading 4 Char"/>
    <w:basedOn w:val="DefaultParagraphFont"/>
    <w:link w:val="Heading4"/>
    <w:uiPriority w:val="9"/>
    <w:rsid w:val="00A93D6A"/>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A93D6A"/>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A93D6A"/>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A93D6A"/>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A93D6A"/>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A93D6A"/>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A93D6A"/>
    <w:rPr>
      <w:b/>
      <w:bCs/>
      <w:color w:val="404040" w:themeColor="text1" w:themeTint="BF"/>
      <w:sz w:val="20"/>
      <w:szCs w:val="20"/>
    </w:rPr>
  </w:style>
  <w:style w:type="paragraph" w:styleId="Title">
    <w:name w:val="Title"/>
    <w:basedOn w:val="Normal"/>
    <w:next w:val="Normal"/>
    <w:link w:val="TitleChar"/>
    <w:uiPriority w:val="10"/>
    <w:qFormat/>
    <w:rsid w:val="00A93D6A"/>
    <w:pPr>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A93D6A"/>
    <w:rPr>
      <w:rFonts w:asciiTheme="majorHAnsi" w:eastAsiaTheme="majorEastAsia" w:hAnsiTheme="majorHAnsi" w:cstheme="majorBidi"/>
      <w:color w:val="365F91" w:themeColor="accent1" w:themeShade="BF"/>
      <w:spacing w:val="-7"/>
      <w:sz w:val="80"/>
      <w:szCs w:val="80"/>
    </w:rPr>
  </w:style>
  <w:style w:type="paragraph" w:styleId="Subtitle">
    <w:name w:val="Subtitle"/>
    <w:basedOn w:val="Normal"/>
    <w:next w:val="Normal"/>
    <w:link w:val="SubtitleChar"/>
    <w:uiPriority w:val="11"/>
    <w:qFormat/>
    <w:rsid w:val="00A93D6A"/>
    <w:pPr>
      <w:numPr>
        <w:ilvl w:val="1"/>
      </w:numPr>
      <w:spacing w:after="240"/>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A93D6A"/>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A93D6A"/>
    <w:rPr>
      <w:b/>
      <w:bCs/>
    </w:rPr>
  </w:style>
  <w:style w:type="character" w:styleId="Emphasis">
    <w:name w:val="Emphasis"/>
    <w:basedOn w:val="DefaultParagraphFont"/>
    <w:uiPriority w:val="20"/>
    <w:qFormat/>
    <w:rsid w:val="00A93D6A"/>
    <w:rPr>
      <w:i/>
      <w:iCs/>
    </w:rPr>
  </w:style>
  <w:style w:type="paragraph" w:styleId="NoSpacing">
    <w:name w:val="No Spacing"/>
    <w:uiPriority w:val="1"/>
    <w:qFormat/>
    <w:rsid w:val="00A93D6A"/>
    <w:pPr>
      <w:spacing w:after="0" w:line="240" w:lineRule="auto"/>
    </w:pPr>
  </w:style>
  <w:style w:type="paragraph" w:styleId="Quote">
    <w:name w:val="Quote"/>
    <w:basedOn w:val="Normal"/>
    <w:next w:val="Normal"/>
    <w:link w:val="QuoteChar"/>
    <w:uiPriority w:val="29"/>
    <w:qFormat/>
    <w:rsid w:val="00A93D6A"/>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A93D6A"/>
    <w:rPr>
      <w:i/>
      <w:iCs/>
    </w:rPr>
  </w:style>
  <w:style w:type="paragraph" w:styleId="IntenseQuote">
    <w:name w:val="Intense Quote"/>
    <w:basedOn w:val="Normal"/>
    <w:next w:val="Normal"/>
    <w:link w:val="IntenseQuoteChar"/>
    <w:uiPriority w:val="30"/>
    <w:qFormat/>
    <w:rsid w:val="00A93D6A"/>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A93D6A"/>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A93D6A"/>
    <w:rPr>
      <w:i/>
      <w:iCs/>
      <w:color w:val="595959" w:themeColor="text1" w:themeTint="A6"/>
    </w:rPr>
  </w:style>
  <w:style w:type="character" w:styleId="IntenseEmphasis">
    <w:name w:val="Intense Emphasis"/>
    <w:basedOn w:val="DefaultParagraphFont"/>
    <w:uiPriority w:val="21"/>
    <w:qFormat/>
    <w:rsid w:val="00A93D6A"/>
    <w:rPr>
      <w:b/>
      <w:bCs/>
      <w:i/>
      <w:iCs/>
    </w:rPr>
  </w:style>
  <w:style w:type="character" w:styleId="SubtleReference">
    <w:name w:val="Subtle Reference"/>
    <w:basedOn w:val="DefaultParagraphFont"/>
    <w:uiPriority w:val="31"/>
    <w:qFormat/>
    <w:rsid w:val="00A93D6A"/>
    <w:rPr>
      <w:smallCaps/>
      <w:color w:val="404040" w:themeColor="text1" w:themeTint="BF"/>
    </w:rPr>
  </w:style>
  <w:style w:type="character" w:styleId="IntenseReference">
    <w:name w:val="Intense Reference"/>
    <w:basedOn w:val="DefaultParagraphFont"/>
    <w:uiPriority w:val="32"/>
    <w:qFormat/>
    <w:rsid w:val="00A93D6A"/>
    <w:rPr>
      <w:b/>
      <w:bCs/>
      <w:smallCaps/>
      <w:u w:val="single"/>
    </w:rPr>
  </w:style>
  <w:style w:type="character" w:styleId="BookTitle">
    <w:name w:val="Book Title"/>
    <w:basedOn w:val="DefaultParagraphFont"/>
    <w:uiPriority w:val="33"/>
    <w:qFormat/>
    <w:rsid w:val="00A93D6A"/>
    <w:rPr>
      <w:b/>
      <w:bCs/>
      <w:smallCaps/>
    </w:rPr>
  </w:style>
  <w:style w:type="table" w:styleId="GridTable2">
    <w:name w:val="Grid Table 2"/>
    <w:basedOn w:val="TableNormal"/>
    <w:uiPriority w:val="47"/>
    <w:rsid w:val="005673C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5673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ocumentMap">
    <w:name w:val="Document Map"/>
    <w:basedOn w:val="Normal"/>
    <w:link w:val="DocumentMapChar"/>
    <w:uiPriority w:val="99"/>
    <w:semiHidden/>
    <w:unhideWhenUsed/>
    <w:rsid w:val="008A47EE"/>
  </w:style>
  <w:style w:type="character" w:customStyle="1" w:styleId="DocumentMapChar">
    <w:name w:val="Document Map Char"/>
    <w:basedOn w:val="DefaultParagraphFont"/>
    <w:link w:val="DocumentMap"/>
    <w:uiPriority w:val="99"/>
    <w:semiHidden/>
    <w:rsid w:val="008A47EE"/>
    <w:rPr>
      <w:rFonts w:ascii="Times New Roman" w:hAnsi="Times New Roman" w:cs="Times New Roman"/>
      <w:sz w:val="24"/>
      <w:szCs w:val="24"/>
    </w:rPr>
  </w:style>
  <w:style w:type="paragraph" w:customStyle="1" w:styleId="strong1">
    <w:name w:val="strong1"/>
    <w:basedOn w:val="Normal"/>
    <w:rsid w:val="0025342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6861">
      <w:bodyDiv w:val="1"/>
      <w:marLeft w:val="0"/>
      <w:marRight w:val="0"/>
      <w:marTop w:val="0"/>
      <w:marBottom w:val="0"/>
      <w:divBdr>
        <w:top w:val="none" w:sz="0" w:space="0" w:color="auto"/>
        <w:left w:val="none" w:sz="0" w:space="0" w:color="auto"/>
        <w:bottom w:val="none" w:sz="0" w:space="0" w:color="auto"/>
        <w:right w:val="none" w:sz="0" w:space="0" w:color="auto"/>
      </w:divBdr>
      <w:divsChild>
        <w:div w:id="2087724325">
          <w:marLeft w:val="0"/>
          <w:marRight w:val="0"/>
          <w:marTop w:val="0"/>
          <w:marBottom w:val="0"/>
          <w:divBdr>
            <w:top w:val="none" w:sz="0" w:space="0" w:color="auto"/>
            <w:left w:val="none" w:sz="0" w:space="0" w:color="auto"/>
            <w:bottom w:val="none" w:sz="0" w:space="0" w:color="auto"/>
            <w:right w:val="none" w:sz="0" w:space="0" w:color="auto"/>
          </w:divBdr>
        </w:div>
      </w:divsChild>
    </w:div>
    <w:div w:id="28605650">
      <w:bodyDiv w:val="1"/>
      <w:marLeft w:val="0"/>
      <w:marRight w:val="0"/>
      <w:marTop w:val="0"/>
      <w:marBottom w:val="0"/>
      <w:divBdr>
        <w:top w:val="none" w:sz="0" w:space="0" w:color="auto"/>
        <w:left w:val="none" w:sz="0" w:space="0" w:color="auto"/>
        <w:bottom w:val="none" w:sz="0" w:space="0" w:color="auto"/>
        <w:right w:val="none" w:sz="0" w:space="0" w:color="auto"/>
      </w:divBdr>
    </w:div>
    <w:div w:id="38016104">
      <w:bodyDiv w:val="1"/>
      <w:marLeft w:val="0"/>
      <w:marRight w:val="0"/>
      <w:marTop w:val="0"/>
      <w:marBottom w:val="0"/>
      <w:divBdr>
        <w:top w:val="none" w:sz="0" w:space="0" w:color="auto"/>
        <w:left w:val="none" w:sz="0" w:space="0" w:color="auto"/>
        <w:bottom w:val="none" w:sz="0" w:space="0" w:color="auto"/>
        <w:right w:val="none" w:sz="0" w:space="0" w:color="auto"/>
      </w:divBdr>
    </w:div>
    <w:div w:id="39400094">
      <w:bodyDiv w:val="1"/>
      <w:marLeft w:val="0"/>
      <w:marRight w:val="0"/>
      <w:marTop w:val="0"/>
      <w:marBottom w:val="0"/>
      <w:divBdr>
        <w:top w:val="none" w:sz="0" w:space="0" w:color="auto"/>
        <w:left w:val="none" w:sz="0" w:space="0" w:color="auto"/>
        <w:bottom w:val="none" w:sz="0" w:space="0" w:color="auto"/>
        <w:right w:val="none" w:sz="0" w:space="0" w:color="auto"/>
      </w:divBdr>
    </w:div>
    <w:div w:id="52510488">
      <w:bodyDiv w:val="1"/>
      <w:marLeft w:val="0"/>
      <w:marRight w:val="0"/>
      <w:marTop w:val="0"/>
      <w:marBottom w:val="0"/>
      <w:divBdr>
        <w:top w:val="none" w:sz="0" w:space="0" w:color="auto"/>
        <w:left w:val="none" w:sz="0" w:space="0" w:color="auto"/>
        <w:bottom w:val="none" w:sz="0" w:space="0" w:color="auto"/>
        <w:right w:val="none" w:sz="0" w:space="0" w:color="auto"/>
      </w:divBdr>
    </w:div>
    <w:div w:id="78914251">
      <w:bodyDiv w:val="1"/>
      <w:marLeft w:val="0"/>
      <w:marRight w:val="0"/>
      <w:marTop w:val="0"/>
      <w:marBottom w:val="0"/>
      <w:divBdr>
        <w:top w:val="none" w:sz="0" w:space="0" w:color="auto"/>
        <w:left w:val="none" w:sz="0" w:space="0" w:color="auto"/>
        <w:bottom w:val="none" w:sz="0" w:space="0" w:color="auto"/>
        <w:right w:val="none" w:sz="0" w:space="0" w:color="auto"/>
      </w:divBdr>
    </w:div>
    <w:div w:id="80564073">
      <w:bodyDiv w:val="1"/>
      <w:marLeft w:val="0"/>
      <w:marRight w:val="0"/>
      <w:marTop w:val="0"/>
      <w:marBottom w:val="0"/>
      <w:divBdr>
        <w:top w:val="none" w:sz="0" w:space="0" w:color="auto"/>
        <w:left w:val="none" w:sz="0" w:space="0" w:color="auto"/>
        <w:bottom w:val="none" w:sz="0" w:space="0" w:color="auto"/>
        <w:right w:val="none" w:sz="0" w:space="0" w:color="auto"/>
      </w:divBdr>
      <w:divsChild>
        <w:div w:id="1692607063">
          <w:marLeft w:val="0"/>
          <w:marRight w:val="0"/>
          <w:marTop w:val="0"/>
          <w:marBottom w:val="0"/>
          <w:divBdr>
            <w:top w:val="none" w:sz="0" w:space="0" w:color="auto"/>
            <w:left w:val="none" w:sz="0" w:space="0" w:color="auto"/>
            <w:bottom w:val="none" w:sz="0" w:space="0" w:color="auto"/>
            <w:right w:val="none" w:sz="0" w:space="0" w:color="auto"/>
          </w:divBdr>
        </w:div>
      </w:divsChild>
    </w:div>
    <w:div w:id="84495854">
      <w:bodyDiv w:val="1"/>
      <w:marLeft w:val="0"/>
      <w:marRight w:val="0"/>
      <w:marTop w:val="0"/>
      <w:marBottom w:val="0"/>
      <w:divBdr>
        <w:top w:val="none" w:sz="0" w:space="0" w:color="auto"/>
        <w:left w:val="none" w:sz="0" w:space="0" w:color="auto"/>
        <w:bottom w:val="none" w:sz="0" w:space="0" w:color="auto"/>
        <w:right w:val="none" w:sz="0" w:space="0" w:color="auto"/>
      </w:divBdr>
    </w:div>
    <w:div w:id="86661717">
      <w:bodyDiv w:val="1"/>
      <w:marLeft w:val="0"/>
      <w:marRight w:val="0"/>
      <w:marTop w:val="0"/>
      <w:marBottom w:val="0"/>
      <w:divBdr>
        <w:top w:val="none" w:sz="0" w:space="0" w:color="auto"/>
        <w:left w:val="none" w:sz="0" w:space="0" w:color="auto"/>
        <w:bottom w:val="none" w:sz="0" w:space="0" w:color="auto"/>
        <w:right w:val="none" w:sz="0" w:space="0" w:color="auto"/>
      </w:divBdr>
    </w:div>
    <w:div w:id="97798141">
      <w:bodyDiv w:val="1"/>
      <w:marLeft w:val="0"/>
      <w:marRight w:val="0"/>
      <w:marTop w:val="0"/>
      <w:marBottom w:val="0"/>
      <w:divBdr>
        <w:top w:val="none" w:sz="0" w:space="0" w:color="auto"/>
        <w:left w:val="none" w:sz="0" w:space="0" w:color="auto"/>
        <w:bottom w:val="none" w:sz="0" w:space="0" w:color="auto"/>
        <w:right w:val="none" w:sz="0" w:space="0" w:color="auto"/>
      </w:divBdr>
      <w:divsChild>
        <w:div w:id="171261799">
          <w:marLeft w:val="0"/>
          <w:marRight w:val="0"/>
          <w:marTop w:val="0"/>
          <w:marBottom w:val="0"/>
          <w:divBdr>
            <w:top w:val="none" w:sz="0" w:space="0" w:color="auto"/>
            <w:left w:val="none" w:sz="0" w:space="0" w:color="auto"/>
            <w:bottom w:val="none" w:sz="0" w:space="0" w:color="auto"/>
            <w:right w:val="none" w:sz="0" w:space="0" w:color="auto"/>
          </w:divBdr>
        </w:div>
        <w:div w:id="129833997">
          <w:marLeft w:val="0"/>
          <w:marRight w:val="0"/>
          <w:marTop w:val="0"/>
          <w:marBottom w:val="0"/>
          <w:divBdr>
            <w:top w:val="none" w:sz="0" w:space="0" w:color="auto"/>
            <w:left w:val="none" w:sz="0" w:space="0" w:color="auto"/>
            <w:bottom w:val="none" w:sz="0" w:space="0" w:color="auto"/>
            <w:right w:val="none" w:sz="0" w:space="0" w:color="auto"/>
          </w:divBdr>
        </w:div>
        <w:div w:id="775252365">
          <w:marLeft w:val="0"/>
          <w:marRight w:val="0"/>
          <w:marTop w:val="0"/>
          <w:marBottom w:val="0"/>
          <w:divBdr>
            <w:top w:val="none" w:sz="0" w:space="0" w:color="auto"/>
            <w:left w:val="none" w:sz="0" w:space="0" w:color="auto"/>
            <w:bottom w:val="none" w:sz="0" w:space="0" w:color="auto"/>
            <w:right w:val="none" w:sz="0" w:space="0" w:color="auto"/>
          </w:divBdr>
        </w:div>
        <w:div w:id="320355929">
          <w:marLeft w:val="0"/>
          <w:marRight w:val="0"/>
          <w:marTop w:val="0"/>
          <w:marBottom w:val="0"/>
          <w:divBdr>
            <w:top w:val="none" w:sz="0" w:space="0" w:color="auto"/>
            <w:left w:val="none" w:sz="0" w:space="0" w:color="auto"/>
            <w:bottom w:val="none" w:sz="0" w:space="0" w:color="auto"/>
            <w:right w:val="none" w:sz="0" w:space="0" w:color="auto"/>
          </w:divBdr>
        </w:div>
      </w:divsChild>
    </w:div>
    <w:div w:id="107554584">
      <w:bodyDiv w:val="1"/>
      <w:marLeft w:val="0"/>
      <w:marRight w:val="0"/>
      <w:marTop w:val="0"/>
      <w:marBottom w:val="0"/>
      <w:divBdr>
        <w:top w:val="none" w:sz="0" w:space="0" w:color="auto"/>
        <w:left w:val="none" w:sz="0" w:space="0" w:color="auto"/>
        <w:bottom w:val="none" w:sz="0" w:space="0" w:color="auto"/>
        <w:right w:val="none" w:sz="0" w:space="0" w:color="auto"/>
      </w:divBdr>
      <w:divsChild>
        <w:div w:id="862788380">
          <w:marLeft w:val="0"/>
          <w:marRight w:val="0"/>
          <w:marTop w:val="0"/>
          <w:marBottom w:val="0"/>
          <w:divBdr>
            <w:top w:val="none" w:sz="0" w:space="0" w:color="auto"/>
            <w:left w:val="none" w:sz="0" w:space="0" w:color="auto"/>
            <w:bottom w:val="none" w:sz="0" w:space="0" w:color="auto"/>
            <w:right w:val="none" w:sz="0" w:space="0" w:color="auto"/>
          </w:divBdr>
        </w:div>
      </w:divsChild>
    </w:div>
    <w:div w:id="115225999">
      <w:bodyDiv w:val="1"/>
      <w:marLeft w:val="0"/>
      <w:marRight w:val="0"/>
      <w:marTop w:val="0"/>
      <w:marBottom w:val="0"/>
      <w:divBdr>
        <w:top w:val="none" w:sz="0" w:space="0" w:color="auto"/>
        <w:left w:val="none" w:sz="0" w:space="0" w:color="auto"/>
        <w:bottom w:val="none" w:sz="0" w:space="0" w:color="auto"/>
        <w:right w:val="none" w:sz="0" w:space="0" w:color="auto"/>
      </w:divBdr>
    </w:div>
    <w:div w:id="131212119">
      <w:bodyDiv w:val="1"/>
      <w:marLeft w:val="0"/>
      <w:marRight w:val="0"/>
      <w:marTop w:val="0"/>
      <w:marBottom w:val="0"/>
      <w:divBdr>
        <w:top w:val="none" w:sz="0" w:space="0" w:color="auto"/>
        <w:left w:val="none" w:sz="0" w:space="0" w:color="auto"/>
        <w:bottom w:val="none" w:sz="0" w:space="0" w:color="auto"/>
        <w:right w:val="none" w:sz="0" w:space="0" w:color="auto"/>
      </w:divBdr>
    </w:div>
    <w:div w:id="133329153">
      <w:bodyDiv w:val="1"/>
      <w:marLeft w:val="0"/>
      <w:marRight w:val="0"/>
      <w:marTop w:val="0"/>
      <w:marBottom w:val="0"/>
      <w:divBdr>
        <w:top w:val="none" w:sz="0" w:space="0" w:color="auto"/>
        <w:left w:val="none" w:sz="0" w:space="0" w:color="auto"/>
        <w:bottom w:val="none" w:sz="0" w:space="0" w:color="auto"/>
        <w:right w:val="none" w:sz="0" w:space="0" w:color="auto"/>
      </w:divBdr>
      <w:divsChild>
        <w:div w:id="1399137182">
          <w:marLeft w:val="0"/>
          <w:marRight w:val="0"/>
          <w:marTop w:val="0"/>
          <w:marBottom w:val="0"/>
          <w:divBdr>
            <w:top w:val="none" w:sz="0" w:space="0" w:color="auto"/>
            <w:left w:val="none" w:sz="0" w:space="0" w:color="auto"/>
            <w:bottom w:val="none" w:sz="0" w:space="0" w:color="auto"/>
            <w:right w:val="none" w:sz="0" w:space="0" w:color="auto"/>
          </w:divBdr>
        </w:div>
        <w:div w:id="1636761980">
          <w:marLeft w:val="0"/>
          <w:marRight w:val="0"/>
          <w:marTop w:val="0"/>
          <w:marBottom w:val="0"/>
          <w:divBdr>
            <w:top w:val="none" w:sz="0" w:space="0" w:color="auto"/>
            <w:left w:val="none" w:sz="0" w:space="0" w:color="auto"/>
            <w:bottom w:val="none" w:sz="0" w:space="0" w:color="auto"/>
            <w:right w:val="none" w:sz="0" w:space="0" w:color="auto"/>
          </w:divBdr>
        </w:div>
        <w:div w:id="1573199431">
          <w:marLeft w:val="0"/>
          <w:marRight w:val="0"/>
          <w:marTop w:val="0"/>
          <w:marBottom w:val="0"/>
          <w:divBdr>
            <w:top w:val="none" w:sz="0" w:space="0" w:color="auto"/>
            <w:left w:val="none" w:sz="0" w:space="0" w:color="auto"/>
            <w:bottom w:val="none" w:sz="0" w:space="0" w:color="auto"/>
            <w:right w:val="none" w:sz="0" w:space="0" w:color="auto"/>
          </w:divBdr>
        </w:div>
        <w:div w:id="1043945965">
          <w:marLeft w:val="0"/>
          <w:marRight w:val="0"/>
          <w:marTop w:val="0"/>
          <w:marBottom w:val="0"/>
          <w:divBdr>
            <w:top w:val="none" w:sz="0" w:space="0" w:color="auto"/>
            <w:left w:val="none" w:sz="0" w:space="0" w:color="auto"/>
            <w:bottom w:val="none" w:sz="0" w:space="0" w:color="auto"/>
            <w:right w:val="none" w:sz="0" w:space="0" w:color="auto"/>
          </w:divBdr>
        </w:div>
      </w:divsChild>
    </w:div>
    <w:div w:id="134376601">
      <w:bodyDiv w:val="1"/>
      <w:marLeft w:val="0"/>
      <w:marRight w:val="0"/>
      <w:marTop w:val="0"/>
      <w:marBottom w:val="0"/>
      <w:divBdr>
        <w:top w:val="none" w:sz="0" w:space="0" w:color="auto"/>
        <w:left w:val="none" w:sz="0" w:space="0" w:color="auto"/>
        <w:bottom w:val="none" w:sz="0" w:space="0" w:color="auto"/>
        <w:right w:val="none" w:sz="0" w:space="0" w:color="auto"/>
      </w:divBdr>
    </w:div>
    <w:div w:id="145047451">
      <w:bodyDiv w:val="1"/>
      <w:marLeft w:val="0"/>
      <w:marRight w:val="0"/>
      <w:marTop w:val="0"/>
      <w:marBottom w:val="0"/>
      <w:divBdr>
        <w:top w:val="none" w:sz="0" w:space="0" w:color="auto"/>
        <w:left w:val="none" w:sz="0" w:space="0" w:color="auto"/>
        <w:bottom w:val="none" w:sz="0" w:space="0" w:color="auto"/>
        <w:right w:val="none" w:sz="0" w:space="0" w:color="auto"/>
      </w:divBdr>
    </w:div>
    <w:div w:id="157382522">
      <w:bodyDiv w:val="1"/>
      <w:marLeft w:val="0"/>
      <w:marRight w:val="0"/>
      <w:marTop w:val="0"/>
      <w:marBottom w:val="0"/>
      <w:divBdr>
        <w:top w:val="none" w:sz="0" w:space="0" w:color="auto"/>
        <w:left w:val="none" w:sz="0" w:space="0" w:color="auto"/>
        <w:bottom w:val="none" w:sz="0" w:space="0" w:color="auto"/>
        <w:right w:val="none" w:sz="0" w:space="0" w:color="auto"/>
      </w:divBdr>
    </w:div>
    <w:div w:id="177348962">
      <w:bodyDiv w:val="1"/>
      <w:marLeft w:val="0"/>
      <w:marRight w:val="0"/>
      <w:marTop w:val="0"/>
      <w:marBottom w:val="0"/>
      <w:divBdr>
        <w:top w:val="none" w:sz="0" w:space="0" w:color="auto"/>
        <w:left w:val="none" w:sz="0" w:space="0" w:color="auto"/>
        <w:bottom w:val="none" w:sz="0" w:space="0" w:color="auto"/>
        <w:right w:val="none" w:sz="0" w:space="0" w:color="auto"/>
      </w:divBdr>
    </w:div>
    <w:div w:id="181285305">
      <w:bodyDiv w:val="1"/>
      <w:marLeft w:val="0"/>
      <w:marRight w:val="0"/>
      <w:marTop w:val="0"/>
      <w:marBottom w:val="0"/>
      <w:divBdr>
        <w:top w:val="none" w:sz="0" w:space="0" w:color="auto"/>
        <w:left w:val="none" w:sz="0" w:space="0" w:color="auto"/>
        <w:bottom w:val="none" w:sz="0" w:space="0" w:color="auto"/>
        <w:right w:val="none" w:sz="0" w:space="0" w:color="auto"/>
      </w:divBdr>
    </w:div>
    <w:div w:id="189027800">
      <w:bodyDiv w:val="1"/>
      <w:marLeft w:val="0"/>
      <w:marRight w:val="0"/>
      <w:marTop w:val="0"/>
      <w:marBottom w:val="0"/>
      <w:divBdr>
        <w:top w:val="none" w:sz="0" w:space="0" w:color="auto"/>
        <w:left w:val="none" w:sz="0" w:space="0" w:color="auto"/>
        <w:bottom w:val="none" w:sz="0" w:space="0" w:color="auto"/>
        <w:right w:val="none" w:sz="0" w:space="0" w:color="auto"/>
      </w:divBdr>
    </w:div>
    <w:div w:id="192424919">
      <w:bodyDiv w:val="1"/>
      <w:marLeft w:val="0"/>
      <w:marRight w:val="0"/>
      <w:marTop w:val="0"/>
      <w:marBottom w:val="0"/>
      <w:divBdr>
        <w:top w:val="none" w:sz="0" w:space="0" w:color="auto"/>
        <w:left w:val="none" w:sz="0" w:space="0" w:color="auto"/>
        <w:bottom w:val="none" w:sz="0" w:space="0" w:color="auto"/>
        <w:right w:val="none" w:sz="0" w:space="0" w:color="auto"/>
      </w:divBdr>
    </w:div>
    <w:div w:id="195506380">
      <w:bodyDiv w:val="1"/>
      <w:marLeft w:val="0"/>
      <w:marRight w:val="0"/>
      <w:marTop w:val="0"/>
      <w:marBottom w:val="0"/>
      <w:divBdr>
        <w:top w:val="none" w:sz="0" w:space="0" w:color="auto"/>
        <w:left w:val="none" w:sz="0" w:space="0" w:color="auto"/>
        <w:bottom w:val="none" w:sz="0" w:space="0" w:color="auto"/>
        <w:right w:val="none" w:sz="0" w:space="0" w:color="auto"/>
      </w:divBdr>
    </w:div>
    <w:div w:id="195627946">
      <w:bodyDiv w:val="1"/>
      <w:marLeft w:val="0"/>
      <w:marRight w:val="0"/>
      <w:marTop w:val="0"/>
      <w:marBottom w:val="0"/>
      <w:divBdr>
        <w:top w:val="none" w:sz="0" w:space="0" w:color="auto"/>
        <w:left w:val="none" w:sz="0" w:space="0" w:color="auto"/>
        <w:bottom w:val="none" w:sz="0" w:space="0" w:color="auto"/>
        <w:right w:val="none" w:sz="0" w:space="0" w:color="auto"/>
      </w:divBdr>
    </w:div>
    <w:div w:id="204803065">
      <w:bodyDiv w:val="1"/>
      <w:marLeft w:val="0"/>
      <w:marRight w:val="0"/>
      <w:marTop w:val="0"/>
      <w:marBottom w:val="0"/>
      <w:divBdr>
        <w:top w:val="none" w:sz="0" w:space="0" w:color="auto"/>
        <w:left w:val="none" w:sz="0" w:space="0" w:color="auto"/>
        <w:bottom w:val="none" w:sz="0" w:space="0" w:color="auto"/>
        <w:right w:val="none" w:sz="0" w:space="0" w:color="auto"/>
      </w:divBdr>
      <w:divsChild>
        <w:div w:id="1521317841">
          <w:marLeft w:val="0"/>
          <w:marRight w:val="0"/>
          <w:marTop w:val="0"/>
          <w:marBottom w:val="0"/>
          <w:divBdr>
            <w:top w:val="none" w:sz="0" w:space="0" w:color="auto"/>
            <w:left w:val="none" w:sz="0" w:space="0" w:color="auto"/>
            <w:bottom w:val="none" w:sz="0" w:space="0" w:color="auto"/>
            <w:right w:val="none" w:sz="0" w:space="0" w:color="auto"/>
          </w:divBdr>
        </w:div>
        <w:div w:id="759451207">
          <w:marLeft w:val="0"/>
          <w:marRight w:val="0"/>
          <w:marTop w:val="0"/>
          <w:marBottom w:val="0"/>
          <w:divBdr>
            <w:top w:val="none" w:sz="0" w:space="0" w:color="auto"/>
            <w:left w:val="none" w:sz="0" w:space="0" w:color="auto"/>
            <w:bottom w:val="none" w:sz="0" w:space="0" w:color="auto"/>
            <w:right w:val="none" w:sz="0" w:space="0" w:color="auto"/>
          </w:divBdr>
        </w:div>
      </w:divsChild>
    </w:div>
    <w:div w:id="220482904">
      <w:bodyDiv w:val="1"/>
      <w:marLeft w:val="0"/>
      <w:marRight w:val="0"/>
      <w:marTop w:val="0"/>
      <w:marBottom w:val="0"/>
      <w:divBdr>
        <w:top w:val="none" w:sz="0" w:space="0" w:color="auto"/>
        <w:left w:val="none" w:sz="0" w:space="0" w:color="auto"/>
        <w:bottom w:val="none" w:sz="0" w:space="0" w:color="auto"/>
        <w:right w:val="none" w:sz="0" w:space="0" w:color="auto"/>
      </w:divBdr>
    </w:div>
    <w:div w:id="230045348">
      <w:bodyDiv w:val="1"/>
      <w:marLeft w:val="0"/>
      <w:marRight w:val="0"/>
      <w:marTop w:val="0"/>
      <w:marBottom w:val="0"/>
      <w:divBdr>
        <w:top w:val="none" w:sz="0" w:space="0" w:color="auto"/>
        <w:left w:val="none" w:sz="0" w:space="0" w:color="auto"/>
        <w:bottom w:val="none" w:sz="0" w:space="0" w:color="auto"/>
        <w:right w:val="none" w:sz="0" w:space="0" w:color="auto"/>
      </w:divBdr>
      <w:divsChild>
        <w:div w:id="2039617715">
          <w:marLeft w:val="0"/>
          <w:marRight w:val="0"/>
          <w:marTop w:val="0"/>
          <w:marBottom w:val="0"/>
          <w:divBdr>
            <w:top w:val="none" w:sz="0" w:space="0" w:color="auto"/>
            <w:left w:val="none" w:sz="0" w:space="0" w:color="auto"/>
            <w:bottom w:val="none" w:sz="0" w:space="0" w:color="auto"/>
            <w:right w:val="none" w:sz="0" w:space="0" w:color="auto"/>
          </w:divBdr>
        </w:div>
      </w:divsChild>
    </w:div>
    <w:div w:id="230388918">
      <w:bodyDiv w:val="1"/>
      <w:marLeft w:val="0"/>
      <w:marRight w:val="0"/>
      <w:marTop w:val="0"/>
      <w:marBottom w:val="0"/>
      <w:divBdr>
        <w:top w:val="none" w:sz="0" w:space="0" w:color="auto"/>
        <w:left w:val="none" w:sz="0" w:space="0" w:color="auto"/>
        <w:bottom w:val="none" w:sz="0" w:space="0" w:color="auto"/>
        <w:right w:val="none" w:sz="0" w:space="0" w:color="auto"/>
      </w:divBdr>
      <w:divsChild>
        <w:div w:id="859701948">
          <w:marLeft w:val="0"/>
          <w:marRight w:val="0"/>
          <w:marTop w:val="0"/>
          <w:marBottom w:val="0"/>
          <w:divBdr>
            <w:top w:val="none" w:sz="0" w:space="0" w:color="auto"/>
            <w:left w:val="none" w:sz="0" w:space="0" w:color="auto"/>
            <w:bottom w:val="none" w:sz="0" w:space="0" w:color="auto"/>
            <w:right w:val="none" w:sz="0" w:space="0" w:color="auto"/>
          </w:divBdr>
        </w:div>
        <w:div w:id="1572235358">
          <w:marLeft w:val="0"/>
          <w:marRight w:val="0"/>
          <w:marTop w:val="0"/>
          <w:marBottom w:val="0"/>
          <w:divBdr>
            <w:top w:val="none" w:sz="0" w:space="0" w:color="auto"/>
            <w:left w:val="none" w:sz="0" w:space="0" w:color="auto"/>
            <w:bottom w:val="none" w:sz="0" w:space="0" w:color="auto"/>
            <w:right w:val="none" w:sz="0" w:space="0" w:color="auto"/>
          </w:divBdr>
        </w:div>
        <w:div w:id="934703804">
          <w:marLeft w:val="0"/>
          <w:marRight w:val="0"/>
          <w:marTop w:val="0"/>
          <w:marBottom w:val="0"/>
          <w:divBdr>
            <w:top w:val="none" w:sz="0" w:space="0" w:color="auto"/>
            <w:left w:val="none" w:sz="0" w:space="0" w:color="auto"/>
            <w:bottom w:val="none" w:sz="0" w:space="0" w:color="auto"/>
            <w:right w:val="none" w:sz="0" w:space="0" w:color="auto"/>
          </w:divBdr>
        </w:div>
      </w:divsChild>
    </w:div>
    <w:div w:id="24021847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17">
          <w:marLeft w:val="0"/>
          <w:marRight w:val="0"/>
          <w:marTop w:val="0"/>
          <w:marBottom w:val="0"/>
          <w:divBdr>
            <w:top w:val="none" w:sz="0" w:space="0" w:color="auto"/>
            <w:left w:val="none" w:sz="0" w:space="0" w:color="auto"/>
            <w:bottom w:val="none" w:sz="0" w:space="0" w:color="auto"/>
            <w:right w:val="none" w:sz="0" w:space="0" w:color="auto"/>
          </w:divBdr>
          <w:divsChild>
            <w:div w:id="14608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104760">
      <w:bodyDiv w:val="1"/>
      <w:marLeft w:val="0"/>
      <w:marRight w:val="0"/>
      <w:marTop w:val="0"/>
      <w:marBottom w:val="0"/>
      <w:divBdr>
        <w:top w:val="none" w:sz="0" w:space="0" w:color="auto"/>
        <w:left w:val="none" w:sz="0" w:space="0" w:color="auto"/>
        <w:bottom w:val="none" w:sz="0" w:space="0" w:color="auto"/>
        <w:right w:val="none" w:sz="0" w:space="0" w:color="auto"/>
      </w:divBdr>
      <w:divsChild>
        <w:div w:id="701594741">
          <w:marLeft w:val="0"/>
          <w:marRight w:val="0"/>
          <w:marTop w:val="0"/>
          <w:marBottom w:val="0"/>
          <w:divBdr>
            <w:top w:val="none" w:sz="0" w:space="0" w:color="auto"/>
            <w:left w:val="none" w:sz="0" w:space="0" w:color="auto"/>
            <w:bottom w:val="none" w:sz="0" w:space="0" w:color="auto"/>
            <w:right w:val="none" w:sz="0" w:space="0" w:color="auto"/>
          </w:divBdr>
        </w:div>
        <w:div w:id="363290820">
          <w:marLeft w:val="0"/>
          <w:marRight w:val="0"/>
          <w:marTop w:val="0"/>
          <w:marBottom w:val="0"/>
          <w:divBdr>
            <w:top w:val="none" w:sz="0" w:space="0" w:color="auto"/>
            <w:left w:val="none" w:sz="0" w:space="0" w:color="auto"/>
            <w:bottom w:val="none" w:sz="0" w:space="0" w:color="auto"/>
            <w:right w:val="none" w:sz="0" w:space="0" w:color="auto"/>
          </w:divBdr>
        </w:div>
        <w:div w:id="883172763">
          <w:marLeft w:val="0"/>
          <w:marRight w:val="0"/>
          <w:marTop w:val="0"/>
          <w:marBottom w:val="0"/>
          <w:divBdr>
            <w:top w:val="none" w:sz="0" w:space="0" w:color="auto"/>
            <w:left w:val="none" w:sz="0" w:space="0" w:color="auto"/>
            <w:bottom w:val="none" w:sz="0" w:space="0" w:color="auto"/>
            <w:right w:val="none" w:sz="0" w:space="0" w:color="auto"/>
          </w:divBdr>
        </w:div>
        <w:div w:id="1351570061">
          <w:marLeft w:val="0"/>
          <w:marRight w:val="0"/>
          <w:marTop w:val="0"/>
          <w:marBottom w:val="0"/>
          <w:divBdr>
            <w:top w:val="none" w:sz="0" w:space="0" w:color="auto"/>
            <w:left w:val="none" w:sz="0" w:space="0" w:color="auto"/>
            <w:bottom w:val="none" w:sz="0" w:space="0" w:color="auto"/>
            <w:right w:val="none" w:sz="0" w:space="0" w:color="auto"/>
          </w:divBdr>
        </w:div>
      </w:divsChild>
    </w:div>
    <w:div w:id="243418075">
      <w:bodyDiv w:val="1"/>
      <w:marLeft w:val="0"/>
      <w:marRight w:val="0"/>
      <w:marTop w:val="0"/>
      <w:marBottom w:val="0"/>
      <w:divBdr>
        <w:top w:val="none" w:sz="0" w:space="0" w:color="auto"/>
        <w:left w:val="none" w:sz="0" w:space="0" w:color="auto"/>
        <w:bottom w:val="none" w:sz="0" w:space="0" w:color="auto"/>
        <w:right w:val="none" w:sz="0" w:space="0" w:color="auto"/>
      </w:divBdr>
      <w:divsChild>
        <w:div w:id="803275323">
          <w:marLeft w:val="0"/>
          <w:marRight w:val="0"/>
          <w:marTop w:val="0"/>
          <w:marBottom w:val="0"/>
          <w:divBdr>
            <w:top w:val="none" w:sz="0" w:space="0" w:color="auto"/>
            <w:left w:val="none" w:sz="0" w:space="0" w:color="auto"/>
            <w:bottom w:val="none" w:sz="0" w:space="0" w:color="auto"/>
            <w:right w:val="none" w:sz="0" w:space="0" w:color="auto"/>
          </w:divBdr>
        </w:div>
      </w:divsChild>
    </w:div>
    <w:div w:id="260112445">
      <w:bodyDiv w:val="1"/>
      <w:marLeft w:val="0"/>
      <w:marRight w:val="0"/>
      <w:marTop w:val="0"/>
      <w:marBottom w:val="0"/>
      <w:divBdr>
        <w:top w:val="none" w:sz="0" w:space="0" w:color="auto"/>
        <w:left w:val="none" w:sz="0" w:space="0" w:color="auto"/>
        <w:bottom w:val="none" w:sz="0" w:space="0" w:color="auto"/>
        <w:right w:val="none" w:sz="0" w:space="0" w:color="auto"/>
      </w:divBdr>
      <w:divsChild>
        <w:div w:id="1248265240">
          <w:marLeft w:val="0"/>
          <w:marRight w:val="0"/>
          <w:marTop w:val="0"/>
          <w:marBottom w:val="0"/>
          <w:divBdr>
            <w:top w:val="none" w:sz="0" w:space="0" w:color="auto"/>
            <w:left w:val="none" w:sz="0" w:space="0" w:color="auto"/>
            <w:bottom w:val="none" w:sz="0" w:space="0" w:color="auto"/>
            <w:right w:val="none" w:sz="0" w:space="0" w:color="auto"/>
          </w:divBdr>
        </w:div>
        <w:div w:id="281226928">
          <w:marLeft w:val="0"/>
          <w:marRight w:val="0"/>
          <w:marTop w:val="0"/>
          <w:marBottom w:val="0"/>
          <w:divBdr>
            <w:top w:val="none" w:sz="0" w:space="0" w:color="auto"/>
            <w:left w:val="none" w:sz="0" w:space="0" w:color="auto"/>
            <w:bottom w:val="none" w:sz="0" w:space="0" w:color="auto"/>
            <w:right w:val="none" w:sz="0" w:space="0" w:color="auto"/>
          </w:divBdr>
        </w:div>
      </w:divsChild>
    </w:div>
    <w:div w:id="275917618">
      <w:bodyDiv w:val="1"/>
      <w:marLeft w:val="0"/>
      <w:marRight w:val="0"/>
      <w:marTop w:val="0"/>
      <w:marBottom w:val="0"/>
      <w:divBdr>
        <w:top w:val="none" w:sz="0" w:space="0" w:color="auto"/>
        <w:left w:val="none" w:sz="0" w:space="0" w:color="auto"/>
        <w:bottom w:val="none" w:sz="0" w:space="0" w:color="auto"/>
        <w:right w:val="none" w:sz="0" w:space="0" w:color="auto"/>
      </w:divBdr>
      <w:divsChild>
        <w:div w:id="372852448">
          <w:marLeft w:val="15"/>
          <w:marRight w:val="0"/>
          <w:marTop w:val="0"/>
          <w:marBottom w:val="0"/>
          <w:divBdr>
            <w:top w:val="none" w:sz="0" w:space="0" w:color="auto"/>
            <w:left w:val="none" w:sz="0" w:space="0" w:color="auto"/>
            <w:bottom w:val="none" w:sz="0" w:space="0" w:color="auto"/>
            <w:right w:val="none" w:sz="0" w:space="0" w:color="auto"/>
          </w:divBdr>
        </w:div>
      </w:divsChild>
    </w:div>
    <w:div w:id="291251315">
      <w:bodyDiv w:val="1"/>
      <w:marLeft w:val="0"/>
      <w:marRight w:val="0"/>
      <w:marTop w:val="0"/>
      <w:marBottom w:val="0"/>
      <w:divBdr>
        <w:top w:val="none" w:sz="0" w:space="0" w:color="auto"/>
        <w:left w:val="none" w:sz="0" w:space="0" w:color="auto"/>
        <w:bottom w:val="none" w:sz="0" w:space="0" w:color="auto"/>
        <w:right w:val="none" w:sz="0" w:space="0" w:color="auto"/>
      </w:divBdr>
    </w:div>
    <w:div w:id="291861274">
      <w:bodyDiv w:val="1"/>
      <w:marLeft w:val="0"/>
      <w:marRight w:val="0"/>
      <w:marTop w:val="0"/>
      <w:marBottom w:val="0"/>
      <w:divBdr>
        <w:top w:val="none" w:sz="0" w:space="0" w:color="auto"/>
        <w:left w:val="none" w:sz="0" w:space="0" w:color="auto"/>
        <w:bottom w:val="none" w:sz="0" w:space="0" w:color="auto"/>
        <w:right w:val="none" w:sz="0" w:space="0" w:color="auto"/>
      </w:divBdr>
    </w:div>
    <w:div w:id="292559042">
      <w:bodyDiv w:val="1"/>
      <w:marLeft w:val="0"/>
      <w:marRight w:val="0"/>
      <w:marTop w:val="0"/>
      <w:marBottom w:val="0"/>
      <w:divBdr>
        <w:top w:val="none" w:sz="0" w:space="0" w:color="auto"/>
        <w:left w:val="none" w:sz="0" w:space="0" w:color="auto"/>
        <w:bottom w:val="none" w:sz="0" w:space="0" w:color="auto"/>
        <w:right w:val="none" w:sz="0" w:space="0" w:color="auto"/>
      </w:divBdr>
    </w:div>
    <w:div w:id="296381497">
      <w:bodyDiv w:val="1"/>
      <w:marLeft w:val="0"/>
      <w:marRight w:val="0"/>
      <w:marTop w:val="0"/>
      <w:marBottom w:val="0"/>
      <w:divBdr>
        <w:top w:val="none" w:sz="0" w:space="0" w:color="auto"/>
        <w:left w:val="none" w:sz="0" w:space="0" w:color="auto"/>
        <w:bottom w:val="none" w:sz="0" w:space="0" w:color="auto"/>
        <w:right w:val="none" w:sz="0" w:space="0" w:color="auto"/>
      </w:divBdr>
    </w:div>
    <w:div w:id="302153504">
      <w:bodyDiv w:val="1"/>
      <w:marLeft w:val="0"/>
      <w:marRight w:val="0"/>
      <w:marTop w:val="0"/>
      <w:marBottom w:val="0"/>
      <w:divBdr>
        <w:top w:val="none" w:sz="0" w:space="0" w:color="auto"/>
        <w:left w:val="none" w:sz="0" w:space="0" w:color="auto"/>
        <w:bottom w:val="none" w:sz="0" w:space="0" w:color="auto"/>
        <w:right w:val="none" w:sz="0" w:space="0" w:color="auto"/>
      </w:divBdr>
      <w:divsChild>
        <w:div w:id="1656449397">
          <w:marLeft w:val="0"/>
          <w:marRight w:val="0"/>
          <w:marTop w:val="0"/>
          <w:marBottom w:val="0"/>
          <w:divBdr>
            <w:top w:val="none" w:sz="0" w:space="0" w:color="auto"/>
            <w:left w:val="none" w:sz="0" w:space="0" w:color="auto"/>
            <w:bottom w:val="none" w:sz="0" w:space="0" w:color="auto"/>
            <w:right w:val="none" w:sz="0" w:space="0" w:color="auto"/>
          </w:divBdr>
        </w:div>
        <w:div w:id="1384672996">
          <w:marLeft w:val="0"/>
          <w:marRight w:val="0"/>
          <w:marTop w:val="0"/>
          <w:marBottom w:val="0"/>
          <w:divBdr>
            <w:top w:val="none" w:sz="0" w:space="0" w:color="auto"/>
            <w:left w:val="none" w:sz="0" w:space="0" w:color="auto"/>
            <w:bottom w:val="none" w:sz="0" w:space="0" w:color="auto"/>
            <w:right w:val="none" w:sz="0" w:space="0" w:color="auto"/>
          </w:divBdr>
        </w:div>
        <w:div w:id="1271208421">
          <w:marLeft w:val="0"/>
          <w:marRight w:val="0"/>
          <w:marTop w:val="0"/>
          <w:marBottom w:val="0"/>
          <w:divBdr>
            <w:top w:val="none" w:sz="0" w:space="0" w:color="auto"/>
            <w:left w:val="none" w:sz="0" w:space="0" w:color="auto"/>
            <w:bottom w:val="none" w:sz="0" w:space="0" w:color="auto"/>
            <w:right w:val="none" w:sz="0" w:space="0" w:color="auto"/>
          </w:divBdr>
        </w:div>
        <w:div w:id="1034381820">
          <w:marLeft w:val="0"/>
          <w:marRight w:val="0"/>
          <w:marTop w:val="0"/>
          <w:marBottom w:val="0"/>
          <w:divBdr>
            <w:top w:val="none" w:sz="0" w:space="0" w:color="auto"/>
            <w:left w:val="none" w:sz="0" w:space="0" w:color="auto"/>
            <w:bottom w:val="none" w:sz="0" w:space="0" w:color="auto"/>
            <w:right w:val="none" w:sz="0" w:space="0" w:color="auto"/>
          </w:divBdr>
        </w:div>
      </w:divsChild>
    </w:div>
    <w:div w:id="312179585">
      <w:bodyDiv w:val="1"/>
      <w:marLeft w:val="0"/>
      <w:marRight w:val="0"/>
      <w:marTop w:val="0"/>
      <w:marBottom w:val="0"/>
      <w:divBdr>
        <w:top w:val="none" w:sz="0" w:space="0" w:color="auto"/>
        <w:left w:val="none" w:sz="0" w:space="0" w:color="auto"/>
        <w:bottom w:val="none" w:sz="0" w:space="0" w:color="auto"/>
        <w:right w:val="none" w:sz="0" w:space="0" w:color="auto"/>
      </w:divBdr>
      <w:divsChild>
        <w:div w:id="1900169607">
          <w:marLeft w:val="0"/>
          <w:marRight w:val="0"/>
          <w:marTop w:val="0"/>
          <w:marBottom w:val="0"/>
          <w:divBdr>
            <w:top w:val="none" w:sz="0" w:space="0" w:color="auto"/>
            <w:left w:val="none" w:sz="0" w:space="0" w:color="auto"/>
            <w:bottom w:val="none" w:sz="0" w:space="0" w:color="auto"/>
            <w:right w:val="none" w:sz="0" w:space="0" w:color="auto"/>
          </w:divBdr>
        </w:div>
        <w:div w:id="808523320">
          <w:marLeft w:val="0"/>
          <w:marRight w:val="0"/>
          <w:marTop w:val="0"/>
          <w:marBottom w:val="0"/>
          <w:divBdr>
            <w:top w:val="none" w:sz="0" w:space="0" w:color="auto"/>
            <w:left w:val="none" w:sz="0" w:space="0" w:color="auto"/>
            <w:bottom w:val="none" w:sz="0" w:space="0" w:color="auto"/>
            <w:right w:val="none" w:sz="0" w:space="0" w:color="auto"/>
          </w:divBdr>
        </w:div>
        <w:div w:id="119612135">
          <w:marLeft w:val="0"/>
          <w:marRight w:val="0"/>
          <w:marTop w:val="0"/>
          <w:marBottom w:val="0"/>
          <w:divBdr>
            <w:top w:val="none" w:sz="0" w:space="0" w:color="auto"/>
            <w:left w:val="none" w:sz="0" w:space="0" w:color="auto"/>
            <w:bottom w:val="none" w:sz="0" w:space="0" w:color="auto"/>
            <w:right w:val="none" w:sz="0" w:space="0" w:color="auto"/>
          </w:divBdr>
        </w:div>
        <w:div w:id="362445619">
          <w:marLeft w:val="0"/>
          <w:marRight w:val="0"/>
          <w:marTop w:val="0"/>
          <w:marBottom w:val="0"/>
          <w:divBdr>
            <w:top w:val="none" w:sz="0" w:space="0" w:color="auto"/>
            <w:left w:val="none" w:sz="0" w:space="0" w:color="auto"/>
            <w:bottom w:val="none" w:sz="0" w:space="0" w:color="auto"/>
            <w:right w:val="none" w:sz="0" w:space="0" w:color="auto"/>
          </w:divBdr>
        </w:div>
      </w:divsChild>
    </w:div>
    <w:div w:id="313529314">
      <w:bodyDiv w:val="1"/>
      <w:marLeft w:val="0"/>
      <w:marRight w:val="0"/>
      <w:marTop w:val="0"/>
      <w:marBottom w:val="0"/>
      <w:divBdr>
        <w:top w:val="none" w:sz="0" w:space="0" w:color="auto"/>
        <w:left w:val="none" w:sz="0" w:space="0" w:color="auto"/>
        <w:bottom w:val="none" w:sz="0" w:space="0" w:color="auto"/>
        <w:right w:val="none" w:sz="0" w:space="0" w:color="auto"/>
      </w:divBdr>
    </w:div>
    <w:div w:id="322970762">
      <w:bodyDiv w:val="1"/>
      <w:marLeft w:val="0"/>
      <w:marRight w:val="0"/>
      <w:marTop w:val="0"/>
      <w:marBottom w:val="0"/>
      <w:divBdr>
        <w:top w:val="none" w:sz="0" w:space="0" w:color="auto"/>
        <w:left w:val="none" w:sz="0" w:space="0" w:color="auto"/>
        <w:bottom w:val="none" w:sz="0" w:space="0" w:color="auto"/>
        <w:right w:val="none" w:sz="0" w:space="0" w:color="auto"/>
      </w:divBdr>
    </w:div>
    <w:div w:id="326984820">
      <w:bodyDiv w:val="1"/>
      <w:marLeft w:val="0"/>
      <w:marRight w:val="0"/>
      <w:marTop w:val="0"/>
      <w:marBottom w:val="0"/>
      <w:divBdr>
        <w:top w:val="none" w:sz="0" w:space="0" w:color="auto"/>
        <w:left w:val="none" w:sz="0" w:space="0" w:color="auto"/>
        <w:bottom w:val="none" w:sz="0" w:space="0" w:color="auto"/>
        <w:right w:val="none" w:sz="0" w:space="0" w:color="auto"/>
      </w:divBdr>
    </w:div>
    <w:div w:id="329410792">
      <w:bodyDiv w:val="1"/>
      <w:marLeft w:val="0"/>
      <w:marRight w:val="0"/>
      <w:marTop w:val="0"/>
      <w:marBottom w:val="0"/>
      <w:divBdr>
        <w:top w:val="none" w:sz="0" w:space="0" w:color="auto"/>
        <w:left w:val="none" w:sz="0" w:space="0" w:color="auto"/>
        <w:bottom w:val="none" w:sz="0" w:space="0" w:color="auto"/>
        <w:right w:val="none" w:sz="0" w:space="0" w:color="auto"/>
      </w:divBdr>
    </w:div>
    <w:div w:id="340014593">
      <w:bodyDiv w:val="1"/>
      <w:marLeft w:val="0"/>
      <w:marRight w:val="0"/>
      <w:marTop w:val="0"/>
      <w:marBottom w:val="0"/>
      <w:divBdr>
        <w:top w:val="none" w:sz="0" w:space="0" w:color="auto"/>
        <w:left w:val="none" w:sz="0" w:space="0" w:color="auto"/>
        <w:bottom w:val="none" w:sz="0" w:space="0" w:color="auto"/>
        <w:right w:val="none" w:sz="0" w:space="0" w:color="auto"/>
      </w:divBdr>
    </w:div>
    <w:div w:id="342170055">
      <w:bodyDiv w:val="1"/>
      <w:marLeft w:val="0"/>
      <w:marRight w:val="0"/>
      <w:marTop w:val="0"/>
      <w:marBottom w:val="0"/>
      <w:divBdr>
        <w:top w:val="none" w:sz="0" w:space="0" w:color="auto"/>
        <w:left w:val="none" w:sz="0" w:space="0" w:color="auto"/>
        <w:bottom w:val="none" w:sz="0" w:space="0" w:color="auto"/>
        <w:right w:val="none" w:sz="0" w:space="0" w:color="auto"/>
      </w:divBdr>
      <w:divsChild>
        <w:div w:id="1353073662">
          <w:marLeft w:val="0"/>
          <w:marRight w:val="0"/>
          <w:marTop w:val="0"/>
          <w:marBottom w:val="0"/>
          <w:divBdr>
            <w:top w:val="none" w:sz="0" w:space="0" w:color="auto"/>
            <w:left w:val="none" w:sz="0" w:space="0" w:color="auto"/>
            <w:bottom w:val="none" w:sz="0" w:space="0" w:color="auto"/>
            <w:right w:val="none" w:sz="0" w:space="0" w:color="auto"/>
          </w:divBdr>
        </w:div>
        <w:div w:id="805972440">
          <w:marLeft w:val="0"/>
          <w:marRight w:val="0"/>
          <w:marTop w:val="0"/>
          <w:marBottom w:val="0"/>
          <w:divBdr>
            <w:top w:val="none" w:sz="0" w:space="0" w:color="auto"/>
            <w:left w:val="none" w:sz="0" w:space="0" w:color="auto"/>
            <w:bottom w:val="none" w:sz="0" w:space="0" w:color="auto"/>
            <w:right w:val="none" w:sz="0" w:space="0" w:color="auto"/>
          </w:divBdr>
        </w:div>
        <w:div w:id="201404384">
          <w:marLeft w:val="0"/>
          <w:marRight w:val="0"/>
          <w:marTop w:val="0"/>
          <w:marBottom w:val="0"/>
          <w:divBdr>
            <w:top w:val="none" w:sz="0" w:space="0" w:color="auto"/>
            <w:left w:val="none" w:sz="0" w:space="0" w:color="auto"/>
            <w:bottom w:val="none" w:sz="0" w:space="0" w:color="auto"/>
            <w:right w:val="none" w:sz="0" w:space="0" w:color="auto"/>
          </w:divBdr>
        </w:div>
        <w:div w:id="1696149881">
          <w:marLeft w:val="0"/>
          <w:marRight w:val="0"/>
          <w:marTop w:val="0"/>
          <w:marBottom w:val="0"/>
          <w:divBdr>
            <w:top w:val="none" w:sz="0" w:space="0" w:color="auto"/>
            <w:left w:val="none" w:sz="0" w:space="0" w:color="auto"/>
            <w:bottom w:val="none" w:sz="0" w:space="0" w:color="auto"/>
            <w:right w:val="none" w:sz="0" w:space="0" w:color="auto"/>
          </w:divBdr>
        </w:div>
      </w:divsChild>
    </w:div>
    <w:div w:id="347488878">
      <w:bodyDiv w:val="1"/>
      <w:marLeft w:val="0"/>
      <w:marRight w:val="0"/>
      <w:marTop w:val="0"/>
      <w:marBottom w:val="0"/>
      <w:divBdr>
        <w:top w:val="none" w:sz="0" w:space="0" w:color="auto"/>
        <w:left w:val="none" w:sz="0" w:space="0" w:color="auto"/>
        <w:bottom w:val="none" w:sz="0" w:space="0" w:color="auto"/>
        <w:right w:val="none" w:sz="0" w:space="0" w:color="auto"/>
      </w:divBdr>
    </w:div>
    <w:div w:id="351611404">
      <w:bodyDiv w:val="1"/>
      <w:marLeft w:val="0"/>
      <w:marRight w:val="0"/>
      <w:marTop w:val="0"/>
      <w:marBottom w:val="0"/>
      <w:divBdr>
        <w:top w:val="none" w:sz="0" w:space="0" w:color="auto"/>
        <w:left w:val="none" w:sz="0" w:space="0" w:color="auto"/>
        <w:bottom w:val="none" w:sz="0" w:space="0" w:color="auto"/>
        <w:right w:val="none" w:sz="0" w:space="0" w:color="auto"/>
      </w:divBdr>
      <w:divsChild>
        <w:div w:id="1976713184">
          <w:marLeft w:val="0"/>
          <w:marRight w:val="0"/>
          <w:marTop w:val="0"/>
          <w:marBottom w:val="0"/>
          <w:divBdr>
            <w:top w:val="none" w:sz="0" w:space="0" w:color="auto"/>
            <w:left w:val="none" w:sz="0" w:space="0" w:color="auto"/>
            <w:bottom w:val="none" w:sz="0" w:space="0" w:color="auto"/>
            <w:right w:val="none" w:sz="0" w:space="0" w:color="auto"/>
          </w:divBdr>
        </w:div>
      </w:divsChild>
    </w:div>
    <w:div w:id="353582960">
      <w:bodyDiv w:val="1"/>
      <w:marLeft w:val="0"/>
      <w:marRight w:val="0"/>
      <w:marTop w:val="0"/>
      <w:marBottom w:val="0"/>
      <w:divBdr>
        <w:top w:val="none" w:sz="0" w:space="0" w:color="auto"/>
        <w:left w:val="none" w:sz="0" w:space="0" w:color="auto"/>
        <w:bottom w:val="none" w:sz="0" w:space="0" w:color="auto"/>
        <w:right w:val="none" w:sz="0" w:space="0" w:color="auto"/>
      </w:divBdr>
    </w:div>
    <w:div w:id="370107380">
      <w:bodyDiv w:val="1"/>
      <w:marLeft w:val="0"/>
      <w:marRight w:val="0"/>
      <w:marTop w:val="0"/>
      <w:marBottom w:val="0"/>
      <w:divBdr>
        <w:top w:val="none" w:sz="0" w:space="0" w:color="auto"/>
        <w:left w:val="none" w:sz="0" w:space="0" w:color="auto"/>
        <w:bottom w:val="none" w:sz="0" w:space="0" w:color="auto"/>
        <w:right w:val="none" w:sz="0" w:space="0" w:color="auto"/>
      </w:divBdr>
      <w:divsChild>
        <w:div w:id="1151362607">
          <w:marLeft w:val="0"/>
          <w:marRight w:val="0"/>
          <w:marTop w:val="0"/>
          <w:marBottom w:val="0"/>
          <w:divBdr>
            <w:top w:val="none" w:sz="0" w:space="0" w:color="auto"/>
            <w:left w:val="none" w:sz="0" w:space="0" w:color="auto"/>
            <w:bottom w:val="none" w:sz="0" w:space="0" w:color="auto"/>
            <w:right w:val="none" w:sz="0" w:space="0" w:color="auto"/>
          </w:divBdr>
        </w:div>
        <w:div w:id="42533471">
          <w:marLeft w:val="0"/>
          <w:marRight w:val="0"/>
          <w:marTop w:val="0"/>
          <w:marBottom w:val="0"/>
          <w:divBdr>
            <w:top w:val="none" w:sz="0" w:space="0" w:color="auto"/>
            <w:left w:val="none" w:sz="0" w:space="0" w:color="auto"/>
            <w:bottom w:val="none" w:sz="0" w:space="0" w:color="auto"/>
            <w:right w:val="none" w:sz="0" w:space="0" w:color="auto"/>
          </w:divBdr>
        </w:div>
      </w:divsChild>
    </w:div>
    <w:div w:id="375855461">
      <w:bodyDiv w:val="1"/>
      <w:marLeft w:val="0"/>
      <w:marRight w:val="0"/>
      <w:marTop w:val="0"/>
      <w:marBottom w:val="0"/>
      <w:divBdr>
        <w:top w:val="none" w:sz="0" w:space="0" w:color="auto"/>
        <w:left w:val="none" w:sz="0" w:space="0" w:color="auto"/>
        <w:bottom w:val="none" w:sz="0" w:space="0" w:color="auto"/>
        <w:right w:val="none" w:sz="0" w:space="0" w:color="auto"/>
      </w:divBdr>
    </w:div>
    <w:div w:id="382409043">
      <w:bodyDiv w:val="1"/>
      <w:marLeft w:val="0"/>
      <w:marRight w:val="0"/>
      <w:marTop w:val="0"/>
      <w:marBottom w:val="0"/>
      <w:divBdr>
        <w:top w:val="none" w:sz="0" w:space="0" w:color="auto"/>
        <w:left w:val="none" w:sz="0" w:space="0" w:color="auto"/>
        <w:bottom w:val="none" w:sz="0" w:space="0" w:color="auto"/>
        <w:right w:val="none" w:sz="0" w:space="0" w:color="auto"/>
      </w:divBdr>
      <w:divsChild>
        <w:div w:id="288705288">
          <w:marLeft w:val="0"/>
          <w:marRight w:val="0"/>
          <w:marTop w:val="0"/>
          <w:marBottom w:val="0"/>
          <w:divBdr>
            <w:top w:val="none" w:sz="0" w:space="0" w:color="auto"/>
            <w:left w:val="none" w:sz="0" w:space="0" w:color="auto"/>
            <w:bottom w:val="none" w:sz="0" w:space="0" w:color="auto"/>
            <w:right w:val="none" w:sz="0" w:space="0" w:color="auto"/>
          </w:divBdr>
        </w:div>
        <w:div w:id="348652313">
          <w:marLeft w:val="0"/>
          <w:marRight w:val="0"/>
          <w:marTop w:val="0"/>
          <w:marBottom w:val="0"/>
          <w:divBdr>
            <w:top w:val="none" w:sz="0" w:space="0" w:color="auto"/>
            <w:left w:val="none" w:sz="0" w:space="0" w:color="auto"/>
            <w:bottom w:val="none" w:sz="0" w:space="0" w:color="auto"/>
            <w:right w:val="none" w:sz="0" w:space="0" w:color="auto"/>
          </w:divBdr>
        </w:div>
        <w:div w:id="1178812380">
          <w:marLeft w:val="0"/>
          <w:marRight w:val="0"/>
          <w:marTop w:val="0"/>
          <w:marBottom w:val="0"/>
          <w:divBdr>
            <w:top w:val="none" w:sz="0" w:space="0" w:color="auto"/>
            <w:left w:val="none" w:sz="0" w:space="0" w:color="auto"/>
            <w:bottom w:val="none" w:sz="0" w:space="0" w:color="auto"/>
            <w:right w:val="none" w:sz="0" w:space="0" w:color="auto"/>
          </w:divBdr>
        </w:div>
        <w:div w:id="1229027760">
          <w:marLeft w:val="0"/>
          <w:marRight w:val="0"/>
          <w:marTop w:val="0"/>
          <w:marBottom w:val="0"/>
          <w:divBdr>
            <w:top w:val="none" w:sz="0" w:space="0" w:color="auto"/>
            <w:left w:val="none" w:sz="0" w:space="0" w:color="auto"/>
            <w:bottom w:val="none" w:sz="0" w:space="0" w:color="auto"/>
            <w:right w:val="none" w:sz="0" w:space="0" w:color="auto"/>
          </w:divBdr>
        </w:div>
        <w:div w:id="1431507287">
          <w:marLeft w:val="0"/>
          <w:marRight w:val="0"/>
          <w:marTop w:val="0"/>
          <w:marBottom w:val="0"/>
          <w:divBdr>
            <w:top w:val="none" w:sz="0" w:space="0" w:color="auto"/>
            <w:left w:val="none" w:sz="0" w:space="0" w:color="auto"/>
            <w:bottom w:val="none" w:sz="0" w:space="0" w:color="auto"/>
            <w:right w:val="none" w:sz="0" w:space="0" w:color="auto"/>
          </w:divBdr>
        </w:div>
        <w:div w:id="1514033572">
          <w:marLeft w:val="0"/>
          <w:marRight w:val="0"/>
          <w:marTop w:val="0"/>
          <w:marBottom w:val="0"/>
          <w:divBdr>
            <w:top w:val="none" w:sz="0" w:space="0" w:color="auto"/>
            <w:left w:val="none" w:sz="0" w:space="0" w:color="auto"/>
            <w:bottom w:val="none" w:sz="0" w:space="0" w:color="auto"/>
            <w:right w:val="none" w:sz="0" w:space="0" w:color="auto"/>
          </w:divBdr>
        </w:div>
      </w:divsChild>
    </w:div>
    <w:div w:id="405693185">
      <w:bodyDiv w:val="1"/>
      <w:marLeft w:val="0"/>
      <w:marRight w:val="0"/>
      <w:marTop w:val="0"/>
      <w:marBottom w:val="0"/>
      <w:divBdr>
        <w:top w:val="none" w:sz="0" w:space="0" w:color="auto"/>
        <w:left w:val="none" w:sz="0" w:space="0" w:color="auto"/>
        <w:bottom w:val="none" w:sz="0" w:space="0" w:color="auto"/>
        <w:right w:val="none" w:sz="0" w:space="0" w:color="auto"/>
      </w:divBdr>
      <w:divsChild>
        <w:div w:id="776870491">
          <w:marLeft w:val="0"/>
          <w:marRight w:val="0"/>
          <w:marTop w:val="0"/>
          <w:marBottom w:val="0"/>
          <w:divBdr>
            <w:top w:val="none" w:sz="0" w:space="0" w:color="auto"/>
            <w:left w:val="none" w:sz="0" w:space="0" w:color="auto"/>
            <w:bottom w:val="none" w:sz="0" w:space="0" w:color="auto"/>
            <w:right w:val="none" w:sz="0" w:space="0" w:color="auto"/>
          </w:divBdr>
        </w:div>
      </w:divsChild>
    </w:div>
    <w:div w:id="418984833">
      <w:bodyDiv w:val="1"/>
      <w:marLeft w:val="0"/>
      <w:marRight w:val="0"/>
      <w:marTop w:val="0"/>
      <w:marBottom w:val="0"/>
      <w:divBdr>
        <w:top w:val="none" w:sz="0" w:space="0" w:color="auto"/>
        <w:left w:val="none" w:sz="0" w:space="0" w:color="auto"/>
        <w:bottom w:val="none" w:sz="0" w:space="0" w:color="auto"/>
        <w:right w:val="none" w:sz="0" w:space="0" w:color="auto"/>
      </w:divBdr>
    </w:div>
    <w:div w:id="437142800">
      <w:bodyDiv w:val="1"/>
      <w:marLeft w:val="0"/>
      <w:marRight w:val="0"/>
      <w:marTop w:val="0"/>
      <w:marBottom w:val="0"/>
      <w:divBdr>
        <w:top w:val="none" w:sz="0" w:space="0" w:color="auto"/>
        <w:left w:val="none" w:sz="0" w:space="0" w:color="auto"/>
        <w:bottom w:val="none" w:sz="0" w:space="0" w:color="auto"/>
        <w:right w:val="none" w:sz="0" w:space="0" w:color="auto"/>
      </w:divBdr>
      <w:divsChild>
        <w:div w:id="1310673600">
          <w:marLeft w:val="0"/>
          <w:marRight w:val="0"/>
          <w:marTop w:val="0"/>
          <w:marBottom w:val="0"/>
          <w:divBdr>
            <w:top w:val="none" w:sz="0" w:space="0" w:color="auto"/>
            <w:left w:val="none" w:sz="0" w:space="0" w:color="auto"/>
            <w:bottom w:val="none" w:sz="0" w:space="0" w:color="auto"/>
            <w:right w:val="none" w:sz="0" w:space="0" w:color="auto"/>
          </w:divBdr>
        </w:div>
        <w:div w:id="2143881720">
          <w:marLeft w:val="0"/>
          <w:marRight w:val="0"/>
          <w:marTop w:val="0"/>
          <w:marBottom w:val="0"/>
          <w:divBdr>
            <w:top w:val="none" w:sz="0" w:space="0" w:color="auto"/>
            <w:left w:val="none" w:sz="0" w:space="0" w:color="auto"/>
            <w:bottom w:val="none" w:sz="0" w:space="0" w:color="auto"/>
            <w:right w:val="none" w:sz="0" w:space="0" w:color="auto"/>
          </w:divBdr>
        </w:div>
      </w:divsChild>
    </w:div>
    <w:div w:id="449663197">
      <w:bodyDiv w:val="1"/>
      <w:marLeft w:val="0"/>
      <w:marRight w:val="0"/>
      <w:marTop w:val="0"/>
      <w:marBottom w:val="0"/>
      <w:divBdr>
        <w:top w:val="none" w:sz="0" w:space="0" w:color="auto"/>
        <w:left w:val="none" w:sz="0" w:space="0" w:color="auto"/>
        <w:bottom w:val="none" w:sz="0" w:space="0" w:color="auto"/>
        <w:right w:val="none" w:sz="0" w:space="0" w:color="auto"/>
      </w:divBdr>
    </w:div>
    <w:div w:id="458837359">
      <w:bodyDiv w:val="1"/>
      <w:marLeft w:val="0"/>
      <w:marRight w:val="0"/>
      <w:marTop w:val="0"/>
      <w:marBottom w:val="0"/>
      <w:divBdr>
        <w:top w:val="none" w:sz="0" w:space="0" w:color="auto"/>
        <w:left w:val="none" w:sz="0" w:space="0" w:color="auto"/>
        <w:bottom w:val="none" w:sz="0" w:space="0" w:color="auto"/>
        <w:right w:val="none" w:sz="0" w:space="0" w:color="auto"/>
      </w:divBdr>
      <w:divsChild>
        <w:div w:id="1877086650">
          <w:marLeft w:val="0"/>
          <w:marRight w:val="0"/>
          <w:marTop w:val="0"/>
          <w:marBottom w:val="0"/>
          <w:divBdr>
            <w:top w:val="none" w:sz="0" w:space="0" w:color="auto"/>
            <w:left w:val="none" w:sz="0" w:space="0" w:color="auto"/>
            <w:bottom w:val="none" w:sz="0" w:space="0" w:color="auto"/>
            <w:right w:val="none" w:sz="0" w:space="0" w:color="auto"/>
          </w:divBdr>
        </w:div>
        <w:div w:id="525600938">
          <w:marLeft w:val="0"/>
          <w:marRight w:val="0"/>
          <w:marTop w:val="0"/>
          <w:marBottom w:val="0"/>
          <w:divBdr>
            <w:top w:val="none" w:sz="0" w:space="0" w:color="auto"/>
            <w:left w:val="none" w:sz="0" w:space="0" w:color="auto"/>
            <w:bottom w:val="none" w:sz="0" w:space="0" w:color="auto"/>
            <w:right w:val="none" w:sz="0" w:space="0" w:color="auto"/>
          </w:divBdr>
        </w:div>
      </w:divsChild>
    </w:div>
    <w:div w:id="462887148">
      <w:bodyDiv w:val="1"/>
      <w:marLeft w:val="0"/>
      <w:marRight w:val="0"/>
      <w:marTop w:val="0"/>
      <w:marBottom w:val="0"/>
      <w:divBdr>
        <w:top w:val="none" w:sz="0" w:space="0" w:color="auto"/>
        <w:left w:val="none" w:sz="0" w:space="0" w:color="auto"/>
        <w:bottom w:val="none" w:sz="0" w:space="0" w:color="auto"/>
        <w:right w:val="none" w:sz="0" w:space="0" w:color="auto"/>
      </w:divBdr>
    </w:div>
    <w:div w:id="477770562">
      <w:bodyDiv w:val="1"/>
      <w:marLeft w:val="0"/>
      <w:marRight w:val="0"/>
      <w:marTop w:val="0"/>
      <w:marBottom w:val="0"/>
      <w:divBdr>
        <w:top w:val="none" w:sz="0" w:space="0" w:color="auto"/>
        <w:left w:val="none" w:sz="0" w:space="0" w:color="auto"/>
        <w:bottom w:val="none" w:sz="0" w:space="0" w:color="auto"/>
        <w:right w:val="none" w:sz="0" w:space="0" w:color="auto"/>
      </w:divBdr>
      <w:divsChild>
        <w:div w:id="1676688216">
          <w:marLeft w:val="0"/>
          <w:marRight w:val="0"/>
          <w:marTop w:val="0"/>
          <w:marBottom w:val="0"/>
          <w:divBdr>
            <w:top w:val="none" w:sz="0" w:space="0" w:color="auto"/>
            <w:left w:val="none" w:sz="0" w:space="0" w:color="auto"/>
            <w:bottom w:val="none" w:sz="0" w:space="0" w:color="auto"/>
            <w:right w:val="none" w:sz="0" w:space="0" w:color="auto"/>
          </w:divBdr>
        </w:div>
        <w:div w:id="1645811255">
          <w:marLeft w:val="0"/>
          <w:marRight w:val="0"/>
          <w:marTop w:val="0"/>
          <w:marBottom w:val="0"/>
          <w:divBdr>
            <w:top w:val="none" w:sz="0" w:space="0" w:color="auto"/>
            <w:left w:val="none" w:sz="0" w:space="0" w:color="auto"/>
            <w:bottom w:val="none" w:sz="0" w:space="0" w:color="auto"/>
            <w:right w:val="none" w:sz="0" w:space="0" w:color="auto"/>
          </w:divBdr>
        </w:div>
        <w:div w:id="1991012331">
          <w:marLeft w:val="0"/>
          <w:marRight w:val="0"/>
          <w:marTop w:val="0"/>
          <w:marBottom w:val="0"/>
          <w:divBdr>
            <w:top w:val="none" w:sz="0" w:space="0" w:color="auto"/>
            <w:left w:val="none" w:sz="0" w:space="0" w:color="auto"/>
            <w:bottom w:val="none" w:sz="0" w:space="0" w:color="auto"/>
            <w:right w:val="none" w:sz="0" w:space="0" w:color="auto"/>
          </w:divBdr>
        </w:div>
        <w:div w:id="1514880531">
          <w:marLeft w:val="0"/>
          <w:marRight w:val="0"/>
          <w:marTop w:val="0"/>
          <w:marBottom w:val="0"/>
          <w:divBdr>
            <w:top w:val="none" w:sz="0" w:space="0" w:color="auto"/>
            <w:left w:val="none" w:sz="0" w:space="0" w:color="auto"/>
            <w:bottom w:val="none" w:sz="0" w:space="0" w:color="auto"/>
            <w:right w:val="none" w:sz="0" w:space="0" w:color="auto"/>
          </w:divBdr>
        </w:div>
        <w:div w:id="309361950">
          <w:marLeft w:val="0"/>
          <w:marRight w:val="0"/>
          <w:marTop w:val="0"/>
          <w:marBottom w:val="0"/>
          <w:divBdr>
            <w:top w:val="none" w:sz="0" w:space="0" w:color="auto"/>
            <w:left w:val="none" w:sz="0" w:space="0" w:color="auto"/>
            <w:bottom w:val="none" w:sz="0" w:space="0" w:color="auto"/>
            <w:right w:val="none" w:sz="0" w:space="0" w:color="auto"/>
          </w:divBdr>
        </w:div>
        <w:div w:id="1746293770">
          <w:marLeft w:val="0"/>
          <w:marRight w:val="0"/>
          <w:marTop w:val="0"/>
          <w:marBottom w:val="0"/>
          <w:divBdr>
            <w:top w:val="none" w:sz="0" w:space="0" w:color="auto"/>
            <w:left w:val="none" w:sz="0" w:space="0" w:color="auto"/>
            <w:bottom w:val="none" w:sz="0" w:space="0" w:color="auto"/>
            <w:right w:val="none" w:sz="0" w:space="0" w:color="auto"/>
          </w:divBdr>
        </w:div>
      </w:divsChild>
    </w:div>
    <w:div w:id="484473493">
      <w:bodyDiv w:val="1"/>
      <w:marLeft w:val="0"/>
      <w:marRight w:val="0"/>
      <w:marTop w:val="0"/>
      <w:marBottom w:val="0"/>
      <w:divBdr>
        <w:top w:val="none" w:sz="0" w:space="0" w:color="auto"/>
        <w:left w:val="none" w:sz="0" w:space="0" w:color="auto"/>
        <w:bottom w:val="none" w:sz="0" w:space="0" w:color="auto"/>
        <w:right w:val="none" w:sz="0" w:space="0" w:color="auto"/>
      </w:divBdr>
    </w:div>
    <w:div w:id="505751627">
      <w:bodyDiv w:val="1"/>
      <w:marLeft w:val="0"/>
      <w:marRight w:val="0"/>
      <w:marTop w:val="0"/>
      <w:marBottom w:val="0"/>
      <w:divBdr>
        <w:top w:val="none" w:sz="0" w:space="0" w:color="auto"/>
        <w:left w:val="none" w:sz="0" w:space="0" w:color="auto"/>
        <w:bottom w:val="none" w:sz="0" w:space="0" w:color="auto"/>
        <w:right w:val="none" w:sz="0" w:space="0" w:color="auto"/>
      </w:divBdr>
    </w:div>
    <w:div w:id="515995338">
      <w:bodyDiv w:val="1"/>
      <w:marLeft w:val="0"/>
      <w:marRight w:val="0"/>
      <w:marTop w:val="0"/>
      <w:marBottom w:val="0"/>
      <w:divBdr>
        <w:top w:val="none" w:sz="0" w:space="0" w:color="auto"/>
        <w:left w:val="none" w:sz="0" w:space="0" w:color="auto"/>
        <w:bottom w:val="none" w:sz="0" w:space="0" w:color="auto"/>
        <w:right w:val="none" w:sz="0" w:space="0" w:color="auto"/>
      </w:divBdr>
    </w:div>
    <w:div w:id="517424444">
      <w:bodyDiv w:val="1"/>
      <w:marLeft w:val="0"/>
      <w:marRight w:val="0"/>
      <w:marTop w:val="0"/>
      <w:marBottom w:val="0"/>
      <w:divBdr>
        <w:top w:val="none" w:sz="0" w:space="0" w:color="auto"/>
        <w:left w:val="none" w:sz="0" w:space="0" w:color="auto"/>
        <w:bottom w:val="none" w:sz="0" w:space="0" w:color="auto"/>
        <w:right w:val="none" w:sz="0" w:space="0" w:color="auto"/>
      </w:divBdr>
      <w:divsChild>
        <w:div w:id="1560365203">
          <w:marLeft w:val="0"/>
          <w:marRight w:val="0"/>
          <w:marTop w:val="0"/>
          <w:marBottom w:val="0"/>
          <w:divBdr>
            <w:top w:val="none" w:sz="0" w:space="0" w:color="auto"/>
            <w:left w:val="none" w:sz="0" w:space="0" w:color="auto"/>
            <w:bottom w:val="none" w:sz="0" w:space="0" w:color="auto"/>
            <w:right w:val="none" w:sz="0" w:space="0" w:color="auto"/>
          </w:divBdr>
        </w:div>
        <w:div w:id="628632406">
          <w:marLeft w:val="0"/>
          <w:marRight w:val="0"/>
          <w:marTop w:val="0"/>
          <w:marBottom w:val="0"/>
          <w:divBdr>
            <w:top w:val="none" w:sz="0" w:space="0" w:color="auto"/>
            <w:left w:val="none" w:sz="0" w:space="0" w:color="auto"/>
            <w:bottom w:val="none" w:sz="0" w:space="0" w:color="auto"/>
            <w:right w:val="none" w:sz="0" w:space="0" w:color="auto"/>
          </w:divBdr>
        </w:div>
        <w:div w:id="312417778">
          <w:marLeft w:val="0"/>
          <w:marRight w:val="0"/>
          <w:marTop w:val="0"/>
          <w:marBottom w:val="0"/>
          <w:divBdr>
            <w:top w:val="none" w:sz="0" w:space="0" w:color="auto"/>
            <w:left w:val="none" w:sz="0" w:space="0" w:color="auto"/>
            <w:bottom w:val="none" w:sz="0" w:space="0" w:color="auto"/>
            <w:right w:val="none" w:sz="0" w:space="0" w:color="auto"/>
          </w:divBdr>
        </w:div>
        <w:div w:id="821311930">
          <w:marLeft w:val="0"/>
          <w:marRight w:val="0"/>
          <w:marTop w:val="0"/>
          <w:marBottom w:val="0"/>
          <w:divBdr>
            <w:top w:val="none" w:sz="0" w:space="0" w:color="auto"/>
            <w:left w:val="none" w:sz="0" w:space="0" w:color="auto"/>
            <w:bottom w:val="none" w:sz="0" w:space="0" w:color="auto"/>
            <w:right w:val="none" w:sz="0" w:space="0" w:color="auto"/>
          </w:divBdr>
        </w:div>
      </w:divsChild>
    </w:div>
    <w:div w:id="537863280">
      <w:bodyDiv w:val="1"/>
      <w:marLeft w:val="0"/>
      <w:marRight w:val="0"/>
      <w:marTop w:val="0"/>
      <w:marBottom w:val="0"/>
      <w:divBdr>
        <w:top w:val="none" w:sz="0" w:space="0" w:color="auto"/>
        <w:left w:val="none" w:sz="0" w:space="0" w:color="auto"/>
        <w:bottom w:val="none" w:sz="0" w:space="0" w:color="auto"/>
        <w:right w:val="none" w:sz="0" w:space="0" w:color="auto"/>
      </w:divBdr>
    </w:div>
    <w:div w:id="547038534">
      <w:bodyDiv w:val="1"/>
      <w:marLeft w:val="0"/>
      <w:marRight w:val="0"/>
      <w:marTop w:val="0"/>
      <w:marBottom w:val="0"/>
      <w:divBdr>
        <w:top w:val="none" w:sz="0" w:space="0" w:color="auto"/>
        <w:left w:val="none" w:sz="0" w:space="0" w:color="auto"/>
        <w:bottom w:val="none" w:sz="0" w:space="0" w:color="auto"/>
        <w:right w:val="none" w:sz="0" w:space="0" w:color="auto"/>
      </w:divBdr>
    </w:div>
    <w:div w:id="552497344">
      <w:bodyDiv w:val="1"/>
      <w:marLeft w:val="0"/>
      <w:marRight w:val="0"/>
      <w:marTop w:val="0"/>
      <w:marBottom w:val="0"/>
      <w:divBdr>
        <w:top w:val="none" w:sz="0" w:space="0" w:color="auto"/>
        <w:left w:val="none" w:sz="0" w:space="0" w:color="auto"/>
        <w:bottom w:val="none" w:sz="0" w:space="0" w:color="auto"/>
        <w:right w:val="none" w:sz="0" w:space="0" w:color="auto"/>
      </w:divBdr>
    </w:div>
    <w:div w:id="581181352">
      <w:bodyDiv w:val="1"/>
      <w:marLeft w:val="0"/>
      <w:marRight w:val="0"/>
      <w:marTop w:val="0"/>
      <w:marBottom w:val="0"/>
      <w:divBdr>
        <w:top w:val="none" w:sz="0" w:space="0" w:color="auto"/>
        <w:left w:val="none" w:sz="0" w:space="0" w:color="auto"/>
        <w:bottom w:val="none" w:sz="0" w:space="0" w:color="auto"/>
        <w:right w:val="none" w:sz="0" w:space="0" w:color="auto"/>
      </w:divBdr>
      <w:divsChild>
        <w:div w:id="1364286968">
          <w:marLeft w:val="0"/>
          <w:marRight w:val="0"/>
          <w:marTop w:val="0"/>
          <w:marBottom w:val="0"/>
          <w:divBdr>
            <w:top w:val="none" w:sz="0" w:space="0" w:color="auto"/>
            <w:left w:val="none" w:sz="0" w:space="0" w:color="auto"/>
            <w:bottom w:val="none" w:sz="0" w:space="0" w:color="auto"/>
            <w:right w:val="none" w:sz="0" w:space="0" w:color="auto"/>
          </w:divBdr>
        </w:div>
      </w:divsChild>
    </w:div>
    <w:div w:id="594286559">
      <w:bodyDiv w:val="1"/>
      <w:marLeft w:val="0"/>
      <w:marRight w:val="0"/>
      <w:marTop w:val="0"/>
      <w:marBottom w:val="0"/>
      <w:divBdr>
        <w:top w:val="none" w:sz="0" w:space="0" w:color="auto"/>
        <w:left w:val="none" w:sz="0" w:space="0" w:color="auto"/>
        <w:bottom w:val="none" w:sz="0" w:space="0" w:color="auto"/>
        <w:right w:val="none" w:sz="0" w:space="0" w:color="auto"/>
      </w:divBdr>
    </w:div>
    <w:div w:id="597904656">
      <w:bodyDiv w:val="1"/>
      <w:marLeft w:val="0"/>
      <w:marRight w:val="0"/>
      <w:marTop w:val="0"/>
      <w:marBottom w:val="0"/>
      <w:divBdr>
        <w:top w:val="none" w:sz="0" w:space="0" w:color="auto"/>
        <w:left w:val="none" w:sz="0" w:space="0" w:color="auto"/>
        <w:bottom w:val="none" w:sz="0" w:space="0" w:color="auto"/>
        <w:right w:val="none" w:sz="0" w:space="0" w:color="auto"/>
      </w:divBdr>
    </w:div>
    <w:div w:id="609698702">
      <w:bodyDiv w:val="1"/>
      <w:marLeft w:val="0"/>
      <w:marRight w:val="0"/>
      <w:marTop w:val="0"/>
      <w:marBottom w:val="0"/>
      <w:divBdr>
        <w:top w:val="none" w:sz="0" w:space="0" w:color="auto"/>
        <w:left w:val="none" w:sz="0" w:space="0" w:color="auto"/>
        <w:bottom w:val="none" w:sz="0" w:space="0" w:color="auto"/>
        <w:right w:val="none" w:sz="0" w:space="0" w:color="auto"/>
      </w:divBdr>
      <w:divsChild>
        <w:div w:id="604388757">
          <w:marLeft w:val="0"/>
          <w:marRight w:val="0"/>
          <w:marTop w:val="0"/>
          <w:marBottom w:val="0"/>
          <w:divBdr>
            <w:top w:val="none" w:sz="0" w:space="0" w:color="auto"/>
            <w:left w:val="none" w:sz="0" w:space="0" w:color="auto"/>
            <w:bottom w:val="none" w:sz="0" w:space="0" w:color="auto"/>
            <w:right w:val="none" w:sz="0" w:space="0" w:color="auto"/>
          </w:divBdr>
        </w:div>
      </w:divsChild>
    </w:div>
    <w:div w:id="617026742">
      <w:bodyDiv w:val="1"/>
      <w:marLeft w:val="0"/>
      <w:marRight w:val="0"/>
      <w:marTop w:val="0"/>
      <w:marBottom w:val="0"/>
      <w:divBdr>
        <w:top w:val="none" w:sz="0" w:space="0" w:color="auto"/>
        <w:left w:val="none" w:sz="0" w:space="0" w:color="auto"/>
        <w:bottom w:val="none" w:sz="0" w:space="0" w:color="auto"/>
        <w:right w:val="none" w:sz="0" w:space="0" w:color="auto"/>
      </w:divBdr>
    </w:div>
    <w:div w:id="626543756">
      <w:bodyDiv w:val="1"/>
      <w:marLeft w:val="0"/>
      <w:marRight w:val="0"/>
      <w:marTop w:val="0"/>
      <w:marBottom w:val="0"/>
      <w:divBdr>
        <w:top w:val="none" w:sz="0" w:space="0" w:color="auto"/>
        <w:left w:val="none" w:sz="0" w:space="0" w:color="auto"/>
        <w:bottom w:val="none" w:sz="0" w:space="0" w:color="auto"/>
        <w:right w:val="none" w:sz="0" w:space="0" w:color="auto"/>
      </w:divBdr>
    </w:div>
    <w:div w:id="630094695">
      <w:bodyDiv w:val="1"/>
      <w:marLeft w:val="0"/>
      <w:marRight w:val="0"/>
      <w:marTop w:val="0"/>
      <w:marBottom w:val="0"/>
      <w:divBdr>
        <w:top w:val="none" w:sz="0" w:space="0" w:color="auto"/>
        <w:left w:val="none" w:sz="0" w:space="0" w:color="auto"/>
        <w:bottom w:val="none" w:sz="0" w:space="0" w:color="auto"/>
        <w:right w:val="none" w:sz="0" w:space="0" w:color="auto"/>
      </w:divBdr>
      <w:divsChild>
        <w:div w:id="328220037">
          <w:marLeft w:val="0"/>
          <w:marRight w:val="0"/>
          <w:marTop w:val="0"/>
          <w:marBottom w:val="0"/>
          <w:divBdr>
            <w:top w:val="none" w:sz="0" w:space="0" w:color="auto"/>
            <w:left w:val="none" w:sz="0" w:space="0" w:color="auto"/>
            <w:bottom w:val="none" w:sz="0" w:space="0" w:color="auto"/>
            <w:right w:val="none" w:sz="0" w:space="0" w:color="auto"/>
          </w:divBdr>
        </w:div>
        <w:div w:id="1892616848">
          <w:marLeft w:val="0"/>
          <w:marRight w:val="0"/>
          <w:marTop w:val="0"/>
          <w:marBottom w:val="0"/>
          <w:divBdr>
            <w:top w:val="none" w:sz="0" w:space="0" w:color="auto"/>
            <w:left w:val="none" w:sz="0" w:space="0" w:color="auto"/>
            <w:bottom w:val="none" w:sz="0" w:space="0" w:color="auto"/>
            <w:right w:val="none" w:sz="0" w:space="0" w:color="auto"/>
          </w:divBdr>
        </w:div>
        <w:div w:id="431362924">
          <w:marLeft w:val="0"/>
          <w:marRight w:val="0"/>
          <w:marTop w:val="0"/>
          <w:marBottom w:val="0"/>
          <w:divBdr>
            <w:top w:val="none" w:sz="0" w:space="0" w:color="auto"/>
            <w:left w:val="none" w:sz="0" w:space="0" w:color="auto"/>
            <w:bottom w:val="none" w:sz="0" w:space="0" w:color="auto"/>
            <w:right w:val="none" w:sz="0" w:space="0" w:color="auto"/>
          </w:divBdr>
        </w:div>
      </w:divsChild>
    </w:div>
    <w:div w:id="642271914">
      <w:bodyDiv w:val="1"/>
      <w:marLeft w:val="0"/>
      <w:marRight w:val="0"/>
      <w:marTop w:val="0"/>
      <w:marBottom w:val="0"/>
      <w:divBdr>
        <w:top w:val="none" w:sz="0" w:space="0" w:color="auto"/>
        <w:left w:val="none" w:sz="0" w:space="0" w:color="auto"/>
        <w:bottom w:val="none" w:sz="0" w:space="0" w:color="auto"/>
        <w:right w:val="none" w:sz="0" w:space="0" w:color="auto"/>
      </w:divBdr>
    </w:div>
    <w:div w:id="643433008">
      <w:bodyDiv w:val="1"/>
      <w:marLeft w:val="0"/>
      <w:marRight w:val="0"/>
      <w:marTop w:val="0"/>
      <w:marBottom w:val="0"/>
      <w:divBdr>
        <w:top w:val="none" w:sz="0" w:space="0" w:color="auto"/>
        <w:left w:val="none" w:sz="0" w:space="0" w:color="auto"/>
        <w:bottom w:val="none" w:sz="0" w:space="0" w:color="auto"/>
        <w:right w:val="none" w:sz="0" w:space="0" w:color="auto"/>
      </w:divBdr>
    </w:div>
    <w:div w:id="647323467">
      <w:bodyDiv w:val="1"/>
      <w:marLeft w:val="0"/>
      <w:marRight w:val="0"/>
      <w:marTop w:val="0"/>
      <w:marBottom w:val="0"/>
      <w:divBdr>
        <w:top w:val="none" w:sz="0" w:space="0" w:color="auto"/>
        <w:left w:val="none" w:sz="0" w:space="0" w:color="auto"/>
        <w:bottom w:val="none" w:sz="0" w:space="0" w:color="auto"/>
        <w:right w:val="none" w:sz="0" w:space="0" w:color="auto"/>
      </w:divBdr>
    </w:div>
    <w:div w:id="656686488">
      <w:bodyDiv w:val="1"/>
      <w:marLeft w:val="0"/>
      <w:marRight w:val="0"/>
      <w:marTop w:val="0"/>
      <w:marBottom w:val="0"/>
      <w:divBdr>
        <w:top w:val="none" w:sz="0" w:space="0" w:color="auto"/>
        <w:left w:val="none" w:sz="0" w:space="0" w:color="auto"/>
        <w:bottom w:val="none" w:sz="0" w:space="0" w:color="auto"/>
        <w:right w:val="none" w:sz="0" w:space="0" w:color="auto"/>
      </w:divBdr>
      <w:divsChild>
        <w:div w:id="62604068">
          <w:marLeft w:val="0"/>
          <w:marRight w:val="0"/>
          <w:marTop w:val="0"/>
          <w:marBottom w:val="0"/>
          <w:divBdr>
            <w:top w:val="none" w:sz="0" w:space="0" w:color="auto"/>
            <w:left w:val="none" w:sz="0" w:space="0" w:color="auto"/>
            <w:bottom w:val="none" w:sz="0" w:space="0" w:color="auto"/>
            <w:right w:val="none" w:sz="0" w:space="0" w:color="auto"/>
          </w:divBdr>
        </w:div>
        <w:div w:id="785587531">
          <w:marLeft w:val="0"/>
          <w:marRight w:val="0"/>
          <w:marTop w:val="0"/>
          <w:marBottom w:val="0"/>
          <w:divBdr>
            <w:top w:val="none" w:sz="0" w:space="0" w:color="auto"/>
            <w:left w:val="none" w:sz="0" w:space="0" w:color="auto"/>
            <w:bottom w:val="none" w:sz="0" w:space="0" w:color="auto"/>
            <w:right w:val="none" w:sz="0" w:space="0" w:color="auto"/>
          </w:divBdr>
        </w:div>
        <w:div w:id="462771525">
          <w:marLeft w:val="0"/>
          <w:marRight w:val="0"/>
          <w:marTop w:val="0"/>
          <w:marBottom w:val="0"/>
          <w:divBdr>
            <w:top w:val="none" w:sz="0" w:space="0" w:color="auto"/>
            <w:left w:val="none" w:sz="0" w:space="0" w:color="auto"/>
            <w:bottom w:val="none" w:sz="0" w:space="0" w:color="auto"/>
            <w:right w:val="none" w:sz="0" w:space="0" w:color="auto"/>
          </w:divBdr>
        </w:div>
        <w:div w:id="589780963">
          <w:marLeft w:val="0"/>
          <w:marRight w:val="0"/>
          <w:marTop w:val="0"/>
          <w:marBottom w:val="0"/>
          <w:divBdr>
            <w:top w:val="none" w:sz="0" w:space="0" w:color="auto"/>
            <w:left w:val="none" w:sz="0" w:space="0" w:color="auto"/>
            <w:bottom w:val="none" w:sz="0" w:space="0" w:color="auto"/>
            <w:right w:val="none" w:sz="0" w:space="0" w:color="auto"/>
          </w:divBdr>
        </w:div>
        <w:div w:id="518009972">
          <w:marLeft w:val="0"/>
          <w:marRight w:val="0"/>
          <w:marTop w:val="0"/>
          <w:marBottom w:val="0"/>
          <w:divBdr>
            <w:top w:val="none" w:sz="0" w:space="0" w:color="auto"/>
            <w:left w:val="none" w:sz="0" w:space="0" w:color="auto"/>
            <w:bottom w:val="none" w:sz="0" w:space="0" w:color="auto"/>
            <w:right w:val="none" w:sz="0" w:space="0" w:color="auto"/>
          </w:divBdr>
        </w:div>
        <w:div w:id="1258369655">
          <w:marLeft w:val="0"/>
          <w:marRight w:val="0"/>
          <w:marTop w:val="0"/>
          <w:marBottom w:val="0"/>
          <w:divBdr>
            <w:top w:val="none" w:sz="0" w:space="0" w:color="auto"/>
            <w:left w:val="none" w:sz="0" w:space="0" w:color="auto"/>
            <w:bottom w:val="none" w:sz="0" w:space="0" w:color="auto"/>
            <w:right w:val="none" w:sz="0" w:space="0" w:color="auto"/>
          </w:divBdr>
        </w:div>
      </w:divsChild>
    </w:div>
    <w:div w:id="661618226">
      <w:bodyDiv w:val="1"/>
      <w:marLeft w:val="0"/>
      <w:marRight w:val="0"/>
      <w:marTop w:val="0"/>
      <w:marBottom w:val="0"/>
      <w:divBdr>
        <w:top w:val="none" w:sz="0" w:space="0" w:color="auto"/>
        <w:left w:val="none" w:sz="0" w:space="0" w:color="auto"/>
        <w:bottom w:val="none" w:sz="0" w:space="0" w:color="auto"/>
        <w:right w:val="none" w:sz="0" w:space="0" w:color="auto"/>
      </w:divBdr>
    </w:div>
    <w:div w:id="663512500">
      <w:bodyDiv w:val="1"/>
      <w:marLeft w:val="0"/>
      <w:marRight w:val="0"/>
      <w:marTop w:val="0"/>
      <w:marBottom w:val="0"/>
      <w:divBdr>
        <w:top w:val="none" w:sz="0" w:space="0" w:color="auto"/>
        <w:left w:val="none" w:sz="0" w:space="0" w:color="auto"/>
        <w:bottom w:val="none" w:sz="0" w:space="0" w:color="auto"/>
        <w:right w:val="none" w:sz="0" w:space="0" w:color="auto"/>
      </w:divBdr>
    </w:div>
    <w:div w:id="664892636">
      <w:bodyDiv w:val="1"/>
      <w:marLeft w:val="0"/>
      <w:marRight w:val="0"/>
      <w:marTop w:val="0"/>
      <w:marBottom w:val="0"/>
      <w:divBdr>
        <w:top w:val="none" w:sz="0" w:space="0" w:color="auto"/>
        <w:left w:val="none" w:sz="0" w:space="0" w:color="auto"/>
        <w:bottom w:val="none" w:sz="0" w:space="0" w:color="auto"/>
        <w:right w:val="none" w:sz="0" w:space="0" w:color="auto"/>
      </w:divBdr>
      <w:divsChild>
        <w:div w:id="552083930">
          <w:marLeft w:val="0"/>
          <w:marRight w:val="0"/>
          <w:marTop w:val="0"/>
          <w:marBottom w:val="0"/>
          <w:divBdr>
            <w:top w:val="none" w:sz="0" w:space="0" w:color="auto"/>
            <w:left w:val="none" w:sz="0" w:space="0" w:color="auto"/>
            <w:bottom w:val="none" w:sz="0" w:space="0" w:color="auto"/>
            <w:right w:val="none" w:sz="0" w:space="0" w:color="auto"/>
          </w:divBdr>
        </w:div>
        <w:div w:id="1508593724">
          <w:marLeft w:val="0"/>
          <w:marRight w:val="0"/>
          <w:marTop w:val="0"/>
          <w:marBottom w:val="0"/>
          <w:divBdr>
            <w:top w:val="none" w:sz="0" w:space="0" w:color="auto"/>
            <w:left w:val="none" w:sz="0" w:space="0" w:color="auto"/>
            <w:bottom w:val="none" w:sz="0" w:space="0" w:color="auto"/>
            <w:right w:val="none" w:sz="0" w:space="0" w:color="auto"/>
          </w:divBdr>
        </w:div>
        <w:div w:id="124934799">
          <w:marLeft w:val="0"/>
          <w:marRight w:val="0"/>
          <w:marTop w:val="0"/>
          <w:marBottom w:val="0"/>
          <w:divBdr>
            <w:top w:val="none" w:sz="0" w:space="0" w:color="auto"/>
            <w:left w:val="none" w:sz="0" w:space="0" w:color="auto"/>
            <w:bottom w:val="none" w:sz="0" w:space="0" w:color="auto"/>
            <w:right w:val="none" w:sz="0" w:space="0" w:color="auto"/>
          </w:divBdr>
        </w:div>
        <w:div w:id="58863434">
          <w:marLeft w:val="0"/>
          <w:marRight w:val="0"/>
          <w:marTop w:val="0"/>
          <w:marBottom w:val="0"/>
          <w:divBdr>
            <w:top w:val="none" w:sz="0" w:space="0" w:color="auto"/>
            <w:left w:val="none" w:sz="0" w:space="0" w:color="auto"/>
            <w:bottom w:val="none" w:sz="0" w:space="0" w:color="auto"/>
            <w:right w:val="none" w:sz="0" w:space="0" w:color="auto"/>
          </w:divBdr>
        </w:div>
        <w:div w:id="386077032">
          <w:marLeft w:val="0"/>
          <w:marRight w:val="0"/>
          <w:marTop w:val="0"/>
          <w:marBottom w:val="0"/>
          <w:divBdr>
            <w:top w:val="none" w:sz="0" w:space="0" w:color="auto"/>
            <w:left w:val="none" w:sz="0" w:space="0" w:color="auto"/>
            <w:bottom w:val="none" w:sz="0" w:space="0" w:color="auto"/>
            <w:right w:val="none" w:sz="0" w:space="0" w:color="auto"/>
          </w:divBdr>
        </w:div>
        <w:div w:id="577903345">
          <w:marLeft w:val="0"/>
          <w:marRight w:val="0"/>
          <w:marTop w:val="0"/>
          <w:marBottom w:val="0"/>
          <w:divBdr>
            <w:top w:val="none" w:sz="0" w:space="0" w:color="auto"/>
            <w:left w:val="none" w:sz="0" w:space="0" w:color="auto"/>
            <w:bottom w:val="none" w:sz="0" w:space="0" w:color="auto"/>
            <w:right w:val="none" w:sz="0" w:space="0" w:color="auto"/>
          </w:divBdr>
        </w:div>
      </w:divsChild>
    </w:div>
    <w:div w:id="675231991">
      <w:bodyDiv w:val="1"/>
      <w:marLeft w:val="0"/>
      <w:marRight w:val="0"/>
      <w:marTop w:val="0"/>
      <w:marBottom w:val="0"/>
      <w:divBdr>
        <w:top w:val="none" w:sz="0" w:space="0" w:color="auto"/>
        <w:left w:val="none" w:sz="0" w:space="0" w:color="auto"/>
        <w:bottom w:val="none" w:sz="0" w:space="0" w:color="auto"/>
        <w:right w:val="none" w:sz="0" w:space="0" w:color="auto"/>
      </w:divBdr>
    </w:div>
    <w:div w:id="693380417">
      <w:bodyDiv w:val="1"/>
      <w:marLeft w:val="0"/>
      <w:marRight w:val="0"/>
      <w:marTop w:val="0"/>
      <w:marBottom w:val="0"/>
      <w:divBdr>
        <w:top w:val="none" w:sz="0" w:space="0" w:color="auto"/>
        <w:left w:val="none" w:sz="0" w:space="0" w:color="auto"/>
        <w:bottom w:val="none" w:sz="0" w:space="0" w:color="auto"/>
        <w:right w:val="none" w:sz="0" w:space="0" w:color="auto"/>
      </w:divBdr>
    </w:div>
    <w:div w:id="698706436">
      <w:bodyDiv w:val="1"/>
      <w:marLeft w:val="0"/>
      <w:marRight w:val="0"/>
      <w:marTop w:val="0"/>
      <w:marBottom w:val="0"/>
      <w:divBdr>
        <w:top w:val="none" w:sz="0" w:space="0" w:color="auto"/>
        <w:left w:val="none" w:sz="0" w:space="0" w:color="auto"/>
        <w:bottom w:val="none" w:sz="0" w:space="0" w:color="auto"/>
        <w:right w:val="none" w:sz="0" w:space="0" w:color="auto"/>
      </w:divBdr>
    </w:div>
    <w:div w:id="710618118">
      <w:bodyDiv w:val="1"/>
      <w:marLeft w:val="0"/>
      <w:marRight w:val="0"/>
      <w:marTop w:val="0"/>
      <w:marBottom w:val="0"/>
      <w:divBdr>
        <w:top w:val="none" w:sz="0" w:space="0" w:color="auto"/>
        <w:left w:val="none" w:sz="0" w:space="0" w:color="auto"/>
        <w:bottom w:val="none" w:sz="0" w:space="0" w:color="auto"/>
        <w:right w:val="none" w:sz="0" w:space="0" w:color="auto"/>
      </w:divBdr>
    </w:div>
    <w:div w:id="712115974">
      <w:bodyDiv w:val="1"/>
      <w:marLeft w:val="0"/>
      <w:marRight w:val="0"/>
      <w:marTop w:val="0"/>
      <w:marBottom w:val="0"/>
      <w:divBdr>
        <w:top w:val="none" w:sz="0" w:space="0" w:color="auto"/>
        <w:left w:val="none" w:sz="0" w:space="0" w:color="auto"/>
        <w:bottom w:val="none" w:sz="0" w:space="0" w:color="auto"/>
        <w:right w:val="none" w:sz="0" w:space="0" w:color="auto"/>
      </w:divBdr>
    </w:div>
    <w:div w:id="717632640">
      <w:bodyDiv w:val="1"/>
      <w:marLeft w:val="0"/>
      <w:marRight w:val="0"/>
      <w:marTop w:val="0"/>
      <w:marBottom w:val="0"/>
      <w:divBdr>
        <w:top w:val="none" w:sz="0" w:space="0" w:color="auto"/>
        <w:left w:val="none" w:sz="0" w:space="0" w:color="auto"/>
        <w:bottom w:val="none" w:sz="0" w:space="0" w:color="auto"/>
        <w:right w:val="none" w:sz="0" w:space="0" w:color="auto"/>
      </w:divBdr>
    </w:div>
    <w:div w:id="723721992">
      <w:bodyDiv w:val="1"/>
      <w:marLeft w:val="0"/>
      <w:marRight w:val="0"/>
      <w:marTop w:val="0"/>
      <w:marBottom w:val="0"/>
      <w:divBdr>
        <w:top w:val="none" w:sz="0" w:space="0" w:color="auto"/>
        <w:left w:val="none" w:sz="0" w:space="0" w:color="auto"/>
        <w:bottom w:val="none" w:sz="0" w:space="0" w:color="auto"/>
        <w:right w:val="none" w:sz="0" w:space="0" w:color="auto"/>
      </w:divBdr>
    </w:div>
    <w:div w:id="729690295">
      <w:bodyDiv w:val="1"/>
      <w:marLeft w:val="0"/>
      <w:marRight w:val="0"/>
      <w:marTop w:val="0"/>
      <w:marBottom w:val="0"/>
      <w:divBdr>
        <w:top w:val="none" w:sz="0" w:space="0" w:color="auto"/>
        <w:left w:val="none" w:sz="0" w:space="0" w:color="auto"/>
        <w:bottom w:val="none" w:sz="0" w:space="0" w:color="auto"/>
        <w:right w:val="none" w:sz="0" w:space="0" w:color="auto"/>
      </w:divBdr>
    </w:div>
    <w:div w:id="734594338">
      <w:bodyDiv w:val="1"/>
      <w:marLeft w:val="0"/>
      <w:marRight w:val="0"/>
      <w:marTop w:val="0"/>
      <w:marBottom w:val="0"/>
      <w:divBdr>
        <w:top w:val="none" w:sz="0" w:space="0" w:color="auto"/>
        <w:left w:val="none" w:sz="0" w:space="0" w:color="auto"/>
        <w:bottom w:val="none" w:sz="0" w:space="0" w:color="auto"/>
        <w:right w:val="none" w:sz="0" w:space="0" w:color="auto"/>
      </w:divBdr>
      <w:divsChild>
        <w:div w:id="108623117">
          <w:marLeft w:val="0"/>
          <w:marRight w:val="0"/>
          <w:marTop w:val="0"/>
          <w:marBottom w:val="0"/>
          <w:divBdr>
            <w:top w:val="none" w:sz="0" w:space="0" w:color="auto"/>
            <w:left w:val="none" w:sz="0" w:space="0" w:color="auto"/>
            <w:bottom w:val="none" w:sz="0" w:space="0" w:color="auto"/>
            <w:right w:val="none" w:sz="0" w:space="0" w:color="auto"/>
          </w:divBdr>
        </w:div>
      </w:divsChild>
    </w:div>
    <w:div w:id="734621402">
      <w:bodyDiv w:val="1"/>
      <w:marLeft w:val="0"/>
      <w:marRight w:val="0"/>
      <w:marTop w:val="0"/>
      <w:marBottom w:val="0"/>
      <w:divBdr>
        <w:top w:val="none" w:sz="0" w:space="0" w:color="auto"/>
        <w:left w:val="none" w:sz="0" w:space="0" w:color="auto"/>
        <w:bottom w:val="none" w:sz="0" w:space="0" w:color="auto"/>
        <w:right w:val="none" w:sz="0" w:space="0" w:color="auto"/>
      </w:divBdr>
    </w:div>
    <w:div w:id="738744273">
      <w:bodyDiv w:val="1"/>
      <w:marLeft w:val="0"/>
      <w:marRight w:val="0"/>
      <w:marTop w:val="0"/>
      <w:marBottom w:val="0"/>
      <w:divBdr>
        <w:top w:val="none" w:sz="0" w:space="0" w:color="auto"/>
        <w:left w:val="none" w:sz="0" w:space="0" w:color="auto"/>
        <w:bottom w:val="none" w:sz="0" w:space="0" w:color="auto"/>
        <w:right w:val="none" w:sz="0" w:space="0" w:color="auto"/>
      </w:divBdr>
      <w:divsChild>
        <w:div w:id="1454011347">
          <w:marLeft w:val="0"/>
          <w:marRight w:val="0"/>
          <w:marTop w:val="0"/>
          <w:marBottom w:val="0"/>
          <w:divBdr>
            <w:top w:val="none" w:sz="0" w:space="0" w:color="auto"/>
            <w:left w:val="none" w:sz="0" w:space="0" w:color="auto"/>
            <w:bottom w:val="none" w:sz="0" w:space="0" w:color="auto"/>
            <w:right w:val="none" w:sz="0" w:space="0" w:color="auto"/>
          </w:divBdr>
        </w:div>
        <w:div w:id="10962131">
          <w:marLeft w:val="0"/>
          <w:marRight w:val="0"/>
          <w:marTop w:val="0"/>
          <w:marBottom w:val="0"/>
          <w:divBdr>
            <w:top w:val="none" w:sz="0" w:space="0" w:color="auto"/>
            <w:left w:val="none" w:sz="0" w:space="0" w:color="auto"/>
            <w:bottom w:val="none" w:sz="0" w:space="0" w:color="auto"/>
            <w:right w:val="none" w:sz="0" w:space="0" w:color="auto"/>
          </w:divBdr>
        </w:div>
        <w:div w:id="1945846653">
          <w:marLeft w:val="0"/>
          <w:marRight w:val="0"/>
          <w:marTop w:val="0"/>
          <w:marBottom w:val="0"/>
          <w:divBdr>
            <w:top w:val="none" w:sz="0" w:space="0" w:color="auto"/>
            <w:left w:val="none" w:sz="0" w:space="0" w:color="auto"/>
            <w:bottom w:val="none" w:sz="0" w:space="0" w:color="auto"/>
            <w:right w:val="none" w:sz="0" w:space="0" w:color="auto"/>
          </w:divBdr>
        </w:div>
      </w:divsChild>
    </w:div>
    <w:div w:id="749278099">
      <w:bodyDiv w:val="1"/>
      <w:marLeft w:val="0"/>
      <w:marRight w:val="0"/>
      <w:marTop w:val="0"/>
      <w:marBottom w:val="0"/>
      <w:divBdr>
        <w:top w:val="none" w:sz="0" w:space="0" w:color="auto"/>
        <w:left w:val="none" w:sz="0" w:space="0" w:color="auto"/>
        <w:bottom w:val="none" w:sz="0" w:space="0" w:color="auto"/>
        <w:right w:val="none" w:sz="0" w:space="0" w:color="auto"/>
      </w:divBdr>
    </w:div>
    <w:div w:id="754666301">
      <w:bodyDiv w:val="1"/>
      <w:marLeft w:val="0"/>
      <w:marRight w:val="0"/>
      <w:marTop w:val="0"/>
      <w:marBottom w:val="0"/>
      <w:divBdr>
        <w:top w:val="none" w:sz="0" w:space="0" w:color="auto"/>
        <w:left w:val="none" w:sz="0" w:space="0" w:color="auto"/>
        <w:bottom w:val="none" w:sz="0" w:space="0" w:color="auto"/>
        <w:right w:val="none" w:sz="0" w:space="0" w:color="auto"/>
      </w:divBdr>
      <w:divsChild>
        <w:div w:id="1400514597">
          <w:marLeft w:val="0"/>
          <w:marRight w:val="0"/>
          <w:marTop w:val="0"/>
          <w:marBottom w:val="0"/>
          <w:divBdr>
            <w:top w:val="none" w:sz="0" w:space="0" w:color="auto"/>
            <w:left w:val="none" w:sz="0" w:space="0" w:color="auto"/>
            <w:bottom w:val="none" w:sz="0" w:space="0" w:color="auto"/>
            <w:right w:val="none" w:sz="0" w:space="0" w:color="auto"/>
          </w:divBdr>
        </w:div>
        <w:div w:id="579220106">
          <w:marLeft w:val="0"/>
          <w:marRight w:val="0"/>
          <w:marTop w:val="0"/>
          <w:marBottom w:val="0"/>
          <w:divBdr>
            <w:top w:val="none" w:sz="0" w:space="0" w:color="auto"/>
            <w:left w:val="none" w:sz="0" w:space="0" w:color="auto"/>
            <w:bottom w:val="none" w:sz="0" w:space="0" w:color="auto"/>
            <w:right w:val="none" w:sz="0" w:space="0" w:color="auto"/>
          </w:divBdr>
        </w:div>
        <w:div w:id="105586384">
          <w:marLeft w:val="0"/>
          <w:marRight w:val="0"/>
          <w:marTop w:val="0"/>
          <w:marBottom w:val="0"/>
          <w:divBdr>
            <w:top w:val="none" w:sz="0" w:space="0" w:color="auto"/>
            <w:left w:val="none" w:sz="0" w:space="0" w:color="auto"/>
            <w:bottom w:val="none" w:sz="0" w:space="0" w:color="auto"/>
            <w:right w:val="none" w:sz="0" w:space="0" w:color="auto"/>
          </w:divBdr>
        </w:div>
        <w:div w:id="631595846">
          <w:marLeft w:val="0"/>
          <w:marRight w:val="0"/>
          <w:marTop w:val="0"/>
          <w:marBottom w:val="0"/>
          <w:divBdr>
            <w:top w:val="none" w:sz="0" w:space="0" w:color="auto"/>
            <w:left w:val="none" w:sz="0" w:space="0" w:color="auto"/>
            <w:bottom w:val="none" w:sz="0" w:space="0" w:color="auto"/>
            <w:right w:val="none" w:sz="0" w:space="0" w:color="auto"/>
          </w:divBdr>
        </w:div>
      </w:divsChild>
    </w:div>
    <w:div w:id="772476320">
      <w:bodyDiv w:val="1"/>
      <w:marLeft w:val="0"/>
      <w:marRight w:val="0"/>
      <w:marTop w:val="0"/>
      <w:marBottom w:val="0"/>
      <w:divBdr>
        <w:top w:val="none" w:sz="0" w:space="0" w:color="auto"/>
        <w:left w:val="none" w:sz="0" w:space="0" w:color="auto"/>
        <w:bottom w:val="none" w:sz="0" w:space="0" w:color="auto"/>
        <w:right w:val="none" w:sz="0" w:space="0" w:color="auto"/>
      </w:divBdr>
    </w:div>
    <w:div w:id="773792777">
      <w:bodyDiv w:val="1"/>
      <w:marLeft w:val="0"/>
      <w:marRight w:val="0"/>
      <w:marTop w:val="0"/>
      <w:marBottom w:val="0"/>
      <w:divBdr>
        <w:top w:val="none" w:sz="0" w:space="0" w:color="auto"/>
        <w:left w:val="none" w:sz="0" w:space="0" w:color="auto"/>
        <w:bottom w:val="none" w:sz="0" w:space="0" w:color="auto"/>
        <w:right w:val="none" w:sz="0" w:space="0" w:color="auto"/>
      </w:divBdr>
    </w:div>
    <w:div w:id="840507665">
      <w:bodyDiv w:val="1"/>
      <w:marLeft w:val="0"/>
      <w:marRight w:val="0"/>
      <w:marTop w:val="0"/>
      <w:marBottom w:val="0"/>
      <w:divBdr>
        <w:top w:val="none" w:sz="0" w:space="0" w:color="auto"/>
        <w:left w:val="none" w:sz="0" w:space="0" w:color="auto"/>
        <w:bottom w:val="none" w:sz="0" w:space="0" w:color="auto"/>
        <w:right w:val="none" w:sz="0" w:space="0" w:color="auto"/>
      </w:divBdr>
    </w:div>
    <w:div w:id="843284473">
      <w:bodyDiv w:val="1"/>
      <w:marLeft w:val="0"/>
      <w:marRight w:val="0"/>
      <w:marTop w:val="0"/>
      <w:marBottom w:val="0"/>
      <w:divBdr>
        <w:top w:val="none" w:sz="0" w:space="0" w:color="auto"/>
        <w:left w:val="none" w:sz="0" w:space="0" w:color="auto"/>
        <w:bottom w:val="none" w:sz="0" w:space="0" w:color="auto"/>
        <w:right w:val="none" w:sz="0" w:space="0" w:color="auto"/>
      </w:divBdr>
    </w:div>
    <w:div w:id="848253230">
      <w:bodyDiv w:val="1"/>
      <w:marLeft w:val="0"/>
      <w:marRight w:val="0"/>
      <w:marTop w:val="0"/>
      <w:marBottom w:val="0"/>
      <w:divBdr>
        <w:top w:val="none" w:sz="0" w:space="0" w:color="auto"/>
        <w:left w:val="none" w:sz="0" w:space="0" w:color="auto"/>
        <w:bottom w:val="none" w:sz="0" w:space="0" w:color="auto"/>
        <w:right w:val="none" w:sz="0" w:space="0" w:color="auto"/>
      </w:divBdr>
      <w:divsChild>
        <w:div w:id="936408987">
          <w:marLeft w:val="0"/>
          <w:marRight w:val="0"/>
          <w:marTop w:val="0"/>
          <w:marBottom w:val="0"/>
          <w:divBdr>
            <w:top w:val="none" w:sz="0" w:space="0" w:color="auto"/>
            <w:left w:val="none" w:sz="0" w:space="0" w:color="auto"/>
            <w:bottom w:val="none" w:sz="0" w:space="0" w:color="auto"/>
            <w:right w:val="none" w:sz="0" w:space="0" w:color="auto"/>
          </w:divBdr>
        </w:div>
        <w:div w:id="452557536">
          <w:marLeft w:val="0"/>
          <w:marRight w:val="0"/>
          <w:marTop w:val="0"/>
          <w:marBottom w:val="0"/>
          <w:divBdr>
            <w:top w:val="none" w:sz="0" w:space="0" w:color="auto"/>
            <w:left w:val="none" w:sz="0" w:space="0" w:color="auto"/>
            <w:bottom w:val="none" w:sz="0" w:space="0" w:color="auto"/>
            <w:right w:val="none" w:sz="0" w:space="0" w:color="auto"/>
          </w:divBdr>
        </w:div>
        <w:div w:id="1599291899">
          <w:marLeft w:val="0"/>
          <w:marRight w:val="0"/>
          <w:marTop w:val="0"/>
          <w:marBottom w:val="0"/>
          <w:divBdr>
            <w:top w:val="none" w:sz="0" w:space="0" w:color="auto"/>
            <w:left w:val="none" w:sz="0" w:space="0" w:color="auto"/>
            <w:bottom w:val="none" w:sz="0" w:space="0" w:color="auto"/>
            <w:right w:val="none" w:sz="0" w:space="0" w:color="auto"/>
          </w:divBdr>
        </w:div>
        <w:div w:id="1555508735">
          <w:marLeft w:val="0"/>
          <w:marRight w:val="0"/>
          <w:marTop w:val="0"/>
          <w:marBottom w:val="0"/>
          <w:divBdr>
            <w:top w:val="none" w:sz="0" w:space="0" w:color="auto"/>
            <w:left w:val="none" w:sz="0" w:space="0" w:color="auto"/>
            <w:bottom w:val="none" w:sz="0" w:space="0" w:color="auto"/>
            <w:right w:val="none" w:sz="0" w:space="0" w:color="auto"/>
          </w:divBdr>
        </w:div>
      </w:divsChild>
    </w:div>
    <w:div w:id="856769348">
      <w:bodyDiv w:val="1"/>
      <w:marLeft w:val="0"/>
      <w:marRight w:val="0"/>
      <w:marTop w:val="0"/>
      <w:marBottom w:val="0"/>
      <w:divBdr>
        <w:top w:val="none" w:sz="0" w:space="0" w:color="auto"/>
        <w:left w:val="none" w:sz="0" w:space="0" w:color="auto"/>
        <w:bottom w:val="none" w:sz="0" w:space="0" w:color="auto"/>
        <w:right w:val="none" w:sz="0" w:space="0" w:color="auto"/>
      </w:divBdr>
    </w:div>
    <w:div w:id="860047862">
      <w:bodyDiv w:val="1"/>
      <w:marLeft w:val="0"/>
      <w:marRight w:val="0"/>
      <w:marTop w:val="0"/>
      <w:marBottom w:val="0"/>
      <w:divBdr>
        <w:top w:val="none" w:sz="0" w:space="0" w:color="auto"/>
        <w:left w:val="none" w:sz="0" w:space="0" w:color="auto"/>
        <w:bottom w:val="none" w:sz="0" w:space="0" w:color="auto"/>
        <w:right w:val="none" w:sz="0" w:space="0" w:color="auto"/>
      </w:divBdr>
    </w:div>
    <w:div w:id="897278761">
      <w:bodyDiv w:val="1"/>
      <w:marLeft w:val="0"/>
      <w:marRight w:val="0"/>
      <w:marTop w:val="0"/>
      <w:marBottom w:val="0"/>
      <w:divBdr>
        <w:top w:val="none" w:sz="0" w:space="0" w:color="auto"/>
        <w:left w:val="none" w:sz="0" w:space="0" w:color="auto"/>
        <w:bottom w:val="none" w:sz="0" w:space="0" w:color="auto"/>
        <w:right w:val="none" w:sz="0" w:space="0" w:color="auto"/>
      </w:divBdr>
      <w:divsChild>
        <w:div w:id="1490823302">
          <w:marLeft w:val="0"/>
          <w:marRight w:val="0"/>
          <w:marTop w:val="0"/>
          <w:marBottom w:val="0"/>
          <w:divBdr>
            <w:top w:val="none" w:sz="0" w:space="0" w:color="auto"/>
            <w:left w:val="none" w:sz="0" w:space="0" w:color="auto"/>
            <w:bottom w:val="none" w:sz="0" w:space="0" w:color="auto"/>
            <w:right w:val="none" w:sz="0" w:space="0" w:color="auto"/>
          </w:divBdr>
        </w:div>
        <w:div w:id="1702390885">
          <w:marLeft w:val="0"/>
          <w:marRight w:val="0"/>
          <w:marTop w:val="0"/>
          <w:marBottom w:val="0"/>
          <w:divBdr>
            <w:top w:val="none" w:sz="0" w:space="0" w:color="auto"/>
            <w:left w:val="none" w:sz="0" w:space="0" w:color="auto"/>
            <w:bottom w:val="none" w:sz="0" w:space="0" w:color="auto"/>
            <w:right w:val="none" w:sz="0" w:space="0" w:color="auto"/>
          </w:divBdr>
        </w:div>
      </w:divsChild>
    </w:div>
    <w:div w:id="897787835">
      <w:bodyDiv w:val="1"/>
      <w:marLeft w:val="0"/>
      <w:marRight w:val="0"/>
      <w:marTop w:val="0"/>
      <w:marBottom w:val="0"/>
      <w:divBdr>
        <w:top w:val="none" w:sz="0" w:space="0" w:color="auto"/>
        <w:left w:val="none" w:sz="0" w:space="0" w:color="auto"/>
        <w:bottom w:val="none" w:sz="0" w:space="0" w:color="auto"/>
        <w:right w:val="none" w:sz="0" w:space="0" w:color="auto"/>
      </w:divBdr>
    </w:div>
    <w:div w:id="905649893">
      <w:bodyDiv w:val="1"/>
      <w:marLeft w:val="0"/>
      <w:marRight w:val="0"/>
      <w:marTop w:val="0"/>
      <w:marBottom w:val="0"/>
      <w:divBdr>
        <w:top w:val="none" w:sz="0" w:space="0" w:color="auto"/>
        <w:left w:val="none" w:sz="0" w:space="0" w:color="auto"/>
        <w:bottom w:val="none" w:sz="0" w:space="0" w:color="auto"/>
        <w:right w:val="none" w:sz="0" w:space="0" w:color="auto"/>
      </w:divBdr>
    </w:div>
    <w:div w:id="906957455">
      <w:bodyDiv w:val="1"/>
      <w:marLeft w:val="0"/>
      <w:marRight w:val="0"/>
      <w:marTop w:val="0"/>
      <w:marBottom w:val="0"/>
      <w:divBdr>
        <w:top w:val="none" w:sz="0" w:space="0" w:color="auto"/>
        <w:left w:val="none" w:sz="0" w:space="0" w:color="auto"/>
        <w:bottom w:val="none" w:sz="0" w:space="0" w:color="auto"/>
        <w:right w:val="none" w:sz="0" w:space="0" w:color="auto"/>
      </w:divBdr>
      <w:divsChild>
        <w:div w:id="1507669527">
          <w:marLeft w:val="0"/>
          <w:marRight w:val="0"/>
          <w:marTop w:val="0"/>
          <w:marBottom w:val="0"/>
          <w:divBdr>
            <w:top w:val="none" w:sz="0" w:space="0" w:color="auto"/>
            <w:left w:val="none" w:sz="0" w:space="0" w:color="auto"/>
            <w:bottom w:val="none" w:sz="0" w:space="0" w:color="auto"/>
            <w:right w:val="none" w:sz="0" w:space="0" w:color="auto"/>
          </w:divBdr>
        </w:div>
      </w:divsChild>
    </w:div>
    <w:div w:id="924727758">
      <w:bodyDiv w:val="1"/>
      <w:marLeft w:val="0"/>
      <w:marRight w:val="0"/>
      <w:marTop w:val="0"/>
      <w:marBottom w:val="0"/>
      <w:divBdr>
        <w:top w:val="none" w:sz="0" w:space="0" w:color="auto"/>
        <w:left w:val="none" w:sz="0" w:space="0" w:color="auto"/>
        <w:bottom w:val="none" w:sz="0" w:space="0" w:color="auto"/>
        <w:right w:val="none" w:sz="0" w:space="0" w:color="auto"/>
      </w:divBdr>
    </w:div>
    <w:div w:id="925114679">
      <w:bodyDiv w:val="1"/>
      <w:marLeft w:val="0"/>
      <w:marRight w:val="0"/>
      <w:marTop w:val="0"/>
      <w:marBottom w:val="0"/>
      <w:divBdr>
        <w:top w:val="none" w:sz="0" w:space="0" w:color="auto"/>
        <w:left w:val="none" w:sz="0" w:space="0" w:color="auto"/>
        <w:bottom w:val="none" w:sz="0" w:space="0" w:color="auto"/>
        <w:right w:val="none" w:sz="0" w:space="0" w:color="auto"/>
      </w:divBdr>
    </w:div>
    <w:div w:id="926814652">
      <w:bodyDiv w:val="1"/>
      <w:marLeft w:val="0"/>
      <w:marRight w:val="0"/>
      <w:marTop w:val="0"/>
      <w:marBottom w:val="0"/>
      <w:divBdr>
        <w:top w:val="none" w:sz="0" w:space="0" w:color="auto"/>
        <w:left w:val="none" w:sz="0" w:space="0" w:color="auto"/>
        <w:bottom w:val="none" w:sz="0" w:space="0" w:color="auto"/>
        <w:right w:val="none" w:sz="0" w:space="0" w:color="auto"/>
      </w:divBdr>
    </w:div>
    <w:div w:id="948969185">
      <w:bodyDiv w:val="1"/>
      <w:marLeft w:val="0"/>
      <w:marRight w:val="0"/>
      <w:marTop w:val="0"/>
      <w:marBottom w:val="0"/>
      <w:divBdr>
        <w:top w:val="none" w:sz="0" w:space="0" w:color="auto"/>
        <w:left w:val="none" w:sz="0" w:space="0" w:color="auto"/>
        <w:bottom w:val="none" w:sz="0" w:space="0" w:color="auto"/>
        <w:right w:val="none" w:sz="0" w:space="0" w:color="auto"/>
      </w:divBdr>
      <w:divsChild>
        <w:div w:id="988631644">
          <w:marLeft w:val="0"/>
          <w:marRight w:val="0"/>
          <w:marTop w:val="0"/>
          <w:marBottom w:val="0"/>
          <w:divBdr>
            <w:top w:val="none" w:sz="0" w:space="0" w:color="auto"/>
            <w:left w:val="none" w:sz="0" w:space="0" w:color="auto"/>
            <w:bottom w:val="none" w:sz="0" w:space="0" w:color="auto"/>
            <w:right w:val="none" w:sz="0" w:space="0" w:color="auto"/>
          </w:divBdr>
        </w:div>
        <w:div w:id="1132214">
          <w:marLeft w:val="0"/>
          <w:marRight w:val="0"/>
          <w:marTop w:val="0"/>
          <w:marBottom w:val="0"/>
          <w:divBdr>
            <w:top w:val="none" w:sz="0" w:space="0" w:color="auto"/>
            <w:left w:val="none" w:sz="0" w:space="0" w:color="auto"/>
            <w:bottom w:val="none" w:sz="0" w:space="0" w:color="auto"/>
            <w:right w:val="none" w:sz="0" w:space="0" w:color="auto"/>
          </w:divBdr>
        </w:div>
      </w:divsChild>
    </w:div>
    <w:div w:id="954016456">
      <w:bodyDiv w:val="1"/>
      <w:marLeft w:val="0"/>
      <w:marRight w:val="0"/>
      <w:marTop w:val="0"/>
      <w:marBottom w:val="0"/>
      <w:divBdr>
        <w:top w:val="none" w:sz="0" w:space="0" w:color="auto"/>
        <w:left w:val="none" w:sz="0" w:space="0" w:color="auto"/>
        <w:bottom w:val="none" w:sz="0" w:space="0" w:color="auto"/>
        <w:right w:val="none" w:sz="0" w:space="0" w:color="auto"/>
      </w:divBdr>
      <w:divsChild>
        <w:div w:id="2106539331">
          <w:marLeft w:val="0"/>
          <w:marRight w:val="0"/>
          <w:marTop w:val="0"/>
          <w:marBottom w:val="0"/>
          <w:divBdr>
            <w:top w:val="none" w:sz="0" w:space="0" w:color="auto"/>
            <w:left w:val="none" w:sz="0" w:space="0" w:color="auto"/>
            <w:bottom w:val="none" w:sz="0" w:space="0" w:color="auto"/>
            <w:right w:val="none" w:sz="0" w:space="0" w:color="auto"/>
          </w:divBdr>
        </w:div>
        <w:div w:id="666133537">
          <w:marLeft w:val="0"/>
          <w:marRight w:val="0"/>
          <w:marTop w:val="0"/>
          <w:marBottom w:val="0"/>
          <w:divBdr>
            <w:top w:val="none" w:sz="0" w:space="0" w:color="auto"/>
            <w:left w:val="none" w:sz="0" w:space="0" w:color="auto"/>
            <w:bottom w:val="none" w:sz="0" w:space="0" w:color="auto"/>
            <w:right w:val="none" w:sz="0" w:space="0" w:color="auto"/>
          </w:divBdr>
        </w:div>
        <w:div w:id="1695617561">
          <w:marLeft w:val="0"/>
          <w:marRight w:val="0"/>
          <w:marTop w:val="0"/>
          <w:marBottom w:val="0"/>
          <w:divBdr>
            <w:top w:val="none" w:sz="0" w:space="0" w:color="auto"/>
            <w:left w:val="none" w:sz="0" w:space="0" w:color="auto"/>
            <w:bottom w:val="none" w:sz="0" w:space="0" w:color="auto"/>
            <w:right w:val="none" w:sz="0" w:space="0" w:color="auto"/>
          </w:divBdr>
        </w:div>
        <w:div w:id="1202472290">
          <w:marLeft w:val="0"/>
          <w:marRight w:val="0"/>
          <w:marTop w:val="0"/>
          <w:marBottom w:val="0"/>
          <w:divBdr>
            <w:top w:val="none" w:sz="0" w:space="0" w:color="auto"/>
            <w:left w:val="none" w:sz="0" w:space="0" w:color="auto"/>
            <w:bottom w:val="none" w:sz="0" w:space="0" w:color="auto"/>
            <w:right w:val="none" w:sz="0" w:space="0" w:color="auto"/>
          </w:divBdr>
        </w:div>
        <w:div w:id="270746709">
          <w:marLeft w:val="0"/>
          <w:marRight w:val="0"/>
          <w:marTop w:val="0"/>
          <w:marBottom w:val="0"/>
          <w:divBdr>
            <w:top w:val="none" w:sz="0" w:space="0" w:color="auto"/>
            <w:left w:val="none" w:sz="0" w:space="0" w:color="auto"/>
            <w:bottom w:val="none" w:sz="0" w:space="0" w:color="auto"/>
            <w:right w:val="none" w:sz="0" w:space="0" w:color="auto"/>
          </w:divBdr>
        </w:div>
        <w:div w:id="108864918">
          <w:marLeft w:val="0"/>
          <w:marRight w:val="0"/>
          <w:marTop w:val="0"/>
          <w:marBottom w:val="0"/>
          <w:divBdr>
            <w:top w:val="none" w:sz="0" w:space="0" w:color="auto"/>
            <w:left w:val="none" w:sz="0" w:space="0" w:color="auto"/>
            <w:bottom w:val="none" w:sz="0" w:space="0" w:color="auto"/>
            <w:right w:val="none" w:sz="0" w:space="0" w:color="auto"/>
          </w:divBdr>
        </w:div>
        <w:div w:id="1973437333">
          <w:marLeft w:val="0"/>
          <w:marRight w:val="0"/>
          <w:marTop w:val="0"/>
          <w:marBottom w:val="0"/>
          <w:divBdr>
            <w:top w:val="none" w:sz="0" w:space="0" w:color="auto"/>
            <w:left w:val="none" w:sz="0" w:space="0" w:color="auto"/>
            <w:bottom w:val="none" w:sz="0" w:space="0" w:color="auto"/>
            <w:right w:val="none" w:sz="0" w:space="0" w:color="auto"/>
          </w:divBdr>
        </w:div>
        <w:div w:id="806584106">
          <w:marLeft w:val="0"/>
          <w:marRight w:val="0"/>
          <w:marTop w:val="0"/>
          <w:marBottom w:val="0"/>
          <w:divBdr>
            <w:top w:val="none" w:sz="0" w:space="0" w:color="auto"/>
            <w:left w:val="none" w:sz="0" w:space="0" w:color="auto"/>
            <w:bottom w:val="none" w:sz="0" w:space="0" w:color="auto"/>
            <w:right w:val="none" w:sz="0" w:space="0" w:color="auto"/>
          </w:divBdr>
        </w:div>
        <w:div w:id="274947637">
          <w:marLeft w:val="0"/>
          <w:marRight w:val="0"/>
          <w:marTop w:val="0"/>
          <w:marBottom w:val="0"/>
          <w:divBdr>
            <w:top w:val="none" w:sz="0" w:space="0" w:color="auto"/>
            <w:left w:val="none" w:sz="0" w:space="0" w:color="auto"/>
            <w:bottom w:val="none" w:sz="0" w:space="0" w:color="auto"/>
            <w:right w:val="none" w:sz="0" w:space="0" w:color="auto"/>
          </w:divBdr>
        </w:div>
      </w:divsChild>
    </w:div>
    <w:div w:id="955255352">
      <w:bodyDiv w:val="1"/>
      <w:marLeft w:val="0"/>
      <w:marRight w:val="0"/>
      <w:marTop w:val="0"/>
      <w:marBottom w:val="0"/>
      <w:divBdr>
        <w:top w:val="none" w:sz="0" w:space="0" w:color="auto"/>
        <w:left w:val="none" w:sz="0" w:space="0" w:color="auto"/>
        <w:bottom w:val="none" w:sz="0" w:space="0" w:color="auto"/>
        <w:right w:val="none" w:sz="0" w:space="0" w:color="auto"/>
      </w:divBdr>
    </w:div>
    <w:div w:id="958268177">
      <w:bodyDiv w:val="1"/>
      <w:marLeft w:val="0"/>
      <w:marRight w:val="0"/>
      <w:marTop w:val="0"/>
      <w:marBottom w:val="0"/>
      <w:divBdr>
        <w:top w:val="none" w:sz="0" w:space="0" w:color="auto"/>
        <w:left w:val="none" w:sz="0" w:space="0" w:color="auto"/>
        <w:bottom w:val="none" w:sz="0" w:space="0" w:color="auto"/>
        <w:right w:val="none" w:sz="0" w:space="0" w:color="auto"/>
      </w:divBdr>
      <w:divsChild>
        <w:div w:id="913398522">
          <w:marLeft w:val="0"/>
          <w:marRight w:val="0"/>
          <w:marTop w:val="0"/>
          <w:marBottom w:val="0"/>
          <w:divBdr>
            <w:top w:val="none" w:sz="0" w:space="0" w:color="auto"/>
            <w:left w:val="none" w:sz="0" w:space="0" w:color="auto"/>
            <w:bottom w:val="none" w:sz="0" w:space="0" w:color="auto"/>
            <w:right w:val="none" w:sz="0" w:space="0" w:color="auto"/>
          </w:divBdr>
        </w:div>
      </w:divsChild>
    </w:div>
    <w:div w:id="969626707">
      <w:bodyDiv w:val="1"/>
      <w:marLeft w:val="0"/>
      <w:marRight w:val="0"/>
      <w:marTop w:val="0"/>
      <w:marBottom w:val="0"/>
      <w:divBdr>
        <w:top w:val="none" w:sz="0" w:space="0" w:color="auto"/>
        <w:left w:val="none" w:sz="0" w:space="0" w:color="auto"/>
        <w:bottom w:val="none" w:sz="0" w:space="0" w:color="auto"/>
        <w:right w:val="none" w:sz="0" w:space="0" w:color="auto"/>
      </w:divBdr>
    </w:div>
    <w:div w:id="971328851">
      <w:bodyDiv w:val="1"/>
      <w:marLeft w:val="0"/>
      <w:marRight w:val="0"/>
      <w:marTop w:val="0"/>
      <w:marBottom w:val="0"/>
      <w:divBdr>
        <w:top w:val="none" w:sz="0" w:space="0" w:color="auto"/>
        <w:left w:val="none" w:sz="0" w:space="0" w:color="auto"/>
        <w:bottom w:val="none" w:sz="0" w:space="0" w:color="auto"/>
        <w:right w:val="none" w:sz="0" w:space="0" w:color="auto"/>
      </w:divBdr>
      <w:divsChild>
        <w:div w:id="749733006">
          <w:marLeft w:val="0"/>
          <w:marRight w:val="0"/>
          <w:marTop w:val="0"/>
          <w:marBottom w:val="0"/>
          <w:divBdr>
            <w:top w:val="none" w:sz="0" w:space="0" w:color="auto"/>
            <w:left w:val="none" w:sz="0" w:space="0" w:color="auto"/>
            <w:bottom w:val="none" w:sz="0" w:space="0" w:color="auto"/>
            <w:right w:val="none" w:sz="0" w:space="0" w:color="auto"/>
          </w:divBdr>
        </w:div>
      </w:divsChild>
    </w:div>
    <w:div w:id="976959394">
      <w:bodyDiv w:val="1"/>
      <w:marLeft w:val="0"/>
      <w:marRight w:val="0"/>
      <w:marTop w:val="0"/>
      <w:marBottom w:val="0"/>
      <w:divBdr>
        <w:top w:val="none" w:sz="0" w:space="0" w:color="auto"/>
        <w:left w:val="none" w:sz="0" w:space="0" w:color="auto"/>
        <w:bottom w:val="none" w:sz="0" w:space="0" w:color="auto"/>
        <w:right w:val="none" w:sz="0" w:space="0" w:color="auto"/>
      </w:divBdr>
    </w:div>
    <w:div w:id="988167509">
      <w:bodyDiv w:val="1"/>
      <w:marLeft w:val="0"/>
      <w:marRight w:val="0"/>
      <w:marTop w:val="0"/>
      <w:marBottom w:val="0"/>
      <w:divBdr>
        <w:top w:val="none" w:sz="0" w:space="0" w:color="auto"/>
        <w:left w:val="none" w:sz="0" w:space="0" w:color="auto"/>
        <w:bottom w:val="none" w:sz="0" w:space="0" w:color="auto"/>
        <w:right w:val="none" w:sz="0" w:space="0" w:color="auto"/>
      </w:divBdr>
    </w:div>
    <w:div w:id="997155084">
      <w:bodyDiv w:val="1"/>
      <w:marLeft w:val="0"/>
      <w:marRight w:val="0"/>
      <w:marTop w:val="0"/>
      <w:marBottom w:val="0"/>
      <w:divBdr>
        <w:top w:val="none" w:sz="0" w:space="0" w:color="auto"/>
        <w:left w:val="none" w:sz="0" w:space="0" w:color="auto"/>
        <w:bottom w:val="none" w:sz="0" w:space="0" w:color="auto"/>
        <w:right w:val="none" w:sz="0" w:space="0" w:color="auto"/>
      </w:divBdr>
    </w:div>
    <w:div w:id="1008286911">
      <w:bodyDiv w:val="1"/>
      <w:marLeft w:val="0"/>
      <w:marRight w:val="0"/>
      <w:marTop w:val="0"/>
      <w:marBottom w:val="0"/>
      <w:divBdr>
        <w:top w:val="none" w:sz="0" w:space="0" w:color="auto"/>
        <w:left w:val="none" w:sz="0" w:space="0" w:color="auto"/>
        <w:bottom w:val="none" w:sz="0" w:space="0" w:color="auto"/>
        <w:right w:val="none" w:sz="0" w:space="0" w:color="auto"/>
      </w:divBdr>
    </w:div>
    <w:div w:id="1023478173">
      <w:bodyDiv w:val="1"/>
      <w:marLeft w:val="0"/>
      <w:marRight w:val="0"/>
      <w:marTop w:val="0"/>
      <w:marBottom w:val="0"/>
      <w:divBdr>
        <w:top w:val="none" w:sz="0" w:space="0" w:color="auto"/>
        <w:left w:val="none" w:sz="0" w:space="0" w:color="auto"/>
        <w:bottom w:val="none" w:sz="0" w:space="0" w:color="auto"/>
        <w:right w:val="none" w:sz="0" w:space="0" w:color="auto"/>
      </w:divBdr>
      <w:divsChild>
        <w:div w:id="219095618">
          <w:marLeft w:val="0"/>
          <w:marRight w:val="0"/>
          <w:marTop w:val="0"/>
          <w:marBottom w:val="0"/>
          <w:divBdr>
            <w:top w:val="none" w:sz="0" w:space="0" w:color="auto"/>
            <w:left w:val="none" w:sz="0" w:space="0" w:color="auto"/>
            <w:bottom w:val="none" w:sz="0" w:space="0" w:color="auto"/>
            <w:right w:val="none" w:sz="0" w:space="0" w:color="auto"/>
          </w:divBdr>
        </w:div>
      </w:divsChild>
    </w:div>
    <w:div w:id="1024215147">
      <w:bodyDiv w:val="1"/>
      <w:marLeft w:val="0"/>
      <w:marRight w:val="0"/>
      <w:marTop w:val="0"/>
      <w:marBottom w:val="0"/>
      <w:divBdr>
        <w:top w:val="none" w:sz="0" w:space="0" w:color="auto"/>
        <w:left w:val="none" w:sz="0" w:space="0" w:color="auto"/>
        <w:bottom w:val="none" w:sz="0" w:space="0" w:color="auto"/>
        <w:right w:val="none" w:sz="0" w:space="0" w:color="auto"/>
      </w:divBdr>
    </w:div>
    <w:div w:id="1036587840">
      <w:bodyDiv w:val="1"/>
      <w:marLeft w:val="0"/>
      <w:marRight w:val="0"/>
      <w:marTop w:val="0"/>
      <w:marBottom w:val="0"/>
      <w:divBdr>
        <w:top w:val="none" w:sz="0" w:space="0" w:color="auto"/>
        <w:left w:val="none" w:sz="0" w:space="0" w:color="auto"/>
        <w:bottom w:val="none" w:sz="0" w:space="0" w:color="auto"/>
        <w:right w:val="none" w:sz="0" w:space="0" w:color="auto"/>
      </w:divBdr>
    </w:div>
    <w:div w:id="1059523897">
      <w:bodyDiv w:val="1"/>
      <w:marLeft w:val="0"/>
      <w:marRight w:val="0"/>
      <w:marTop w:val="0"/>
      <w:marBottom w:val="0"/>
      <w:divBdr>
        <w:top w:val="none" w:sz="0" w:space="0" w:color="auto"/>
        <w:left w:val="none" w:sz="0" w:space="0" w:color="auto"/>
        <w:bottom w:val="none" w:sz="0" w:space="0" w:color="auto"/>
        <w:right w:val="none" w:sz="0" w:space="0" w:color="auto"/>
      </w:divBdr>
      <w:divsChild>
        <w:div w:id="403647432">
          <w:marLeft w:val="0"/>
          <w:marRight w:val="0"/>
          <w:marTop w:val="0"/>
          <w:marBottom w:val="0"/>
          <w:divBdr>
            <w:top w:val="none" w:sz="0" w:space="0" w:color="auto"/>
            <w:left w:val="none" w:sz="0" w:space="0" w:color="auto"/>
            <w:bottom w:val="none" w:sz="0" w:space="0" w:color="auto"/>
            <w:right w:val="none" w:sz="0" w:space="0" w:color="auto"/>
          </w:divBdr>
        </w:div>
        <w:div w:id="1298298032">
          <w:marLeft w:val="0"/>
          <w:marRight w:val="0"/>
          <w:marTop w:val="0"/>
          <w:marBottom w:val="0"/>
          <w:divBdr>
            <w:top w:val="none" w:sz="0" w:space="0" w:color="auto"/>
            <w:left w:val="none" w:sz="0" w:space="0" w:color="auto"/>
            <w:bottom w:val="none" w:sz="0" w:space="0" w:color="auto"/>
            <w:right w:val="none" w:sz="0" w:space="0" w:color="auto"/>
          </w:divBdr>
        </w:div>
      </w:divsChild>
    </w:div>
    <w:div w:id="1093818053">
      <w:bodyDiv w:val="1"/>
      <w:marLeft w:val="0"/>
      <w:marRight w:val="0"/>
      <w:marTop w:val="0"/>
      <w:marBottom w:val="0"/>
      <w:divBdr>
        <w:top w:val="none" w:sz="0" w:space="0" w:color="auto"/>
        <w:left w:val="none" w:sz="0" w:space="0" w:color="auto"/>
        <w:bottom w:val="none" w:sz="0" w:space="0" w:color="auto"/>
        <w:right w:val="none" w:sz="0" w:space="0" w:color="auto"/>
      </w:divBdr>
    </w:div>
    <w:div w:id="1099528098">
      <w:bodyDiv w:val="1"/>
      <w:marLeft w:val="0"/>
      <w:marRight w:val="0"/>
      <w:marTop w:val="0"/>
      <w:marBottom w:val="0"/>
      <w:divBdr>
        <w:top w:val="none" w:sz="0" w:space="0" w:color="auto"/>
        <w:left w:val="none" w:sz="0" w:space="0" w:color="auto"/>
        <w:bottom w:val="none" w:sz="0" w:space="0" w:color="auto"/>
        <w:right w:val="none" w:sz="0" w:space="0" w:color="auto"/>
      </w:divBdr>
    </w:div>
    <w:div w:id="1112438326">
      <w:bodyDiv w:val="1"/>
      <w:marLeft w:val="0"/>
      <w:marRight w:val="0"/>
      <w:marTop w:val="0"/>
      <w:marBottom w:val="0"/>
      <w:divBdr>
        <w:top w:val="none" w:sz="0" w:space="0" w:color="auto"/>
        <w:left w:val="none" w:sz="0" w:space="0" w:color="auto"/>
        <w:bottom w:val="none" w:sz="0" w:space="0" w:color="auto"/>
        <w:right w:val="none" w:sz="0" w:space="0" w:color="auto"/>
      </w:divBdr>
    </w:div>
    <w:div w:id="1121458244">
      <w:bodyDiv w:val="1"/>
      <w:marLeft w:val="0"/>
      <w:marRight w:val="0"/>
      <w:marTop w:val="0"/>
      <w:marBottom w:val="0"/>
      <w:divBdr>
        <w:top w:val="none" w:sz="0" w:space="0" w:color="auto"/>
        <w:left w:val="none" w:sz="0" w:space="0" w:color="auto"/>
        <w:bottom w:val="none" w:sz="0" w:space="0" w:color="auto"/>
        <w:right w:val="none" w:sz="0" w:space="0" w:color="auto"/>
      </w:divBdr>
    </w:div>
    <w:div w:id="1124811315">
      <w:bodyDiv w:val="1"/>
      <w:marLeft w:val="0"/>
      <w:marRight w:val="0"/>
      <w:marTop w:val="0"/>
      <w:marBottom w:val="0"/>
      <w:divBdr>
        <w:top w:val="none" w:sz="0" w:space="0" w:color="auto"/>
        <w:left w:val="none" w:sz="0" w:space="0" w:color="auto"/>
        <w:bottom w:val="none" w:sz="0" w:space="0" w:color="auto"/>
        <w:right w:val="none" w:sz="0" w:space="0" w:color="auto"/>
      </w:divBdr>
    </w:div>
    <w:div w:id="1125000655">
      <w:bodyDiv w:val="1"/>
      <w:marLeft w:val="0"/>
      <w:marRight w:val="0"/>
      <w:marTop w:val="0"/>
      <w:marBottom w:val="0"/>
      <w:divBdr>
        <w:top w:val="none" w:sz="0" w:space="0" w:color="auto"/>
        <w:left w:val="none" w:sz="0" w:space="0" w:color="auto"/>
        <w:bottom w:val="none" w:sz="0" w:space="0" w:color="auto"/>
        <w:right w:val="none" w:sz="0" w:space="0" w:color="auto"/>
      </w:divBdr>
    </w:div>
    <w:div w:id="1140030519">
      <w:bodyDiv w:val="1"/>
      <w:marLeft w:val="0"/>
      <w:marRight w:val="0"/>
      <w:marTop w:val="0"/>
      <w:marBottom w:val="0"/>
      <w:divBdr>
        <w:top w:val="none" w:sz="0" w:space="0" w:color="auto"/>
        <w:left w:val="none" w:sz="0" w:space="0" w:color="auto"/>
        <w:bottom w:val="none" w:sz="0" w:space="0" w:color="auto"/>
        <w:right w:val="none" w:sz="0" w:space="0" w:color="auto"/>
      </w:divBdr>
    </w:div>
    <w:div w:id="1149710524">
      <w:bodyDiv w:val="1"/>
      <w:marLeft w:val="0"/>
      <w:marRight w:val="0"/>
      <w:marTop w:val="0"/>
      <w:marBottom w:val="0"/>
      <w:divBdr>
        <w:top w:val="none" w:sz="0" w:space="0" w:color="auto"/>
        <w:left w:val="none" w:sz="0" w:space="0" w:color="auto"/>
        <w:bottom w:val="none" w:sz="0" w:space="0" w:color="auto"/>
        <w:right w:val="none" w:sz="0" w:space="0" w:color="auto"/>
      </w:divBdr>
    </w:div>
    <w:div w:id="1154184113">
      <w:bodyDiv w:val="1"/>
      <w:marLeft w:val="0"/>
      <w:marRight w:val="0"/>
      <w:marTop w:val="0"/>
      <w:marBottom w:val="0"/>
      <w:divBdr>
        <w:top w:val="none" w:sz="0" w:space="0" w:color="auto"/>
        <w:left w:val="none" w:sz="0" w:space="0" w:color="auto"/>
        <w:bottom w:val="none" w:sz="0" w:space="0" w:color="auto"/>
        <w:right w:val="none" w:sz="0" w:space="0" w:color="auto"/>
      </w:divBdr>
      <w:divsChild>
        <w:div w:id="973828055">
          <w:marLeft w:val="0"/>
          <w:marRight w:val="0"/>
          <w:marTop w:val="0"/>
          <w:marBottom w:val="0"/>
          <w:divBdr>
            <w:top w:val="none" w:sz="0" w:space="0" w:color="auto"/>
            <w:left w:val="none" w:sz="0" w:space="0" w:color="auto"/>
            <w:bottom w:val="none" w:sz="0" w:space="0" w:color="auto"/>
            <w:right w:val="none" w:sz="0" w:space="0" w:color="auto"/>
          </w:divBdr>
        </w:div>
        <w:div w:id="1459491109">
          <w:marLeft w:val="0"/>
          <w:marRight w:val="0"/>
          <w:marTop w:val="0"/>
          <w:marBottom w:val="0"/>
          <w:divBdr>
            <w:top w:val="none" w:sz="0" w:space="0" w:color="auto"/>
            <w:left w:val="none" w:sz="0" w:space="0" w:color="auto"/>
            <w:bottom w:val="none" w:sz="0" w:space="0" w:color="auto"/>
            <w:right w:val="none" w:sz="0" w:space="0" w:color="auto"/>
          </w:divBdr>
        </w:div>
        <w:div w:id="1912151545">
          <w:marLeft w:val="0"/>
          <w:marRight w:val="0"/>
          <w:marTop w:val="0"/>
          <w:marBottom w:val="0"/>
          <w:divBdr>
            <w:top w:val="none" w:sz="0" w:space="0" w:color="auto"/>
            <w:left w:val="none" w:sz="0" w:space="0" w:color="auto"/>
            <w:bottom w:val="none" w:sz="0" w:space="0" w:color="auto"/>
            <w:right w:val="none" w:sz="0" w:space="0" w:color="auto"/>
          </w:divBdr>
        </w:div>
        <w:div w:id="902450244">
          <w:marLeft w:val="0"/>
          <w:marRight w:val="0"/>
          <w:marTop w:val="0"/>
          <w:marBottom w:val="0"/>
          <w:divBdr>
            <w:top w:val="none" w:sz="0" w:space="0" w:color="auto"/>
            <w:left w:val="none" w:sz="0" w:space="0" w:color="auto"/>
            <w:bottom w:val="none" w:sz="0" w:space="0" w:color="auto"/>
            <w:right w:val="none" w:sz="0" w:space="0" w:color="auto"/>
          </w:divBdr>
        </w:div>
        <w:div w:id="238641175">
          <w:marLeft w:val="0"/>
          <w:marRight w:val="0"/>
          <w:marTop w:val="0"/>
          <w:marBottom w:val="0"/>
          <w:divBdr>
            <w:top w:val="none" w:sz="0" w:space="0" w:color="auto"/>
            <w:left w:val="none" w:sz="0" w:space="0" w:color="auto"/>
            <w:bottom w:val="none" w:sz="0" w:space="0" w:color="auto"/>
            <w:right w:val="none" w:sz="0" w:space="0" w:color="auto"/>
          </w:divBdr>
        </w:div>
        <w:div w:id="677267840">
          <w:marLeft w:val="0"/>
          <w:marRight w:val="0"/>
          <w:marTop w:val="0"/>
          <w:marBottom w:val="0"/>
          <w:divBdr>
            <w:top w:val="none" w:sz="0" w:space="0" w:color="auto"/>
            <w:left w:val="none" w:sz="0" w:space="0" w:color="auto"/>
            <w:bottom w:val="none" w:sz="0" w:space="0" w:color="auto"/>
            <w:right w:val="none" w:sz="0" w:space="0" w:color="auto"/>
          </w:divBdr>
        </w:div>
        <w:div w:id="1098018348">
          <w:marLeft w:val="0"/>
          <w:marRight w:val="0"/>
          <w:marTop w:val="0"/>
          <w:marBottom w:val="0"/>
          <w:divBdr>
            <w:top w:val="none" w:sz="0" w:space="0" w:color="auto"/>
            <w:left w:val="none" w:sz="0" w:space="0" w:color="auto"/>
            <w:bottom w:val="none" w:sz="0" w:space="0" w:color="auto"/>
            <w:right w:val="none" w:sz="0" w:space="0" w:color="auto"/>
          </w:divBdr>
        </w:div>
        <w:div w:id="126288224">
          <w:marLeft w:val="0"/>
          <w:marRight w:val="0"/>
          <w:marTop w:val="0"/>
          <w:marBottom w:val="0"/>
          <w:divBdr>
            <w:top w:val="none" w:sz="0" w:space="0" w:color="auto"/>
            <w:left w:val="none" w:sz="0" w:space="0" w:color="auto"/>
            <w:bottom w:val="none" w:sz="0" w:space="0" w:color="auto"/>
            <w:right w:val="none" w:sz="0" w:space="0" w:color="auto"/>
          </w:divBdr>
        </w:div>
      </w:divsChild>
    </w:div>
    <w:div w:id="1155418826">
      <w:bodyDiv w:val="1"/>
      <w:marLeft w:val="0"/>
      <w:marRight w:val="0"/>
      <w:marTop w:val="0"/>
      <w:marBottom w:val="0"/>
      <w:divBdr>
        <w:top w:val="none" w:sz="0" w:space="0" w:color="auto"/>
        <w:left w:val="none" w:sz="0" w:space="0" w:color="auto"/>
        <w:bottom w:val="none" w:sz="0" w:space="0" w:color="auto"/>
        <w:right w:val="none" w:sz="0" w:space="0" w:color="auto"/>
      </w:divBdr>
    </w:div>
    <w:div w:id="1158301341">
      <w:bodyDiv w:val="1"/>
      <w:marLeft w:val="0"/>
      <w:marRight w:val="0"/>
      <w:marTop w:val="0"/>
      <w:marBottom w:val="0"/>
      <w:divBdr>
        <w:top w:val="none" w:sz="0" w:space="0" w:color="auto"/>
        <w:left w:val="none" w:sz="0" w:space="0" w:color="auto"/>
        <w:bottom w:val="none" w:sz="0" w:space="0" w:color="auto"/>
        <w:right w:val="none" w:sz="0" w:space="0" w:color="auto"/>
      </w:divBdr>
    </w:div>
    <w:div w:id="1172994069">
      <w:bodyDiv w:val="1"/>
      <w:marLeft w:val="0"/>
      <w:marRight w:val="0"/>
      <w:marTop w:val="0"/>
      <w:marBottom w:val="0"/>
      <w:divBdr>
        <w:top w:val="none" w:sz="0" w:space="0" w:color="auto"/>
        <w:left w:val="none" w:sz="0" w:space="0" w:color="auto"/>
        <w:bottom w:val="none" w:sz="0" w:space="0" w:color="auto"/>
        <w:right w:val="none" w:sz="0" w:space="0" w:color="auto"/>
      </w:divBdr>
      <w:divsChild>
        <w:div w:id="919170628">
          <w:marLeft w:val="0"/>
          <w:marRight w:val="0"/>
          <w:marTop w:val="0"/>
          <w:marBottom w:val="0"/>
          <w:divBdr>
            <w:top w:val="none" w:sz="0" w:space="0" w:color="auto"/>
            <w:left w:val="none" w:sz="0" w:space="0" w:color="auto"/>
            <w:bottom w:val="none" w:sz="0" w:space="0" w:color="auto"/>
            <w:right w:val="none" w:sz="0" w:space="0" w:color="auto"/>
          </w:divBdr>
        </w:div>
        <w:div w:id="134757761">
          <w:marLeft w:val="0"/>
          <w:marRight w:val="0"/>
          <w:marTop w:val="0"/>
          <w:marBottom w:val="0"/>
          <w:divBdr>
            <w:top w:val="none" w:sz="0" w:space="0" w:color="auto"/>
            <w:left w:val="none" w:sz="0" w:space="0" w:color="auto"/>
            <w:bottom w:val="none" w:sz="0" w:space="0" w:color="auto"/>
            <w:right w:val="none" w:sz="0" w:space="0" w:color="auto"/>
          </w:divBdr>
        </w:div>
        <w:div w:id="1631208530">
          <w:marLeft w:val="0"/>
          <w:marRight w:val="0"/>
          <w:marTop w:val="0"/>
          <w:marBottom w:val="0"/>
          <w:divBdr>
            <w:top w:val="none" w:sz="0" w:space="0" w:color="auto"/>
            <w:left w:val="none" w:sz="0" w:space="0" w:color="auto"/>
            <w:bottom w:val="none" w:sz="0" w:space="0" w:color="auto"/>
            <w:right w:val="none" w:sz="0" w:space="0" w:color="auto"/>
          </w:divBdr>
        </w:div>
        <w:div w:id="759257039">
          <w:marLeft w:val="0"/>
          <w:marRight w:val="0"/>
          <w:marTop w:val="0"/>
          <w:marBottom w:val="0"/>
          <w:divBdr>
            <w:top w:val="none" w:sz="0" w:space="0" w:color="auto"/>
            <w:left w:val="none" w:sz="0" w:space="0" w:color="auto"/>
            <w:bottom w:val="none" w:sz="0" w:space="0" w:color="auto"/>
            <w:right w:val="none" w:sz="0" w:space="0" w:color="auto"/>
          </w:divBdr>
        </w:div>
      </w:divsChild>
    </w:div>
    <w:div w:id="1182662919">
      <w:bodyDiv w:val="1"/>
      <w:marLeft w:val="0"/>
      <w:marRight w:val="0"/>
      <w:marTop w:val="0"/>
      <w:marBottom w:val="0"/>
      <w:divBdr>
        <w:top w:val="none" w:sz="0" w:space="0" w:color="auto"/>
        <w:left w:val="none" w:sz="0" w:space="0" w:color="auto"/>
        <w:bottom w:val="none" w:sz="0" w:space="0" w:color="auto"/>
        <w:right w:val="none" w:sz="0" w:space="0" w:color="auto"/>
      </w:divBdr>
    </w:div>
    <w:div w:id="1210993760">
      <w:bodyDiv w:val="1"/>
      <w:marLeft w:val="0"/>
      <w:marRight w:val="0"/>
      <w:marTop w:val="0"/>
      <w:marBottom w:val="0"/>
      <w:divBdr>
        <w:top w:val="none" w:sz="0" w:space="0" w:color="auto"/>
        <w:left w:val="none" w:sz="0" w:space="0" w:color="auto"/>
        <w:bottom w:val="none" w:sz="0" w:space="0" w:color="auto"/>
        <w:right w:val="none" w:sz="0" w:space="0" w:color="auto"/>
      </w:divBdr>
    </w:div>
    <w:div w:id="1218784972">
      <w:bodyDiv w:val="1"/>
      <w:marLeft w:val="0"/>
      <w:marRight w:val="0"/>
      <w:marTop w:val="0"/>
      <w:marBottom w:val="0"/>
      <w:divBdr>
        <w:top w:val="none" w:sz="0" w:space="0" w:color="auto"/>
        <w:left w:val="none" w:sz="0" w:space="0" w:color="auto"/>
        <w:bottom w:val="none" w:sz="0" w:space="0" w:color="auto"/>
        <w:right w:val="none" w:sz="0" w:space="0" w:color="auto"/>
      </w:divBdr>
    </w:div>
    <w:div w:id="1223911296">
      <w:bodyDiv w:val="1"/>
      <w:marLeft w:val="0"/>
      <w:marRight w:val="0"/>
      <w:marTop w:val="0"/>
      <w:marBottom w:val="0"/>
      <w:divBdr>
        <w:top w:val="none" w:sz="0" w:space="0" w:color="auto"/>
        <w:left w:val="none" w:sz="0" w:space="0" w:color="auto"/>
        <w:bottom w:val="none" w:sz="0" w:space="0" w:color="auto"/>
        <w:right w:val="none" w:sz="0" w:space="0" w:color="auto"/>
      </w:divBdr>
      <w:divsChild>
        <w:div w:id="1719207359">
          <w:marLeft w:val="0"/>
          <w:marRight w:val="0"/>
          <w:marTop w:val="0"/>
          <w:marBottom w:val="0"/>
          <w:divBdr>
            <w:top w:val="none" w:sz="0" w:space="0" w:color="auto"/>
            <w:left w:val="none" w:sz="0" w:space="0" w:color="auto"/>
            <w:bottom w:val="none" w:sz="0" w:space="0" w:color="auto"/>
            <w:right w:val="none" w:sz="0" w:space="0" w:color="auto"/>
          </w:divBdr>
        </w:div>
        <w:div w:id="550187244">
          <w:marLeft w:val="0"/>
          <w:marRight w:val="0"/>
          <w:marTop w:val="0"/>
          <w:marBottom w:val="0"/>
          <w:divBdr>
            <w:top w:val="none" w:sz="0" w:space="0" w:color="auto"/>
            <w:left w:val="none" w:sz="0" w:space="0" w:color="auto"/>
            <w:bottom w:val="none" w:sz="0" w:space="0" w:color="auto"/>
            <w:right w:val="none" w:sz="0" w:space="0" w:color="auto"/>
          </w:divBdr>
        </w:div>
        <w:div w:id="1835413589">
          <w:marLeft w:val="0"/>
          <w:marRight w:val="0"/>
          <w:marTop w:val="0"/>
          <w:marBottom w:val="0"/>
          <w:divBdr>
            <w:top w:val="none" w:sz="0" w:space="0" w:color="auto"/>
            <w:left w:val="none" w:sz="0" w:space="0" w:color="auto"/>
            <w:bottom w:val="none" w:sz="0" w:space="0" w:color="auto"/>
            <w:right w:val="none" w:sz="0" w:space="0" w:color="auto"/>
          </w:divBdr>
        </w:div>
        <w:div w:id="1319772621">
          <w:marLeft w:val="0"/>
          <w:marRight w:val="0"/>
          <w:marTop w:val="0"/>
          <w:marBottom w:val="0"/>
          <w:divBdr>
            <w:top w:val="none" w:sz="0" w:space="0" w:color="auto"/>
            <w:left w:val="none" w:sz="0" w:space="0" w:color="auto"/>
            <w:bottom w:val="none" w:sz="0" w:space="0" w:color="auto"/>
            <w:right w:val="none" w:sz="0" w:space="0" w:color="auto"/>
          </w:divBdr>
        </w:div>
      </w:divsChild>
    </w:div>
    <w:div w:id="1248147986">
      <w:bodyDiv w:val="1"/>
      <w:marLeft w:val="0"/>
      <w:marRight w:val="0"/>
      <w:marTop w:val="0"/>
      <w:marBottom w:val="0"/>
      <w:divBdr>
        <w:top w:val="none" w:sz="0" w:space="0" w:color="auto"/>
        <w:left w:val="none" w:sz="0" w:space="0" w:color="auto"/>
        <w:bottom w:val="none" w:sz="0" w:space="0" w:color="auto"/>
        <w:right w:val="none" w:sz="0" w:space="0" w:color="auto"/>
      </w:divBdr>
    </w:div>
    <w:div w:id="1249659804">
      <w:bodyDiv w:val="1"/>
      <w:marLeft w:val="0"/>
      <w:marRight w:val="0"/>
      <w:marTop w:val="0"/>
      <w:marBottom w:val="0"/>
      <w:divBdr>
        <w:top w:val="none" w:sz="0" w:space="0" w:color="auto"/>
        <w:left w:val="none" w:sz="0" w:space="0" w:color="auto"/>
        <w:bottom w:val="none" w:sz="0" w:space="0" w:color="auto"/>
        <w:right w:val="none" w:sz="0" w:space="0" w:color="auto"/>
      </w:divBdr>
    </w:div>
    <w:div w:id="1253200951">
      <w:bodyDiv w:val="1"/>
      <w:marLeft w:val="0"/>
      <w:marRight w:val="0"/>
      <w:marTop w:val="0"/>
      <w:marBottom w:val="0"/>
      <w:divBdr>
        <w:top w:val="none" w:sz="0" w:space="0" w:color="auto"/>
        <w:left w:val="none" w:sz="0" w:space="0" w:color="auto"/>
        <w:bottom w:val="none" w:sz="0" w:space="0" w:color="auto"/>
        <w:right w:val="none" w:sz="0" w:space="0" w:color="auto"/>
      </w:divBdr>
    </w:div>
    <w:div w:id="1269048490">
      <w:bodyDiv w:val="1"/>
      <w:marLeft w:val="0"/>
      <w:marRight w:val="0"/>
      <w:marTop w:val="0"/>
      <w:marBottom w:val="0"/>
      <w:divBdr>
        <w:top w:val="none" w:sz="0" w:space="0" w:color="auto"/>
        <w:left w:val="none" w:sz="0" w:space="0" w:color="auto"/>
        <w:bottom w:val="none" w:sz="0" w:space="0" w:color="auto"/>
        <w:right w:val="none" w:sz="0" w:space="0" w:color="auto"/>
      </w:divBdr>
    </w:div>
    <w:div w:id="1283611705">
      <w:bodyDiv w:val="1"/>
      <w:marLeft w:val="0"/>
      <w:marRight w:val="0"/>
      <w:marTop w:val="0"/>
      <w:marBottom w:val="0"/>
      <w:divBdr>
        <w:top w:val="none" w:sz="0" w:space="0" w:color="auto"/>
        <w:left w:val="none" w:sz="0" w:space="0" w:color="auto"/>
        <w:bottom w:val="none" w:sz="0" w:space="0" w:color="auto"/>
        <w:right w:val="none" w:sz="0" w:space="0" w:color="auto"/>
      </w:divBdr>
    </w:div>
    <w:div w:id="1290821329">
      <w:bodyDiv w:val="1"/>
      <w:marLeft w:val="0"/>
      <w:marRight w:val="0"/>
      <w:marTop w:val="0"/>
      <w:marBottom w:val="0"/>
      <w:divBdr>
        <w:top w:val="none" w:sz="0" w:space="0" w:color="auto"/>
        <w:left w:val="none" w:sz="0" w:space="0" w:color="auto"/>
        <w:bottom w:val="none" w:sz="0" w:space="0" w:color="auto"/>
        <w:right w:val="none" w:sz="0" w:space="0" w:color="auto"/>
      </w:divBdr>
      <w:divsChild>
        <w:div w:id="1383404960">
          <w:marLeft w:val="0"/>
          <w:marRight w:val="0"/>
          <w:marTop w:val="0"/>
          <w:marBottom w:val="0"/>
          <w:divBdr>
            <w:top w:val="none" w:sz="0" w:space="0" w:color="auto"/>
            <w:left w:val="none" w:sz="0" w:space="0" w:color="auto"/>
            <w:bottom w:val="none" w:sz="0" w:space="0" w:color="auto"/>
            <w:right w:val="none" w:sz="0" w:space="0" w:color="auto"/>
          </w:divBdr>
        </w:div>
        <w:div w:id="1311979233">
          <w:marLeft w:val="0"/>
          <w:marRight w:val="0"/>
          <w:marTop w:val="0"/>
          <w:marBottom w:val="0"/>
          <w:divBdr>
            <w:top w:val="none" w:sz="0" w:space="0" w:color="auto"/>
            <w:left w:val="none" w:sz="0" w:space="0" w:color="auto"/>
            <w:bottom w:val="none" w:sz="0" w:space="0" w:color="auto"/>
            <w:right w:val="none" w:sz="0" w:space="0" w:color="auto"/>
          </w:divBdr>
        </w:div>
        <w:div w:id="763259753">
          <w:marLeft w:val="0"/>
          <w:marRight w:val="0"/>
          <w:marTop w:val="0"/>
          <w:marBottom w:val="0"/>
          <w:divBdr>
            <w:top w:val="none" w:sz="0" w:space="0" w:color="auto"/>
            <w:left w:val="none" w:sz="0" w:space="0" w:color="auto"/>
            <w:bottom w:val="none" w:sz="0" w:space="0" w:color="auto"/>
            <w:right w:val="none" w:sz="0" w:space="0" w:color="auto"/>
          </w:divBdr>
        </w:div>
        <w:div w:id="1211769404">
          <w:marLeft w:val="0"/>
          <w:marRight w:val="0"/>
          <w:marTop w:val="0"/>
          <w:marBottom w:val="0"/>
          <w:divBdr>
            <w:top w:val="none" w:sz="0" w:space="0" w:color="auto"/>
            <w:left w:val="none" w:sz="0" w:space="0" w:color="auto"/>
            <w:bottom w:val="none" w:sz="0" w:space="0" w:color="auto"/>
            <w:right w:val="none" w:sz="0" w:space="0" w:color="auto"/>
          </w:divBdr>
        </w:div>
        <w:div w:id="144246776">
          <w:marLeft w:val="0"/>
          <w:marRight w:val="0"/>
          <w:marTop w:val="0"/>
          <w:marBottom w:val="0"/>
          <w:divBdr>
            <w:top w:val="none" w:sz="0" w:space="0" w:color="auto"/>
            <w:left w:val="none" w:sz="0" w:space="0" w:color="auto"/>
            <w:bottom w:val="none" w:sz="0" w:space="0" w:color="auto"/>
            <w:right w:val="none" w:sz="0" w:space="0" w:color="auto"/>
          </w:divBdr>
        </w:div>
        <w:div w:id="1136216595">
          <w:marLeft w:val="0"/>
          <w:marRight w:val="0"/>
          <w:marTop w:val="0"/>
          <w:marBottom w:val="0"/>
          <w:divBdr>
            <w:top w:val="none" w:sz="0" w:space="0" w:color="auto"/>
            <w:left w:val="none" w:sz="0" w:space="0" w:color="auto"/>
            <w:bottom w:val="none" w:sz="0" w:space="0" w:color="auto"/>
            <w:right w:val="none" w:sz="0" w:space="0" w:color="auto"/>
          </w:divBdr>
        </w:div>
      </w:divsChild>
    </w:div>
    <w:div w:id="1307785482">
      <w:bodyDiv w:val="1"/>
      <w:marLeft w:val="0"/>
      <w:marRight w:val="0"/>
      <w:marTop w:val="0"/>
      <w:marBottom w:val="0"/>
      <w:divBdr>
        <w:top w:val="none" w:sz="0" w:space="0" w:color="auto"/>
        <w:left w:val="none" w:sz="0" w:space="0" w:color="auto"/>
        <w:bottom w:val="none" w:sz="0" w:space="0" w:color="auto"/>
        <w:right w:val="none" w:sz="0" w:space="0" w:color="auto"/>
      </w:divBdr>
    </w:div>
    <w:div w:id="1326276357">
      <w:bodyDiv w:val="1"/>
      <w:marLeft w:val="0"/>
      <w:marRight w:val="0"/>
      <w:marTop w:val="0"/>
      <w:marBottom w:val="0"/>
      <w:divBdr>
        <w:top w:val="none" w:sz="0" w:space="0" w:color="auto"/>
        <w:left w:val="none" w:sz="0" w:space="0" w:color="auto"/>
        <w:bottom w:val="none" w:sz="0" w:space="0" w:color="auto"/>
        <w:right w:val="none" w:sz="0" w:space="0" w:color="auto"/>
      </w:divBdr>
    </w:div>
    <w:div w:id="1334798138">
      <w:bodyDiv w:val="1"/>
      <w:marLeft w:val="0"/>
      <w:marRight w:val="0"/>
      <w:marTop w:val="0"/>
      <w:marBottom w:val="0"/>
      <w:divBdr>
        <w:top w:val="none" w:sz="0" w:space="0" w:color="auto"/>
        <w:left w:val="none" w:sz="0" w:space="0" w:color="auto"/>
        <w:bottom w:val="none" w:sz="0" w:space="0" w:color="auto"/>
        <w:right w:val="none" w:sz="0" w:space="0" w:color="auto"/>
      </w:divBdr>
    </w:div>
    <w:div w:id="1336497880">
      <w:bodyDiv w:val="1"/>
      <w:marLeft w:val="0"/>
      <w:marRight w:val="0"/>
      <w:marTop w:val="0"/>
      <w:marBottom w:val="0"/>
      <w:divBdr>
        <w:top w:val="none" w:sz="0" w:space="0" w:color="auto"/>
        <w:left w:val="none" w:sz="0" w:space="0" w:color="auto"/>
        <w:bottom w:val="none" w:sz="0" w:space="0" w:color="auto"/>
        <w:right w:val="none" w:sz="0" w:space="0" w:color="auto"/>
      </w:divBdr>
    </w:div>
    <w:div w:id="1341665788">
      <w:bodyDiv w:val="1"/>
      <w:marLeft w:val="0"/>
      <w:marRight w:val="0"/>
      <w:marTop w:val="0"/>
      <w:marBottom w:val="0"/>
      <w:divBdr>
        <w:top w:val="none" w:sz="0" w:space="0" w:color="auto"/>
        <w:left w:val="none" w:sz="0" w:space="0" w:color="auto"/>
        <w:bottom w:val="none" w:sz="0" w:space="0" w:color="auto"/>
        <w:right w:val="none" w:sz="0" w:space="0" w:color="auto"/>
      </w:divBdr>
    </w:div>
    <w:div w:id="1341933563">
      <w:bodyDiv w:val="1"/>
      <w:marLeft w:val="0"/>
      <w:marRight w:val="0"/>
      <w:marTop w:val="0"/>
      <w:marBottom w:val="0"/>
      <w:divBdr>
        <w:top w:val="none" w:sz="0" w:space="0" w:color="auto"/>
        <w:left w:val="none" w:sz="0" w:space="0" w:color="auto"/>
        <w:bottom w:val="none" w:sz="0" w:space="0" w:color="auto"/>
        <w:right w:val="none" w:sz="0" w:space="0" w:color="auto"/>
      </w:divBdr>
      <w:divsChild>
        <w:div w:id="1837111453">
          <w:marLeft w:val="0"/>
          <w:marRight w:val="0"/>
          <w:marTop w:val="0"/>
          <w:marBottom w:val="0"/>
          <w:divBdr>
            <w:top w:val="none" w:sz="0" w:space="0" w:color="auto"/>
            <w:left w:val="none" w:sz="0" w:space="0" w:color="auto"/>
            <w:bottom w:val="none" w:sz="0" w:space="0" w:color="auto"/>
            <w:right w:val="none" w:sz="0" w:space="0" w:color="auto"/>
          </w:divBdr>
          <w:divsChild>
            <w:div w:id="170787187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1364207276">
      <w:bodyDiv w:val="1"/>
      <w:marLeft w:val="0"/>
      <w:marRight w:val="0"/>
      <w:marTop w:val="0"/>
      <w:marBottom w:val="0"/>
      <w:divBdr>
        <w:top w:val="none" w:sz="0" w:space="0" w:color="auto"/>
        <w:left w:val="none" w:sz="0" w:space="0" w:color="auto"/>
        <w:bottom w:val="none" w:sz="0" w:space="0" w:color="auto"/>
        <w:right w:val="none" w:sz="0" w:space="0" w:color="auto"/>
      </w:divBdr>
    </w:div>
    <w:div w:id="1364399929">
      <w:bodyDiv w:val="1"/>
      <w:marLeft w:val="0"/>
      <w:marRight w:val="0"/>
      <w:marTop w:val="0"/>
      <w:marBottom w:val="0"/>
      <w:divBdr>
        <w:top w:val="none" w:sz="0" w:space="0" w:color="auto"/>
        <w:left w:val="none" w:sz="0" w:space="0" w:color="auto"/>
        <w:bottom w:val="none" w:sz="0" w:space="0" w:color="auto"/>
        <w:right w:val="none" w:sz="0" w:space="0" w:color="auto"/>
      </w:divBdr>
    </w:div>
    <w:div w:id="1381592266">
      <w:bodyDiv w:val="1"/>
      <w:marLeft w:val="0"/>
      <w:marRight w:val="0"/>
      <w:marTop w:val="0"/>
      <w:marBottom w:val="0"/>
      <w:divBdr>
        <w:top w:val="none" w:sz="0" w:space="0" w:color="auto"/>
        <w:left w:val="none" w:sz="0" w:space="0" w:color="auto"/>
        <w:bottom w:val="none" w:sz="0" w:space="0" w:color="auto"/>
        <w:right w:val="none" w:sz="0" w:space="0" w:color="auto"/>
      </w:divBdr>
      <w:divsChild>
        <w:div w:id="1073892813">
          <w:marLeft w:val="0"/>
          <w:marRight w:val="0"/>
          <w:marTop w:val="0"/>
          <w:marBottom w:val="0"/>
          <w:divBdr>
            <w:top w:val="none" w:sz="0" w:space="0" w:color="auto"/>
            <w:left w:val="none" w:sz="0" w:space="0" w:color="auto"/>
            <w:bottom w:val="none" w:sz="0" w:space="0" w:color="auto"/>
            <w:right w:val="none" w:sz="0" w:space="0" w:color="auto"/>
          </w:divBdr>
        </w:div>
        <w:div w:id="2025471654">
          <w:marLeft w:val="0"/>
          <w:marRight w:val="0"/>
          <w:marTop w:val="0"/>
          <w:marBottom w:val="0"/>
          <w:divBdr>
            <w:top w:val="none" w:sz="0" w:space="0" w:color="auto"/>
            <w:left w:val="none" w:sz="0" w:space="0" w:color="auto"/>
            <w:bottom w:val="none" w:sz="0" w:space="0" w:color="auto"/>
            <w:right w:val="none" w:sz="0" w:space="0" w:color="auto"/>
          </w:divBdr>
        </w:div>
        <w:div w:id="854655792">
          <w:marLeft w:val="0"/>
          <w:marRight w:val="0"/>
          <w:marTop w:val="0"/>
          <w:marBottom w:val="0"/>
          <w:divBdr>
            <w:top w:val="none" w:sz="0" w:space="0" w:color="auto"/>
            <w:left w:val="none" w:sz="0" w:space="0" w:color="auto"/>
            <w:bottom w:val="none" w:sz="0" w:space="0" w:color="auto"/>
            <w:right w:val="none" w:sz="0" w:space="0" w:color="auto"/>
          </w:divBdr>
        </w:div>
        <w:div w:id="724791592">
          <w:marLeft w:val="0"/>
          <w:marRight w:val="0"/>
          <w:marTop w:val="0"/>
          <w:marBottom w:val="0"/>
          <w:divBdr>
            <w:top w:val="none" w:sz="0" w:space="0" w:color="auto"/>
            <w:left w:val="none" w:sz="0" w:space="0" w:color="auto"/>
            <w:bottom w:val="none" w:sz="0" w:space="0" w:color="auto"/>
            <w:right w:val="none" w:sz="0" w:space="0" w:color="auto"/>
          </w:divBdr>
        </w:div>
        <w:div w:id="1505321372">
          <w:marLeft w:val="0"/>
          <w:marRight w:val="0"/>
          <w:marTop w:val="0"/>
          <w:marBottom w:val="0"/>
          <w:divBdr>
            <w:top w:val="none" w:sz="0" w:space="0" w:color="auto"/>
            <w:left w:val="none" w:sz="0" w:space="0" w:color="auto"/>
            <w:bottom w:val="none" w:sz="0" w:space="0" w:color="auto"/>
            <w:right w:val="none" w:sz="0" w:space="0" w:color="auto"/>
          </w:divBdr>
        </w:div>
        <w:div w:id="1506626485">
          <w:marLeft w:val="0"/>
          <w:marRight w:val="0"/>
          <w:marTop w:val="0"/>
          <w:marBottom w:val="0"/>
          <w:divBdr>
            <w:top w:val="none" w:sz="0" w:space="0" w:color="auto"/>
            <w:left w:val="none" w:sz="0" w:space="0" w:color="auto"/>
            <w:bottom w:val="none" w:sz="0" w:space="0" w:color="auto"/>
            <w:right w:val="none" w:sz="0" w:space="0" w:color="auto"/>
          </w:divBdr>
        </w:div>
        <w:div w:id="1300963536">
          <w:marLeft w:val="0"/>
          <w:marRight w:val="0"/>
          <w:marTop w:val="0"/>
          <w:marBottom w:val="0"/>
          <w:divBdr>
            <w:top w:val="none" w:sz="0" w:space="0" w:color="auto"/>
            <w:left w:val="none" w:sz="0" w:space="0" w:color="auto"/>
            <w:bottom w:val="none" w:sz="0" w:space="0" w:color="auto"/>
            <w:right w:val="none" w:sz="0" w:space="0" w:color="auto"/>
          </w:divBdr>
        </w:div>
        <w:div w:id="1476675545">
          <w:marLeft w:val="0"/>
          <w:marRight w:val="0"/>
          <w:marTop w:val="0"/>
          <w:marBottom w:val="0"/>
          <w:divBdr>
            <w:top w:val="none" w:sz="0" w:space="0" w:color="auto"/>
            <w:left w:val="none" w:sz="0" w:space="0" w:color="auto"/>
            <w:bottom w:val="none" w:sz="0" w:space="0" w:color="auto"/>
            <w:right w:val="none" w:sz="0" w:space="0" w:color="auto"/>
          </w:divBdr>
        </w:div>
        <w:div w:id="2083873732">
          <w:marLeft w:val="0"/>
          <w:marRight w:val="0"/>
          <w:marTop w:val="0"/>
          <w:marBottom w:val="0"/>
          <w:divBdr>
            <w:top w:val="none" w:sz="0" w:space="0" w:color="auto"/>
            <w:left w:val="none" w:sz="0" w:space="0" w:color="auto"/>
            <w:bottom w:val="none" w:sz="0" w:space="0" w:color="auto"/>
            <w:right w:val="none" w:sz="0" w:space="0" w:color="auto"/>
          </w:divBdr>
        </w:div>
        <w:div w:id="1001855911">
          <w:marLeft w:val="0"/>
          <w:marRight w:val="0"/>
          <w:marTop w:val="0"/>
          <w:marBottom w:val="0"/>
          <w:divBdr>
            <w:top w:val="none" w:sz="0" w:space="0" w:color="auto"/>
            <w:left w:val="none" w:sz="0" w:space="0" w:color="auto"/>
            <w:bottom w:val="none" w:sz="0" w:space="0" w:color="auto"/>
            <w:right w:val="none" w:sz="0" w:space="0" w:color="auto"/>
          </w:divBdr>
        </w:div>
        <w:div w:id="1600790258">
          <w:marLeft w:val="0"/>
          <w:marRight w:val="0"/>
          <w:marTop w:val="0"/>
          <w:marBottom w:val="0"/>
          <w:divBdr>
            <w:top w:val="none" w:sz="0" w:space="0" w:color="auto"/>
            <w:left w:val="none" w:sz="0" w:space="0" w:color="auto"/>
            <w:bottom w:val="none" w:sz="0" w:space="0" w:color="auto"/>
            <w:right w:val="none" w:sz="0" w:space="0" w:color="auto"/>
          </w:divBdr>
        </w:div>
        <w:div w:id="1126047842">
          <w:marLeft w:val="0"/>
          <w:marRight w:val="0"/>
          <w:marTop w:val="0"/>
          <w:marBottom w:val="0"/>
          <w:divBdr>
            <w:top w:val="none" w:sz="0" w:space="0" w:color="auto"/>
            <w:left w:val="none" w:sz="0" w:space="0" w:color="auto"/>
            <w:bottom w:val="none" w:sz="0" w:space="0" w:color="auto"/>
            <w:right w:val="none" w:sz="0" w:space="0" w:color="auto"/>
          </w:divBdr>
        </w:div>
        <w:div w:id="1611819626">
          <w:marLeft w:val="0"/>
          <w:marRight w:val="0"/>
          <w:marTop w:val="0"/>
          <w:marBottom w:val="0"/>
          <w:divBdr>
            <w:top w:val="none" w:sz="0" w:space="0" w:color="auto"/>
            <w:left w:val="none" w:sz="0" w:space="0" w:color="auto"/>
            <w:bottom w:val="none" w:sz="0" w:space="0" w:color="auto"/>
            <w:right w:val="none" w:sz="0" w:space="0" w:color="auto"/>
          </w:divBdr>
        </w:div>
        <w:div w:id="39936678">
          <w:marLeft w:val="0"/>
          <w:marRight w:val="0"/>
          <w:marTop w:val="0"/>
          <w:marBottom w:val="0"/>
          <w:divBdr>
            <w:top w:val="none" w:sz="0" w:space="0" w:color="auto"/>
            <w:left w:val="none" w:sz="0" w:space="0" w:color="auto"/>
            <w:bottom w:val="none" w:sz="0" w:space="0" w:color="auto"/>
            <w:right w:val="none" w:sz="0" w:space="0" w:color="auto"/>
          </w:divBdr>
        </w:div>
        <w:div w:id="1561861680">
          <w:marLeft w:val="0"/>
          <w:marRight w:val="0"/>
          <w:marTop w:val="0"/>
          <w:marBottom w:val="0"/>
          <w:divBdr>
            <w:top w:val="none" w:sz="0" w:space="0" w:color="auto"/>
            <w:left w:val="none" w:sz="0" w:space="0" w:color="auto"/>
            <w:bottom w:val="none" w:sz="0" w:space="0" w:color="auto"/>
            <w:right w:val="none" w:sz="0" w:space="0" w:color="auto"/>
          </w:divBdr>
        </w:div>
        <w:div w:id="27798696">
          <w:marLeft w:val="0"/>
          <w:marRight w:val="0"/>
          <w:marTop w:val="0"/>
          <w:marBottom w:val="0"/>
          <w:divBdr>
            <w:top w:val="none" w:sz="0" w:space="0" w:color="auto"/>
            <w:left w:val="none" w:sz="0" w:space="0" w:color="auto"/>
            <w:bottom w:val="none" w:sz="0" w:space="0" w:color="auto"/>
            <w:right w:val="none" w:sz="0" w:space="0" w:color="auto"/>
          </w:divBdr>
        </w:div>
        <w:div w:id="1086346542">
          <w:marLeft w:val="0"/>
          <w:marRight w:val="0"/>
          <w:marTop w:val="0"/>
          <w:marBottom w:val="0"/>
          <w:divBdr>
            <w:top w:val="none" w:sz="0" w:space="0" w:color="auto"/>
            <w:left w:val="none" w:sz="0" w:space="0" w:color="auto"/>
            <w:bottom w:val="none" w:sz="0" w:space="0" w:color="auto"/>
            <w:right w:val="none" w:sz="0" w:space="0" w:color="auto"/>
          </w:divBdr>
        </w:div>
        <w:div w:id="1914048665">
          <w:marLeft w:val="0"/>
          <w:marRight w:val="0"/>
          <w:marTop w:val="0"/>
          <w:marBottom w:val="0"/>
          <w:divBdr>
            <w:top w:val="none" w:sz="0" w:space="0" w:color="auto"/>
            <w:left w:val="none" w:sz="0" w:space="0" w:color="auto"/>
            <w:bottom w:val="none" w:sz="0" w:space="0" w:color="auto"/>
            <w:right w:val="none" w:sz="0" w:space="0" w:color="auto"/>
          </w:divBdr>
        </w:div>
        <w:div w:id="302463296">
          <w:marLeft w:val="0"/>
          <w:marRight w:val="0"/>
          <w:marTop w:val="0"/>
          <w:marBottom w:val="0"/>
          <w:divBdr>
            <w:top w:val="none" w:sz="0" w:space="0" w:color="auto"/>
            <w:left w:val="none" w:sz="0" w:space="0" w:color="auto"/>
            <w:bottom w:val="none" w:sz="0" w:space="0" w:color="auto"/>
            <w:right w:val="none" w:sz="0" w:space="0" w:color="auto"/>
          </w:divBdr>
        </w:div>
        <w:div w:id="835799584">
          <w:marLeft w:val="0"/>
          <w:marRight w:val="0"/>
          <w:marTop w:val="0"/>
          <w:marBottom w:val="0"/>
          <w:divBdr>
            <w:top w:val="none" w:sz="0" w:space="0" w:color="auto"/>
            <w:left w:val="none" w:sz="0" w:space="0" w:color="auto"/>
            <w:bottom w:val="none" w:sz="0" w:space="0" w:color="auto"/>
            <w:right w:val="none" w:sz="0" w:space="0" w:color="auto"/>
          </w:divBdr>
        </w:div>
      </w:divsChild>
    </w:div>
    <w:div w:id="1385105317">
      <w:bodyDiv w:val="1"/>
      <w:marLeft w:val="0"/>
      <w:marRight w:val="0"/>
      <w:marTop w:val="0"/>
      <w:marBottom w:val="0"/>
      <w:divBdr>
        <w:top w:val="none" w:sz="0" w:space="0" w:color="auto"/>
        <w:left w:val="none" w:sz="0" w:space="0" w:color="auto"/>
        <w:bottom w:val="none" w:sz="0" w:space="0" w:color="auto"/>
        <w:right w:val="none" w:sz="0" w:space="0" w:color="auto"/>
      </w:divBdr>
    </w:div>
    <w:div w:id="1404334117">
      <w:bodyDiv w:val="1"/>
      <w:marLeft w:val="0"/>
      <w:marRight w:val="0"/>
      <w:marTop w:val="0"/>
      <w:marBottom w:val="0"/>
      <w:divBdr>
        <w:top w:val="none" w:sz="0" w:space="0" w:color="auto"/>
        <w:left w:val="none" w:sz="0" w:space="0" w:color="auto"/>
        <w:bottom w:val="none" w:sz="0" w:space="0" w:color="auto"/>
        <w:right w:val="none" w:sz="0" w:space="0" w:color="auto"/>
      </w:divBdr>
      <w:divsChild>
        <w:div w:id="1373187020">
          <w:marLeft w:val="0"/>
          <w:marRight w:val="0"/>
          <w:marTop w:val="0"/>
          <w:marBottom w:val="0"/>
          <w:divBdr>
            <w:top w:val="none" w:sz="0" w:space="0" w:color="auto"/>
            <w:left w:val="none" w:sz="0" w:space="0" w:color="auto"/>
            <w:bottom w:val="none" w:sz="0" w:space="0" w:color="auto"/>
            <w:right w:val="none" w:sz="0" w:space="0" w:color="auto"/>
          </w:divBdr>
        </w:div>
        <w:div w:id="612247854">
          <w:marLeft w:val="0"/>
          <w:marRight w:val="0"/>
          <w:marTop w:val="0"/>
          <w:marBottom w:val="0"/>
          <w:divBdr>
            <w:top w:val="none" w:sz="0" w:space="0" w:color="auto"/>
            <w:left w:val="none" w:sz="0" w:space="0" w:color="auto"/>
            <w:bottom w:val="none" w:sz="0" w:space="0" w:color="auto"/>
            <w:right w:val="none" w:sz="0" w:space="0" w:color="auto"/>
          </w:divBdr>
        </w:div>
        <w:div w:id="1960722143">
          <w:marLeft w:val="0"/>
          <w:marRight w:val="0"/>
          <w:marTop w:val="0"/>
          <w:marBottom w:val="0"/>
          <w:divBdr>
            <w:top w:val="none" w:sz="0" w:space="0" w:color="auto"/>
            <w:left w:val="none" w:sz="0" w:space="0" w:color="auto"/>
            <w:bottom w:val="none" w:sz="0" w:space="0" w:color="auto"/>
            <w:right w:val="none" w:sz="0" w:space="0" w:color="auto"/>
          </w:divBdr>
        </w:div>
        <w:div w:id="1500002754">
          <w:marLeft w:val="0"/>
          <w:marRight w:val="0"/>
          <w:marTop w:val="0"/>
          <w:marBottom w:val="0"/>
          <w:divBdr>
            <w:top w:val="none" w:sz="0" w:space="0" w:color="auto"/>
            <w:left w:val="none" w:sz="0" w:space="0" w:color="auto"/>
            <w:bottom w:val="none" w:sz="0" w:space="0" w:color="auto"/>
            <w:right w:val="none" w:sz="0" w:space="0" w:color="auto"/>
          </w:divBdr>
        </w:div>
      </w:divsChild>
    </w:div>
    <w:div w:id="1408654413">
      <w:bodyDiv w:val="1"/>
      <w:marLeft w:val="0"/>
      <w:marRight w:val="0"/>
      <w:marTop w:val="0"/>
      <w:marBottom w:val="0"/>
      <w:divBdr>
        <w:top w:val="none" w:sz="0" w:space="0" w:color="auto"/>
        <w:left w:val="none" w:sz="0" w:space="0" w:color="auto"/>
        <w:bottom w:val="none" w:sz="0" w:space="0" w:color="auto"/>
        <w:right w:val="none" w:sz="0" w:space="0" w:color="auto"/>
      </w:divBdr>
      <w:divsChild>
        <w:div w:id="132721742">
          <w:marLeft w:val="0"/>
          <w:marRight w:val="0"/>
          <w:marTop w:val="0"/>
          <w:marBottom w:val="0"/>
          <w:divBdr>
            <w:top w:val="none" w:sz="0" w:space="0" w:color="auto"/>
            <w:left w:val="none" w:sz="0" w:space="0" w:color="auto"/>
            <w:bottom w:val="none" w:sz="0" w:space="0" w:color="auto"/>
            <w:right w:val="none" w:sz="0" w:space="0" w:color="auto"/>
          </w:divBdr>
        </w:div>
      </w:divsChild>
    </w:div>
    <w:div w:id="1411854240">
      <w:bodyDiv w:val="1"/>
      <w:marLeft w:val="0"/>
      <w:marRight w:val="0"/>
      <w:marTop w:val="0"/>
      <w:marBottom w:val="0"/>
      <w:divBdr>
        <w:top w:val="none" w:sz="0" w:space="0" w:color="auto"/>
        <w:left w:val="none" w:sz="0" w:space="0" w:color="auto"/>
        <w:bottom w:val="none" w:sz="0" w:space="0" w:color="auto"/>
        <w:right w:val="none" w:sz="0" w:space="0" w:color="auto"/>
      </w:divBdr>
    </w:div>
    <w:div w:id="1423575469">
      <w:bodyDiv w:val="1"/>
      <w:marLeft w:val="0"/>
      <w:marRight w:val="0"/>
      <w:marTop w:val="0"/>
      <w:marBottom w:val="0"/>
      <w:divBdr>
        <w:top w:val="none" w:sz="0" w:space="0" w:color="auto"/>
        <w:left w:val="none" w:sz="0" w:space="0" w:color="auto"/>
        <w:bottom w:val="none" w:sz="0" w:space="0" w:color="auto"/>
        <w:right w:val="none" w:sz="0" w:space="0" w:color="auto"/>
      </w:divBdr>
    </w:div>
    <w:div w:id="1426730285">
      <w:bodyDiv w:val="1"/>
      <w:marLeft w:val="0"/>
      <w:marRight w:val="0"/>
      <w:marTop w:val="0"/>
      <w:marBottom w:val="0"/>
      <w:divBdr>
        <w:top w:val="none" w:sz="0" w:space="0" w:color="auto"/>
        <w:left w:val="none" w:sz="0" w:space="0" w:color="auto"/>
        <w:bottom w:val="none" w:sz="0" w:space="0" w:color="auto"/>
        <w:right w:val="none" w:sz="0" w:space="0" w:color="auto"/>
      </w:divBdr>
    </w:div>
    <w:div w:id="1431706890">
      <w:bodyDiv w:val="1"/>
      <w:marLeft w:val="0"/>
      <w:marRight w:val="0"/>
      <w:marTop w:val="0"/>
      <w:marBottom w:val="0"/>
      <w:divBdr>
        <w:top w:val="none" w:sz="0" w:space="0" w:color="auto"/>
        <w:left w:val="none" w:sz="0" w:space="0" w:color="auto"/>
        <w:bottom w:val="none" w:sz="0" w:space="0" w:color="auto"/>
        <w:right w:val="none" w:sz="0" w:space="0" w:color="auto"/>
      </w:divBdr>
    </w:div>
    <w:div w:id="1444106646">
      <w:bodyDiv w:val="1"/>
      <w:marLeft w:val="0"/>
      <w:marRight w:val="0"/>
      <w:marTop w:val="0"/>
      <w:marBottom w:val="0"/>
      <w:divBdr>
        <w:top w:val="none" w:sz="0" w:space="0" w:color="auto"/>
        <w:left w:val="none" w:sz="0" w:space="0" w:color="auto"/>
        <w:bottom w:val="none" w:sz="0" w:space="0" w:color="auto"/>
        <w:right w:val="none" w:sz="0" w:space="0" w:color="auto"/>
      </w:divBdr>
      <w:divsChild>
        <w:div w:id="132646280">
          <w:marLeft w:val="0"/>
          <w:marRight w:val="0"/>
          <w:marTop w:val="0"/>
          <w:marBottom w:val="0"/>
          <w:divBdr>
            <w:top w:val="none" w:sz="0" w:space="0" w:color="auto"/>
            <w:left w:val="none" w:sz="0" w:space="0" w:color="auto"/>
            <w:bottom w:val="none" w:sz="0" w:space="0" w:color="auto"/>
            <w:right w:val="none" w:sz="0" w:space="0" w:color="auto"/>
          </w:divBdr>
        </w:div>
        <w:div w:id="140582993">
          <w:marLeft w:val="0"/>
          <w:marRight w:val="0"/>
          <w:marTop w:val="0"/>
          <w:marBottom w:val="0"/>
          <w:divBdr>
            <w:top w:val="none" w:sz="0" w:space="0" w:color="auto"/>
            <w:left w:val="none" w:sz="0" w:space="0" w:color="auto"/>
            <w:bottom w:val="none" w:sz="0" w:space="0" w:color="auto"/>
            <w:right w:val="none" w:sz="0" w:space="0" w:color="auto"/>
          </w:divBdr>
        </w:div>
        <w:div w:id="167060994">
          <w:marLeft w:val="0"/>
          <w:marRight w:val="0"/>
          <w:marTop w:val="0"/>
          <w:marBottom w:val="0"/>
          <w:divBdr>
            <w:top w:val="none" w:sz="0" w:space="0" w:color="auto"/>
            <w:left w:val="none" w:sz="0" w:space="0" w:color="auto"/>
            <w:bottom w:val="none" w:sz="0" w:space="0" w:color="auto"/>
            <w:right w:val="none" w:sz="0" w:space="0" w:color="auto"/>
          </w:divBdr>
        </w:div>
        <w:div w:id="634872197">
          <w:marLeft w:val="0"/>
          <w:marRight w:val="0"/>
          <w:marTop w:val="0"/>
          <w:marBottom w:val="0"/>
          <w:divBdr>
            <w:top w:val="none" w:sz="0" w:space="0" w:color="auto"/>
            <w:left w:val="none" w:sz="0" w:space="0" w:color="auto"/>
            <w:bottom w:val="none" w:sz="0" w:space="0" w:color="auto"/>
            <w:right w:val="none" w:sz="0" w:space="0" w:color="auto"/>
          </w:divBdr>
        </w:div>
        <w:div w:id="708182980">
          <w:marLeft w:val="0"/>
          <w:marRight w:val="0"/>
          <w:marTop w:val="0"/>
          <w:marBottom w:val="0"/>
          <w:divBdr>
            <w:top w:val="none" w:sz="0" w:space="0" w:color="auto"/>
            <w:left w:val="none" w:sz="0" w:space="0" w:color="auto"/>
            <w:bottom w:val="none" w:sz="0" w:space="0" w:color="auto"/>
            <w:right w:val="none" w:sz="0" w:space="0" w:color="auto"/>
          </w:divBdr>
        </w:div>
        <w:div w:id="1594438285">
          <w:marLeft w:val="0"/>
          <w:marRight w:val="0"/>
          <w:marTop w:val="0"/>
          <w:marBottom w:val="0"/>
          <w:divBdr>
            <w:top w:val="none" w:sz="0" w:space="0" w:color="auto"/>
            <w:left w:val="none" w:sz="0" w:space="0" w:color="auto"/>
            <w:bottom w:val="none" w:sz="0" w:space="0" w:color="auto"/>
            <w:right w:val="none" w:sz="0" w:space="0" w:color="auto"/>
          </w:divBdr>
        </w:div>
      </w:divsChild>
    </w:div>
    <w:div w:id="1452282627">
      <w:bodyDiv w:val="1"/>
      <w:marLeft w:val="0"/>
      <w:marRight w:val="0"/>
      <w:marTop w:val="0"/>
      <w:marBottom w:val="0"/>
      <w:divBdr>
        <w:top w:val="none" w:sz="0" w:space="0" w:color="auto"/>
        <w:left w:val="none" w:sz="0" w:space="0" w:color="auto"/>
        <w:bottom w:val="none" w:sz="0" w:space="0" w:color="auto"/>
        <w:right w:val="none" w:sz="0" w:space="0" w:color="auto"/>
      </w:divBdr>
      <w:divsChild>
        <w:div w:id="1868443754">
          <w:marLeft w:val="0"/>
          <w:marRight w:val="0"/>
          <w:marTop w:val="0"/>
          <w:marBottom w:val="0"/>
          <w:divBdr>
            <w:top w:val="none" w:sz="0" w:space="0" w:color="auto"/>
            <w:left w:val="none" w:sz="0" w:space="0" w:color="auto"/>
            <w:bottom w:val="none" w:sz="0" w:space="0" w:color="auto"/>
            <w:right w:val="none" w:sz="0" w:space="0" w:color="auto"/>
          </w:divBdr>
        </w:div>
      </w:divsChild>
    </w:div>
    <w:div w:id="1453550103">
      <w:bodyDiv w:val="1"/>
      <w:marLeft w:val="0"/>
      <w:marRight w:val="0"/>
      <w:marTop w:val="0"/>
      <w:marBottom w:val="0"/>
      <w:divBdr>
        <w:top w:val="none" w:sz="0" w:space="0" w:color="auto"/>
        <w:left w:val="none" w:sz="0" w:space="0" w:color="auto"/>
        <w:bottom w:val="none" w:sz="0" w:space="0" w:color="auto"/>
        <w:right w:val="none" w:sz="0" w:space="0" w:color="auto"/>
      </w:divBdr>
    </w:div>
    <w:div w:id="1460686768">
      <w:bodyDiv w:val="1"/>
      <w:marLeft w:val="0"/>
      <w:marRight w:val="0"/>
      <w:marTop w:val="0"/>
      <w:marBottom w:val="0"/>
      <w:divBdr>
        <w:top w:val="none" w:sz="0" w:space="0" w:color="auto"/>
        <w:left w:val="none" w:sz="0" w:space="0" w:color="auto"/>
        <w:bottom w:val="none" w:sz="0" w:space="0" w:color="auto"/>
        <w:right w:val="none" w:sz="0" w:space="0" w:color="auto"/>
      </w:divBdr>
    </w:div>
    <w:div w:id="1466854006">
      <w:bodyDiv w:val="1"/>
      <w:marLeft w:val="0"/>
      <w:marRight w:val="0"/>
      <w:marTop w:val="0"/>
      <w:marBottom w:val="0"/>
      <w:divBdr>
        <w:top w:val="none" w:sz="0" w:space="0" w:color="auto"/>
        <w:left w:val="none" w:sz="0" w:space="0" w:color="auto"/>
        <w:bottom w:val="none" w:sz="0" w:space="0" w:color="auto"/>
        <w:right w:val="none" w:sz="0" w:space="0" w:color="auto"/>
      </w:divBdr>
    </w:div>
    <w:div w:id="1470825881">
      <w:bodyDiv w:val="1"/>
      <w:marLeft w:val="0"/>
      <w:marRight w:val="0"/>
      <w:marTop w:val="0"/>
      <w:marBottom w:val="0"/>
      <w:divBdr>
        <w:top w:val="none" w:sz="0" w:space="0" w:color="auto"/>
        <w:left w:val="none" w:sz="0" w:space="0" w:color="auto"/>
        <w:bottom w:val="none" w:sz="0" w:space="0" w:color="auto"/>
        <w:right w:val="none" w:sz="0" w:space="0" w:color="auto"/>
      </w:divBdr>
    </w:div>
    <w:div w:id="1478305301">
      <w:bodyDiv w:val="1"/>
      <w:marLeft w:val="0"/>
      <w:marRight w:val="0"/>
      <w:marTop w:val="0"/>
      <w:marBottom w:val="0"/>
      <w:divBdr>
        <w:top w:val="none" w:sz="0" w:space="0" w:color="auto"/>
        <w:left w:val="none" w:sz="0" w:space="0" w:color="auto"/>
        <w:bottom w:val="none" w:sz="0" w:space="0" w:color="auto"/>
        <w:right w:val="none" w:sz="0" w:space="0" w:color="auto"/>
      </w:divBdr>
      <w:divsChild>
        <w:div w:id="227884165">
          <w:marLeft w:val="0"/>
          <w:marRight w:val="0"/>
          <w:marTop w:val="0"/>
          <w:marBottom w:val="0"/>
          <w:divBdr>
            <w:top w:val="none" w:sz="0" w:space="0" w:color="auto"/>
            <w:left w:val="none" w:sz="0" w:space="0" w:color="auto"/>
            <w:bottom w:val="none" w:sz="0" w:space="0" w:color="auto"/>
            <w:right w:val="none" w:sz="0" w:space="0" w:color="auto"/>
          </w:divBdr>
        </w:div>
        <w:div w:id="11688836">
          <w:marLeft w:val="0"/>
          <w:marRight w:val="0"/>
          <w:marTop w:val="0"/>
          <w:marBottom w:val="0"/>
          <w:divBdr>
            <w:top w:val="none" w:sz="0" w:space="0" w:color="auto"/>
            <w:left w:val="none" w:sz="0" w:space="0" w:color="auto"/>
            <w:bottom w:val="none" w:sz="0" w:space="0" w:color="auto"/>
            <w:right w:val="none" w:sz="0" w:space="0" w:color="auto"/>
          </w:divBdr>
        </w:div>
      </w:divsChild>
    </w:div>
    <w:div w:id="1495145318">
      <w:bodyDiv w:val="1"/>
      <w:marLeft w:val="0"/>
      <w:marRight w:val="0"/>
      <w:marTop w:val="0"/>
      <w:marBottom w:val="0"/>
      <w:divBdr>
        <w:top w:val="none" w:sz="0" w:space="0" w:color="auto"/>
        <w:left w:val="none" w:sz="0" w:space="0" w:color="auto"/>
        <w:bottom w:val="none" w:sz="0" w:space="0" w:color="auto"/>
        <w:right w:val="none" w:sz="0" w:space="0" w:color="auto"/>
      </w:divBdr>
    </w:div>
    <w:div w:id="1496651938">
      <w:bodyDiv w:val="1"/>
      <w:marLeft w:val="0"/>
      <w:marRight w:val="0"/>
      <w:marTop w:val="0"/>
      <w:marBottom w:val="0"/>
      <w:divBdr>
        <w:top w:val="none" w:sz="0" w:space="0" w:color="auto"/>
        <w:left w:val="none" w:sz="0" w:space="0" w:color="auto"/>
        <w:bottom w:val="none" w:sz="0" w:space="0" w:color="auto"/>
        <w:right w:val="none" w:sz="0" w:space="0" w:color="auto"/>
      </w:divBdr>
    </w:div>
    <w:div w:id="1505239404">
      <w:bodyDiv w:val="1"/>
      <w:marLeft w:val="0"/>
      <w:marRight w:val="0"/>
      <w:marTop w:val="0"/>
      <w:marBottom w:val="0"/>
      <w:divBdr>
        <w:top w:val="none" w:sz="0" w:space="0" w:color="auto"/>
        <w:left w:val="none" w:sz="0" w:space="0" w:color="auto"/>
        <w:bottom w:val="none" w:sz="0" w:space="0" w:color="auto"/>
        <w:right w:val="none" w:sz="0" w:space="0" w:color="auto"/>
      </w:divBdr>
    </w:div>
    <w:div w:id="1510294491">
      <w:bodyDiv w:val="1"/>
      <w:marLeft w:val="0"/>
      <w:marRight w:val="0"/>
      <w:marTop w:val="0"/>
      <w:marBottom w:val="0"/>
      <w:divBdr>
        <w:top w:val="none" w:sz="0" w:space="0" w:color="auto"/>
        <w:left w:val="none" w:sz="0" w:space="0" w:color="auto"/>
        <w:bottom w:val="none" w:sz="0" w:space="0" w:color="auto"/>
        <w:right w:val="none" w:sz="0" w:space="0" w:color="auto"/>
      </w:divBdr>
      <w:divsChild>
        <w:div w:id="962930207">
          <w:marLeft w:val="0"/>
          <w:marRight w:val="0"/>
          <w:marTop w:val="0"/>
          <w:marBottom w:val="0"/>
          <w:divBdr>
            <w:top w:val="none" w:sz="0" w:space="0" w:color="auto"/>
            <w:left w:val="none" w:sz="0" w:space="0" w:color="auto"/>
            <w:bottom w:val="none" w:sz="0" w:space="0" w:color="auto"/>
            <w:right w:val="none" w:sz="0" w:space="0" w:color="auto"/>
          </w:divBdr>
        </w:div>
        <w:div w:id="1085028912">
          <w:marLeft w:val="0"/>
          <w:marRight w:val="0"/>
          <w:marTop w:val="0"/>
          <w:marBottom w:val="0"/>
          <w:divBdr>
            <w:top w:val="none" w:sz="0" w:space="0" w:color="auto"/>
            <w:left w:val="none" w:sz="0" w:space="0" w:color="auto"/>
            <w:bottom w:val="none" w:sz="0" w:space="0" w:color="auto"/>
            <w:right w:val="none" w:sz="0" w:space="0" w:color="auto"/>
          </w:divBdr>
        </w:div>
      </w:divsChild>
    </w:div>
    <w:div w:id="1513564791">
      <w:bodyDiv w:val="1"/>
      <w:marLeft w:val="0"/>
      <w:marRight w:val="0"/>
      <w:marTop w:val="0"/>
      <w:marBottom w:val="0"/>
      <w:divBdr>
        <w:top w:val="none" w:sz="0" w:space="0" w:color="auto"/>
        <w:left w:val="none" w:sz="0" w:space="0" w:color="auto"/>
        <w:bottom w:val="none" w:sz="0" w:space="0" w:color="auto"/>
        <w:right w:val="none" w:sz="0" w:space="0" w:color="auto"/>
      </w:divBdr>
    </w:div>
    <w:div w:id="1515338218">
      <w:bodyDiv w:val="1"/>
      <w:marLeft w:val="0"/>
      <w:marRight w:val="0"/>
      <w:marTop w:val="0"/>
      <w:marBottom w:val="0"/>
      <w:divBdr>
        <w:top w:val="none" w:sz="0" w:space="0" w:color="auto"/>
        <w:left w:val="none" w:sz="0" w:space="0" w:color="auto"/>
        <w:bottom w:val="none" w:sz="0" w:space="0" w:color="auto"/>
        <w:right w:val="none" w:sz="0" w:space="0" w:color="auto"/>
      </w:divBdr>
      <w:divsChild>
        <w:div w:id="978732361">
          <w:marLeft w:val="0"/>
          <w:marRight w:val="0"/>
          <w:marTop w:val="0"/>
          <w:marBottom w:val="0"/>
          <w:divBdr>
            <w:top w:val="none" w:sz="0" w:space="0" w:color="auto"/>
            <w:left w:val="none" w:sz="0" w:space="0" w:color="auto"/>
            <w:bottom w:val="none" w:sz="0" w:space="0" w:color="auto"/>
            <w:right w:val="none" w:sz="0" w:space="0" w:color="auto"/>
          </w:divBdr>
        </w:div>
        <w:div w:id="1840122033">
          <w:marLeft w:val="0"/>
          <w:marRight w:val="0"/>
          <w:marTop w:val="0"/>
          <w:marBottom w:val="0"/>
          <w:divBdr>
            <w:top w:val="none" w:sz="0" w:space="0" w:color="auto"/>
            <w:left w:val="none" w:sz="0" w:space="0" w:color="auto"/>
            <w:bottom w:val="none" w:sz="0" w:space="0" w:color="auto"/>
            <w:right w:val="none" w:sz="0" w:space="0" w:color="auto"/>
          </w:divBdr>
        </w:div>
        <w:div w:id="1558394663">
          <w:marLeft w:val="0"/>
          <w:marRight w:val="0"/>
          <w:marTop w:val="0"/>
          <w:marBottom w:val="0"/>
          <w:divBdr>
            <w:top w:val="none" w:sz="0" w:space="0" w:color="auto"/>
            <w:left w:val="none" w:sz="0" w:space="0" w:color="auto"/>
            <w:bottom w:val="none" w:sz="0" w:space="0" w:color="auto"/>
            <w:right w:val="none" w:sz="0" w:space="0" w:color="auto"/>
          </w:divBdr>
        </w:div>
      </w:divsChild>
    </w:div>
    <w:div w:id="1520700599">
      <w:bodyDiv w:val="1"/>
      <w:marLeft w:val="0"/>
      <w:marRight w:val="0"/>
      <w:marTop w:val="0"/>
      <w:marBottom w:val="0"/>
      <w:divBdr>
        <w:top w:val="none" w:sz="0" w:space="0" w:color="auto"/>
        <w:left w:val="none" w:sz="0" w:space="0" w:color="auto"/>
        <w:bottom w:val="none" w:sz="0" w:space="0" w:color="auto"/>
        <w:right w:val="none" w:sz="0" w:space="0" w:color="auto"/>
      </w:divBdr>
    </w:div>
    <w:div w:id="1557742232">
      <w:bodyDiv w:val="1"/>
      <w:marLeft w:val="0"/>
      <w:marRight w:val="0"/>
      <w:marTop w:val="0"/>
      <w:marBottom w:val="0"/>
      <w:divBdr>
        <w:top w:val="none" w:sz="0" w:space="0" w:color="auto"/>
        <w:left w:val="none" w:sz="0" w:space="0" w:color="auto"/>
        <w:bottom w:val="none" w:sz="0" w:space="0" w:color="auto"/>
        <w:right w:val="none" w:sz="0" w:space="0" w:color="auto"/>
      </w:divBdr>
    </w:div>
    <w:div w:id="1561476742">
      <w:bodyDiv w:val="1"/>
      <w:marLeft w:val="0"/>
      <w:marRight w:val="0"/>
      <w:marTop w:val="0"/>
      <w:marBottom w:val="0"/>
      <w:divBdr>
        <w:top w:val="none" w:sz="0" w:space="0" w:color="auto"/>
        <w:left w:val="none" w:sz="0" w:space="0" w:color="auto"/>
        <w:bottom w:val="none" w:sz="0" w:space="0" w:color="auto"/>
        <w:right w:val="none" w:sz="0" w:space="0" w:color="auto"/>
      </w:divBdr>
      <w:divsChild>
        <w:div w:id="2056468536">
          <w:marLeft w:val="0"/>
          <w:marRight w:val="0"/>
          <w:marTop w:val="0"/>
          <w:marBottom w:val="0"/>
          <w:divBdr>
            <w:top w:val="none" w:sz="0" w:space="0" w:color="auto"/>
            <w:left w:val="none" w:sz="0" w:space="0" w:color="auto"/>
            <w:bottom w:val="none" w:sz="0" w:space="0" w:color="auto"/>
            <w:right w:val="none" w:sz="0" w:space="0" w:color="auto"/>
          </w:divBdr>
        </w:div>
      </w:divsChild>
    </w:div>
    <w:div w:id="1563907745">
      <w:bodyDiv w:val="1"/>
      <w:marLeft w:val="0"/>
      <w:marRight w:val="0"/>
      <w:marTop w:val="0"/>
      <w:marBottom w:val="0"/>
      <w:divBdr>
        <w:top w:val="none" w:sz="0" w:space="0" w:color="auto"/>
        <w:left w:val="none" w:sz="0" w:space="0" w:color="auto"/>
        <w:bottom w:val="none" w:sz="0" w:space="0" w:color="auto"/>
        <w:right w:val="none" w:sz="0" w:space="0" w:color="auto"/>
      </w:divBdr>
    </w:div>
    <w:div w:id="1565599549">
      <w:bodyDiv w:val="1"/>
      <w:marLeft w:val="0"/>
      <w:marRight w:val="0"/>
      <w:marTop w:val="0"/>
      <w:marBottom w:val="0"/>
      <w:divBdr>
        <w:top w:val="none" w:sz="0" w:space="0" w:color="auto"/>
        <w:left w:val="none" w:sz="0" w:space="0" w:color="auto"/>
        <w:bottom w:val="none" w:sz="0" w:space="0" w:color="auto"/>
        <w:right w:val="none" w:sz="0" w:space="0" w:color="auto"/>
      </w:divBdr>
    </w:div>
    <w:div w:id="1569271054">
      <w:bodyDiv w:val="1"/>
      <w:marLeft w:val="0"/>
      <w:marRight w:val="0"/>
      <w:marTop w:val="0"/>
      <w:marBottom w:val="0"/>
      <w:divBdr>
        <w:top w:val="none" w:sz="0" w:space="0" w:color="auto"/>
        <w:left w:val="none" w:sz="0" w:space="0" w:color="auto"/>
        <w:bottom w:val="none" w:sz="0" w:space="0" w:color="auto"/>
        <w:right w:val="none" w:sz="0" w:space="0" w:color="auto"/>
      </w:divBdr>
    </w:div>
    <w:div w:id="1579441486">
      <w:bodyDiv w:val="1"/>
      <w:marLeft w:val="0"/>
      <w:marRight w:val="0"/>
      <w:marTop w:val="0"/>
      <w:marBottom w:val="0"/>
      <w:divBdr>
        <w:top w:val="none" w:sz="0" w:space="0" w:color="auto"/>
        <w:left w:val="none" w:sz="0" w:space="0" w:color="auto"/>
        <w:bottom w:val="none" w:sz="0" w:space="0" w:color="auto"/>
        <w:right w:val="none" w:sz="0" w:space="0" w:color="auto"/>
      </w:divBdr>
    </w:div>
    <w:div w:id="1584295558">
      <w:bodyDiv w:val="1"/>
      <w:marLeft w:val="0"/>
      <w:marRight w:val="0"/>
      <w:marTop w:val="0"/>
      <w:marBottom w:val="0"/>
      <w:divBdr>
        <w:top w:val="none" w:sz="0" w:space="0" w:color="auto"/>
        <w:left w:val="none" w:sz="0" w:space="0" w:color="auto"/>
        <w:bottom w:val="none" w:sz="0" w:space="0" w:color="auto"/>
        <w:right w:val="none" w:sz="0" w:space="0" w:color="auto"/>
      </w:divBdr>
      <w:divsChild>
        <w:div w:id="858204736">
          <w:marLeft w:val="0"/>
          <w:marRight w:val="0"/>
          <w:marTop w:val="0"/>
          <w:marBottom w:val="0"/>
          <w:divBdr>
            <w:top w:val="none" w:sz="0" w:space="0" w:color="auto"/>
            <w:left w:val="none" w:sz="0" w:space="0" w:color="auto"/>
            <w:bottom w:val="none" w:sz="0" w:space="0" w:color="auto"/>
            <w:right w:val="none" w:sz="0" w:space="0" w:color="auto"/>
          </w:divBdr>
        </w:div>
        <w:div w:id="8602871">
          <w:marLeft w:val="0"/>
          <w:marRight w:val="0"/>
          <w:marTop w:val="0"/>
          <w:marBottom w:val="0"/>
          <w:divBdr>
            <w:top w:val="none" w:sz="0" w:space="0" w:color="auto"/>
            <w:left w:val="none" w:sz="0" w:space="0" w:color="auto"/>
            <w:bottom w:val="none" w:sz="0" w:space="0" w:color="auto"/>
            <w:right w:val="none" w:sz="0" w:space="0" w:color="auto"/>
          </w:divBdr>
        </w:div>
        <w:div w:id="1256088314">
          <w:marLeft w:val="0"/>
          <w:marRight w:val="0"/>
          <w:marTop w:val="0"/>
          <w:marBottom w:val="0"/>
          <w:divBdr>
            <w:top w:val="none" w:sz="0" w:space="0" w:color="auto"/>
            <w:left w:val="none" w:sz="0" w:space="0" w:color="auto"/>
            <w:bottom w:val="none" w:sz="0" w:space="0" w:color="auto"/>
            <w:right w:val="none" w:sz="0" w:space="0" w:color="auto"/>
          </w:divBdr>
        </w:div>
        <w:div w:id="1787847346">
          <w:marLeft w:val="0"/>
          <w:marRight w:val="0"/>
          <w:marTop w:val="0"/>
          <w:marBottom w:val="0"/>
          <w:divBdr>
            <w:top w:val="none" w:sz="0" w:space="0" w:color="auto"/>
            <w:left w:val="none" w:sz="0" w:space="0" w:color="auto"/>
            <w:bottom w:val="none" w:sz="0" w:space="0" w:color="auto"/>
            <w:right w:val="none" w:sz="0" w:space="0" w:color="auto"/>
          </w:divBdr>
        </w:div>
      </w:divsChild>
    </w:div>
    <w:div w:id="1587375424">
      <w:bodyDiv w:val="1"/>
      <w:marLeft w:val="0"/>
      <w:marRight w:val="0"/>
      <w:marTop w:val="0"/>
      <w:marBottom w:val="0"/>
      <w:divBdr>
        <w:top w:val="none" w:sz="0" w:space="0" w:color="auto"/>
        <w:left w:val="none" w:sz="0" w:space="0" w:color="auto"/>
        <w:bottom w:val="none" w:sz="0" w:space="0" w:color="auto"/>
        <w:right w:val="none" w:sz="0" w:space="0" w:color="auto"/>
      </w:divBdr>
      <w:divsChild>
        <w:div w:id="169029622">
          <w:marLeft w:val="0"/>
          <w:marRight w:val="0"/>
          <w:marTop w:val="0"/>
          <w:marBottom w:val="0"/>
          <w:divBdr>
            <w:top w:val="none" w:sz="0" w:space="0" w:color="auto"/>
            <w:left w:val="none" w:sz="0" w:space="0" w:color="auto"/>
            <w:bottom w:val="none" w:sz="0" w:space="0" w:color="auto"/>
            <w:right w:val="none" w:sz="0" w:space="0" w:color="auto"/>
          </w:divBdr>
        </w:div>
        <w:div w:id="607347456">
          <w:marLeft w:val="0"/>
          <w:marRight w:val="0"/>
          <w:marTop w:val="0"/>
          <w:marBottom w:val="0"/>
          <w:divBdr>
            <w:top w:val="none" w:sz="0" w:space="0" w:color="auto"/>
            <w:left w:val="none" w:sz="0" w:space="0" w:color="auto"/>
            <w:bottom w:val="none" w:sz="0" w:space="0" w:color="auto"/>
            <w:right w:val="none" w:sz="0" w:space="0" w:color="auto"/>
          </w:divBdr>
        </w:div>
        <w:div w:id="594172908">
          <w:marLeft w:val="0"/>
          <w:marRight w:val="0"/>
          <w:marTop w:val="0"/>
          <w:marBottom w:val="0"/>
          <w:divBdr>
            <w:top w:val="none" w:sz="0" w:space="0" w:color="auto"/>
            <w:left w:val="none" w:sz="0" w:space="0" w:color="auto"/>
            <w:bottom w:val="none" w:sz="0" w:space="0" w:color="auto"/>
            <w:right w:val="none" w:sz="0" w:space="0" w:color="auto"/>
          </w:divBdr>
        </w:div>
        <w:div w:id="989601500">
          <w:marLeft w:val="0"/>
          <w:marRight w:val="0"/>
          <w:marTop w:val="0"/>
          <w:marBottom w:val="0"/>
          <w:divBdr>
            <w:top w:val="none" w:sz="0" w:space="0" w:color="auto"/>
            <w:left w:val="none" w:sz="0" w:space="0" w:color="auto"/>
            <w:bottom w:val="none" w:sz="0" w:space="0" w:color="auto"/>
            <w:right w:val="none" w:sz="0" w:space="0" w:color="auto"/>
          </w:divBdr>
        </w:div>
        <w:div w:id="941299666">
          <w:marLeft w:val="0"/>
          <w:marRight w:val="0"/>
          <w:marTop w:val="0"/>
          <w:marBottom w:val="0"/>
          <w:divBdr>
            <w:top w:val="none" w:sz="0" w:space="0" w:color="auto"/>
            <w:left w:val="none" w:sz="0" w:space="0" w:color="auto"/>
            <w:bottom w:val="none" w:sz="0" w:space="0" w:color="auto"/>
            <w:right w:val="none" w:sz="0" w:space="0" w:color="auto"/>
          </w:divBdr>
        </w:div>
        <w:div w:id="1739669834">
          <w:marLeft w:val="0"/>
          <w:marRight w:val="0"/>
          <w:marTop w:val="0"/>
          <w:marBottom w:val="0"/>
          <w:divBdr>
            <w:top w:val="none" w:sz="0" w:space="0" w:color="auto"/>
            <w:left w:val="none" w:sz="0" w:space="0" w:color="auto"/>
            <w:bottom w:val="none" w:sz="0" w:space="0" w:color="auto"/>
            <w:right w:val="none" w:sz="0" w:space="0" w:color="auto"/>
          </w:divBdr>
        </w:div>
      </w:divsChild>
    </w:div>
    <w:div w:id="1587882518">
      <w:bodyDiv w:val="1"/>
      <w:marLeft w:val="0"/>
      <w:marRight w:val="0"/>
      <w:marTop w:val="0"/>
      <w:marBottom w:val="0"/>
      <w:divBdr>
        <w:top w:val="none" w:sz="0" w:space="0" w:color="auto"/>
        <w:left w:val="none" w:sz="0" w:space="0" w:color="auto"/>
        <w:bottom w:val="none" w:sz="0" w:space="0" w:color="auto"/>
        <w:right w:val="none" w:sz="0" w:space="0" w:color="auto"/>
      </w:divBdr>
    </w:div>
    <w:div w:id="1593709249">
      <w:bodyDiv w:val="1"/>
      <w:marLeft w:val="0"/>
      <w:marRight w:val="0"/>
      <w:marTop w:val="0"/>
      <w:marBottom w:val="0"/>
      <w:divBdr>
        <w:top w:val="none" w:sz="0" w:space="0" w:color="auto"/>
        <w:left w:val="none" w:sz="0" w:space="0" w:color="auto"/>
        <w:bottom w:val="none" w:sz="0" w:space="0" w:color="auto"/>
        <w:right w:val="none" w:sz="0" w:space="0" w:color="auto"/>
      </w:divBdr>
    </w:div>
    <w:div w:id="1615402334">
      <w:bodyDiv w:val="1"/>
      <w:marLeft w:val="0"/>
      <w:marRight w:val="0"/>
      <w:marTop w:val="0"/>
      <w:marBottom w:val="0"/>
      <w:divBdr>
        <w:top w:val="none" w:sz="0" w:space="0" w:color="auto"/>
        <w:left w:val="none" w:sz="0" w:space="0" w:color="auto"/>
        <w:bottom w:val="none" w:sz="0" w:space="0" w:color="auto"/>
        <w:right w:val="none" w:sz="0" w:space="0" w:color="auto"/>
      </w:divBdr>
    </w:div>
    <w:div w:id="1625308450">
      <w:bodyDiv w:val="1"/>
      <w:marLeft w:val="0"/>
      <w:marRight w:val="0"/>
      <w:marTop w:val="0"/>
      <w:marBottom w:val="0"/>
      <w:divBdr>
        <w:top w:val="none" w:sz="0" w:space="0" w:color="auto"/>
        <w:left w:val="none" w:sz="0" w:space="0" w:color="auto"/>
        <w:bottom w:val="none" w:sz="0" w:space="0" w:color="auto"/>
        <w:right w:val="none" w:sz="0" w:space="0" w:color="auto"/>
      </w:divBdr>
    </w:div>
    <w:div w:id="1634211736">
      <w:bodyDiv w:val="1"/>
      <w:marLeft w:val="0"/>
      <w:marRight w:val="0"/>
      <w:marTop w:val="0"/>
      <w:marBottom w:val="0"/>
      <w:divBdr>
        <w:top w:val="none" w:sz="0" w:space="0" w:color="auto"/>
        <w:left w:val="none" w:sz="0" w:space="0" w:color="auto"/>
        <w:bottom w:val="none" w:sz="0" w:space="0" w:color="auto"/>
        <w:right w:val="none" w:sz="0" w:space="0" w:color="auto"/>
      </w:divBdr>
    </w:div>
    <w:div w:id="1646422860">
      <w:bodyDiv w:val="1"/>
      <w:marLeft w:val="0"/>
      <w:marRight w:val="0"/>
      <w:marTop w:val="0"/>
      <w:marBottom w:val="0"/>
      <w:divBdr>
        <w:top w:val="none" w:sz="0" w:space="0" w:color="auto"/>
        <w:left w:val="none" w:sz="0" w:space="0" w:color="auto"/>
        <w:bottom w:val="none" w:sz="0" w:space="0" w:color="auto"/>
        <w:right w:val="none" w:sz="0" w:space="0" w:color="auto"/>
      </w:divBdr>
    </w:div>
    <w:div w:id="1649092976">
      <w:bodyDiv w:val="1"/>
      <w:marLeft w:val="0"/>
      <w:marRight w:val="0"/>
      <w:marTop w:val="0"/>
      <w:marBottom w:val="0"/>
      <w:divBdr>
        <w:top w:val="none" w:sz="0" w:space="0" w:color="auto"/>
        <w:left w:val="none" w:sz="0" w:space="0" w:color="auto"/>
        <w:bottom w:val="none" w:sz="0" w:space="0" w:color="auto"/>
        <w:right w:val="none" w:sz="0" w:space="0" w:color="auto"/>
      </w:divBdr>
    </w:div>
    <w:div w:id="1654290089">
      <w:bodyDiv w:val="1"/>
      <w:marLeft w:val="0"/>
      <w:marRight w:val="0"/>
      <w:marTop w:val="0"/>
      <w:marBottom w:val="0"/>
      <w:divBdr>
        <w:top w:val="none" w:sz="0" w:space="0" w:color="auto"/>
        <w:left w:val="none" w:sz="0" w:space="0" w:color="auto"/>
        <w:bottom w:val="none" w:sz="0" w:space="0" w:color="auto"/>
        <w:right w:val="none" w:sz="0" w:space="0" w:color="auto"/>
      </w:divBdr>
      <w:divsChild>
        <w:div w:id="949629624">
          <w:marLeft w:val="0"/>
          <w:marRight w:val="0"/>
          <w:marTop w:val="0"/>
          <w:marBottom w:val="0"/>
          <w:divBdr>
            <w:top w:val="none" w:sz="0" w:space="0" w:color="auto"/>
            <w:left w:val="none" w:sz="0" w:space="0" w:color="auto"/>
            <w:bottom w:val="none" w:sz="0" w:space="0" w:color="auto"/>
            <w:right w:val="none" w:sz="0" w:space="0" w:color="auto"/>
          </w:divBdr>
        </w:div>
      </w:divsChild>
    </w:div>
    <w:div w:id="1658143342">
      <w:bodyDiv w:val="1"/>
      <w:marLeft w:val="0"/>
      <w:marRight w:val="0"/>
      <w:marTop w:val="0"/>
      <w:marBottom w:val="0"/>
      <w:divBdr>
        <w:top w:val="none" w:sz="0" w:space="0" w:color="auto"/>
        <w:left w:val="none" w:sz="0" w:space="0" w:color="auto"/>
        <w:bottom w:val="none" w:sz="0" w:space="0" w:color="auto"/>
        <w:right w:val="none" w:sz="0" w:space="0" w:color="auto"/>
      </w:divBdr>
    </w:div>
    <w:div w:id="1660840098">
      <w:bodyDiv w:val="1"/>
      <w:marLeft w:val="0"/>
      <w:marRight w:val="0"/>
      <w:marTop w:val="0"/>
      <w:marBottom w:val="0"/>
      <w:divBdr>
        <w:top w:val="none" w:sz="0" w:space="0" w:color="auto"/>
        <w:left w:val="none" w:sz="0" w:space="0" w:color="auto"/>
        <w:bottom w:val="none" w:sz="0" w:space="0" w:color="auto"/>
        <w:right w:val="none" w:sz="0" w:space="0" w:color="auto"/>
      </w:divBdr>
      <w:divsChild>
        <w:div w:id="782959661">
          <w:marLeft w:val="0"/>
          <w:marRight w:val="0"/>
          <w:marTop w:val="0"/>
          <w:marBottom w:val="0"/>
          <w:divBdr>
            <w:top w:val="none" w:sz="0" w:space="0" w:color="auto"/>
            <w:left w:val="none" w:sz="0" w:space="0" w:color="auto"/>
            <w:bottom w:val="none" w:sz="0" w:space="0" w:color="auto"/>
            <w:right w:val="none" w:sz="0" w:space="0" w:color="auto"/>
          </w:divBdr>
        </w:div>
        <w:div w:id="1260871461">
          <w:marLeft w:val="0"/>
          <w:marRight w:val="0"/>
          <w:marTop w:val="0"/>
          <w:marBottom w:val="0"/>
          <w:divBdr>
            <w:top w:val="none" w:sz="0" w:space="0" w:color="auto"/>
            <w:left w:val="none" w:sz="0" w:space="0" w:color="auto"/>
            <w:bottom w:val="none" w:sz="0" w:space="0" w:color="auto"/>
            <w:right w:val="none" w:sz="0" w:space="0" w:color="auto"/>
          </w:divBdr>
        </w:div>
      </w:divsChild>
    </w:div>
    <w:div w:id="1665159951">
      <w:bodyDiv w:val="1"/>
      <w:marLeft w:val="0"/>
      <w:marRight w:val="0"/>
      <w:marTop w:val="0"/>
      <w:marBottom w:val="0"/>
      <w:divBdr>
        <w:top w:val="none" w:sz="0" w:space="0" w:color="auto"/>
        <w:left w:val="none" w:sz="0" w:space="0" w:color="auto"/>
        <w:bottom w:val="none" w:sz="0" w:space="0" w:color="auto"/>
        <w:right w:val="none" w:sz="0" w:space="0" w:color="auto"/>
      </w:divBdr>
    </w:div>
    <w:div w:id="1670019766">
      <w:bodyDiv w:val="1"/>
      <w:marLeft w:val="0"/>
      <w:marRight w:val="0"/>
      <w:marTop w:val="0"/>
      <w:marBottom w:val="0"/>
      <w:divBdr>
        <w:top w:val="none" w:sz="0" w:space="0" w:color="auto"/>
        <w:left w:val="none" w:sz="0" w:space="0" w:color="auto"/>
        <w:bottom w:val="none" w:sz="0" w:space="0" w:color="auto"/>
        <w:right w:val="none" w:sz="0" w:space="0" w:color="auto"/>
      </w:divBdr>
      <w:divsChild>
        <w:div w:id="153420856">
          <w:marLeft w:val="0"/>
          <w:marRight w:val="0"/>
          <w:marTop w:val="0"/>
          <w:marBottom w:val="0"/>
          <w:divBdr>
            <w:top w:val="none" w:sz="0" w:space="0" w:color="auto"/>
            <w:left w:val="none" w:sz="0" w:space="0" w:color="auto"/>
            <w:bottom w:val="none" w:sz="0" w:space="0" w:color="auto"/>
            <w:right w:val="none" w:sz="0" w:space="0" w:color="auto"/>
          </w:divBdr>
        </w:div>
      </w:divsChild>
    </w:div>
    <w:div w:id="1672104479">
      <w:bodyDiv w:val="1"/>
      <w:marLeft w:val="0"/>
      <w:marRight w:val="0"/>
      <w:marTop w:val="0"/>
      <w:marBottom w:val="0"/>
      <w:divBdr>
        <w:top w:val="none" w:sz="0" w:space="0" w:color="auto"/>
        <w:left w:val="none" w:sz="0" w:space="0" w:color="auto"/>
        <w:bottom w:val="none" w:sz="0" w:space="0" w:color="auto"/>
        <w:right w:val="none" w:sz="0" w:space="0" w:color="auto"/>
      </w:divBdr>
    </w:div>
    <w:div w:id="1676614609">
      <w:bodyDiv w:val="1"/>
      <w:marLeft w:val="0"/>
      <w:marRight w:val="0"/>
      <w:marTop w:val="0"/>
      <w:marBottom w:val="0"/>
      <w:divBdr>
        <w:top w:val="none" w:sz="0" w:space="0" w:color="auto"/>
        <w:left w:val="none" w:sz="0" w:space="0" w:color="auto"/>
        <w:bottom w:val="none" w:sz="0" w:space="0" w:color="auto"/>
        <w:right w:val="none" w:sz="0" w:space="0" w:color="auto"/>
      </w:divBdr>
    </w:div>
    <w:div w:id="1706440467">
      <w:bodyDiv w:val="1"/>
      <w:marLeft w:val="0"/>
      <w:marRight w:val="0"/>
      <w:marTop w:val="0"/>
      <w:marBottom w:val="0"/>
      <w:divBdr>
        <w:top w:val="none" w:sz="0" w:space="0" w:color="auto"/>
        <w:left w:val="none" w:sz="0" w:space="0" w:color="auto"/>
        <w:bottom w:val="none" w:sz="0" w:space="0" w:color="auto"/>
        <w:right w:val="none" w:sz="0" w:space="0" w:color="auto"/>
      </w:divBdr>
    </w:div>
    <w:div w:id="1706639860">
      <w:bodyDiv w:val="1"/>
      <w:marLeft w:val="0"/>
      <w:marRight w:val="0"/>
      <w:marTop w:val="0"/>
      <w:marBottom w:val="0"/>
      <w:divBdr>
        <w:top w:val="none" w:sz="0" w:space="0" w:color="auto"/>
        <w:left w:val="none" w:sz="0" w:space="0" w:color="auto"/>
        <w:bottom w:val="none" w:sz="0" w:space="0" w:color="auto"/>
        <w:right w:val="none" w:sz="0" w:space="0" w:color="auto"/>
      </w:divBdr>
    </w:div>
    <w:div w:id="1719088325">
      <w:bodyDiv w:val="1"/>
      <w:marLeft w:val="0"/>
      <w:marRight w:val="0"/>
      <w:marTop w:val="0"/>
      <w:marBottom w:val="0"/>
      <w:divBdr>
        <w:top w:val="none" w:sz="0" w:space="0" w:color="auto"/>
        <w:left w:val="none" w:sz="0" w:space="0" w:color="auto"/>
        <w:bottom w:val="none" w:sz="0" w:space="0" w:color="auto"/>
        <w:right w:val="none" w:sz="0" w:space="0" w:color="auto"/>
      </w:divBdr>
    </w:div>
    <w:div w:id="1728526742">
      <w:bodyDiv w:val="1"/>
      <w:marLeft w:val="0"/>
      <w:marRight w:val="0"/>
      <w:marTop w:val="0"/>
      <w:marBottom w:val="0"/>
      <w:divBdr>
        <w:top w:val="none" w:sz="0" w:space="0" w:color="auto"/>
        <w:left w:val="none" w:sz="0" w:space="0" w:color="auto"/>
        <w:bottom w:val="none" w:sz="0" w:space="0" w:color="auto"/>
        <w:right w:val="none" w:sz="0" w:space="0" w:color="auto"/>
      </w:divBdr>
    </w:div>
    <w:div w:id="1748724820">
      <w:bodyDiv w:val="1"/>
      <w:marLeft w:val="0"/>
      <w:marRight w:val="0"/>
      <w:marTop w:val="0"/>
      <w:marBottom w:val="0"/>
      <w:divBdr>
        <w:top w:val="none" w:sz="0" w:space="0" w:color="auto"/>
        <w:left w:val="none" w:sz="0" w:space="0" w:color="auto"/>
        <w:bottom w:val="none" w:sz="0" w:space="0" w:color="auto"/>
        <w:right w:val="none" w:sz="0" w:space="0" w:color="auto"/>
      </w:divBdr>
      <w:divsChild>
        <w:div w:id="1948806915">
          <w:marLeft w:val="0"/>
          <w:marRight w:val="0"/>
          <w:marTop w:val="0"/>
          <w:marBottom w:val="0"/>
          <w:divBdr>
            <w:top w:val="none" w:sz="0" w:space="0" w:color="auto"/>
            <w:left w:val="none" w:sz="0" w:space="0" w:color="auto"/>
            <w:bottom w:val="none" w:sz="0" w:space="0" w:color="auto"/>
            <w:right w:val="none" w:sz="0" w:space="0" w:color="auto"/>
          </w:divBdr>
        </w:div>
      </w:divsChild>
    </w:div>
    <w:div w:id="1750807020">
      <w:bodyDiv w:val="1"/>
      <w:marLeft w:val="0"/>
      <w:marRight w:val="0"/>
      <w:marTop w:val="0"/>
      <w:marBottom w:val="0"/>
      <w:divBdr>
        <w:top w:val="none" w:sz="0" w:space="0" w:color="auto"/>
        <w:left w:val="none" w:sz="0" w:space="0" w:color="auto"/>
        <w:bottom w:val="none" w:sz="0" w:space="0" w:color="auto"/>
        <w:right w:val="none" w:sz="0" w:space="0" w:color="auto"/>
      </w:divBdr>
    </w:div>
    <w:div w:id="1751737169">
      <w:bodyDiv w:val="1"/>
      <w:marLeft w:val="0"/>
      <w:marRight w:val="0"/>
      <w:marTop w:val="0"/>
      <w:marBottom w:val="0"/>
      <w:divBdr>
        <w:top w:val="none" w:sz="0" w:space="0" w:color="auto"/>
        <w:left w:val="none" w:sz="0" w:space="0" w:color="auto"/>
        <w:bottom w:val="none" w:sz="0" w:space="0" w:color="auto"/>
        <w:right w:val="none" w:sz="0" w:space="0" w:color="auto"/>
      </w:divBdr>
    </w:div>
    <w:div w:id="1758399571">
      <w:bodyDiv w:val="1"/>
      <w:marLeft w:val="0"/>
      <w:marRight w:val="0"/>
      <w:marTop w:val="0"/>
      <w:marBottom w:val="0"/>
      <w:divBdr>
        <w:top w:val="none" w:sz="0" w:space="0" w:color="auto"/>
        <w:left w:val="none" w:sz="0" w:space="0" w:color="auto"/>
        <w:bottom w:val="none" w:sz="0" w:space="0" w:color="auto"/>
        <w:right w:val="none" w:sz="0" w:space="0" w:color="auto"/>
      </w:divBdr>
    </w:div>
    <w:div w:id="1765684252">
      <w:bodyDiv w:val="1"/>
      <w:marLeft w:val="0"/>
      <w:marRight w:val="0"/>
      <w:marTop w:val="0"/>
      <w:marBottom w:val="0"/>
      <w:divBdr>
        <w:top w:val="none" w:sz="0" w:space="0" w:color="auto"/>
        <w:left w:val="none" w:sz="0" w:space="0" w:color="auto"/>
        <w:bottom w:val="none" w:sz="0" w:space="0" w:color="auto"/>
        <w:right w:val="none" w:sz="0" w:space="0" w:color="auto"/>
      </w:divBdr>
    </w:div>
    <w:div w:id="1803687955">
      <w:bodyDiv w:val="1"/>
      <w:marLeft w:val="0"/>
      <w:marRight w:val="0"/>
      <w:marTop w:val="0"/>
      <w:marBottom w:val="0"/>
      <w:divBdr>
        <w:top w:val="none" w:sz="0" w:space="0" w:color="auto"/>
        <w:left w:val="none" w:sz="0" w:space="0" w:color="auto"/>
        <w:bottom w:val="none" w:sz="0" w:space="0" w:color="auto"/>
        <w:right w:val="none" w:sz="0" w:space="0" w:color="auto"/>
      </w:divBdr>
      <w:divsChild>
        <w:div w:id="1521578805">
          <w:marLeft w:val="0"/>
          <w:marRight w:val="0"/>
          <w:marTop w:val="0"/>
          <w:marBottom w:val="0"/>
          <w:divBdr>
            <w:top w:val="none" w:sz="0" w:space="0" w:color="auto"/>
            <w:left w:val="none" w:sz="0" w:space="0" w:color="auto"/>
            <w:bottom w:val="none" w:sz="0" w:space="0" w:color="auto"/>
            <w:right w:val="none" w:sz="0" w:space="0" w:color="auto"/>
          </w:divBdr>
        </w:div>
      </w:divsChild>
    </w:div>
    <w:div w:id="1810201986">
      <w:bodyDiv w:val="1"/>
      <w:marLeft w:val="0"/>
      <w:marRight w:val="0"/>
      <w:marTop w:val="0"/>
      <w:marBottom w:val="0"/>
      <w:divBdr>
        <w:top w:val="none" w:sz="0" w:space="0" w:color="auto"/>
        <w:left w:val="none" w:sz="0" w:space="0" w:color="auto"/>
        <w:bottom w:val="none" w:sz="0" w:space="0" w:color="auto"/>
        <w:right w:val="none" w:sz="0" w:space="0" w:color="auto"/>
      </w:divBdr>
    </w:div>
    <w:div w:id="1814329607">
      <w:bodyDiv w:val="1"/>
      <w:marLeft w:val="0"/>
      <w:marRight w:val="0"/>
      <w:marTop w:val="0"/>
      <w:marBottom w:val="0"/>
      <w:divBdr>
        <w:top w:val="none" w:sz="0" w:space="0" w:color="auto"/>
        <w:left w:val="none" w:sz="0" w:space="0" w:color="auto"/>
        <w:bottom w:val="none" w:sz="0" w:space="0" w:color="auto"/>
        <w:right w:val="none" w:sz="0" w:space="0" w:color="auto"/>
      </w:divBdr>
      <w:divsChild>
        <w:div w:id="1185748362">
          <w:marLeft w:val="0"/>
          <w:marRight w:val="0"/>
          <w:marTop w:val="0"/>
          <w:marBottom w:val="0"/>
          <w:divBdr>
            <w:top w:val="none" w:sz="0" w:space="0" w:color="auto"/>
            <w:left w:val="none" w:sz="0" w:space="0" w:color="auto"/>
            <w:bottom w:val="none" w:sz="0" w:space="0" w:color="auto"/>
            <w:right w:val="none" w:sz="0" w:space="0" w:color="auto"/>
          </w:divBdr>
        </w:div>
      </w:divsChild>
    </w:div>
    <w:div w:id="1828980586">
      <w:bodyDiv w:val="1"/>
      <w:marLeft w:val="0"/>
      <w:marRight w:val="0"/>
      <w:marTop w:val="0"/>
      <w:marBottom w:val="0"/>
      <w:divBdr>
        <w:top w:val="none" w:sz="0" w:space="0" w:color="auto"/>
        <w:left w:val="none" w:sz="0" w:space="0" w:color="auto"/>
        <w:bottom w:val="none" w:sz="0" w:space="0" w:color="auto"/>
        <w:right w:val="none" w:sz="0" w:space="0" w:color="auto"/>
      </w:divBdr>
    </w:div>
    <w:div w:id="1846751474">
      <w:bodyDiv w:val="1"/>
      <w:marLeft w:val="0"/>
      <w:marRight w:val="0"/>
      <w:marTop w:val="0"/>
      <w:marBottom w:val="0"/>
      <w:divBdr>
        <w:top w:val="none" w:sz="0" w:space="0" w:color="auto"/>
        <w:left w:val="none" w:sz="0" w:space="0" w:color="auto"/>
        <w:bottom w:val="none" w:sz="0" w:space="0" w:color="auto"/>
        <w:right w:val="none" w:sz="0" w:space="0" w:color="auto"/>
      </w:divBdr>
      <w:divsChild>
        <w:div w:id="916356901">
          <w:marLeft w:val="0"/>
          <w:marRight w:val="0"/>
          <w:marTop w:val="0"/>
          <w:marBottom w:val="0"/>
          <w:divBdr>
            <w:top w:val="none" w:sz="0" w:space="0" w:color="auto"/>
            <w:left w:val="none" w:sz="0" w:space="0" w:color="auto"/>
            <w:bottom w:val="none" w:sz="0" w:space="0" w:color="auto"/>
            <w:right w:val="none" w:sz="0" w:space="0" w:color="auto"/>
          </w:divBdr>
        </w:div>
        <w:div w:id="1666081234">
          <w:marLeft w:val="0"/>
          <w:marRight w:val="0"/>
          <w:marTop w:val="0"/>
          <w:marBottom w:val="0"/>
          <w:divBdr>
            <w:top w:val="none" w:sz="0" w:space="0" w:color="auto"/>
            <w:left w:val="none" w:sz="0" w:space="0" w:color="auto"/>
            <w:bottom w:val="none" w:sz="0" w:space="0" w:color="auto"/>
            <w:right w:val="none" w:sz="0" w:space="0" w:color="auto"/>
          </w:divBdr>
        </w:div>
        <w:div w:id="2061199103">
          <w:marLeft w:val="0"/>
          <w:marRight w:val="0"/>
          <w:marTop w:val="0"/>
          <w:marBottom w:val="0"/>
          <w:divBdr>
            <w:top w:val="none" w:sz="0" w:space="0" w:color="auto"/>
            <w:left w:val="none" w:sz="0" w:space="0" w:color="auto"/>
            <w:bottom w:val="none" w:sz="0" w:space="0" w:color="auto"/>
            <w:right w:val="none" w:sz="0" w:space="0" w:color="auto"/>
          </w:divBdr>
        </w:div>
        <w:div w:id="87385258">
          <w:marLeft w:val="0"/>
          <w:marRight w:val="0"/>
          <w:marTop w:val="0"/>
          <w:marBottom w:val="0"/>
          <w:divBdr>
            <w:top w:val="none" w:sz="0" w:space="0" w:color="auto"/>
            <w:left w:val="none" w:sz="0" w:space="0" w:color="auto"/>
            <w:bottom w:val="none" w:sz="0" w:space="0" w:color="auto"/>
            <w:right w:val="none" w:sz="0" w:space="0" w:color="auto"/>
          </w:divBdr>
        </w:div>
      </w:divsChild>
    </w:div>
    <w:div w:id="1867676257">
      <w:bodyDiv w:val="1"/>
      <w:marLeft w:val="0"/>
      <w:marRight w:val="0"/>
      <w:marTop w:val="0"/>
      <w:marBottom w:val="0"/>
      <w:divBdr>
        <w:top w:val="none" w:sz="0" w:space="0" w:color="auto"/>
        <w:left w:val="none" w:sz="0" w:space="0" w:color="auto"/>
        <w:bottom w:val="none" w:sz="0" w:space="0" w:color="auto"/>
        <w:right w:val="none" w:sz="0" w:space="0" w:color="auto"/>
      </w:divBdr>
      <w:divsChild>
        <w:div w:id="1017195359">
          <w:marLeft w:val="0"/>
          <w:marRight w:val="0"/>
          <w:marTop w:val="0"/>
          <w:marBottom w:val="0"/>
          <w:divBdr>
            <w:top w:val="none" w:sz="0" w:space="0" w:color="auto"/>
            <w:left w:val="none" w:sz="0" w:space="0" w:color="auto"/>
            <w:bottom w:val="none" w:sz="0" w:space="0" w:color="auto"/>
            <w:right w:val="none" w:sz="0" w:space="0" w:color="auto"/>
          </w:divBdr>
        </w:div>
        <w:div w:id="650720744">
          <w:marLeft w:val="0"/>
          <w:marRight w:val="0"/>
          <w:marTop w:val="0"/>
          <w:marBottom w:val="0"/>
          <w:divBdr>
            <w:top w:val="none" w:sz="0" w:space="0" w:color="auto"/>
            <w:left w:val="none" w:sz="0" w:space="0" w:color="auto"/>
            <w:bottom w:val="none" w:sz="0" w:space="0" w:color="auto"/>
            <w:right w:val="none" w:sz="0" w:space="0" w:color="auto"/>
          </w:divBdr>
        </w:div>
        <w:div w:id="1828278720">
          <w:marLeft w:val="0"/>
          <w:marRight w:val="0"/>
          <w:marTop w:val="0"/>
          <w:marBottom w:val="0"/>
          <w:divBdr>
            <w:top w:val="none" w:sz="0" w:space="0" w:color="auto"/>
            <w:left w:val="none" w:sz="0" w:space="0" w:color="auto"/>
            <w:bottom w:val="none" w:sz="0" w:space="0" w:color="auto"/>
            <w:right w:val="none" w:sz="0" w:space="0" w:color="auto"/>
          </w:divBdr>
        </w:div>
        <w:div w:id="1742217755">
          <w:marLeft w:val="0"/>
          <w:marRight w:val="0"/>
          <w:marTop w:val="0"/>
          <w:marBottom w:val="0"/>
          <w:divBdr>
            <w:top w:val="none" w:sz="0" w:space="0" w:color="auto"/>
            <w:left w:val="none" w:sz="0" w:space="0" w:color="auto"/>
            <w:bottom w:val="none" w:sz="0" w:space="0" w:color="auto"/>
            <w:right w:val="none" w:sz="0" w:space="0" w:color="auto"/>
          </w:divBdr>
        </w:div>
      </w:divsChild>
    </w:div>
    <w:div w:id="1876116712">
      <w:bodyDiv w:val="1"/>
      <w:marLeft w:val="0"/>
      <w:marRight w:val="0"/>
      <w:marTop w:val="0"/>
      <w:marBottom w:val="0"/>
      <w:divBdr>
        <w:top w:val="none" w:sz="0" w:space="0" w:color="auto"/>
        <w:left w:val="none" w:sz="0" w:space="0" w:color="auto"/>
        <w:bottom w:val="none" w:sz="0" w:space="0" w:color="auto"/>
        <w:right w:val="none" w:sz="0" w:space="0" w:color="auto"/>
      </w:divBdr>
    </w:div>
    <w:div w:id="1884177018">
      <w:bodyDiv w:val="1"/>
      <w:marLeft w:val="0"/>
      <w:marRight w:val="0"/>
      <w:marTop w:val="0"/>
      <w:marBottom w:val="0"/>
      <w:divBdr>
        <w:top w:val="none" w:sz="0" w:space="0" w:color="auto"/>
        <w:left w:val="none" w:sz="0" w:space="0" w:color="auto"/>
        <w:bottom w:val="none" w:sz="0" w:space="0" w:color="auto"/>
        <w:right w:val="none" w:sz="0" w:space="0" w:color="auto"/>
      </w:divBdr>
      <w:divsChild>
        <w:div w:id="766268434">
          <w:marLeft w:val="0"/>
          <w:marRight w:val="0"/>
          <w:marTop w:val="0"/>
          <w:marBottom w:val="0"/>
          <w:divBdr>
            <w:top w:val="none" w:sz="0" w:space="0" w:color="auto"/>
            <w:left w:val="none" w:sz="0" w:space="0" w:color="auto"/>
            <w:bottom w:val="none" w:sz="0" w:space="0" w:color="auto"/>
            <w:right w:val="none" w:sz="0" w:space="0" w:color="auto"/>
          </w:divBdr>
        </w:div>
        <w:div w:id="263802865">
          <w:marLeft w:val="0"/>
          <w:marRight w:val="0"/>
          <w:marTop w:val="0"/>
          <w:marBottom w:val="0"/>
          <w:divBdr>
            <w:top w:val="none" w:sz="0" w:space="0" w:color="auto"/>
            <w:left w:val="none" w:sz="0" w:space="0" w:color="auto"/>
            <w:bottom w:val="none" w:sz="0" w:space="0" w:color="auto"/>
            <w:right w:val="none" w:sz="0" w:space="0" w:color="auto"/>
          </w:divBdr>
        </w:div>
        <w:div w:id="2009017407">
          <w:marLeft w:val="0"/>
          <w:marRight w:val="0"/>
          <w:marTop w:val="0"/>
          <w:marBottom w:val="0"/>
          <w:divBdr>
            <w:top w:val="none" w:sz="0" w:space="0" w:color="auto"/>
            <w:left w:val="none" w:sz="0" w:space="0" w:color="auto"/>
            <w:bottom w:val="none" w:sz="0" w:space="0" w:color="auto"/>
            <w:right w:val="none" w:sz="0" w:space="0" w:color="auto"/>
          </w:divBdr>
        </w:div>
        <w:div w:id="70467753">
          <w:marLeft w:val="0"/>
          <w:marRight w:val="0"/>
          <w:marTop w:val="0"/>
          <w:marBottom w:val="0"/>
          <w:divBdr>
            <w:top w:val="none" w:sz="0" w:space="0" w:color="auto"/>
            <w:left w:val="none" w:sz="0" w:space="0" w:color="auto"/>
            <w:bottom w:val="none" w:sz="0" w:space="0" w:color="auto"/>
            <w:right w:val="none" w:sz="0" w:space="0" w:color="auto"/>
          </w:divBdr>
        </w:div>
        <w:div w:id="1330250636">
          <w:marLeft w:val="0"/>
          <w:marRight w:val="0"/>
          <w:marTop w:val="0"/>
          <w:marBottom w:val="0"/>
          <w:divBdr>
            <w:top w:val="none" w:sz="0" w:space="0" w:color="auto"/>
            <w:left w:val="none" w:sz="0" w:space="0" w:color="auto"/>
            <w:bottom w:val="none" w:sz="0" w:space="0" w:color="auto"/>
            <w:right w:val="none" w:sz="0" w:space="0" w:color="auto"/>
          </w:divBdr>
        </w:div>
        <w:div w:id="429006544">
          <w:marLeft w:val="0"/>
          <w:marRight w:val="0"/>
          <w:marTop w:val="0"/>
          <w:marBottom w:val="0"/>
          <w:divBdr>
            <w:top w:val="none" w:sz="0" w:space="0" w:color="auto"/>
            <w:left w:val="none" w:sz="0" w:space="0" w:color="auto"/>
            <w:bottom w:val="none" w:sz="0" w:space="0" w:color="auto"/>
            <w:right w:val="none" w:sz="0" w:space="0" w:color="auto"/>
          </w:divBdr>
        </w:div>
        <w:div w:id="441724338">
          <w:marLeft w:val="0"/>
          <w:marRight w:val="0"/>
          <w:marTop w:val="0"/>
          <w:marBottom w:val="0"/>
          <w:divBdr>
            <w:top w:val="none" w:sz="0" w:space="0" w:color="auto"/>
            <w:left w:val="none" w:sz="0" w:space="0" w:color="auto"/>
            <w:bottom w:val="none" w:sz="0" w:space="0" w:color="auto"/>
            <w:right w:val="none" w:sz="0" w:space="0" w:color="auto"/>
          </w:divBdr>
        </w:div>
        <w:div w:id="1451319291">
          <w:marLeft w:val="0"/>
          <w:marRight w:val="0"/>
          <w:marTop w:val="0"/>
          <w:marBottom w:val="0"/>
          <w:divBdr>
            <w:top w:val="none" w:sz="0" w:space="0" w:color="auto"/>
            <w:left w:val="none" w:sz="0" w:space="0" w:color="auto"/>
            <w:bottom w:val="none" w:sz="0" w:space="0" w:color="auto"/>
            <w:right w:val="none" w:sz="0" w:space="0" w:color="auto"/>
          </w:divBdr>
        </w:div>
        <w:div w:id="895237934">
          <w:marLeft w:val="0"/>
          <w:marRight w:val="0"/>
          <w:marTop w:val="0"/>
          <w:marBottom w:val="0"/>
          <w:divBdr>
            <w:top w:val="none" w:sz="0" w:space="0" w:color="auto"/>
            <w:left w:val="none" w:sz="0" w:space="0" w:color="auto"/>
            <w:bottom w:val="none" w:sz="0" w:space="0" w:color="auto"/>
            <w:right w:val="none" w:sz="0" w:space="0" w:color="auto"/>
          </w:divBdr>
        </w:div>
      </w:divsChild>
    </w:div>
    <w:div w:id="1907716196">
      <w:bodyDiv w:val="1"/>
      <w:marLeft w:val="0"/>
      <w:marRight w:val="0"/>
      <w:marTop w:val="0"/>
      <w:marBottom w:val="0"/>
      <w:divBdr>
        <w:top w:val="none" w:sz="0" w:space="0" w:color="auto"/>
        <w:left w:val="none" w:sz="0" w:space="0" w:color="auto"/>
        <w:bottom w:val="none" w:sz="0" w:space="0" w:color="auto"/>
        <w:right w:val="none" w:sz="0" w:space="0" w:color="auto"/>
      </w:divBdr>
      <w:divsChild>
        <w:div w:id="801969727">
          <w:marLeft w:val="0"/>
          <w:marRight w:val="0"/>
          <w:marTop w:val="0"/>
          <w:marBottom w:val="0"/>
          <w:divBdr>
            <w:top w:val="none" w:sz="0" w:space="0" w:color="auto"/>
            <w:left w:val="none" w:sz="0" w:space="0" w:color="auto"/>
            <w:bottom w:val="none" w:sz="0" w:space="0" w:color="auto"/>
            <w:right w:val="none" w:sz="0" w:space="0" w:color="auto"/>
          </w:divBdr>
        </w:div>
        <w:div w:id="1700543577">
          <w:marLeft w:val="0"/>
          <w:marRight w:val="0"/>
          <w:marTop w:val="0"/>
          <w:marBottom w:val="0"/>
          <w:divBdr>
            <w:top w:val="none" w:sz="0" w:space="0" w:color="auto"/>
            <w:left w:val="none" w:sz="0" w:space="0" w:color="auto"/>
            <w:bottom w:val="none" w:sz="0" w:space="0" w:color="auto"/>
            <w:right w:val="none" w:sz="0" w:space="0" w:color="auto"/>
          </w:divBdr>
        </w:div>
        <w:div w:id="663166604">
          <w:marLeft w:val="0"/>
          <w:marRight w:val="0"/>
          <w:marTop w:val="0"/>
          <w:marBottom w:val="0"/>
          <w:divBdr>
            <w:top w:val="none" w:sz="0" w:space="0" w:color="auto"/>
            <w:left w:val="none" w:sz="0" w:space="0" w:color="auto"/>
            <w:bottom w:val="none" w:sz="0" w:space="0" w:color="auto"/>
            <w:right w:val="none" w:sz="0" w:space="0" w:color="auto"/>
          </w:divBdr>
        </w:div>
        <w:div w:id="1617060673">
          <w:marLeft w:val="0"/>
          <w:marRight w:val="0"/>
          <w:marTop w:val="0"/>
          <w:marBottom w:val="0"/>
          <w:divBdr>
            <w:top w:val="none" w:sz="0" w:space="0" w:color="auto"/>
            <w:left w:val="none" w:sz="0" w:space="0" w:color="auto"/>
            <w:bottom w:val="none" w:sz="0" w:space="0" w:color="auto"/>
            <w:right w:val="none" w:sz="0" w:space="0" w:color="auto"/>
          </w:divBdr>
        </w:div>
        <w:div w:id="1237202531">
          <w:marLeft w:val="0"/>
          <w:marRight w:val="0"/>
          <w:marTop w:val="0"/>
          <w:marBottom w:val="0"/>
          <w:divBdr>
            <w:top w:val="none" w:sz="0" w:space="0" w:color="auto"/>
            <w:left w:val="none" w:sz="0" w:space="0" w:color="auto"/>
            <w:bottom w:val="none" w:sz="0" w:space="0" w:color="auto"/>
            <w:right w:val="none" w:sz="0" w:space="0" w:color="auto"/>
          </w:divBdr>
        </w:div>
        <w:div w:id="72549790">
          <w:marLeft w:val="0"/>
          <w:marRight w:val="0"/>
          <w:marTop w:val="0"/>
          <w:marBottom w:val="0"/>
          <w:divBdr>
            <w:top w:val="none" w:sz="0" w:space="0" w:color="auto"/>
            <w:left w:val="none" w:sz="0" w:space="0" w:color="auto"/>
            <w:bottom w:val="none" w:sz="0" w:space="0" w:color="auto"/>
            <w:right w:val="none" w:sz="0" w:space="0" w:color="auto"/>
          </w:divBdr>
        </w:div>
        <w:div w:id="2050688028">
          <w:marLeft w:val="0"/>
          <w:marRight w:val="0"/>
          <w:marTop w:val="0"/>
          <w:marBottom w:val="0"/>
          <w:divBdr>
            <w:top w:val="none" w:sz="0" w:space="0" w:color="auto"/>
            <w:left w:val="none" w:sz="0" w:space="0" w:color="auto"/>
            <w:bottom w:val="none" w:sz="0" w:space="0" w:color="auto"/>
            <w:right w:val="none" w:sz="0" w:space="0" w:color="auto"/>
          </w:divBdr>
        </w:div>
        <w:div w:id="1581064190">
          <w:marLeft w:val="0"/>
          <w:marRight w:val="0"/>
          <w:marTop w:val="0"/>
          <w:marBottom w:val="0"/>
          <w:divBdr>
            <w:top w:val="none" w:sz="0" w:space="0" w:color="auto"/>
            <w:left w:val="none" w:sz="0" w:space="0" w:color="auto"/>
            <w:bottom w:val="none" w:sz="0" w:space="0" w:color="auto"/>
            <w:right w:val="none" w:sz="0" w:space="0" w:color="auto"/>
          </w:divBdr>
        </w:div>
      </w:divsChild>
    </w:div>
    <w:div w:id="1911378047">
      <w:bodyDiv w:val="1"/>
      <w:marLeft w:val="0"/>
      <w:marRight w:val="0"/>
      <w:marTop w:val="0"/>
      <w:marBottom w:val="0"/>
      <w:divBdr>
        <w:top w:val="none" w:sz="0" w:space="0" w:color="auto"/>
        <w:left w:val="none" w:sz="0" w:space="0" w:color="auto"/>
        <w:bottom w:val="none" w:sz="0" w:space="0" w:color="auto"/>
        <w:right w:val="none" w:sz="0" w:space="0" w:color="auto"/>
      </w:divBdr>
    </w:div>
    <w:div w:id="1934627748">
      <w:bodyDiv w:val="1"/>
      <w:marLeft w:val="0"/>
      <w:marRight w:val="0"/>
      <w:marTop w:val="0"/>
      <w:marBottom w:val="0"/>
      <w:divBdr>
        <w:top w:val="none" w:sz="0" w:space="0" w:color="auto"/>
        <w:left w:val="none" w:sz="0" w:space="0" w:color="auto"/>
        <w:bottom w:val="none" w:sz="0" w:space="0" w:color="auto"/>
        <w:right w:val="none" w:sz="0" w:space="0" w:color="auto"/>
      </w:divBdr>
    </w:div>
    <w:div w:id="1978022283">
      <w:bodyDiv w:val="1"/>
      <w:marLeft w:val="0"/>
      <w:marRight w:val="0"/>
      <w:marTop w:val="0"/>
      <w:marBottom w:val="0"/>
      <w:divBdr>
        <w:top w:val="none" w:sz="0" w:space="0" w:color="auto"/>
        <w:left w:val="none" w:sz="0" w:space="0" w:color="auto"/>
        <w:bottom w:val="none" w:sz="0" w:space="0" w:color="auto"/>
        <w:right w:val="none" w:sz="0" w:space="0" w:color="auto"/>
      </w:divBdr>
    </w:div>
    <w:div w:id="1987471379">
      <w:bodyDiv w:val="1"/>
      <w:marLeft w:val="0"/>
      <w:marRight w:val="0"/>
      <w:marTop w:val="0"/>
      <w:marBottom w:val="0"/>
      <w:divBdr>
        <w:top w:val="none" w:sz="0" w:space="0" w:color="auto"/>
        <w:left w:val="none" w:sz="0" w:space="0" w:color="auto"/>
        <w:bottom w:val="none" w:sz="0" w:space="0" w:color="auto"/>
        <w:right w:val="none" w:sz="0" w:space="0" w:color="auto"/>
      </w:divBdr>
    </w:div>
    <w:div w:id="2013293725">
      <w:bodyDiv w:val="1"/>
      <w:marLeft w:val="0"/>
      <w:marRight w:val="0"/>
      <w:marTop w:val="0"/>
      <w:marBottom w:val="0"/>
      <w:divBdr>
        <w:top w:val="none" w:sz="0" w:space="0" w:color="auto"/>
        <w:left w:val="none" w:sz="0" w:space="0" w:color="auto"/>
        <w:bottom w:val="none" w:sz="0" w:space="0" w:color="auto"/>
        <w:right w:val="none" w:sz="0" w:space="0" w:color="auto"/>
      </w:divBdr>
    </w:div>
    <w:div w:id="2033723828">
      <w:bodyDiv w:val="1"/>
      <w:marLeft w:val="0"/>
      <w:marRight w:val="0"/>
      <w:marTop w:val="0"/>
      <w:marBottom w:val="0"/>
      <w:divBdr>
        <w:top w:val="none" w:sz="0" w:space="0" w:color="auto"/>
        <w:left w:val="none" w:sz="0" w:space="0" w:color="auto"/>
        <w:bottom w:val="none" w:sz="0" w:space="0" w:color="auto"/>
        <w:right w:val="none" w:sz="0" w:space="0" w:color="auto"/>
      </w:divBdr>
    </w:div>
    <w:div w:id="2061055042">
      <w:bodyDiv w:val="1"/>
      <w:marLeft w:val="0"/>
      <w:marRight w:val="0"/>
      <w:marTop w:val="0"/>
      <w:marBottom w:val="0"/>
      <w:divBdr>
        <w:top w:val="none" w:sz="0" w:space="0" w:color="auto"/>
        <w:left w:val="none" w:sz="0" w:space="0" w:color="auto"/>
        <w:bottom w:val="none" w:sz="0" w:space="0" w:color="auto"/>
        <w:right w:val="none" w:sz="0" w:space="0" w:color="auto"/>
      </w:divBdr>
    </w:div>
    <w:div w:id="2064979516">
      <w:bodyDiv w:val="1"/>
      <w:marLeft w:val="0"/>
      <w:marRight w:val="0"/>
      <w:marTop w:val="0"/>
      <w:marBottom w:val="0"/>
      <w:divBdr>
        <w:top w:val="none" w:sz="0" w:space="0" w:color="auto"/>
        <w:left w:val="none" w:sz="0" w:space="0" w:color="auto"/>
        <w:bottom w:val="none" w:sz="0" w:space="0" w:color="auto"/>
        <w:right w:val="none" w:sz="0" w:space="0" w:color="auto"/>
      </w:divBdr>
      <w:divsChild>
        <w:div w:id="486630890">
          <w:marLeft w:val="30"/>
          <w:marRight w:val="0"/>
          <w:marTop w:val="0"/>
          <w:marBottom w:val="0"/>
          <w:divBdr>
            <w:top w:val="none" w:sz="0" w:space="0" w:color="auto"/>
            <w:left w:val="none" w:sz="0" w:space="0" w:color="auto"/>
            <w:bottom w:val="none" w:sz="0" w:space="0" w:color="auto"/>
            <w:right w:val="none" w:sz="0" w:space="0" w:color="auto"/>
          </w:divBdr>
        </w:div>
      </w:divsChild>
    </w:div>
    <w:div w:id="2067799342">
      <w:bodyDiv w:val="1"/>
      <w:marLeft w:val="0"/>
      <w:marRight w:val="0"/>
      <w:marTop w:val="0"/>
      <w:marBottom w:val="0"/>
      <w:divBdr>
        <w:top w:val="none" w:sz="0" w:space="0" w:color="auto"/>
        <w:left w:val="none" w:sz="0" w:space="0" w:color="auto"/>
        <w:bottom w:val="none" w:sz="0" w:space="0" w:color="auto"/>
        <w:right w:val="none" w:sz="0" w:space="0" w:color="auto"/>
      </w:divBdr>
    </w:div>
    <w:div w:id="2069645707">
      <w:bodyDiv w:val="1"/>
      <w:marLeft w:val="0"/>
      <w:marRight w:val="0"/>
      <w:marTop w:val="0"/>
      <w:marBottom w:val="0"/>
      <w:divBdr>
        <w:top w:val="none" w:sz="0" w:space="0" w:color="auto"/>
        <w:left w:val="none" w:sz="0" w:space="0" w:color="auto"/>
        <w:bottom w:val="none" w:sz="0" w:space="0" w:color="auto"/>
        <w:right w:val="none" w:sz="0" w:space="0" w:color="auto"/>
      </w:divBdr>
    </w:div>
    <w:div w:id="2075159897">
      <w:bodyDiv w:val="1"/>
      <w:marLeft w:val="0"/>
      <w:marRight w:val="0"/>
      <w:marTop w:val="0"/>
      <w:marBottom w:val="0"/>
      <w:divBdr>
        <w:top w:val="none" w:sz="0" w:space="0" w:color="auto"/>
        <w:left w:val="none" w:sz="0" w:space="0" w:color="auto"/>
        <w:bottom w:val="none" w:sz="0" w:space="0" w:color="auto"/>
        <w:right w:val="none" w:sz="0" w:space="0" w:color="auto"/>
      </w:divBdr>
    </w:div>
    <w:div w:id="2077125618">
      <w:bodyDiv w:val="1"/>
      <w:marLeft w:val="0"/>
      <w:marRight w:val="0"/>
      <w:marTop w:val="0"/>
      <w:marBottom w:val="0"/>
      <w:divBdr>
        <w:top w:val="none" w:sz="0" w:space="0" w:color="auto"/>
        <w:left w:val="none" w:sz="0" w:space="0" w:color="auto"/>
        <w:bottom w:val="none" w:sz="0" w:space="0" w:color="auto"/>
        <w:right w:val="none" w:sz="0" w:space="0" w:color="auto"/>
      </w:divBdr>
    </w:div>
    <w:div w:id="2082828872">
      <w:bodyDiv w:val="1"/>
      <w:marLeft w:val="0"/>
      <w:marRight w:val="0"/>
      <w:marTop w:val="0"/>
      <w:marBottom w:val="0"/>
      <w:divBdr>
        <w:top w:val="none" w:sz="0" w:space="0" w:color="auto"/>
        <w:left w:val="none" w:sz="0" w:space="0" w:color="auto"/>
        <w:bottom w:val="none" w:sz="0" w:space="0" w:color="auto"/>
        <w:right w:val="none" w:sz="0" w:space="0" w:color="auto"/>
      </w:divBdr>
      <w:divsChild>
        <w:div w:id="876239147">
          <w:marLeft w:val="0"/>
          <w:marRight w:val="0"/>
          <w:marTop w:val="0"/>
          <w:marBottom w:val="0"/>
          <w:divBdr>
            <w:top w:val="none" w:sz="0" w:space="0" w:color="auto"/>
            <w:left w:val="none" w:sz="0" w:space="0" w:color="auto"/>
            <w:bottom w:val="none" w:sz="0" w:space="0" w:color="auto"/>
            <w:right w:val="none" w:sz="0" w:space="0" w:color="auto"/>
          </w:divBdr>
        </w:div>
      </w:divsChild>
    </w:div>
    <w:div w:id="2094083511">
      <w:bodyDiv w:val="1"/>
      <w:marLeft w:val="0"/>
      <w:marRight w:val="0"/>
      <w:marTop w:val="0"/>
      <w:marBottom w:val="0"/>
      <w:divBdr>
        <w:top w:val="none" w:sz="0" w:space="0" w:color="auto"/>
        <w:left w:val="none" w:sz="0" w:space="0" w:color="auto"/>
        <w:bottom w:val="none" w:sz="0" w:space="0" w:color="auto"/>
        <w:right w:val="none" w:sz="0" w:space="0" w:color="auto"/>
      </w:divBdr>
    </w:div>
    <w:div w:id="2134395206">
      <w:bodyDiv w:val="1"/>
      <w:marLeft w:val="0"/>
      <w:marRight w:val="0"/>
      <w:marTop w:val="0"/>
      <w:marBottom w:val="0"/>
      <w:divBdr>
        <w:top w:val="none" w:sz="0" w:space="0" w:color="auto"/>
        <w:left w:val="none" w:sz="0" w:space="0" w:color="auto"/>
        <w:bottom w:val="none" w:sz="0" w:space="0" w:color="auto"/>
        <w:right w:val="none" w:sz="0" w:space="0" w:color="auto"/>
      </w:divBdr>
      <w:divsChild>
        <w:div w:id="720862543">
          <w:marLeft w:val="0"/>
          <w:marRight w:val="0"/>
          <w:marTop w:val="0"/>
          <w:marBottom w:val="0"/>
          <w:divBdr>
            <w:top w:val="none" w:sz="0" w:space="0" w:color="auto"/>
            <w:left w:val="none" w:sz="0" w:space="0" w:color="auto"/>
            <w:bottom w:val="none" w:sz="0" w:space="0" w:color="auto"/>
            <w:right w:val="none" w:sz="0" w:space="0" w:color="auto"/>
          </w:divBdr>
        </w:div>
        <w:div w:id="76756576">
          <w:marLeft w:val="0"/>
          <w:marRight w:val="0"/>
          <w:marTop w:val="0"/>
          <w:marBottom w:val="0"/>
          <w:divBdr>
            <w:top w:val="none" w:sz="0" w:space="0" w:color="auto"/>
            <w:left w:val="none" w:sz="0" w:space="0" w:color="auto"/>
            <w:bottom w:val="none" w:sz="0" w:space="0" w:color="auto"/>
            <w:right w:val="none" w:sz="0" w:space="0" w:color="auto"/>
          </w:divBdr>
        </w:div>
        <w:div w:id="4195265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jp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image" Target="media/image81.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3.jpg"/><Relationship Id="rId92" Type="http://schemas.openxmlformats.org/officeDocument/2006/relationships/hyperlink" Target="https://www.npmjs.com/package/body-parser"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jpg"/><Relationship Id="rId66" Type="http://schemas.openxmlformats.org/officeDocument/2006/relationships/image" Target="media/image58.png"/><Relationship Id="rId74" Type="http://schemas.openxmlformats.org/officeDocument/2006/relationships/image" Target="media/image66.jpg"/><Relationship Id="rId79" Type="http://schemas.openxmlformats.org/officeDocument/2006/relationships/image" Target="media/image71.jpeg"/><Relationship Id="rId87" Type="http://schemas.openxmlformats.org/officeDocument/2006/relationships/image" Target="media/image79.png"/><Relationship Id="rId5" Type="http://schemas.openxmlformats.org/officeDocument/2006/relationships/webSettings" Target="webSettings.xml"/><Relationship Id="rId61" Type="http://schemas.openxmlformats.org/officeDocument/2006/relationships/image" Target="media/image53.jp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hyperlink" Target="https://www.npmjs.com/package/body-parser"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jp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hyperlink" Target="https://www.npmjs.com/package/cloudant" TargetMode="Externa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g"/><Relationship Id="rId70" Type="http://schemas.openxmlformats.org/officeDocument/2006/relationships/image" Target="media/image62.png"/><Relationship Id="rId75" Type="http://schemas.openxmlformats.org/officeDocument/2006/relationships/image" Target="media/image67.jp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hyperlink" Target="https://www.npmjs.com/package/pdfkit"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hyperlink" Target="https://drive.draw.io/#G0Bw0gfTN_oxKscUVrTjFYcDNSa0U" TargetMode="Externa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jp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jp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hyperlink" Target="https://www.npmjs.com/package/cfenv"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EC65A-846D-4A70-81AC-9BECDA078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6</Pages>
  <Words>10265</Words>
  <Characters>58511</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lastModifiedBy>Dominick Martelly</cp:lastModifiedBy>
  <cp:revision>2</cp:revision>
  <dcterms:created xsi:type="dcterms:W3CDTF">2016-12-09T20:46:00Z</dcterms:created>
  <dcterms:modified xsi:type="dcterms:W3CDTF">2016-12-09T20:46:00Z</dcterms:modified>
</cp:coreProperties>
</file>